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E0C11" w:rsidR="005C1B81" w:rsidP="45367110" w:rsidRDefault="0047371C" w14:paraId="77B28592" w14:textId="10410DFB">
      <w:pPr>
        <w:widowControl w:val="0"/>
        <w:pBdr>
          <w:top w:val="nil"/>
          <w:left w:val="nil"/>
          <w:bottom w:val="nil"/>
          <w:right w:val="nil"/>
          <w:between w:val="nil"/>
        </w:pBdr>
        <w:spacing w:after="460"/>
        <w:jc w:val="center"/>
        <w:rPr>
          <w:b/>
          <w:sz w:val="28"/>
          <w:szCs w:val="28"/>
          <w:lang w:val="es-EC"/>
        </w:rPr>
      </w:pPr>
      <w:r w:rsidRPr="00FE0C11">
        <w:rPr>
          <w:b/>
          <w:sz w:val="28"/>
          <w:szCs w:val="28"/>
          <w:lang w:val="es-EC"/>
        </w:rPr>
        <w:t>HydroGrow</w:t>
      </w:r>
      <w:r w:rsidRPr="00FE0C11" w:rsidR="002F534E">
        <w:rPr>
          <w:b/>
          <w:sz w:val="28"/>
          <w:szCs w:val="28"/>
          <w:lang w:val="es-EC"/>
        </w:rPr>
        <w:t xml:space="preserve">: Sistema de Monitoreo y Control </w:t>
      </w:r>
      <w:r w:rsidRPr="00FE0C11" w:rsidR="2471476D">
        <w:rPr>
          <w:b/>
          <w:sz w:val="28"/>
          <w:szCs w:val="28"/>
          <w:lang w:val="es-EC"/>
        </w:rPr>
        <w:t>e</w:t>
      </w:r>
      <w:r w:rsidRPr="00FE0C11" w:rsidR="7C4CEF32">
        <w:rPr>
          <w:b/>
          <w:sz w:val="28"/>
          <w:szCs w:val="28"/>
          <w:lang w:val="es-EC"/>
        </w:rPr>
        <w:t>n</w:t>
      </w:r>
      <w:r w:rsidRPr="00FE0C11" w:rsidR="002F534E">
        <w:rPr>
          <w:b/>
          <w:sz w:val="28"/>
          <w:szCs w:val="28"/>
          <w:lang w:val="es-EC"/>
        </w:rPr>
        <w:t xml:space="preserve"> </w:t>
      </w:r>
      <w:bookmarkStart w:name="_Hlk132476168" w:id="0"/>
      <w:r w:rsidRPr="00FE0C11" w:rsidR="4C3C6EEC">
        <w:rPr>
          <w:b/>
          <w:sz w:val="28"/>
          <w:szCs w:val="28"/>
          <w:lang w:val="es-EC"/>
        </w:rPr>
        <w:t xml:space="preserve">Procesos </w:t>
      </w:r>
      <w:r w:rsidRPr="00FE0C11" w:rsidR="20C0C1CE">
        <w:rPr>
          <w:b/>
          <w:sz w:val="28"/>
          <w:szCs w:val="28"/>
          <w:lang w:val="es-EC"/>
        </w:rPr>
        <w:t>de</w:t>
      </w:r>
      <w:r w:rsidRPr="00FE0C11" w:rsidR="4C3C6EEC">
        <w:rPr>
          <w:b/>
          <w:sz w:val="28"/>
          <w:szCs w:val="28"/>
          <w:lang w:val="es-EC"/>
        </w:rPr>
        <w:t xml:space="preserve"> Cultivos Hidropónicos</w:t>
      </w:r>
      <w:bookmarkEnd w:id="0"/>
      <w:r w:rsidRPr="00FE0C11" w:rsidR="325AEF5D">
        <w:rPr>
          <w:b/>
          <w:sz w:val="28"/>
          <w:szCs w:val="28"/>
          <w:lang w:val="es-EC"/>
        </w:rPr>
        <w:t xml:space="preserve"> aplicado en especies hortícolas (</w:t>
      </w:r>
      <w:bookmarkStart w:name="_Hlk131965732" w:id="1"/>
      <w:r w:rsidRPr="00FE0C11" w:rsidR="325AEF5D">
        <w:rPr>
          <w:b/>
          <w:sz w:val="28"/>
          <w:szCs w:val="28"/>
          <w:lang w:val="es-EC"/>
        </w:rPr>
        <w:t xml:space="preserve">Lechuga </w:t>
      </w:r>
      <w:bookmarkEnd w:id="1"/>
      <w:r w:rsidRPr="00FE0C11" w:rsidR="325AEF5D">
        <w:rPr>
          <w:b/>
          <w:sz w:val="28"/>
          <w:szCs w:val="28"/>
          <w:lang w:val="es-EC"/>
        </w:rPr>
        <w:t>sativa).</w:t>
      </w:r>
    </w:p>
    <w:p w:rsidRPr="00FE0C11" w:rsidR="005C1B81" w:rsidP="00365EDB" w:rsidRDefault="00126FE8" w14:paraId="16BB195E" w14:textId="071E3150">
      <w:pPr>
        <w:widowControl w:val="0"/>
        <w:pBdr>
          <w:top w:val="nil"/>
          <w:left w:val="nil"/>
          <w:bottom w:val="nil"/>
          <w:right w:val="nil"/>
          <w:between w:val="nil"/>
        </w:pBdr>
        <w:spacing w:after="220"/>
        <w:ind w:firstLine="0"/>
        <w:jc w:val="center"/>
        <w:rPr>
          <w:lang w:val="es-EC"/>
        </w:rPr>
      </w:pPr>
      <w:r>
        <w:t>Karla Almea</w:t>
      </w:r>
      <w:r w:rsidRPr="007B4673">
        <w:rPr>
          <w:vertAlign w:val="superscript"/>
        </w:rPr>
        <w:t>1</w:t>
      </w:r>
      <w:r>
        <w:t>, Ericksson Estévez</w:t>
      </w:r>
      <w:r w:rsidRPr="007B4673">
        <w:rPr>
          <w:vertAlign w:val="superscript"/>
        </w:rPr>
        <w:t>1</w:t>
      </w:r>
      <w:r>
        <w:t>, Elvis Gonzales</w:t>
      </w:r>
      <w:r w:rsidRPr="007B4673">
        <w:rPr>
          <w:vertAlign w:val="superscript"/>
        </w:rPr>
        <w:t>1</w:t>
      </w:r>
      <w:r>
        <w:t>, Jorge Gualpa</w:t>
      </w:r>
      <w:r w:rsidRPr="007B4673">
        <w:rPr>
          <w:vertAlign w:val="superscript"/>
        </w:rPr>
        <w:t>1</w:t>
      </w:r>
    </w:p>
    <w:p w:rsidRPr="00FE0C11" w:rsidR="005C1B81" w:rsidP="009F0C88" w:rsidRDefault="009748F8" w14:paraId="22C8F135" w14:textId="5292DDD0">
      <w:pPr>
        <w:widowControl w:val="0"/>
        <w:pBdr>
          <w:top w:val="nil"/>
          <w:left w:val="nil"/>
          <w:bottom w:val="nil"/>
          <w:right w:val="nil"/>
          <w:between w:val="nil"/>
        </w:pBdr>
        <w:ind w:firstLine="0"/>
        <w:jc w:val="center"/>
        <w:rPr>
          <w:sz w:val="18"/>
          <w:szCs w:val="18"/>
          <w:lang w:val="es-EC"/>
        </w:rPr>
      </w:pPr>
      <w:r w:rsidRPr="009748F8">
        <w:rPr>
          <w:sz w:val="18"/>
          <w:szCs w:val="18"/>
          <w:vertAlign w:val="superscript"/>
          <w:lang w:val="es-EC"/>
        </w:rPr>
        <w:t>1</w:t>
      </w:r>
      <w:r w:rsidRPr="00FE0C11" w:rsidR="00DC33F9">
        <w:rPr>
          <w:sz w:val="18"/>
          <w:szCs w:val="18"/>
          <w:lang w:val="es-EC"/>
        </w:rPr>
        <w:t>Facultad de Ciencias de la Ingeniería, Universidad Técnica Estatal de Quevedo</w:t>
      </w:r>
      <w:r w:rsidRPr="00FE0C11" w:rsidR="00A00D16">
        <w:rPr>
          <w:sz w:val="18"/>
          <w:szCs w:val="18"/>
          <w:lang w:val="es-EC"/>
        </w:rPr>
        <w:t xml:space="preserve"> (UTEQ)</w:t>
      </w:r>
      <w:r w:rsidRPr="00FE0C11" w:rsidR="00DC33F9">
        <w:rPr>
          <w:sz w:val="18"/>
          <w:szCs w:val="18"/>
          <w:lang w:val="es-EC"/>
        </w:rPr>
        <w:t>, Quevedo, Ecuador</w:t>
      </w:r>
    </w:p>
    <w:p w:rsidRPr="00B141B2" w:rsidR="00E176F2" w:rsidP="00B141B2" w:rsidRDefault="00DC33F9" w14:paraId="6ECA8342" w14:textId="44E13F00">
      <w:pPr>
        <w:widowControl w:val="0"/>
        <w:pBdr>
          <w:top w:val="nil"/>
          <w:left w:val="nil"/>
          <w:bottom w:val="nil"/>
          <w:right w:val="nil"/>
          <w:between w:val="nil"/>
        </w:pBdr>
        <w:ind w:firstLine="0"/>
        <w:jc w:val="center"/>
        <w:rPr>
          <w:rFonts w:ascii="Courier" w:hAnsi="Courier" w:eastAsia="Courier" w:cs="Courier"/>
          <w:sz w:val="18"/>
          <w:szCs w:val="18"/>
          <w:lang w:val="es-EC"/>
        </w:rPr>
      </w:pPr>
      <w:r w:rsidRPr="00FE0C11">
        <w:rPr>
          <w:rFonts w:ascii="Courier" w:hAnsi="Courier" w:eastAsia="Courier" w:cs="Courier"/>
          <w:sz w:val="18"/>
          <w:szCs w:val="18"/>
          <w:lang w:val="es-EC"/>
        </w:rPr>
        <w:t>[</w:t>
      </w:r>
      <w:r w:rsidRPr="00FE0C11" w:rsidR="00EE7807">
        <w:rPr>
          <w:rFonts w:ascii="Courier" w:hAnsi="Courier" w:eastAsia="Courier" w:cs="Courier"/>
          <w:sz w:val="18"/>
          <w:szCs w:val="18"/>
          <w:lang w:val="es-EC"/>
        </w:rPr>
        <w:t>kalmeav</w:t>
      </w:r>
      <w:r w:rsidRPr="00FE0C11" w:rsidR="00AF6E3A">
        <w:rPr>
          <w:rFonts w:ascii="Courier" w:hAnsi="Courier" w:eastAsia="Courier" w:cs="Courier"/>
          <w:sz w:val="18"/>
          <w:szCs w:val="18"/>
          <w:lang w:val="es-EC"/>
        </w:rPr>
        <w:t>,</w:t>
      </w:r>
      <w:r w:rsidRPr="00FE0C11" w:rsidR="000A2F12">
        <w:rPr>
          <w:lang w:val="es-EC"/>
        </w:rPr>
        <w:t xml:space="preserve"> </w:t>
      </w:r>
      <w:r w:rsidRPr="00FE0C11" w:rsidR="000A2F12">
        <w:rPr>
          <w:rFonts w:ascii="Courier" w:hAnsi="Courier" w:eastAsia="Courier" w:cs="Courier"/>
          <w:sz w:val="18"/>
          <w:szCs w:val="18"/>
          <w:lang w:val="es-EC"/>
        </w:rPr>
        <w:t>ericksson.estevez2016,</w:t>
      </w:r>
      <w:r w:rsidRPr="00FE0C11" w:rsidR="000A2F12">
        <w:rPr>
          <w:lang w:val="es-EC"/>
        </w:rPr>
        <w:t xml:space="preserve"> </w:t>
      </w:r>
      <w:r w:rsidRPr="00FE0C11" w:rsidR="000A2F12">
        <w:rPr>
          <w:rFonts w:ascii="Courier" w:hAnsi="Courier" w:eastAsia="Courier" w:cs="Courier"/>
          <w:sz w:val="18"/>
          <w:szCs w:val="18"/>
          <w:lang w:val="es-EC"/>
        </w:rPr>
        <w:t>elvis.gonzales2016,</w:t>
      </w:r>
      <w:r w:rsidRPr="00FE0C11" w:rsidR="00077F22">
        <w:rPr>
          <w:rFonts w:ascii="Courier" w:hAnsi="Courier" w:eastAsia="Courier" w:cs="Courier"/>
          <w:sz w:val="18"/>
          <w:szCs w:val="18"/>
          <w:lang w:val="es-EC"/>
        </w:rPr>
        <w:t xml:space="preserve"> jorge.gualpa2015</w:t>
      </w:r>
      <w:r w:rsidRPr="00FE0C11">
        <w:rPr>
          <w:rFonts w:ascii="Courier" w:hAnsi="Courier" w:eastAsia="Courier" w:cs="Courier"/>
          <w:sz w:val="18"/>
          <w:szCs w:val="18"/>
          <w:lang w:val="es-EC"/>
        </w:rPr>
        <w:t>]</w:t>
      </w:r>
      <w:hyperlink r:id="rId8">
        <w:r w:rsidRPr="00FE0C11">
          <w:rPr>
            <w:rFonts w:ascii="Courier" w:hAnsi="Courier" w:eastAsia="Courier" w:cs="Courier"/>
            <w:sz w:val="18"/>
            <w:szCs w:val="18"/>
            <w:lang w:val="es-EC"/>
          </w:rPr>
          <w:t>@uteq.edu.ec</w:t>
        </w:r>
      </w:hyperlink>
    </w:p>
    <w:p w:rsidRPr="007B4673" w:rsidR="00E725A9" w:rsidP="00B141B2" w:rsidRDefault="007B102C" w14:paraId="084E013E" w14:textId="27539976">
      <w:pPr>
        <w:widowControl w:val="0"/>
        <w:pBdr>
          <w:top w:val="nil"/>
          <w:left w:val="nil"/>
          <w:bottom w:val="nil"/>
          <w:right w:val="nil"/>
          <w:between w:val="nil"/>
        </w:pBdr>
        <w:spacing w:before="600" w:after="120"/>
        <w:ind w:left="567" w:right="567" w:firstLine="0"/>
        <w:rPr>
          <w:b/>
          <w:sz w:val="18"/>
          <w:szCs w:val="18"/>
          <w:lang w:val="es-EC"/>
        </w:rPr>
      </w:pPr>
      <w:r w:rsidRPr="00FE0C11">
        <w:rPr>
          <w:b/>
          <w:sz w:val="18"/>
          <w:szCs w:val="18"/>
          <w:lang w:val="es-EC"/>
        </w:rPr>
        <w:t>Resumen</w:t>
      </w:r>
      <w:r w:rsidRPr="00FE0C11" w:rsidR="00DC33F9">
        <w:rPr>
          <w:b/>
          <w:sz w:val="18"/>
          <w:szCs w:val="18"/>
          <w:lang w:val="es-EC"/>
        </w:rPr>
        <w:t xml:space="preserve">. </w:t>
      </w:r>
    </w:p>
    <w:p w:rsidRPr="007B4673" w:rsidR="009011CB" w:rsidP="0095343A" w:rsidRDefault="009011CB" w14:paraId="4F85F528" w14:textId="77777777">
      <w:pPr>
        <w:widowControl w:val="0"/>
        <w:pBdr>
          <w:top w:val="nil"/>
          <w:left w:val="nil"/>
          <w:bottom w:val="nil"/>
          <w:right w:val="nil"/>
          <w:between w:val="nil"/>
        </w:pBdr>
        <w:spacing w:before="120" w:after="120"/>
        <w:ind w:left="567" w:right="567" w:firstLine="0"/>
        <w:rPr>
          <w:b/>
          <w:sz w:val="18"/>
          <w:szCs w:val="18"/>
          <w:lang w:val="es-EC"/>
        </w:rPr>
      </w:pPr>
    </w:p>
    <w:p w:rsidRPr="00FE0C11" w:rsidR="008030C6" w:rsidP="009F0C88" w:rsidRDefault="00813935" w14:paraId="5259173B" w14:textId="7F9231BE">
      <w:pPr>
        <w:widowControl w:val="0"/>
        <w:pBdr>
          <w:top w:val="nil"/>
          <w:left w:val="nil"/>
          <w:bottom w:val="nil"/>
          <w:right w:val="nil"/>
          <w:between w:val="nil"/>
        </w:pBdr>
        <w:spacing w:before="120" w:after="120"/>
        <w:ind w:left="567" w:right="567" w:firstLine="0"/>
        <w:jc w:val="left"/>
        <w:rPr>
          <w:rFonts w:ascii="Roboto" w:hAnsi="Roboto" w:eastAsia="Roboto" w:cs="Roboto"/>
          <w:color w:val="202124"/>
          <w:sz w:val="19"/>
          <w:szCs w:val="19"/>
          <w:lang w:val="es-EC"/>
        </w:rPr>
      </w:pPr>
      <w:r w:rsidRPr="00FE0C11">
        <w:rPr>
          <w:b/>
          <w:bCs/>
          <w:sz w:val="18"/>
          <w:szCs w:val="18"/>
          <w:lang w:val="es-EC"/>
        </w:rPr>
        <w:t>Palabras claves</w:t>
      </w:r>
      <w:r w:rsidRPr="00FE0C11" w:rsidR="208DFC30">
        <w:rPr>
          <w:b/>
          <w:bCs/>
          <w:sz w:val="18"/>
          <w:szCs w:val="18"/>
          <w:lang w:val="es-EC"/>
        </w:rPr>
        <w:t>:</w:t>
      </w:r>
      <w:r w:rsidRPr="00FE0C11" w:rsidR="208DFC30">
        <w:rPr>
          <w:sz w:val="18"/>
          <w:szCs w:val="18"/>
          <w:lang w:val="es-EC"/>
        </w:rPr>
        <w:t xml:space="preserve"> </w:t>
      </w:r>
      <w:r w:rsidRPr="00FE0C11" w:rsidR="007C4437">
        <w:rPr>
          <w:sz w:val="18"/>
          <w:szCs w:val="18"/>
          <w:lang w:val="es-EC"/>
        </w:rPr>
        <w:t xml:space="preserve">Hidropónicos, Cultivos, Lechuga, </w:t>
      </w:r>
      <w:r w:rsidRPr="00FE0C11" w:rsidR="006B5089">
        <w:rPr>
          <w:sz w:val="18"/>
          <w:szCs w:val="18"/>
          <w:lang w:val="es-EC"/>
        </w:rPr>
        <w:t>ESP8266</w:t>
      </w:r>
      <w:r w:rsidRPr="00FE0C11" w:rsidR="00FE0C11">
        <w:rPr>
          <w:sz w:val="18"/>
          <w:szCs w:val="18"/>
          <w:lang w:val="es-EC"/>
        </w:rPr>
        <w:t>, TDDT4IoTS</w:t>
      </w:r>
    </w:p>
    <w:p w:rsidRPr="00FE0C11" w:rsidR="005C1B81" w:rsidP="00D352A6" w:rsidRDefault="00DC33F9" w14:paraId="67B512D5" w14:textId="0DB6148D">
      <w:pPr>
        <w:pStyle w:val="heading10"/>
        <w:numPr>
          <w:ilvl w:val="0"/>
          <w:numId w:val="1"/>
        </w:numPr>
        <w:tabs>
          <w:tab w:val="num" w:pos="567"/>
        </w:tabs>
        <w:spacing w:before="520" w:after="280" w:line="240" w:lineRule="auto"/>
        <w:ind w:left="357" w:right="0" w:hanging="357"/>
        <w:rPr>
          <w:lang w:val="es-EC"/>
        </w:rPr>
      </w:pPr>
      <w:r w:rsidRPr="00FE0C11">
        <w:rPr>
          <w:lang w:val="es-EC"/>
        </w:rPr>
        <w:t>Introducción</w:t>
      </w:r>
    </w:p>
    <w:p w:rsidRPr="00A826B9" w:rsidR="00BF32B1" w:rsidP="0055652D" w:rsidRDefault="003D5526" w14:paraId="0F46F62D" w14:textId="0371FB95">
      <w:pPr>
        <w:widowControl w:val="0"/>
        <w:ind w:firstLine="0"/>
        <w:rPr>
          <w:lang w:val="es-EC"/>
        </w:rPr>
      </w:pPr>
      <w:r w:rsidRPr="00A826B9">
        <w:rPr>
          <w:lang w:val="es-EC"/>
        </w:rPr>
        <w:t xml:space="preserve">En la actualidad, el interés por </w:t>
      </w:r>
      <w:r w:rsidRPr="00A826B9" w:rsidR="004F207B">
        <w:rPr>
          <w:lang w:val="es-EC"/>
        </w:rPr>
        <w:t>el</w:t>
      </w:r>
      <w:r w:rsidRPr="00A826B9" w:rsidR="00ED10FC">
        <w:rPr>
          <w:lang w:val="es-EC"/>
        </w:rPr>
        <w:t xml:space="preserve"> cultivo </w:t>
      </w:r>
      <w:r w:rsidRPr="00A826B9" w:rsidR="004B0E68">
        <w:rPr>
          <w:lang w:val="es-EC"/>
        </w:rPr>
        <w:t>casero</w:t>
      </w:r>
      <w:r w:rsidRPr="00A826B9">
        <w:rPr>
          <w:lang w:val="es-EC"/>
        </w:rPr>
        <w:t xml:space="preserve"> ha ido en aumento. Cada vez es más frecuente observar que tanto hogares como edificios adquieren un</w:t>
      </w:r>
      <w:r w:rsidRPr="00A826B9" w:rsidR="00106F61">
        <w:rPr>
          <w:lang w:val="es-EC"/>
        </w:rPr>
        <w:t>a vista</w:t>
      </w:r>
      <w:r w:rsidRPr="00A826B9">
        <w:rPr>
          <w:lang w:val="es-EC"/>
        </w:rPr>
        <w:t xml:space="preserve"> más verde gracias al cultivo de flores y vegetales </w:t>
      </w:r>
      <w:r w:rsidRPr="00A826B9" w:rsidR="005361B4">
        <w:rPr>
          <w:rStyle w:val="FootnoteReference"/>
          <w:vertAlign w:val="baseline"/>
          <w:lang w:val="es-EC"/>
        </w:rPr>
        <w:fldChar w:fldCharType="begin" w:fldLock="1"/>
      </w:r>
      <w:r w:rsidRPr="00A826B9" w:rsidR="00721EBF">
        <w:rPr>
          <w:lang w:val="es-EC"/>
        </w:rPr>
        <w:instrText>ADDIN CSL_CITATION {"citationItems":[{"id":"ITEM-1","itemData":{"DOI":"10.11159/icmie18.131","ISSN":"23698136","abstract":"As the world population grows, the demand and need for different products, especially food products, grow as well. Because of this growing demand, there will be an expected food crisis in the coming years. To prevent that crises from happening, other methods-farming methods-and sources of food must be used. This paper studies two farming systems to compare and find the best system that will cover the current and future demand with the least cost and natural resources consumption. The first system is the soil-based system (traditional), and the other is the hydroponic system. Two types of seeds were used, cucumber and Armenian cucumber. Over a period of 30 days, the heights of the plants for both systems were measured. After collecting data, the data were analyzed using Design-Expert and the variance test (ANOVA). The hypothesis of the test is the type of seeds, planting system, and their interaction do have a significant effect on the height of the plant or not. The experiment resulted in that the type of seeds doesn't have a significant effect on the plant growth. However, the planting system has a significant effect on the plant growth, the hydroponic system has a higher growth rate. This result achieves the aim of this paper which is finding a planting system that can increase the productivity to cover the food demand.","author":[{"dropping-particle":"","family":"Gashgari","given":"Raneem","non-dropping-particle":"","parse-names":false,"suffix":""},{"dropping-particle":"","family":"Alharbi","given":"Khawlah","non-dropping-particle":"","parse-names":false,"suffix":""},{"dropping-particle":"","family":"Mughrbil","given":"Khadija","non-dropping-particle":"","parse-names":false,"suffix":""},{"dropping-particle":"","family":"Jan","given":"Ajwan","non-dropping-particle":"","parse-names":false,"suffix":""},{"dropping-particle":"","family":"Glolam","given":"Abeer","non-dropping-particle":"","parse-names":false,"suffix":""}],"container-title":"Proceedings of the World Congress on Mechanical, Chemical, and Material Engineering","id":"ITEM-1","issued":{"date-parts":[["2018"]]},"page":"1-7","title":"Comparison between growing plants in hydroponic system and soil based system","type":"article-journal"},"uris":["http://www.mendeley.com/documents/?uuid=cb4f3fe4-dded-4c05-9689-9bffdcd11e8e"]}],"mendeley":{"formattedCitation":"[1]","plainTextFormattedCitation":"[1]","previouslyFormattedCitation":"[1]"},"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bCs/>
          <w:noProof/>
        </w:rPr>
        <w:t>[1]</w:t>
      </w:r>
      <w:r w:rsidRPr="00A826B9" w:rsidR="005361B4">
        <w:rPr>
          <w:rStyle w:val="FootnoteReference"/>
          <w:vertAlign w:val="baseline"/>
          <w:lang w:val="es-EC"/>
        </w:rPr>
        <w:fldChar w:fldCharType="end"/>
      </w:r>
      <w:r w:rsidRPr="00A826B9" w:rsidR="00A25661">
        <w:rPr>
          <w:lang w:val="es-EC"/>
        </w:rPr>
        <w:t xml:space="preserve"> </w:t>
      </w:r>
      <w:r w:rsidRPr="00A826B9" w:rsidR="003C7644">
        <w:rPr>
          <w:lang w:val="es-EC"/>
        </w:rPr>
        <w:t xml:space="preserve">. </w:t>
      </w:r>
      <w:r w:rsidRPr="00A826B9" w:rsidR="00AE526C">
        <w:rPr>
          <w:lang w:val="es-EC"/>
        </w:rPr>
        <w:t>Esto debido a la creciente cantidad de personas que</w:t>
      </w:r>
      <w:r w:rsidRPr="00A826B9" w:rsidR="007843AC">
        <w:rPr>
          <w:lang w:val="es-EC"/>
        </w:rPr>
        <w:t xml:space="preserve"> </w:t>
      </w:r>
      <w:r w:rsidRPr="00A826B9" w:rsidR="00AE526C">
        <w:rPr>
          <w:lang w:val="es-EC"/>
        </w:rPr>
        <w:t xml:space="preserve">buscan mejorar su salud </w:t>
      </w:r>
      <w:r w:rsidRPr="00A826B9" w:rsidR="007843AC">
        <w:rPr>
          <w:lang w:val="es-EC"/>
        </w:rPr>
        <w:t xml:space="preserve">mediante la demanda de vegetables saludables, entre los cuales se encuentran los hidropónicos </w:t>
      </w:r>
      <w:r w:rsidRPr="00A826B9" w:rsidR="00AE526C">
        <w:rPr>
          <w:lang w:val="es-EC"/>
        </w:rPr>
        <w:t xml:space="preserve">debido a </w:t>
      </w:r>
      <w:r w:rsidRPr="00A826B9" w:rsidR="007D2E92">
        <w:rPr>
          <w:lang w:val="es-EC"/>
        </w:rPr>
        <w:t>los beneficio</w:t>
      </w:r>
      <w:r w:rsidRPr="00A826B9" w:rsidR="00D57637">
        <w:rPr>
          <w:lang w:val="es-EC"/>
        </w:rPr>
        <w:t xml:space="preserve">s </w:t>
      </w:r>
      <w:r w:rsidRPr="00A826B9" w:rsidR="00602260">
        <w:rPr>
          <w:lang w:val="es-EC"/>
        </w:rPr>
        <w:t>que se pueden obtener al</w:t>
      </w:r>
      <w:r w:rsidRPr="00A826B9" w:rsidR="007843AC">
        <w:rPr>
          <w:lang w:val="es-EC"/>
        </w:rPr>
        <w:t xml:space="preserve"> </w:t>
      </w:r>
      <w:r w:rsidRPr="00A826B9" w:rsidR="00602260">
        <w:rPr>
          <w:lang w:val="es-EC"/>
        </w:rPr>
        <w:t>consumirlos</w:t>
      </w:r>
      <w:r w:rsidRPr="00A826B9" w:rsidR="0015024F">
        <w:rPr>
          <w:lang w:val="es-EC"/>
        </w:rPr>
        <w:t xml:space="preserve"> y</w:t>
      </w:r>
      <w:r w:rsidRPr="00A826B9" w:rsidR="006E0FCC">
        <w:rPr>
          <w:lang w:val="es-EC"/>
        </w:rPr>
        <w:t xml:space="preserve"> a</w:t>
      </w:r>
      <w:r w:rsidRPr="00A826B9" w:rsidR="00602260">
        <w:rPr>
          <w:lang w:val="es-EC"/>
        </w:rPr>
        <w:t xml:space="preserve"> </w:t>
      </w:r>
      <w:r w:rsidRPr="00A826B9" w:rsidR="0015024F">
        <w:rPr>
          <w:lang w:val="es-EC"/>
        </w:rPr>
        <w:t>su</w:t>
      </w:r>
      <w:r w:rsidRPr="00A826B9" w:rsidR="00602260">
        <w:rPr>
          <w:lang w:val="es-EC"/>
        </w:rPr>
        <w:t xml:space="preserve"> conveniente forma de cultiv</w:t>
      </w:r>
      <w:r w:rsidRPr="00A826B9" w:rsidR="0015024F">
        <w:rPr>
          <w:lang w:val="es-EC"/>
        </w:rPr>
        <w:t>o</w:t>
      </w:r>
      <w:r w:rsidRPr="00A826B9" w:rsidR="00EB1B90">
        <w:rPr>
          <w:lang w:val="es-EC"/>
        </w:rPr>
        <w:t xml:space="preserve"> </w:t>
      </w:r>
      <w:r w:rsidRPr="00A826B9" w:rsidR="005361B4">
        <w:rPr>
          <w:rStyle w:val="FootnoteReference"/>
          <w:vertAlign w:val="baseline"/>
          <w:lang w:val="es-EC"/>
        </w:rPr>
        <w:fldChar w:fldCharType="begin" w:fldLock="1"/>
      </w:r>
      <w:r w:rsidRPr="00A826B9" w:rsidR="00721EBF">
        <w:rPr>
          <w:lang w:val="es-EC"/>
        </w:rPr>
        <w:instrText>ADDIN CSL_CITATION {"citationItems":[{"id":"ITEM-1","itemData":{"DOI":"10.1109/ISCAS.2019.8702572","author":[{"dropping-particle":"","family":"Chaiwongsai","given":"Jirabhorn","non-dropping-particle":"","parse-names":false,"suffix":""}],"container-title":"2019 IEEE International Symposium on Circuits and Systems (ISCAS)","id":"ITEM-1","issued":{"date-parts":[["2019"]]},"page":"1-4","title":"Automatic Control and Management System for Tropical Hydroponic Cultivation","type":"paper-conference"},"uris":["http://www.mendeley.com/documents/?uuid=853fe2f9-e9c0-4c8b-9c05-da69ce74d21f"]}],"mendeley":{"formattedCitation":"[2]","plainTextFormattedCitation":"[2]","previouslyFormattedCitation":"[2]"},"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bCs/>
          <w:noProof/>
        </w:rPr>
        <w:t>[2]</w:t>
      </w:r>
      <w:r w:rsidRPr="00A826B9" w:rsidR="005361B4">
        <w:rPr>
          <w:rStyle w:val="FootnoteReference"/>
          <w:vertAlign w:val="baseline"/>
          <w:lang w:val="es-EC"/>
        </w:rPr>
        <w:fldChar w:fldCharType="end"/>
      </w:r>
      <w:r w:rsidRPr="00A826B9" w:rsidR="005B5C1A">
        <w:rPr>
          <w:lang w:val="es-EC"/>
        </w:rPr>
        <w:t>.</w:t>
      </w:r>
    </w:p>
    <w:p w:rsidRPr="00A826B9" w:rsidR="00703ACE" w:rsidP="0055652D" w:rsidRDefault="00F0407F" w14:paraId="6DFC9FBB" w14:textId="41F0F9CE">
      <w:pPr>
        <w:rPr>
          <w:lang w:val="es-EC"/>
        </w:rPr>
      </w:pPr>
      <w:r w:rsidRPr="00A826B9">
        <w:rPr>
          <w:lang w:val="es-EC"/>
        </w:rPr>
        <w:t>E</w:t>
      </w:r>
      <w:r w:rsidRPr="00A826B9" w:rsidR="00C85F86">
        <w:rPr>
          <w:lang w:val="es-EC"/>
        </w:rPr>
        <w:t>n las últimas décadas debido a sus múltiples ventajas</w:t>
      </w:r>
      <w:r w:rsidRPr="00A826B9" w:rsidR="004244AC">
        <w:rPr>
          <w:lang w:val="es-EC"/>
        </w:rPr>
        <w:t xml:space="preserve">, </w:t>
      </w:r>
      <w:r w:rsidRPr="00A826B9" w:rsidR="00DF55FE">
        <w:rPr>
          <w:lang w:val="es-EC"/>
        </w:rPr>
        <w:t xml:space="preserve">tales como </w:t>
      </w:r>
      <w:r w:rsidRPr="00A826B9" w:rsidR="00466053">
        <w:rPr>
          <w:lang w:val="es-EC"/>
        </w:rPr>
        <w:t>la</w:t>
      </w:r>
      <w:r w:rsidRPr="00A826B9" w:rsidR="00685B3F">
        <w:rPr>
          <w:lang w:val="es-EC"/>
        </w:rPr>
        <w:t xml:space="preserve"> reducción </w:t>
      </w:r>
      <w:r w:rsidRPr="00A826B9" w:rsidR="00173EEB">
        <w:rPr>
          <w:lang w:val="es-EC"/>
        </w:rPr>
        <w:t>de</w:t>
      </w:r>
      <w:r w:rsidRPr="00A826B9" w:rsidR="00C85F86">
        <w:rPr>
          <w:lang w:val="es-EC"/>
        </w:rPr>
        <w:t>l consumo de agua, la protección contra enfermedades del suelo y la posibilidad de optimizar el crecimiento de los cultivos en espacios limitados</w:t>
      </w:r>
      <w:r w:rsidRPr="00A826B9" w:rsidR="00A25661">
        <w:rPr>
          <w:lang w:val="es-EC"/>
        </w:rPr>
        <w:t xml:space="preserve"> </w:t>
      </w:r>
      <w:r w:rsidRPr="00A826B9" w:rsidR="005361B4">
        <w:rPr>
          <w:rStyle w:val="FootnoteReference"/>
          <w:vertAlign w:val="baseline"/>
          <w:lang w:val="es-EC"/>
        </w:rPr>
        <w:fldChar w:fldCharType="begin" w:fldLock="1"/>
      </w:r>
      <w:r w:rsidRPr="00A826B9" w:rsidR="00721EBF">
        <w:rPr>
          <w:lang w:val="es-EC"/>
        </w:rPr>
        <w:instrText>ADDIN CSL_CITATION {"citationItems":[{"id":"ITEM-1","itemData":{"DOI":"10.17660/eJHS.2018/83.5.2","ISSN":"16114434","abstract":"Soilless culture systems (SCS) are increasingly adopted as a major technological component in the modern greenhouse industry. The core advantage of soilless culture, frequently referenced to as “hydroponics”, is the independence of the crop from the soil which, as a natural medium, is heterogeneous, accommodates pathogens, tends to degrade in monoculture systems, and may be infertile, saline or sodic. The cultivation on horticultural growing media (GM) such as rockwool, perlite, and coconut is worldwide the most frequently used SCS for production of fruit vegetables and cut flowers. Water culture systems such as floating hydroponics, Nutrient Film Technique and aeroponics are mainly used for production of leafy vegetables. Modern, fully automated fertigation heads are used for the preparation and timely supply of nutrient solution (NS), which serves both the nutrition and irrigation of the plants. In soilless culture, the NS that drains out of the root zone can be easily collected and recycled, thereby considerably increasing the water use efficiency and minimizing environmental impacts arising from fertilizer residues. The spread of pathogens via the recycled effluents is a challenge that can be encountered by introducing a suitable system for their disinfection before reusing, based mainly on UV radiation, slow sand or membrane filtration, or a chemical treatment (mainly O 3 , H 2 O 2 or chlorination). In SCS, the NS composition has to be adapted to the composition of the water used for its preparation, the plant species and even the cultivar, the growth stage, the season of the year and the current climatic conditions, and this is a challenge that can be encountered by using modern information and computer technologies. Last but not least, the frequency of irrigation in GM-grown crops is high due to the limited volume of rooting medium per plant and has to be efficiently controlled. Suitable automation technologies are mostly based on real-time measurement of parameters related either to the greenhouse microclimate (e.g., solar radiation, vapor pressure deficit, air temperature) or to the GM water status (water tension or content).","author":[{"dropping-particle":"","family":"Savvas","given":"Dimitrios","non-dropping-particle":"","parse-names":false,"suffix":""},{"dropping-particle":"","family":"Gruda","given":"Nazim","non-dropping-particle":"","parse-names":false,"suffix":""}],"container-title":"European Journal of Horticultural Science","id":"ITEM-1","issue":"5","issued":{"date-parts":[["2018"]]},"page":"280-293","title":"Application of soilless culture technologies in the modern greenhouse industry - A review","type":"article-journal","volume":"83"},"uris":["http://www.mendeley.com/documents/?uuid=9addcb7b-94f5-4323-874d-23a7f7f2c28a"]}],"mendeley":{"formattedCitation":"[3]","plainTextFormattedCitation":"[3]","previouslyFormattedCitation":"[3]"},"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bCs/>
          <w:noProof/>
        </w:rPr>
        <w:t>[3]</w:t>
      </w:r>
      <w:r w:rsidRPr="00A826B9" w:rsidR="005361B4">
        <w:rPr>
          <w:rStyle w:val="FootnoteReference"/>
          <w:vertAlign w:val="baseline"/>
          <w:lang w:val="es-EC"/>
        </w:rPr>
        <w:fldChar w:fldCharType="end"/>
      </w:r>
      <w:r w:rsidRPr="00A826B9" w:rsidR="00A25661">
        <w:rPr>
          <w:rStyle w:val="FootnoteReference"/>
          <w:vertAlign w:val="baseline"/>
          <w:lang w:val="es-EC"/>
        </w:rPr>
        <w:t xml:space="preserve"> </w:t>
      </w:r>
      <w:r w:rsidRPr="00A826B9" w:rsidR="00A25661">
        <w:rPr>
          <w:lang w:val="es-EC"/>
        </w:rPr>
        <w:t>.</w:t>
      </w:r>
      <w:r w:rsidRPr="00A826B9" w:rsidR="00C85F86">
        <w:rPr>
          <w:lang w:val="es-EC"/>
        </w:rPr>
        <w:t xml:space="preserve"> La historia de la hidroponía se remonta a la antigua Babilonia, donde se cree que se utilizó para crear jardines colgantes. La primera evidencia escrita del uso de la hidroponía se puede encontrar en los escritos de los antiguos romanos, quienes utilizaron la técnica para cultivar plantas en áreas con suelos pobres </w:t>
      </w:r>
      <w:r w:rsidRPr="00A826B9" w:rsidR="005361B4">
        <w:rPr>
          <w:rStyle w:val="FootnoteReference"/>
          <w:vertAlign w:val="baseline"/>
          <w:lang w:val="es-EC"/>
        </w:rPr>
        <w:fldChar w:fldCharType="begin" w:fldLock="1"/>
      </w:r>
      <w:r w:rsidRPr="00A826B9" w:rsidR="00721EBF">
        <w:rPr>
          <w:lang w:val="es-EC"/>
        </w:rPr>
        <w:instrText>ADDIN CSL_CITATION {"citationItems":[{"id":"ITEM-1","itemData":{"ISBN":"13: 978-1-4398-7869-9 (eBook - PDF) This","abstract":"A Definitive Guidebook for the Advanced Home Gardener and the Commercial Hydroponic Grower","author":[{"dropping-particle":"","family":"Resh","given":"Howard M","non-dropping-particle":"","parse-names":false,"suffix":""}],"container-title":"CRC Press","id":"ITEM-1","issued":{"date-parts":[["2013"]]},"number-of-pages":"513","title":"HYDROPONIC Food Production. A Definitive Guidebook for the Advanced Home Gardener.","type":"book"},"uris":["http://www.mendeley.com/documents/?uuid=1ad0241c-882f-464a-9a47-43ce65b85af7"]}],"mendeley":{"formattedCitation":"[4]","plainTextFormattedCitation":"[4]","previouslyFormattedCitation":"[4]"},"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noProof/>
          <w:lang w:val="es-EC"/>
        </w:rPr>
        <w:t>[4]</w:t>
      </w:r>
      <w:r w:rsidRPr="00A826B9" w:rsidR="005361B4">
        <w:rPr>
          <w:rStyle w:val="FootnoteReference"/>
          <w:vertAlign w:val="baseline"/>
          <w:lang w:val="es-EC"/>
        </w:rPr>
        <w:fldChar w:fldCharType="end"/>
      </w:r>
      <w:r w:rsidRPr="00A826B9" w:rsidR="00C85F86">
        <w:rPr>
          <w:lang w:val="es-EC"/>
        </w:rPr>
        <w:t>.</w:t>
      </w:r>
    </w:p>
    <w:p w:rsidRPr="00A826B9" w:rsidR="00165CA2" w:rsidP="0055652D" w:rsidRDefault="00703ACE" w14:paraId="50A43FDB" w14:textId="02D9AAD1">
      <w:pPr>
        <w:rPr>
          <w:lang w:val="es-EC"/>
        </w:rPr>
      </w:pPr>
      <w:r w:rsidRPr="00A826B9">
        <w:rPr>
          <w:lang w:val="es-EC"/>
        </w:rPr>
        <w:t>Entre los sistemas modernos de cultivos hidropónicos se ha encontrado</w:t>
      </w:r>
      <w:r w:rsidRPr="00A826B9" w:rsidR="005D416B">
        <w:rPr>
          <w:lang w:val="es-EC"/>
        </w:rPr>
        <w:t xml:space="preserve"> literatura </w:t>
      </w:r>
      <w:r w:rsidRPr="00A826B9" w:rsidR="0026781F">
        <w:rPr>
          <w:lang w:val="es-EC"/>
        </w:rPr>
        <w:t>muy</w:t>
      </w:r>
      <w:r w:rsidRPr="00A826B9" w:rsidR="00403C47">
        <w:rPr>
          <w:lang w:val="es-EC"/>
        </w:rPr>
        <w:t xml:space="preserve"> </w:t>
      </w:r>
      <w:r w:rsidRPr="00A826B9" w:rsidR="0026781F">
        <w:rPr>
          <w:lang w:val="es-EC"/>
        </w:rPr>
        <w:t>interesa</w:t>
      </w:r>
      <w:r w:rsidRPr="00A826B9" w:rsidR="00403C47">
        <w:rPr>
          <w:lang w:val="es-EC"/>
        </w:rPr>
        <w:t xml:space="preserve">nte y </w:t>
      </w:r>
      <w:r w:rsidRPr="00A826B9" w:rsidR="005D416B">
        <w:rPr>
          <w:lang w:val="es-EC"/>
        </w:rPr>
        <w:t xml:space="preserve">altamente relacionada con el tema de estudio de este </w:t>
      </w:r>
      <w:r w:rsidRPr="00A826B9" w:rsidR="003B6346">
        <w:rPr>
          <w:lang w:val="es-EC"/>
        </w:rPr>
        <w:t>artíc</w:t>
      </w:r>
      <w:r w:rsidRPr="00A826B9" w:rsidR="00F86980">
        <w:rPr>
          <w:lang w:val="es-EC"/>
        </w:rPr>
        <w:t>u</w:t>
      </w:r>
      <w:r w:rsidRPr="00A826B9" w:rsidR="003B6346">
        <w:rPr>
          <w:lang w:val="es-EC"/>
        </w:rPr>
        <w:t>lo</w:t>
      </w:r>
      <w:r w:rsidRPr="00A826B9" w:rsidR="00165CA2">
        <w:rPr>
          <w:lang w:val="es-EC"/>
        </w:rPr>
        <w:t xml:space="preserve"> </w:t>
      </w:r>
      <w:r w:rsidRPr="00A826B9" w:rsidR="005361B4">
        <w:rPr>
          <w:rStyle w:val="FootnoteReference"/>
          <w:vertAlign w:val="baseline"/>
          <w:lang w:val="es-EC"/>
        </w:rPr>
        <w:fldChar w:fldCharType="begin" w:fldLock="1"/>
      </w:r>
      <w:r w:rsidRPr="00A826B9" w:rsidR="00721EBF">
        <w:rPr>
          <w:lang w:val="es-EC"/>
        </w:rPr>
        <w:instrText>ADDIN CSL_CITATION {"citationItems":[{"id":"ITEM-1","itemData":{"DOI":"10.3390/s16071141","ISSN":"1424-8220","abstract":"The application of Information Technologies into Precision Agriculture methods has clear benefits. Precision Agriculture optimises production efficiency, increases quality, minimises environmental impact and reduces the use of resources (energy, water); however, there are different barriers that have delayed its wide development. Some of these main barriers are expensive equipment, the difficulty to operate and maintain and the standard for sensor networks are still under development. Nowadays, new technological development in embedded devices (hardware and communication protocols), the evolution of Internet technologies (Internet of Things) and ubiquitous computing (Ubiquitous Sensor Networks) allow developing less expensive systems, easier to control, install and maintain, using standard protocols with low-power consumption. This work develops and test a low-cost sensor/actuator network platform, based in Internet of Things, integrating machine-to-machine and human-machine-interface protocols. Edge computing uses this multi-protocol approach to develop control processes on Precision Agriculture scenarios. A greenhouse with hydroponic crop production was developed and tested using Ubiquitous Sensor Network monitoring and edge control on Internet of Things paradigm. The experimental results showed that the Internet technologies and Smart Object Communication Patterns can be combined to encourage development of Precision Agriculture. They demonstrated added benefits (cost, energy, smart developing, acceptance by agricultural specialists) when a project is launched.","author":[{"dropping-particle":"","family":"Ferrández-Pastor","given":"Francisco Javier","non-dropping-particle":"","parse-names":false,"suffix":""},{"dropping-particle":"","family":"García-Chamizo","given":"Juan Manuel","non-dropping-particle":"","parse-names":false,"suffix":""},{"dropping-particle":"","family":"Nieto-Hidalgo","given":"Mario","non-dropping-particle":"","parse-names":false,"suffix":""},{"dropping-particle":"","family":"Mora-Pascual","given":"Jerónimo","non-dropping-particle":"","parse-names":false,"suffix":""},{"dropping-particle":"","family":"Mora-Martínez","given":"José","non-dropping-particle":"","parse-names":false,"suffix":""}],"container-title":"Sensors","id":"ITEM-1","issue":"7","issued":{"date-parts":[["2016"]]},"title":"Developing Ubiquitous Sensor Network Platform Using Internet of Things: Application in Precision Agriculture","type":"article-journal","volume":"16"},"uris":["http://www.mendeley.com/documents/?uuid=4d915dc0-d83e-47ce-a084-8f14571dbe39"]}],"mendeley":{"formattedCitation":"[5]","plainTextFormattedCitation":"[5]","previouslyFormattedCitation":"[5]"},"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bCs/>
          <w:noProof/>
        </w:rPr>
        <w:t>[5]</w:t>
      </w:r>
      <w:r w:rsidRPr="00A826B9" w:rsidR="005361B4">
        <w:rPr>
          <w:rStyle w:val="FootnoteReference"/>
          <w:vertAlign w:val="baseline"/>
          <w:lang w:val="es-EC"/>
        </w:rPr>
        <w:fldChar w:fldCharType="end"/>
      </w:r>
      <w:r w:rsidRPr="00A826B9" w:rsidR="005361B4">
        <w:rPr>
          <w:rStyle w:val="FootnoteReference"/>
          <w:vertAlign w:val="baseline"/>
          <w:lang w:val="es-EC"/>
        </w:rPr>
        <w:fldChar w:fldCharType="begin" w:fldLock="1"/>
      </w:r>
      <w:r w:rsidRPr="00A826B9" w:rsidR="00721EBF">
        <w:rPr>
          <w:lang w:val="es-EC"/>
        </w:rPr>
        <w:instrText>ADDIN CSL_CITATION {"citationItems":[{"id":"ITEM-1","itemData":{"abstract":"En este artículo se detallan las etapas para el diseño e implementación de un control de pH y conductividad para el cuidado automatizado de cultivos hidropónicos de uso doméstico. Se describen las soluciones de hardware y software adoptadas en la consecución del control deseado, a fin de mantener condiciones óptimas para el crecimiento de los cultivos hidropónicos, con una intervención mínima del usuario. Lo anterior manteniendo criterios de bajo costo en la implementación a fin de obtenerse un producto que sea asequible al usuario final.","author":[{"dropping-particle":"","family":"Amaya","given":"A","non-dropping-particle":"","parse-names":false,"suffix":""},{"dropping-particle":"","family":"Cruz","given":"L","non-dropping-particle":"","parse-names":false,"suffix":""}],"id":"ITEM-1","issued":{"date-parts":[["2016"]]},"page":"14","title":"Diseño e implementación de un control de pH, conductividad y monitoreo del nivel de agua para el cuidado cultivos hidropónicos de uso doméstico","type":"article-journal"},"uris":["http://www.mendeley.com/documents/?uuid=906a2bc1-1287-4222-b6ee-d981c83ec6e4"]}],"mendeley":{"formattedCitation":"[6]","plainTextFormattedCitation":"[6]","previouslyFormattedCitation":"[6]"},"properties":{"noteIndex":0},"schema":"https://github.com/citation-style-language/schema/raw/master/csl-citation.json"}</w:instrText>
      </w:r>
      <w:r w:rsidRPr="00A826B9" w:rsidR="005361B4">
        <w:rPr>
          <w:rStyle w:val="FootnoteReference"/>
          <w:vertAlign w:val="baseline"/>
          <w:lang w:val="es-EC"/>
        </w:rPr>
        <w:fldChar w:fldCharType="separate"/>
      </w:r>
      <w:r w:rsidRPr="00A826B9" w:rsidR="005361B4">
        <w:rPr>
          <w:bCs/>
          <w:noProof/>
        </w:rPr>
        <w:t>[6]</w:t>
      </w:r>
      <w:r w:rsidRPr="00A826B9" w:rsidR="005361B4">
        <w:rPr>
          <w:rStyle w:val="FootnoteReference"/>
          <w:vertAlign w:val="baseline"/>
          <w:lang w:val="es-EC"/>
        </w:rPr>
        <w:fldChar w:fldCharType="end"/>
      </w:r>
      <w:r w:rsidRPr="00A826B9" w:rsidR="00165CA2">
        <w:rPr>
          <w:lang w:val="es-EC"/>
        </w:rPr>
        <w:t>.</w:t>
      </w:r>
      <w:r w:rsidRPr="00A826B9" w:rsidR="00007CB1">
        <w:rPr>
          <w:lang w:val="es-EC"/>
        </w:rPr>
        <w:t xml:space="preserve"> </w:t>
      </w:r>
      <w:r w:rsidRPr="00A826B9" w:rsidR="00165CA2">
        <w:rPr>
          <w:lang w:val="es-EC"/>
        </w:rPr>
        <w:t>Sin embargo</w:t>
      </w:r>
      <w:r w:rsidRPr="00A826B9" w:rsidR="00007CB1">
        <w:rPr>
          <w:lang w:val="es-EC"/>
        </w:rPr>
        <w:t>,</w:t>
      </w:r>
      <w:r w:rsidRPr="00A826B9" w:rsidR="00165CA2">
        <w:rPr>
          <w:lang w:val="es-EC"/>
        </w:rPr>
        <w:t xml:space="preserve"> se encontraron algunas falencia</w:t>
      </w:r>
      <w:r w:rsidRPr="00A826B9" w:rsidR="006E3DF3">
        <w:rPr>
          <w:lang w:val="es-EC"/>
        </w:rPr>
        <w:t xml:space="preserve">s que pueden ser </w:t>
      </w:r>
      <w:r w:rsidRPr="00A826B9" w:rsidR="000570F2">
        <w:rPr>
          <w:lang w:val="es-EC"/>
        </w:rPr>
        <w:t>resueltas en el sistema que se propone en este trabajo</w:t>
      </w:r>
      <w:r w:rsidRPr="00A826B9" w:rsidR="00B90CFA">
        <w:rPr>
          <w:lang w:val="es-EC"/>
        </w:rPr>
        <w:t xml:space="preserve">. Por ejemplo, el uso de la información obtenida mediante los </w:t>
      </w:r>
      <w:r w:rsidRPr="00A826B9" w:rsidR="004767EE">
        <w:rPr>
          <w:lang w:val="es-EC"/>
        </w:rPr>
        <w:t xml:space="preserve">diferentes </w:t>
      </w:r>
      <w:r w:rsidRPr="00A826B9" w:rsidR="00B90CFA">
        <w:rPr>
          <w:lang w:val="es-EC"/>
        </w:rPr>
        <w:t>se</w:t>
      </w:r>
      <w:r w:rsidRPr="00A826B9" w:rsidR="00972FAB">
        <w:rPr>
          <w:lang w:val="es-EC"/>
        </w:rPr>
        <w:t>n</w:t>
      </w:r>
      <w:r w:rsidRPr="00A826B9" w:rsidR="00B90CFA">
        <w:rPr>
          <w:lang w:val="es-EC"/>
        </w:rPr>
        <w:t xml:space="preserve">sores </w:t>
      </w:r>
      <w:r w:rsidRPr="00A826B9" w:rsidR="00796873">
        <w:rPr>
          <w:lang w:val="es-EC"/>
        </w:rPr>
        <w:t xml:space="preserve">para utilizarse para diseñar diferentes reglas que controlen algunos actuadores </w:t>
      </w:r>
      <w:r w:rsidRPr="00A826B9" w:rsidR="003A2B90">
        <w:rPr>
          <w:lang w:val="es-EC"/>
        </w:rPr>
        <w:t xml:space="preserve">como </w:t>
      </w:r>
      <w:r w:rsidRPr="00A826B9" w:rsidR="00796873">
        <w:rPr>
          <w:lang w:val="es-EC"/>
        </w:rPr>
        <w:t xml:space="preserve">electroválvulas, luces y </w:t>
      </w:r>
      <w:r w:rsidRPr="00A826B9" w:rsidR="00BD1E05">
        <w:rPr>
          <w:lang w:val="es-EC"/>
        </w:rPr>
        <w:t>electrobombas,</w:t>
      </w:r>
      <w:r w:rsidRPr="00A826B9" w:rsidR="00561158">
        <w:rPr>
          <w:lang w:val="es-EC"/>
        </w:rPr>
        <w:t xml:space="preserve"> así como la adición automática del agua</w:t>
      </w:r>
      <w:r w:rsidRPr="00A826B9" w:rsidR="00B9300D">
        <w:rPr>
          <w:lang w:val="es-EC"/>
        </w:rPr>
        <w:t xml:space="preserve"> al sistema</w:t>
      </w:r>
      <w:r w:rsidRPr="00A826B9" w:rsidR="00796873">
        <w:rPr>
          <w:lang w:val="es-EC"/>
        </w:rPr>
        <w:t>.</w:t>
      </w:r>
    </w:p>
    <w:p w:rsidRPr="00A826B9" w:rsidR="00B75F8D" w:rsidP="0055652D" w:rsidRDefault="00BE4DCF" w14:paraId="234F9583" w14:textId="1B00CD4D">
      <w:pPr>
        <w:widowControl w:val="0"/>
        <w:rPr>
          <w:lang w:val="es-EC"/>
        </w:rPr>
      </w:pPr>
      <w:r w:rsidRPr="00A826B9">
        <w:rPr>
          <w:lang w:val="es-EC"/>
        </w:rPr>
        <w:t xml:space="preserve">A diferencia de </w:t>
      </w:r>
      <w:r w:rsidRPr="00A826B9" w:rsidR="005559F8">
        <w:rPr>
          <w:lang w:val="es-EC"/>
        </w:rPr>
        <w:t xml:space="preserve">estos </w:t>
      </w:r>
      <w:r w:rsidRPr="00A826B9" w:rsidR="00E30A85">
        <w:rPr>
          <w:lang w:val="es-EC"/>
        </w:rPr>
        <w:t>artículos</w:t>
      </w:r>
      <w:r w:rsidRPr="00A826B9" w:rsidR="00C35108">
        <w:rPr>
          <w:lang w:val="es-EC"/>
        </w:rPr>
        <w:t>,</w:t>
      </w:r>
      <w:r w:rsidRPr="00A826B9" w:rsidR="005863D1">
        <w:rPr>
          <w:lang w:val="es-EC"/>
        </w:rPr>
        <w:t xml:space="preserve"> </w:t>
      </w:r>
      <w:r w:rsidRPr="00A826B9" w:rsidR="00CC307B">
        <w:rPr>
          <w:lang w:val="es-EC"/>
        </w:rPr>
        <w:t xml:space="preserve">que presentan </w:t>
      </w:r>
      <w:r w:rsidRPr="00A826B9" w:rsidR="008C00A0">
        <w:rPr>
          <w:lang w:val="es-EC"/>
        </w:rPr>
        <w:t>una s</w:t>
      </w:r>
      <w:r w:rsidRPr="00A826B9" w:rsidR="00D86223">
        <w:rPr>
          <w:lang w:val="es-EC"/>
        </w:rPr>
        <w:t>erie de carencias</w:t>
      </w:r>
      <w:r w:rsidRPr="00A826B9" w:rsidR="00574CB3">
        <w:rPr>
          <w:lang w:val="es-EC"/>
        </w:rPr>
        <w:t xml:space="preserve"> ya mencionadas</w:t>
      </w:r>
      <w:r w:rsidRPr="00A826B9" w:rsidR="00AF68EA">
        <w:rPr>
          <w:lang w:val="es-EC"/>
        </w:rPr>
        <w:t>, el presente trabajo</w:t>
      </w:r>
      <w:r w:rsidRPr="00A826B9" w:rsidR="00034E5D">
        <w:rPr>
          <w:lang w:val="es-EC"/>
        </w:rPr>
        <w:t xml:space="preserve"> </w:t>
      </w:r>
      <w:r w:rsidRPr="00A826B9" w:rsidR="00F13B4D">
        <w:rPr>
          <w:lang w:val="es-EC"/>
        </w:rPr>
        <w:t>pretende</w:t>
      </w:r>
      <w:r w:rsidRPr="00A826B9" w:rsidR="00791C44">
        <w:rPr>
          <w:lang w:val="es-EC"/>
        </w:rPr>
        <w:t xml:space="preserve"> </w:t>
      </w:r>
      <w:r w:rsidRPr="00A826B9" w:rsidR="004A783D">
        <w:rPr>
          <w:lang w:val="es-EC"/>
        </w:rPr>
        <w:t xml:space="preserve">mejorar las funcionalidades </w:t>
      </w:r>
      <w:r w:rsidRPr="00A826B9" w:rsidR="004010D7">
        <w:rPr>
          <w:lang w:val="es-EC"/>
        </w:rPr>
        <w:t xml:space="preserve">encontradas en los </w:t>
      </w:r>
      <w:r w:rsidRPr="00A826B9" w:rsidR="00D40F35">
        <w:rPr>
          <w:lang w:val="es-EC"/>
        </w:rPr>
        <w:t xml:space="preserve">sistemas revisados y </w:t>
      </w:r>
      <w:r w:rsidRPr="00A826B9" w:rsidR="00FB43BD">
        <w:rPr>
          <w:lang w:val="es-EC"/>
        </w:rPr>
        <w:t xml:space="preserve">hacer uso de la información de los sensores para controlar el sistema de </w:t>
      </w:r>
      <w:r w:rsidRPr="00A826B9" w:rsidR="006530C3">
        <w:rPr>
          <w:lang w:val="es-EC"/>
        </w:rPr>
        <w:t xml:space="preserve">cultivos </w:t>
      </w:r>
      <w:r w:rsidRPr="00A826B9" w:rsidR="00016786">
        <w:rPr>
          <w:lang w:val="es-EC"/>
        </w:rPr>
        <w:t xml:space="preserve">de </w:t>
      </w:r>
      <w:r w:rsidRPr="00A826B9" w:rsidR="00FB43BD">
        <w:rPr>
          <w:lang w:val="es-EC"/>
        </w:rPr>
        <w:t>forma automatizada</w:t>
      </w:r>
      <w:r w:rsidRPr="00A826B9" w:rsidR="006E11AC">
        <w:rPr>
          <w:lang w:val="es-EC"/>
        </w:rPr>
        <w:t xml:space="preserve">, así logrando </w:t>
      </w:r>
      <w:r w:rsidRPr="00A826B9" w:rsidR="00FB43BD">
        <w:rPr>
          <w:lang w:val="es-EC"/>
        </w:rPr>
        <w:t>una producción de cultivos hidropónicos más eficiente</w:t>
      </w:r>
      <w:r w:rsidRPr="00A826B9" w:rsidR="00B75F8D">
        <w:rPr>
          <w:lang w:val="es-EC"/>
        </w:rPr>
        <w:t xml:space="preserve"> a través de la implementación de un ambiente controlado</w:t>
      </w:r>
      <w:r w:rsidRPr="00A826B9" w:rsidR="00891A0E">
        <w:rPr>
          <w:lang w:val="es-EC"/>
        </w:rPr>
        <w:t xml:space="preserve"> </w:t>
      </w:r>
      <w:r w:rsidRPr="00A826B9" w:rsidR="00BA5290">
        <w:rPr>
          <w:lang w:val="es-EC"/>
        </w:rPr>
        <w:t>centrándose</w:t>
      </w:r>
      <w:r w:rsidRPr="00A826B9" w:rsidR="00891A0E">
        <w:rPr>
          <w:lang w:val="es-EC"/>
        </w:rPr>
        <w:t xml:space="preserve"> en l</w:t>
      </w:r>
      <w:r w:rsidRPr="00A826B9" w:rsidR="00BA5290">
        <w:rPr>
          <w:lang w:val="es-EC"/>
        </w:rPr>
        <w:t>os nutrientes del agua circulante</w:t>
      </w:r>
      <w:r w:rsidRPr="00A826B9" w:rsidR="00B75F8D">
        <w:rPr>
          <w:lang w:val="es-EC"/>
        </w:rPr>
        <w:t>. E</w:t>
      </w:r>
      <w:r w:rsidRPr="00A826B9" w:rsidR="00874E47">
        <w:rPr>
          <w:lang w:val="es-EC"/>
        </w:rPr>
        <w:t xml:space="preserve">sto a su vez </w:t>
      </w:r>
      <w:r w:rsidRPr="00A826B9" w:rsidR="00B75F8D">
        <w:rPr>
          <w:lang w:val="es-EC"/>
        </w:rPr>
        <w:t>permit</w:t>
      </w:r>
      <w:r w:rsidRPr="00A826B9" w:rsidR="00874E47">
        <w:rPr>
          <w:lang w:val="es-EC"/>
        </w:rPr>
        <w:t>irá</w:t>
      </w:r>
      <w:r w:rsidRPr="00A826B9" w:rsidR="00B75F8D">
        <w:rPr>
          <w:lang w:val="es-EC"/>
        </w:rPr>
        <w:t xml:space="preserve"> optimizar la calidad de los cultivos y reducir los costos e impactos ambientales asociados con los métodos de cultivo</w:t>
      </w:r>
      <w:r w:rsidRPr="00A826B9" w:rsidR="00573351">
        <w:rPr>
          <w:lang w:val="es-EC"/>
        </w:rPr>
        <w:t xml:space="preserve"> </w:t>
      </w:r>
      <w:r w:rsidRPr="00A826B9" w:rsidR="007532B6">
        <w:rPr>
          <w:lang w:val="es-EC"/>
        </w:rPr>
        <w:t xml:space="preserve">como </w:t>
      </w:r>
      <w:r w:rsidRPr="00A826B9" w:rsidR="00762D30">
        <w:rPr>
          <w:lang w:val="es-EC"/>
        </w:rPr>
        <w:t xml:space="preserve">el </w:t>
      </w:r>
      <w:r w:rsidRPr="00A826B9" w:rsidR="00607964">
        <w:rPr>
          <w:lang w:val="es-EC"/>
        </w:rPr>
        <w:t>riego por surcos</w:t>
      </w:r>
      <w:r w:rsidRPr="00A826B9" w:rsidR="00E804AD">
        <w:rPr>
          <w:lang w:val="es-EC"/>
        </w:rPr>
        <w:t>, método de cultivo en macetas</w:t>
      </w:r>
      <w:r w:rsidRPr="00A826B9" w:rsidR="00814E1B">
        <w:rPr>
          <w:lang w:val="es-EC"/>
        </w:rPr>
        <w:t xml:space="preserve"> y</w:t>
      </w:r>
      <w:r w:rsidRPr="00A826B9" w:rsidR="00CC4A96">
        <w:rPr>
          <w:lang w:val="es-EC"/>
        </w:rPr>
        <w:t xml:space="preserve"> método de cultivos bio</w:t>
      </w:r>
      <w:r w:rsidRPr="00A826B9" w:rsidR="00A057AC">
        <w:rPr>
          <w:lang w:val="es-EC"/>
        </w:rPr>
        <w:t>intensivo</w:t>
      </w:r>
      <w:r w:rsidRPr="00A826B9" w:rsidR="00B50815">
        <w:rPr>
          <w:lang w:val="es-EC"/>
        </w:rPr>
        <w:t xml:space="preserve"> </w:t>
      </w:r>
      <w:r w:rsidRPr="00C77BE1" w:rsidR="00CD2B48">
        <w:rPr>
          <w:lang w:val="es-EC"/>
        </w:rPr>
        <w:fldChar w:fldCharType="begin" w:fldLock="1"/>
      </w:r>
      <w:r w:rsidR="00940364">
        <w:rPr>
          <w:lang w:val="es-EC"/>
        </w:rPr>
        <w:instrText>ADDIN CSL_CITATION {"citationItems":[{"id":"ITEM-1","itemData":{"DOI":"10.36632/mejas/2020.10.4.51","ISSN":"2077-4613","abstract":"The effective way to resolve the shortage of agricultural irrigation water resources is the research and application of new water-saving technology of surface irrigation in Egypt. Surface irrigation is the most common executed irrigation due to its low cost, no special technical experience regarding operation, maintenance and specific equipment are required Furrow irrigation is most widely used among the surface irrigation methods. Applying by small channels or furrows, which follow a uniform longitudinal slope. Efficiency of furrow has low application due to its high water loss through surface runoff, evaporation from water in the furrow itself, evaporation from the soil surface and percolation below root zone. Alternate furrow irrigation is a system of irrigating only one side of the plant, i.e., half of the root system, is irrigated at first irrigation event, while the other side receiving water next time. Two advanced water-saving irrigation technologies for improving ground irrigation technology and the precision surface irrigation technology for improving water use efficiency. Application of the these technologies, may improve the irrigation management and the quality of surface irrigation, obtain the effect of save water and increase production, promote the development of modern agriculture in Egypt, Furrow bed is the most efficient traditional surface irrigation method. The main reasons being attributed to lack of knowledge of furrow bed design, installation and management. Egypt is a major irrigated agricultural country with more than 90% of crop production coming from irrigated areas. Either irrigation water available at farm gates from surface or groundwater resources are more precious, thus demands a more efficient use. However, unfortunately more than 50% of this water is lost due to poor irrigation management practices on farms. Flooding, flat basin and irregular and unleveled border irrigation methods are the norms on majority of farms, which is inherently inefficient. Irrigation technologies such as drip, sub drip are costly and require knowledge that is more technical, thus, negligibly adopted and are generally considered as late time solutions. Although furrow bed irrigation, a relatively more efficient irrigation method, has been adopted, especially for row crops but decision support guidelines for their appropriate installation and management is very limited, thus, potential benefits of furrow beds are yet to be achieved consequently…","author":[{"dropping-particle":"","family":"El-nour","given":"El-zanaty Abd El-motaleb Aly Abou","non-dropping-particle":"","parse-names":false,"suffix":""}],"container-title":"Middle East Journal of Applied Sciences","id":"ITEM-1","issue":"October","issued":{"date-parts":[["2020"]]},"title":"Management of Furrow Irrigation Technology and Its Risk Assessments: A review","type":"article-journal"},"uris":["http://www.mendeley.com/documents/?uuid=015b5d22-32a6-43a5-a6a5-79bb19b947cc"]}],"mendeley":{"formattedCitation":"[7]","plainTextFormattedCitation":"[7]","previouslyFormattedCitation":"[7]"},"properties":{"noteIndex":0},"schema":"https://github.com/citation-style-language/schema/raw/master/csl-citation.json"}</w:instrText>
      </w:r>
      <w:r w:rsidRPr="00C77BE1" w:rsidR="00CD2B48">
        <w:rPr>
          <w:lang w:val="es-EC"/>
        </w:rPr>
        <w:fldChar w:fldCharType="separate"/>
      </w:r>
      <w:r w:rsidRPr="00C77BE1" w:rsidR="00CD2B48">
        <w:rPr>
          <w:noProof/>
          <w:lang w:val="es-EC"/>
        </w:rPr>
        <w:t>[7]</w:t>
      </w:r>
      <w:r w:rsidRPr="00C77BE1" w:rsidR="00CD2B48">
        <w:rPr>
          <w:lang w:val="es-EC"/>
        </w:rPr>
        <w:fldChar w:fldCharType="end"/>
      </w:r>
      <w:r w:rsidRPr="00C77BE1" w:rsidR="00B75F8D">
        <w:rPr>
          <w:lang w:val="es-EC"/>
        </w:rPr>
        <w:t>.</w:t>
      </w:r>
    </w:p>
    <w:p w:rsidRPr="00A826B9" w:rsidR="00E70451" w:rsidP="0055652D" w:rsidRDefault="0059241B" w14:paraId="4F26D1E9" w14:textId="6835740A">
      <w:pPr>
        <w:widowControl w:val="0"/>
        <w:rPr>
          <w:lang w:val="es-EC"/>
        </w:rPr>
      </w:pPr>
      <w:r w:rsidRPr="00A826B9">
        <w:rPr>
          <w:lang w:val="es-EC"/>
        </w:rPr>
        <w:t>Además, se llevar</w:t>
      </w:r>
      <w:r w:rsidRPr="00A826B9" w:rsidR="00F26ADB">
        <w:rPr>
          <w:lang w:val="es-EC"/>
        </w:rPr>
        <w:t>o</w:t>
      </w:r>
      <w:r w:rsidRPr="00A826B9">
        <w:rPr>
          <w:lang w:val="es-EC"/>
        </w:rPr>
        <w:t xml:space="preserve">n a cabo pruebas para evaluar la eficiencia y sostenibilidad del sistema de cultivo hidropónico. Esto </w:t>
      </w:r>
      <w:r w:rsidRPr="00A826B9" w:rsidR="00F26ADB">
        <w:rPr>
          <w:lang w:val="es-EC"/>
        </w:rPr>
        <w:t>incluyó</w:t>
      </w:r>
      <w:r w:rsidRPr="00A826B9">
        <w:rPr>
          <w:lang w:val="es-EC"/>
        </w:rPr>
        <w:t xml:space="preserve"> el seguimiento de la calidad y cantidad de los cultivos producidos, así como la medición de los recursos utilizados, como el agua y los nutrientes</w:t>
      </w:r>
      <w:r w:rsidRPr="00A826B9" w:rsidR="00BD24AB">
        <w:rPr>
          <w:lang w:val="es-EC"/>
        </w:rPr>
        <w:t>, todo esto haciendo uso de las propias herramientas de software que se desarrollaran</w:t>
      </w:r>
      <w:r w:rsidRPr="00A826B9" w:rsidR="005B0EFB">
        <w:rPr>
          <w:lang w:val="es-EC"/>
        </w:rPr>
        <w:t>,</w:t>
      </w:r>
      <w:r w:rsidRPr="00A826B9" w:rsidR="00BD24AB">
        <w:rPr>
          <w:lang w:val="es-EC"/>
        </w:rPr>
        <w:t xml:space="preserve"> </w:t>
      </w:r>
      <w:r w:rsidRPr="00A826B9" w:rsidR="00FF4E24">
        <w:rPr>
          <w:lang w:val="es-EC"/>
        </w:rPr>
        <w:t xml:space="preserve">lo que permitirá evaluar también la </w:t>
      </w:r>
      <w:r w:rsidRPr="00A826B9" w:rsidR="00A00510">
        <w:rPr>
          <w:lang w:val="es-EC"/>
        </w:rPr>
        <w:t>eficiencia</w:t>
      </w:r>
      <w:r w:rsidRPr="00A826B9" w:rsidR="00FF4E24">
        <w:rPr>
          <w:lang w:val="es-EC"/>
        </w:rPr>
        <w:t xml:space="preserve"> de </w:t>
      </w:r>
      <w:r w:rsidRPr="00A826B9" w:rsidR="00876654">
        <w:rPr>
          <w:lang w:val="es-EC"/>
        </w:rPr>
        <w:t>estas</w:t>
      </w:r>
      <w:r w:rsidRPr="00A826B9">
        <w:rPr>
          <w:lang w:val="es-EC"/>
        </w:rPr>
        <w:t>. Finalmente, se analizarán los costos y beneficios del sistema de cultivo hidropónico en comparación con otros métodos de cultivo, con el objetivo de determinar su viabilidad económica y su impacto en el medio ambiente.</w:t>
      </w:r>
    </w:p>
    <w:p w:rsidRPr="00FE0C11" w:rsidR="00B45A5C" w:rsidP="004B30AC" w:rsidRDefault="00FB5A97" w14:paraId="1734E1CB" w14:textId="6019A7FD">
      <w:pPr>
        <w:pStyle w:val="heading10"/>
        <w:numPr>
          <w:ilvl w:val="1"/>
          <w:numId w:val="1"/>
        </w:numPr>
        <w:spacing w:before="240" w:after="120" w:line="240" w:lineRule="auto"/>
        <w:ind w:left="788" w:right="0" w:hanging="431"/>
        <w:jc w:val="both"/>
        <w:outlineLvl w:val="1"/>
        <w:rPr>
          <w:sz w:val="22"/>
          <w:szCs w:val="22"/>
          <w:lang w:val="es-EC"/>
        </w:rPr>
      </w:pPr>
      <w:r w:rsidRPr="00FE0C11">
        <w:rPr>
          <w:sz w:val="22"/>
          <w:szCs w:val="22"/>
          <w:lang w:val="es-EC"/>
        </w:rPr>
        <w:t>Antecedente</w:t>
      </w:r>
      <w:r w:rsidRPr="00FE0C11" w:rsidR="00B45A5C">
        <w:rPr>
          <w:sz w:val="22"/>
          <w:szCs w:val="22"/>
          <w:lang w:val="es-EC"/>
        </w:rPr>
        <w:t>s</w:t>
      </w:r>
    </w:p>
    <w:p w:rsidRPr="00A826B9" w:rsidR="00B45A5C" w:rsidP="00F7463E" w:rsidRDefault="00B45A5C" w14:paraId="05934A82" w14:textId="5167C5AF">
      <w:pPr>
        <w:pStyle w:val="p1a"/>
        <w:spacing w:line="240" w:lineRule="auto"/>
        <w:rPr>
          <w:lang w:val="es-EC"/>
        </w:rPr>
      </w:pPr>
      <w:r w:rsidRPr="00C77BE1">
        <w:rPr>
          <w:lang w:val="es-EC"/>
        </w:rPr>
        <w:t xml:space="preserve">La agricultura ha sido siempre una actividad esencial en la economía de numerosos países de todo el </w:t>
      </w:r>
      <w:r w:rsidRPr="00C77BE1" w:rsidR="00E12EFE">
        <w:rPr>
          <w:lang w:val="es-EC"/>
        </w:rPr>
        <w:t>mundo</w:t>
      </w:r>
      <w:r w:rsidRPr="00C77BE1" w:rsidR="009F5796">
        <w:rPr>
          <w:lang w:val="es-EC"/>
        </w:rPr>
        <w:t>, p</w:t>
      </w:r>
      <w:r w:rsidRPr="00C77BE1" w:rsidR="00F8259B">
        <w:rPr>
          <w:lang w:val="es-EC"/>
        </w:rPr>
        <w:t xml:space="preserve">or mencionar </w:t>
      </w:r>
      <w:r w:rsidRPr="00C77BE1" w:rsidR="00A716D9">
        <w:rPr>
          <w:lang w:val="es-EC"/>
        </w:rPr>
        <w:t>alguno</w:t>
      </w:r>
      <w:r w:rsidRPr="00C77BE1" w:rsidR="002D48FA">
        <w:rPr>
          <w:lang w:val="es-EC"/>
        </w:rPr>
        <w:t xml:space="preserve">s: </w:t>
      </w:r>
      <w:r w:rsidRPr="00C77BE1" w:rsidR="00B1655E">
        <w:rPr>
          <w:lang w:val="es-EC"/>
        </w:rPr>
        <w:t xml:space="preserve">Argentina, </w:t>
      </w:r>
      <w:r w:rsidRPr="00C77BE1" w:rsidR="00F50DBC">
        <w:rPr>
          <w:lang w:val="es-EC"/>
        </w:rPr>
        <w:t>Canadá</w:t>
      </w:r>
      <w:r w:rsidRPr="00C77BE1" w:rsidR="00B1655E">
        <w:rPr>
          <w:lang w:val="es-EC"/>
        </w:rPr>
        <w:t>, Brasil</w:t>
      </w:r>
      <w:r w:rsidRPr="00C77BE1" w:rsidR="00B72977">
        <w:rPr>
          <w:lang w:val="es-EC"/>
        </w:rPr>
        <w:t xml:space="preserve">, Estados unidos y </w:t>
      </w:r>
      <w:r w:rsidRPr="00C77BE1" w:rsidR="0055652D">
        <w:rPr>
          <w:lang w:val="es-EC"/>
        </w:rPr>
        <w:t>México</w:t>
      </w:r>
      <w:r w:rsidRPr="00C77BE1" w:rsidR="00E12EFE">
        <w:rPr>
          <w:lang w:val="es-EC"/>
        </w:rPr>
        <w:t xml:space="preserve"> </w:t>
      </w:r>
      <w:r w:rsidRPr="00C77BE1" w:rsidR="005361B4">
        <w:rPr>
          <w:rStyle w:val="FootnoteReference"/>
          <w:vertAlign w:val="baseline"/>
          <w:lang w:val="es-EC"/>
        </w:rPr>
        <w:fldChar w:fldCharType="begin" w:fldLock="1"/>
      </w:r>
      <w:r w:rsidR="00940364">
        <w:rPr>
          <w:lang w:val="es-EC"/>
        </w:rPr>
        <w:instrText>ADDIN CSL_CITATION {"citationItems":[{"id":"ITEM-1","itemData":{"DOI":"10.3390/su15054396","ISSN":"2071-1050","abstract":"Vertical farming methods are gaining importance in the current era of urbanization and industrialization 5.0. These methods of farming enhance sustainability by consuming less space and reducing carbon emissions and greenhouse gas emissions. The Green Internet of Things (G-IoT) offers greater environmental sustainability by switching to a dormant mode while not in use, thereby consuming less energy. Each farming method has a different effect on the shoot and root growth of the plants. Thus, dedicated farming methods must be identified for each crop according to the type of crop under consideration. This leads to a need to compare and analyze the root as well as shoot growth trends of crops in different cultivation mediums, using different cultivation methods, thereby identifying the most suitable method for the cultivation of the crop. A comparative analysis of barley shoot and root growth in green IoT-embedded hydroponics and substrate cultivation methods has shown that hydroponics exhibits two times more shoot growth than substrate cultivation. Furthermore, the results were verified against the results obtained from the simulator, which confirmed that the hydroponic method of cultivation produced a year-round qualitative product with 17.112 tons of biomass and 8.556 tons of dry yield.","author":[{"dropping-particle":"","family":"Dutta","given":"Monica","non-dropping-particle":"","parse-names":false,"suffix":""},{"dropping-particle":"","family":"Gupta","given":"Deepali","non-dropping-particle":"","parse-names":false,"suffix":""},{"dropping-particle":"","family":"Javed","given":"Yasir","non-dropping-particle":"","parse-names":false,"suffix":""},{"dropping-particle":"","family":"Mohiuddin","given":"Khalid","non-dropping-particle":"","parse-names":false,"suffix":""},{"dropping-particle":"","family":"Juneja","given":"Sapna","non-dropping-particle":"","parse-names":false,"suffix":""},{"dropping-particle":"","family":"Khan","given":"Zafar Iqbal","non-dropping-particle":"","parse-names":false,"suffix":""},{"dropping-particle":"","family":"Nauman","given":"Ali","non-dropping-particle":"","parse-names":false,"suffix":""}],"container-title":"Sustainability","id":"ITEM-1","issue":"5","issued":{"date-parts":[["2023"]]},"title":"Monitoring Root and Shoot Characteristics for the Sustainable Growth of Barley Using an IoT-Enabled Hydroponic System and AquaCrop Simulator","type":"article-journal","volume":"15"},"uris":["http://www.mendeley.com/documents/?uuid=4d749599-87a1-463b-8fe5-da334743f42a"]}],"mendeley":{"formattedCitation":"[8]","plainTextFormattedCitation":"[8]","previouslyFormattedCitation":"[8]"},"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8]</w:t>
      </w:r>
      <w:r w:rsidRPr="00C77BE1" w:rsidR="005361B4">
        <w:rPr>
          <w:rStyle w:val="FootnoteReference"/>
          <w:vertAlign w:val="baseline"/>
          <w:lang w:val="es-EC"/>
        </w:rPr>
        <w:fldChar w:fldCharType="end"/>
      </w:r>
      <w:r w:rsidRPr="00C77BE1" w:rsidR="00A826B9">
        <w:rPr>
          <w:lang w:val="es-EC"/>
        </w:rPr>
        <w:t xml:space="preserve"> </w:t>
      </w:r>
      <w:r w:rsidRPr="00C77BE1">
        <w:rPr>
          <w:lang w:val="es-EC"/>
        </w:rPr>
        <w:t xml:space="preserve">. Sin embargo, en la actualidad, la tecnología del Internet de las Cosas (IoT) está siendo utilizada para mejorar la eficiencia de los procesos agrícolas. </w:t>
      </w:r>
      <w:r w:rsidRPr="00C77BE1" w:rsidR="008F35E8">
        <w:rPr>
          <w:lang w:val="es-EC"/>
        </w:rPr>
        <w:t xml:space="preserve">El cambio mencionado ha generado un efecto importante en el desarrollo urbano y en los comportamientos de los residentes, dado que ha ocasionado una migración de las áreas agrícolas hacia áreas periféricas a la ciudad. </w:t>
      </w:r>
      <w:r w:rsidRPr="00C77BE1" w:rsidR="00427324">
        <w:rPr>
          <w:lang w:val="es-EC"/>
        </w:rPr>
        <w:t>En consecuencia</w:t>
      </w:r>
      <w:r w:rsidRPr="00C77BE1">
        <w:rPr>
          <w:lang w:val="es-EC"/>
        </w:rPr>
        <w:t xml:space="preserve">, la demanda de alimentos sigue creciendo con el aumento de la población. Por esta razón, se propone en la siguiente investigación sobre el método de cultivo hidropónico como una alternativa innovadora y sostenible para producir alimentos de alta calidad de manera </w:t>
      </w:r>
      <w:r w:rsidRPr="00C77BE1" w:rsidR="00E12EFE">
        <w:rPr>
          <w:lang w:val="es-EC"/>
        </w:rPr>
        <w:t xml:space="preserve">eficiente </w:t>
      </w:r>
      <w:r w:rsidRPr="00C77BE1" w:rsidR="005361B4">
        <w:rPr>
          <w:rStyle w:val="FootnoteReference"/>
          <w:vertAlign w:val="baseline"/>
          <w:lang w:val="es-EC"/>
        </w:rPr>
        <w:fldChar w:fldCharType="begin" w:fldLock="1"/>
      </w:r>
      <w:r w:rsidR="00940364">
        <w:rPr>
          <w:lang w:val="es-EC"/>
        </w:rPr>
        <w:instrText>ADDIN CSL_CITATION {"citationItems":[{"id":"ITEM-1","itemData":{"author":[{"dropping-particle":"","family":"Rengifo","given":"Diego","non-dropping-particle":"","parse-names":false,"suffix":""}],"id":"ITEM-1","issued":{"date-parts":[["2022"]]},"page":"1-79","title":"Impacto de la expansión urbana sobre tierras productivas y sus repercusiones en la producción agrícola","type":"article-journal"},"uris":["http://www.mendeley.com/documents/?uuid=cfd87b1a-feeb-487b-b828-a348b77e518c"]}],"mendeley":{"formattedCitation":"[9]","plainTextFormattedCitation":"[9]","previouslyFormattedCitation":"[9]"},"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9]</w:t>
      </w:r>
      <w:r w:rsidRPr="00C77BE1" w:rsidR="005361B4">
        <w:rPr>
          <w:rStyle w:val="FootnoteReference"/>
          <w:vertAlign w:val="baseline"/>
          <w:lang w:val="es-EC"/>
        </w:rPr>
        <w:fldChar w:fldCharType="end"/>
      </w:r>
      <w:r w:rsidRPr="00C77BE1">
        <w:rPr>
          <w:lang w:val="es-EC"/>
        </w:rPr>
        <w:t>.</w:t>
      </w:r>
    </w:p>
    <w:p w:rsidRPr="00A826B9" w:rsidR="00B45A5C" w:rsidP="00F7463E" w:rsidRDefault="00B45A5C" w14:paraId="7E9DFE6B" w14:textId="49EAB8EB">
      <w:pPr>
        <w:pStyle w:val="p1a"/>
        <w:spacing w:line="240" w:lineRule="auto"/>
        <w:ind w:firstLine="227"/>
        <w:rPr>
          <w:lang w:val="es-EC"/>
        </w:rPr>
      </w:pPr>
      <w:r w:rsidRPr="00C77BE1">
        <w:rPr>
          <w:lang w:val="es-EC"/>
        </w:rPr>
        <w:t xml:space="preserve">En las últimas décadas, la hidroponía ha ganado popularidad debido a su capacidad para producir cultivos de alta calidad en un ambiente controlado. La tecnología ofrece varias ventajas sobre los métodos agrícolas tradicionales, como el uso eficiente del agua y los nutrientes, los costos de producción reducidos y la capacidad de cultivar plantas en áreas donde el suelo es pobre o inutilizable </w:t>
      </w:r>
      <w:r w:rsidRPr="00C77BE1" w:rsidR="005361B4">
        <w:rPr>
          <w:rStyle w:val="FootnoteReference"/>
          <w:vertAlign w:val="baseline"/>
          <w:lang w:val="es-EC"/>
        </w:rPr>
        <w:fldChar w:fldCharType="begin" w:fldLock="1"/>
      </w:r>
      <w:r w:rsidR="00940364">
        <w:rPr>
          <w:lang w:val="es-EC"/>
        </w:rPr>
        <w:instrText>ADDIN CSL_CITATION {"citationItems":[{"id":"ITEM-1","itemData":{"DOI":"10.3844/ajabssp.2008.559.565","author":[{"dropping-particle":"","family":"Papadopoulos","given":"Ioannis","non-dropping-particle":"","parse-names":false,"suffix":""},{"dropping-particle":"","family":"Chatzitheodoridis","given":"Fotis","non-dropping-particle":"","parse-names":false,"suffix":""},{"dropping-particle":"","family":"Christos","given":"Papadopoulos","non-dropping-particle":"","parse-names":false,"suffix":""},{"dropping-particle":"","family":"Vasilios","given":"Tarelidis","non-dropping-particle":"","parse-names":false,"suffix":""},{"dropping-particle":"","family":"Gianneli","given":"Christina","non-dropping-particle":"","parse-names":false,"suffix":""}],"container-title":"American Journal of Agricultural and Biological Science","id":"ITEM-1","issued":{"date-parts":[["2008"]]},"page":"559-565","title":"Evaluation of Hydroponic Production of Vegetables and Ornamental Pot-Plants in a Heated Greenhouse in Western Macedonia, Greece","type":"article-journal","volume":"3"},"uris":["http://www.mendeley.com/documents/?uuid=286a8a9d-0e71-4c0d-8904-e7c3b8d953db"]}],"mendeley":{"formattedCitation":"[10]","plainTextFormattedCitation":"[10]","previouslyFormattedCitation":"[10]"},"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10]</w:t>
      </w:r>
      <w:r w:rsidRPr="00C77BE1" w:rsidR="005361B4">
        <w:rPr>
          <w:rStyle w:val="FootnoteReference"/>
          <w:vertAlign w:val="baseline"/>
          <w:lang w:val="es-EC"/>
        </w:rPr>
        <w:fldChar w:fldCharType="end"/>
      </w:r>
      <w:r w:rsidRPr="00C77BE1" w:rsidR="00A826B9">
        <w:rPr>
          <w:lang w:val="es-EC"/>
        </w:rPr>
        <w:t xml:space="preserve"> </w:t>
      </w:r>
      <w:r w:rsidRPr="00C77BE1">
        <w:rPr>
          <w:lang w:val="es-EC"/>
        </w:rPr>
        <w:t>. Sin embargo, la hidroponía todavía enfrenta muchos desafíos, como la calidad del agua y los nutrientes, el control de las condiciones ambientales y la selección de cultivos adecuados</w:t>
      </w:r>
      <w:r w:rsidRPr="00C77BE1" w:rsidR="001C152A">
        <w:rPr>
          <w:lang w:val="es-EC"/>
        </w:rPr>
        <w:t xml:space="preserve"> además de la contaminación ambiental</w:t>
      </w:r>
      <w:r w:rsidRPr="00C77BE1">
        <w:rPr>
          <w:lang w:val="es-EC"/>
        </w:rPr>
        <w:t>. Con el fin de abordar estos problemas, se han llevado a cabo varios estudios para mejorar la eficiencia y la sostenibilidad de la hidroponía</w:t>
      </w:r>
      <w:r w:rsidRPr="00C77BE1" w:rsidR="00BE3FD4">
        <w:rPr>
          <w:lang w:val="es-EC"/>
        </w:rPr>
        <w:t xml:space="preserve"> </w:t>
      </w:r>
      <w:r w:rsidRPr="00C77BE1" w:rsidR="005361B4">
        <w:rPr>
          <w:rStyle w:val="FootnoteReference"/>
          <w:vertAlign w:val="baseline"/>
          <w:lang w:val="es-EC"/>
        </w:rPr>
        <w:fldChar w:fldCharType="begin" w:fldLock="1"/>
      </w:r>
      <w:r w:rsidR="00940364">
        <w:rPr>
          <w:lang w:val="es-EC"/>
        </w:rPr>
        <w:instrText>ADDIN CSL_CITATION {"citationItems":[{"id":"ITEM-1","itemData":{"DOI":"10.5958/2455-7145.2018.00056.5","author":[{"dropping-particle":"","family":"Sharma","given":"Nisha","non-dropping-particle":"","parse-names":false,"suffix":""},{"dropping-particle":"","family":"Acharya","given":"Somen","non-dropping-particle":"","parse-names":false,"suffix":""},{"dropping-particle":"","family":"Kumar","given":"Kaushal","non-dropping-particle":"","parse-names":false,"suffix":""},{"dropping-particle":"","family":"Singh","given":"Narendra","non-dropping-particle":"","parse-names":false,"suffix":""},{"dropping-particle":"","family":"Chaurasia","given":"Om","non-dropping-particle":"","parse-names":false,"suffix":""}],"container-title":"Journal of Soil and Water Conservation","id":"ITEM-1","issued":{"date-parts":[["2019"]]},"page":"364-371","title":"Hydroponics as an advanced technique for vegetable production: An overview","type":"article-journal","volume":"17"},"uris":["http://www.mendeley.com/documents/?uuid=460aab42-97e3-4455-9027-d3ef21817aa5"]}],"mendeley":{"formattedCitation":"[11]","plainTextFormattedCitation":"[11]","previouslyFormattedCitation":"[11]"},"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11]</w:t>
      </w:r>
      <w:r w:rsidRPr="00C77BE1" w:rsidR="005361B4">
        <w:rPr>
          <w:rStyle w:val="FootnoteReference"/>
          <w:vertAlign w:val="baseline"/>
          <w:lang w:val="es-EC"/>
        </w:rPr>
        <w:fldChar w:fldCharType="end"/>
      </w:r>
      <w:r w:rsidRPr="00C77BE1">
        <w:rPr>
          <w:lang w:val="es-EC"/>
        </w:rPr>
        <w:t>.</w:t>
      </w:r>
    </w:p>
    <w:p w:rsidRPr="00A826B9" w:rsidR="00B45A5C" w:rsidP="00F7463E" w:rsidRDefault="00B45A5C" w14:paraId="4E775659" w14:textId="53495137">
      <w:pPr>
        <w:pStyle w:val="p1a"/>
        <w:spacing w:line="240" w:lineRule="auto"/>
        <w:ind w:firstLine="227"/>
        <w:rPr>
          <w:lang w:val="es-EC"/>
        </w:rPr>
      </w:pPr>
      <w:r w:rsidRPr="00C77BE1">
        <w:rPr>
          <w:lang w:val="es-EC"/>
        </w:rPr>
        <w:t xml:space="preserve">Se han desarrollado varios trabajos al respecto, algunos permiten analizar y </w:t>
      </w:r>
      <w:r w:rsidRPr="00C77BE1" w:rsidR="005A0EDC">
        <w:rPr>
          <w:lang w:val="es-EC"/>
        </w:rPr>
        <w:t>monitorizar</w:t>
      </w:r>
      <w:r w:rsidRPr="00C77BE1">
        <w:rPr>
          <w:lang w:val="es-EC"/>
        </w:rPr>
        <w:t xml:space="preserve"> los datos</w:t>
      </w:r>
      <w:r w:rsidRPr="00C77BE1" w:rsidR="005A0EDC">
        <w:rPr>
          <w:lang w:val="es-EC"/>
        </w:rPr>
        <w:t xml:space="preserve"> </w:t>
      </w:r>
      <w:r w:rsidRPr="00C77BE1" w:rsidR="002E45B0">
        <w:rPr>
          <w:lang w:val="es-EC"/>
        </w:rPr>
        <w:t xml:space="preserve">nivel de pH en el agua, temperatura del </w:t>
      </w:r>
      <w:r w:rsidRPr="00C77BE1" w:rsidR="00C01836">
        <w:rPr>
          <w:lang w:val="es-EC"/>
        </w:rPr>
        <w:t xml:space="preserve">agua, </w:t>
      </w:r>
      <w:r w:rsidRPr="00C77BE1" w:rsidR="00177CED">
        <w:rPr>
          <w:lang w:val="es-EC"/>
        </w:rPr>
        <w:t>nivel del agua</w:t>
      </w:r>
      <w:r w:rsidRPr="00C77BE1">
        <w:rPr>
          <w:lang w:val="es-EC"/>
        </w:rPr>
        <w:t xml:space="preserve"> </w:t>
      </w:r>
      <w:r w:rsidRPr="00C77BE1" w:rsidR="005361B4">
        <w:rPr>
          <w:rStyle w:val="FootnoteReference"/>
          <w:vertAlign w:val="baseline"/>
          <w:lang w:val="es-EC"/>
        </w:rPr>
        <w:fldChar w:fldCharType="begin" w:fldLock="1"/>
      </w:r>
      <w:r w:rsidR="00940364">
        <w:rPr>
          <w:lang w:val="es-EC"/>
        </w:rPr>
        <w:instrText>ADDIN CSL_CITATION {"citationItems":[{"id":"ITEM-1","itemData":{"DOI":"10.1109/ICCAE55086.2022.9762436","author":[{"dropping-particle":"","family":"Tambogon","given":"Diana Rose A","non-dropping-particle":"","parse-names":false,"suffix":""},{"dropping-particle":"","family":"Yumang","given":"Analyn N","non-dropping-particle":"","parse-names":false,"suffix":""}],"container-title":"2022 14th International Conference on Computer and Automation Engineering (ICCAE)","id":"ITEM-1","issued":{"date-parts":[["2022"]]},"page":"184-189","title":"Growth of Garlic in Hydroponic System with IoT-Based Monitoring","type":"paper-conference"},"uris":["http://www.mendeley.com/documents/?uuid=62d270ab-2c41-41af-aeff-b5ef65105242"]}],"mendeley":{"formattedCitation":"[12]","plainTextFormattedCitation":"[12]","previouslyFormattedCitation":"[12]"},"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12]</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3390/su15054396","ISSN":"2071-1050","abstract":"Vertical farming methods are gaining importance in the current era of urbanization and industrialization 5.0. These methods of farming enhance sustainability by consuming less space and reducing carbon emissions and greenhouse gas emissions. The Green Internet of Things (G-IoT) offers greater environmental sustainability by switching to a dormant mode while not in use, thereby consuming less energy. Each farming method has a different effect on the shoot and root growth of the plants. Thus, dedicated farming methods must be identified for each crop according to the type of crop under consideration. This leads to a need to compare and analyze the root as well as shoot growth trends of crops in different cultivation mediums, using different cultivation methods, thereby identifying the most suitable method for the cultivation of the crop. A comparative analysis of barley shoot and root growth in green IoT-embedded hydroponics and substrate cultivation methods has shown that hydroponics exhibits two times more shoot growth than substrate cultivation. Furthermore, the results were verified against the results obtained from the simulator, which confirmed that the hydroponic method of cultivation produced a year-round qualitative product with 17.112 tons of biomass and 8.556 tons of dry yield.","author":[{"dropping-particle":"","family":"Dutta","given":"Monica","non-dropping-particle":"","parse-names":false,"suffix":""},{"dropping-particle":"","family":"Gupta","given":"Deepali","non-dropping-particle":"","parse-names":false,"suffix":""},{"dropping-particle":"","family":"Javed","given":"Yasir","non-dropping-particle":"","parse-names":false,"suffix":""},{"dropping-particle":"","family":"Mohiuddin","given":"Khalid","non-dropping-particle":"","parse-names":false,"suffix":""},{"dropping-particle":"","family":"Juneja","given":"Sapna","non-dropping-particle":"","parse-names":false,"suffix":""},{"dropping-particle":"","family":"Khan","given":"Zafar Iqbal","non-dropping-particle":"","parse-names":false,"suffix":""},{"dropping-particle":"","family":"Nauman","given":"Ali","non-dropping-particle":"","parse-names":false,"suffix":""}],"container-title":"Sustainability","id":"ITEM-1","issue":"5","issued":{"date-parts":[["2023"]]},"title":"Monitoring Root and Shoot Characteristics for the Sustainable Growth of Barley Using an IoT-Enabled Hydroponic System and AquaCrop Simulator","type":"article-journal","volume":"15"},"uris":["http://www.mendeley.com/documents/?uuid=4d749599-87a1-463b-8fe5-da334743f42a"]}],"mendeley":{"formattedCitation":"[8]","plainTextFormattedCitation":"[8]","previouslyFormattedCitation":"[8]"},"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8]</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ISBN":"978-3-030-22744-9","abstract":"Hydroponic cultivation is an agricultural method where nutrients are efficiently provided as mineral nutrient solutions. This modern agriculture sector provides numerous advantages such as efficient location and space requirements, adequate climate control, water-saving and controlled nutrients usage. The Internet of things (IoT) concept assumes that various “things,” which include not only communication devices but also every other physical object on the planet, are going to be connected and will be controlled across the Internet. Mobile computing technologies in general and mobile applications, in particular, can be assumed as significant methodologies to handle data analytics and data visualisation. Using IoT and mobile computing is possible to develop automatic systems for enhanced hydroponic agriculture environmental monitoring. Therefore, this paper presents an IoT monitoring system for hydroponics named iHydroIoT. The solution is composed of a prototype for data collection and an iOS mobile application for data consulting and real-time analytics. The collected data is stored using Plotly, a data analytics and visualisation library. The proposed system provides not only temporal changes monitoring of light, temperature, humidity, CO2, pH and electroconductivity but also water level for enhanced hydroponic supervision solutions. The iHydroIoT offers real-time notifications to alert the hydroponic farm manager when the conditions are not favourable. Therefore, the system is a valuable tool for hydroponics condition analytics and to support decision making on possible intervention to increase productivity. The results reveal that the system can generate a viable hydroponics appraisal, allowing to anticipate technical interventions that improve agricultural productivity.","author":[{"dropping-particle":"","family":"Marques","given":"Gonçalo","non-dropping-particle":"","parse-names":false,"suffix":""},{"dropping-particle":"","family":"Aleixo","given":"Diogo","non-dropping-particle":"","parse-names":false,"suffix":""},{"dropping-particle":"","family":"Pitarma","given":"Rui","non-dropping-particle":"","parse-names":false,"suffix":""}],"editor":[{"dropping-particle":"","family":"Rodrigues","given":"João M F","non-dropping-particle":"","parse-names":false,"suffix":""},{"dropping-particle":"","family":"Cardoso","given":"Pedro J S","non-dropping-particle":"","parse-names":false,"suffix":""},{"dropping-particle":"","family":"Monteiro","given":"Jânio","non-dropping-particle":"","parse-names":false,"suffix":""},{"dropping-particle":"","family":"Lam","given":"Roberto","non-dropping-particle":"","parse-names":false,"suffix":""},{"dropping-particle":"V","family":"Krzhizhanovskaya","given":"Valeria","non-dropping-particle":"","parse-names":false,"suffix":""},{"dropping-particle":"","family":"Lees","given":"Michael H","non-dropping-particle":"","parse-names":false,"suffix":""},{"dropping-particle":"","family":"Dongarra","given":"Jack J","non-dropping-particle":"","parse-names":false,"suffix":""},{"dropping-particle":"","family":"Sloot","given":"Peter M A","non-dropping-particle":"","parse-names":false,"suffix":""}],"id":"ITEM-1","issued":{"date-parts":[["2019"]]},"page":"658-669","publisher":"Springer International Publishing","publisher-place":"Cham","title":"Enhanced Hydroponic Agriculture Environmental Monitoring: An Internet of Things Approach BT - Computational Science – ICCS 2019","type":"paper-conference"},"uris":["http://www.mendeley.com/documents/?uuid=525ddcb0-d84c-4348-8299-9b6f88afdf6c"]}],"mendeley":{"formattedCitation":"[13]","plainTextFormattedCitation":"[13]","previouslyFormattedCitation":"[13]"},"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13]</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container-title":"Proceedings of the International Conference on Ubiquitous Computing &amp; Ambient Intelligence (UCAmI 2022)","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type":"paper-conference"},"uris":["http://www.mendeley.com/documents/?uuid=d2dae207-df5a-3f09-bafa-5d21e229bd18"]}],"mendeley":{"formattedCitation":"[14]","plainTextFormattedCitation":"[14]","previouslyFormattedCitation":"[14]"},"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14]</w:t>
      </w:r>
      <w:r w:rsidRPr="00C77BE1" w:rsidR="005361B4">
        <w:rPr>
          <w:rStyle w:val="FootnoteReference"/>
          <w:vertAlign w:val="baseline"/>
          <w:lang w:val="es-EC"/>
        </w:rPr>
        <w:fldChar w:fldCharType="end"/>
      </w:r>
      <w:r w:rsidRPr="00C77BE1">
        <w:rPr>
          <w:lang w:val="es-EC"/>
        </w:rPr>
        <w:t xml:space="preserve">, otros que utilizan inteligencia artificial </w:t>
      </w:r>
      <w:r w:rsidRPr="00C77BE1" w:rsidR="00202747">
        <w:rPr>
          <w:lang w:val="es-EC"/>
        </w:rPr>
        <w:t xml:space="preserve">para </w:t>
      </w:r>
      <w:r w:rsidRPr="00C77BE1" w:rsidR="00177CED">
        <w:rPr>
          <w:lang w:val="es-EC"/>
        </w:rPr>
        <w:t xml:space="preserve">encender y apagar </w:t>
      </w:r>
      <w:r w:rsidRPr="00C77BE1" w:rsidR="00AB681A">
        <w:rPr>
          <w:lang w:val="es-EC"/>
        </w:rPr>
        <w:t xml:space="preserve">la bomba de agua y luces </w:t>
      </w:r>
      <w:r w:rsidRPr="00C77BE1" w:rsidR="005361B4">
        <w:rPr>
          <w:rStyle w:val="FootnoteReference"/>
          <w:vertAlign w:val="baseline"/>
          <w:lang w:val="es-EC"/>
        </w:rPr>
        <w:fldChar w:fldCharType="begin" w:fldLock="1"/>
      </w:r>
      <w:r w:rsidR="00940364">
        <w:rPr>
          <w:lang w:val="es-EC"/>
        </w:rPr>
        <w:instrText>ADDIN CSL_CITATION {"citationItems":[{"id":"ITEM-1","itemData":{"DOI":"https://doi.org/10.1016/j.biosystemseng.2021.09.015","ISSN":"1537-5110","abstract":"A new methodology is presented to predict several physiological parameters related to leaf lettuce (Lactuca sativa L.) plant growth (number of leaves, contour area of leaves, and dry mass), photosynthesis (net rate) and transpiration to decipher the harvest time and growth quality of lettuce grown in a hydroponic system. To that end, some artificial intelligence tools were integrated, fuzzy logic, neural networks and a hybrid of both; i.e. neural fuzzy. A small-scale hydroponic cultivation system using the Internet of Things (IoT) was utilised for environmental data collection and imaging systems during the commercial production of lettuce for measuring and predicting plant growth parameters in a greenhouse. The results show the modelling effectiveness and feasibility of the artificial intelligence approaches, which can be employed to provide decisive management information to farmers.","author":[{"dropping-particle":"","family":"Chang","given":"Chung-Liang","non-dropping-particle":"","parse-names":false,"suffix":""},{"dropping-particle":"","family":"Chung","given":"Sheng-Cheng","non-dropping-particle":"","parse-names":false,"suffix":""},{"dropping-particle":"","family":"Fu","given":"Wen-Lun","non-dropping-particle":"","parse-names":false,"suffix":""},{"dropping-particle":"","family":"Huang","given":"Cheng-Chieh","non-dropping-particle":"","parse-names":false,"suffix":""}],"container-title":"Biosystems Engineering","id":"ITEM-1","issued":{"date-parts":[["2021"]]},"page":"77-105","title":"Artificial intelligence approaches to predict growth, harvest day, and quality of lettuce (Lactuca sativa L.) in a IoT-enabled greenhouse system","type":"article-journal","volume":"212"},"uris":["http://www.mendeley.com/documents/?uuid=9c8802eb-69e7-4ebb-b3f4-40dd5c3af901"]}],"mendeley":{"formattedCitation":"[15]","plainTextFormattedCitation":"[15]","previouslyFormattedCitation":"[15]"},"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15]</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1109/B-HTC50970.2020.9297842","author":[{"dropping-particle":"","family":"V","given":"Punya Prabha","non-dropping-particle":"","parse-names":false,"suffix":""},{"dropping-particle":"","family":"S M","given":"Sarala","non-dropping-particle":"","parse-names":false,"suffix":""},{"dropping-particle":"","family":"C","given":"Sharmila Suttur","non-dropping-particle":"","parse-names":false,"suffix":""}],"container-title":"2020 IEEE Bangalore Humanitarian Technology Conference (B-HTC)","id":"ITEM-1","issued":{"date-parts":[["2020"]]},"page":"1-4","title":"Robust Smart Irrigation System using Hydroponic Farming based on Data Science and IoT","type":"paper-conference"},"uris":["http://www.mendeley.com/documents/?uuid=34229343-fb70-46bd-8f26-ccecb3facec6"]}],"mendeley":{"formattedCitation":"[16]","plainTextFormattedCitation":"[16]","previouslyFormattedCitation":"[16]"},"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16]</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https://doi.org/10.1016/j.compag.2018.10.015","ISSN":"0168-1699","abstract":"Agriculture has the significant impact on the economy of the country. With the practice of modern farming techniques where plants can be grown without the need of soil by means of nutrient solution, Hydroponics and Aeroponics are in the rise. Now towards controlling the hydroponic plant growth, some amount of research has been done in applying machine learning algorithms like Neural Networks and Bayesian network. Internet of Things allows for Machine to Machine interaction and controlling the hydroponic system autonomously and intelligently. This work proposes to develop an intelligent IoT based hydroponic system by employing Deep Neural Networks which is first of its kind. The system so developed is intelligent enough in providing the appropriate control action for the hydroponic environment based on the multiple input parameters gathered. A prototype for Tomato plant growth as a case study was developed using Arduino, Raspberry Pi3 and Tensor Flow.","author":[{"dropping-particle":"","family":"Mehra","given":"Manav","non-dropping-particle":"","parse-names":false,"suffix":""},{"dropping-particle":"","family":"Saxena","given":"Sameer","non-dropping-particle":"","parse-names":false,"suffix":""},{"dropping-particle":"","family":"Sankaranarayanan","given":"Suresh","non-dropping-particle":"","parse-names":false,"suffix":""},{"dropping-particle":"","family":"Tom","given":"Rijo Jackson","non-dropping-particle":"","parse-names":false,"suffix":""},{"dropping-particle":"","family":"Veeramanikandan","given":"M","non-dropping-particle":"","parse-names":false,"suffix":""}],"container-title":"Computers and Electronics in Agriculture","id":"ITEM-1","issued":{"date-parts":[["2018"]]},"page":"473-486","title":"IoT based hydroponics system using Deep Neural Networks","type":"article-journal","volume":"155"},"uris":["http://www.mendeley.com/documents/?uuid=5d369d46-4b8c-401d-89af-d7823a64e1fb"]}],"mendeley":{"formattedCitation":"[17]","plainTextFormattedCitation":"[17]","previouslyFormattedCitation":"[17]"},"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17]</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3390/s22228905","ISSN":"1424-8220","abstract":"The world population is on the rise, which demands higher food production. The reduction in the amount of land under cultivation due to urbanization makes this more challenging. The solution to this problem lies in the artificial cultivation of crops. IoT and sensors play an important role in optimizing the artificial cultivation of crops. The selection of sensors is important in order to ensure a better quality and yield in an automated artificial environment. There are many challenges involved in selecting sensors due to the highly competitive market. This paper provides a novel approach to sensor selection for saffron cultivation in an IoT-based environment. The crop used in this study is saffron due to the reason that much less research has been conducted on its hydroponic cultivation using sensors and its huge economic impact. A detailed hardware-based framework, the growth cycle of the crop, along with all the sensors, and the block layout used for saffron cultivation in a hydroponic medium are provided. The important parameters for a hydroponic medium, such as the concentration of nutrients and flow rate required, are discussed in detail. This paper is the first of its kind to explain the sensor configurations, performance metrics, and sensor-based saffron cultivation model. The paper discusses different metrics related to the selection, use and role of sensors in different IoT-based saffron cultivation practices. A smart hydroponic setup for saffron cultivation is proposed. The results of the model are evaluated using the AquaCrop simulator. The simulator is used to evaluate the value of performance metrics such as the yield, harvest index, water productivity, and biomass. The values obtained provide better results as compared to natural cultivation.","author":[{"dropping-particle":"","family":"Kour","given":"Kanwalpreet","non-dropping-particle":"","parse-names":false,"suffix":""},{"dropping-particle":"","family":"Gupta","given":"Deepali","non-dropping-particle":"","parse-names":false,"suffix":""},{"dropping-particle":"","family":"Gupta","given":"Kamali","non-dropping-particle":"","parse-names":false,"suffix":""},{"dropping-particle":"","family":"Anand","given":"Divya","non-dropping-particle":"","parse-names":false,"suffix":""},{"dropping-particle":"","family":"Elkamchouchi","given":"Dalia H","non-dropping-particle":"","parse-names":false,"suffix":""},{"dropping-particle":"","family":"Pérez-Oleaga","given":"Cristina Mazas","non-dropping-particle":"","parse-names":false,"suffix":""},{"dropping-particle":"","family":"Ibrahim","given":"Muhammad","non-dropping-particle":"","parse-names":false,"suffix":""},{"dropping-particle":"","family":"Goyal","given":"Nitin","non-dropping-particle":"","parse-names":false,"suffix":""}],"container-title":"Sensors","id":"ITEM-1","issue":"22","issued":{"date-parts":[["2022"]]},"title":"Monitoring Ambient Parameters in the IoT Precision Agriculture Scenario: An Approach to Sensor Selection and Hydroponic Saffron Cultivation","type":"article-journal","volume":"22"},"uris":["http://www.mendeley.com/documents/?uuid=7ce2096f-0b6b-4040-8807-7028098d22d9"]}],"mendeley":{"formattedCitation":"[18]","plainTextFormattedCitation":"[18]","previouslyFormattedCitation":"[18]"},"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18]</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3390/su14031120","ISSN":"2071-1050","abstract":"Saffron, one of the most expensive crops on earth, having a vast domain of applications, has the potential to boost the economy of India. The cultivation of saffron has been immensely affected in the past few years due to the changing climate. Despite the use of different artificial methods for cultivation, hydroponic approaches using the IoT prove to give the best results. The presented study consists of potential artificial approaches used for cultivation and the selection of hydroponics as the best approach out of these based on different parameters. This paper also provides a comparative analysis of six present hydroponic approaches. The research work on different factors of saffron, such as the parameters responsible for growth, reasons for the decline in growth, and different agronomical variables, has been shown graphically. A smart hydroponic system for saffron cultivation has been proposed using the NFT (nutrient film technique) and renewable sources of energy.","author":[{"dropping-particle":"","family":"Kour","given":"Kanwalpreet","non-dropping-particle":"","parse-names":false,"suffix":""},{"dropping-particle":"","family":"Gupta","given":"Deepali","non-dropping-particle":"","parse-names":false,"suffix":""},{"dropping-particle":"","family":"Gupta","given":"Kamali","non-dropping-particle":"","parse-names":false,"suffix":""},{"dropping-particle":"","family":"Dhiman","given":"Gaurav","non-dropping-particle":"","parse-names":false,"suffix":""},{"dropping-particle":"","family":"Juneja","given":"Sapna","non-dropping-particle":"","parse-names":false,"suffix":""},{"dropping-particle":"","family":"Viriyasitavat","given":"Wattana","non-dropping-particle":"","parse-names":false,"suffix":""},{"dropping-particle":"","family":"Mohafez","given":"Hamidreza","non-dropping-particle":"","parse-names":false,"suffix":""},{"dropping-particle":"","family":"Islam","given":"Mohammad Aminul","non-dropping-particle":"","parse-names":false,"suffix":""}],"container-title":"Sustainability","id":"ITEM-1","issue":"3","issued":{"date-parts":[["2022"]]},"title":"Smart-Hydroponic-Based Framework for Saffron Cultivation: A Precision Smart Agriculture Perspective","type":"article-journal","volume":"14"},"uris":["http://www.mendeley.com/documents/?uuid=a9cc446a-2f04-47d6-882f-2e493cb39242"]}],"mendeley":{"formattedCitation":"[19]","plainTextFormattedCitation":"[19]","previouslyFormattedCitation":"[19]"},"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19]</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d49271d-4535-3bff-8fa6-4deedbcac267"]}],"mendeley":{"formattedCitation":"[20]","plainTextFormattedCitation":"[20]","previouslyFormattedCitation":"[20]"},"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bCs/>
          <w:noProof/>
          <w:lang w:val="es-ES"/>
        </w:rPr>
        <w:t>[20]</w:t>
      </w:r>
      <w:r w:rsidRPr="00C77BE1" w:rsidR="005361B4">
        <w:rPr>
          <w:rStyle w:val="FootnoteReference"/>
          <w:vertAlign w:val="baseline"/>
          <w:lang w:val="es-EC"/>
        </w:rPr>
        <w:fldChar w:fldCharType="end"/>
      </w:r>
      <w:r w:rsidRPr="00C77BE1" w:rsidR="005361B4">
        <w:rPr>
          <w:rStyle w:val="FootnoteReference"/>
          <w:vertAlign w:val="baseline"/>
          <w:lang w:val="es-EC"/>
        </w:rPr>
        <w:fldChar w:fldCharType="begin" w:fldLock="1"/>
      </w:r>
      <w:r w:rsidR="00940364">
        <w:rPr>
          <w:lang w:val="es-EC"/>
        </w:rPr>
        <w:instrText>ADDIN CSL_CITATION {"citationItems":[{"id":"ITEM-1","itemData":{"DOI":"10.1109/ICITSI50517.2020.9264917","author":[{"dropping-particle":"","family":"Andrianto","given":"Heri","non-dropping-particle":"","parse-names":false,"suffix":""},{"dropping-particle":"","family":"Suhardi","given":"","non-dropping-particle":"","parse-names":false,"suffix":""},{"dropping-particle":"","family":"Faizal","given":"Ahmad","non-dropping-particle":"","parse-names":false,"suffix":""}],"container-title":"2020 International Conference on Information Technology Systems and Innovation (ICITSI)","id":"ITEM-1","issued":{"date-parts":[["2020"]]},"page":"335-340","title":"Development of Smart Greenhouse System for Hydroponic Agriculture","type":"paper-conference"},"uris":["http://www.mendeley.com/documents/?uuid=39b1bc78-dd31-4945-afe5-299e78f00c76"]}],"mendeley":{"formattedCitation":"[21]","plainTextFormattedCitation":"[21]","previouslyFormattedCitation":"[21]"},"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21]</w:t>
      </w:r>
      <w:r w:rsidRPr="00C77BE1" w:rsidR="005361B4">
        <w:rPr>
          <w:rStyle w:val="FootnoteReference"/>
          <w:vertAlign w:val="baseline"/>
          <w:lang w:val="es-EC"/>
        </w:rPr>
        <w:fldChar w:fldCharType="end"/>
      </w:r>
      <w:r w:rsidRPr="00C77BE1" w:rsidR="00CF3469">
        <w:rPr>
          <w:lang w:val="es-EC"/>
        </w:rPr>
        <w:t xml:space="preserve"> </w:t>
      </w:r>
      <w:r w:rsidRPr="00C77BE1">
        <w:rPr>
          <w:lang w:val="es-EC"/>
        </w:rPr>
        <w:t>, así mismo, otros ayudan a toma</w:t>
      </w:r>
      <w:r w:rsidRPr="00C77BE1" w:rsidR="006E6057">
        <w:rPr>
          <w:lang w:val="es-EC"/>
        </w:rPr>
        <w:t>r</w:t>
      </w:r>
      <w:r w:rsidRPr="00C77BE1">
        <w:rPr>
          <w:lang w:val="es-EC"/>
        </w:rPr>
        <w:t xml:space="preserve"> </w:t>
      </w:r>
      <w:r w:rsidRPr="00C77BE1" w:rsidR="00266E9D">
        <w:rPr>
          <w:lang w:val="es-EC"/>
        </w:rPr>
        <w:t>decisiones</w:t>
      </w:r>
      <w:r w:rsidRPr="00C77BE1" w:rsidR="0048438C">
        <w:rPr>
          <w:lang w:val="es-EC"/>
        </w:rPr>
        <w:t xml:space="preserve"> mandando alertas</w:t>
      </w:r>
      <w:r w:rsidRPr="00C77BE1" w:rsidR="00266E9D">
        <w:rPr>
          <w:lang w:val="es-EC"/>
        </w:rPr>
        <w:t xml:space="preserve"> </w:t>
      </w:r>
      <w:r w:rsidRPr="00C77BE1" w:rsidR="005361B4">
        <w:rPr>
          <w:rStyle w:val="FootnoteReference"/>
          <w:vertAlign w:val="baseline"/>
          <w:lang w:val="es-EC"/>
        </w:rPr>
        <w:fldChar w:fldCharType="begin" w:fldLock="1"/>
      </w:r>
      <w:r w:rsidR="00940364">
        <w:rPr>
          <w:lang w:val="es-EC"/>
        </w:rPr>
        <w:instrText>ADDIN CSL_CITATION {"citationItems":[{"id":"ITEM-1","itemData":{"DOI":"10.1088/1757-899X/1098/6/062007","abstract":"Currently, hydroponic vegetables have become a trend because of its efficient construction requires a minimum resource management. Determining the correct type of hydroponic vegetable before planting would affect the yield of the vegetables produced. However, the experiments conducted in this research resulted in deadlocks to determine the exact type of vegetable cultivated at the farm where the type of hydroponic vegetable depends on several factors that affect the quality and quantity, size weights, the number of leaves and the weight of plants. A decision support system is applied as a solution to the problem and IoT is performed to gain criteria data input. AHP method is conducted to measure criteria such as raw water PH, PPM of a nutritional solution, air temperature and sunlight illumination intensity and to find alternatives determined namely, lettuce, Pakcoy, Mustard greens, Spinach, Kale, Celery, and Chinese Kale. Results showed that Pakcoy in the first rank with a value of 0.25% and the second is spinach with a value of 0.16%, the Decision support system has proven to determine the type of vegetable on hydroponic vegetables.","author":[{"dropping-particle":"","family":"Putra","given":"E I","non-dropping-particle":"","parse-names":false,"suffix":""},{"dropping-particle":"","family":"Cendana","given":"M","non-dropping-particle":"","parse-names":false,"suffix":""},{"dropping-particle":"","family":"Yaddarabullah","given":"Y","non-dropping-particle":"","parse-names":false,"suffix":""}],"container-title":"IOP Conference Series: Materials Science and Engineering","id":"ITEM-1","issue":"6","issued":{"date-parts":[["2021","3"]]},"page":"62007","publisher":"IOP Publishing","title":"Decision support system to determine hydroponic vegetable cultivation based on Internet of Things (IoT)","type":"article-journal","volume":"1098"},"uris":["http://www.mendeley.com/documents/?uuid=2941708b-12da-4111-ba49-2cf36d221dcd"]}],"mendeley":{"formattedCitation":"[22]","plainTextFormattedCitation":"[22]","previouslyFormattedCitation":"[22]"},"properties":{"noteIndex":0},"schema":"https://github.com/citation-style-language/schema/raw/master/csl-citation.json"}</w:instrText>
      </w:r>
      <w:r w:rsidRPr="00C77BE1" w:rsidR="005361B4">
        <w:rPr>
          <w:rStyle w:val="FootnoteReference"/>
          <w:vertAlign w:val="baseline"/>
          <w:lang w:val="es-EC"/>
        </w:rPr>
        <w:fldChar w:fldCharType="separate"/>
      </w:r>
      <w:r w:rsidRPr="00C77BE1" w:rsidR="00CD2B48">
        <w:rPr>
          <w:noProof/>
          <w:lang w:val="es-EC"/>
        </w:rPr>
        <w:t>[22]</w:t>
      </w:r>
      <w:r w:rsidRPr="00C77BE1" w:rsidR="005361B4">
        <w:rPr>
          <w:rStyle w:val="FootnoteReference"/>
          <w:vertAlign w:val="baseline"/>
          <w:lang w:val="es-EC"/>
        </w:rPr>
        <w:fldChar w:fldCharType="end"/>
      </w:r>
      <w:r w:rsidRPr="00C77BE1" w:rsidR="0016490B">
        <w:rPr>
          <w:rStyle w:val="FootnoteReference"/>
          <w:vertAlign w:val="baseline"/>
          <w:lang w:val="es-EC"/>
        </w:rPr>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container-title":"Proceedings of the International Conference on Ubiquitous Computing &amp; Ambient Intelligence (UCAmI 2022)","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type":"paper-conference"},"uris":["http://www.mendeley.com/documents/?uuid=d2dae207-df5a-3f09-bafa-5d21e229bd18"]}],"mendeley":{"formattedCitation":"[14]","plainTextFormattedCitation":"[14]","previouslyFormattedCitation":"[14]"},"properties":{"noteIndex":0},"schema":"https://github.com/citation-style-language/schema/raw/master/csl-citation.json"}</w:instrText>
      </w:r>
      <w:r w:rsidRPr="00C77BE1" w:rsidR="0016490B">
        <w:rPr>
          <w:rStyle w:val="FootnoteReference"/>
          <w:vertAlign w:val="baseline"/>
          <w:lang w:val="es-EC"/>
        </w:rPr>
        <w:fldChar w:fldCharType="separate"/>
      </w:r>
      <w:r w:rsidRPr="00C77BE1" w:rsidR="00CD2B48">
        <w:rPr>
          <w:noProof/>
          <w:lang w:val="es-EC"/>
        </w:rPr>
        <w:t>[14]</w:t>
      </w:r>
      <w:r w:rsidRPr="00C77BE1" w:rsidR="0016490B">
        <w:rPr>
          <w:rStyle w:val="FootnoteReference"/>
          <w:vertAlign w:val="baseline"/>
          <w:lang w:val="es-EC"/>
        </w:rPr>
        <w:fldChar w:fldCharType="end"/>
      </w:r>
      <w:r w:rsidRPr="00C77BE1">
        <w:rPr>
          <w:lang w:val="es-EC"/>
        </w:rPr>
        <w:t>.</w:t>
      </w:r>
    </w:p>
    <w:p w:rsidRPr="00FE0C11" w:rsidR="00B45A5C" w:rsidP="008B7DB4" w:rsidRDefault="00B45A5C" w14:paraId="7FDFA85E" w14:textId="67DECF04">
      <w:pPr>
        <w:pStyle w:val="heading10"/>
        <w:numPr>
          <w:ilvl w:val="1"/>
          <w:numId w:val="1"/>
        </w:numPr>
        <w:spacing w:before="240" w:after="120" w:line="240" w:lineRule="auto"/>
        <w:ind w:left="788" w:right="0" w:hanging="431"/>
        <w:jc w:val="both"/>
        <w:outlineLvl w:val="1"/>
        <w:rPr>
          <w:sz w:val="22"/>
          <w:szCs w:val="18"/>
          <w:lang w:val="es-EC"/>
        </w:rPr>
      </w:pPr>
      <w:r w:rsidRPr="00FE0C11">
        <w:rPr>
          <w:sz w:val="22"/>
          <w:szCs w:val="22"/>
          <w:lang w:val="es-EC"/>
        </w:rPr>
        <w:t xml:space="preserve">Pregunta de investigación y </w:t>
      </w:r>
      <w:r w:rsidRPr="00FE0C11" w:rsidR="00266E9D">
        <w:rPr>
          <w:sz w:val="22"/>
          <w:szCs w:val="22"/>
          <w:lang w:val="es-EC"/>
        </w:rPr>
        <w:t>o</w:t>
      </w:r>
      <w:r w:rsidRPr="00FE0C11">
        <w:rPr>
          <w:sz w:val="22"/>
          <w:szCs w:val="22"/>
          <w:lang w:val="es-EC"/>
        </w:rPr>
        <w:t>bjetivos</w:t>
      </w:r>
    </w:p>
    <w:p w:rsidR="00751718" w:rsidP="00751718" w:rsidRDefault="00B322D5" w14:paraId="621BFF0D" w14:textId="77777777">
      <w:pPr>
        <w:ind w:firstLine="0"/>
        <w:rPr>
          <w:lang w:val="es-EC" w:eastAsia="pt-BR"/>
        </w:rPr>
      </w:pPr>
      <w:r w:rsidRPr="003621E4">
        <w:rPr>
          <w:lang w:val="es-EC" w:eastAsia="pt-BR"/>
        </w:rPr>
        <w:t>La pregunta de investigación que gu</w:t>
      </w:r>
      <w:r w:rsidR="00EF1EC4">
        <w:rPr>
          <w:lang w:val="es-EC" w:eastAsia="pt-BR"/>
        </w:rPr>
        <w:t>io</w:t>
      </w:r>
      <w:r w:rsidRPr="003621E4">
        <w:rPr>
          <w:lang w:val="es-EC" w:eastAsia="pt-BR"/>
        </w:rPr>
        <w:t xml:space="preserve"> este estudio es: </w:t>
      </w:r>
      <w:r w:rsidRPr="003621E4">
        <w:rPr>
          <w:lang w:val="es-EC"/>
        </w:rPr>
        <w:t>¿Cuáles son las características de los sistemas hidropónicos que se han desarrollado hasta el momento?</w:t>
      </w:r>
      <w:r w:rsidRPr="003621E4" w:rsidR="00AC26A6">
        <w:rPr>
          <w:lang w:val="es-EC"/>
        </w:rPr>
        <w:t xml:space="preserve"> Esta pregunta surge a partir de la necesidad de conocer el estado actual en cuanto a características de los sistemas </w:t>
      </w:r>
      <w:r w:rsidRPr="003621E4" w:rsidR="00B41E67">
        <w:rPr>
          <w:lang w:val="es-EC"/>
        </w:rPr>
        <w:t>hidropónicos existentes</w:t>
      </w:r>
      <w:r w:rsidR="00F92E7F">
        <w:rPr>
          <w:lang w:val="es-EC"/>
        </w:rPr>
        <w:t xml:space="preserve"> de tal manera que permita plantear una solución viable </w:t>
      </w:r>
      <w:r w:rsidR="008638FC">
        <w:rPr>
          <w:lang w:val="es-EC"/>
        </w:rPr>
        <w:t xml:space="preserve">que trate de reducir las </w:t>
      </w:r>
      <w:r w:rsidRPr="00751718" w:rsidR="008638FC">
        <w:rPr>
          <w:lang w:val="es-EC"/>
        </w:rPr>
        <w:t>desventajas de los sistemas existentes</w:t>
      </w:r>
      <w:r w:rsidRPr="00751718" w:rsidR="00201FB8">
        <w:rPr>
          <w:lang w:val="es-EC" w:eastAsia="pt-BR"/>
        </w:rPr>
        <w:t>.</w:t>
      </w:r>
      <w:r w:rsidRPr="00751718" w:rsidR="008638FC">
        <w:rPr>
          <w:lang w:val="es-EC" w:eastAsia="pt-BR"/>
        </w:rPr>
        <w:t xml:space="preserve"> De esta pregunta de investigación se derivan los siguientes objetivos.</w:t>
      </w:r>
    </w:p>
    <w:p w:rsidRPr="00751718" w:rsidR="008D0234" w:rsidP="008B7DB4" w:rsidRDefault="001D1499" w14:paraId="55F7E7E9" w14:textId="7E1A3826">
      <w:pPr>
        <w:rPr>
          <w:lang w:val="es-EC" w:eastAsia="pt-BR"/>
        </w:rPr>
      </w:pPr>
      <w:r w:rsidRPr="00751718">
        <w:rPr>
          <w:lang w:val="es-EC" w:eastAsia="pt-BR"/>
        </w:rPr>
        <w:t xml:space="preserve">Desarrollar </w:t>
      </w:r>
      <w:r w:rsidRPr="00751718" w:rsidR="002821CD">
        <w:rPr>
          <w:lang w:val="es-EC" w:eastAsia="pt-BR"/>
        </w:rPr>
        <w:t>un sistema</w:t>
      </w:r>
      <w:r w:rsidRPr="00751718">
        <w:rPr>
          <w:lang w:val="es-EC" w:eastAsia="pt-BR"/>
        </w:rPr>
        <w:t xml:space="preserve"> de cultivo hidropónico eficiente y sostenible para la producción de cultivos hortícolas en un ambiente controlado </w:t>
      </w:r>
      <w:r w:rsidR="003574E0">
        <w:rPr>
          <w:lang w:val="es-EC" w:eastAsia="pt-BR"/>
        </w:rPr>
        <w:t xml:space="preserve">buscando </w:t>
      </w:r>
      <w:r w:rsidR="0020464B">
        <w:rPr>
          <w:lang w:val="es-EC" w:eastAsia="pt-BR"/>
        </w:rPr>
        <w:t>mejorar</w:t>
      </w:r>
      <w:r w:rsidRPr="00751718">
        <w:rPr>
          <w:lang w:val="es-EC" w:eastAsia="pt-BR"/>
        </w:rPr>
        <w:t xml:space="preserve"> la calidad </w:t>
      </w:r>
      <w:r w:rsidR="0020464B">
        <w:rPr>
          <w:lang w:val="es-EC" w:eastAsia="pt-BR"/>
        </w:rPr>
        <w:t xml:space="preserve">y eficiencia </w:t>
      </w:r>
      <w:r w:rsidRPr="00751718">
        <w:rPr>
          <w:lang w:val="es-EC" w:eastAsia="pt-BR"/>
        </w:rPr>
        <w:t>de los cultivos e impactos ambientales</w:t>
      </w:r>
      <w:r w:rsidRPr="00751718" w:rsidR="002821CD">
        <w:rPr>
          <w:lang w:val="es-EC" w:eastAsia="pt-BR"/>
        </w:rPr>
        <w:t xml:space="preserve"> </w:t>
      </w:r>
      <w:r w:rsidRPr="00751718">
        <w:rPr>
          <w:lang w:val="es-EC" w:eastAsia="pt-BR"/>
        </w:rPr>
        <w:t>asociados con los métodos de cultivos tradicionales.</w:t>
      </w:r>
    </w:p>
    <w:p w:rsidRPr="009D73D1" w:rsidR="00910373" w:rsidP="00CA54AA" w:rsidRDefault="00910373" w14:paraId="29FD49A5" w14:textId="1F57D0A6">
      <w:pPr>
        <w:pStyle w:val="ListParagraph"/>
        <w:widowControl w:val="0"/>
        <w:numPr>
          <w:ilvl w:val="2"/>
          <w:numId w:val="1"/>
        </w:numPr>
        <w:spacing w:before="240" w:after="120"/>
        <w:ind w:left="788" w:hanging="431"/>
        <w:contextualSpacing w:val="0"/>
        <w:outlineLvl w:val="2"/>
        <w:rPr>
          <w:b/>
          <w:sz w:val="22"/>
          <w:szCs w:val="22"/>
          <w:lang w:val="es-EC" w:eastAsia="pt-BR"/>
        </w:rPr>
      </w:pPr>
      <w:r w:rsidRPr="009D73D1">
        <w:rPr>
          <w:b/>
          <w:sz w:val="22"/>
          <w:szCs w:val="22"/>
          <w:lang w:val="es-EC" w:eastAsia="pt-BR"/>
        </w:rPr>
        <w:t>Objetivo</w:t>
      </w:r>
      <w:r w:rsidRPr="009D73D1" w:rsidR="00627E85">
        <w:rPr>
          <w:b/>
          <w:sz w:val="22"/>
          <w:szCs w:val="22"/>
          <w:lang w:val="es-EC" w:eastAsia="pt-BR"/>
        </w:rPr>
        <w:t xml:space="preserve">s </w:t>
      </w:r>
      <w:r w:rsidRPr="009D73D1" w:rsidR="005903A2">
        <w:rPr>
          <w:b/>
          <w:sz w:val="22"/>
          <w:szCs w:val="22"/>
          <w:lang w:val="es-EC" w:eastAsia="pt-BR"/>
        </w:rPr>
        <w:t>Específicos</w:t>
      </w:r>
    </w:p>
    <w:p w:rsidRPr="009D73D1" w:rsidR="00765ADB" w:rsidP="008A4AAD" w:rsidRDefault="003929E8" w14:paraId="5F00A14A" w14:textId="4083E23B">
      <w:pPr>
        <w:pStyle w:val="ListParagraph"/>
        <w:widowControl w:val="0"/>
        <w:numPr>
          <w:ilvl w:val="0"/>
          <w:numId w:val="4"/>
        </w:numPr>
        <w:ind w:left="947" w:hanging="357"/>
        <w:contextualSpacing w:val="0"/>
        <w:rPr>
          <w:lang w:val="es-EC" w:eastAsia="pt-BR"/>
        </w:rPr>
      </w:pPr>
      <w:r w:rsidRPr="009D73D1">
        <w:rPr>
          <w:lang w:val="es-EC" w:eastAsia="pt-BR"/>
        </w:rPr>
        <w:t xml:space="preserve">Realizar una </w:t>
      </w:r>
      <w:r w:rsidRPr="009D73D1" w:rsidR="009761AA">
        <w:rPr>
          <w:lang w:val="es-EC" w:eastAsia="pt-BR"/>
        </w:rPr>
        <w:t xml:space="preserve">revisión del estado del arte sobre los sistemas </w:t>
      </w:r>
      <w:r w:rsidRPr="009D73D1" w:rsidR="00C70216">
        <w:rPr>
          <w:lang w:val="es-EC" w:eastAsia="pt-BR"/>
        </w:rPr>
        <w:t>hidropónicos.</w:t>
      </w:r>
    </w:p>
    <w:p w:rsidRPr="009D73D1" w:rsidR="00D21622" w:rsidP="00DA37BB" w:rsidRDefault="00D21622" w14:paraId="24D2A3A8" w14:textId="7917154F">
      <w:pPr>
        <w:pStyle w:val="ListParagraph"/>
        <w:widowControl w:val="0"/>
        <w:numPr>
          <w:ilvl w:val="0"/>
          <w:numId w:val="4"/>
        </w:numPr>
        <w:ind w:left="947" w:hanging="357"/>
        <w:contextualSpacing w:val="0"/>
        <w:rPr>
          <w:lang w:val="es-EC" w:eastAsia="pt-BR"/>
        </w:rPr>
      </w:pPr>
      <w:r w:rsidRPr="009D73D1">
        <w:rPr>
          <w:lang w:val="es-EC" w:eastAsia="pt-BR"/>
        </w:rPr>
        <w:t>Realizar una toma de datos para analizar y verifica</w:t>
      </w:r>
      <w:r w:rsidRPr="009D73D1" w:rsidR="009076E7">
        <w:rPr>
          <w:lang w:val="es-EC" w:eastAsia="pt-BR"/>
        </w:rPr>
        <w:t>r</w:t>
      </w:r>
      <w:r w:rsidRPr="009D73D1">
        <w:rPr>
          <w:lang w:val="es-EC" w:eastAsia="pt-BR"/>
        </w:rPr>
        <w:t xml:space="preserve"> la productividad que tienen los sistemas hidropónicos</w:t>
      </w:r>
    </w:p>
    <w:p w:rsidRPr="00EE6D18" w:rsidR="00842C5E" w:rsidP="00DA37BB" w:rsidRDefault="00A423FD" w14:paraId="0C7FA2D1" w14:textId="2D612768">
      <w:pPr>
        <w:pStyle w:val="ListParagraph"/>
        <w:widowControl w:val="0"/>
        <w:numPr>
          <w:ilvl w:val="0"/>
          <w:numId w:val="4"/>
        </w:numPr>
        <w:ind w:left="947" w:hanging="357"/>
        <w:contextualSpacing w:val="0"/>
        <w:rPr>
          <w:lang w:val="es-EC" w:eastAsia="pt-BR"/>
        </w:rPr>
      </w:pPr>
      <w:r w:rsidRPr="003621E4">
        <w:rPr>
          <w:lang w:val="es-EC" w:eastAsia="pt-BR"/>
        </w:rPr>
        <w:t xml:space="preserve">Analizar </w:t>
      </w:r>
      <w:r w:rsidRPr="003621E4" w:rsidR="002821CD">
        <w:rPr>
          <w:lang w:val="es-EC" w:eastAsia="pt-BR"/>
        </w:rPr>
        <w:t>los costos y beneficios del</w:t>
      </w:r>
      <w:r w:rsidRPr="003621E4" w:rsidR="001D1499">
        <w:rPr>
          <w:lang w:val="es-EC" w:eastAsia="pt-BR"/>
        </w:rPr>
        <w:t xml:space="preserve"> sistema de</w:t>
      </w:r>
      <w:r w:rsidRPr="003621E4" w:rsidR="002821CD">
        <w:rPr>
          <w:lang w:val="es-EC" w:eastAsia="pt-BR"/>
        </w:rPr>
        <w:t xml:space="preserve"> </w:t>
      </w:r>
      <w:r w:rsidRPr="003621E4" w:rsidR="001D1499">
        <w:rPr>
          <w:lang w:val="es-EC" w:eastAsia="pt-BR"/>
        </w:rPr>
        <w:t>cultivo hidropónico en comparación con otros métodos de cultivo.</w:t>
      </w:r>
    </w:p>
    <w:p w:rsidRPr="003621E4" w:rsidR="00715B39" w:rsidP="00512FC3" w:rsidRDefault="00775190" w14:paraId="7FE8DD01" w14:textId="7D4BB047">
      <w:pPr>
        <w:widowControl w:val="0"/>
        <w:rPr>
          <w:lang w:val="es-EC" w:eastAsia="pt-BR"/>
        </w:rPr>
      </w:pPr>
      <w:r w:rsidRPr="003621E4">
        <w:rPr>
          <w:lang w:val="es-EC" w:eastAsia="pt-BR"/>
        </w:rPr>
        <w:t>Después de establecer la pregunta de investigación y los objetivos de la investigación, es importante realizar una revisión exhaustiva del estado del arte en el tema de cultivos hidropónicos</w:t>
      </w:r>
      <w:r w:rsidRPr="003621E4" w:rsidR="00905362">
        <w:rPr>
          <w:lang w:val="es-EC" w:eastAsia="pt-BR"/>
        </w:rPr>
        <w:t>, se explicará la revisión que se llevó a cabo en la siguiente sección</w:t>
      </w:r>
      <w:r w:rsidRPr="003621E4">
        <w:rPr>
          <w:lang w:val="es-EC" w:eastAsia="pt-BR"/>
        </w:rPr>
        <w:t>.</w:t>
      </w:r>
      <w:r>
        <w:rPr>
          <w:lang w:val="es-EC" w:eastAsia="pt-BR"/>
        </w:rPr>
        <w:t xml:space="preserve"> </w:t>
      </w:r>
    </w:p>
    <w:p w:rsidR="00D8565A" w:rsidP="00D8565A" w:rsidRDefault="00D8565A" w14:paraId="4F3ED20C" w14:textId="48193012">
      <w:pPr>
        <w:widowControl w:val="0"/>
        <w:rPr>
          <w:lang w:val="es-EC"/>
        </w:rPr>
      </w:pPr>
      <w:r w:rsidRPr="00D8565A">
        <w:rPr>
          <w:lang w:val="es-EC"/>
        </w:rPr>
        <w:t xml:space="preserve">El documento sigue la siguiente estructura: en primer lugar, en la sección 2 se presenta el estado del arte sobre el </w:t>
      </w:r>
      <w:r>
        <w:rPr>
          <w:lang w:val="es-EC"/>
        </w:rPr>
        <w:t>cultivo hidropónico</w:t>
      </w:r>
      <w:r w:rsidRPr="00D8565A">
        <w:rPr>
          <w:lang w:val="es-EC"/>
        </w:rPr>
        <w:t>. En la sección 3, se describe el sistema propuesto, detallando sus características y funcionamiento. A continuación, en la sección 4 se explica la metodología TDDM4IoTS utilizada en la implementación del sistema. En la sección 5 se discuten los resultados obtenidos y, finalmente, en la sección 6 se presentan las conclusiones y recomendaciones</w:t>
      </w:r>
      <w:r w:rsidR="00675661">
        <w:rPr>
          <w:lang w:val="es-EC"/>
        </w:rPr>
        <w:t>.</w:t>
      </w:r>
    </w:p>
    <w:p w:rsidR="00D8565A" w:rsidP="00D8565A" w:rsidRDefault="00D8565A" w14:paraId="634AE77E" w14:textId="77777777">
      <w:pPr>
        <w:widowControl w:val="0"/>
        <w:ind w:firstLine="0"/>
        <w:rPr>
          <w:lang w:val="es-EC"/>
        </w:rPr>
      </w:pPr>
    </w:p>
    <w:p w:rsidRPr="00723C0E" w:rsidR="00723C0E" w:rsidP="00723C0E" w:rsidRDefault="00723C0E" w14:paraId="6DF081C9" w14:textId="380CEF73">
      <w:pPr>
        <w:widowControl w:val="0"/>
        <w:ind w:firstLine="0"/>
        <w:rPr>
          <w:color w:val="7F7F7F" w:themeColor="text1" w:themeTint="80"/>
          <w:lang w:val="es-EC"/>
        </w:rPr>
      </w:pPr>
      <w:r w:rsidRPr="00723C0E">
        <w:rPr>
          <w:color w:val="7F7F7F" w:themeColor="text1" w:themeTint="80"/>
          <w:lang w:val="es-EC"/>
        </w:rPr>
        <w:t>(Un último párrafo de la organización del documento será redactado más adelante)</w:t>
      </w:r>
    </w:p>
    <w:p w:rsidRPr="007A0985" w:rsidR="005C1B81" w:rsidP="00D2407A" w:rsidRDefault="001D6FEE" w14:paraId="622D4BA0" w14:textId="506CCE63">
      <w:pPr>
        <w:pStyle w:val="heading10"/>
        <w:numPr>
          <w:ilvl w:val="0"/>
          <w:numId w:val="1"/>
        </w:numPr>
        <w:tabs>
          <w:tab w:val="num" w:pos="567"/>
        </w:tabs>
        <w:spacing w:before="520" w:after="280" w:line="240" w:lineRule="auto"/>
        <w:ind w:left="357" w:right="0" w:hanging="357"/>
        <w:rPr>
          <w:lang w:val="es-EC"/>
        </w:rPr>
      </w:pPr>
      <w:r w:rsidRPr="69836AEC">
        <w:rPr>
          <w:lang w:val="es-EC"/>
        </w:rPr>
        <w:t>Estado del Arte</w:t>
      </w:r>
    </w:p>
    <w:p w:rsidRPr="00842F2F" w:rsidR="003C2670" w:rsidP="0030748E" w:rsidRDefault="000B4128" w14:paraId="24BF3D07" w14:textId="2E50B831">
      <w:pPr>
        <w:widowControl w:val="0"/>
        <w:ind w:firstLine="0"/>
        <w:rPr>
          <w:lang w:val="es-EC"/>
        </w:rPr>
      </w:pPr>
      <w:r w:rsidRPr="00842F2F">
        <w:rPr>
          <w:lang w:val="es-EC"/>
        </w:rPr>
        <w:t>Para obtener un punto de partida se realizó una</w:t>
      </w:r>
      <w:r w:rsidRPr="00842F2F" w:rsidR="0087524C">
        <w:rPr>
          <w:lang w:val="es-EC"/>
        </w:rPr>
        <w:t xml:space="preserve"> búsqueda en</w:t>
      </w:r>
      <w:r w:rsidRPr="00842F2F" w:rsidR="00A924C4">
        <w:rPr>
          <w:lang w:val="es-EC"/>
        </w:rPr>
        <w:t xml:space="preserve"> bases de datos</w:t>
      </w:r>
      <w:r w:rsidRPr="00842F2F" w:rsidR="00DD4954">
        <w:rPr>
          <w:lang w:val="es-EC"/>
        </w:rPr>
        <w:t xml:space="preserve"> </w:t>
      </w:r>
      <w:r w:rsidRPr="00842F2F" w:rsidR="00E33BA4">
        <w:rPr>
          <w:lang w:val="es-EC"/>
        </w:rPr>
        <w:t>bibliográficas</w:t>
      </w:r>
      <w:r w:rsidRPr="00842F2F" w:rsidR="00606659">
        <w:rPr>
          <w:lang w:val="es-EC"/>
        </w:rPr>
        <w:t xml:space="preserve"> </w:t>
      </w:r>
      <w:r w:rsidRPr="00842F2F" w:rsidR="00FC5E71">
        <w:rPr>
          <w:lang w:val="es-EC"/>
        </w:rPr>
        <w:t xml:space="preserve">y </w:t>
      </w:r>
      <w:r w:rsidRPr="00842F2F" w:rsidR="003E63EA">
        <w:rPr>
          <w:lang w:val="es-EC"/>
        </w:rPr>
        <w:t xml:space="preserve">editoriales </w:t>
      </w:r>
      <w:r w:rsidRPr="00842F2F" w:rsidR="00CC79C9">
        <w:rPr>
          <w:lang w:val="es-EC"/>
        </w:rPr>
        <w:t>académicas</w:t>
      </w:r>
      <w:r w:rsidRPr="00842F2F" w:rsidR="00E93E91">
        <w:rPr>
          <w:lang w:val="es-EC"/>
        </w:rPr>
        <w:t xml:space="preserve"> </w:t>
      </w:r>
      <w:r w:rsidRPr="00842F2F" w:rsidR="004D7243">
        <w:rPr>
          <w:lang w:val="es-EC"/>
        </w:rPr>
        <w:t>como</w:t>
      </w:r>
      <w:r w:rsidRPr="00842F2F" w:rsidR="008F551D">
        <w:rPr>
          <w:lang w:val="es-EC"/>
        </w:rPr>
        <w:t xml:space="preserve"> </w:t>
      </w:r>
      <w:r w:rsidRPr="00842F2F" w:rsidR="00675B3F">
        <w:rPr>
          <w:lang w:val="es-EC"/>
        </w:rPr>
        <w:t>IEEE</w:t>
      </w:r>
      <w:r w:rsidRPr="00842F2F" w:rsidR="0039044A">
        <w:rPr>
          <w:lang w:val="es-EC"/>
        </w:rPr>
        <w:t xml:space="preserve"> Xplore, </w:t>
      </w:r>
      <w:r w:rsidRPr="00842F2F" w:rsidR="00843590">
        <w:rPr>
          <w:lang w:val="es-EC"/>
        </w:rPr>
        <w:t>MDPI</w:t>
      </w:r>
      <w:r w:rsidRPr="00842F2F" w:rsidR="00F93F5F">
        <w:rPr>
          <w:lang w:val="es-EC"/>
        </w:rPr>
        <w:t>, Google Scholar</w:t>
      </w:r>
      <w:r w:rsidRPr="00842F2F" w:rsidR="00D34626">
        <w:rPr>
          <w:lang w:val="es-EC"/>
        </w:rPr>
        <w:t xml:space="preserve"> y Springer</w:t>
      </w:r>
      <w:r w:rsidRPr="00842F2F" w:rsidR="00276BD5">
        <w:rPr>
          <w:lang w:val="es-EC"/>
        </w:rPr>
        <w:t xml:space="preserve">. Se </w:t>
      </w:r>
      <w:r w:rsidRPr="00842F2F" w:rsidR="00DD4954">
        <w:rPr>
          <w:lang w:val="es-EC"/>
        </w:rPr>
        <w:t>util</w:t>
      </w:r>
      <w:r w:rsidRPr="00842F2F" w:rsidR="009644AF">
        <w:rPr>
          <w:lang w:val="es-EC"/>
        </w:rPr>
        <w:t>izó</w:t>
      </w:r>
      <w:r w:rsidRPr="00842F2F" w:rsidR="00DD4954">
        <w:rPr>
          <w:lang w:val="es-EC"/>
        </w:rPr>
        <w:t xml:space="preserve"> </w:t>
      </w:r>
      <w:r w:rsidRPr="00842F2F" w:rsidR="00A0149F">
        <w:rPr>
          <w:lang w:val="es-EC"/>
        </w:rPr>
        <w:t xml:space="preserve">dos </w:t>
      </w:r>
      <w:r w:rsidRPr="00842F2F" w:rsidR="00DD4954">
        <w:rPr>
          <w:lang w:val="es-EC"/>
        </w:rPr>
        <w:t>cadena</w:t>
      </w:r>
      <w:r w:rsidRPr="00842F2F" w:rsidR="00A0149F">
        <w:rPr>
          <w:lang w:val="es-EC"/>
        </w:rPr>
        <w:t>s</w:t>
      </w:r>
      <w:r w:rsidRPr="00842F2F" w:rsidR="00DD4954">
        <w:rPr>
          <w:lang w:val="es-EC"/>
        </w:rPr>
        <w:t xml:space="preserve"> de búsqueda</w:t>
      </w:r>
    </w:p>
    <w:p w:rsidRPr="00842F2F" w:rsidR="002C46F4" w:rsidP="00490839" w:rsidRDefault="00DD4954" w14:paraId="7E586B9C" w14:textId="04FDF946">
      <w:pPr>
        <w:pStyle w:val="ListParagraph"/>
        <w:numPr>
          <w:ilvl w:val="0"/>
          <w:numId w:val="3"/>
        </w:numPr>
        <w:ind w:left="947" w:hanging="357"/>
        <w:contextualSpacing w:val="0"/>
        <w:rPr>
          <w:i/>
          <w:lang w:val="en-US"/>
        </w:rPr>
      </w:pPr>
      <w:r w:rsidRPr="00A56756">
        <w:rPr>
          <w:i/>
          <w:lang w:val="en-US"/>
        </w:rPr>
        <w:t xml:space="preserve"> </w:t>
      </w:r>
      <w:r w:rsidRPr="00842F2F" w:rsidR="00504B13">
        <w:rPr>
          <w:i/>
          <w:lang w:val="en-US"/>
        </w:rPr>
        <w:t>“</w:t>
      </w:r>
      <w:r w:rsidRPr="00842F2F" w:rsidR="00140840">
        <w:rPr>
          <w:i/>
          <w:lang w:val="en-US"/>
        </w:rPr>
        <w:t>Hydroponic AND (agriculture OR crop OR cultivation OR grow) AND ("Internet of Things" OR IoT)</w:t>
      </w:r>
      <w:r w:rsidRPr="00842F2F" w:rsidR="00F6154B">
        <w:rPr>
          <w:i/>
          <w:lang w:val="en-US"/>
        </w:rPr>
        <w:t>”</w:t>
      </w:r>
    </w:p>
    <w:p w:rsidRPr="00842F2F" w:rsidR="005361B4" w:rsidP="00842F2F" w:rsidRDefault="00AD51CC" w14:paraId="308CEFD7" w14:textId="77777777">
      <w:pPr>
        <w:pStyle w:val="p1a"/>
        <w:spacing w:line="240" w:lineRule="auto"/>
        <w:ind w:firstLine="227"/>
        <w:rPr>
          <w:lang w:val="es-EC"/>
        </w:rPr>
      </w:pPr>
      <w:r w:rsidRPr="00842F2F">
        <w:rPr>
          <w:lang w:val="es-EC"/>
        </w:rPr>
        <w:t>Al utilizar estás cadenas de búsqueda s</w:t>
      </w:r>
      <w:r w:rsidRPr="00842F2F" w:rsidR="00D63AD9">
        <w:rPr>
          <w:lang w:val="es-EC"/>
        </w:rPr>
        <w:t>e consiguió</w:t>
      </w:r>
      <w:r w:rsidRPr="00842F2F" w:rsidR="00F6154B">
        <w:rPr>
          <w:lang w:val="es-EC"/>
        </w:rPr>
        <w:t xml:space="preserve"> información</w:t>
      </w:r>
      <w:r w:rsidRPr="00842F2F" w:rsidR="00504B13">
        <w:rPr>
          <w:lang w:val="es-EC"/>
        </w:rPr>
        <w:t xml:space="preserve"> </w:t>
      </w:r>
      <w:r w:rsidRPr="00842F2F" w:rsidR="009A6167">
        <w:rPr>
          <w:lang w:val="es-EC"/>
        </w:rPr>
        <w:t xml:space="preserve">sobre </w:t>
      </w:r>
      <w:r w:rsidRPr="00842F2F" w:rsidR="000379D3">
        <w:rPr>
          <w:lang w:val="es-EC"/>
        </w:rPr>
        <w:t>Sistemas hidropónicos</w:t>
      </w:r>
      <w:r w:rsidRPr="00842F2F" w:rsidR="003C4EC1">
        <w:rPr>
          <w:lang w:val="es-EC"/>
        </w:rPr>
        <w:t xml:space="preserve"> </w:t>
      </w:r>
      <w:r w:rsidRPr="00842F2F" w:rsidR="00D42D60">
        <w:rPr>
          <w:lang w:val="es-EC"/>
        </w:rPr>
        <w:t xml:space="preserve">aplicando </w:t>
      </w:r>
      <w:r w:rsidRPr="00842F2F" w:rsidR="00D618D1">
        <w:rPr>
          <w:lang w:val="es-EC"/>
        </w:rPr>
        <w:t>Internet de las cosas</w:t>
      </w:r>
      <w:r w:rsidRPr="00842F2F" w:rsidR="00872FAF">
        <w:rPr>
          <w:lang w:val="es-EC"/>
        </w:rPr>
        <w:t xml:space="preserve"> (</w:t>
      </w:r>
      <w:r w:rsidRPr="000C171C" w:rsidR="00043522">
        <w:rPr>
          <w:i/>
          <w:lang w:val="es-EC"/>
        </w:rPr>
        <w:t>“</w:t>
      </w:r>
      <w:r w:rsidRPr="000C171C" w:rsidR="00872FAF">
        <w:rPr>
          <w:i/>
          <w:lang w:val="es-EC"/>
        </w:rPr>
        <w:t>IoT</w:t>
      </w:r>
      <w:r w:rsidRPr="000C171C" w:rsidR="00043522">
        <w:rPr>
          <w:i/>
          <w:lang w:val="es-EC"/>
        </w:rPr>
        <w:t>”</w:t>
      </w:r>
      <w:r w:rsidRPr="00842F2F" w:rsidR="00872FAF">
        <w:rPr>
          <w:lang w:val="es-EC"/>
        </w:rPr>
        <w:t>)</w:t>
      </w:r>
      <w:r w:rsidRPr="00842F2F" w:rsidR="00DC5551">
        <w:rPr>
          <w:lang w:val="es-EC"/>
        </w:rPr>
        <w:t>. La elaboración de esta investigación tiene como objetivo responder a la pregunta</w:t>
      </w:r>
      <w:r w:rsidRPr="00842F2F" w:rsidR="003C10A7">
        <w:rPr>
          <w:lang w:val="es-EC"/>
        </w:rPr>
        <w:t xml:space="preserve"> de investigación</w:t>
      </w:r>
      <w:r w:rsidRPr="00842F2F" w:rsidR="006B1FA1">
        <w:rPr>
          <w:lang w:val="es-EC"/>
        </w:rPr>
        <w:t>,</w:t>
      </w:r>
      <w:r w:rsidRPr="00842F2F" w:rsidR="00DC5551">
        <w:rPr>
          <w:lang w:val="es-EC"/>
        </w:rPr>
        <w:t xml:space="preserve"> </w:t>
      </w:r>
      <w:r w:rsidRPr="00842F2F" w:rsidR="00BB1BFE">
        <w:rPr>
          <w:lang w:val="es-EC"/>
        </w:rPr>
        <w:t>¿</w:t>
      </w:r>
      <w:r w:rsidRPr="00842F2F" w:rsidR="00C063A9">
        <w:rPr>
          <w:lang w:val="es-EC"/>
        </w:rPr>
        <w:t>Cuáles son las características de los sistemas hidropónicos que se han desarrollado hasta el momento</w:t>
      </w:r>
      <w:r w:rsidRPr="00842F2F" w:rsidR="00BB1BFE">
        <w:rPr>
          <w:lang w:val="es-EC"/>
        </w:rPr>
        <w:t>?</w:t>
      </w:r>
      <w:r w:rsidRPr="00842F2F" w:rsidR="000B59E3">
        <w:rPr>
          <w:lang w:val="es-EC"/>
        </w:rPr>
        <w:t xml:space="preserve"> </w:t>
      </w:r>
      <w:r w:rsidRPr="00842F2F" w:rsidR="00976B0F">
        <w:rPr>
          <w:lang w:val="es-EC"/>
        </w:rPr>
        <w:t xml:space="preserve">Para ello se realizó la búsqueda antes mencionada. </w:t>
      </w:r>
      <w:r w:rsidRPr="00842F2F" w:rsidR="000B59E3">
        <w:rPr>
          <w:lang w:val="es-EC"/>
        </w:rPr>
        <w:t xml:space="preserve">A </w:t>
      </w:r>
      <w:r w:rsidRPr="00842F2F" w:rsidR="00C063A9">
        <w:rPr>
          <w:lang w:val="es-EC"/>
        </w:rPr>
        <w:t>continuación,</w:t>
      </w:r>
      <w:r w:rsidRPr="00842F2F" w:rsidR="000B59E3">
        <w:rPr>
          <w:lang w:val="es-EC"/>
        </w:rPr>
        <w:t xml:space="preserve"> se </w:t>
      </w:r>
      <w:r w:rsidRPr="00842F2F" w:rsidR="006B4A45">
        <w:rPr>
          <w:lang w:val="es-EC"/>
        </w:rPr>
        <w:t>presentan los hallazgos encontrados</w:t>
      </w:r>
      <w:r w:rsidRPr="00842F2F" w:rsidR="000B59E3">
        <w:rPr>
          <w:lang w:val="es-EC"/>
        </w:rPr>
        <w:t xml:space="preserve"> </w:t>
      </w:r>
      <w:r w:rsidRPr="00842F2F" w:rsidR="006B4A45">
        <w:rPr>
          <w:lang w:val="es-EC"/>
        </w:rPr>
        <w:t xml:space="preserve">en </w:t>
      </w:r>
      <w:r w:rsidRPr="00842F2F" w:rsidR="000B59E3">
        <w:rPr>
          <w:lang w:val="es-EC"/>
        </w:rPr>
        <w:t xml:space="preserve">cada </w:t>
      </w:r>
      <w:r w:rsidRPr="00842F2F" w:rsidR="007A62BE">
        <w:rPr>
          <w:lang w:val="es-EC"/>
        </w:rPr>
        <w:t>una</w:t>
      </w:r>
      <w:r w:rsidRPr="00842F2F" w:rsidR="000B59E3">
        <w:rPr>
          <w:lang w:val="es-EC"/>
        </w:rPr>
        <w:t xml:space="preserve"> de l</w:t>
      </w:r>
      <w:r w:rsidRPr="00842F2F" w:rsidR="004E5D02">
        <w:rPr>
          <w:lang w:val="es-EC"/>
        </w:rPr>
        <w:t>as investigaciones.</w:t>
      </w:r>
    </w:p>
    <w:p w:rsidRPr="00842F2F" w:rsidR="002F63B8" w:rsidP="00FC1234" w:rsidRDefault="00AD51CC" w14:paraId="591466F8" w14:textId="6CDF66F1">
      <w:pPr>
        <w:pStyle w:val="p1a"/>
        <w:spacing w:line="240" w:lineRule="auto"/>
        <w:ind w:firstLine="227"/>
        <w:rPr>
          <w:lang w:val="es-EC"/>
        </w:rPr>
      </w:pPr>
      <w:r w:rsidRPr="00C77BE1">
        <w:rPr>
          <w:lang w:val="es-EC"/>
        </w:rPr>
        <w:t>En el campo de los sistemas distribuidos para cultivos hidropónicos</w:t>
      </w:r>
      <w:r w:rsidRPr="00C77BE1" w:rsidR="006B1FA1">
        <w:rPr>
          <w:lang w:val="es-EC"/>
        </w:rPr>
        <w:t>,</w:t>
      </w:r>
      <w:r w:rsidRPr="00C77BE1">
        <w:rPr>
          <w:lang w:val="es-EC"/>
        </w:rPr>
        <w:t xml:space="preserve"> </w:t>
      </w:r>
      <w:r w:rsidRPr="00C77BE1" w:rsidR="00C61367">
        <w:rPr>
          <w:lang w:val="es-EC"/>
        </w:rPr>
        <w:t xml:space="preserve">existen varios proyectos que están enfocados a la automatización y </w:t>
      </w:r>
      <w:r w:rsidRPr="00C77BE1" w:rsidR="00C26CEC">
        <w:rPr>
          <w:lang w:val="es-EC"/>
        </w:rPr>
        <w:t>optimización de los procesos que se llevan a cabo</w:t>
      </w:r>
      <w:r w:rsidRPr="00C77BE1" w:rsidR="00C51654">
        <w:rPr>
          <w:lang w:val="es-EC"/>
        </w:rPr>
        <w:t>. P</w:t>
      </w:r>
      <w:r w:rsidRPr="00C77BE1" w:rsidR="00BF5995">
        <w:rPr>
          <w:lang w:val="es-EC"/>
        </w:rPr>
        <w:t xml:space="preserve">ara lograr tal objetivo </w:t>
      </w:r>
      <w:r w:rsidRPr="00C77BE1" w:rsidR="00DD7C3C">
        <w:rPr>
          <w:lang w:val="es-EC"/>
        </w:rPr>
        <w:t>se pu</w:t>
      </w:r>
      <w:r w:rsidRPr="00C77BE1" w:rsidR="00045EAC">
        <w:rPr>
          <w:lang w:val="es-EC"/>
        </w:rPr>
        <w:t xml:space="preserve">ede disponer </w:t>
      </w:r>
      <w:r w:rsidRPr="00C77BE1" w:rsidR="00C51654">
        <w:rPr>
          <w:lang w:val="es-EC"/>
        </w:rPr>
        <w:t xml:space="preserve">de </w:t>
      </w:r>
      <w:r w:rsidRPr="00C77BE1" w:rsidR="00045EAC">
        <w:rPr>
          <w:lang w:val="es-EC"/>
        </w:rPr>
        <w:t>una gama alta de tecnologías</w:t>
      </w:r>
      <w:r w:rsidRPr="00C77BE1" w:rsidR="00C51654">
        <w:rPr>
          <w:lang w:val="es-EC"/>
        </w:rPr>
        <w:t>, d</w:t>
      </w:r>
      <w:r w:rsidRPr="00C77BE1" w:rsidR="00590529">
        <w:rPr>
          <w:lang w:val="es-EC"/>
        </w:rPr>
        <w:t xml:space="preserve">entro de las cuales </w:t>
      </w:r>
      <w:r w:rsidRPr="00C77BE1">
        <w:rPr>
          <w:lang w:val="es-EC"/>
        </w:rPr>
        <w:t>se encontró como tecnología predominante el uso de placas Arduino</w:t>
      </w:r>
      <w:r w:rsidRPr="00C77BE1" w:rsidR="003E03E1">
        <w:rPr>
          <w:lang w:val="es-EC"/>
        </w:rPr>
        <w:t xml:space="preserve"> en</w:t>
      </w:r>
      <w:r w:rsidRPr="00C77BE1" w:rsidR="001D2F4A">
        <w:rPr>
          <w:lang w:val="es-EC"/>
        </w:rPr>
        <w:t xml:space="preserve"> </w:t>
      </w:r>
      <w:r w:rsidRPr="00C77BE1" w:rsidR="0009441B">
        <w:rPr>
          <w:lang w:val="es-EC"/>
        </w:rPr>
        <w:t xml:space="preserve">casi </w:t>
      </w:r>
      <w:r w:rsidRPr="00C77BE1" w:rsidR="001D2F4A">
        <w:rPr>
          <w:lang w:val="es-EC"/>
        </w:rPr>
        <w:t>todos los trabajos</w:t>
      </w:r>
      <w:r w:rsidRPr="00C77BE1" w:rsidR="00B95374">
        <w:rPr>
          <w:lang w:val="es-EC"/>
        </w:rPr>
        <w:t xml:space="preserve"> </w:t>
      </w:r>
      <w:r w:rsidRPr="00C77BE1" w:rsidR="00942951">
        <w:rPr>
          <w:lang w:val="es-EC"/>
        </w:rPr>
        <w:fldChar w:fldCharType="begin" w:fldLock="1"/>
      </w:r>
      <w:r w:rsidR="00940364">
        <w:rPr>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24dfffdc-491c-33d2-8759-fb86acd2dfa3"]}],"mendeley":{"formattedCitation":"[23]","plainTextFormattedCitation":"[23]","previouslyFormattedCitation":"[23]"},"properties":{"noteIndex":0},"schema":"https://github.com/citation-style-language/schema/raw/master/csl-citation.json"}</w:instrText>
      </w:r>
      <w:r w:rsidRPr="00C77BE1" w:rsidR="00942951">
        <w:rPr>
          <w:lang w:val="es-EC"/>
        </w:rPr>
        <w:fldChar w:fldCharType="separate"/>
      </w:r>
      <w:r w:rsidRPr="00C77BE1" w:rsidR="00CD2B48">
        <w:rPr>
          <w:noProof/>
          <w:lang w:val="es-EC"/>
        </w:rPr>
        <w:t>[23]</w:t>
      </w:r>
      <w:r w:rsidRPr="00C77BE1" w:rsidR="00942951">
        <w:rPr>
          <w:lang w:val="es-EC"/>
        </w:rPr>
        <w:fldChar w:fldCharType="end"/>
      </w:r>
      <w:r w:rsidRPr="00C77BE1" w:rsidR="006B1810">
        <w:rPr>
          <w:lang w:val="es-EC"/>
        </w:rPr>
        <w:fldChar w:fldCharType="begin" w:fldLock="1"/>
      </w:r>
      <w:r w:rsidR="00940364">
        <w:rPr>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4]","plainTextFormattedCitation":"[24]","previouslyFormattedCitation":"[24]"},"properties":{"noteIndex":0},"schema":"https://github.com/citation-style-language/schema/raw/master/csl-citation.json"}</w:instrText>
      </w:r>
      <w:r w:rsidRPr="00C77BE1" w:rsidR="006B1810">
        <w:rPr>
          <w:lang w:val="es-EC"/>
        </w:rPr>
        <w:fldChar w:fldCharType="separate"/>
      </w:r>
      <w:r w:rsidRPr="00C77BE1" w:rsidR="00CD2B48">
        <w:rPr>
          <w:noProof/>
          <w:lang w:val="es-EC"/>
        </w:rPr>
        <w:t>[24]</w:t>
      </w:r>
      <w:r w:rsidRPr="00C77BE1" w:rsidR="006B1810">
        <w:rPr>
          <w:lang w:val="es-EC"/>
        </w:rPr>
        <w:fldChar w:fldCharType="end"/>
      </w:r>
      <w:r w:rsidRPr="00C77BE1" w:rsidR="00050729">
        <w:rPr>
          <w:lang w:val="es-EC"/>
        </w:rPr>
        <w:fldChar w:fldCharType="begin" w:fldLock="1"/>
      </w:r>
      <w:r w:rsidR="00940364">
        <w:rPr>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5]","plainTextFormattedCitation":"[25]","previouslyFormattedCitation":"[25]"},"properties":{"noteIndex":0},"schema":"https://github.com/citation-style-language/schema/raw/master/csl-citation.json"}</w:instrText>
      </w:r>
      <w:r w:rsidRPr="00C77BE1" w:rsidR="00050729">
        <w:rPr>
          <w:lang w:val="es-EC"/>
        </w:rPr>
        <w:fldChar w:fldCharType="separate"/>
      </w:r>
      <w:r w:rsidRPr="00C77BE1" w:rsidR="00CD2B48">
        <w:rPr>
          <w:noProof/>
          <w:lang w:val="es-EC"/>
        </w:rPr>
        <w:t>[25]</w:t>
      </w:r>
      <w:r w:rsidRPr="00C77BE1" w:rsidR="00050729">
        <w:rPr>
          <w:lang w:val="es-EC"/>
        </w:rPr>
        <w:fldChar w:fldCharType="end"/>
      </w:r>
      <w:r w:rsidRPr="00C77BE1" w:rsidR="00127423">
        <w:rPr>
          <w:lang w:val="es-EC"/>
        </w:rPr>
        <w:fldChar w:fldCharType="begin" w:fldLock="1"/>
      </w:r>
      <w:r w:rsidR="00940364">
        <w:rPr>
          <w:lang w:val="es-EC"/>
        </w:rPr>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10","27"]]},"publisher":"Institute of Electrical and Electronics Engineers Inc.","title":"Hommons: Hydroponic management and monitoring system for an IOT based NFT farm using web technology","type":"paper-conference"},"uris":["http://www.mendeley.com/documents/?uuid=2160d495-498d-31e1-914a-6ac72296184f"]}],"mendeley":{"formattedCitation":"[26]","plainTextFormattedCitation":"[26]","previouslyFormattedCitation":"[26]"},"properties":{"noteIndex":0},"schema":"https://github.com/citation-style-language/schema/raw/master/csl-citation.json"}</w:instrText>
      </w:r>
      <w:r w:rsidRPr="00C77BE1" w:rsidR="00127423">
        <w:rPr>
          <w:lang w:val="es-EC"/>
        </w:rPr>
        <w:fldChar w:fldCharType="separate"/>
      </w:r>
      <w:r w:rsidRPr="00C77BE1" w:rsidR="00CD2B48">
        <w:rPr>
          <w:noProof/>
          <w:lang w:val="es-EC"/>
        </w:rPr>
        <w:t>[26]</w:t>
      </w:r>
      <w:r w:rsidRPr="00C77BE1" w:rsidR="00127423">
        <w:rPr>
          <w:lang w:val="es-EC"/>
        </w:rPr>
        <w:fldChar w:fldCharType="end"/>
      </w:r>
      <w:r w:rsidRPr="00C77BE1" w:rsidR="00D533A7">
        <w:rPr>
          <w:lang w:val="es-EC"/>
        </w:rPr>
        <w:fldChar w:fldCharType="begin" w:fldLock="1"/>
      </w:r>
      <w:r w:rsidR="00940364">
        <w:rPr>
          <w:lang w:val="es-EC"/>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077dfb01-21bb-3543-9d03-8a7fd5990d6e"]}],"mendeley":{"formattedCitation":"[27]","plainTextFormattedCitation":"[27]","previouslyFormattedCitation":"[27]"},"properties":{"noteIndex":0},"schema":"https://github.com/citation-style-language/schema/raw/master/csl-citation.json"}</w:instrText>
      </w:r>
      <w:r w:rsidRPr="00C77BE1" w:rsidR="00D533A7">
        <w:rPr>
          <w:lang w:val="es-EC"/>
        </w:rPr>
        <w:fldChar w:fldCharType="separate"/>
      </w:r>
      <w:r w:rsidRPr="00C77BE1" w:rsidR="00CD2B48">
        <w:rPr>
          <w:noProof/>
          <w:lang w:val="es-EC"/>
        </w:rPr>
        <w:t>[27]</w:t>
      </w:r>
      <w:r w:rsidRPr="00C77BE1" w:rsidR="00D533A7">
        <w:rPr>
          <w:lang w:val="es-EC"/>
        </w:rPr>
        <w:fldChar w:fldCharType="end"/>
      </w:r>
      <w:r w:rsidRPr="00C77BE1" w:rsidR="00BE0743">
        <w:rPr>
          <w:lang w:val="es-EC"/>
        </w:rPr>
        <w:fldChar w:fldCharType="begin" w:fldLock="1"/>
      </w:r>
      <w:r w:rsidR="00940364">
        <w:rPr>
          <w:lang w:val="es-EC"/>
        </w:rPr>
        <w:instrText>ADDIN CSL_CITATION {"citationItems":[{"id":"ITEM-1","itemData":{"DOI":"10.1109/HNICEM.2018.8666373","author":[{"dropping-particle":"","family":"Tagle","given":"Sean","non-dropping-particle":"","parse-names":false,"suffix":""},{"dropping-particle":"","family":"Pena","given":"Rica","non-dropping-particle":"","parse-names":false,"suffix":""},{"dropping-particle":"","family":"Oblea","given":"Frances","non-dropping-particle":"","parse-names":false,"suffix":""},{"dropping-particle":"","family":"Benoza","given":"Hans","non-dropping-particle":"","parse-names":false,"suffix":""},{"dropping-particle":"","family":"Ledesma","given":"Nadine","non-dropping-particle":"","parse-names":false,"suffix":""},{"dropping-particle":"","family":"Gonzaga","given":"Jeremias","non-dropping-particle":"","parse-names":false,"suffix":""},{"dropping-particle":"","family":"Lim","given":"Laurence A Gan","non-dropping-particle":"","parse-names":false,"suffix":""}],"container-title":"2018 IEEE 10th International Conference on Humanoid, Nanotechnology, Information Technology,Communication and Control, Environment and Management (HNICEM)","id":"ITEM-1","issued":{"date-parts":[["2018"]]},"page":"1-5","title":"Development of an Automated Data Acquisition System for Hydroponic Farming","type":"paper-conference"},"uris":["http://www.mendeley.com/documents/?uuid=ac9ba5d9-3501-331a-9f06-0edcac3e6c80"]}],"mendeley":{"formattedCitation":"[28]","plainTextFormattedCitation":"[28]","previouslyFormattedCitation":"[28]"},"properties":{"noteIndex":0},"schema":"https://github.com/citation-style-language/schema/raw/master/csl-citation.json"}</w:instrText>
      </w:r>
      <w:r w:rsidRPr="00C77BE1" w:rsidR="00BE0743">
        <w:rPr>
          <w:lang w:val="es-EC"/>
        </w:rPr>
        <w:fldChar w:fldCharType="separate"/>
      </w:r>
      <w:r w:rsidRPr="00C77BE1" w:rsidR="00CD2B48">
        <w:rPr>
          <w:noProof/>
          <w:lang w:val="es-EC"/>
        </w:rPr>
        <w:t>[28]</w:t>
      </w:r>
      <w:r w:rsidRPr="00C77BE1" w:rsidR="00BE0743">
        <w:rPr>
          <w:lang w:val="es-EC"/>
        </w:rPr>
        <w:fldChar w:fldCharType="end"/>
      </w:r>
      <w:r w:rsidRPr="00C77BE1" w:rsidR="00192A9E">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192A9E">
        <w:rPr>
          <w:lang w:val="es-EC"/>
        </w:rPr>
        <w:fldChar w:fldCharType="separate"/>
      </w:r>
      <w:r w:rsidRPr="00C77BE1" w:rsidR="00CD2B48">
        <w:rPr>
          <w:noProof/>
          <w:lang w:val="es-EC"/>
        </w:rPr>
        <w:t>[29]</w:t>
      </w:r>
      <w:r w:rsidRPr="00C77BE1" w:rsidR="00192A9E">
        <w:rPr>
          <w:lang w:val="es-EC"/>
        </w:rPr>
        <w:fldChar w:fldCharType="end"/>
      </w:r>
      <w:r w:rsidRPr="00C77BE1" w:rsidR="002E7356">
        <w:rPr>
          <w:lang w:val="es-EC"/>
        </w:rPr>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d49271d-4535-3bff-8fa6-4deedbcac267"]}],"mendeley":{"formattedCitation":"[20]","plainTextFormattedCitation":"[20]","previouslyFormattedCitation":"[20]"},"properties":{"noteIndex":0},"schema":"https://github.com/citation-style-language/schema/raw/master/csl-citation.json"}</w:instrText>
      </w:r>
      <w:r w:rsidRPr="00C77BE1" w:rsidR="002E7356">
        <w:rPr>
          <w:lang w:val="es-EC"/>
        </w:rPr>
        <w:fldChar w:fldCharType="separate"/>
      </w:r>
      <w:r w:rsidRPr="00C77BE1" w:rsidR="00CD2B48">
        <w:rPr>
          <w:noProof/>
          <w:lang w:val="es-EC"/>
        </w:rPr>
        <w:t>[20]</w:t>
      </w:r>
      <w:r w:rsidRPr="00C77BE1" w:rsidR="002E7356">
        <w:rPr>
          <w:lang w:val="es-EC"/>
        </w:rPr>
        <w:fldChar w:fldCharType="end"/>
      </w:r>
      <w:r w:rsidRPr="00C77BE1" w:rsidR="003C6830">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3C6830">
        <w:rPr>
          <w:lang w:val="es-EC"/>
        </w:rPr>
        <w:fldChar w:fldCharType="separate"/>
      </w:r>
      <w:r w:rsidRPr="00C77BE1" w:rsidR="00CD2B48">
        <w:rPr>
          <w:noProof/>
          <w:lang w:val="es-EC"/>
        </w:rPr>
        <w:t>[30]</w:t>
      </w:r>
      <w:r w:rsidRPr="00C77BE1" w:rsidR="003C6830">
        <w:rPr>
          <w:lang w:val="es-EC"/>
        </w:rPr>
        <w:fldChar w:fldCharType="end"/>
      </w:r>
      <w:r w:rsidRPr="00C77BE1" w:rsidR="00D50081">
        <w:rPr>
          <w:lang w:val="es-EC"/>
        </w:rPr>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D50081">
        <w:rPr>
          <w:lang w:val="es-EC"/>
        </w:rPr>
        <w:fldChar w:fldCharType="separate"/>
      </w:r>
      <w:r w:rsidRPr="00C77BE1" w:rsidR="00CD2B48">
        <w:rPr>
          <w:noProof/>
          <w:lang w:val="es-EC"/>
        </w:rPr>
        <w:t>[31]</w:t>
      </w:r>
      <w:r w:rsidRPr="00C77BE1" w:rsidR="00D50081">
        <w:rPr>
          <w:lang w:val="es-EC"/>
        </w:rPr>
        <w:fldChar w:fldCharType="end"/>
      </w:r>
      <w:r w:rsidRPr="00C77BE1" w:rsidR="00343C97">
        <w:rPr>
          <w:lang w:val="es-EC"/>
        </w:rPr>
        <w:fldChar w:fldCharType="begin" w:fldLock="1"/>
      </w:r>
      <w:r w:rsidR="00940364">
        <w:rPr>
          <w:lang w:val="es-EC"/>
        </w:rPr>
        <w:instrText>ADDIN CSL_CITATION {"citationItems":[{"id":"ITEM-1","itemData":{"DOI":"10.1109/ACCESS.2021.3050391","author":[{"dropping-particle":"","family":"Almadani","given":"Basem","non-dropping-particle":"","parse-names":false,"suffix":""},{"dropping-particle":"","family":"Mostafa","given":"Saud Mohammad","non-dropping-particle":"","parse-names":false,"suffix":""}],"container-title":"IEEE Access","id":"ITEM-1","issued":{"date-parts":[["2021"]]},"page":"10070-10088","title":"IIoT Based Multimodal Communication Model for Agriculture and Agro-Industries","type":"article-journal","volume":"9"},"uris":["http://www.mendeley.com/documents/?uuid=2a73bc9b-9455-325f-964e-4844a8297501"]}],"mendeley":{"formattedCitation":"[32]","plainTextFormattedCitation":"[32]","previouslyFormattedCitation":"[32]"},"properties":{"noteIndex":0},"schema":"https://github.com/citation-style-language/schema/raw/master/csl-citation.json"}</w:instrText>
      </w:r>
      <w:r w:rsidRPr="00C77BE1" w:rsidR="00343C97">
        <w:rPr>
          <w:lang w:val="es-EC"/>
        </w:rPr>
        <w:fldChar w:fldCharType="separate"/>
      </w:r>
      <w:r w:rsidRPr="00C77BE1" w:rsidR="00CD2B48">
        <w:rPr>
          <w:noProof/>
          <w:lang w:val="es-EC"/>
        </w:rPr>
        <w:t>[32]</w:t>
      </w:r>
      <w:r w:rsidRPr="00C77BE1" w:rsidR="00343C97">
        <w:rPr>
          <w:lang w:val="es-EC"/>
        </w:rPr>
        <w:fldChar w:fldCharType="end"/>
      </w:r>
      <w:r w:rsidRPr="00C77BE1" w:rsidR="00343C97">
        <w:rPr>
          <w:lang w:val="es-EC"/>
        </w:rPr>
        <w:t xml:space="preserve"> </w:t>
      </w:r>
      <w:r w:rsidRPr="00C77BE1" w:rsidR="0009441B">
        <w:rPr>
          <w:lang w:val="es-EC"/>
        </w:rPr>
        <w:t xml:space="preserve">, haciendo la diferencia Ibarra et al. </w:t>
      </w:r>
      <w:r w:rsidRPr="00C77BE1" w:rsidR="0009441B">
        <w:rPr>
          <w:lang w:val="es-EC"/>
        </w:rPr>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09441B">
        <w:rPr>
          <w:lang w:val="es-EC"/>
        </w:rPr>
        <w:fldChar w:fldCharType="separate"/>
      </w:r>
      <w:r w:rsidRPr="00C77BE1" w:rsidR="00CD2B48">
        <w:rPr>
          <w:noProof/>
          <w:lang w:val="es-EC"/>
        </w:rPr>
        <w:t>[31]</w:t>
      </w:r>
      <w:r w:rsidRPr="00C77BE1" w:rsidR="0009441B">
        <w:rPr>
          <w:lang w:val="es-EC"/>
        </w:rPr>
        <w:fldChar w:fldCharType="end"/>
      </w:r>
      <w:r w:rsidRPr="00C77BE1" w:rsidR="0009441B">
        <w:rPr>
          <w:lang w:val="es-EC"/>
        </w:rPr>
        <w:t xml:space="preserve"> </w:t>
      </w:r>
      <w:r w:rsidRPr="00C77BE1" w:rsidR="00562243">
        <w:rPr>
          <w:lang w:val="es-EC"/>
        </w:rPr>
        <w:t xml:space="preserve">y </w:t>
      </w:r>
      <w:r w:rsidRPr="00C77BE1" w:rsidR="007F18E6">
        <w:rPr>
          <w:lang w:val="es-EC"/>
        </w:rPr>
        <w:t>Almadani</w:t>
      </w:r>
      <w:r w:rsidRPr="00C77BE1" w:rsidR="00EE47BA">
        <w:rPr>
          <w:lang w:val="es-EC"/>
        </w:rPr>
        <w:t xml:space="preserve"> </w:t>
      </w:r>
      <w:r w:rsidRPr="00C77BE1" w:rsidR="00A9306D">
        <w:rPr>
          <w:lang w:val="es-EC"/>
        </w:rPr>
        <w:fldChar w:fldCharType="begin" w:fldLock="1"/>
      </w:r>
      <w:r w:rsidR="00940364">
        <w:rPr>
          <w:lang w:val="es-EC"/>
        </w:rPr>
        <w:instrText>ADDIN CSL_CITATION {"citationItems":[{"id":"ITEM-1","itemData":{"DOI":"10.1109/ACCESS.2021.3050391","author":[{"dropping-particle":"","family":"Almadani","given":"Basem","non-dropping-particle":"","parse-names":false,"suffix":""},{"dropping-particle":"","family":"Mostafa","given":"Saud Mohammad","non-dropping-particle":"","parse-names":false,"suffix":""}],"container-title":"IEEE Access","id":"ITEM-1","issued":{"date-parts":[["2021"]]},"page":"10070-10088","title":"IIoT Based Multimodal Communication Model for Agriculture and Agro-Industries","type":"article-journal","volume":"9"},"uris":["http://www.mendeley.com/documents/?uuid=2a73bc9b-9455-325f-964e-4844a8297501"]}],"mendeley":{"formattedCitation":"[32]","plainTextFormattedCitation":"[32]","previouslyFormattedCitation":"[32]"},"properties":{"noteIndex":0},"schema":"https://github.com/citation-style-language/schema/raw/master/csl-citation.json"}</w:instrText>
      </w:r>
      <w:r w:rsidRPr="00C77BE1" w:rsidR="00A9306D">
        <w:rPr>
          <w:lang w:val="es-EC"/>
        </w:rPr>
        <w:fldChar w:fldCharType="separate"/>
      </w:r>
      <w:r w:rsidRPr="00C77BE1" w:rsidR="00CD2B48">
        <w:rPr>
          <w:noProof/>
          <w:lang w:val="es-EC"/>
        </w:rPr>
        <w:t>[32]</w:t>
      </w:r>
      <w:r w:rsidRPr="00C77BE1" w:rsidR="00A9306D">
        <w:rPr>
          <w:lang w:val="es-EC"/>
        </w:rPr>
        <w:fldChar w:fldCharType="end"/>
      </w:r>
      <w:r w:rsidRPr="00C77BE1" w:rsidR="00EE47BA">
        <w:rPr>
          <w:lang w:val="es-EC"/>
        </w:rPr>
        <w:t xml:space="preserve"> </w:t>
      </w:r>
      <w:r w:rsidRPr="00C77BE1" w:rsidR="0009441B">
        <w:rPr>
          <w:lang w:val="es-EC"/>
        </w:rPr>
        <w:t>al utilizar un Raspberry Pi 3 B+</w:t>
      </w:r>
      <w:r w:rsidRPr="00C77BE1" w:rsidR="00DF1B59">
        <w:rPr>
          <w:lang w:val="es-EC"/>
        </w:rPr>
        <w:t>.</w:t>
      </w:r>
      <w:r w:rsidRPr="00C77BE1" w:rsidR="009F04CE">
        <w:rPr>
          <w:lang w:val="es-EC"/>
        </w:rPr>
        <w:t xml:space="preserve"> Se des</w:t>
      </w:r>
      <w:r w:rsidRPr="00C77BE1" w:rsidR="00077FF8">
        <w:rPr>
          <w:lang w:val="es-EC"/>
        </w:rPr>
        <w:t>cubri</w:t>
      </w:r>
      <w:r w:rsidRPr="00C77BE1" w:rsidR="00D12FCA">
        <w:rPr>
          <w:lang w:val="es-EC"/>
        </w:rPr>
        <w:t xml:space="preserve">ó </w:t>
      </w:r>
      <w:r w:rsidRPr="00C77BE1" w:rsidR="007E1E1E">
        <w:rPr>
          <w:lang w:val="es-EC"/>
        </w:rPr>
        <w:t xml:space="preserve">el uso de </w:t>
      </w:r>
      <w:r w:rsidRPr="00C77BE1" w:rsidR="00D12FCA">
        <w:rPr>
          <w:lang w:val="es-EC"/>
        </w:rPr>
        <w:t>algunas</w:t>
      </w:r>
      <w:r w:rsidRPr="00C77BE1" w:rsidR="00DD00C4">
        <w:rPr>
          <w:lang w:val="es-EC"/>
        </w:rPr>
        <w:t xml:space="preserve"> </w:t>
      </w:r>
      <w:r w:rsidRPr="00C77BE1" w:rsidR="00DE3B55">
        <w:rPr>
          <w:lang w:val="es-EC"/>
        </w:rPr>
        <w:t xml:space="preserve">variaciones de esta placa </w:t>
      </w:r>
      <w:r w:rsidRPr="00C77BE1" w:rsidR="007E1E1E">
        <w:rPr>
          <w:lang w:val="es-EC"/>
        </w:rPr>
        <w:t>como las siguientes</w:t>
      </w:r>
      <w:r w:rsidRPr="00C77BE1" w:rsidR="00DE3B55">
        <w:rPr>
          <w:lang w:val="es-EC"/>
        </w:rPr>
        <w:t>:</w:t>
      </w:r>
      <w:r w:rsidRPr="00C77BE1" w:rsidR="00023911">
        <w:rPr>
          <w:lang w:val="es-EC"/>
        </w:rPr>
        <w:t xml:space="preserve"> </w:t>
      </w:r>
      <w:r w:rsidRPr="00C77BE1" w:rsidR="00A26692">
        <w:rPr>
          <w:lang w:val="es-EC"/>
        </w:rPr>
        <w:t xml:space="preserve">Arduino </w:t>
      </w:r>
      <w:r w:rsidRPr="00C77BE1" w:rsidR="005B7708">
        <w:rPr>
          <w:lang w:val="es-EC"/>
        </w:rPr>
        <w:t>Mega</w:t>
      </w:r>
      <w:r w:rsidRPr="00C77BE1" w:rsidR="00095A7D">
        <w:rPr>
          <w:lang w:val="es-EC"/>
        </w:rPr>
        <w:t xml:space="preserve"> </w:t>
      </w:r>
      <w:r w:rsidRPr="00C77BE1" w:rsidR="00255081">
        <w:rPr>
          <w:lang w:val="es-EC"/>
        </w:rPr>
        <w:fldChar w:fldCharType="begin" w:fldLock="1"/>
      </w:r>
      <w:r w:rsidR="00940364">
        <w:rPr>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24dfffdc-491c-33d2-8759-fb86acd2dfa3"]}],"mendeley":{"formattedCitation":"[23]","plainTextFormattedCitation":"[23]","previouslyFormattedCitation":"[23]"},"properties":{"noteIndex":0},"schema":"https://github.com/citation-style-language/schema/raw/master/csl-citation.json"}</w:instrText>
      </w:r>
      <w:r w:rsidRPr="00C77BE1" w:rsidR="00255081">
        <w:rPr>
          <w:lang w:val="es-EC"/>
        </w:rPr>
        <w:fldChar w:fldCharType="separate"/>
      </w:r>
      <w:r w:rsidRPr="00C77BE1" w:rsidR="00CD2B48">
        <w:rPr>
          <w:noProof/>
          <w:lang w:val="es-EC"/>
        </w:rPr>
        <w:t>[23]</w:t>
      </w:r>
      <w:r w:rsidRPr="00C77BE1" w:rsidR="00255081">
        <w:rPr>
          <w:lang w:val="es-EC"/>
        </w:rPr>
        <w:fldChar w:fldCharType="end"/>
      </w:r>
      <w:r w:rsidRPr="00C77BE1" w:rsidR="00A74025">
        <w:rPr>
          <w:lang w:val="es-EC"/>
        </w:rPr>
        <w:fldChar w:fldCharType="begin" w:fldLock="1"/>
      </w:r>
      <w:r w:rsidR="00940364">
        <w:rPr>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5]","plainTextFormattedCitation":"[25]","previouslyFormattedCitation":"[25]"},"properties":{"noteIndex":0},"schema":"https://github.com/citation-style-language/schema/raw/master/csl-citation.json"}</w:instrText>
      </w:r>
      <w:r w:rsidRPr="00C77BE1" w:rsidR="00A74025">
        <w:rPr>
          <w:lang w:val="es-EC"/>
        </w:rPr>
        <w:fldChar w:fldCharType="separate"/>
      </w:r>
      <w:r w:rsidRPr="00C77BE1" w:rsidR="00CD2B48">
        <w:rPr>
          <w:noProof/>
          <w:lang w:val="es-EC"/>
        </w:rPr>
        <w:t>[25]</w:t>
      </w:r>
      <w:r w:rsidRPr="00C77BE1" w:rsidR="00A74025">
        <w:rPr>
          <w:lang w:val="es-EC"/>
        </w:rPr>
        <w:fldChar w:fldCharType="end"/>
      </w:r>
      <w:r w:rsidRPr="00C77BE1" w:rsidR="00002510">
        <w:rPr>
          <w:lang w:val="es-EC"/>
        </w:rPr>
        <w:fldChar w:fldCharType="begin" w:fldLock="1"/>
      </w:r>
      <w:r w:rsidR="00940364">
        <w:rPr>
          <w:lang w:val="es-EC"/>
        </w:rPr>
        <w:instrText>ADDIN CSL_CITATION {"citationItems":[{"id":"ITEM-1","itemData":{"DOI":"10.1109/HNICEM.2018.8666373","author":[{"dropping-particle":"","family":"Tagle","given":"Sean","non-dropping-particle":"","parse-names":false,"suffix":""},{"dropping-particle":"","family":"Pena","given":"Rica","non-dropping-particle":"","parse-names":false,"suffix":""},{"dropping-particle":"","family":"Oblea","given":"Frances","non-dropping-particle":"","parse-names":false,"suffix":""},{"dropping-particle":"","family":"Benoza","given":"Hans","non-dropping-particle":"","parse-names":false,"suffix":""},{"dropping-particle":"","family":"Ledesma","given":"Nadine","non-dropping-particle":"","parse-names":false,"suffix":""},{"dropping-particle":"","family":"Gonzaga","given":"Jeremias","non-dropping-particle":"","parse-names":false,"suffix":""},{"dropping-particle":"","family":"Lim","given":"Laurence A Gan","non-dropping-particle":"","parse-names":false,"suffix":""}],"container-title":"2018 IEEE 10th International Conference on Humanoid, Nanotechnology, Information Technology,Communication and Control, Environment and Management (HNICEM)","id":"ITEM-1","issued":{"date-parts":[["2018"]]},"page":"1-5","title":"Development of an Automated Data Acquisition System for Hydroponic Farming","type":"paper-conference"},"uris":["http://www.mendeley.com/documents/?uuid=ac9ba5d9-3501-331a-9f06-0edcac3e6c80"]}],"mendeley":{"formattedCitation":"[28]","plainTextFormattedCitation":"[28]","previouslyFormattedCitation":"[28]"},"properties":{"noteIndex":0},"schema":"https://github.com/citation-style-language/schema/raw/master/csl-citation.json"}</w:instrText>
      </w:r>
      <w:r w:rsidRPr="00C77BE1" w:rsidR="00002510">
        <w:rPr>
          <w:lang w:val="es-EC"/>
        </w:rPr>
        <w:fldChar w:fldCharType="separate"/>
      </w:r>
      <w:r w:rsidRPr="00C77BE1" w:rsidR="00CD2B48">
        <w:rPr>
          <w:noProof/>
          <w:lang w:val="es-EC"/>
        </w:rPr>
        <w:t>[28]</w:t>
      </w:r>
      <w:r w:rsidRPr="00C77BE1" w:rsidR="00002510">
        <w:rPr>
          <w:lang w:val="es-EC"/>
        </w:rPr>
        <w:fldChar w:fldCharType="end"/>
      </w:r>
      <w:r w:rsidRPr="00C77BE1" w:rsidR="00AE0904">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AE0904">
        <w:rPr>
          <w:lang w:val="es-EC"/>
        </w:rPr>
        <w:fldChar w:fldCharType="separate"/>
      </w:r>
      <w:r w:rsidRPr="00C77BE1" w:rsidR="00CD2B48">
        <w:rPr>
          <w:noProof/>
          <w:lang w:val="es-EC"/>
        </w:rPr>
        <w:t>[30]</w:t>
      </w:r>
      <w:r w:rsidRPr="00C77BE1" w:rsidR="00AE0904">
        <w:rPr>
          <w:lang w:val="es-EC"/>
        </w:rPr>
        <w:fldChar w:fldCharType="end"/>
      </w:r>
      <w:r w:rsidRPr="00C77BE1" w:rsidR="00D84158">
        <w:rPr>
          <w:lang w:val="es-EC"/>
        </w:rPr>
        <w:t>,</w:t>
      </w:r>
      <w:r w:rsidRPr="00C77BE1" w:rsidR="005B7708">
        <w:rPr>
          <w:lang w:val="es-EC"/>
        </w:rPr>
        <w:t xml:space="preserve"> </w:t>
      </w:r>
      <w:r w:rsidRPr="00C77BE1" w:rsidR="003B1A27">
        <w:rPr>
          <w:lang w:val="es-EC"/>
        </w:rPr>
        <w:t>Arduino Uno</w:t>
      </w:r>
      <w:r w:rsidRPr="00C77BE1" w:rsidR="009439A8">
        <w:rPr>
          <w:lang w:val="es-EC"/>
        </w:rPr>
        <w:t xml:space="preserve"> </w:t>
      </w:r>
      <w:r w:rsidRPr="00C77BE1" w:rsidR="009439A8">
        <w:rPr>
          <w:lang w:val="es-EC"/>
        </w:rPr>
        <w:fldChar w:fldCharType="begin" w:fldLock="1"/>
      </w:r>
      <w:r w:rsidR="00940364">
        <w:rPr>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4]","plainTextFormattedCitation":"[24]","previouslyFormattedCitation":"[24]"},"properties":{"noteIndex":0},"schema":"https://github.com/citation-style-language/schema/raw/master/csl-citation.json"}</w:instrText>
      </w:r>
      <w:r w:rsidRPr="00C77BE1" w:rsidR="009439A8">
        <w:rPr>
          <w:lang w:val="es-EC"/>
        </w:rPr>
        <w:fldChar w:fldCharType="separate"/>
      </w:r>
      <w:r w:rsidRPr="00C77BE1" w:rsidR="00CD2B48">
        <w:rPr>
          <w:noProof/>
          <w:lang w:val="es-EC"/>
        </w:rPr>
        <w:t>[24]</w:t>
      </w:r>
      <w:r w:rsidRPr="00C77BE1" w:rsidR="009439A8">
        <w:rPr>
          <w:lang w:val="es-EC"/>
        </w:rPr>
        <w:fldChar w:fldCharType="end"/>
      </w:r>
      <w:r w:rsidRPr="00C77BE1" w:rsidR="003D3C31">
        <w:rPr>
          <w:lang w:val="es-EC"/>
        </w:rPr>
        <w:fldChar w:fldCharType="begin" w:fldLock="1"/>
      </w:r>
      <w:r w:rsidR="00940364">
        <w:rPr>
          <w:lang w:val="es-EC"/>
        </w:rPr>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10","27"]]},"publisher":"Institute of Electrical and Electronics Engineers Inc.","title":"Hommons: Hydroponic management and monitoring system for an IOT based NFT farm using web technology","type":"paper-conference"},"uris":["http://www.mendeley.com/documents/?uuid=2160d495-498d-31e1-914a-6ac72296184f"]}],"mendeley":{"formattedCitation":"[26]","plainTextFormattedCitation":"[26]","previouslyFormattedCitation":"[26]"},"properties":{"noteIndex":0},"schema":"https://github.com/citation-style-language/schema/raw/master/csl-citation.json"}</w:instrText>
      </w:r>
      <w:r w:rsidRPr="00C77BE1" w:rsidR="003D3C31">
        <w:rPr>
          <w:lang w:val="es-EC"/>
        </w:rPr>
        <w:fldChar w:fldCharType="separate"/>
      </w:r>
      <w:r w:rsidRPr="00C77BE1" w:rsidR="00CD2B48">
        <w:rPr>
          <w:noProof/>
          <w:lang w:val="es-EC"/>
        </w:rPr>
        <w:t>[26]</w:t>
      </w:r>
      <w:r w:rsidRPr="00C77BE1" w:rsidR="003D3C31">
        <w:rPr>
          <w:lang w:val="es-EC"/>
        </w:rPr>
        <w:fldChar w:fldCharType="end"/>
      </w:r>
      <w:r w:rsidRPr="00C77BE1" w:rsidR="0093484C">
        <w:rPr>
          <w:lang w:val="es-EC"/>
        </w:rPr>
        <w:fldChar w:fldCharType="begin" w:fldLock="1"/>
      </w:r>
      <w:r w:rsidR="00940364">
        <w:rPr>
          <w:lang w:val="es-EC"/>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077dfb01-21bb-3543-9d03-8a7fd5990d6e"]}],"mendeley":{"formattedCitation":"[27]","plainTextFormattedCitation":"[27]","previouslyFormattedCitation":"[27]"},"properties":{"noteIndex":0},"schema":"https://github.com/citation-style-language/schema/raw/master/csl-citation.json"}</w:instrText>
      </w:r>
      <w:r w:rsidRPr="00C77BE1" w:rsidR="0093484C">
        <w:rPr>
          <w:lang w:val="es-EC"/>
        </w:rPr>
        <w:fldChar w:fldCharType="separate"/>
      </w:r>
      <w:r w:rsidRPr="00C77BE1" w:rsidR="00CD2B48">
        <w:rPr>
          <w:noProof/>
          <w:lang w:val="es-EC"/>
        </w:rPr>
        <w:t>[27]</w:t>
      </w:r>
      <w:r w:rsidRPr="00C77BE1" w:rsidR="0093484C">
        <w:rPr>
          <w:lang w:val="es-EC"/>
        </w:rPr>
        <w:fldChar w:fldCharType="end"/>
      </w:r>
      <w:r w:rsidRPr="00C77BE1" w:rsidR="005E3BC6">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5E3BC6">
        <w:rPr>
          <w:lang w:val="es-EC"/>
        </w:rPr>
        <w:fldChar w:fldCharType="separate"/>
      </w:r>
      <w:r w:rsidRPr="00C77BE1" w:rsidR="00CD2B48">
        <w:rPr>
          <w:noProof/>
          <w:lang w:val="es-EC"/>
        </w:rPr>
        <w:t>[29]</w:t>
      </w:r>
      <w:r w:rsidRPr="00C77BE1" w:rsidR="005E3BC6">
        <w:rPr>
          <w:lang w:val="es-EC"/>
        </w:rPr>
        <w:fldChar w:fldCharType="end"/>
      </w:r>
      <w:r w:rsidRPr="00C77BE1" w:rsidR="00832836">
        <w:rPr>
          <w:lang w:val="es-EC"/>
        </w:rPr>
        <w:t xml:space="preserve">, Arduino NANO </w:t>
      </w:r>
      <w:r w:rsidRPr="00C77BE1" w:rsidR="00E2489B">
        <w:rPr>
          <w:lang w:val="es-EC"/>
        </w:rPr>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d49271d-4535-3bff-8fa6-4deedbcac267"]}],"mendeley":{"formattedCitation":"[20]","plainTextFormattedCitation":"[20]","previouslyFormattedCitation":"[20]"},"properties":{"noteIndex":0},"schema":"https://github.com/citation-style-language/schema/raw/master/csl-citation.json"}</w:instrText>
      </w:r>
      <w:r w:rsidRPr="00C77BE1" w:rsidR="00E2489B">
        <w:rPr>
          <w:lang w:val="es-EC"/>
        </w:rPr>
        <w:fldChar w:fldCharType="separate"/>
      </w:r>
      <w:r w:rsidRPr="00C77BE1" w:rsidR="00CD2B48">
        <w:rPr>
          <w:noProof/>
          <w:lang w:val="es-EC"/>
        </w:rPr>
        <w:t>[20]</w:t>
      </w:r>
      <w:r w:rsidRPr="00C77BE1" w:rsidR="00E2489B">
        <w:rPr>
          <w:lang w:val="es-EC"/>
        </w:rPr>
        <w:fldChar w:fldCharType="end"/>
      </w:r>
      <w:r w:rsidRPr="00C77BE1" w:rsidR="00832836">
        <w:rPr>
          <w:lang w:val="es-EC"/>
        </w:rPr>
        <w:t xml:space="preserve"> y Ardu</w:t>
      </w:r>
      <w:r w:rsidRPr="00C77BE1" w:rsidR="004B1A1E">
        <w:rPr>
          <w:lang w:val="es-EC"/>
        </w:rPr>
        <w:t>in</w:t>
      </w:r>
      <w:r w:rsidRPr="00C77BE1" w:rsidR="00832836">
        <w:rPr>
          <w:lang w:val="es-EC"/>
        </w:rPr>
        <w:t>o</w:t>
      </w:r>
      <w:r w:rsidRPr="00C77BE1" w:rsidR="004B1A1E">
        <w:rPr>
          <w:lang w:val="es-EC"/>
        </w:rPr>
        <w:t xml:space="preserve"> Mega MDK</w:t>
      </w:r>
      <w:r w:rsidRPr="00C77BE1" w:rsidR="000C074B">
        <w:rPr>
          <w:lang w:val="es-EC"/>
        </w:rPr>
        <w:t xml:space="preserve"> </w:t>
      </w:r>
      <w:r w:rsidRPr="00C77BE1" w:rsidR="008D2C04">
        <w:rPr>
          <w:lang w:val="es-EC"/>
        </w:rPr>
        <w:fldChar w:fldCharType="begin" w:fldLock="1"/>
      </w:r>
      <w:r w:rsidR="00940364">
        <w:rPr>
          <w:lang w:val="es-EC"/>
        </w:rPr>
        <w:instrText>ADDIN CSL_CITATION {"citationItems":[{"id":"ITEM-1","itemData":{"DOI":"10.1109/ACCESS.2021.3050391","author":[{"dropping-particle":"","family":"Almadani","given":"Basem","non-dropping-particle":"","parse-names":false,"suffix":""},{"dropping-particle":"","family":"Mostafa","given":"Saud Mohammad","non-dropping-particle":"","parse-names":false,"suffix":""}],"container-title":"IEEE Access","id":"ITEM-1","issued":{"date-parts":[["2021"]]},"page":"10070-10088","title":"IIoT Based Multimodal Communication Model for Agriculture and Agro-Industries","type":"article-journal","volume":"9"},"uris":["http://www.mendeley.com/documents/?uuid=2a73bc9b-9455-325f-964e-4844a8297501"]}],"mendeley":{"formattedCitation":"[32]","plainTextFormattedCitation":"[32]","previouslyFormattedCitation":"[32]"},"properties":{"noteIndex":0},"schema":"https://github.com/citation-style-language/schema/raw/master/csl-citation.json"}</w:instrText>
      </w:r>
      <w:r w:rsidRPr="00C77BE1" w:rsidR="008D2C04">
        <w:rPr>
          <w:lang w:val="es-EC"/>
        </w:rPr>
        <w:fldChar w:fldCharType="separate"/>
      </w:r>
      <w:r w:rsidRPr="00C77BE1" w:rsidR="00CD2B48">
        <w:rPr>
          <w:noProof/>
          <w:lang w:val="es-EC"/>
        </w:rPr>
        <w:t>[32]</w:t>
      </w:r>
      <w:r w:rsidRPr="00C77BE1" w:rsidR="008D2C04">
        <w:rPr>
          <w:lang w:val="es-EC"/>
        </w:rPr>
        <w:fldChar w:fldCharType="end"/>
      </w:r>
      <w:r w:rsidRPr="00C77BE1" w:rsidR="00F12FC0">
        <w:rPr>
          <w:lang w:val="es-EC"/>
        </w:rPr>
        <w:t xml:space="preserve">, </w:t>
      </w:r>
      <w:r w:rsidRPr="00C77BE1" w:rsidR="00D902CB">
        <w:rPr>
          <w:lang w:val="es-EC"/>
        </w:rPr>
        <w:t xml:space="preserve">estos </w:t>
      </w:r>
      <w:r w:rsidRPr="00C77BE1" w:rsidR="00AB4955">
        <w:rPr>
          <w:lang w:val="es-EC"/>
        </w:rPr>
        <w:t>funcionan como un controlador para los procesos generales de</w:t>
      </w:r>
      <w:r w:rsidRPr="00C77BE1" w:rsidR="00356FD2">
        <w:rPr>
          <w:lang w:val="es-EC"/>
        </w:rPr>
        <w:t xml:space="preserve"> los proyectos</w:t>
      </w:r>
      <w:r w:rsidRPr="00C77BE1" w:rsidR="00767817">
        <w:rPr>
          <w:lang w:val="es-EC"/>
        </w:rPr>
        <w:t>. A</w:t>
      </w:r>
      <w:r w:rsidRPr="00C77BE1" w:rsidR="001C04E5">
        <w:rPr>
          <w:lang w:val="es-EC"/>
        </w:rPr>
        <w:t>demás</w:t>
      </w:r>
      <w:r w:rsidRPr="00C77BE1" w:rsidR="00790BC4">
        <w:rPr>
          <w:lang w:val="es-EC"/>
        </w:rPr>
        <w:t>, se identifica</w:t>
      </w:r>
      <w:r w:rsidRPr="00C77BE1" w:rsidR="00767817">
        <w:rPr>
          <w:lang w:val="es-EC"/>
        </w:rPr>
        <w:t>r</w:t>
      </w:r>
      <w:r w:rsidRPr="00C77BE1" w:rsidR="00C04D7E">
        <w:rPr>
          <w:lang w:val="es-EC"/>
        </w:rPr>
        <w:t xml:space="preserve">on </w:t>
      </w:r>
      <w:r w:rsidRPr="00C77BE1" w:rsidR="00AD26C9">
        <w:rPr>
          <w:lang w:val="es-EC"/>
        </w:rPr>
        <w:t>dos</w:t>
      </w:r>
      <w:r w:rsidRPr="00C77BE1" w:rsidR="002930AD">
        <w:rPr>
          <w:lang w:val="es-EC"/>
        </w:rPr>
        <w:t xml:space="preserve"> proyectos </w:t>
      </w:r>
      <w:r w:rsidRPr="00C77BE1" w:rsidR="00011083">
        <w:rPr>
          <w:lang w:val="es-EC"/>
        </w:rPr>
        <w:t xml:space="preserve">que </w:t>
      </w:r>
      <w:r w:rsidRPr="00C77BE1" w:rsidR="005A6F34">
        <w:rPr>
          <w:lang w:val="es-EC"/>
        </w:rPr>
        <w:t>junto a las placas Arduino</w:t>
      </w:r>
      <w:r w:rsidRPr="00C77BE1" w:rsidR="00436BA0">
        <w:rPr>
          <w:lang w:val="es-EC"/>
        </w:rPr>
        <w:t xml:space="preserve"> utiliz</w:t>
      </w:r>
      <w:r w:rsidRPr="00C77BE1" w:rsidR="00E23543">
        <w:rPr>
          <w:lang w:val="es-EC"/>
        </w:rPr>
        <w:t>a</w:t>
      </w:r>
      <w:r w:rsidRPr="00C77BE1" w:rsidR="00D70AFD">
        <w:rPr>
          <w:lang w:val="es-EC"/>
        </w:rPr>
        <w:t>n</w:t>
      </w:r>
      <w:r w:rsidRPr="00C77BE1" w:rsidR="009D71A4">
        <w:rPr>
          <w:lang w:val="es-EC"/>
        </w:rPr>
        <w:t xml:space="preserve"> </w:t>
      </w:r>
      <w:r w:rsidRPr="00C77BE1" w:rsidR="00C47BDD">
        <w:rPr>
          <w:lang w:val="es-EC"/>
        </w:rPr>
        <w:t xml:space="preserve">el módulo </w:t>
      </w:r>
      <w:r w:rsidRPr="00C77BE1" w:rsidR="004D2D52">
        <w:rPr>
          <w:lang w:val="es-EC"/>
        </w:rPr>
        <w:t xml:space="preserve">Wifi </w:t>
      </w:r>
      <w:r w:rsidRPr="00C77BE1" w:rsidR="008E0C50">
        <w:rPr>
          <w:lang w:val="es-EC"/>
        </w:rPr>
        <w:t xml:space="preserve">ESP8266 </w:t>
      </w:r>
      <w:r w:rsidRPr="00C77BE1" w:rsidR="008E0C50">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8E0C50">
        <w:rPr>
          <w:lang w:val="es-EC"/>
        </w:rPr>
        <w:fldChar w:fldCharType="separate"/>
      </w:r>
      <w:r w:rsidRPr="00C77BE1" w:rsidR="00CD2B48">
        <w:rPr>
          <w:noProof/>
          <w:lang w:val="es-EC"/>
        </w:rPr>
        <w:t>[29]</w:t>
      </w:r>
      <w:r w:rsidRPr="00C77BE1" w:rsidR="008E0C50">
        <w:rPr>
          <w:lang w:val="es-EC"/>
        </w:rPr>
        <w:fldChar w:fldCharType="end"/>
      </w:r>
      <w:r w:rsidRPr="00C77BE1" w:rsidR="008E0C50">
        <w:rPr>
          <w:lang w:val="es-EC"/>
        </w:rPr>
        <w:fldChar w:fldCharType="begin" w:fldLock="1"/>
      </w:r>
      <w:r w:rsidR="00940364">
        <w:rPr>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4]","plainTextFormattedCitation":"[24]","previouslyFormattedCitation":"[24]"},"properties":{"noteIndex":0},"schema":"https://github.com/citation-style-language/schema/raw/master/csl-citation.json"}</w:instrText>
      </w:r>
      <w:r w:rsidRPr="00C77BE1" w:rsidR="008E0C50">
        <w:rPr>
          <w:lang w:val="es-EC"/>
        </w:rPr>
        <w:fldChar w:fldCharType="separate"/>
      </w:r>
      <w:r w:rsidRPr="00C77BE1" w:rsidR="00CD2B48">
        <w:rPr>
          <w:noProof/>
          <w:lang w:val="es-EC"/>
        </w:rPr>
        <w:t>[24]</w:t>
      </w:r>
      <w:r w:rsidRPr="00C77BE1" w:rsidR="008E0C50">
        <w:rPr>
          <w:lang w:val="es-EC"/>
        </w:rPr>
        <w:fldChar w:fldCharType="end"/>
      </w:r>
      <w:r w:rsidRPr="00C77BE1" w:rsidR="00FC76B3">
        <w:rPr>
          <w:lang w:val="es-EC"/>
        </w:rPr>
        <w:t xml:space="preserve">, </w:t>
      </w:r>
      <w:r w:rsidRPr="00C77BE1" w:rsidR="0009441B">
        <w:rPr>
          <w:lang w:val="es-EC"/>
        </w:rPr>
        <w:t>el</w:t>
      </w:r>
      <w:r w:rsidRPr="00C77BE1" w:rsidR="0019256A">
        <w:rPr>
          <w:lang w:val="es-EC"/>
        </w:rPr>
        <w:t xml:space="preserve"> uso de este módulo en los proyectos tiene como objetivo</w:t>
      </w:r>
      <w:r w:rsidRPr="00C77BE1" w:rsidR="001173DA">
        <w:rPr>
          <w:lang w:val="es-EC"/>
        </w:rPr>
        <w:t xml:space="preserve"> interpretar los datos leídos por los sensores y enviarlos</w:t>
      </w:r>
      <w:r w:rsidRPr="00C77BE1" w:rsidR="00456C4E">
        <w:rPr>
          <w:lang w:val="es-EC"/>
        </w:rPr>
        <w:t xml:space="preserve"> mediante Wifi</w:t>
      </w:r>
      <w:r w:rsidRPr="00C77BE1" w:rsidR="001173DA">
        <w:rPr>
          <w:lang w:val="es-EC"/>
        </w:rPr>
        <w:t xml:space="preserve"> a otros dispositivos conectados</w:t>
      </w:r>
      <w:r w:rsidRPr="00C77BE1" w:rsidR="00916A35">
        <w:rPr>
          <w:lang w:val="es-EC"/>
        </w:rPr>
        <w:t>.</w:t>
      </w:r>
    </w:p>
    <w:p w:rsidRPr="00842F2F" w:rsidR="00040A19" w:rsidP="00842F2F" w:rsidRDefault="003E51DC" w14:paraId="1EAA2F75" w14:textId="2B45D37F">
      <w:pPr>
        <w:pStyle w:val="p1a"/>
        <w:spacing w:line="240" w:lineRule="auto"/>
        <w:ind w:firstLine="227"/>
        <w:rPr>
          <w:lang w:val="es-EC"/>
        </w:rPr>
      </w:pPr>
      <w:r w:rsidRPr="00842F2F">
        <w:rPr>
          <w:lang w:val="es-EC"/>
        </w:rPr>
        <w:t>Además, se analizó</w:t>
      </w:r>
      <w:r w:rsidRPr="00842F2F" w:rsidR="005709EE">
        <w:rPr>
          <w:lang w:val="es-EC"/>
        </w:rPr>
        <w:t xml:space="preserve"> la </w:t>
      </w:r>
      <w:r w:rsidRPr="00842F2F" w:rsidR="00C67349">
        <w:rPr>
          <w:lang w:val="es-EC"/>
        </w:rPr>
        <w:t xml:space="preserve">frecuencia </w:t>
      </w:r>
      <w:r w:rsidRPr="00842F2F" w:rsidR="000A76BC">
        <w:rPr>
          <w:lang w:val="es-EC"/>
        </w:rPr>
        <w:t>de uso</w:t>
      </w:r>
      <w:r w:rsidRPr="00842F2F" w:rsidR="00D76D74">
        <w:rPr>
          <w:lang w:val="es-EC"/>
        </w:rPr>
        <w:t xml:space="preserve"> de diferentes tipos de sensores</w:t>
      </w:r>
      <w:r w:rsidRPr="00842F2F" w:rsidR="00825414">
        <w:rPr>
          <w:lang w:val="es-EC"/>
        </w:rPr>
        <w:t xml:space="preserve"> en estos sistemas</w:t>
      </w:r>
      <w:r w:rsidRPr="00842F2F" w:rsidR="00BB68DA">
        <w:rPr>
          <w:lang w:val="es-EC"/>
        </w:rPr>
        <w:t>,</w:t>
      </w:r>
      <w:r w:rsidRPr="00842F2F" w:rsidR="006A2782">
        <w:rPr>
          <w:lang w:val="es-EC"/>
        </w:rPr>
        <w:t xml:space="preserve"> </w:t>
      </w:r>
      <w:r w:rsidRPr="00842F2F" w:rsidR="000C6E34">
        <w:rPr>
          <w:lang w:val="es-EC"/>
        </w:rPr>
        <w:t xml:space="preserve">encontrando así </w:t>
      </w:r>
      <w:r w:rsidRPr="00842F2F" w:rsidR="008171AC">
        <w:rPr>
          <w:lang w:val="es-EC"/>
        </w:rPr>
        <w:t xml:space="preserve">que los sensores con mayor a menor frecuencia son los siguientes: </w:t>
      </w:r>
      <w:r w:rsidRPr="00842F2F" w:rsidR="00917108">
        <w:rPr>
          <w:lang w:val="es-EC"/>
        </w:rPr>
        <w:t>p</w:t>
      </w:r>
      <w:r w:rsidRPr="00842F2F" w:rsidR="00015C82">
        <w:rPr>
          <w:lang w:val="es-EC"/>
        </w:rPr>
        <w:t>H</w:t>
      </w:r>
      <w:r w:rsidRPr="00842F2F" w:rsidR="00917108">
        <w:rPr>
          <w:lang w:val="es-EC"/>
        </w:rPr>
        <w:t xml:space="preserve">, </w:t>
      </w:r>
      <w:r w:rsidRPr="00842F2F" w:rsidR="00C21102">
        <w:rPr>
          <w:lang w:val="es-EC"/>
        </w:rPr>
        <w:t>temperatura</w:t>
      </w:r>
      <w:r w:rsidRPr="00842F2F" w:rsidR="000F2E4A">
        <w:rPr>
          <w:lang w:val="es-EC"/>
        </w:rPr>
        <w:t>,</w:t>
      </w:r>
      <w:r w:rsidRPr="00842F2F" w:rsidR="00AE37D9">
        <w:rPr>
          <w:lang w:val="es-EC"/>
        </w:rPr>
        <w:t xml:space="preserve"> </w:t>
      </w:r>
      <w:r w:rsidRPr="00842F2F" w:rsidR="00753C68">
        <w:rPr>
          <w:lang w:val="es-EC"/>
        </w:rPr>
        <w:t>conductividad eléctrica, nivel de agua,</w:t>
      </w:r>
      <w:r w:rsidRPr="00842F2F" w:rsidR="002E211E">
        <w:rPr>
          <w:lang w:val="es-EC"/>
        </w:rPr>
        <w:t xml:space="preserve"> ultrasonido, </w:t>
      </w:r>
      <w:r w:rsidRPr="00842F2F" w:rsidR="00076C58">
        <w:rPr>
          <w:lang w:val="es-EC"/>
        </w:rPr>
        <w:t>humedad</w:t>
      </w:r>
      <w:r w:rsidRPr="00842F2F" w:rsidR="00483307">
        <w:rPr>
          <w:lang w:val="es-EC"/>
        </w:rPr>
        <w:t xml:space="preserve">, </w:t>
      </w:r>
      <w:r w:rsidRPr="00842F2F" w:rsidR="00B7218A">
        <w:rPr>
          <w:lang w:val="es-EC"/>
        </w:rPr>
        <w:t>pr</w:t>
      </w:r>
      <w:r w:rsidRPr="00842F2F" w:rsidR="00E0410E">
        <w:rPr>
          <w:lang w:val="es-EC"/>
        </w:rPr>
        <w:t>o</w:t>
      </w:r>
      <w:r w:rsidRPr="00842F2F" w:rsidR="00B7218A">
        <w:rPr>
          <w:lang w:val="es-EC"/>
        </w:rPr>
        <w:t>ximidad</w:t>
      </w:r>
      <w:r w:rsidRPr="00842F2F" w:rsidR="00483307">
        <w:rPr>
          <w:lang w:val="es-EC"/>
        </w:rPr>
        <w:t xml:space="preserve"> y ultrasónico</w:t>
      </w:r>
      <w:r w:rsidRPr="00842F2F" w:rsidR="00E0410E">
        <w:rPr>
          <w:lang w:val="es-EC"/>
        </w:rPr>
        <w:t xml:space="preserve">. Cabe recalcar que </w:t>
      </w:r>
      <w:r w:rsidRPr="00842F2F" w:rsidR="002E6C0B">
        <w:rPr>
          <w:lang w:val="es-EC"/>
        </w:rPr>
        <w:t xml:space="preserve">los sensores de </w:t>
      </w:r>
      <w:r w:rsidRPr="00842F2F" w:rsidR="00D22656">
        <w:rPr>
          <w:lang w:val="es-EC"/>
        </w:rPr>
        <w:t xml:space="preserve">conductividad eléctrica, nivel de agua y </w:t>
      </w:r>
      <w:r w:rsidRPr="00842F2F" w:rsidR="00413F40">
        <w:rPr>
          <w:lang w:val="es-EC"/>
        </w:rPr>
        <w:t xml:space="preserve">ultrasonido tienen la misma frecuencia de </w:t>
      </w:r>
      <w:r w:rsidRPr="00842F2F" w:rsidR="00BD4F15">
        <w:rPr>
          <w:lang w:val="es-EC"/>
        </w:rPr>
        <w:t>us</w:t>
      </w:r>
      <w:r w:rsidRPr="00842F2F" w:rsidR="00FD2EFC">
        <w:rPr>
          <w:lang w:val="es-EC"/>
        </w:rPr>
        <w:t xml:space="preserve">o. La función principal de los sensores </w:t>
      </w:r>
      <w:r w:rsidRPr="00842F2F" w:rsidR="008F314E">
        <w:rPr>
          <w:lang w:val="es-EC"/>
        </w:rPr>
        <w:t>en estos proyectos es la de monitorear</w:t>
      </w:r>
      <w:r w:rsidRPr="00842F2F" w:rsidR="00572E98">
        <w:rPr>
          <w:lang w:val="es-EC"/>
        </w:rPr>
        <w:t xml:space="preserve"> y controlar</w:t>
      </w:r>
      <w:r w:rsidRPr="00842F2F" w:rsidR="00600E91">
        <w:rPr>
          <w:lang w:val="es-EC"/>
        </w:rPr>
        <w:t xml:space="preserve"> las condiciones ambientales </w:t>
      </w:r>
      <w:r w:rsidRPr="00842F2F" w:rsidR="00C64ABB">
        <w:rPr>
          <w:lang w:val="es-EC"/>
        </w:rPr>
        <w:t>y el agua</w:t>
      </w:r>
      <w:r w:rsidRPr="00842F2F" w:rsidR="00CD37D6">
        <w:rPr>
          <w:lang w:val="es-EC"/>
        </w:rPr>
        <w:t xml:space="preserve"> del cultivo</w:t>
      </w:r>
      <w:r w:rsidRPr="00842F2F" w:rsidR="004A3872">
        <w:rPr>
          <w:lang w:val="es-EC"/>
        </w:rPr>
        <w:t>, debido qu</w:t>
      </w:r>
      <w:r w:rsidRPr="00842F2F" w:rsidR="004D58E9">
        <w:rPr>
          <w:lang w:val="es-EC"/>
        </w:rPr>
        <w:t xml:space="preserve">e existen factores más determinantes que otros durante el crecimiento de una planta ya que no todas </w:t>
      </w:r>
      <w:r w:rsidRPr="00842F2F" w:rsidR="00B11C8F">
        <w:rPr>
          <w:lang w:val="es-EC"/>
        </w:rPr>
        <w:t>necesitan las mismas condiciones</w:t>
      </w:r>
      <w:r w:rsidRPr="00842F2F" w:rsidR="00946B92">
        <w:rPr>
          <w:lang w:val="es-EC"/>
        </w:rPr>
        <w:t xml:space="preserve"> </w:t>
      </w:r>
      <w:r w:rsidRPr="00842F2F" w:rsidR="001F6B1B">
        <w:rPr>
          <w:lang w:val="es-EC"/>
        </w:rPr>
        <w:t>ambientale</w:t>
      </w:r>
      <w:r w:rsidRPr="00842F2F" w:rsidR="00C74BE4">
        <w:rPr>
          <w:lang w:val="es-EC"/>
        </w:rPr>
        <w:t>s o cantidad de nutrientes</w:t>
      </w:r>
      <w:r w:rsidRPr="00842F2F" w:rsidR="00986D34">
        <w:rPr>
          <w:lang w:val="es-EC"/>
        </w:rPr>
        <w:t xml:space="preserve"> </w:t>
      </w:r>
      <w:r w:rsidRPr="00C77BE1" w:rsidR="00986D34">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986D34">
        <w:fldChar w:fldCharType="separate"/>
      </w:r>
      <w:r w:rsidRPr="00C77BE1" w:rsidR="00CD2B48">
        <w:rPr>
          <w:noProof/>
          <w:lang w:val="es-EC"/>
        </w:rPr>
        <w:t>[30]</w:t>
      </w:r>
      <w:r w:rsidRPr="00C77BE1" w:rsidR="00986D34">
        <w:fldChar w:fldCharType="end"/>
      </w:r>
      <w:r w:rsidRPr="00C77BE1" w:rsidR="00C74BE4">
        <w:rPr>
          <w:lang w:val="es-EC"/>
        </w:rPr>
        <w:t>.</w:t>
      </w:r>
    </w:p>
    <w:p w:rsidRPr="00842F2F" w:rsidR="002A7D75" w:rsidP="00842F2F" w:rsidRDefault="00255886" w14:paraId="37CF447F" w14:textId="74C9531A">
      <w:pPr>
        <w:pStyle w:val="p1a"/>
        <w:spacing w:line="240" w:lineRule="auto"/>
        <w:ind w:firstLine="227"/>
        <w:rPr>
          <w:lang w:val="es-EC"/>
        </w:rPr>
      </w:pPr>
      <w:r w:rsidRPr="00C77BE1">
        <w:rPr>
          <w:lang w:val="es-EC"/>
        </w:rPr>
        <w:t>Es importante destacar que todos los proyectos crearon y utilizaron un dispositivo de cultivo hidropónico para la obtención de resultados, entre ellos las aplicaciones móviles fueron las preferidas para visualizar y monitorear datos, seguido de</w:t>
      </w:r>
      <w:r w:rsidRPr="00C77BE1" w:rsidR="00CE5D0C">
        <w:rPr>
          <w:lang w:val="es-EC"/>
        </w:rPr>
        <w:t xml:space="preserve"> páginas web</w:t>
      </w:r>
      <w:r w:rsidRPr="00C77BE1" w:rsidR="0056729E">
        <w:rPr>
          <w:lang w:val="es-EC"/>
        </w:rPr>
        <w:t>. La</w:t>
      </w:r>
      <w:r w:rsidRPr="00C77BE1" w:rsidR="00CE5D0C">
        <w:rPr>
          <w:lang w:val="es-EC"/>
        </w:rPr>
        <w:t xml:space="preserve"> recolección de datos</w:t>
      </w:r>
      <w:r w:rsidRPr="00C77BE1" w:rsidR="0056729E">
        <w:rPr>
          <w:lang w:val="es-EC"/>
        </w:rPr>
        <w:t xml:space="preserve"> también fueron </w:t>
      </w:r>
      <w:r w:rsidRPr="00C77BE1" w:rsidR="00151304">
        <w:rPr>
          <w:lang w:val="es-EC"/>
        </w:rPr>
        <w:t xml:space="preserve">unos de </w:t>
      </w:r>
      <w:r w:rsidRPr="00C77BE1" w:rsidR="00161128">
        <w:rPr>
          <w:lang w:val="es-EC"/>
        </w:rPr>
        <w:t>los objetivos en estos trabajos</w:t>
      </w:r>
      <w:r w:rsidRPr="00C77BE1" w:rsidR="00CE5D0C">
        <w:rPr>
          <w:lang w:val="es-EC"/>
        </w:rPr>
        <w:t xml:space="preserve">, por </w:t>
      </w:r>
      <w:r w:rsidRPr="00C77BE1" w:rsidR="00C365BC">
        <w:rPr>
          <w:lang w:val="es-EC"/>
        </w:rPr>
        <w:t>último,</w:t>
      </w:r>
      <w:r w:rsidRPr="00C77BE1" w:rsidR="00CE5D0C">
        <w:rPr>
          <w:lang w:val="es-EC"/>
        </w:rPr>
        <w:t xml:space="preserve"> se encuentran en el mismo nivel </w:t>
      </w:r>
      <w:r w:rsidRPr="00C77BE1" w:rsidR="00751C58">
        <w:rPr>
          <w:lang w:val="es-EC"/>
        </w:rPr>
        <w:t xml:space="preserve">de uso para presentar resultados </w:t>
      </w:r>
      <w:r w:rsidRPr="00C77BE1" w:rsidR="00CE5D0C">
        <w:rPr>
          <w:lang w:val="es-EC"/>
        </w:rPr>
        <w:t>las aplicaciones web y programas de escritorio</w:t>
      </w:r>
      <w:r w:rsidRPr="00C77BE1">
        <w:rPr>
          <w:lang w:val="es-EC"/>
        </w:rPr>
        <w:t xml:space="preserve">. Los trabajos de Nuez </w:t>
      </w:r>
      <w:r w:rsidRPr="00C77BE1">
        <w:fldChar w:fldCharType="begin" w:fldLock="1"/>
      </w:r>
      <w:r w:rsidR="00940364">
        <w:rPr>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33]","plainTextFormattedCitation":"[33]","previouslyFormattedCitation":"[33]"},"properties":{"noteIndex":0},"schema":"https://github.com/citation-style-language/schema/raw/master/csl-citation.json"}</w:instrText>
      </w:r>
      <w:r w:rsidRPr="00C77BE1">
        <w:fldChar w:fldCharType="separate"/>
      </w:r>
      <w:r w:rsidRPr="00C77BE1" w:rsidR="00CD2B48">
        <w:rPr>
          <w:noProof/>
          <w:lang w:val="es-EC"/>
        </w:rPr>
        <w:t>[33]</w:t>
      </w:r>
      <w:r w:rsidRPr="00C77BE1">
        <w:fldChar w:fldCharType="end"/>
      </w:r>
      <w:r w:rsidRPr="00C77BE1">
        <w:rPr>
          <w:lang w:val="es-EC"/>
        </w:rPr>
        <w:t xml:space="preserve">, Chowdhury </w:t>
      </w:r>
      <w:r w:rsidRPr="00C77BE1">
        <w:fldChar w:fldCharType="begin" w:fldLock="1"/>
      </w:r>
      <w:r w:rsidR="00940364">
        <w:rPr>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5]","plainTextFormattedCitation":"[25]","previouslyFormattedCitation":"[25]"},"properties":{"noteIndex":0},"schema":"https://github.com/citation-style-language/schema/raw/master/csl-citation.json"}</w:instrText>
      </w:r>
      <w:r w:rsidRPr="00C77BE1">
        <w:fldChar w:fldCharType="separate"/>
      </w:r>
      <w:r w:rsidRPr="00C77BE1" w:rsidR="00CD2B48">
        <w:rPr>
          <w:noProof/>
          <w:lang w:val="es-EC"/>
        </w:rPr>
        <w:t>[25]</w:t>
      </w:r>
      <w:r w:rsidRPr="00C77BE1">
        <w:fldChar w:fldCharType="end"/>
      </w:r>
      <w:r w:rsidRPr="00C77BE1">
        <w:rPr>
          <w:lang w:val="es-EC"/>
        </w:rPr>
        <w:t xml:space="preserve">, Sihombing </w:t>
      </w:r>
      <w:r w:rsidRPr="00C77BE1">
        <w:fldChar w:fldCharType="begin" w:fldLock="1"/>
      </w:r>
      <w:r w:rsidR="00940364">
        <w:rPr>
          <w:lang w:val="es-EC"/>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f83f7651-f935-308d-9a33-2e1bf647944c"]}],"mendeley":{"formattedCitation":"[27]","plainTextFormattedCitation":"[27]","previouslyFormattedCitation":"[27]"},"properties":{"noteIndex":0},"schema":"https://github.com/citation-style-language/schema/raw/master/csl-citation.json"}</w:instrText>
      </w:r>
      <w:r w:rsidRPr="00C77BE1">
        <w:fldChar w:fldCharType="separate"/>
      </w:r>
      <w:r w:rsidRPr="00C77BE1" w:rsidR="00CD2B48">
        <w:rPr>
          <w:noProof/>
          <w:lang w:val="es-EC"/>
        </w:rPr>
        <w:t>[27]</w:t>
      </w:r>
      <w:r w:rsidRPr="00C77BE1">
        <w:fldChar w:fldCharType="end"/>
      </w:r>
      <w:r w:rsidRPr="00C77BE1">
        <w:rPr>
          <w:lang w:val="es-EC"/>
        </w:rPr>
        <w:t xml:space="preserve">, Ardhiansyah </w:t>
      </w:r>
      <w:r w:rsidRPr="00C77BE1" w:rsidR="00363E40">
        <w:rPr>
          <w:lang w:val="es-EC"/>
        </w:rPr>
        <w:t xml:space="preserve"> et al. </w:t>
      </w:r>
      <w:r w:rsidRPr="00C77BE1">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fldChar w:fldCharType="separate"/>
      </w:r>
      <w:r w:rsidRPr="00C77BE1" w:rsidR="00CD2B48">
        <w:rPr>
          <w:noProof/>
          <w:lang w:val="es-EC"/>
        </w:rPr>
        <w:t>[29]</w:t>
      </w:r>
      <w:r w:rsidRPr="00C77BE1">
        <w:fldChar w:fldCharType="end"/>
      </w:r>
      <w:r w:rsidRPr="00C77BE1">
        <w:rPr>
          <w:lang w:val="es-EC"/>
        </w:rPr>
        <w:t xml:space="preserve"> y Cabrera</w:t>
      </w:r>
      <w:r w:rsidRPr="00C77BE1" w:rsidR="00341508">
        <w:rPr>
          <w:lang w:val="es-EC"/>
        </w:rPr>
        <w:t xml:space="preserve"> e</w:t>
      </w:r>
      <w:r w:rsidRPr="00C77BE1" w:rsidR="002820A9">
        <w:rPr>
          <w:lang w:val="es-EC"/>
        </w:rPr>
        <w:t xml:space="preserve">t </w:t>
      </w:r>
      <w:r w:rsidRPr="00C77BE1" w:rsidR="00341508">
        <w:rPr>
          <w:lang w:val="es-EC"/>
        </w:rPr>
        <w:t>al</w:t>
      </w:r>
      <w:r w:rsidRPr="00C77BE1" w:rsidR="002820A9">
        <w:rPr>
          <w:lang w:val="es-EC"/>
        </w:rPr>
        <w:t>.</w:t>
      </w:r>
      <w:r w:rsidRPr="00C77BE1">
        <w:rPr>
          <w:lang w:val="es-EC"/>
        </w:rPr>
        <w:t xml:space="preserve"> </w:t>
      </w:r>
      <w:r w:rsidRPr="00C77BE1">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fldChar w:fldCharType="separate"/>
      </w:r>
      <w:r w:rsidRPr="00C77BE1" w:rsidR="00CD2B48">
        <w:rPr>
          <w:noProof/>
          <w:lang w:val="es-EC"/>
        </w:rPr>
        <w:t>[31]</w:t>
      </w:r>
      <w:r w:rsidRPr="00C77BE1">
        <w:fldChar w:fldCharType="end"/>
      </w:r>
      <w:r w:rsidRPr="00C77BE1" w:rsidR="00CE5D0C">
        <w:rPr>
          <w:lang w:val="es-EC"/>
        </w:rPr>
        <w:t xml:space="preserve"> desarrollaron una aplicación móvil, teniendo funcionalidades en común como</w:t>
      </w:r>
      <w:r w:rsidRPr="00C77BE1" w:rsidR="00F83C7C">
        <w:rPr>
          <w:lang w:val="es-EC"/>
        </w:rPr>
        <w:t xml:space="preserve"> </w:t>
      </w:r>
      <w:r w:rsidRPr="00C77BE1" w:rsidR="00DC61F6">
        <w:rPr>
          <w:lang w:val="es-EC"/>
        </w:rPr>
        <w:t>control de la bomba</w:t>
      </w:r>
      <w:r w:rsidRPr="00C77BE1" w:rsidR="003A2F28">
        <w:rPr>
          <w:lang w:val="es-EC"/>
        </w:rPr>
        <w:t xml:space="preserve"> de agua</w:t>
      </w:r>
      <w:r w:rsidRPr="00C77BE1" w:rsidR="00F5687D">
        <w:rPr>
          <w:lang w:val="es-EC"/>
        </w:rPr>
        <w:t xml:space="preserve">, </w:t>
      </w:r>
      <w:r w:rsidRPr="00C77BE1" w:rsidR="00670B8A">
        <w:rPr>
          <w:lang w:val="es-EC"/>
        </w:rPr>
        <w:t>temperatur</w:t>
      </w:r>
      <w:r w:rsidRPr="00C77BE1" w:rsidR="00751C58">
        <w:rPr>
          <w:lang w:val="es-EC"/>
        </w:rPr>
        <w:t>a</w:t>
      </w:r>
      <w:r w:rsidRPr="00C77BE1" w:rsidR="00670B8A">
        <w:rPr>
          <w:lang w:val="es-EC"/>
        </w:rPr>
        <w:t>, nivel del agua</w:t>
      </w:r>
      <w:r w:rsidRPr="00C77BE1" w:rsidR="006A006A">
        <w:rPr>
          <w:lang w:val="es-EC"/>
        </w:rPr>
        <w:t xml:space="preserve"> y</w:t>
      </w:r>
      <w:r w:rsidRPr="00C77BE1" w:rsidR="00074C6B">
        <w:rPr>
          <w:lang w:val="es-EC"/>
        </w:rPr>
        <w:t xml:space="preserve"> </w:t>
      </w:r>
      <w:r w:rsidRPr="00C77BE1" w:rsidR="002731C1">
        <w:rPr>
          <w:lang w:val="es-EC"/>
        </w:rPr>
        <w:t xml:space="preserve">control de </w:t>
      </w:r>
      <w:r w:rsidRPr="00C77BE1" w:rsidR="00C12579">
        <w:rPr>
          <w:lang w:val="es-EC"/>
        </w:rPr>
        <w:t>pH</w:t>
      </w:r>
      <w:r w:rsidRPr="00C77BE1">
        <w:rPr>
          <w:lang w:val="es-EC"/>
        </w:rPr>
        <w:t>.</w:t>
      </w:r>
      <w:r w:rsidRPr="00C77BE1" w:rsidR="00074C6B">
        <w:rPr>
          <w:lang w:val="es-EC"/>
        </w:rPr>
        <w:t xml:space="preserve"> </w:t>
      </w:r>
    </w:p>
    <w:p w:rsidRPr="00842F2F" w:rsidR="00A31862" w:rsidP="00842F2F" w:rsidRDefault="00074C6B" w14:paraId="7D211A59" w14:textId="228B383B">
      <w:pPr>
        <w:pStyle w:val="p1a"/>
        <w:spacing w:line="240" w:lineRule="auto"/>
        <w:ind w:firstLine="227"/>
        <w:rPr>
          <w:lang w:val="es-EC"/>
        </w:rPr>
      </w:pPr>
      <w:r w:rsidRPr="00842F2F">
        <w:rPr>
          <w:lang w:val="es-EC"/>
        </w:rPr>
        <w:t>En cuanto visualización de datos se presentaron datos como</w:t>
      </w:r>
      <w:r w:rsidRPr="00842F2F" w:rsidR="00592E25">
        <w:rPr>
          <w:lang w:val="es-EC"/>
        </w:rPr>
        <w:t xml:space="preserve"> </w:t>
      </w:r>
      <w:r w:rsidRPr="00842F2F" w:rsidR="004235D6">
        <w:rPr>
          <w:lang w:val="es-EC"/>
        </w:rPr>
        <w:t>la conductividad eléctrica</w:t>
      </w:r>
      <w:r w:rsidRPr="00842F2F" w:rsidR="00B35CC3">
        <w:rPr>
          <w:lang w:val="es-EC"/>
        </w:rPr>
        <w:t>,</w:t>
      </w:r>
      <w:r w:rsidRPr="00842F2F" w:rsidR="00737C1E">
        <w:rPr>
          <w:lang w:val="es-EC"/>
        </w:rPr>
        <w:t xml:space="preserve"> temperatura y</w:t>
      </w:r>
      <w:r w:rsidRPr="00842F2F" w:rsidR="00B35CC3">
        <w:rPr>
          <w:lang w:val="es-EC"/>
        </w:rPr>
        <w:t xml:space="preserve"> </w:t>
      </w:r>
      <w:r w:rsidRPr="00842F2F" w:rsidR="000836E8">
        <w:rPr>
          <w:lang w:val="es-EC"/>
        </w:rPr>
        <w:t>humedad</w:t>
      </w:r>
      <w:r w:rsidRPr="00842F2F" w:rsidR="00F04828">
        <w:rPr>
          <w:lang w:val="es-EC"/>
        </w:rPr>
        <w:t xml:space="preserve"> del ambiente</w:t>
      </w:r>
      <w:r w:rsidRPr="00842F2F" w:rsidR="007457BF">
        <w:rPr>
          <w:lang w:val="es-EC"/>
        </w:rPr>
        <w:t>, flujo del agua</w:t>
      </w:r>
      <w:r w:rsidRPr="00842F2F" w:rsidR="006713F5">
        <w:rPr>
          <w:lang w:val="es-EC"/>
        </w:rPr>
        <w:t xml:space="preserve"> y nivel de ph</w:t>
      </w:r>
      <w:r w:rsidRPr="00842F2F" w:rsidR="00487B0D">
        <w:rPr>
          <w:lang w:val="es-EC"/>
        </w:rPr>
        <w:t>.</w:t>
      </w:r>
      <w:r w:rsidRPr="00842F2F" w:rsidR="00F52E59">
        <w:rPr>
          <w:lang w:val="es-EC"/>
        </w:rPr>
        <w:t xml:space="preserve"> </w:t>
      </w:r>
      <w:r w:rsidRPr="00842F2F" w:rsidR="00422336">
        <w:rPr>
          <w:lang w:val="es-EC"/>
        </w:rPr>
        <w:t>En es</w:t>
      </w:r>
      <w:r w:rsidRPr="00842F2F" w:rsidR="005A3A80">
        <w:rPr>
          <w:lang w:val="es-EC"/>
        </w:rPr>
        <w:t xml:space="preserve">tos artículos se </w:t>
      </w:r>
      <w:r w:rsidRPr="00842F2F" w:rsidR="00A51637">
        <w:rPr>
          <w:lang w:val="es-EC"/>
        </w:rPr>
        <w:t>destacó</w:t>
      </w:r>
      <w:r w:rsidRPr="00842F2F" w:rsidR="005A3A80">
        <w:rPr>
          <w:lang w:val="es-EC"/>
        </w:rPr>
        <w:t xml:space="preserve"> </w:t>
      </w:r>
      <w:r w:rsidRPr="00842F2F" w:rsidR="00415EDE">
        <w:rPr>
          <w:lang w:val="es-EC"/>
        </w:rPr>
        <w:t xml:space="preserve">que es importante </w:t>
      </w:r>
      <w:r w:rsidRPr="00842F2F" w:rsidR="00E10567">
        <w:rPr>
          <w:lang w:val="es-EC"/>
        </w:rPr>
        <w:t xml:space="preserve">el control y visualización de todos estos datos para </w:t>
      </w:r>
      <w:r w:rsidRPr="00842F2F" w:rsidR="00FC5865">
        <w:rPr>
          <w:lang w:val="es-EC"/>
        </w:rPr>
        <w:t>que el crecimiento de</w:t>
      </w:r>
      <w:r w:rsidRPr="00842F2F" w:rsidR="00C74A9D">
        <w:rPr>
          <w:lang w:val="es-EC"/>
        </w:rPr>
        <w:t xml:space="preserve"> cultivo</w:t>
      </w:r>
      <w:r w:rsidRPr="00842F2F" w:rsidR="00FC5865">
        <w:rPr>
          <w:lang w:val="es-EC"/>
        </w:rPr>
        <w:t xml:space="preserve">s sea rápido y </w:t>
      </w:r>
      <w:r w:rsidRPr="00842F2F" w:rsidR="002A7D75">
        <w:rPr>
          <w:lang w:val="es-EC"/>
        </w:rPr>
        <w:t>saludable.</w:t>
      </w:r>
    </w:p>
    <w:p w:rsidRPr="00842F2F" w:rsidR="00495ACA" w:rsidP="00842F2F" w:rsidRDefault="00C47D22" w14:paraId="18898379" w14:textId="69D34EC6">
      <w:pPr>
        <w:pStyle w:val="p1a"/>
        <w:spacing w:line="240" w:lineRule="auto"/>
        <w:ind w:firstLine="227"/>
        <w:rPr>
          <w:lang w:val="es-EC"/>
        </w:rPr>
      </w:pPr>
      <w:r w:rsidRPr="00C77BE1">
        <w:rPr>
          <w:lang w:val="es-EC"/>
        </w:rPr>
        <w:t xml:space="preserve">Se pudo observar que en los artículos de los autores Nuez </w:t>
      </w:r>
      <w:r w:rsidRPr="00C77BE1">
        <w:fldChar w:fldCharType="begin" w:fldLock="1"/>
      </w:r>
      <w:r w:rsidR="00940364">
        <w:rPr>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33]","plainTextFormattedCitation":"[33]","previouslyFormattedCitation":"[33]"},"properties":{"noteIndex":0},"schema":"https://github.com/citation-style-language/schema/raw/master/csl-citation.json"}</w:instrText>
      </w:r>
      <w:r w:rsidRPr="00C77BE1">
        <w:fldChar w:fldCharType="separate"/>
      </w:r>
      <w:r w:rsidRPr="00C77BE1" w:rsidR="00CD2B48">
        <w:rPr>
          <w:noProof/>
          <w:lang w:val="es-EC"/>
        </w:rPr>
        <w:t>[33]</w:t>
      </w:r>
      <w:r w:rsidRPr="00C77BE1">
        <w:fldChar w:fldCharType="end"/>
      </w:r>
      <w:r w:rsidRPr="00C77BE1">
        <w:rPr>
          <w:lang w:val="es-EC"/>
        </w:rPr>
        <w:t xml:space="preserve"> y Chowdhury </w:t>
      </w:r>
      <w:r w:rsidRPr="00C77BE1">
        <w:fldChar w:fldCharType="begin" w:fldLock="1"/>
      </w:r>
      <w:r w:rsidR="00940364">
        <w:rPr>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5]","plainTextFormattedCitation":"[25]","previouslyFormattedCitation":"[25]"},"properties":{"noteIndex":0},"schema":"https://github.com/citation-style-language/schema/raw/master/csl-citation.json"}</w:instrText>
      </w:r>
      <w:r w:rsidRPr="00C77BE1">
        <w:fldChar w:fldCharType="separate"/>
      </w:r>
      <w:r w:rsidRPr="00C77BE1" w:rsidR="00CD2B48">
        <w:rPr>
          <w:noProof/>
          <w:lang w:val="es-EC"/>
        </w:rPr>
        <w:t>[25]</w:t>
      </w:r>
      <w:r w:rsidRPr="00C77BE1">
        <w:fldChar w:fldCharType="end"/>
      </w:r>
      <w:r w:rsidRPr="00C77BE1">
        <w:rPr>
          <w:lang w:val="es-EC"/>
        </w:rPr>
        <w:t xml:space="preserve"> conectan su sistema a Thingspeak (un servicio web que proporciona almacenamiento y análisis de datos). En el caso de Nuez </w:t>
      </w:r>
      <w:r w:rsidRPr="00C77BE1">
        <w:fldChar w:fldCharType="begin" w:fldLock="1"/>
      </w:r>
      <w:r w:rsidR="00940364">
        <w:rPr>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33]","plainTextFormattedCitation":"[33]","previouslyFormattedCitation":"[33]"},"properties":{"noteIndex":0},"schema":"https://github.com/citation-style-language/schema/raw/master/csl-citation.json"}</w:instrText>
      </w:r>
      <w:r w:rsidRPr="00C77BE1">
        <w:fldChar w:fldCharType="separate"/>
      </w:r>
      <w:r w:rsidRPr="00C77BE1" w:rsidR="00CD2B48">
        <w:rPr>
          <w:noProof/>
          <w:lang w:val="es-EC"/>
        </w:rPr>
        <w:t>[33]</w:t>
      </w:r>
      <w:r w:rsidRPr="00C77BE1">
        <w:fldChar w:fldCharType="end"/>
      </w:r>
      <w:r w:rsidRPr="00C77BE1">
        <w:rPr>
          <w:lang w:val="es-EC"/>
        </w:rPr>
        <w:t xml:space="preserve"> utiliza un módulo ESP8266 para conectarse al servicio. Además, se preocupó en conectar y desconectar con el sistema hidropónico y </w:t>
      </w:r>
      <w:r w:rsidRPr="00C77BE1" w:rsidR="00C365BC">
        <w:rPr>
          <w:lang w:val="es-EC"/>
        </w:rPr>
        <w:t xml:space="preserve">realizar </w:t>
      </w:r>
      <w:r w:rsidRPr="00C77BE1">
        <w:rPr>
          <w:lang w:val="es-EC"/>
        </w:rPr>
        <w:t>el control de la luz.</w:t>
      </w:r>
      <w:r w:rsidRPr="00C77BE1" w:rsidR="00156640">
        <w:rPr>
          <w:lang w:val="es-EC"/>
        </w:rPr>
        <w:t xml:space="preserve"> La </w:t>
      </w:r>
      <w:r w:rsidRPr="00C77BE1" w:rsidR="009A6E16">
        <w:rPr>
          <w:lang w:val="es-EC"/>
        </w:rPr>
        <w:t>placa Arduino</w:t>
      </w:r>
      <w:r w:rsidRPr="00C77BE1" w:rsidR="00181821">
        <w:rPr>
          <w:lang w:val="es-EC"/>
        </w:rPr>
        <w:t xml:space="preserve"> es utilizada como el cerebro central </w:t>
      </w:r>
      <w:r w:rsidRPr="00C77BE1" w:rsidR="00D3086F">
        <w:rPr>
          <w:lang w:val="es-EC"/>
        </w:rPr>
        <w:t>para procesar la información y controlar los componentes del sistema.</w:t>
      </w:r>
      <w:r w:rsidRPr="00C77BE1" w:rsidR="00060F90">
        <w:rPr>
          <w:lang w:val="es-EC"/>
        </w:rPr>
        <w:t xml:space="preserve"> </w:t>
      </w:r>
      <w:r w:rsidRPr="00C77BE1" w:rsidR="0038640E">
        <w:rPr>
          <w:lang w:val="es-EC"/>
        </w:rPr>
        <w:t xml:space="preserve">Mientras que de Chowdhury </w:t>
      </w:r>
      <w:r w:rsidRPr="00C77BE1" w:rsidR="0038640E">
        <w:fldChar w:fldCharType="begin" w:fldLock="1"/>
      </w:r>
      <w:r w:rsidR="00940364">
        <w:rPr>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5]","plainTextFormattedCitation":"[25]","previouslyFormattedCitation":"[25]"},"properties":{"noteIndex":0},"schema":"https://github.com/citation-style-language/schema/raw/master/csl-citation.json"}</w:instrText>
      </w:r>
      <w:r w:rsidRPr="00C77BE1" w:rsidR="0038640E">
        <w:fldChar w:fldCharType="separate"/>
      </w:r>
      <w:r w:rsidRPr="00C77BE1" w:rsidR="00CD2B48">
        <w:rPr>
          <w:noProof/>
          <w:lang w:val="es-EC"/>
        </w:rPr>
        <w:t>[25]</w:t>
      </w:r>
      <w:r w:rsidRPr="00C77BE1" w:rsidR="0038640E">
        <w:fldChar w:fldCharType="end"/>
      </w:r>
      <w:r w:rsidRPr="00C77BE1" w:rsidR="0038640E">
        <w:rPr>
          <w:lang w:val="es-EC"/>
        </w:rPr>
        <w:t xml:space="preserve"> no menciona cómo realiza la conexión</w:t>
      </w:r>
      <w:r w:rsidRPr="00C77BE1" w:rsidR="00284A7C">
        <w:rPr>
          <w:lang w:val="es-EC"/>
        </w:rPr>
        <w:t xml:space="preserve"> a</w:t>
      </w:r>
      <w:r w:rsidRPr="00C77BE1" w:rsidR="00C365BC">
        <w:rPr>
          <w:lang w:val="es-EC"/>
        </w:rPr>
        <w:t xml:space="preserve"> Thingspeak, sin embargo, </w:t>
      </w:r>
      <w:r w:rsidRPr="00C77BE1" w:rsidR="002C2000">
        <w:rPr>
          <w:lang w:val="es-EC"/>
        </w:rPr>
        <w:t>detecta el flujo de agua</w:t>
      </w:r>
      <w:r w:rsidRPr="00C77BE1" w:rsidR="00A42F37">
        <w:rPr>
          <w:lang w:val="es-EC"/>
        </w:rPr>
        <w:t xml:space="preserve"> y </w:t>
      </w:r>
      <w:r w:rsidRPr="00C77BE1" w:rsidR="002C2000">
        <w:rPr>
          <w:lang w:val="es-EC"/>
        </w:rPr>
        <w:t>registra alertas por mensajes de texto</w:t>
      </w:r>
      <w:r w:rsidRPr="00C77BE1" w:rsidR="00727290">
        <w:rPr>
          <w:lang w:val="es-EC"/>
        </w:rPr>
        <w:t xml:space="preserve">. </w:t>
      </w:r>
    </w:p>
    <w:p w:rsidRPr="00842F2F" w:rsidR="00936733" w:rsidP="00842F2F" w:rsidRDefault="002C2000" w14:paraId="02E342B9" w14:textId="66E41E3A">
      <w:pPr>
        <w:pStyle w:val="p1a"/>
        <w:spacing w:line="240" w:lineRule="auto"/>
        <w:ind w:firstLine="227"/>
        <w:rPr>
          <w:lang w:val="es-EC"/>
        </w:rPr>
      </w:pPr>
      <w:r w:rsidRPr="00C77BE1">
        <w:rPr>
          <w:lang w:val="es-EC"/>
        </w:rPr>
        <w:t xml:space="preserve">Sihombing </w:t>
      </w:r>
      <w:r w:rsidRPr="00C77BE1">
        <w:fldChar w:fldCharType="begin" w:fldLock="1"/>
      </w:r>
      <w:r w:rsidR="00940364">
        <w:rPr>
          <w:lang w:val="es-EC"/>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f83f7651-f935-308d-9a33-2e1bf647944c"]}],"mendeley":{"formattedCitation":"[27]","plainTextFormattedCitation":"[27]","previouslyFormattedCitation":"[27]"},"properties":{"noteIndex":0},"schema":"https://github.com/citation-style-language/schema/raw/master/csl-citation.json"}</w:instrText>
      </w:r>
      <w:r w:rsidRPr="00C77BE1">
        <w:fldChar w:fldCharType="separate"/>
      </w:r>
      <w:r w:rsidRPr="00C77BE1" w:rsidR="00CD2B48">
        <w:rPr>
          <w:noProof/>
          <w:lang w:val="es-EC"/>
        </w:rPr>
        <w:t>[27]</w:t>
      </w:r>
      <w:r w:rsidRPr="00C77BE1">
        <w:fldChar w:fldCharType="end"/>
      </w:r>
      <w:r w:rsidRPr="00C77BE1" w:rsidR="00111DE0">
        <w:rPr>
          <w:lang w:val="es-EC"/>
        </w:rPr>
        <w:t xml:space="preserve"> realiza su </w:t>
      </w:r>
      <w:r w:rsidRPr="00C77BE1" w:rsidR="00B72B6F">
        <w:rPr>
          <w:lang w:val="es-EC"/>
        </w:rPr>
        <w:t>investigación en un invernadero</w:t>
      </w:r>
      <w:r w:rsidRPr="00C77BE1" w:rsidR="00226130">
        <w:rPr>
          <w:lang w:val="es-EC"/>
        </w:rPr>
        <w:t xml:space="preserve">, </w:t>
      </w:r>
      <w:r w:rsidRPr="00C77BE1" w:rsidR="001F45C3">
        <w:rPr>
          <w:lang w:val="es-EC"/>
        </w:rPr>
        <w:t xml:space="preserve">además </w:t>
      </w:r>
      <w:r w:rsidRPr="00C77BE1" w:rsidR="00226130">
        <w:rPr>
          <w:lang w:val="es-EC"/>
        </w:rPr>
        <w:t xml:space="preserve">de las características </w:t>
      </w:r>
      <w:r w:rsidRPr="00C77BE1" w:rsidR="001F45C3">
        <w:rPr>
          <w:lang w:val="es-EC"/>
        </w:rPr>
        <w:t>compartidas</w:t>
      </w:r>
      <w:r w:rsidRPr="00C77BE1" w:rsidR="00226130">
        <w:rPr>
          <w:lang w:val="es-EC"/>
        </w:rPr>
        <w:t xml:space="preserve"> con </w:t>
      </w:r>
      <w:r w:rsidRPr="00C77BE1" w:rsidR="007B5B9F">
        <w:rPr>
          <w:lang w:val="es-EC"/>
        </w:rPr>
        <w:t xml:space="preserve">los </w:t>
      </w:r>
      <w:r w:rsidRPr="00C77BE1" w:rsidR="00F73B53">
        <w:rPr>
          <w:lang w:val="es-EC"/>
        </w:rPr>
        <w:t>demás trabajos</w:t>
      </w:r>
      <w:r w:rsidRPr="00C77BE1" w:rsidR="00250E24">
        <w:rPr>
          <w:lang w:val="es-EC"/>
        </w:rPr>
        <w:t xml:space="preserve"> </w:t>
      </w:r>
      <w:r w:rsidRPr="00C77BE1">
        <w:rPr>
          <w:lang w:val="es-EC"/>
        </w:rPr>
        <w:t>incluye la visualización de</w:t>
      </w:r>
      <w:r w:rsidRPr="00C77BE1" w:rsidR="00F8017D">
        <w:rPr>
          <w:lang w:val="es-EC"/>
        </w:rPr>
        <w:t>l</w:t>
      </w:r>
      <w:r w:rsidRPr="00C77BE1">
        <w:rPr>
          <w:lang w:val="es-EC"/>
        </w:rPr>
        <w:t xml:space="preserve"> nivel de proximidad y </w:t>
      </w:r>
      <w:r w:rsidRPr="00C77BE1" w:rsidR="00790037">
        <w:rPr>
          <w:lang w:val="es-EC"/>
        </w:rPr>
        <w:t>realiza el</w:t>
      </w:r>
      <w:r w:rsidRPr="00C77BE1" w:rsidR="005E5D26">
        <w:rPr>
          <w:lang w:val="es-EC"/>
        </w:rPr>
        <w:t xml:space="preserve"> c</w:t>
      </w:r>
      <w:r w:rsidRPr="00C77BE1" w:rsidR="00790037">
        <w:rPr>
          <w:lang w:val="es-EC"/>
        </w:rPr>
        <w:t xml:space="preserve">ontrol de la luz </w:t>
      </w:r>
      <w:r w:rsidRPr="00C77BE1" w:rsidR="005E5D26">
        <w:rPr>
          <w:lang w:val="es-EC"/>
        </w:rPr>
        <w:t>mediante un módulo de relé controlado por el microcontrolador Arduino Uno, que a su vez recibe señales del dispositivo Android a través de una conexión Bluetooth.</w:t>
      </w:r>
    </w:p>
    <w:p w:rsidRPr="00842F2F" w:rsidR="002F08ED" w:rsidP="00842F2F" w:rsidRDefault="002F08ED" w14:paraId="0913BA8A" w14:textId="117C6A7A">
      <w:pPr>
        <w:pStyle w:val="p1a"/>
        <w:spacing w:line="240" w:lineRule="auto"/>
        <w:ind w:firstLine="227"/>
        <w:rPr>
          <w:lang w:val="es-EC"/>
        </w:rPr>
      </w:pPr>
      <w:r w:rsidRPr="00C77BE1">
        <w:rPr>
          <w:lang w:val="es-EC"/>
        </w:rPr>
        <w:t>Ardhiansyah</w:t>
      </w:r>
      <w:r w:rsidRPr="00C77BE1" w:rsidR="00363E40">
        <w:rPr>
          <w:lang w:val="es-EC"/>
        </w:rPr>
        <w:t xml:space="preserve"> et</w:t>
      </w:r>
      <w:r w:rsidRPr="00C77BE1" w:rsidR="00480DC0">
        <w:rPr>
          <w:lang w:val="es-EC"/>
        </w:rPr>
        <w:t xml:space="preserve"> al.</w:t>
      </w:r>
      <w:r w:rsidRPr="00C77BE1">
        <w:rPr>
          <w:lang w:val="es-EC"/>
        </w:rPr>
        <w:t xml:space="preserve"> </w:t>
      </w:r>
      <w:r w:rsidRPr="00C77BE1">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fldChar w:fldCharType="separate"/>
      </w:r>
      <w:r w:rsidRPr="00C77BE1" w:rsidR="00CD2B48">
        <w:rPr>
          <w:noProof/>
          <w:lang w:val="es-EC"/>
        </w:rPr>
        <w:t>[29]</w:t>
      </w:r>
      <w:r w:rsidRPr="00C77BE1">
        <w:fldChar w:fldCharType="end"/>
      </w:r>
      <w:r w:rsidRPr="00C77BE1">
        <w:rPr>
          <w:lang w:val="es-EC"/>
        </w:rPr>
        <w:t xml:space="preserve"> no indica características diferentes a las compartidas </w:t>
      </w:r>
      <w:r w:rsidRPr="00C77BE1" w:rsidR="007B6300">
        <w:rPr>
          <w:lang w:val="es-EC"/>
        </w:rPr>
        <w:t>entre los trabajos mencionados</w:t>
      </w:r>
      <w:r w:rsidRPr="00C77BE1" w:rsidR="00B53428">
        <w:rPr>
          <w:lang w:val="es-EC"/>
        </w:rPr>
        <w:t xml:space="preserve">. Por otro lado, </w:t>
      </w:r>
      <w:r w:rsidRPr="00C77BE1" w:rsidR="006A4ECF">
        <w:rPr>
          <w:lang w:val="es-EC"/>
        </w:rPr>
        <w:t>Cabrera</w:t>
      </w:r>
      <w:r w:rsidRPr="00C77BE1" w:rsidR="002820A9">
        <w:rPr>
          <w:lang w:val="es-EC"/>
        </w:rPr>
        <w:t xml:space="preserve"> et al. </w:t>
      </w:r>
      <w:r w:rsidRPr="00C77BE1" w:rsidR="006A4ECF">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6A4ECF">
        <w:fldChar w:fldCharType="separate"/>
      </w:r>
      <w:r w:rsidRPr="00C77BE1" w:rsidR="00CD2B48">
        <w:rPr>
          <w:noProof/>
          <w:lang w:val="es-EC"/>
        </w:rPr>
        <w:t>[31]</w:t>
      </w:r>
      <w:r w:rsidRPr="00C77BE1" w:rsidR="006A4ECF">
        <w:fldChar w:fldCharType="end"/>
      </w:r>
      <w:r w:rsidRPr="00C77BE1" w:rsidR="006A4ECF">
        <w:rPr>
          <w:lang w:val="es-EC"/>
        </w:rPr>
        <w:t xml:space="preserve"> </w:t>
      </w:r>
      <w:r w:rsidRPr="00C77BE1" w:rsidR="00B96C30">
        <w:rPr>
          <w:lang w:val="es-EC"/>
        </w:rPr>
        <w:t xml:space="preserve">envía </w:t>
      </w:r>
      <w:r w:rsidRPr="00C77BE1" w:rsidR="00024622">
        <w:rPr>
          <w:lang w:val="es-EC"/>
        </w:rPr>
        <w:t xml:space="preserve">mensajes a </w:t>
      </w:r>
      <w:r w:rsidRPr="00C77BE1" w:rsidR="001D3289">
        <w:rPr>
          <w:lang w:val="es-EC"/>
        </w:rPr>
        <w:t xml:space="preserve">el usuario </w:t>
      </w:r>
      <w:r w:rsidRPr="00C77BE1" w:rsidR="002B689A">
        <w:rPr>
          <w:lang w:val="es-EC"/>
        </w:rPr>
        <w:t>informándolo acerca de la temperatura ambiental y el valor d</w:t>
      </w:r>
      <w:r w:rsidRPr="00C77BE1" w:rsidR="005F112C">
        <w:rPr>
          <w:lang w:val="es-EC"/>
        </w:rPr>
        <w:t xml:space="preserve">e </w:t>
      </w:r>
      <w:r w:rsidRPr="00C77BE1" w:rsidR="00D52D91">
        <w:rPr>
          <w:lang w:val="es-EC"/>
        </w:rPr>
        <w:t>pH</w:t>
      </w:r>
      <w:r w:rsidRPr="00C77BE1" w:rsidR="00993BA4">
        <w:rPr>
          <w:lang w:val="es-EC"/>
        </w:rPr>
        <w:t xml:space="preserve"> del cultivo, también </w:t>
      </w:r>
      <w:r w:rsidRPr="00C77BE1" w:rsidR="003D38A2">
        <w:rPr>
          <w:lang w:val="es-EC"/>
        </w:rPr>
        <w:t xml:space="preserve">permite que </w:t>
      </w:r>
      <w:r w:rsidRPr="00C77BE1" w:rsidR="003C43C1">
        <w:rPr>
          <w:lang w:val="es-EC"/>
        </w:rPr>
        <w:t xml:space="preserve">los usuarios desde </w:t>
      </w:r>
      <w:r w:rsidRPr="00C77BE1" w:rsidR="009342EF">
        <w:rPr>
          <w:lang w:val="es-EC"/>
        </w:rPr>
        <w:t>un</w:t>
      </w:r>
      <w:r w:rsidRPr="00C77BE1" w:rsidR="003C43C1">
        <w:rPr>
          <w:lang w:val="es-EC"/>
        </w:rPr>
        <w:t xml:space="preserve"> Bot de Telegram tomen una foto </w:t>
      </w:r>
      <w:r w:rsidRPr="00C77BE1" w:rsidR="0051655E">
        <w:rPr>
          <w:lang w:val="es-EC"/>
        </w:rPr>
        <w:t>para conocer el crecimientos de sus cultivos</w:t>
      </w:r>
      <w:r w:rsidRPr="00C77BE1" w:rsidR="00A44F13">
        <w:rPr>
          <w:lang w:val="es-EC"/>
        </w:rPr>
        <w:t>.</w:t>
      </w:r>
    </w:p>
    <w:p w:rsidRPr="00842F2F" w:rsidR="00FD18C1" w:rsidP="00842F2F" w:rsidRDefault="00C442C2" w14:paraId="53FAA489" w14:textId="35F0505B">
      <w:pPr>
        <w:pStyle w:val="p1a"/>
        <w:spacing w:line="240" w:lineRule="auto"/>
        <w:ind w:firstLine="227"/>
        <w:rPr>
          <w:lang w:val="es-EC"/>
        </w:rPr>
      </w:pPr>
      <w:r w:rsidRPr="00C77BE1">
        <w:rPr>
          <w:lang w:val="es-EC"/>
        </w:rPr>
        <w:t xml:space="preserve">Además de la aplicación </w:t>
      </w:r>
      <w:r w:rsidRPr="00C77BE1" w:rsidR="007F00DD">
        <w:rPr>
          <w:lang w:val="es-EC"/>
        </w:rPr>
        <w:t>móvil</w:t>
      </w:r>
      <w:r w:rsidRPr="00C77BE1" w:rsidR="00F03001">
        <w:rPr>
          <w:lang w:val="es-EC"/>
        </w:rPr>
        <w:t xml:space="preserve">, </w:t>
      </w:r>
      <w:r w:rsidRPr="00C77BE1" w:rsidR="009E6FAF">
        <w:rPr>
          <w:lang w:val="es-EC"/>
        </w:rPr>
        <w:t>Cabrera</w:t>
      </w:r>
      <w:r w:rsidRPr="00C77BE1" w:rsidR="002820A9">
        <w:rPr>
          <w:lang w:val="es-EC"/>
        </w:rPr>
        <w:t xml:space="preserve"> et al. </w:t>
      </w:r>
      <w:r w:rsidRPr="00C77BE1" w:rsidR="009E6FAF">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9E6FAF">
        <w:fldChar w:fldCharType="separate"/>
      </w:r>
      <w:r w:rsidRPr="00C77BE1" w:rsidR="00CD2B48">
        <w:rPr>
          <w:noProof/>
          <w:lang w:val="es-EC"/>
        </w:rPr>
        <w:t>[31]</w:t>
      </w:r>
      <w:r w:rsidRPr="00C77BE1" w:rsidR="009E6FAF">
        <w:fldChar w:fldCharType="end"/>
      </w:r>
      <w:r w:rsidRPr="00C77BE1" w:rsidR="009E6FAF">
        <w:rPr>
          <w:lang w:val="es-EC"/>
        </w:rPr>
        <w:t xml:space="preserve"> desarrolló una</w:t>
      </w:r>
      <w:r w:rsidRPr="00C77BE1" w:rsidR="009F3E00">
        <w:rPr>
          <w:lang w:val="es-EC"/>
        </w:rPr>
        <w:t xml:space="preserve"> página web </w:t>
      </w:r>
      <w:r w:rsidRPr="00C77BE1" w:rsidR="004F64F9">
        <w:rPr>
          <w:lang w:val="es-EC"/>
        </w:rPr>
        <w:t>al igual que los autores</w:t>
      </w:r>
      <w:r w:rsidRPr="00C77BE1" w:rsidR="00F03001">
        <w:rPr>
          <w:lang w:val="es-EC"/>
        </w:rPr>
        <w:t xml:space="preserve"> Park</w:t>
      </w:r>
      <w:r w:rsidRPr="00C77BE1" w:rsidR="00AA60BE">
        <w:rPr>
          <w:lang w:val="es-EC"/>
        </w:rPr>
        <w:t xml:space="preserve"> </w:t>
      </w:r>
      <w:r w:rsidRPr="00C77BE1" w:rsidR="00AA60BE">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20]","plainTextFormattedCitation":"[20]","previouslyFormattedCitation":"[20]"},"properties":{"noteIndex":0},"schema":"https://github.com/citation-style-language/schema/raw/master/csl-citation.json"}</w:instrText>
      </w:r>
      <w:r w:rsidRPr="00C77BE1" w:rsidR="00AA60BE">
        <w:fldChar w:fldCharType="separate"/>
      </w:r>
      <w:r w:rsidRPr="00C77BE1" w:rsidR="00AA60BE">
        <w:rPr>
          <w:noProof/>
          <w:lang w:val="es-EC"/>
        </w:rPr>
        <w:t>[20]</w:t>
      </w:r>
      <w:r w:rsidRPr="00C77BE1" w:rsidR="00AA60BE">
        <w:fldChar w:fldCharType="end"/>
      </w:r>
      <w:r w:rsidRPr="00C77BE1" w:rsidR="00F03001">
        <w:rPr>
          <w:lang w:val="es-EC"/>
        </w:rPr>
        <w:t xml:space="preserve"> y Tatas</w:t>
      </w:r>
      <w:r w:rsidRPr="00C77BE1" w:rsidR="005C4346">
        <w:rPr>
          <w:lang w:val="es-EC"/>
        </w:rPr>
        <w:t xml:space="preserve"> </w:t>
      </w:r>
      <w:r w:rsidRPr="00C77BE1" w:rsidR="005C4346">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5C4346">
        <w:rPr>
          <w:lang w:val="es-EC"/>
        </w:rPr>
        <w:fldChar w:fldCharType="separate"/>
      </w:r>
      <w:r w:rsidRPr="00C77BE1" w:rsidR="005C4346">
        <w:rPr>
          <w:noProof/>
          <w:lang w:val="es-EC"/>
        </w:rPr>
        <w:t>[30]</w:t>
      </w:r>
      <w:r w:rsidRPr="00C77BE1" w:rsidR="005C4346">
        <w:rPr>
          <w:lang w:val="es-EC"/>
        </w:rPr>
        <w:fldChar w:fldCharType="end"/>
      </w:r>
      <w:r w:rsidRPr="00C77BE1" w:rsidR="00D74A41">
        <w:rPr>
          <w:lang w:val="es-EC"/>
        </w:rPr>
        <w:t xml:space="preserve">, teniendo como característica en común la visualización de datos de </w:t>
      </w:r>
      <w:r w:rsidRPr="00C77BE1" w:rsidR="00E47999">
        <w:rPr>
          <w:lang w:val="es-EC"/>
        </w:rPr>
        <w:t>temperatura de agua</w:t>
      </w:r>
      <w:r w:rsidRPr="00C77BE1" w:rsidR="003B2FA2">
        <w:rPr>
          <w:lang w:val="es-EC"/>
        </w:rPr>
        <w:t xml:space="preserve"> y humedad del ambiente.</w:t>
      </w:r>
      <w:r w:rsidRPr="00C77BE1" w:rsidR="001D1C97">
        <w:rPr>
          <w:lang w:val="es-EC"/>
        </w:rPr>
        <w:t xml:space="preserve"> Cabrera</w:t>
      </w:r>
      <w:r w:rsidRPr="00C77BE1" w:rsidR="002820A9">
        <w:rPr>
          <w:lang w:val="es-EC"/>
        </w:rPr>
        <w:t xml:space="preserve"> et al. </w:t>
      </w:r>
      <w:r w:rsidRPr="00C77BE1" w:rsidR="001D1C97">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1D1C97">
        <w:fldChar w:fldCharType="separate"/>
      </w:r>
      <w:r w:rsidRPr="00C77BE1" w:rsidR="00CD2B48">
        <w:rPr>
          <w:noProof/>
          <w:lang w:val="es-EC"/>
        </w:rPr>
        <w:t>[31]</w:t>
      </w:r>
      <w:r w:rsidRPr="00C77BE1" w:rsidR="001D1C97">
        <w:fldChar w:fldCharType="end"/>
      </w:r>
      <w:r w:rsidRPr="00C77BE1" w:rsidR="00A8340E">
        <w:rPr>
          <w:lang w:val="es-EC"/>
        </w:rPr>
        <w:t xml:space="preserve"> </w:t>
      </w:r>
      <w:r w:rsidRPr="00C77BE1" w:rsidR="00E61E97">
        <w:rPr>
          <w:lang w:val="es-EC"/>
        </w:rPr>
        <w:t>desarroll</w:t>
      </w:r>
      <w:r w:rsidRPr="00C77BE1" w:rsidR="009D4BA1">
        <w:rPr>
          <w:lang w:val="es-EC"/>
        </w:rPr>
        <w:t>ó</w:t>
      </w:r>
      <w:r w:rsidRPr="00C77BE1" w:rsidR="00E61E97">
        <w:rPr>
          <w:lang w:val="es-EC"/>
        </w:rPr>
        <w:t xml:space="preserve"> una página we</w:t>
      </w:r>
      <w:r w:rsidRPr="00C77BE1" w:rsidR="00AF579D">
        <w:rPr>
          <w:lang w:val="es-EC"/>
        </w:rPr>
        <w:t xml:space="preserve">b en </w:t>
      </w:r>
      <w:r w:rsidRPr="00C77BE1" w:rsidR="00D52D91">
        <w:rPr>
          <w:lang w:val="es-EC"/>
        </w:rPr>
        <w:t>PHP</w:t>
      </w:r>
      <w:r w:rsidRPr="00C77BE1" w:rsidR="006A0D74">
        <w:rPr>
          <w:lang w:val="es-EC"/>
        </w:rPr>
        <w:t xml:space="preserve"> </w:t>
      </w:r>
      <w:r w:rsidRPr="00C77BE1" w:rsidR="005910F6">
        <w:rPr>
          <w:lang w:val="es-EC"/>
        </w:rPr>
        <w:t xml:space="preserve">junto a </w:t>
      </w:r>
      <w:r w:rsidRPr="00C77BE1" w:rsidR="001157AF">
        <w:rPr>
          <w:lang w:val="es-EC"/>
        </w:rPr>
        <w:t xml:space="preserve">un servicio autónomo que comunica </w:t>
      </w:r>
      <w:r w:rsidRPr="00C77BE1" w:rsidR="00EE294A">
        <w:rPr>
          <w:lang w:val="es-EC"/>
        </w:rPr>
        <w:t>a un</w:t>
      </w:r>
      <w:r w:rsidRPr="00C77BE1" w:rsidR="001157AF">
        <w:rPr>
          <w:lang w:val="es-EC"/>
        </w:rPr>
        <w:t xml:space="preserve"> </w:t>
      </w:r>
      <w:r w:rsidRPr="00C77BE1" w:rsidR="00F32B05">
        <w:rPr>
          <w:lang w:val="es-EC"/>
        </w:rPr>
        <w:t>B</w:t>
      </w:r>
      <w:r w:rsidRPr="00C77BE1" w:rsidR="001157AF">
        <w:rPr>
          <w:lang w:val="es-EC"/>
        </w:rPr>
        <w:t>ot de Telegram con la cámara</w:t>
      </w:r>
      <w:r w:rsidRPr="00C77BE1" w:rsidR="009339D4">
        <w:rPr>
          <w:lang w:val="es-EC"/>
        </w:rPr>
        <w:t xml:space="preserve"> controlada por un </w:t>
      </w:r>
      <w:r w:rsidRPr="00C77BE1" w:rsidR="00A137F7">
        <w:rPr>
          <w:lang w:val="es-EC"/>
        </w:rPr>
        <w:t>Raspberry</w:t>
      </w:r>
      <w:r w:rsidRPr="00C77BE1" w:rsidR="002621EC">
        <w:rPr>
          <w:lang w:val="es-EC"/>
        </w:rPr>
        <w:t xml:space="preserve">. </w:t>
      </w:r>
      <w:r w:rsidRPr="00C77BE1" w:rsidR="00F30BF7">
        <w:rPr>
          <w:lang w:val="es-EC"/>
        </w:rPr>
        <w:t>Además</w:t>
      </w:r>
      <w:r w:rsidRPr="00C77BE1" w:rsidR="000F52D2">
        <w:rPr>
          <w:lang w:val="es-EC"/>
        </w:rPr>
        <w:t xml:space="preserve"> de los datos </w:t>
      </w:r>
      <w:r w:rsidRPr="00C77BE1" w:rsidR="00D82ED3">
        <w:rPr>
          <w:lang w:val="es-EC"/>
        </w:rPr>
        <w:t>para visualización</w:t>
      </w:r>
      <w:r w:rsidRPr="00C77BE1" w:rsidR="00160ACB">
        <w:rPr>
          <w:lang w:val="es-EC"/>
        </w:rPr>
        <w:t xml:space="preserve"> </w:t>
      </w:r>
      <w:r w:rsidRPr="00C77BE1" w:rsidR="00930C06">
        <w:rPr>
          <w:lang w:val="es-EC"/>
        </w:rPr>
        <w:t xml:space="preserve">en común ya mencionados </w:t>
      </w:r>
      <w:r w:rsidRPr="00C77BE1" w:rsidR="009803E8">
        <w:rPr>
          <w:lang w:val="es-EC"/>
        </w:rPr>
        <w:t>muestra</w:t>
      </w:r>
      <w:r w:rsidRPr="00C77BE1" w:rsidR="009E4BB9">
        <w:rPr>
          <w:lang w:val="es-EC"/>
        </w:rPr>
        <w:t>n</w:t>
      </w:r>
      <w:r w:rsidRPr="00C77BE1" w:rsidR="009803E8">
        <w:rPr>
          <w:lang w:val="es-EC"/>
        </w:rPr>
        <w:t xml:space="preserve"> gráfico</w:t>
      </w:r>
      <w:r w:rsidRPr="00C77BE1" w:rsidR="00317739">
        <w:rPr>
          <w:lang w:val="es-EC"/>
        </w:rPr>
        <w:t>s</w:t>
      </w:r>
      <w:r w:rsidRPr="00C77BE1" w:rsidR="0037520B">
        <w:rPr>
          <w:lang w:val="es-EC"/>
        </w:rPr>
        <w:t xml:space="preserve"> estadístico</w:t>
      </w:r>
      <w:r w:rsidRPr="00C77BE1" w:rsidR="00317739">
        <w:rPr>
          <w:lang w:val="es-EC"/>
        </w:rPr>
        <w:t>s</w:t>
      </w:r>
      <w:r w:rsidRPr="00C77BE1" w:rsidR="0037520B">
        <w:rPr>
          <w:lang w:val="es-EC"/>
        </w:rPr>
        <w:t xml:space="preserve"> en d</w:t>
      </w:r>
      <w:r w:rsidRPr="00C77BE1" w:rsidR="002965CE">
        <w:rPr>
          <w:lang w:val="es-EC"/>
        </w:rPr>
        <w:t xml:space="preserve">onde se </w:t>
      </w:r>
      <w:r w:rsidRPr="00C77BE1" w:rsidR="00A533B9">
        <w:rPr>
          <w:lang w:val="es-EC"/>
        </w:rPr>
        <w:t>indica</w:t>
      </w:r>
      <w:r w:rsidRPr="00C77BE1" w:rsidR="002965CE">
        <w:rPr>
          <w:lang w:val="es-EC"/>
        </w:rPr>
        <w:t xml:space="preserve"> la evolución </w:t>
      </w:r>
      <w:r w:rsidRPr="00C77BE1" w:rsidR="009803E8">
        <w:rPr>
          <w:lang w:val="es-EC"/>
        </w:rPr>
        <w:t>de</w:t>
      </w:r>
      <w:r w:rsidRPr="00C77BE1" w:rsidR="00E23F9A">
        <w:rPr>
          <w:lang w:val="es-EC"/>
        </w:rPr>
        <w:t xml:space="preserve"> la </w:t>
      </w:r>
      <w:r w:rsidRPr="00C77BE1" w:rsidR="00E7620A">
        <w:rPr>
          <w:lang w:val="es-EC"/>
        </w:rPr>
        <w:t>temperatura</w:t>
      </w:r>
      <w:r w:rsidRPr="00C77BE1" w:rsidR="002965CE">
        <w:rPr>
          <w:lang w:val="es-EC"/>
        </w:rPr>
        <w:t>.</w:t>
      </w:r>
    </w:p>
    <w:p w:rsidRPr="00842F2F" w:rsidR="008E241E" w:rsidP="00842F2F" w:rsidRDefault="008E241E" w14:paraId="6FEAD78B" w14:textId="2D99F0ED">
      <w:pPr>
        <w:pStyle w:val="p1a"/>
        <w:spacing w:line="240" w:lineRule="auto"/>
        <w:ind w:firstLine="227"/>
        <w:rPr>
          <w:lang w:val="es-EC"/>
        </w:rPr>
      </w:pPr>
      <w:r w:rsidRPr="00C77BE1">
        <w:rPr>
          <w:lang w:val="es-EC"/>
        </w:rPr>
        <w:t xml:space="preserve">Tatas </w:t>
      </w:r>
      <w:r w:rsidRPr="00C77BE1" w:rsidR="00EE38DB">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EE38DB">
        <w:rPr>
          <w:lang w:val="es-EC"/>
        </w:rPr>
        <w:fldChar w:fldCharType="separate"/>
      </w:r>
      <w:r w:rsidRPr="00C77BE1" w:rsidR="00EE38DB">
        <w:rPr>
          <w:noProof/>
          <w:lang w:val="es-EC"/>
        </w:rPr>
        <w:t>[30]</w:t>
      </w:r>
      <w:r w:rsidRPr="00C77BE1" w:rsidR="00EE38DB">
        <w:rPr>
          <w:lang w:val="es-EC"/>
        </w:rPr>
        <w:fldChar w:fldCharType="end"/>
      </w:r>
      <w:r w:rsidRPr="00C77BE1">
        <w:rPr>
          <w:lang w:val="es-EC"/>
        </w:rPr>
        <w:t xml:space="preserve">, se enfoca en </w:t>
      </w:r>
      <w:r w:rsidRPr="00C77BE1" w:rsidR="00432691">
        <w:rPr>
          <w:lang w:val="es-EC"/>
        </w:rPr>
        <w:t xml:space="preserve">presentar </w:t>
      </w:r>
      <w:r w:rsidRPr="00C77BE1">
        <w:rPr>
          <w:lang w:val="es-EC"/>
        </w:rPr>
        <w:t>la temperatura del aire y nivel del agua además de los datos mencionados</w:t>
      </w:r>
      <w:r w:rsidRPr="00C77BE1" w:rsidR="00997754">
        <w:rPr>
          <w:lang w:val="es-EC"/>
        </w:rPr>
        <w:t xml:space="preserve"> </w:t>
      </w:r>
      <w:r w:rsidRPr="00C77BE1" w:rsidR="00997754">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997754">
        <w:fldChar w:fldCharType="separate"/>
      </w:r>
      <w:r w:rsidRPr="00C77BE1" w:rsidR="00CD2B48">
        <w:rPr>
          <w:noProof/>
          <w:lang w:val="es-EC"/>
        </w:rPr>
        <w:t>[31]</w:t>
      </w:r>
      <w:r w:rsidRPr="00C77BE1" w:rsidR="00997754">
        <w:fldChar w:fldCharType="end"/>
      </w:r>
      <w:r w:rsidRPr="00C77BE1" w:rsidR="00AA60BE">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20]","plainTextFormattedCitation":"[20]","previouslyFormattedCitation":"[20]"},"properties":{"noteIndex":0},"schema":"https://github.com/citation-style-language/schema/raw/master/csl-citation.json"}</w:instrText>
      </w:r>
      <w:r w:rsidRPr="00C77BE1" w:rsidR="00AA60BE">
        <w:fldChar w:fldCharType="separate"/>
      </w:r>
      <w:r w:rsidRPr="00C77BE1" w:rsidR="00AA60BE">
        <w:rPr>
          <w:noProof/>
          <w:lang w:val="es-EC"/>
        </w:rPr>
        <w:t>[20]</w:t>
      </w:r>
      <w:r w:rsidRPr="00C77BE1" w:rsidR="00AA60BE">
        <w:fldChar w:fldCharType="end"/>
      </w:r>
      <w:r w:rsidRPr="00C77BE1" w:rsidR="00997754">
        <w:rPr>
          <w:lang w:val="es-EC"/>
        </w:rPr>
        <w:t xml:space="preserve">. </w:t>
      </w:r>
      <w:r w:rsidRPr="00C77BE1" w:rsidR="002230DA">
        <w:rPr>
          <w:lang w:val="es-EC"/>
        </w:rPr>
        <w:t xml:space="preserve">La información recopilada se envía a una base de datos en línea </w:t>
      </w:r>
      <w:r w:rsidRPr="00C77BE1" w:rsidR="004D0DFF">
        <w:rPr>
          <w:lang w:val="es-EC"/>
        </w:rPr>
        <w:t>por medio de</w:t>
      </w:r>
      <w:r w:rsidRPr="00C77BE1" w:rsidR="00C57299">
        <w:rPr>
          <w:lang w:val="es-EC"/>
        </w:rPr>
        <w:t xml:space="preserve"> un módulo </w:t>
      </w:r>
      <w:r w:rsidRPr="00C77BE1" w:rsidR="00EA2B3B">
        <w:rPr>
          <w:lang w:val="es-EC"/>
        </w:rPr>
        <w:t>Wifi.</w:t>
      </w:r>
      <w:r w:rsidRPr="00C77BE1" w:rsidR="00D41320">
        <w:rPr>
          <w:lang w:val="es-EC"/>
        </w:rPr>
        <w:t xml:space="preserve"> </w:t>
      </w:r>
      <w:r w:rsidRPr="00C77BE1" w:rsidR="00F4220C">
        <w:rPr>
          <w:lang w:val="es-EC"/>
        </w:rPr>
        <w:t>También presenta datos acerca</w:t>
      </w:r>
      <w:r w:rsidRPr="00C77BE1" w:rsidR="00432691">
        <w:rPr>
          <w:lang w:val="es-EC"/>
        </w:rPr>
        <w:t xml:space="preserve"> de la </w:t>
      </w:r>
      <w:r w:rsidRPr="00C77BE1" w:rsidR="000A7B04">
        <w:rPr>
          <w:lang w:val="es-EC"/>
        </w:rPr>
        <w:t>iluminación, característica present</w:t>
      </w:r>
      <w:r w:rsidRPr="00C77BE1" w:rsidR="00732AA7">
        <w:rPr>
          <w:lang w:val="es-EC"/>
        </w:rPr>
        <w:t>e</w:t>
      </w:r>
      <w:r w:rsidRPr="00C77BE1" w:rsidR="000A7B04">
        <w:rPr>
          <w:lang w:val="es-EC"/>
        </w:rPr>
        <w:t xml:space="preserve"> en el trabajo de Park </w:t>
      </w:r>
      <w:r w:rsidRPr="00C77BE1" w:rsidR="000A7B04">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20]","plainTextFormattedCitation":"[20]","previouslyFormattedCitation":"[20]"},"properties":{"noteIndex":0},"schema":"https://github.com/citation-style-language/schema/raw/master/csl-citation.json"}</w:instrText>
      </w:r>
      <w:r w:rsidRPr="00C77BE1" w:rsidR="000A7B04">
        <w:fldChar w:fldCharType="separate"/>
      </w:r>
      <w:r w:rsidRPr="00C77BE1" w:rsidR="00CD2B48">
        <w:rPr>
          <w:noProof/>
          <w:lang w:val="es-EC"/>
        </w:rPr>
        <w:t>[20]</w:t>
      </w:r>
      <w:r w:rsidRPr="00C77BE1" w:rsidR="000A7B04">
        <w:fldChar w:fldCharType="end"/>
      </w:r>
    </w:p>
    <w:p w:rsidRPr="00842F2F" w:rsidR="000D392C" w:rsidP="00842F2F" w:rsidRDefault="00997754" w14:paraId="74210AE1" w14:textId="343C1D4E">
      <w:pPr>
        <w:pStyle w:val="p1a"/>
        <w:spacing w:line="240" w:lineRule="auto"/>
        <w:ind w:firstLine="227"/>
        <w:rPr>
          <w:lang w:val="es-EC"/>
        </w:rPr>
      </w:pPr>
      <w:r w:rsidRPr="00C77BE1">
        <w:rPr>
          <w:lang w:val="es-EC"/>
        </w:rPr>
        <w:t xml:space="preserve">Sin embargo, </w:t>
      </w:r>
      <w:r w:rsidRPr="00C77BE1" w:rsidR="00FD18C1">
        <w:rPr>
          <w:lang w:val="es-EC"/>
        </w:rPr>
        <w:t xml:space="preserve">Park </w:t>
      </w:r>
      <w:r w:rsidRPr="00C77BE1" w:rsidR="00FD18C1">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20]","plainTextFormattedCitation":"[20]","previouslyFormattedCitation":"[20]"},"properties":{"noteIndex":0},"schema":"https://github.com/citation-style-language/schema/raw/master/csl-citation.json"}</w:instrText>
      </w:r>
      <w:r w:rsidRPr="00C77BE1" w:rsidR="00FD18C1">
        <w:fldChar w:fldCharType="separate"/>
      </w:r>
      <w:r w:rsidRPr="00C77BE1" w:rsidR="00CD2B48">
        <w:rPr>
          <w:noProof/>
          <w:lang w:val="es-EC"/>
        </w:rPr>
        <w:t>[20]</w:t>
      </w:r>
      <w:r w:rsidRPr="00C77BE1" w:rsidR="00FD18C1">
        <w:fldChar w:fldCharType="end"/>
      </w:r>
      <w:r w:rsidRPr="00C77BE1" w:rsidR="00FD18C1">
        <w:rPr>
          <w:lang w:val="es-EC"/>
        </w:rPr>
        <w:t xml:space="preserve"> </w:t>
      </w:r>
      <w:r w:rsidRPr="00C77BE1">
        <w:rPr>
          <w:lang w:val="es-EC"/>
        </w:rPr>
        <w:t xml:space="preserve">se preocupa por </w:t>
      </w:r>
      <w:r w:rsidRPr="00C77BE1" w:rsidR="00A82ABB">
        <w:rPr>
          <w:lang w:val="es-EC"/>
        </w:rPr>
        <w:t xml:space="preserve">presentar datos adicionales </w:t>
      </w:r>
      <w:r w:rsidRPr="00C77BE1" w:rsidR="004B29B1">
        <w:rPr>
          <w:lang w:val="es-EC"/>
        </w:rPr>
        <w:t xml:space="preserve">como </w:t>
      </w:r>
      <w:r w:rsidRPr="00C77BE1" w:rsidR="00FD18C1">
        <w:rPr>
          <w:lang w:val="es-EC"/>
        </w:rPr>
        <w:t>luz ultravioleta, pH</w:t>
      </w:r>
      <w:r w:rsidRPr="00C77BE1" w:rsidR="00C51671">
        <w:rPr>
          <w:lang w:val="es-EC"/>
        </w:rPr>
        <w:t xml:space="preserve"> </w:t>
      </w:r>
      <w:r w:rsidRPr="00C77BE1" w:rsidR="00FD18C1">
        <w:rPr>
          <w:lang w:val="es-EC"/>
        </w:rPr>
        <w:t>y visualización de cultivos a tiempo real haciendo uso de inteligencia artificial para monitorear el crecimiento de las fresas</w:t>
      </w:r>
      <w:r w:rsidRPr="00C77BE1" w:rsidR="00AD6F8F">
        <w:rPr>
          <w:lang w:val="es-EC"/>
        </w:rPr>
        <w:t xml:space="preserve"> utilizando </w:t>
      </w:r>
      <w:r w:rsidRPr="00C77BE1" w:rsidR="001B0B7C">
        <w:rPr>
          <w:lang w:val="es-EC"/>
        </w:rPr>
        <w:t>técnicas de inteligencia artificial y aprendizaje automático para predecir el tiempo óptimo para la cosecha de fresas, lo que permite una mayor eficiencia en la producción de cultivos y una reducción en los costos asociados con la cosecha.</w:t>
      </w:r>
      <w:r w:rsidRPr="00C77BE1" w:rsidR="00E91042">
        <w:rPr>
          <w:lang w:val="es-EC"/>
        </w:rPr>
        <w:t xml:space="preserve"> El sistema utiliza un microcontrolador Arduino y un módulo de comunicación inalámbrica para enviar los datos de los sensores a una plataforma en la nube. Los datos se procesan en la nube mediante técnicas de inteligencia artificial para identificar patrones y tendencias en el crecimiento de las plantas.</w:t>
      </w:r>
    </w:p>
    <w:p w:rsidRPr="00842F2F" w:rsidR="00F768F9" w:rsidP="00842F2F" w:rsidRDefault="00F768F9" w14:paraId="44B9F90A" w14:textId="10BE15D0">
      <w:pPr>
        <w:pStyle w:val="p1a"/>
        <w:spacing w:line="240" w:lineRule="auto"/>
        <w:ind w:firstLine="227"/>
        <w:rPr>
          <w:lang w:val="es-EC"/>
        </w:rPr>
      </w:pPr>
      <w:r w:rsidRPr="00C77BE1">
        <w:rPr>
          <w:lang w:val="es-EC"/>
        </w:rPr>
        <w:t xml:space="preserve">Crisnapati et al. </w:t>
      </w:r>
      <w:r w:rsidRPr="00C77BE1" w:rsidR="00EE2F21">
        <w:rPr>
          <w:lang w:val="es-EC"/>
        </w:rPr>
        <w:fldChar w:fldCharType="begin" w:fldLock="1"/>
      </w:r>
      <w:r w:rsidR="00940364">
        <w:rPr>
          <w:lang w:val="es-EC"/>
        </w:rPr>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10","27"]]},"publisher":"Institute of Electrical and Electronics Engineers Inc.","title":"Hommons: Hydroponic management and monitoring system for an IOT based NFT farm using web technology","type":"paper-conference"},"uris":["http://www.mendeley.com/documents/?uuid=2160d495-498d-31e1-914a-6ac72296184f"]}],"mendeley":{"formattedCitation":"[26]","plainTextFormattedCitation":"[26]","previouslyFormattedCitation":"[26]"},"properties":{"noteIndex":0},"schema":"https://github.com/citation-style-language/schema/raw/master/csl-citation.json"}</w:instrText>
      </w:r>
      <w:r w:rsidRPr="00C77BE1" w:rsidR="00EE2F21">
        <w:rPr>
          <w:lang w:val="es-EC"/>
        </w:rPr>
        <w:fldChar w:fldCharType="separate"/>
      </w:r>
      <w:r w:rsidRPr="00C77BE1" w:rsidR="00CD2B48">
        <w:rPr>
          <w:noProof/>
          <w:lang w:val="es-EC"/>
        </w:rPr>
        <w:t>[26]</w:t>
      </w:r>
      <w:r w:rsidRPr="00C77BE1" w:rsidR="00EE2F21">
        <w:rPr>
          <w:lang w:val="es-EC"/>
        </w:rPr>
        <w:fldChar w:fldCharType="end"/>
      </w:r>
      <w:r w:rsidRPr="00C77BE1">
        <w:rPr>
          <w:lang w:val="es-EC"/>
        </w:rPr>
        <w:t xml:space="preserve"> desarrolló una aplicación web para la interacción con el usuario que permite visualizar los datos mencionados en los trabajos de Park </w:t>
      </w:r>
      <w:r w:rsidRPr="00C77BE1" w:rsidR="0065219D">
        <w:rPr>
          <w:lang w:val="es-EC"/>
        </w:rPr>
        <w:fldChar w:fldCharType="begin" w:fldLock="1"/>
      </w:r>
      <w:r w:rsidR="00940364">
        <w:rPr>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d49271d-4535-3bff-8fa6-4deedbcac267"]}],"mendeley":{"formattedCitation":"[20]","plainTextFormattedCitation":"[20]","previouslyFormattedCitation":"[20]"},"properties":{"noteIndex":0},"schema":"https://github.com/citation-style-language/schema/raw/master/csl-citation.json"}</w:instrText>
      </w:r>
      <w:r w:rsidRPr="00C77BE1" w:rsidR="0065219D">
        <w:rPr>
          <w:lang w:val="es-EC"/>
        </w:rPr>
        <w:fldChar w:fldCharType="separate"/>
      </w:r>
      <w:r w:rsidRPr="00C77BE1" w:rsidR="00CD2B48">
        <w:rPr>
          <w:noProof/>
          <w:lang w:val="es-EC"/>
        </w:rPr>
        <w:t>[20]</w:t>
      </w:r>
      <w:r w:rsidRPr="00C77BE1" w:rsidR="0065219D">
        <w:rPr>
          <w:lang w:val="es-EC"/>
        </w:rPr>
        <w:fldChar w:fldCharType="end"/>
      </w:r>
      <w:r w:rsidRPr="00C77BE1">
        <w:rPr>
          <w:lang w:val="es-EC"/>
        </w:rPr>
        <w:t xml:space="preserve">, Tatas </w:t>
      </w:r>
      <w:r w:rsidRPr="00C77BE1" w:rsidR="00A349C3">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A349C3">
        <w:rPr>
          <w:lang w:val="es-EC"/>
        </w:rPr>
        <w:fldChar w:fldCharType="separate"/>
      </w:r>
      <w:r w:rsidRPr="00C77BE1" w:rsidR="00CD2B48">
        <w:rPr>
          <w:noProof/>
          <w:lang w:val="es-EC"/>
        </w:rPr>
        <w:t>[30]</w:t>
      </w:r>
      <w:r w:rsidRPr="00C77BE1" w:rsidR="00A349C3">
        <w:rPr>
          <w:lang w:val="es-EC"/>
        </w:rPr>
        <w:fldChar w:fldCharType="end"/>
      </w:r>
      <w:r w:rsidRPr="00C77BE1">
        <w:rPr>
          <w:lang w:val="es-EC"/>
        </w:rPr>
        <w:t xml:space="preserve"> y Cabrera et al. </w:t>
      </w:r>
      <w:r w:rsidRPr="00C77BE1" w:rsidR="00F75EB9">
        <w:rPr>
          <w:lang w:val="es-EC"/>
        </w:rPr>
        <w:fldChar w:fldCharType="begin" w:fldLock="1"/>
      </w:r>
      <w:r w:rsidR="00940364">
        <w:rPr>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31]","plainTextFormattedCitation":"[31]","previouslyFormattedCitation":"[31]"},"properties":{"noteIndex":0},"schema":"https://github.com/citation-style-language/schema/raw/master/csl-citation.json"}</w:instrText>
      </w:r>
      <w:r w:rsidRPr="00C77BE1" w:rsidR="00F75EB9">
        <w:rPr>
          <w:lang w:val="es-EC"/>
        </w:rPr>
        <w:fldChar w:fldCharType="separate"/>
      </w:r>
      <w:r w:rsidRPr="00C77BE1" w:rsidR="00CD2B48">
        <w:rPr>
          <w:noProof/>
          <w:lang w:val="es-EC"/>
        </w:rPr>
        <w:t>[31]</w:t>
      </w:r>
      <w:r w:rsidRPr="00C77BE1" w:rsidR="00F75EB9">
        <w:rPr>
          <w:lang w:val="es-EC"/>
        </w:rPr>
        <w:fldChar w:fldCharType="end"/>
      </w:r>
      <w:r w:rsidRPr="00C77BE1">
        <w:rPr>
          <w:lang w:val="es-EC"/>
        </w:rPr>
        <w:t>.</w:t>
      </w:r>
      <w:r w:rsidRPr="00C77BE1" w:rsidR="00F0322A">
        <w:rPr>
          <w:lang w:val="es-EC"/>
        </w:rPr>
        <w:t xml:space="preserve"> Esta aplicación presenta una gráfica estadística del nivel de nutrientes en el agua, conductividad eléctrica y temperatura del ambiente. Además, cuenta con funcionalidades como la asignación del nivel de pH en el agua y el encendido y apagado de los dispositivos, como la bomba y la luz artificial.</w:t>
      </w:r>
      <w:r w:rsidRPr="00C77BE1" w:rsidR="00582B4F">
        <w:rPr>
          <w:lang w:val="es-EC"/>
        </w:rPr>
        <w:t xml:space="preserve"> El sistema se basa en un nodo central que se comunica con una serie de nodos distribuidos en la instalación de cultivo hidropónico. La información recolectada por los sensores se transmite a través de una red inalámbrica hacia el nodo central, que procesa la información y la envía a una base de datos en línea.</w:t>
      </w:r>
    </w:p>
    <w:p w:rsidRPr="00842F2F" w:rsidR="000E0F8D" w:rsidP="00842F2F" w:rsidRDefault="000E0F8D" w14:paraId="227B837B" w14:textId="67406785">
      <w:pPr>
        <w:pStyle w:val="p1a"/>
        <w:spacing w:line="240" w:lineRule="auto"/>
        <w:ind w:firstLine="227"/>
        <w:rPr>
          <w:lang w:val="es-EC"/>
        </w:rPr>
      </w:pPr>
      <w:r w:rsidRPr="00C77BE1">
        <w:rPr>
          <w:lang w:val="es-EC"/>
        </w:rPr>
        <w:t xml:space="preserve">Khudoyberdiev </w:t>
      </w:r>
      <w:r w:rsidRPr="00C77BE1">
        <w:fldChar w:fldCharType="begin" w:fldLock="1"/>
      </w:r>
      <w:r w:rsidR="00940364">
        <w:rPr>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4]","plainTextFormattedCitation":"[24]","previouslyFormattedCitation":"[24]"},"properties":{"noteIndex":0},"schema":"https://github.com/citation-style-language/schema/raw/master/csl-citation.json"}</w:instrText>
      </w:r>
      <w:r w:rsidRPr="00C77BE1">
        <w:fldChar w:fldCharType="separate"/>
      </w:r>
      <w:r w:rsidRPr="00C77BE1" w:rsidR="00CD2B48">
        <w:rPr>
          <w:noProof/>
          <w:lang w:val="es-EC"/>
        </w:rPr>
        <w:t>[24]</w:t>
      </w:r>
      <w:r w:rsidRPr="00C77BE1">
        <w:fldChar w:fldCharType="end"/>
      </w:r>
      <w:r w:rsidRPr="00C77BE1">
        <w:rPr>
          <w:lang w:val="es-EC"/>
        </w:rPr>
        <w:t xml:space="preserve"> </w:t>
      </w:r>
      <w:r w:rsidRPr="00C77BE1" w:rsidR="00ED11CE">
        <w:rPr>
          <w:lang w:val="es-EC"/>
        </w:rPr>
        <w:t xml:space="preserve">fue el único </w:t>
      </w:r>
      <w:r w:rsidRPr="00C77BE1" w:rsidR="00DC4258">
        <w:rPr>
          <w:lang w:val="es-EC"/>
        </w:rPr>
        <w:t xml:space="preserve">en esta </w:t>
      </w:r>
      <w:r w:rsidRPr="00C77BE1" w:rsidR="00873DD7">
        <w:rPr>
          <w:lang w:val="es-EC"/>
        </w:rPr>
        <w:t>investigación</w:t>
      </w:r>
      <w:r w:rsidRPr="00C77BE1" w:rsidR="00091494">
        <w:rPr>
          <w:lang w:val="es-EC"/>
        </w:rPr>
        <w:t xml:space="preserve"> que</w:t>
      </w:r>
      <w:r w:rsidRPr="00C77BE1" w:rsidR="00ED11CE">
        <w:rPr>
          <w:lang w:val="es-EC"/>
        </w:rPr>
        <w:t xml:space="preserve"> desarroll</w:t>
      </w:r>
      <w:r w:rsidRPr="00C77BE1" w:rsidR="00602C22">
        <w:rPr>
          <w:lang w:val="es-EC"/>
        </w:rPr>
        <w:t xml:space="preserve">ó </w:t>
      </w:r>
      <w:r w:rsidRPr="00C77BE1" w:rsidR="00A90880">
        <w:rPr>
          <w:lang w:val="es-EC"/>
        </w:rPr>
        <w:t>una aplicación de escritori</w:t>
      </w:r>
      <w:r w:rsidRPr="00C77BE1" w:rsidR="0099400F">
        <w:rPr>
          <w:lang w:val="es-EC"/>
        </w:rPr>
        <w:t>o</w:t>
      </w:r>
      <w:r w:rsidRPr="00C77BE1" w:rsidR="00091494">
        <w:rPr>
          <w:lang w:val="es-EC"/>
        </w:rPr>
        <w:t>,</w:t>
      </w:r>
      <w:r w:rsidRPr="00C77BE1" w:rsidR="0099400F">
        <w:rPr>
          <w:lang w:val="es-EC"/>
        </w:rPr>
        <w:t xml:space="preserve"> en la cual</w:t>
      </w:r>
      <w:r w:rsidRPr="00C77BE1" w:rsidR="000934B3">
        <w:rPr>
          <w:lang w:val="es-EC"/>
        </w:rPr>
        <w:t xml:space="preserve"> </w:t>
      </w:r>
      <w:r w:rsidRPr="00C77BE1" w:rsidR="00091494">
        <w:rPr>
          <w:lang w:val="es-EC"/>
        </w:rPr>
        <w:t>controla varios aspectos del entorno de cultivo, como la iluminación, la ventilación, la temperatura y la humedad</w:t>
      </w:r>
      <w:r w:rsidRPr="00C77BE1" w:rsidR="007E407F">
        <w:rPr>
          <w:lang w:val="es-EC"/>
        </w:rPr>
        <w:t xml:space="preserve"> del ambiente de cultivo</w:t>
      </w:r>
      <w:r w:rsidRPr="00C77BE1">
        <w:rPr>
          <w:lang w:val="es-EC"/>
        </w:rPr>
        <w:t xml:space="preserve">, aunque no menciona cómo realiza el control </w:t>
      </w:r>
    </w:p>
    <w:p w:rsidRPr="00842F2F" w:rsidR="00681DC2" w:rsidP="00842F2F" w:rsidRDefault="00191780" w14:paraId="34751F22" w14:textId="02C1C46A">
      <w:pPr>
        <w:pStyle w:val="p1a"/>
        <w:spacing w:line="240" w:lineRule="auto"/>
        <w:ind w:firstLine="227"/>
        <w:rPr>
          <w:lang w:val="es-EC"/>
        </w:rPr>
      </w:pPr>
      <w:r w:rsidRPr="00C77BE1">
        <w:rPr>
          <w:lang w:val="es-EC"/>
        </w:rPr>
        <w:t xml:space="preserve">Por último en el trabajo de </w:t>
      </w:r>
      <w:r w:rsidRPr="00C77BE1" w:rsidR="00DD5730">
        <w:rPr>
          <w:lang w:val="es-EC"/>
        </w:rPr>
        <w:t>los auto</w:t>
      </w:r>
      <w:r w:rsidRPr="00C77BE1" w:rsidR="006B6FFE">
        <w:rPr>
          <w:lang w:val="es-EC"/>
        </w:rPr>
        <w:t xml:space="preserve">res </w:t>
      </w:r>
      <w:r w:rsidRPr="00C77BE1" w:rsidR="00681DC2">
        <w:rPr>
          <w:lang w:val="es-EC"/>
        </w:rPr>
        <w:t xml:space="preserve">Tagle </w:t>
      </w:r>
      <w:r w:rsidRPr="00C77BE1" w:rsidR="00681DC2">
        <w:fldChar w:fldCharType="begin" w:fldLock="1"/>
      </w:r>
      <w:r w:rsidR="00940364">
        <w:rPr>
          <w:lang w:val="es-EC"/>
        </w:rPr>
        <w:instrText>ADDIN CSL_CITATION {"citationItems":[{"id":"ITEM-1","itemData":{"DOI":"10.1109/HNICEM.2018.8666373","author":[{"dropping-particle":"","family":"Tagle","given":"Sean","non-dropping-particle":"","parse-names":false,"suffix":""},{"dropping-particle":"","family":"Pena","given":"Rica","non-dropping-particle":"","parse-names":false,"suffix":""},{"dropping-particle":"","family":"Oblea","given":"Frances","non-dropping-particle":"","parse-names":false,"suffix":""},{"dropping-particle":"","family":"Benoza","given":"Hans","non-dropping-particle":"","parse-names":false,"suffix":""},{"dropping-particle":"","family":"Ledesma","given":"Nadine","non-dropping-particle":"","parse-names":false,"suffix":""},{"dropping-particle":"","family":"Gonzaga","given":"Jeremias","non-dropping-particle":"","parse-names":false,"suffix":""},{"dropping-particle":"","family":"Lim","given":"Laurence A Gan","non-dropping-particle":"","parse-names":false,"suffix":""}],"container-title":"2018 IEEE 10th International Conference on Humanoid, Nanotechnology, Information Technology,Communication and Control, Environment and Management (HNICEM)","id":"ITEM-1","issued":{"date-parts":[["2018"]]},"page":"1-5","title":"Development of an Automated Data Acquisition System for Hydroponic Farming","type":"paper-conference"},"uris":["http://www.mendeley.com/documents/?uuid=ac9ba5d9-3501-331a-9f06-0edcac3e6c80"]}],"mendeley":{"formattedCitation":"[28]","plainTextFormattedCitation":"[28]","previouslyFormattedCitation":"[28]"},"properties":{"noteIndex":0},"schema":"https://github.com/citation-style-language/schema/raw/master/csl-citation.json"}</w:instrText>
      </w:r>
      <w:r w:rsidRPr="00C77BE1" w:rsidR="00681DC2">
        <w:fldChar w:fldCharType="separate"/>
      </w:r>
      <w:r w:rsidRPr="00C77BE1" w:rsidR="00CD2B48">
        <w:rPr>
          <w:noProof/>
          <w:lang w:val="es-EC"/>
        </w:rPr>
        <w:t>[28]</w:t>
      </w:r>
      <w:r w:rsidRPr="00C77BE1" w:rsidR="00681DC2">
        <w:fldChar w:fldCharType="end"/>
      </w:r>
      <w:r w:rsidRPr="00C77BE1" w:rsidR="00681DC2">
        <w:rPr>
          <w:lang w:val="es-EC"/>
        </w:rPr>
        <w:t xml:space="preserve"> </w:t>
      </w:r>
      <w:r w:rsidRPr="00C77BE1" w:rsidR="002B2049">
        <w:rPr>
          <w:lang w:val="es-EC"/>
        </w:rPr>
        <w:t>y Almadan</w:t>
      </w:r>
      <w:r w:rsidRPr="00C77BE1" w:rsidR="008366A5">
        <w:rPr>
          <w:lang w:val="es-EC"/>
        </w:rPr>
        <w:t>i</w:t>
      </w:r>
      <w:r w:rsidRPr="00C77BE1" w:rsidR="00A13C8D">
        <w:rPr>
          <w:lang w:val="es-EC"/>
        </w:rPr>
        <w:t xml:space="preserve"> </w:t>
      </w:r>
      <w:r w:rsidRPr="00C77BE1" w:rsidR="005F392A">
        <w:rPr>
          <w:lang w:val="es-EC"/>
        </w:rPr>
        <w:fldChar w:fldCharType="begin" w:fldLock="1"/>
      </w:r>
      <w:r w:rsidR="00940364">
        <w:rPr>
          <w:lang w:val="es-EC"/>
        </w:rPr>
        <w:instrText>ADDIN CSL_CITATION {"citationItems":[{"id":"ITEM-1","itemData":{"DOI":"10.1109/ACCESS.2021.3050391","author":[{"dropping-particle":"","family":"Almadani","given":"Basem","non-dropping-particle":"","parse-names":false,"suffix":""},{"dropping-particle":"","family":"Mostafa","given":"Saud Mohammad","non-dropping-particle":"","parse-names":false,"suffix":""}],"container-title":"IEEE Access","id":"ITEM-1","issued":{"date-parts":[["2021"]]},"page":"10070-10088","title":"IIoT Based Multimodal Communication Model for Agriculture and Agro-Industries","type":"article-journal","volume":"9"},"uris":["http://www.mendeley.com/documents/?uuid=2a73bc9b-9455-325f-964e-4844a8297501"]}],"mendeley":{"formattedCitation":"[32]","plainTextFormattedCitation":"[32]","previouslyFormattedCitation":"[32]"},"properties":{"noteIndex":0},"schema":"https://github.com/citation-style-language/schema/raw/master/csl-citation.json"}</w:instrText>
      </w:r>
      <w:r w:rsidRPr="00C77BE1" w:rsidR="005F392A">
        <w:rPr>
          <w:lang w:val="es-EC"/>
        </w:rPr>
        <w:fldChar w:fldCharType="separate"/>
      </w:r>
      <w:r w:rsidRPr="00C77BE1" w:rsidR="00CD2B48">
        <w:rPr>
          <w:noProof/>
          <w:lang w:val="es-EC"/>
        </w:rPr>
        <w:t>[32]</w:t>
      </w:r>
      <w:r w:rsidRPr="00C77BE1" w:rsidR="005F392A">
        <w:rPr>
          <w:lang w:val="es-EC"/>
        </w:rPr>
        <w:fldChar w:fldCharType="end"/>
      </w:r>
      <w:r w:rsidRPr="00C77BE1" w:rsidR="00A13C8D">
        <w:rPr>
          <w:lang w:val="es-EC"/>
        </w:rPr>
        <w:t xml:space="preserve"> se enfocan en el análisis y presentación de datos</w:t>
      </w:r>
      <w:r w:rsidRPr="00C77BE1" w:rsidR="003574D7">
        <w:rPr>
          <w:lang w:val="es-EC"/>
        </w:rPr>
        <w:t>.</w:t>
      </w:r>
      <w:r w:rsidRPr="00C77BE1" w:rsidR="00346F99">
        <w:rPr>
          <w:lang w:val="es-EC"/>
        </w:rPr>
        <w:t xml:space="preserve"> </w:t>
      </w:r>
      <w:r w:rsidRPr="00C77BE1" w:rsidR="00012856">
        <w:rPr>
          <w:lang w:val="es-EC"/>
        </w:rPr>
        <w:t xml:space="preserve">Tagle </w:t>
      </w:r>
      <w:r w:rsidRPr="00C77BE1" w:rsidR="00012856">
        <w:fldChar w:fldCharType="begin" w:fldLock="1"/>
      </w:r>
      <w:r w:rsidR="00940364">
        <w:rPr>
          <w:lang w:val="es-EC"/>
        </w:rPr>
        <w:instrText>ADDIN CSL_CITATION {"citationItems":[{"id":"ITEM-1","itemData":{"DOI":"10.1109/HNICEM.2018.8666373","author":[{"dropping-particle":"","family":"Tagle","given":"Sean","non-dropping-particle":"","parse-names":false,"suffix":""},{"dropping-particle":"","family":"Pena","given":"Rica","non-dropping-particle":"","parse-names":false,"suffix":""},{"dropping-particle":"","family":"Oblea","given":"Frances","non-dropping-particle":"","parse-names":false,"suffix":""},{"dropping-particle":"","family":"Benoza","given":"Hans","non-dropping-particle":"","parse-names":false,"suffix":""},{"dropping-particle":"","family":"Ledesma","given":"Nadine","non-dropping-particle":"","parse-names":false,"suffix":""},{"dropping-particle":"","family":"Gonzaga","given":"Jeremias","non-dropping-particle":"","parse-names":false,"suffix":""},{"dropping-particle":"","family":"Lim","given":"Laurence A Gan","non-dropping-particle":"","parse-names":false,"suffix":""}],"container-title":"2018 IEEE 10th International Conference on Humanoid, Nanotechnology, Information Technology,Communication and Control, Environment and Management (HNICEM)","id":"ITEM-1","issued":{"date-parts":[["2018"]]},"page":"1-5","title":"Development of an Automated Data Acquisition System for Hydroponic Farming","type":"paper-conference"},"uris":["http://www.mendeley.com/documents/?uuid=ac9ba5d9-3501-331a-9f06-0edcac3e6c80"]}],"mendeley":{"formattedCitation":"[28]","plainTextFormattedCitation":"[28]","previouslyFormattedCitation":"[28]"},"properties":{"noteIndex":0},"schema":"https://github.com/citation-style-language/schema/raw/master/csl-citation.json"}</w:instrText>
      </w:r>
      <w:r w:rsidRPr="00C77BE1" w:rsidR="00012856">
        <w:fldChar w:fldCharType="separate"/>
      </w:r>
      <w:r w:rsidRPr="00C77BE1" w:rsidR="00CD2B48">
        <w:rPr>
          <w:noProof/>
          <w:lang w:val="es-EC"/>
        </w:rPr>
        <w:t>[28]</w:t>
      </w:r>
      <w:r w:rsidRPr="00C77BE1" w:rsidR="00012856">
        <w:fldChar w:fldCharType="end"/>
      </w:r>
      <w:r w:rsidRPr="00C77BE1" w:rsidR="00012856">
        <w:rPr>
          <w:lang w:val="es-EC"/>
        </w:rPr>
        <w:t xml:space="preserve"> </w:t>
      </w:r>
      <w:r w:rsidRPr="00C77BE1" w:rsidR="00681DC2">
        <w:rPr>
          <w:lang w:val="es-EC"/>
        </w:rPr>
        <w:t>presenta</w:t>
      </w:r>
      <w:r w:rsidRPr="00C77BE1" w:rsidR="003C3E13">
        <w:rPr>
          <w:lang w:val="es-EC"/>
        </w:rPr>
        <w:t xml:space="preserve"> </w:t>
      </w:r>
      <w:r w:rsidRPr="00C77BE1" w:rsidR="003574D7">
        <w:rPr>
          <w:lang w:val="es-EC"/>
        </w:rPr>
        <w:t xml:space="preserve">datos mencionados en el trabajo de Tatas </w:t>
      </w:r>
      <w:r w:rsidRPr="00C77BE1" w:rsidR="00A349C3">
        <w:rPr>
          <w:lang w:val="es-EC"/>
        </w:rPr>
        <w:fldChar w:fldCharType="begin" w:fldLock="1"/>
      </w:r>
      <w:r w:rsidR="00940364">
        <w:rPr>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30]","plainTextFormattedCitation":"[30]","previouslyFormattedCitation":"[30]"},"properties":{"noteIndex":0},"schema":"https://github.com/citation-style-language/schema/raw/master/csl-citation.json"}</w:instrText>
      </w:r>
      <w:r w:rsidRPr="00C77BE1" w:rsidR="00A349C3">
        <w:rPr>
          <w:lang w:val="es-EC"/>
        </w:rPr>
        <w:fldChar w:fldCharType="separate"/>
      </w:r>
      <w:r w:rsidRPr="00C77BE1" w:rsidR="00CD2B48">
        <w:rPr>
          <w:noProof/>
          <w:lang w:val="es-EC"/>
        </w:rPr>
        <w:t>[30]</w:t>
      </w:r>
      <w:r w:rsidRPr="00C77BE1" w:rsidR="00A349C3">
        <w:rPr>
          <w:lang w:val="es-EC"/>
        </w:rPr>
        <w:fldChar w:fldCharType="end"/>
      </w:r>
      <w:r w:rsidRPr="00C77BE1" w:rsidR="00576C18">
        <w:rPr>
          <w:lang w:val="es-EC"/>
        </w:rPr>
        <w:t xml:space="preserve"> incluyendo los niveles de conductividad eléctrica de la solución nutritiva,</w:t>
      </w:r>
      <w:r w:rsidRPr="00C77BE1" w:rsidR="00440CF1">
        <w:rPr>
          <w:lang w:val="es-EC"/>
        </w:rPr>
        <w:t xml:space="preserve"> esto </w:t>
      </w:r>
      <w:r w:rsidRPr="00C77BE1" w:rsidR="00C652B9">
        <w:rPr>
          <w:lang w:val="es-EC"/>
        </w:rPr>
        <w:t>lo realiza</w:t>
      </w:r>
      <w:r w:rsidRPr="00C77BE1" w:rsidR="00576C18">
        <w:rPr>
          <w:lang w:val="es-EC"/>
        </w:rPr>
        <w:t xml:space="preserve"> </w:t>
      </w:r>
      <w:r w:rsidRPr="00C77BE1" w:rsidR="00557B91">
        <w:rPr>
          <w:lang w:val="es-EC"/>
        </w:rPr>
        <w:t xml:space="preserve">haciendo uso de </w:t>
      </w:r>
      <w:r w:rsidRPr="00C77BE1" w:rsidR="002C7FC8">
        <w:rPr>
          <w:lang w:val="es-EC"/>
        </w:rPr>
        <w:t xml:space="preserve">un entorno de programación gráfica llamado </w:t>
      </w:r>
      <w:r w:rsidRPr="00C77BE1" w:rsidR="00A12207">
        <w:rPr>
          <w:lang w:val="es-EC"/>
        </w:rPr>
        <w:t>LabView</w:t>
      </w:r>
      <w:r w:rsidRPr="00C77BE1" w:rsidR="00557B91">
        <w:rPr>
          <w:lang w:val="es-EC"/>
        </w:rPr>
        <w:t>.</w:t>
      </w:r>
      <w:r w:rsidRPr="00C77BE1" w:rsidR="00A50771">
        <w:rPr>
          <w:lang w:val="es-EC"/>
        </w:rPr>
        <w:t xml:space="preserve"> </w:t>
      </w:r>
      <w:r w:rsidRPr="00C77BE1" w:rsidR="00A86C6D">
        <w:rPr>
          <w:lang w:val="es-EC"/>
        </w:rPr>
        <w:t>El sistema utiliza sensores para medir varios parámetros y un microcontrolador Arduino para adquirir, procesar y transmitir los datos a una computadora. La comunicación entre el microcontrolador y la computadora se realiza a través de un cable USB, y los datos se muestran en una interfaz de usuario gráfica basada en LabVIEW.</w:t>
      </w:r>
    </w:p>
    <w:p w:rsidRPr="00842F2F" w:rsidR="00681CE2" w:rsidP="00842F2F" w:rsidRDefault="00B635C7" w14:paraId="6AABC837" w14:textId="43A3DFE4">
      <w:pPr>
        <w:pStyle w:val="p1a"/>
        <w:spacing w:line="240" w:lineRule="auto"/>
        <w:ind w:firstLine="227"/>
        <w:rPr>
          <w:lang w:val="es-EC"/>
        </w:rPr>
      </w:pPr>
      <w:r w:rsidRPr="00C77BE1">
        <w:rPr>
          <w:lang w:val="es-EC"/>
        </w:rPr>
        <w:t xml:space="preserve">De forma similar, </w:t>
      </w:r>
      <w:r w:rsidRPr="00C77BE1" w:rsidR="00A86C6D">
        <w:rPr>
          <w:lang w:val="es-EC"/>
        </w:rPr>
        <w:t>Almadani</w:t>
      </w:r>
      <w:r w:rsidRPr="00C77BE1" w:rsidR="005F392A">
        <w:rPr>
          <w:lang w:val="es-EC"/>
        </w:rPr>
        <w:t xml:space="preserve"> </w:t>
      </w:r>
      <w:r w:rsidRPr="00C77BE1" w:rsidR="005F392A">
        <w:rPr>
          <w:lang w:val="es-EC"/>
        </w:rPr>
        <w:fldChar w:fldCharType="begin" w:fldLock="1"/>
      </w:r>
      <w:r w:rsidR="00940364">
        <w:rPr>
          <w:lang w:val="es-EC"/>
        </w:rPr>
        <w:instrText>ADDIN CSL_CITATION {"citationItems":[{"id":"ITEM-1","itemData":{"DOI":"10.1109/ACCESS.2021.3050391","author":[{"dropping-particle":"","family":"Almadani","given":"Basem","non-dropping-particle":"","parse-names":false,"suffix":""},{"dropping-particle":"","family":"Mostafa","given":"Saud Mohammad","non-dropping-particle":"","parse-names":false,"suffix":""}],"container-title":"IEEE Access","id":"ITEM-1","issued":{"date-parts":[["2021"]]},"page":"10070-10088","title":"IIoT Based Multimodal Communication Model for Agriculture and Agro-Industries","type":"article-journal","volume":"9"},"uris":["http://www.mendeley.com/documents/?uuid=2a73bc9b-9455-325f-964e-4844a8297501"]}],"mendeley":{"formattedCitation":"[32]","plainTextFormattedCitation":"[32]","previouslyFormattedCitation":"[32]"},"properties":{"noteIndex":0},"schema":"https://github.com/citation-style-language/schema/raw/master/csl-citation.json"}</w:instrText>
      </w:r>
      <w:r w:rsidRPr="00C77BE1" w:rsidR="005F392A">
        <w:rPr>
          <w:lang w:val="es-EC"/>
        </w:rPr>
        <w:fldChar w:fldCharType="separate"/>
      </w:r>
      <w:r w:rsidRPr="00C77BE1" w:rsidR="00CD2B48">
        <w:rPr>
          <w:noProof/>
          <w:lang w:val="es-EC"/>
        </w:rPr>
        <w:t>[32]</w:t>
      </w:r>
      <w:r w:rsidRPr="00C77BE1" w:rsidR="005F392A">
        <w:rPr>
          <w:lang w:val="es-EC"/>
        </w:rPr>
        <w:fldChar w:fldCharType="end"/>
      </w:r>
      <w:r w:rsidRPr="00C77BE1" w:rsidR="00B071AC">
        <w:rPr>
          <w:lang w:val="es-EC"/>
        </w:rPr>
        <w:t xml:space="preserve"> además de los datos mencionados </w:t>
      </w:r>
      <w:r w:rsidRPr="00C77BE1" w:rsidR="00B22F27">
        <w:rPr>
          <w:lang w:val="es-EC"/>
        </w:rPr>
        <w:t xml:space="preserve">también </w:t>
      </w:r>
      <w:r w:rsidRPr="00C77BE1" w:rsidR="00134785">
        <w:rPr>
          <w:lang w:val="es-EC"/>
        </w:rPr>
        <w:t>registra</w:t>
      </w:r>
      <w:r w:rsidRPr="00C77BE1" w:rsidR="00D02A8F">
        <w:rPr>
          <w:lang w:val="es-EC"/>
        </w:rPr>
        <w:t xml:space="preserve"> los datos de los</w:t>
      </w:r>
      <w:r w:rsidRPr="00C77BE1" w:rsidR="00B22F27">
        <w:rPr>
          <w:lang w:val="es-EC"/>
        </w:rPr>
        <w:t xml:space="preserve"> niveles de </w:t>
      </w:r>
      <w:r w:rsidRPr="00C77BE1" w:rsidR="00626140">
        <w:rPr>
          <w:lang w:val="es-EC"/>
        </w:rPr>
        <w:t>Dióxido de carbono (</w:t>
      </w:r>
      <w:r w:rsidRPr="00C77BE1" w:rsidR="00B22F27">
        <w:rPr>
          <w:lang w:val="es-EC"/>
        </w:rPr>
        <w:t>CO2</w:t>
      </w:r>
      <w:r w:rsidRPr="00C77BE1" w:rsidR="00626140">
        <w:rPr>
          <w:lang w:val="es-EC"/>
        </w:rPr>
        <w:t>)</w:t>
      </w:r>
      <w:r w:rsidRPr="00C77BE1" w:rsidR="00ED4FA7">
        <w:rPr>
          <w:lang w:val="es-EC"/>
        </w:rPr>
        <w:t xml:space="preserve">. </w:t>
      </w:r>
      <w:r w:rsidRPr="00842F2F" w:rsidR="00ED4FA7">
        <w:rPr>
          <w:lang w:val="es-EC"/>
        </w:rPr>
        <w:t>S</w:t>
      </w:r>
      <w:r w:rsidRPr="00842F2F" w:rsidR="00D02A8F">
        <w:rPr>
          <w:lang w:val="es-EC"/>
        </w:rPr>
        <w:t>in embargo</w:t>
      </w:r>
      <w:r w:rsidRPr="00842F2F" w:rsidR="008E7024">
        <w:rPr>
          <w:lang w:val="es-EC"/>
        </w:rPr>
        <w:t xml:space="preserve">, </w:t>
      </w:r>
      <w:r w:rsidRPr="00842F2F" w:rsidR="00D02A8F">
        <w:rPr>
          <w:lang w:val="es-EC"/>
        </w:rPr>
        <w:t xml:space="preserve">su </w:t>
      </w:r>
      <w:r w:rsidRPr="00842F2F" w:rsidR="00FE4217">
        <w:rPr>
          <w:lang w:val="es-EC"/>
        </w:rPr>
        <w:t xml:space="preserve">interés radica en </w:t>
      </w:r>
      <w:r w:rsidRPr="00842F2F" w:rsidR="008A183E">
        <w:rPr>
          <w:lang w:val="es-EC"/>
        </w:rPr>
        <w:t>proponer el uso del middleware DDS</w:t>
      </w:r>
      <w:r w:rsidRPr="00842F2F" w:rsidR="003D3DEC">
        <w:rPr>
          <w:lang w:val="es-EC"/>
        </w:rPr>
        <w:t xml:space="preserve"> (Data Distribution Service)</w:t>
      </w:r>
      <w:r w:rsidRPr="00842F2F" w:rsidR="008A183E">
        <w:rPr>
          <w:lang w:val="es-EC"/>
        </w:rPr>
        <w:t xml:space="preserve"> para implementar un modelo de comunicación multimodal en el contexto de la agricultura y la agroindustria</w:t>
      </w:r>
      <w:r w:rsidRPr="00842F2F" w:rsidR="00ED4FA7">
        <w:rPr>
          <w:lang w:val="es-EC"/>
        </w:rPr>
        <w:t>. Por lo tanto</w:t>
      </w:r>
      <w:r w:rsidRPr="00842F2F" w:rsidR="00A36C88">
        <w:rPr>
          <w:lang w:val="es-EC"/>
        </w:rPr>
        <w:t xml:space="preserve">, sus gráficos </w:t>
      </w:r>
      <w:r w:rsidRPr="00842F2F" w:rsidR="00DA27E9">
        <w:rPr>
          <w:lang w:val="es-EC"/>
        </w:rPr>
        <w:t>están enfocados a ese objetivo.</w:t>
      </w:r>
      <w:r w:rsidRPr="00842F2F" w:rsidR="00C521DF">
        <w:rPr>
          <w:lang w:val="es-EC"/>
        </w:rPr>
        <w:t xml:space="preserve"> </w:t>
      </w:r>
      <w:r w:rsidRPr="00842F2F" w:rsidR="002B4924">
        <w:rPr>
          <w:lang w:val="es-EC"/>
        </w:rPr>
        <w:t xml:space="preserve">Los datos se envían desde los </w:t>
      </w:r>
      <w:r w:rsidRPr="00842F2F" w:rsidR="00426C8A">
        <w:rPr>
          <w:lang w:val="es-EC"/>
        </w:rPr>
        <w:t>sensores</w:t>
      </w:r>
      <w:r w:rsidRPr="00842F2F" w:rsidR="002B4924">
        <w:rPr>
          <w:lang w:val="es-EC"/>
        </w:rPr>
        <w:t xml:space="preserve"> a través de gateways IoT, y luego se integran en la plataforma de la nube para su procesamiento y análisis. La comunicación fluye a través de la red de área local</w:t>
      </w:r>
    </w:p>
    <w:p w:rsidRPr="00842F2F" w:rsidR="000C189F" w:rsidP="00842F2F" w:rsidRDefault="000C189F" w14:paraId="6FB54A83" w14:textId="2D8622F8">
      <w:pPr>
        <w:pStyle w:val="p1a"/>
        <w:spacing w:line="240" w:lineRule="auto"/>
        <w:ind w:firstLine="227"/>
        <w:rPr>
          <w:lang w:val="es-EC"/>
        </w:rPr>
      </w:pPr>
      <w:r w:rsidRPr="00842F2F">
        <w:rPr>
          <w:lang w:val="es-EC"/>
        </w:rPr>
        <w:t xml:space="preserve">Durante la revisión de la literatura, se ha notado que la mayoría de los trabajos se enfocan en cultivos hidropónicos en espacios grandes, con el objetivo de comprobar el nivel del agua y proporcionar información precisa y actualizada. Sin embargo, estos sistemas no son aplicables en espacios reducidos, lo que ha llevado a la necesidad de desarrollar un sistema más adecuado y adaptable para estos casos. Para ello, se presenta </w:t>
      </w:r>
      <w:r w:rsidRPr="00842F2F" w:rsidR="0047371C">
        <w:rPr>
          <w:lang w:val="es-EC"/>
        </w:rPr>
        <w:t>HydroGrow</w:t>
      </w:r>
      <w:r w:rsidRPr="00842F2F">
        <w:rPr>
          <w:lang w:val="es-EC"/>
        </w:rPr>
        <w:t xml:space="preserve">, un sistema de cultivo hidropónico que resuelve las desventajas encontradas en los trabajos revisados. </w:t>
      </w:r>
    </w:p>
    <w:p w:rsidRPr="00842F2F" w:rsidR="00BA2AAB" w:rsidP="00842F2F" w:rsidRDefault="00BA2AAB" w14:paraId="22DBF848" w14:textId="5779751E">
      <w:pPr>
        <w:pStyle w:val="p1a"/>
        <w:spacing w:line="240" w:lineRule="auto"/>
        <w:ind w:firstLine="227"/>
        <w:rPr>
          <w:lang w:val="es-EC"/>
        </w:rPr>
      </w:pPr>
      <w:r w:rsidRPr="00842F2F">
        <w:rPr>
          <w:lang w:val="es-EC"/>
        </w:rPr>
        <w:t xml:space="preserve">Por otro lado, se encontraron funcionalidades importantes que también serán implementadas y mejoradas en este trabajo. Estas incluyen la capacidad de encender y apagar la bomba según un horario preestablecido o definido por el usuario, la dosificación automática de nutrientes, así como la capacidad de encender y apagar las luces automáticamente. Además, se podrá visualizar </w:t>
      </w:r>
      <w:r w:rsidRPr="00842F2F" w:rsidR="0015565C">
        <w:rPr>
          <w:lang w:val="es-EC"/>
        </w:rPr>
        <w:t xml:space="preserve">datos como la temperatura, </w:t>
      </w:r>
      <w:r w:rsidRPr="00842F2F" w:rsidR="00105A1C">
        <w:rPr>
          <w:lang w:val="es-EC"/>
        </w:rPr>
        <w:t>pH</w:t>
      </w:r>
      <w:r w:rsidRPr="00842F2F" w:rsidR="0015565C">
        <w:rPr>
          <w:lang w:val="es-EC"/>
        </w:rPr>
        <w:t xml:space="preserve"> del agua</w:t>
      </w:r>
      <w:r w:rsidRPr="00842F2F" w:rsidR="003B2476">
        <w:rPr>
          <w:lang w:val="es-EC"/>
        </w:rPr>
        <w:t xml:space="preserve"> y nivel de CO2.</w:t>
      </w:r>
    </w:p>
    <w:p w:rsidRPr="00842F2F" w:rsidR="00241C7C" w:rsidP="00842F2F" w:rsidRDefault="004F354D" w14:paraId="763521A1" w14:textId="448CD8AC">
      <w:pPr>
        <w:pStyle w:val="p1a"/>
        <w:spacing w:line="240" w:lineRule="auto"/>
        <w:ind w:firstLine="227"/>
        <w:rPr>
          <w:lang w:val="es-EC"/>
        </w:rPr>
      </w:pPr>
      <w:r w:rsidRPr="00C77BE1">
        <w:rPr>
          <w:lang w:val="es-EC"/>
        </w:rPr>
        <w:t xml:space="preserve">En particular, para la implementación del sistema se ha optado por utilizar el módulo </w:t>
      </w:r>
      <w:r w:rsidRPr="00C77BE1" w:rsidR="00C12DF3">
        <w:rPr>
          <w:lang w:val="es-EC"/>
        </w:rPr>
        <w:t>Node</w:t>
      </w:r>
      <w:r w:rsidRPr="00C77BE1" w:rsidR="00C93AE0">
        <w:rPr>
          <w:lang w:val="es-EC"/>
        </w:rPr>
        <w:t>MCU</w:t>
      </w:r>
      <w:r w:rsidRPr="00C77BE1" w:rsidR="00221DF8">
        <w:rPr>
          <w:lang w:val="es-EC"/>
        </w:rPr>
        <w:t xml:space="preserve"> </w:t>
      </w:r>
      <w:r w:rsidRPr="00C77BE1">
        <w:rPr>
          <w:lang w:val="es-EC"/>
        </w:rPr>
        <w:t>ESP8266</w:t>
      </w:r>
      <w:r w:rsidRPr="00C77BE1" w:rsidR="009070C6">
        <w:rPr>
          <w:lang w:val="es-EC"/>
        </w:rPr>
        <w:t xml:space="preserve"> </w:t>
      </w:r>
      <w:r w:rsidRPr="00C77BE1" w:rsidR="00C9090E">
        <w:rPr>
          <w:lang w:val="es-EC"/>
        </w:rPr>
        <w:t>V3</w:t>
      </w:r>
      <w:r w:rsidRPr="00C77BE1">
        <w:rPr>
          <w:lang w:val="es-EC"/>
        </w:rPr>
        <w:t>, el relé KY-019 de 5</w:t>
      </w:r>
      <w:r w:rsidRPr="00C77BE1" w:rsidR="00B63940">
        <w:rPr>
          <w:lang w:val="es-EC"/>
        </w:rPr>
        <w:t xml:space="preserve"> </w:t>
      </w:r>
      <w:r w:rsidRPr="00C77BE1" w:rsidR="0031238E">
        <w:rPr>
          <w:lang w:val="es-EC"/>
        </w:rPr>
        <w:t>V</w:t>
      </w:r>
      <w:r w:rsidRPr="00C77BE1">
        <w:rPr>
          <w:lang w:val="es-EC"/>
        </w:rPr>
        <w:t xml:space="preserve"> y el módulo reductor de voltaje LM2596 de 3A, tal como se describe en el trabajo de Ardhiansyah</w:t>
      </w:r>
      <w:r w:rsidRPr="00C77BE1" w:rsidR="00CE2C00">
        <w:rPr>
          <w:lang w:val="es-EC"/>
        </w:rPr>
        <w:t xml:space="preserve"> </w:t>
      </w:r>
      <w:r w:rsidRPr="00C77BE1" w:rsidR="000D729D">
        <w:rPr>
          <w:lang w:val="es-EC"/>
        </w:rPr>
        <w:t>et al.</w:t>
      </w:r>
      <w:r w:rsidRPr="00C77BE1">
        <w:rPr>
          <w:lang w:val="es-EC"/>
        </w:rPr>
        <w:t xml:space="preserve"> </w:t>
      </w:r>
      <w:r w:rsidRPr="00C77BE1" w:rsidR="0062157D">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62157D">
        <w:rPr>
          <w:lang w:val="es-EC"/>
        </w:rPr>
        <w:fldChar w:fldCharType="separate"/>
      </w:r>
      <w:r w:rsidRPr="00C77BE1" w:rsidR="00CD2B48">
        <w:rPr>
          <w:noProof/>
          <w:lang w:val="es-EC"/>
        </w:rPr>
        <w:t>[29]</w:t>
      </w:r>
      <w:r w:rsidRPr="00C77BE1" w:rsidR="0062157D">
        <w:rPr>
          <w:lang w:val="es-EC"/>
        </w:rPr>
        <w:fldChar w:fldCharType="end"/>
      </w:r>
      <w:r w:rsidRPr="00C77BE1">
        <w:rPr>
          <w:lang w:val="es-EC"/>
        </w:rPr>
        <w:t xml:space="preserve">. </w:t>
      </w:r>
      <w:r w:rsidRPr="00C77BE1" w:rsidR="00405542">
        <w:rPr>
          <w:lang w:val="es-EC"/>
        </w:rPr>
        <w:t>En cuanto a los sensores, se utilizarán el sensor de</w:t>
      </w:r>
      <w:r w:rsidRPr="00C77BE1" w:rsidR="008E7019">
        <w:rPr>
          <w:lang w:val="es-EC"/>
        </w:rPr>
        <w:t xml:space="preserve"> </w:t>
      </w:r>
      <w:r w:rsidRPr="00C77BE1" w:rsidR="00F13AA6">
        <w:rPr>
          <w:lang w:val="es-EC"/>
        </w:rPr>
        <w:t xml:space="preserve">calidad de aire </w:t>
      </w:r>
      <w:r w:rsidRPr="00C77BE1" w:rsidR="000468A4">
        <w:rPr>
          <w:lang w:val="es-EC"/>
        </w:rPr>
        <w:t>M</w:t>
      </w:r>
      <w:r w:rsidRPr="00C77BE1" w:rsidR="00AD0C97">
        <w:rPr>
          <w:lang w:val="es-EC"/>
        </w:rPr>
        <w:t>Q</w:t>
      </w:r>
      <w:r w:rsidRPr="00C77BE1" w:rsidR="00582960">
        <w:rPr>
          <w:lang w:val="es-EC"/>
        </w:rPr>
        <w:t>-135</w:t>
      </w:r>
      <w:r w:rsidRPr="00C77BE1" w:rsidR="00BA4C00">
        <w:rPr>
          <w:lang w:val="es-EC"/>
        </w:rPr>
        <w:t xml:space="preserve">, </w:t>
      </w:r>
      <w:r w:rsidRPr="00C77BE1" w:rsidR="00405542">
        <w:rPr>
          <w:lang w:val="es-EC"/>
        </w:rPr>
        <w:t>luz, p</w:t>
      </w:r>
      <w:r w:rsidRPr="00C77BE1" w:rsidR="00015C82">
        <w:rPr>
          <w:lang w:val="es-EC"/>
        </w:rPr>
        <w:t>H</w:t>
      </w:r>
      <w:r w:rsidRPr="00C77BE1" w:rsidR="00405542">
        <w:rPr>
          <w:lang w:val="es-EC"/>
        </w:rPr>
        <w:t xml:space="preserve"> y temperatura, mientras que para la bomba de agua se ha seleccionado </w:t>
      </w:r>
      <w:r w:rsidRPr="00C77BE1" w:rsidR="00621CBD">
        <w:rPr>
          <w:lang w:val="es-EC"/>
        </w:rPr>
        <w:t xml:space="preserve">la </w:t>
      </w:r>
      <w:r w:rsidRPr="00C77BE1" w:rsidR="00492E2A">
        <w:rPr>
          <w:lang w:val="es-EC"/>
        </w:rPr>
        <w:t>bomba de agua de diafragma</w:t>
      </w:r>
      <w:r w:rsidRPr="00C77BE1" w:rsidR="002434A1">
        <w:rPr>
          <w:lang w:val="es-EC"/>
        </w:rPr>
        <w:t xml:space="preserve"> </w:t>
      </w:r>
      <w:r w:rsidRPr="00C77BE1" w:rsidR="001D1E74">
        <w:rPr>
          <w:lang w:val="es-EC"/>
        </w:rPr>
        <w:t>R</w:t>
      </w:r>
      <w:r w:rsidRPr="00C77BE1" w:rsidR="003C63D9">
        <w:rPr>
          <w:lang w:val="es-EC"/>
        </w:rPr>
        <w:t>305</w:t>
      </w:r>
      <w:r w:rsidRPr="00C77BE1" w:rsidR="00405542">
        <w:rPr>
          <w:lang w:val="es-EC"/>
        </w:rPr>
        <w:t>.</w:t>
      </w:r>
      <w:r w:rsidRPr="00C77BE1" w:rsidR="0002112A">
        <w:rPr>
          <w:lang w:val="es-EC"/>
        </w:rPr>
        <w:t xml:space="preserve"> </w:t>
      </w:r>
    </w:p>
    <w:p w:rsidRPr="00842F2F" w:rsidR="00195ADA" w:rsidP="00842F2F" w:rsidRDefault="00195ADA" w14:paraId="6C351F10" w14:textId="014360FD">
      <w:pPr>
        <w:pStyle w:val="p1a"/>
        <w:spacing w:line="240" w:lineRule="auto"/>
        <w:ind w:firstLine="227"/>
        <w:rPr>
          <w:lang w:val="es-EC"/>
        </w:rPr>
      </w:pPr>
      <w:r w:rsidRPr="00C77BE1">
        <w:rPr>
          <w:lang w:val="es-EC"/>
        </w:rPr>
        <w:t>Se considera importante mencionar la metodología utilizada en el desarrollo de proyectos</w:t>
      </w:r>
      <w:r w:rsidRPr="00C77BE1" w:rsidR="005A548E">
        <w:rPr>
          <w:lang w:val="es-EC"/>
        </w:rPr>
        <w:t xml:space="preserve"> IoT</w:t>
      </w:r>
      <w:r w:rsidRPr="00C77BE1">
        <w:rPr>
          <w:lang w:val="es-EC"/>
        </w:rPr>
        <w:t xml:space="preserve">, aunque la mayoría de los trabajos revisados no especifican claramente una metodología. Solo el trabajo de Ardhiansyah et al. </w:t>
      </w:r>
      <w:r w:rsidRPr="00C77BE1" w:rsidR="0062157D">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62157D">
        <w:rPr>
          <w:lang w:val="es-EC"/>
        </w:rPr>
        <w:fldChar w:fldCharType="separate"/>
      </w:r>
      <w:r w:rsidRPr="00C77BE1" w:rsidR="00CD2B48">
        <w:rPr>
          <w:noProof/>
          <w:lang w:val="es-EC"/>
        </w:rPr>
        <w:t>[29]</w:t>
      </w:r>
      <w:r w:rsidRPr="00C77BE1" w:rsidR="0062157D">
        <w:rPr>
          <w:lang w:val="es-EC"/>
        </w:rPr>
        <w:fldChar w:fldCharType="end"/>
      </w:r>
      <w:r w:rsidRPr="00C77BE1">
        <w:rPr>
          <w:lang w:val="es-EC"/>
        </w:rPr>
        <w:t xml:space="preserve"> indica que se utilizó una metodología experimental. Es decir, la mayoría de los proyectos fueron desarrollados de manera empírica. Por lo tanto, </w:t>
      </w:r>
      <w:r w:rsidRPr="00C77BE1" w:rsidR="00F83D02">
        <w:rPr>
          <w:lang w:val="es-EC"/>
        </w:rPr>
        <w:t>se ha</w:t>
      </w:r>
      <w:r w:rsidRPr="00C77BE1">
        <w:rPr>
          <w:lang w:val="es-EC"/>
        </w:rPr>
        <w:t xml:space="preserve"> decidido utilizar una metodología propuesta por Gleiston Guerrero </w:t>
      </w:r>
      <w:r w:rsidRPr="00C77BE1" w:rsidR="00A051A5">
        <w:rPr>
          <w:lang w:val="es-EC"/>
        </w:rPr>
        <w:fldChar w:fldCharType="begin" w:fldLock="1"/>
      </w:r>
      <w:r w:rsidR="00940364">
        <w:rPr>
          <w:lang w:val="es-EC"/>
        </w:rPr>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A051A5">
        <w:rPr>
          <w:lang w:val="es-EC"/>
        </w:rPr>
        <w:fldChar w:fldCharType="separate"/>
      </w:r>
      <w:r w:rsidRPr="00C77BE1" w:rsidR="00CD2B48">
        <w:rPr>
          <w:noProof/>
          <w:lang w:val="es-EC"/>
        </w:rPr>
        <w:t>[34]</w:t>
      </w:r>
      <w:r w:rsidRPr="00C77BE1" w:rsidR="00A051A5">
        <w:rPr>
          <w:lang w:val="es-EC"/>
        </w:rPr>
        <w:fldChar w:fldCharType="end"/>
      </w:r>
      <w:r w:rsidRPr="00C77BE1">
        <w:rPr>
          <w:lang w:val="es-EC"/>
        </w:rPr>
        <w:t xml:space="preserve"> para este tipo de sistemas. </w:t>
      </w:r>
    </w:p>
    <w:p w:rsidRPr="00842F2F" w:rsidR="008B5082" w:rsidP="00842F2F" w:rsidRDefault="008B5082" w14:paraId="3215A8BA" w14:textId="2060CF35">
      <w:pPr>
        <w:pStyle w:val="p1a"/>
        <w:spacing w:line="240" w:lineRule="auto"/>
        <w:ind w:firstLine="227"/>
        <w:rPr>
          <w:lang w:val="es-EC"/>
        </w:rPr>
      </w:pPr>
      <w:r w:rsidRPr="00842F2F">
        <w:rPr>
          <w:lang w:val="es-EC"/>
        </w:rPr>
        <w:t xml:space="preserve">Ardhiansyah et al. </w:t>
      </w:r>
      <w:r w:rsidRPr="00C77BE1" w:rsidR="0062157D">
        <w:rPr>
          <w:lang w:val="es-EC"/>
        </w:rPr>
        <w:fldChar w:fldCharType="begin" w:fldLock="1"/>
      </w:r>
      <w:r w:rsidR="00940364">
        <w:rPr>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9]","plainTextFormattedCitation":"[29]","previouslyFormattedCitation":"[29]"},"properties":{"noteIndex":0},"schema":"https://github.com/citation-style-language/schema/raw/master/csl-citation.json"}</w:instrText>
      </w:r>
      <w:r w:rsidRPr="00C77BE1" w:rsidR="0062157D">
        <w:rPr>
          <w:lang w:val="es-EC"/>
        </w:rPr>
        <w:fldChar w:fldCharType="separate"/>
      </w:r>
      <w:r w:rsidRPr="00C77BE1" w:rsidR="00CD2B48">
        <w:rPr>
          <w:noProof/>
          <w:lang w:val="es-EC"/>
        </w:rPr>
        <w:t>[29]</w:t>
      </w:r>
      <w:r w:rsidRPr="00C77BE1" w:rsidR="0062157D">
        <w:rPr>
          <w:lang w:val="es-EC"/>
        </w:rPr>
        <w:fldChar w:fldCharType="end"/>
      </w:r>
      <w:r w:rsidRPr="00C77BE1">
        <w:rPr>
          <w:lang w:val="es-EC"/>
        </w:rPr>
        <w:t xml:space="preserve"> siguieron su propia metodología denominada Metodología experimental. </w:t>
      </w:r>
      <w:r w:rsidRPr="00842F2F">
        <w:rPr>
          <w:lang w:val="es-EC"/>
        </w:rPr>
        <w:t>En esta metodología, se llevaron a cabo varios métodos, incluida la preparación de herramientas y equipos, luego la fase de diseño de la herramienta</w:t>
      </w:r>
      <w:r w:rsidRPr="00842F2F" w:rsidR="004503EB">
        <w:rPr>
          <w:lang w:val="es-EC"/>
        </w:rPr>
        <w:t xml:space="preserve">, si esta última </w:t>
      </w:r>
      <w:r w:rsidRPr="00842F2F">
        <w:rPr>
          <w:lang w:val="es-EC"/>
        </w:rPr>
        <w:t xml:space="preserve">fase se lleva a cabo con éxito, se continúa con la etapa de prueba. </w:t>
      </w:r>
      <w:r w:rsidRPr="00842F2F" w:rsidR="00681DEF">
        <w:rPr>
          <w:lang w:val="es-EC"/>
        </w:rPr>
        <w:t xml:space="preserve">Por los resultados de esta investigación se puede concluir que es </w:t>
      </w:r>
      <w:r w:rsidRPr="00842F2F">
        <w:rPr>
          <w:lang w:val="es-EC"/>
        </w:rPr>
        <w:t>importante hacer uso de una metodología clara y estructurada.</w:t>
      </w:r>
    </w:p>
    <w:p w:rsidRPr="00842F2F" w:rsidR="00122202" w:rsidP="00227501" w:rsidRDefault="00C82320" w14:paraId="2EDB3048" w14:textId="39DC3E54">
      <w:pPr>
        <w:pStyle w:val="p1a"/>
        <w:spacing w:line="240" w:lineRule="auto"/>
        <w:ind w:firstLine="227"/>
        <w:rPr>
          <w:lang w:val="es-EC"/>
        </w:rPr>
      </w:pPr>
      <w:r w:rsidRPr="00C77BE1">
        <w:rPr>
          <w:lang w:val="es-EC"/>
        </w:rPr>
        <w:t>La</w:t>
      </w:r>
      <w:r w:rsidRPr="00C77BE1" w:rsidR="009A763C">
        <w:rPr>
          <w:lang w:val="es-EC"/>
        </w:rPr>
        <w:t xml:space="preserve"> falta de metodología </w:t>
      </w:r>
      <w:r w:rsidRPr="00C77BE1">
        <w:rPr>
          <w:lang w:val="es-EC"/>
        </w:rPr>
        <w:t>afecta de</w:t>
      </w:r>
      <w:r w:rsidRPr="00C77BE1" w:rsidR="00D43D39">
        <w:rPr>
          <w:lang w:val="es-EC"/>
        </w:rPr>
        <w:t xml:space="preserve"> forma negativa</w:t>
      </w:r>
      <w:r w:rsidRPr="00C77BE1" w:rsidR="009A763C">
        <w:rPr>
          <w:lang w:val="es-EC"/>
        </w:rPr>
        <w:t xml:space="preserve"> </w:t>
      </w:r>
      <w:r w:rsidRPr="00C77BE1">
        <w:rPr>
          <w:lang w:val="es-EC"/>
        </w:rPr>
        <w:t xml:space="preserve">a </w:t>
      </w:r>
      <w:r w:rsidRPr="00C77BE1" w:rsidR="009A763C">
        <w:rPr>
          <w:lang w:val="es-EC"/>
        </w:rPr>
        <w:t xml:space="preserve">la calidad del producto final </w:t>
      </w:r>
      <w:r w:rsidRPr="00C77BE1" w:rsidR="005361B4">
        <w:fldChar w:fldCharType="begin" w:fldLock="1"/>
      </w:r>
      <w:r w:rsidR="00940364">
        <w:rPr>
          <w:lang w:val="es-EC"/>
        </w:rPr>
        <w:instrText>ADDIN CSL_CITATION {"citationItems":[{"id":"ITEM-1","itemData":{"author":[{"dropping-particle":"","family":"Ortegón","given":"Edgar","non-dropping-particle":"","parse-names":false,"suffix":""},{"dropping-particle":"","family":"Pacheco","given":"Juan Francisco","non-dropping-particle":"","parse-names":false,"suffix":""},{"dropping-particle":"","family":"Prieto","given":"Adriana","non-dropping-particle":"","parse-names":false,"suffix":""}],"id":"ITEM-1","issued":{"date-parts":[["0"]]},"title":"Metodología del marco lógico para la planificación, el seguimiento y la evaluación de proyectos y programas","type":"report"},"uris":["http://www.mendeley.com/documents/?uuid=028d0203-5723-3708-b5ab-0d178c01dc78"]}],"mendeley":{"formattedCitation":"[35]","plainTextFormattedCitation":"[35]","previouslyFormattedCitation":"[35]"},"properties":{"noteIndex":0},"schema":"https://github.com/citation-style-language/schema/raw/master/csl-citation.json"}</w:instrText>
      </w:r>
      <w:r w:rsidRPr="00C77BE1" w:rsidR="005361B4">
        <w:fldChar w:fldCharType="separate"/>
      </w:r>
      <w:r w:rsidRPr="00C77BE1" w:rsidR="00CD2B48">
        <w:rPr>
          <w:noProof/>
          <w:lang w:val="es-EC"/>
        </w:rPr>
        <w:t>[35]</w:t>
      </w:r>
      <w:r w:rsidRPr="00C77BE1" w:rsidR="005361B4">
        <w:fldChar w:fldCharType="end"/>
      </w:r>
      <w:r w:rsidRPr="00C77BE1" w:rsidR="001A2727">
        <w:rPr>
          <w:lang w:val="es-EC"/>
        </w:rPr>
        <w:t>.</w:t>
      </w:r>
      <w:r w:rsidRPr="00C77BE1" w:rsidR="009A763C">
        <w:rPr>
          <w:lang w:val="es-EC"/>
        </w:rPr>
        <w:t xml:space="preserve"> </w:t>
      </w:r>
      <w:r w:rsidRPr="00C77BE1" w:rsidR="000E634A">
        <w:rPr>
          <w:lang w:val="es-EC"/>
        </w:rPr>
        <w:t xml:space="preserve">Por lo tanto, en este trabajo se pretende utilizar una metodología propuesta por Gleiston Guerrero </w:t>
      </w:r>
      <w:r w:rsidRPr="00C77BE1" w:rsidR="00A051A5">
        <w:rPr>
          <w:lang w:val="es-EC"/>
        </w:rPr>
        <w:fldChar w:fldCharType="begin" w:fldLock="1"/>
      </w:r>
      <w:r w:rsidR="00940364">
        <w:rPr>
          <w:lang w:val="es-EC"/>
        </w:rPr>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A051A5">
        <w:rPr>
          <w:lang w:val="es-EC"/>
        </w:rPr>
        <w:fldChar w:fldCharType="separate"/>
      </w:r>
      <w:r w:rsidRPr="00C77BE1" w:rsidR="00CD2B48">
        <w:rPr>
          <w:noProof/>
          <w:lang w:val="es-EC"/>
        </w:rPr>
        <w:t>[34]</w:t>
      </w:r>
      <w:r w:rsidRPr="00C77BE1" w:rsidR="00A051A5">
        <w:rPr>
          <w:lang w:val="es-EC"/>
        </w:rPr>
        <w:fldChar w:fldCharType="end"/>
      </w:r>
      <w:r w:rsidRPr="00C77BE1" w:rsidR="000E634A">
        <w:rPr>
          <w:lang w:val="es-EC"/>
        </w:rPr>
        <w:t xml:space="preserve"> para este tipo de sistemas</w:t>
      </w:r>
      <w:r w:rsidRPr="00C77BE1" w:rsidR="00A43DFE">
        <w:rPr>
          <w:lang w:val="es-EC"/>
        </w:rPr>
        <w:t>, denominada TDD</w:t>
      </w:r>
      <w:r w:rsidRPr="00C77BE1" w:rsidR="002920AF">
        <w:rPr>
          <w:lang w:val="es-EC"/>
        </w:rPr>
        <w:t>M4</w:t>
      </w:r>
      <w:r w:rsidRPr="00C77BE1" w:rsidR="00C64D6A">
        <w:rPr>
          <w:lang w:val="es-EC"/>
        </w:rPr>
        <w:t>IoTS</w:t>
      </w:r>
      <w:r w:rsidRPr="00C77BE1" w:rsidR="000E634A">
        <w:rPr>
          <w:lang w:val="es-EC"/>
        </w:rPr>
        <w:t>. Además de una herramienta que se</w:t>
      </w:r>
      <w:r w:rsidRPr="00C77BE1" w:rsidR="007A465F">
        <w:rPr>
          <w:lang w:val="es-EC"/>
        </w:rPr>
        <w:t xml:space="preserve"> utilizará denominada</w:t>
      </w:r>
      <w:r w:rsidRPr="00C77BE1" w:rsidR="009A763C">
        <w:rPr>
          <w:lang w:val="es-EC"/>
        </w:rPr>
        <w:t xml:space="preserve"> TDDT4IoTS. El uso de esta metodología permitirá una implementación controlada y sistemática del proyecto, lo que asegurará la calidad del sistema automatizado de cultivo hidropónico.</w:t>
      </w:r>
    </w:p>
    <w:p w:rsidRPr="001203A4" w:rsidR="001C280F" w:rsidP="00E9627E" w:rsidRDefault="00C255DC" w14:paraId="10CFD34E" w14:textId="1A0E7A53">
      <w:pPr>
        <w:pStyle w:val="heading10"/>
        <w:numPr>
          <w:ilvl w:val="0"/>
          <w:numId w:val="1"/>
        </w:numPr>
        <w:tabs>
          <w:tab w:val="num" w:pos="567"/>
        </w:tabs>
        <w:spacing w:before="520" w:after="280" w:line="240" w:lineRule="auto"/>
        <w:ind w:left="357" w:right="0" w:hanging="357"/>
        <w:rPr>
          <w:lang w:val="es-EC"/>
        </w:rPr>
      </w:pPr>
      <w:r w:rsidRPr="00E07CBA">
        <w:rPr>
          <w:szCs w:val="24"/>
          <w:lang w:val="es-EC"/>
        </w:rPr>
        <w:t>Sistema propuesto</w:t>
      </w:r>
    </w:p>
    <w:p w:rsidR="002C3E43" w:rsidP="002A387C" w:rsidRDefault="002C3E43" w14:paraId="5A660AD5" w14:textId="77777777">
      <w:pPr>
        <w:suppressAutoHyphens/>
        <w:ind w:firstLine="0"/>
        <w:rPr>
          <w:lang w:val="es-EC"/>
        </w:rPr>
      </w:pPr>
    </w:p>
    <w:p w:rsidR="002C3E43" w:rsidP="002A387C" w:rsidRDefault="002C3E43" w14:paraId="6441EA95" w14:textId="77777777">
      <w:pPr>
        <w:suppressAutoHyphens/>
        <w:ind w:firstLine="0"/>
        <w:rPr>
          <w:lang w:val="es-EC"/>
        </w:rPr>
      </w:pPr>
    </w:p>
    <w:p w:rsidR="002C3E43" w:rsidP="002A387C" w:rsidRDefault="002C3E43" w14:paraId="2C8DD0B1" w14:textId="77777777">
      <w:pPr>
        <w:suppressAutoHyphens/>
        <w:ind w:firstLine="0"/>
        <w:rPr>
          <w:lang w:val="es-EC"/>
        </w:rPr>
      </w:pPr>
    </w:p>
    <w:p w:rsidR="002C3E43" w:rsidP="002A387C" w:rsidRDefault="002C3E43" w14:paraId="2B3B4CC6" w14:textId="77777777">
      <w:pPr>
        <w:suppressAutoHyphens/>
        <w:ind w:firstLine="0"/>
        <w:rPr>
          <w:lang w:val="es-EC"/>
        </w:rPr>
      </w:pPr>
    </w:p>
    <w:p w:rsidR="002C3E43" w:rsidP="002A387C" w:rsidRDefault="002C3E43" w14:paraId="338CF0B1" w14:textId="77777777">
      <w:pPr>
        <w:suppressAutoHyphens/>
        <w:ind w:firstLine="0"/>
        <w:rPr>
          <w:lang w:val="es-EC"/>
        </w:rPr>
      </w:pPr>
    </w:p>
    <w:p w:rsidR="002C3E43" w:rsidP="002A387C" w:rsidRDefault="002C3E43" w14:paraId="654ADFD6" w14:textId="77777777">
      <w:pPr>
        <w:suppressAutoHyphens/>
        <w:ind w:firstLine="0"/>
        <w:rPr>
          <w:lang w:val="es-EC"/>
        </w:rPr>
      </w:pPr>
    </w:p>
    <w:p w:rsidR="00E9707D" w:rsidP="002A387C" w:rsidRDefault="002A387C" w14:paraId="3691BBA1" w14:textId="77777777">
      <w:pPr>
        <w:suppressAutoHyphens/>
        <w:ind w:firstLine="0"/>
        <w:rPr>
          <w:lang w:val="es-EC"/>
        </w:rPr>
      </w:pPr>
      <w:r w:rsidRPr="007505AB">
        <w:rPr>
          <w:lang w:val="es-EC"/>
        </w:rPr>
        <w:t>El sistema propuesto, HydroGrow, es una solución tecnológica integrada que tiene como objetivo mejorar la calidad y eficiencia de los procesos de cultivo hidropónico. Está diseñado para supervisar y controlar de manera automática las variables ambientales críticas que afectan el crecimiento y desarrollo de las plantas</w:t>
      </w:r>
      <w:r w:rsidR="00E804A4">
        <w:rPr>
          <w:lang w:val="es-EC"/>
        </w:rPr>
        <w:t xml:space="preserve">. </w:t>
      </w:r>
    </w:p>
    <w:p w:rsidR="00AD31BC" w:rsidP="00733A77" w:rsidRDefault="00E804A4" w14:paraId="27301BD0" w14:textId="1B62E87E">
      <w:pPr>
        <w:suppressAutoHyphens/>
        <w:rPr>
          <w:lang w:val="es-EC"/>
        </w:rPr>
      </w:pPr>
      <w:r>
        <w:rPr>
          <w:lang w:val="es-EC"/>
        </w:rPr>
        <w:t xml:space="preserve">El sistema será implementado en un módulo </w:t>
      </w:r>
      <w:r w:rsidRPr="00842F2F">
        <w:rPr>
          <w:lang w:val="es-EC"/>
        </w:rPr>
        <w:t>NodeMCU ESP8266 V3</w:t>
      </w:r>
      <w:r w:rsidR="00C97073">
        <w:rPr>
          <w:lang w:val="es-EC"/>
        </w:rPr>
        <w:t xml:space="preserve">, junto a </w:t>
      </w:r>
      <w:r>
        <w:rPr>
          <w:lang w:val="es-EC"/>
        </w:rPr>
        <w:t xml:space="preserve">un conjunto de sensores como sensor de temperatura del agua, </w:t>
      </w:r>
      <w:r w:rsidR="00B00F94">
        <w:rPr>
          <w:lang w:val="es-EC"/>
        </w:rPr>
        <w:t>pH</w:t>
      </w:r>
      <w:r>
        <w:rPr>
          <w:lang w:val="es-EC"/>
        </w:rPr>
        <w:t xml:space="preserve">, calidad del aire y luz. En cuanto a los actuadores se tienen a los siguientes: bomba de agua, luces led y un dosificador de nutrientes para ajustar el </w:t>
      </w:r>
      <w:r w:rsidR="00B00F94">
        <w:rPr>
          <w:lang w:val="es-EC"/>
        </w:rPr>
        <w:t>pH</w:t>
      </w:r>
      <w:r>
        <w:rPr>
          <w:lang w:val="es-EC"/>
        </w:rPr>
        <w:t xml:space="preserve">. </w:t>
      </w:r>
    </w:p>
    <w:p w:rsidR="00E9707D" w:rsidP="00AD31BC" w:rsidRDefault="00E804A4" w14:paraId="1499D2C2" w14:textId="13D4EE60">
      <w:pPr>
        <w:suppressAutoHyphens/>
        <w:rPr>
          <w:lang w:val="es-EC"/>
        </w:rPr>
      </w:pPr>
      <w:r>
        <w:rPr>
          <w:lang w:val="es-EC"/>
        </w:rPr>
        <w:t xml:space="preserve">Los componentes de hardware están integrados con una aplicación móvil en la que </w:t>
      </w:r>
      <w:r w:rsidR="00AD31BC">
        <w:rPr>
          <w:lang w:val="es-EC"/>
        </w:rPr>
        <w:t>el usuario</w:t>
      </w:r>
      <w:r>
        <w:rPr>
          <w:lang w:val="es-EC"/>
        </w:rPr>
        <w:t xml:space="preserve"> podrá controlar el sistema de cultivo</w:t>
      </w:r>
      <w:r w:rsidR="00AD31BC">
        <w:rPr>
          <w:lang w:val="es-EC"/>
        </w:rPr>
        <w:t>,</w:t>
      </w:r>
      <w:r w:rsidRPr="007505AB" w:rsidR="002A387C">
        <w:rPr>
          <w:lang w:val="es-EC"/>
        </w:rPr>
        <w:t xml:space="preserve"> monitorear </w:t>
      </w:r>
      <w:r w:rsidR="00E826E5">
        <w:rPr>
          <w:lang w:val="es-EC"/>
        </w:rPr>
        <w:t xml:space="preserve">datos ambientales </w:t>
      </w:r>
      <w:r w:rsidRPr="007505AB" w:rsidR="002A387C">
        <w:rPr>
          <w:lang w:val="es-EC"/>
        </w:rPr>
        <w:t>del cultivo en tiempo real, acceder a los datos históricos y configurar los parámetros de control según las necesidades de las especies hortícolas. HydroGrow consta de tres componentes principales: el dispositivo, la aplicación móvil y la aplicación web. Con esta solución, se busca optimizar el rendimiento de los cultivos</w:t>
      </w:r>
      <w:r w:rsidR="002A387C">
        <w:rPr>
          <w:lang w:val="es-EC"/>
        </w:rPr>
        <w:t xml:space="preserve"> y </w:t>
      </w:r>
      <w:r w:rsidRPr="007505AB" w:rsidR="002A387C">
        <w:rPr>
          <w:lang w:val="es-EC"/>
        </w:rPr>
        <w:t>minimizar el uso de recursos.</w:t>
      </w:r>
      <w:r w:rsidRPr="00E07CBA" w:rsidR="002A387C">
        <w:rPr>
          <w:lang w:val="es-EC"/>
        </w:rPr>
        <w:t xml:space="preserve"> </w:t>
      </w:r>
    </w:p>
    <w:p w:rsidR="00A5735F" w:rsidP="00733A77" w:rsidRDefault="00D71A39" w14:paraId="11735171" w14:textId="255420D7">
      <w:pPr>
        <w:suppressAutoHyphens/>
        <w:rPr>
          <w:lang w:val="es-EC"/>
        </w:rPr>
      </w:pPr>
      <w:r>
        <w:rPr>
          <w:lang w:val="es-EC"/>
        </w:rPr>
        <w:t>Se</w:t>
      </w:r>
      <w:r w:rsidR="00934E2E">
        <w:rPr>
          <w:lang w:val="es-EC"/>
        </w:rPr>
        <w:t xml:space="preserve"> decidió </w:t>
      </w:r>
      <w:r w:rsidR="005B46CE">
        <w:rPr>
          <w:lang w:val="es-EC"/>
        </w:rPr>
        <w:t xml:space="preserve">usar la </w:t>
      </w:r>
      <w:r w:rsidRPr="0010472B" w:rsidR="0010472B">
        <w:rPr>
          <w:lang w:val="es-EC"/>
        </w:rPr>
        <w:t>Metodología de desarrollo basada en pruebas para sistemas basados en IoT</w:t>
      </w:r>
      <w:r w:rsidR="000561FB">
        <w:rPr>
          <w:lang w:val="es-EC"/>
        </w:rPr>
        <w:t xml:space="preserve"> (</w:t>
      </w:r>
      <w:r w:rsidR="00A53B72">
        <w:rPr>
          <w:lang w:val="es-EC"/>
        </w:rPr>
        <w:t>TDDM4IoT</w:t>
      </w:r>
      <w:r w:rsidR="00475D33">
        <w:rPr>
          <w:lang w:val="es-EC"/>
        </w:rPr>
        <w:t>S</w:t>
      </w:r>
      <w:r w:rsidR="001F4D61">
        <w:rPr>
          <w:lang w:val="es-EC"/>
        </w:rPr>
        <w:t>)</w:t>
      </w:r>
      <w:r>
        <w:rPr>
          <w:lang w:val="es-EC"/>
        </w:rPr>
        <w:t xml:space="preserve"> para el desarrollo de este proyecto. </w:t>
      </w:r>
      <w:r w:rsidR="004F51AE">
        <w:rPr>
          <w:lang w:val="es-EC"/>
        </w:rPr>
        <w:t>Se considera que dicha metodología</w:t>
      </w:r>
      <w:r w:rsidR="007764E6">
        <w:rPr>
          <w:lang w:val="es-EC"/>
        </w:rPr>
        <w:t xml:space="preserve"> es adecuada para este trabajo </w:t>
      </w:r>
      <w:r w:rsidR="009857ED">
        <w:rPr>
          <w:lang w:val="es-EC"/>
        </w:rPr>
        <w:t xml:space="preserve">debido a que </w:t>
      </w:r>
      <w:r w:rsidRPr="009857ED" w:rsidR="009857ED">
        <w:rPr>
          <w:lang w:val="es-EC"/>
        </w:rPr>
        <w:t>toma en cuenta las particularidades de los sistemas IoT, como su hardware especializado, incluyendo sensores y actuadores, así como la configuración de dichos sistemas. Además, también se contempla la posibilidad de generar automáticamente una parte del software necesario para el procesamiento de datos y la interacción con el usuario.</w:t>
      </w:r>
      <w:r w:rsidR="00E9707D">
        <w:rPr>
          <w:lang w:val="es-EC"/>
        </w:rPr>
        <w:t xml:space="preserve"> </w:t>
      </w:r>
      <w:r w:rsidR="00C21A37">
        <w:rPr>
          <w:lang w:val="es-EC"/>
        </w:rPr>
        <w:t>TDDM4IoTS</w:t>
      </w:r>
      <w:r w:rsidR="007764E6">
        <w:rPr>
          <w:lang w:val="es-EC"/>
        </w:rPr>
        <w:t xml:space="preserve"> considera todos </w:t>
      </w:r>
      <w:r w:rsidR="001B07BF">
        <w:rPr>
          <w:lang w:val="es-EC"/>
        </w:rPr>
        <w:t xml:space="preserve">los aspectos relacionados a </w:t>
      </w:r>
      <w:r w:rsidR="00CA0164">
        <w:rPr>
          <w:lang w:val="es-EC"/>
        </w:rPr>
        <w:t>sistemas IoT</w:t>
      </w:r>
      <w:r w:rsidR="00457A57">
        <w:rPr>
          <w:lang w:val="es-EC"/>
        </w:rPr>
        <w:t>, desde</w:t>
      </w:r>
      <w:r w:rsidR="007F2596">
        <w:rPr>
          <w:lang w:val="es-EC"/>
        </w:rPr>
        <w:t xml:space="preserve"> un análisis preliminar</w:t>
      </w:r>
      <w:r w:rsidR="00B4672C">
        <w:rPr>
          <w:lang w:val="es-EC"/>
        </w:rPr>
        <w:t xml:space="preserve"> hasta la realización</w:t>
      </w:r>
      <w:r w:rsidR="007A372B">
        <w:rPr>
          <w:lang w:val="es-EC"/>
        </w:rPr>
        <w:t xml:space="preserve"> de pruebas </w:t>
      </w:r>
      <w:r w:rsidR="00476317">
        <w:rPr>
          <w:lang w:val="es-EC"/>
        </w:rPr>
        <w:t>de código de</w:t>
      </w:r>
      <w:r w:rsidR="00176549">
        <w:rPr>
          <w:lang w:val="es-EC"/>
        </w:rPr>
        <w:t>l software</w:t>
      </w:r>
      <w:r w:rsidR="00D20265">
        <w:rPr>
          <w:lang w:val="es-EC"/>
        </w:rPr>
        <w:t xml:space="preserve"> </w:t>
      </w:r>
      <w:r w:rsidR="00940364">
        <w:rPr>
          <w:lang w:val="es-EC"/>
        </w:rPr>
        <w:fldChar w:fldCharType="begin" w:fldLock="1"/>
      </w:r>
      <w:r w:rsidR="000353D1">
        <w:rPr>
          <w:lang w:val="es-EC"/>
        </w:rPr>
        <w:instrText>ADDIN CSL_CITATION {"citationItems":[{"id":"ITEM-1","itemData":{"DOI":"10.3233/AISE200021","ISBN":"978-1-64368-090-3","abstrac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author":[{"dropping-particle":"","family":"Guerrero-Ulloa","given":"Gleiston","non-dropping-particle":"","parse-names":false,"suffix":""},{"dropping-particle":"","family":"Hornos","given":"Miguel J","non-dropping-particle":"","parse-names":false,"suffix":""},{"dropping-particle":"","family":"Rodríguez-Domínguez","given":"Carlos","non-dropping-particle":"","parse-names":false,"suffix":""},{"dropping-particle":"","family":"Fernández-Coello","given":"Ma. Mercedes","non-dropping-particle":"","parse-names":false,"suffix":""}],"container-title":"Intelligent Environments 2020. Ambient Intelligence and Smart Environments","id":"ITEM-1","issued":{"date-parts":[["2020"]]},"page":"39-48","title":"IoT-Based Smart Medicine Dispenser to Control and Supervise Medication Intake","type":"article-journal","volume":"28"},"uris":["http://www.mendeley.com/documents/?uuid=d263f024-ada8-4ec4-a4fa-fc80802bbd9f"]}],"mendeley":{"formattedCitation":"[36]","plainTextFormattedCitation":"[36]","previouslyFormattedCitation":"[36]"},"properties":{"noteIndex":0},"schema":"https://github.com/citation-style-language/schema/raw/master/csl-citation.json"}</w:instrText>
      </w:r>
      <w:r w:rsidR="00940364">
        <w:rPr>
          <w:lang w:val="es-EC"/>
        </w:rPr>
        <w:fldChar w:fldCharType="separate"/>
      </w:r>
      <w:r w:rsidRPr="00940364" w:rsidR="00940364">
        <w:rPr>
          <w:noProof/>
          <w:lang w:val="es-EC"/>
        </w:rPr>
        <w:t>[36]</w:t>
      </w:r>
      <w:r w:rsidR="00940364">
        <w:rPr>
          <w:lang w:val="es-EC"/>
        </w:rPr>
        <w:fldChar w:fldCharType="end"/>
      </w:r>
      <w:r w:rsidR="00176549">
        <w:rPr>
          <w:lang w:val="es-EC"/>
        </w:rPr>
        <w:t>.</w:t>
      </w:r>
    </w:p>
    <w:p w:rsidRPr="001203A4" w:rsidR="005C1B81" w:rsidP="00E9627E" w:rsidRDefault="00EE5C04" w14:paraId="4081B591" w14:textId="77777777">
      <w:pPr>
        <w:pStyle w:val="heading10"/>
        <w:numPr>
          <w:ilvl w:val="0"/>
          <w:numId w:val="1"/>
        </w:numPr>
        <w:tabs>
          <w:tab w:val="num" w:pos="567"/>
        </w:tabs>
        <w:spacing w:before="520" w:after="280" w:line="240" w:lineRule="auto"/>
        <w:ind w:left="357" w:right="0" w:hanging="357"/>
        <w:rPr>
          <w:lang w:val="es-EC"/>
        </w:rPr>
      </w:pPr>
      <w:bookmarkStart w:name="_Hlk112754046" w:id="2"/>
      <w:bookmarkStart w:name="_Hlk112754052" w:id="3"/>
      <w:r w:rsidRPr="00E07CBA">
        <w:rPr>
          <w:szCs w:val="24"/>
          <w:lang w:val="es-EC"/>
        </w:rPr>
        <w:t>Metodología de desarrollo</w:t>
      </w:r>
    </w:p>
    <w:bookmarkEnd w:id="2"/>
    <w:bookmarkEnd w:id="3"/>
    <w:p w:rsidR="0008788B" w:rsidP="00E9627E" w:rsidRDefault="00684140" w14:paraId="2783EE8D" w14:textId="129792C9">
      <w:pPr>
        <w:pStyle w:val="p1a"/>
        <w:spacing w:line="240" w:lineRule="auto"/>
        <w:rPr>
          <w:lang w:val="es-EC"/>
        </w:rPr>
      </w:pPr>
      <w:r w:rsidRPr="00684140">
        <w:rPr>
          <w:lang w:val="es-EC"/>
        </w:rPr>
        <w:t>La metodología TDDM4IoT</w:t>
      </w:r>
      <w:r w:rsidR="00471666">
        <w:rPr>
          <w:lang w:val="es-EC"/>
        </w:rPr>
        <w:t>S</w:t>
      </w:r>
      <w:r w:rsidRPr="00684140">
        <w:rPr>
          <w:lang w:val="es-EC"/>
        </w:rPr>
        <w:t xml:space="preserve"> (Test-Driven Development of IoT Systems) es una técnica de desarrollo de software destinada a garantizar la calidad y confiabilidad de los sistemas de Internet de las cosas (IoT). Este enfoque se basa en la técnica de desarrollo basado en pruebas (TDD), que implica escribir pruebas antes de implementar el código y luego desarrollar el software para pasar esas pruebas. La metodología TDDM4IoT</w:t>
      </w:r>
      <w:r w:rsidR="00471666">
        <w:rPr>
          <w:lang w:val="es-EC"/>
        </w:rPr>
        <w:t>S</w:t>
      </w:r>
      <w:r w:rsidRPr="00684140">
        <w:rPr>
          <w:lang w:val="es-EC"/>
        </w:rPr>
        <w:t xml:space="preserve"> consta de diferentes fases, como la definición de requisitos, la selección de la plataforma adecuada, el desarrollo de pruebas, la implementación, la ejecución de pruebas, la refactorización y la integración continua. Este enfoque ayuda a mejorar la calidad y la confiabilidad del software en los sistemas IoT, lo que reduce los errores y aumenta la satisfacción del usuario</w:t>
      </w:r>
      <w:r w:rsidR="009B538C">
        <w:rPr>
          <w:lang w:val="es-EC"/>
        </w:rPr>
        <w:t xml:space="preserve"> </w:t>
      </w:r>
      <w:r w:rsidRPr="00C77BE1" w:rsidR="003D5BBB">
        <w:rPr>
          <w:lang w:val="es-EC"/>
        </w:rPr>
        <w:fldChar w:fldCharType="begin" w:fldLock="1"/>
      </w:r>
      <w:r w:rsidR="000353D1">
        <w:rPr>
          <w:lang w:val="es-EC"/>
        </w:rPr>
        <w:instrText>ADDIN CSL_CITATION {"citationItems":[{"id":"ITEM-1","itemData":{"DOI":"10.2991/978-2-494069-47-3_19","ISBN":"2352-5398","author":[{"dropping-particle":"","family":"Arief","given":"Ulfah Mediaty","non-dropping-particle":"","parse-names":false,"suffix":""},{"dropping-particle":"","family":"Shofiani","given":"Diah","non-dropping-particle":"","parse-names":false,"suffix":""},{"dropping-particle":"","family":"Yarman","given":"Indah Novi","non-dropping-particle":"","parse-names":false,"suffix":""},{"dropping-particle":"","family":"Wicaksono","given":"Pramudyo","non-dropping-particle":"","parse-names":false,"suffix":""}],"container-title":"Proceedings of the 4th Vocational Education International Conference (VEIC 2022)","id":"ITEM-1","issued":{"date-parts":[["2022"]]},"page":"138-146","publisher":"Atlantis Press","title":"Information Technology Innovation for Android-Based Letter and Number Recognition to Improve Learning Outcomes for Kindergarten Students","type":"paper-conference"},"uris":["http://www.mendeley.com/documents/?uuid=94614bd5-edb2-3367-8dcc-ca95424ec81d"]}],"mendeley":{"formattedCitation":"[37]","plainTextFormattedCitation":"[37]","previouslyFormattedCitation":"[37]"},"properties":{"noteIndex":0},"schema":"https://github.com/citation-style-language/schema/raw/master/csl-citation.json"}</w:instrText>
      </w:r>
      <w:r w:rsidRPr="00C77BE1" w:rsidR="003D5BBB">
        <w:rPr>
          <w:lang w:val="es-EC"/>
        </w:rPr>
        <w:fldChar w:fldCharType="separate"/>
      </w:r>
      <w:r w:rsidRPr="00940364" w:rsidR="00940364">
        <w:rPr>
          <w:noProof/>
          <w:lang w:val="es-EC"/>
        </w:rPr>
        <w:t>[37]</w:t>
      </w:r>
      <w:r w:rsidRPr="00C77BE1" w:rsidR="003D5BBB">
        <w:rPr>
          <w:lang w:val="es-EC"/>
        </w:rPr>
        <w:fldChar w:fldCharType="end"/>
      </w:r>
      <w:r w:rsidRPr="00C77BE1">
        <w:rPr>
          <w:lang w:val="es-EC"/>
        </w:rPr>
        <w:t>.</w:t>
      </w:r>
      <w:r w:rsidRPr="00C77BE1" w:rsidR="00BF2B96">
        <w:rPr>
          <w:lang w:val="es-EC"/>
        </w:rPr>
        <w:t xml:space="preserve"> </w:t>
      </w:r>
      <w:r w:rsidRPr="00C77BE1" w:rsidR="000B53F6">
        <w:rPr>
          <w:lang w:val="es-EC"/>
        </w:rPr>
        <w:t>Los autores de TDDM4IoTS han definido las etapas del ciclo de vida del desarrollo de IoT, las cuales se muestran en la Fig</w:t>
      </w:r>
      <w:r w:rsidR="005A3D77">
        <w:rPr>
          <w:lang w:val="es-EC"/>
        </w:rPr>
        <w:t>.</w:t>
      </w:r>
      <w:r w:rsidRPr="00C77BE1" w:rsidR="000B53F6">
        <w:rPr>
          <w:lang w:val="es-EC"/>
        </w:rPr>
        <w:t xml:space="preserve"> 1 junto con la secuencia sugerida para su ejecución.</w:t>
      </w:r>
    </w:p>
    <w:p w:rsidRPr="00453D6F" w:rsidR="00453D6F" w:rsidP="00E9627E" w:rsidRDefault="00453D6F" w14:paraId="3223DF7C" w14:textId="77777777">
      <w:pPr>
        <w:rPr>
          <w:lang w:val="es-EC" w:eastAsia="en-US"/>
        </w:rPr>
      </w:pPr>
    </w:p>
    <w:p w:rsidR="00022C64" w:rsidP="00E9627E" w:rsidRDefault="00E4464A" w14:paraId="002DBE9D" w14:textId="77777777">
      <w:pPr>
        <w:keepNext/>
        <w:jc w:val="center"/>
      </w:pPr>
      <w:r>
        <w:rPr>
          <w:noProof/>
        </w:rPr>
        <w:drawing>
          <wp:inline distT="0" distB="0" distL="0" distR="0" wp14:anchorId="554FF37B" wp14:editId="71B373B9">
            <wp:extent cx="2422800" cy="17028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9881"/>
                    <a:stretch/>
                  </pic:blipFill>
                  <pic:spPr bwMode="auto">
                    <a:xfrm>
                      <a:off x="0" y="0"/>
                      <a:ext cx="2422800" cy="1702800"/>
                    </a:xfrm>
                    <a:prstGeom prst="rect">
                      <a:avLst/>
                    </a:prstGeom>
                    <a:noFill/>
                    <a:ln>
                      <a:noFill/>
                    </a:ln>
                    <a:extLst>
                      <a:ext uri="{53640926-AAD7-44D8-BBD7-CCE9431645EC}">
                        <a14:shadowObscured xmlns:a14="http://schemas.microsoft.com/office/drawing/2010/main"/>
                      </a:ext>
                    </a:extLst>
                  </pic:spPr>
                </pic:pic>
              </a:graphicData>
            </a:graphic>
          </wp:inline>
        </w:drawing>
      </w:r>
    </w:p>
    <w:p w:rsidRPr="006454A5" w:rsidR="00E4464A" w:rsidP="00E9627E" w:rsidRDefault="00022C64" w14:paraId="28B18B28" w14:textId="2E2C1295">
      <w:pPr>
        <w:pStyle w:val="Figura"/>
      </w:pPr>
      <w:r w:rsidRPr="002E3B50">
        <w:rPr>
          <w:b/>
        </w:rPr>
        <w:t xml:space="preserve">Fig. </w:t>
      </w:r>
      <w:r w:rsidRPr="002E3B50">
        <w:rPr>
          <w:b/>
        </w:rPr>
        <w:fldChar w:fldCharType="begin"/>
      </w:r>
      <w:r w:rsidRPr="002E3B50">
        <w:rPr>
          <w:b/>
        </w:rPr>
        <w:instrText xml:space="preserve"> SEQ Fig. \* ARABIC </w:instrText>
      </w:r>
      <w:r w:rsidRPr="002E3B50">
        <w:rPr>
          <w:b/>
        </w:rPr>
        <w:fldChar w:fldCharType="separate"/>
      </w:r>
      <w:r w:rsidRPr="002E3B50">
        <w:rPr>
          <w:b/>
        </w:rPr>
        <w:t>1</w:t>
      </w:r>
      <w:r w:rsidRPr="002E3B50">
        <w:rPr>
          <w:b/>
        </w:rPr>
        <w:fldChar w:fldCharType="end"/>
      </w:r>
      <w:r w:rsidRPr="00C77BE1">
        <w:rPr>
          <w:b/>
        </w:rPr>
        <w:t xml:space="preserve">. </w:t>
      </w:r>
      <w:r w:rsidRPr="00C77BE1">
        <w:t xml:space="preserve">Etapas de </w:t>
      </w:r>
      <w:r w:rsidRPr="00C77BE1" w:rsidR="00E86091">
        <w:t>la metodología</w:t>
      </w:r>
      <w:r w:rsidRPr="00C77BE1">
        <w:t xml:space="preserve"> TTDM4IoT</w:t>
      </w:r>
      <w:r w:rsidRPr="00C77BE1" w:rsidR="00740D17">
        <w:fldChar w:fldCharType="begin" w:fldLock="1"/>
      </w:r>
      <w:r w:rsidR="00940364">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740D17">
        <w:fldChar w:fldCharType="separate"/>
      </w:r>
      <w:r w:rsidRPr="00C77BE1" w:rsidR="00CD2B48">
        <w:rPr>
          <w:noProof/>
        </w:rPr>
        <w:t>[34]</w:t>
      </w:r>
      <w:r w:rsidRPr="00C77BE1" w:rsidR="00740D17">
        <w:fldChar w:fldCharType="end"/>
      </w:r>
      <w:r w:rsidRPr="00C77BE1">
        <w:t>.</w:t>
      </w:r>
    </w:p>
    <w:p w:rsidRPr="003909D0" w:rsidR="005A21E2" w:rsidP="00E9627E" w:rsidRDefault="00AD1289" w14:paraId="60FF052F" w14:textId="77777777">
      <w:pPr>
        <w:pStyle w:val="heading10"/>
        <w:numPr>
          <w:ilvl w:val="1"/>
          <w:numId w:val="1"/>
        </w:numPr>
        <w:spacing w:before="240" w:after="120" w:line="240" w:lineRule="auto"/>
        <w:ind w:left="788" w:right="0" w:hanging="431"/>
        <w:jc w:val="both"/>
        <w:outlineLvl w:val="1"/>
        <w:rPr>
          <w:lang w:val="es-EC"/>
        </w:rPr>
      </w:pPr>
      <w:r w:rsidRPr="003909D0">
        <w:rPr>
          <w:lang w:val="es-EC"/>
        </w:rPr>
        <w:t>Análisis</w:t>
      </w:r>
      <w:r w:rsidRPr="003909D0" w:rsidR="00882D71">
        <w:rPr>
          <w:lang w:val="es-EC"/>
        </w:rPr>
        <w:t xml:space="preserve"> Preliminar</w:t>
      </w:r>
    </w:p>
    <w:p w:rsidRPr="00DC6971" w:rsidR="00DC6971" w:rsidP="00E9627E" w:rsidRDefault="00DC6971" w14:paraId="0AEA947B" w14:textId="4DC35B00">
      <w:pPr>
        <w:pStyle w:val="p1a"/>
        <w:spacing w:line="240" w:lineRule="auto"/>
        <w:rPr>
          <w:lang w:val="es-EC"/>
        </w:rPr>
      </w:pPr>
      <w:r w:rsidRPr="00DC6971">
        <w:rPr>
          <w:lang w:val="es-EC"/>
        </w:rPr>
        <w:t xml:space="preserve">El sistema de monitoreo y control para cultivos hidropónicos de hortalizas utiliza una aplicación móvil para interactuar con el dispositivo </w:t>
      </w:r>
      <w:r w:rsidR="00C922E1">
        <w:rPr>
          <w:lang w:val="es-EC"/>
        </w:rPr>
        <w:t>de cultivo</w:t>
      </w:r>
      <w:r w:rsidRPr="00DC6971">
        <w:rPr>
          <w:lang w:val="es-EC"/>
        </w:rPr>
        <w:t>. La aplicación supervisa todas las actividades realizadas con el dispositivo y también mantiene un registro del estado del cultivo, lo que permite una conexión constante entre el cultivador y el sistema. Este sistema de monitoreo es útil para aquellos que tienen dificultades en el cultivo hidropónico, ya que proporciona un soporte para las actividades de cultivo.</w:t>
      </w:r>
    </w:p>
    <w:p w:rsidRPr="00457ED9" w:rsidR="002D0471" w:rsidP="00457ED9" w:rsidRDefault="00AD1289" w14:paraId="638EE4A6" w14:textId="4EA7D839">
      <w:pPr>
        <w:pStyle w:val="ListParagraph"/>
        <w:widowControl w:val="0"/>
        <w:numPr>
          <w:ilvl w:val="2"/>
          <w:numId w:val="1"/>
        </w:numPr>
        <w:spacing w:before="240" w:after="120"/>
        <w:ind w:left="788" w:hanging="431"/>
        <w:contextualSpacing w:val="0"/>
        <w:outlineLvl w:val="2"/>
        <w:rPr>
          <w:b/>
          <w:sz w:val="22"/>
          <w:szCs w:val="22"/>
          <w:lang w:val="es-EC" w:eastAsia="pt-BR"/>
        </w:rPr>
      </w:pPr>
      <w:r w:rsidRPr="00457ED9">
        <w:rPr>
          <w:b/>
          <w:sz w:val="22"/>
          <w:szCs w:val="22"/>
          <w:lang w:val="es-EC" w:eastAsia="pt-BR"/>
        </w:rPr>
        <w:t>Análisis</w:t>
      </w:r>
      <w:r w:rsidRPr="00457ED9" w:rsidR="00882D71">
        <w:rPr>
          <w:b/>
          <w:sz w:val="22"/>
          <w:szCs w:val="22"/>
          <w:lang w:val="es-EC" w:eastAsia="pt-BR"/>
        </w:rPr>
        <w:t xml:space="preserve"> de requisitos</w:t>
      </w:r>
    </w:p>
    <w:p w:rsidR="00723DCA" w:rsidP="004D1CFE" w:rsidRDefault="00BF30DD" w14:paraId="544DAB33" w14:textId="35E2E6F5">
      <w:pPr>
        <w:ind w:firstLine="0"/>
        <w:rPr>
          <w:lang w:val="es-EC" w:eastAsia="en-US"/>
        </w:rPr>
      </w:pPr>
      <w:r w:rsidRPr="00BF30DD">
        <w:rPr>
          <w:lang w:val="es-EC" w:eastAsia="en-US"/>
        </w:rPr>
        <w:t xml:space="preserve">A partir de la investigación realizada en el estado del arte, se ha podido identificar diversos dispositivos para monitorear el pH y la temperatura del agua. Por tanto, se han </w:t>
      </w:r>
      <w:r w:rsidRPr="005F5034">
        <w:rPr>
          <w:lang w:eastAsia="es-ES"/>
        </w:rPr>
        <w:t>definido las siguientes especificaciones como parte del análisis</w:t>
      </w:r>
      <w:r w:rsidRPr="00BF30DD">
        <w:rPr>
          <w:lang w:val="es-EC" w:eastAsia="en-US"/>
        </w:rPr>
        <w:t xml:space="preserve"> de requerimientos</w:t>
      </w:r>
      <w:r w:rsidRPr="006221DF" w:rsidR="006221DF">
        <w:rPr>
          <w:lang w:val="es-EC" w:eastAsia="en-US"/>
        </w:rPr>
        <w:t>.</w:t>
      </w:r>
      <w:r w:rsidR="006E2FCC">
        <w:rPr>
          <w:lang w:val="es-EC" w:eastAsia="en-US"/>
        </w:rPr>
        <w:t xml:space="preserve"> </w:t>
      </w:r>
    </w:p>
    <w:p w:rsidRPr="00D40CE1" w:rsidR="00F51250" w:rsidP="00457ED9" w:rsidRDefault="00F51250" w14:paraId="418F1827" w14:textId="6215DBE9">
      <w:pPr>
        <w:pStyle w:val="ListParagraph"/>
        <w:widowControl w:val="0"/>
        <w:numPr>
          <w:ilvl w:val="3"/>
          <w:numId w:val="1"/>
        </w:numPr>
        <w:spacing w:before="240" w:after="120"/>
        <w:ind w:left="788" w:hanging="431"/>
        <w:contextualSpacing w:val="0"/>
        <w:outlineLvl w:val="3"/>
        <w:rPr>
          <w:b/>
          <w:sz w:val="22"/>
          <w:szCs w:val="22"/>
          <w:lang w:val="es-EC" w:eastAsia="pt-BR"/>
        </w:rPr>
      </w:pPr>
      <w:r w:rsidRPr="00D40CE1">
        <w:rPr>
          <w:b/>
          <w:sz w:val="22"/>
          <w:szCs w:val="22"/>
          <w:lang w:val="es-EC" w:eastAsia="pt-BR"/>
        </w:rPr>
        <w:t>Requisitos funcionales</w:t>
      </w:r>
      <w:r w:rsidR="00D40CE1">
        <w:rPr>
          <w:b/>
          <w:sz w:val="22"/>
          <w:szCs w:val="22"/>
          <w:lang w:val="es-EC" w:eastAsia="pt-BR"/>
        </w:rPr>
        <w:t>:</w:t>
      </w:r>
    </w:p>
    <w:p w:rsidR="003D0BE7" w:rsidP="00E9627E" w:rsidRDefault="00FF1A36" w14:paraId="740D61B1" w14:textId="77777777">
      <w:pPr>
        <w:pStyle w:val="ListParagraph"/>
        <w:widowControl w:val="0"/>
        <w:numPr>
          <w:ilvl w:val="0"/>
          <w:numId w:val="4"/>
        </w:numPr>
        <w:ind w:left="947" w:hanging="357"/>
        <w:contextualSpacing w:val="0"/>
        <w:rPr>
          <w:lang w:val="es-EC" w:eastAsia="pt-BR"/>
        </w:rPr>
      </w:pPr>
      <w:r w:rsidRPr="003D0BE7">
        <w:rPr>
          <w:lang w:val="es-EC" w:eastAsia="pt-BR"/>
        </w:rPr>
        <w:t>Programación de riegos de forma automática.</w:t>
      </w:r>
    </w:p>
    <w:p w:rsidRPr="00E9627E" w:rsidR="003D0BE7" w:rsidP="00E9627E" w:rsidRDefault="00DD0D86" w14:paraId="68913639" w14:textId="77777777">
      <w:pPr>
        <w:pStyle w:val="ListParagraph"/>
        <w:widowControl w:val="0"/>
        <w:numPr>
          <w:ilvl w:val="0"/>
          <w:numId w:val="4"/>
        </w:numPr>
        <w:ind w:left="947" w:hanging="357"/>
        <w:contextualSpacing w:val="0"/>
        <w:rPr>
          <w:lang w:val="es-EC" w:eastAsia="pt-BR"/>
        </w:rPr>
      </w:pPr>
      <w:r>
        <w:rPr>
          <w:lang w:val="es-EC" w:eastAsia="pt-BR"/>
        </w:rPr>
        <w:t>El usuario podrá prender y apagar la luz</w:t>
      </w:r>
      <w:r w:rsidR="009D418E">
        <w:rPr>
          <w:lang w:val="es-EC" w:eastAsia="pt-BR"/>
        </w:rPr>
        <w:t>.</w:t>
      </w:r>
    </w:p>
    <w:p w:rsidR="003D0BE7" w:rsidP="00E9627E" w:rsidRDefault="00723DCA" w14:paraId="2BC1E200" w14:textId="77777777">
      <w:pPr>
        <w:pStyle w:val="ListParagraph"/>
        <w:widowControl w:val="0"/>
        <w:numPr>
          <w:ilvl w:val="0"/>
          <w:numId w:val="4"/>
        </w:numPr>
        <w:ind w:left="947" w:hanging="357"/>
        <w:contextualSpacing w:val="0"/>
        <w:rPr>
          <w:lang w:val="es-EC" w:eastAsia="pt-BR"/>
        </w:rPr>
      </w:pPr>
      <w:r w:rsidRPr="003D0BE7">
        <w:rPr>
          <w:lang w:val="es-EC" w:eastAsia="pt-BR"/>
        </w:rPr>
        <w:t xml:space="preserve">Monitoreo y control de la temperatura, humedad, pH y nutrientes del </w:t>
      </w:r>
      <w:r w:rsidRPr="003D0BE7" w:rsidR="00813E4F">
        <w:rPr>
          <w:lang w:val="es-EC" w:eastAsia="pt-BR"/>
        </w:rPr>
        <w:t>agua.</w:t>
      </w:r>
    </w:p>
    <w:p w:rsidR="003D0BE7" w:rsidP="00E9627E" w:rsidRDefault="00AC0E04" w14:paraId="1D786F99" w14:textId="77777777">
      <w:pPr>
        <w:pStyle w:val="ListParagraph"/>
        <w:widowControl w:val="0"/>
        <w:numPr>
          <w:ilvl w:val="0"/>
          <w:numId w:val="4"/>
        </w:numPr>
        <w:ind w:left="947" w:hanging="357"/>
        <w:contextualSpacing w:val="0"/>
        <w:rPr>
          <w:lang w:val="es-EC" w:eastAsia="pt-BR"/>
        </w:rPr>
      </w:pPr>
      <w:r w:rsidRPr="003D0BE7">
        <w:rPr>
          <w:lang w:val="es-EC" w:eastAsia="pt-BR"/>
        </w:rPr>
        <w:t xml:space="preserve">Programación de </w:t>
      </w:r>
      <w:r w:rsidRPr="003D0BE7" w:rsidR="003212DB">
        <w:rPr>
          <w:lang w:val="es-EC" w:eastAsia="pt-BR"/>
        </w:rPr>
        <w:t>dosificaciones de nutrientes</w:t>
      </w:r>
      <w:r w:rsidRPr="003D0BE7" w:rsidR="000B3501">
        <w:rPr>
          <w:lang w:val="es-EC" w:eastAsia="pt-BR"/>
        </w:rPr>
        <w:t xml:space="preserve"> de forma</w:t>
      </w:r>
      <w:r w:rsidRPr="003D0BE7" w:rsidR="00716D86">
        <w:rPr>
          <w:lang w:val="es-EC" w:eastAsia="pt-BR"/>
        </w:rPr>
        <w:t xml:space="preserve"> </w:t>
      </w:r>
      <w:r w:rsidRPr="003D0BE7">
        <w:rPr>
          <w:lang w:val="es-EC" w:eastAsia="pt-BR"/>
        </w:rPr>
        <w:t>automática.</w:t>
      </w:r>
    </w:p>
    <w:p w:rsidRPr="003D0BE7" w:rsidR="00CB2ED9" w:rsidP="00E9627E" w:rsidRDefault="001201F4" w14:paraId="3038E330" w14:textId="13D52F82">
      <w:pPr>
        <w:pStyle w:val="ListParagraph"/>
        <w:widowControl w:val="0"/>
        <w:numPr>
          <w:ilvl w:val="0"/>
          <w:numId w:val="4"/>
        </w:numPr>
        <w:ind w:left="947" w:hanging="357"/>
        <w:contextualSpacing w:val="0"/>
        <w:rPr>
          <w:lang w:val="es-EC" w:eastAsia="pt-BR"/>
        </w:rPr>
      </w:pPr>
      <w:r w:rsidRPr="003D0BE7">
        <w:rPr>
          <w:lang w:val="es-EC" w:eastAsia="pt-BR"/>
        </w:rPr>
        <w:t xml:space="preserve">Visualización en tiempo real de los datos de monitoreo </w:t>
      </w:r>
      <w:r w:rsidRPr="003D0BE7" w:rsidR="004F3ACE">
        <w:rPr>
          <w:lang w:val="es-EC" w:eastAsia="pt-BR"/>
        </w:rPr>
        <w:t xml:space="preserve">(temperatura, </w:t>
      </w:r>
      <w:r w:rsidRPr="003D0BE7" w:rsidR="00A91D1A">
        <w:rPr>
          <w:lang w:val="es-EC" w:eastAsia="pt-BR"/>
        </w:rPr>
        <w:t>pH</w:t>
      </w:r>
      <w:r w:rsidRPr="003D0BE7" w:rsidR="00F51BF7">
        <w:rPr>
          <w:lang w:val="es-EC" w:eastAsia="pt-BR"/>
        </w:rPr>
        <w:t>, CO2</w:t>
      </w:r>
      <w:r w:rsidRPr="003D0BE7" w:rsidR="00B97F9B">
        <w:rPr>
          <w:lang w:val="es-EC" w:eastAsia="pt-BR"/>
        </w:rPr>
        <w:t xml:space="preserve">) </w:t>
      </w:r>
      <w:r w:rsidRPr="003D0BE7" w:rsidR="00266F5D">
        <w:rPr>
          <w:lang w:val="es-EC" w:eastAsia="pt-BR"/>
        </w:rPr>
        <w:t xml:space="preserve">en </w:t>
      </w:r>
      <w:r w:rsidRPr="003D0BE7" w:rsidR="00B97F9B">
        <w:rPr>
          <w:lang w:val="es-EC" w:eastAsia="pt-BR"/>
        </w:rPr>
        <w:t>una aplicación web</w:t>
      </w:r>
      <w:r w:rsidRPr="003D0BE7" w:rsidR="00245E05">
        <w:rPr>
          <w:lang w:val="es-EC" w:eastAsia="pt-BR"/>
        </w:rPr>
        <w:t>.</w:t>
      </w:r>
    </w:p>
    <w:p w:rsidRPr="00D40CE1" w:rsidR="007825D2" w:rsidP="00457ED9" w:rsidRDefault="007825D2" w14:paraId="6CDA3F41" w14:textId="6E6850E4">
      <w:pPr>
        <w:pStyle w:val="ListParagraph"/>
        <w:widowControl w:val="0"/>
        <w:numPr>
          <w:ilvl w:val="3"/>
          <w:numId w:val="1"/>
        </w:numPr>
        <w:spacing w:before="240" w:after="120"/>
        <w:ind w:left="788" w:hanging="431"/>
        <w:contextualSpacing w:val="0"/>
        <w:outlineLvl w:val="3"/>
        <w:rPr>
          <w:b/>
          <w:sz w:val="22"/>
          <w:szCs w:val="22"/>
          <w:lang w:val="es-EC" w:eastAsia="pt-BR"/>
        </w:rPr>
      </w:pPr>
      <w:r w:rsidRPr="00D40CE1">
        <w:rPr>
          <w:b/>
          <w:sz w:val="22"/>
          <w:szCs w:val="22"/>
          <w:lang w:val="es-EC" w:eastAsia="pt-BR"/>
        </w:rPr>
        <w:t>Requisitos no funcionales:</w:t>
      </w:r>
    </w:p>
    <w:p w:rsidR="00712E8F" w:rsidP="00D40CE1" w:rsidRDefault="007825D2" w14:paraId="7643B7FD" w14:textId="77777777">
      <w:pPr>
        <w:pStyle w:val="ListParagraph"/>
        <w:widowControl w:val="0"/>
        <w:numPr>
          <w:ilvl w:val="0"/>
          <w:numId w:val="4"/>
        </w:numPr>
        <w:ind w:left="947" w:hanging="357"/>
        <w:contextualSpacing w:val="0"/>
        <w:rPr>
          <w:lang w:val="es-EC" w:eastAsia="pt-BR"/>
        </w:rPr>
      </w:pPr>
      <w:r w:rsidRPr="003D0BE7">
        <w:rPr>
          <w:lang w:val="es-EC" w:eastAsia="pt-BR"/>
        </w:rPr>
        <w:t>Estabilidad del sistema para garantizar el buen funcionamiento del cultivo.</w:t>
      </w:r>
    </w:p>
    <w:p w:rsidR="00CE02CE" w:rsidP="00D40CE1" w:rsidRDefault="007825D2" w14:paraId="61CF65A5" w14:textId="77777777">
      <w:pPr>
        <w:pStyle w:val="ListParagraph"/>
        <w:widowControl w:val="0"/>
        <w:numPr>
          <w:ilvl w:val="0"/>
          <w:numId w:val="4"/>
        </w:numPr>
        <w:ind w:left="947" w:hanging="357"/>
        <w:contextualSpacing w:val="0"/>
        <w:rPr>
          <w:lang w:val="es-EC" w:eastAsia="pt-BR"/>
        </w:rPr>
      </w:pPr>
      <w:r w:rsidRPr="003D0BE7">
        <w:rPr>
          <w:lang w:val="es-EC" w:eastAsia="pt-BR"/>
        </w:rPr>
        <w:t>Facilidad de uso e interfaz intuitiva para que los usuarios puedan interactuar con el sistema sin complicaciones.</w:t>
      </w:r>
    </w:p>
    <w:p w:rsidRPr="006221DF" w:rsidR="007825D2" w:rsidP="00D40CE1" w:rsidRDefault="007825D2" w14:paraId="37A78605" w14:textId="0F80F8A4">
      <w:pPr>
        <w:pStyle w:val="ListParagraph"/>
        <w:widowControl w:val="0"/>
        <w:numPr>
          <w:ilvl w:val="0"/>
          <w:numId w:val="4"/>
        </w:numPr>
        <w:ind w:left="947" w:hanging="357"/>
        <w:contextualSpacing w:val="0"/>
        <w:rPr>
          <w:lang w:val="es-EC" w:eastAsia="pt-BR"/>
        </w:rPr>
      </w:pPr>
      <w:r w:rsidRPr="007825D2">
        <w:rPr>
          <w:lang w:val="es-EC" w:eastAsia="pt-BR"/>
        </w:rPr>
        <w:t>Eficiencia energética y reducción de costos para que el sistema sea rentable y sostenible.</w:t>
      </w:r>
    </w:p>
    <w:p w:rsidRPr="00E9627E" w:rsidR="00882D71" w:rsidP="00E9627E" w:rsidRDefault="00AD1289" w14:paraId="656B3A28" w14:textId="4FD69BB7">
      <w:pPr>
        <w:pStyle w:val="ListParagraph"/>
        <w:widowControl w:val="0"/>
        <w:numPr>
          <w:ilvl w:val="2"/>
          <w:numId w:val="1"/>
        </w:numPr>
        <w:spacing w:before="240" w:after="120"/>
        <w:ind w:left="788" w:hanging="431"/>
        <w:contextualSpacing w:val="0"/>
        <w:outlineLvl w:val="2"/>
        <w:rPr>
          <w:b/>
          <w:sz w:val="22"/>
          <w:szCs w:val="22"/>
          <w:lang w:val="es-EC" w:eastAsia="pt-BR"/>
        </w:rPr>
      </w:pPr>
      <w:r w:rsidRPr="00E9627E">
        <w:rPr>
          <w:b/>
          <w:sz w:val="22"/>
          <w:szCs w:val="22"/>
          <w:lang w:val="es-EC" w:eastAsia="pt-BR"/>
        </w:rPr>
        <w:t xml:space="preserve">Análisis </w:t>
      </w:r>
      <w:r w:rsidRPr="00E9627E" w:rsidR="00882D71">
        <w:rPr>
          <w:b/>
          <w:sz w:val="22"/>
          <w:szCs w:val="22"/>
          <w:lang w:val="es-EC" w:eastAsia="pt-BR"/>
        </w:rPr>
        <w:t xml:space="preserve">de </w:t>
      </w:r>
      <w:r w:rsidRPr="00E9627E">
        <w:rPr>
          <w:b/>
          <w:sz w:val="22"/>
          <w:szCs w:val="22"/>
          <w:lang w:val="es-EC" w:eastAsia="pt-BR"/>
        </w:rPr>
        <w:t>la tecnología</w:t>
      </w:r>
    </w:p>
    <w:p w:rsidR="00AE372C" w:rsidP="00E9627E" w:rsidRDefault="000D54FE" w14:paraId="30294909" w14:textId="08935607">
      <w:pPr>
        <w:pStyle w:val="p1a"/>
        <w:spacing w:line="240" w:lineRule="auto"/>
        <w:rPr>
          <w:lang w:val="es-EC"/>
        </w:rPr>
      </w:pPr>
      <w:r w:rsidRPr="003747AE">
        <w:rPr>
          <w:lang w:val="es-ES" w:eastAsia="es-ES"/>
        </w:rPr>
        <w:t>Con base en los requerimientos obtenidos, es fundamental definir la tecnología a utilizar tanto para el desarrollo del dispositivo como para la aplicación móvil y web. A continuación, se detallan los tipos de tecnología considerados</w:t>
      </w:r>
      <w:r w:rsidRPr="000D54FE">
        <w:rPr>
          <w:lang w:val="es-EC"/>
        </w:rPr>
        <w:t>.</w:t>
      </w:r>
    </w:p>
    <w:p w:rsidR="00ED31B7" w:rsidP="003E3918" w:rsidRDefault="747D0928" w14:paraId="3E9FB64F" w14:textId="306B1334">
      <w:pPr>
        <w:pStyle w:val="p1a"/>
        <w:spacing w:line="240" w:lineRule="auto"/>
        <w:ind w:firstLine="284"/>
        <w:rPr>
          <w:lang w:val="es-EC"/>
        </w:rPr>
      </w:pPr>
      <w:r w:rsidRPr="2FF11739">
        <w:rPr>
          <w:lang w:val="es-EC"/>
        </w:rPr>
        <w:t xml:space="preserve">En la </w:t>
      </w:r>
      <w:r w:rsidRPr="15499C82">
        <w:rPr>
          <w:lang w:val="es-EC"/>
        </w:rPr>
        <w:t xml:space="preserve">tabla </w:t>
      </w:r>
      <w:r w:rsidRPr="7500FACA">
        <w:rPr>
          <w:lang w:val="es-EC"/>
        </w:rPr>
        <w:t>1,</w:t>
      </w:r>
      <w:r w:rsidRPr="099393A9">
        <w:rPr>
          <w:lang w:val="es-EC"/>
        </w:rPr>
        <w:t xml:space="preserve"> </w:t>
      </w:r>
      <w:r w:rsidRPr="00FD13D3">
        <w:rPr>
          <w:lang w:val="es-ES_tradnl" w:eastAsia="es-ES"/>
        </w:rPr>
        <w:t>se muestra los componentes que se usaron para la creación del dispositivo</w:t>
      </w:r>
      <w:r w:rsidRPr="00FD13D3" w:rsidR="3F270DC0">
        <w:rPr>
          <w:lang w:val="es-ES_tradnl" w:eastAsia="es-ES"/>
        </w:rPr>
        <w:t xml:space="preserve"> </w:t>
      </w:r>
      <w:r w:rsidRPr="00FD13D3" w:rsidR="0067126E">
        <w:rPr>
          <w:lang w:val="es-ES_tradnl" w:eastAsia="es-ES"/>
        </w:rPr>
        <w:t>de cultivo hidropónico</w:t>
      </w:r>
      <w:r w:rsidRPr="556D4B3A">
        <w:rPr>
          <w:lang w:val="es-EC"/>
        </w:rPr>
        <w:t>.</w:t>
      </w:r>
      <w:r w:rsidRPr="30263417">
        <w:rPr>
          <w:lang w:val="es-EC"/>
        </w:rPr>
        <w:t xml:space="preserve"> </w:t>
      </w:r>
    </w:p>
    <w:p w:rsidRPr="003E3918" w:rsidR="003E3918" w:rsidP="003E3918" w:rsidRDefault="003E3918" w14:paraId="3E2AECDA" w14:textId="77777777">
      <w:pPr>
        <w:rPr>
          <w:lang w:val="es-EC" w:eastAsia="en-US"/>
        </w:rPr>
      </w:pPr>
    </w:p>
    <w:p w:rsidRPr="005D3EEE" w:rsidR="005F083F" w:rsidP="0030500C" w:rsidRDefault="005F083F" w14:paraId="5C1E0DD6" w14:textId="6F726B79">
      <w:pPr>
        <w:pStyle w:val="Caption"/>
        <w:keepNext/>
        <w:spacing w:after="0"/>
        <w:jc w:val="center"/>
        <w:rPr>
          <w:b/>
          <w:i w:val="0"/>
          <w:color w:val="auto"/>
          <w:szCs w:val="20"/>
          <w:lang w:eastAsia="es-ES"/>
        </w:rPr>
      </w:pPr>
      <w:r w:rsidRPr="005D3EEE">
        <w:rPr>
          <w:b/>
          <w:i w:val="0"/>
          <w:color w:val="auto"/>
          <w:szCs w:val="20"/>
          <w:lang w:eastAsia="es-ES"/>
        </w:rPr>
        <w:t xml:space="preserve">Tabla </w:t>
      </w:r>
      <w:r w:rsidRPr="005D3EEE">
        <w:rPr>
          <w:b/>
          <w:i w:val="0"/>
          <w:color w:val="auto"/>
          <w:szCs w:val="20"/>
          <w:lang w:eastAsia="es-ES"/>
        </w:rPr>
        <w:fldChar w:fldCharType="begin"/>
      </w:r>
      <w:r w:rsidRPr="005D3EEE">
        <w:rPr>
          <w:b/>
          <w:i w:val="0"/>
          <w:color w:val="auto"/>
          <w:szCs w:val="20"/>
          <w:lang w:eastAsia="es-ES"/>
        </w:rPr>
        <w:instrText xml:space="preserve"> SEQ Tabla \* ARABIC </w:instrText>
      </w:r>
      <w:r w:rsidRPr="005D3EEE">
        <w:rPr>
          <w:b/>
          <w:i w:val="0"/>
          <w:color w:val="auto"/>
          <w:szCs w:val="20"/>
          <w:lang w:eastAsia="es-ES"/>
        </w:rPr>
        <w:fldChar w:fldCharType="separate"/>
      </w:r>
      <w:r w:rsidRPr="005D3EEE">
        <w:rPr>
          <w:b/>
          <w:i w:val="0"/>
          <w:color w:val="auto"/>
          <w:szCs w:val="20"/>
          <w:lang w:eastAsia="es-ES"/>
        </w:rPr>
        <w:t>1</w:t>
      </w:r>
      <w:r w:rsidRPr="005D3EEE">
        <w:rPr>
          <w:b/>
          <w:i w:val="0"/>
          <w:color w:val="auto"/>
          <w:szCs w:val="20"/>
          <w:lang w:eastAsia="es-ES"/>
        </w:rPr>
        <w:fldChar w:fldCharType="end"/>
      </w:r>
      <w:r w:rsidR="0030500C">
        <w:rPr>
          <w:b/>
          <w:i w:val="0"/>
          <w:iCs w:val="0"/>
          <w:color w:val="auto"/>
          <w:szCs w:val="20"/>
          <w:lang w:eastAsia="es-ES"/>
        </w:rPr>
        <w:t>.</w:t>
      </w:r>
      <w:r w:rsidRPr="005D3EEE">
        <w:rPr>
          <w:b/>
          <w:i w:val="0"/>
          <w:color w:val="auto"/>
          <w:szCs w:val="20"/>
          <w:lang w:eastAsia="es-ES"/>
        </w:rPr>
        <w:t xml:space="preserve"> </w:t>
      </w:r>
      <w:r w:rsidRPr="0030500C">
        <w:rPr>
          <w:i w:val="0"/>
          <w:color w:val="auto"/>
          <w:szCs w:val="20"/>
          <w:lang w:eastAsia="es-ES"/>
        </w:rPr>
        <w:t>Componentes utilizados en el desarrollo del sistema.</w:t>
      </w:r>
    </w:p>
    <w:tbl>
      <w:tblPr>
        <w:tblStyle w:val="TableGrid"/>
        <w:tblW w:w="0" w:type="auto"/>
        <w:jc w:val="center"/>
        <w:tblLook w:val="06A0" w:firstRow="1" w:lastRow="0" w:firstColumn="1" w:lastColumn="0" w:noHBand="1" w:noVBand="1"/>
        <w:tblCaption w:val="Componentes utilizados por asignatura del plan de estudios"/>
        <w:tblDescription w:val="En la tabla se muestran los componentes con su debida descripcion de cada uno de ellos"/>
      </w:tblPr>
      <w:tblGrid>
        <w:gridCol w:w="2263"/>
        <w:gridCol w:w="4645"/>
      </w:tblGrid>
      <w:tr w:rsidR="5FBEDBD2" w:rsidTr="00DF27E1" w14:paraId="13212F92" w14:textId="77777777">
        <w:trPr>
          <w:jc w:val="center"/>
        </w:trPr>
        <w:tc>
          <w:tcPr>
            <w:tcW w:w="2263" w:type="dxa"/>
            <w:shd w:val="clear" w:color="auto" w:fill="D9D9D9" w:themeFill="background1" w:themeFillShade="D9"/>
          </w:tcPr>
          <w:p w:rsidRPr="00242BE9" w:rsidR="5FBEDBD2" w:rsidP="00242BE9" w:rsidRDefault="5FBEDBD2" w14:paraId="22B5CA1F" w14:textId="0A39B943">
            <w:pPr>
              <w:pStyle w:val="Tabla"/>
              <w:jc w:val="left"/>
              <w:rPr>
                <w:b/>
              </w:rPr>
            </w:pPr>
            <w:r w:rsidRPr="00242BE9">
              <w:rPr>
                <w:b/>
              </w:rPr>
              <w:t>Componente</w:t>
            </w:r>
          </w:p>
        </w:tc>
        <w:tc>
          <w:tcPr>
            <w:tcW w:w="4645" w:type="dxa"/>
            <w:shd w:val="clear" w:color="auto" w:fill="D9D9D9" w:themeFill="background1" w:themeFillShade="D9"/>
          </w:tcPr>
          <w:p w:rsidRPr="006A12E4" w:rsidR="5FBEDBD2" w:rsidP="00E9627E" w:rsidRDefault="5FBEDBD2" w14:paraId="65732E66" w14:textId="1483E3D3">
            <w:pPr>
              <w:rPr>
                <w:b/>
                <w:sz w:val="18"/>
                <w:lang w:eastAsia="es-ES"/>
              </w:rPr>
            </w:pPr>
            <w:r w:rsidRPr="006A12E4">
              <w:rPr>
                <w:b/>
                <w:sz w:val="18"/>
                <w:lang w:eastAsia="es-ES"/>
              </w:rPr>
              <w:t>Descripción</w:t>
            </w:r>
          </w:p>
        </w:tc>
      </w:tr>
      <w:tr w:rsidR="5FBEDBD2" w:rsidTr="00DF27E1" w14:paraId="36CD4D42" w14:textId="77777777">
        <w:trPr>
          <w:jc w:val="center"/>
        </w:trPr>
        <w:tc>
          <w:tcPr>
            <w:tcW w:w="2263" w:type="dxa"/>
          </w:tcPr>
          <w:p w:rsidRPr="006806DE" w:rsidR="5FBEDBD2" w:rsidP="006A12E4" w:rsidRDefault="00F70E7B" w14:paraId="6BA28735" w14:textId="4976EE6B">
            <w:pPr>
              <w:pStyle w:val="Tabla"/>
              <w:jc w:val="left"/>
            </w:pPr>
            <w:r>
              <w:t>M</w:t>
            </w:r>
            <w:r w:rsidRPr="006806DE">
              <w:t xml:space="preserve">ódulo </w:t>
            </w:r>
            <w:r>
              <w:t>N</w:t>
            </w:r>
            <w:r w:rsidRPr="006806DE">
              <w:t>ode</w:t>
            </w:r>
            <w:r>
              <w:t>MCU</w:t>
            </w:r>
            <w:r w:rsidRPr="006806DE">
              <w:t xml:space="preserve"> esp8266 v3 wifi ch340.</w:t>
            </w:r>
          </w:p>
        </w:tc>
        <w:tc>
          <w:tcPr>
            <w:tcW w:w="4645" w:type="dxa"/>
          </w:tcPr>
          <w:p w:rsidRPr="006806DE" w:rsidR="5FBEDBD2" w:rsidP="006A12E4" w:rsidRDefault="7B48DE31" w14:paraId="448E9DC7" w14:textId="10F0F042">
            <w:pPr>
              <w:pStyle w:val="Tabla"/>
              <w:jc w:val="left"/>
            </w:pPr>
            <w:r w:rsidRPr="006806DE">
              <w:t>El módulo NodeMCU es una pequeña placa Wifi</w:t>
            </w:r>
            <w:r w:rsidRPr="006806DE" w:rsidR="3EBE8151">
              <w:t xml:space="preserve">, </w:t>
            </w:r>
            <w:r w:rsidRPr="006806DE">
              <w:t>lista para usar en cualquier proyecto IoT. Está montada alrededor del conocido chip ESP8266 (el cual ofrece una solución completa y autónoma de redes Wi-Fi, lo que le permite alojar la aplicación o servir como puente entre Internet y un microcontrolador) y expone todos sus pines en los laterales. Además</w:t>
            </w:r>
            <w:r w:rsidRPr="006806DE" w:rsidR="6D722D79">
              <w:t>,</w:t>
            </w:r>
            <w:r w:rsidRPr="006806DE">
              <w:t xml:space="preserve"> ofrece más ventajas como la incorporación de un regulador de tensión integrado, así como un puerto USB de programación. </w:t>
            </w:r>
            <w:r w:rsidRPr="006806DE" w:rsidR="043DAF73">
              <w:t>Se puede programar con LUA o mediante el IDE de Arduino</w:t>
            </w:r>
            <w:r w:rsidRPr="006806DE" w:rsidR="4B7AD86C">
              <w:t xml:space="preserve"> </w:t>
            </w:r>
            <w:r w:rsidRPr="00C77BE1" w:rsidR="007D5E97">
              <w:fldChar w:fldCharType="begin" w:fldLock="1"/>
            </w:r>
            <w:r w:rsidR="000353D1">
              <w:instrText>ADDIN CSL_CITATION {"citationItems":[{"id":"ITEM-1","itemData":{"author":[{"dropping-particle":"","family":"DODO","given":"Agencia","non-dropping-particle":"","parse-names":false,"suffix":""}],"id":"ITEM-1","issued":{"date-parts":[["2019"]]},"title":"ElectroStore","type":"article-journal"},"uris":["http://www.mendeley.com/documents/?uuid=d2f0b6e4-d6c3-4248-acd2-8c2997f6834b"]}],"mendeley":{"formattedCitation":"[38]","plainTextFormattedCitation":"[38]","previouslyFormattedCitation":"[38]"},"properties":{"noteIndex":0},"schema":"https://github.com/citation-style-language/schema/raw/master/csl-citation.json"}</w:instrText>
            </w:r>
            <w:r w:rsidRPr="00C77BE1" w:rsidR="007D5E97">
              <w:fldChar w:fldCharType="separate"/>
            </w:r>
            <w:r w:rsidRPr="00940364" w:rsidR="00940364">
              <w:rPr>
                <w:noProof/>
              </w:rPr>
              <w:t>[38]</w:t>
            </w:r>
            <w:r w:rsidRPr="00C77BE1" w:rsidR="007D5E97">
              <w:fldChar w:fldCharType="end"/>
            </w:r>
            <w:r w:rsidRPr="00C77BE1" w:rsidR="043DAF73">
              <w:t>.</w:t>
            </w:r>
          </w:p>
        </w:tc>
      </w:tr>
      <w:tr w:rsidR="5FBEDBD2" w:rsidTr="00DF27E1" w14:paraId="2636636F" w14:textId="77777777">
        <w:trPr>
          <w:jc w:val="center"/>
        </w:trPr>
        <w:tc>
          <w:tcPr>
            <w:tcW w:w="2263" w:type="dxa"/>
          </w:tcPr>
          <w:p w:rsidRPr="006806DE" w:rsidR="5FBEDBD2" w:rsidP="006A12E4" w:rsidRDefault="00F70E7B" w14:paraId="2543EFA3" w14:textId="4DB33F7E">
            <w:pPr>
              <w:pStyle w:val="Tabla"/>
              <w:jc w:val="left"/>
            </w:pPr>
            <w:r>
              <w:t>S</w:t>
            </w:r>
            <w:r w:rsidRPr="006806DE">
              <w:t>ensor de temperatura ds18b20 sonda a prueba de agua inoxidable.</w:t>
            </w:r>
          </w:p>
        </w:tc>
        <w:tc>
          <w:tcPr>
            <w:tcW w:w="4645" w:type="dxa"/>
          </w:tcPr>
          <w:p w:rsidRPr="006806DE" w:rsidR="5FBEDBD2" w:rsidP="006A12E4" w:rsidRDefault="7DA0EB89" w14:paraId="08F21902" w14:textId="14DE6085">
            <w:pPr>
              <w:pStyle w:val="Tabla"/>
              <w:jc w:val="left"/>
            </w:pPr>
            <w:r w:rsidRPr="00C77BE1">
              <w:t>sensor de temperatura DS18B20. Material de calidad: el sensor de temperatura digital adopta un diseño impermeable, embalaje de tubo de acero inoxidable de calidad, a prueba de humedad y óxido, por lo que la vida útil del producto se prolonga</w:t>
            </w:r>
            <w:r w:rsidRPr="00C77BE1" w:rsidR="001C28B7">
              <w:t xml:space="preserve"> </w:t>
            </w:r>
            <w:r w:rsidRPr="00C77BE1" w:rsidR="001C28B7">
              <w:fldChar w:fldCharType="begin" w:fldLock="1"/>
            </w:r>
            <w:r w:rsidR="000353D1">
              <w:instrText>ADDIN CSL_CITATION {"citationItems":[{"id":"ITEM-1","itemData":{"author":[{"dropping-particle":"","family":"ElectroStore","given":"","non-dropping-particle":"","parse-names":false,"suffix":""}],"id":"ITEM-1","issued":{"date-parts":[["2019"]]},"title":"Sensor de temperatura ds18b20","type":"article-journal"},"uris":["http://www.mendeley.com/documents/?uuid=2ae122f1-ca83-46dd-828d-f1ca9abc7eb9"]}],"mendeley":{"formattedCitation":"[39]","plainTextFormattedCitation":"[39]","previouslyFormattedCitation":"[39]"},"properties":{"noteIndex":0},"schema":"https://github.com/citation-style-language/schema/raw/master/csl-citation.json"}</w:instrText>
            </w:r>
            <w:r w:rsidRPr="00C77BE1" w:rsidR="001C28B7">
              <w:fldChar w:fldCharType="separate"/>
            </w:r>
            <w:r w:rsidRPr="00940364" w:rsidR="00940364">
              <w:rPr>
                <w:noProof/>
              </w:rPr>
              <w:t>[39]</w:t>
            </w:r>
            <w:r w:rsidRPr="00C77BE1" w:rsidR="001C28B7">
              <w:fldChar w:fldCharType="end"/>
            </w:r>
            <w:r w:rsidRPr="00C77BE1">
              <w:t>.</w:t>
            </w:r>
          </w:p>
        </w:tc>
      </w:tr>
      <w:tr w:rsidR="5FBEDBD2" w:rsidTr="00DF27E1" w14:paraId="560ED5B2" w14:textId="77777777">
        <w:trPr>
          <w:jc w:val="center"/>
        </w:trPr>
        <w:tc>
          <w:tcPr>
            <w:tcW w:w="2263" w:type="dxa"/>
          </w:tcPr>
          <w:p w:rsidRPr="006806DE" w:rsidR="5FBEDBD2" w:rsidP="006A12E4" w:rsidRDefault="00F70E7B" w14:paraId="468311E9" w14:textId="1F2DD3BE">
            <w:pPr>
              <w:pStyle w:val="Tabla"/>
              <w:jc w:val="left"/>
            </w:pPr>
            <w:r>
              <w:t>M</w:t>
            </w:r>
            <w:r w:rsidRPr="006806DE">
              <w:t xml:space="preserve">ódulo </w:t>
            </w:r>
            <w:r>
              <w:t>S</w:t>
            </w:r>
            <w:r w:rsidRPr="006806DE">
              <w:t xml:space="preserve">ensor de </w:t>
            </w:r>
            <w:r>
              <w:t>I</w:t>
            </w:r>
            <w:r w:rsidRPr="006806DE">
              <w:t>ntensidad de luz bh1750.</w:t>
            </w:r>
          </w:p>
        </w:tc>
        <w:tc>
          <w:tcPr>
            <w:tcW w:w="4645" w:type="dxa"/>
          </w:tcPr>
          <w:p w:rsidRPr="006806DE" w:rsidR="5FBEDBD2" w:rsidP="006A12E4" w:rsidRDefault="077EB5DC" w14:paraId="150AA87A" w14:textId="22F212DA">
            <w:pPr>
              <w:pStyle w:val="Tabla"/>
              <w:jc w:val="left"/>
            </w:pPr>
            <w:r w:rsidRPr="006806DE">
              <w:t xml:space="preserve">Este es un sensor de luz fácil de usar basado en el BH1750FVI IC. Es un sensor de luz ambiental digital que tiene una interfaz I2C. Este IC es el adecuado para obtener los datos de luz ambiental. Es posible detectar una amplia gama de intensidad de luz a alta resolución. </w:t>
            </w:r>
            <w:r w:rsidRPr="001C28B7">
              <w:t xml:space="preserve">Es un circuito integrado popular con bibliotecas listas y códigos de muestra disponibles, lo que facilita su uso en proyectos personalizados </w:t>
            </w:r>
            <w:r w:rsidRPr="00C77BE1" w:rsidR="00CF5CD9">
              <w:fldChar w:fldCharType="begin" w:fldLock="1"/>
            </w:r>
            <w:r w:rsidR="000353D1">
              <w:instrText>ADDIN CSL_CITATION {"citationItems":[{"id":"ITEM-1","itemData":{"author":[{"dropping-particle":"","family":"ElectroStore","given":"","non-dropping-particle":"","parse-names":false,"suffix":""}],"id":"ITEM-1","issued":{"date-parts":[["2019"]]},"title":"Modulo Sensor de luz BH1750","type":"article-journal"},"uris":["http://www.mendeley.com/documents/?uuid=225ce2a3-9765-4083-89ac-19c6f65caa59"]}],"mendeley":{"formattedCitation":"[40]","plainTextFormattedCitation":"[40]","previouslyFormattedCitation":"[40]"},"properties":{"noteIndex":0},"schema":"https://github.com/citation-style-language/schema/raw/master/csl-citation.json"}</w:instrText>
            </w:r>
            <w:r w:rsidRPr="00C77BE1" w:rsidR="00CF5CD9">
              <w:fldChar w:fldCharType="separate"/>
            </w:r>
            <w:r w:rsidRPr="00940364" w:rsidR="00940364">
              <w:rPr>
                <w:noProof/>
              </w:rPr>
              <w:t>[40]</w:t>
            </w:r>
            <w:r w:rsidRPr="00C77BE1" w:rsidR="00CF5CD9">
              <w:fldChar w:fldCharType="end"/>
            </w:r>
            <w:r w:rsidRPr="00C77BE1">
              <w:t>.</w:t>
            </w:r>
          </w:p>
        </w:tc>
      </w:tr>
      <w:tr w:rsidR="5FBEDBD2" w:rsidTr="00DF27E1" w14:paraId="68652B50" w14:textId="77777777">
        <w:trPr>
          <w:jc w:val="center"/>
        </w:trPr>
        <w:tc>
          <w:tcPr>
            <w:tcW w:w="2263" w:type="dxa"/>
          </w:tcPr>
          <w:p w:rsidRPr="006806DE" w:rsidR="5FBEDBD2" w:rsidP="006A12E4" w:rsidRDefault="00F70E7B" w14:paraId="45558E43" w14:textId="70661640">
            <w:pPr>
              <w:pStyle w:val="Tabla"/>
              <w:jc w:val="left"/>
            </w:pPr>
            <w:r>
              <w:t>S</w:t>
            </w:r>
            <w:r w:rsidRPr="006806DE">
              <w:t>ensor de ph + tarjeta acondicionadora.</w:t>
            </w:r>
          </w:p>
        </w:tc>
        <w:tc>
          <w:tcPr>
            <w:tcW w:w="4645" w:type="dxa"/>
          </w:tcPr>
          <w:p w:rsidRPr="006806DE" w:rsidR="5FBEDBD2" w:rsidP="006A12E4" w:rsidRDefault="7F2891B8" w14:paraId="77A8BCCB" w14:textId="45CB68AD">
            <w:pPr>
              <w:pStyle w:val="Tabla"/>
              <w:jc w:val="left"/>
            </w:pPr>
            <w:r w:rsidRPr="006806DE">
              <w:t>Conexión instantánea a su sonda y su Arduino para obtener medidas de pH a ± 0.1 HP (25 ¿).</w:t>
            </w:r>
            <w:r w:rsidRPr="006806DE" w:rsidR="5FBEDBD2">
              <w:br/>
            </w:r>
            <w:r w:rsidRPr="006806DE">
              <w:t>Para la mayoría de los aficionados a este gran rango de precisión y su bajo costo, ¡esta es una gran herramienta para biorobóticos y otros proyectos!</w:t>
            </w:r>
            <w:r w:rsidRPr="006806DE" w:rsidR="5FBEDBD2">
              <w:br/>
            </w:r>
            <w:r w:rsidRPr="006806DE">
              <w:t>Tiene un LED que funciona como el indicador de alimentación, un conector BNC y la interfaz del sensor PH.</w:t>
            </w:r>
            <w:r w:rsidRPr="006806DE" w:rsidR="5FBEDBD2">
              <w:br/>
            </w:r>
            <w:r w:rsidRPr="006806DE">
              <w:t xml:space="preserve">Para usarlo, simplemente conecte el sensor de pH con el conector BND y conecte la interfaz PH en el puerto de entrada analógica de cualquier controlador Arduino </w:t>
            </w:r>
            <w:r w:rsidRPr="00C77BE1" w:rsidR="00270C5B">
              <w:fldChar w:fldCharType="begin" w:fldLock="1"/>
            </w:r>
            <w:r w:rsidR="000353D1">
              <w:instrText>ADDIN CSL_CITATION {"citationItems":[{"id":"ITEM-1","itemData":{"author":[{"dropping-particle":"","family":"ElectroStore","given":"","non-dropping-particle":"","parse-names":false,"suffix":""}],"id":"ITEM-1","issued":{"date-parts":[["0"]]},"title":"Sensor de pH","type":"article-journal"},"uris":["http://www.mendeley.com/documents/?uuid=41fcc755-c131-438c-8195-82b4451c7284"]}],"mendeley":{"formattedCitation":"[41]","plainTextFormattedCitation":"[41]","previouslyFormattedCitation":"[41]"},"properties":{"noteIndex":0},"schema":"https://github.com/citation-style-language/schema/raw/master/csl-citation.json"}</w:instrText>
            </w:r>
            <w:r w:rsidRPr="00C77BE1" w:rsidR="00270C5B">
              <w:fldChar w:fldCharType="separate"/>
            </w:r>
            <w:r w:rsidRPr="00940364" w:rsidR="00940364">
              <w:rPr>
                <w:noProof/>
              </w:rPr>
              <w:t>[41]</w:t>
            </w:r>
            <w:r w:rsidRPr="00C77BE1" w:rsidR="00270C5B">
              <w:fldChar w:fldCharType="end"/>
            </w:r>
            <w:r w:rsidRPr="00C77BE1" w:rsidR="00270C5B">
              <w:t>.</w:t>
            </w:r>
          </w:p>
        </w:tc>
      </w:tr>
      <w:tr w:rsidR="5FBEDBD2" w:rsidTr="00DF27E1" w14:paraId="314B798D" w14:textId="77777777">
        <w:trPr>
          <w:jc w:val="center"/>
        </w:trPr>
        <w:tc>
          <w:tcPr>
            <w:tcW w:w="2263" w:type="dxa"/>
          </w:tcPr>
          <w:p w:rsidRPr="006806DE" w:rsidR="5FBEDBD2" w:rsidP="006A12E4" w:rsidRDefault="00F70E7B" w14:paraId="3CC0F6D7" w14:textId="6C7203E4">
            <w:pPr>
              <w:pStyle w:val="Tabla"/>
              <w:jc w:val="left"/>
            </w:pPr>
            <w:r>
              <w:t>B</w:t>
            </w:r>
            <w:r w:rsidRPr="006806DE">
              <w:t xml:space="preserve">omba de </w:t>
            </w:r>
            <w:r w:rsidR="0066786B">
              <w:t>A</w:t>
            </w:r>
            <w:r w:rsidRPr="006806DE">
              <w:t xml:space="preserve">gua de </w:t>
            </w:r>
            <w:r w:rsidR="0066786B">
              <w:t>D</w:t>
            </w:r>
            <w:r w:rsidRPr="006806DE">
              <w:t>iafragma r385 90 a 120l/h.</w:t>
            </w:r>
          </w:p>
        </w:tc>
        <w:tc>
          <w:tcPr>
            <w:tcW w:w="4645" w:type="dxa"/>
          </w:tcPr>
          <w:p w:rsidRPr="006806DE" w:rsidR="5FBEDBD2" w:rsidP="006A12E4" w:rsidRDefault="24219B7F" w14:paraId="7FBEBC89" w14:textId="1BFA8F87">
            <w:pPr>
              <w:pStyle w:val="Tabla"/>
              <w:jc w:val="left"/>
            </w:pPr>
            <w:r w:rsidRPr="006806DE">
              <w:t>Una bomba de diafragma es un tipo de bomba de desplazamiento positivo, en la que el aumento de presión se realiza por el empuje de las paredes elásticas (membranas o diafragmas) que varían el volumen de la cámara aumentándolo y disminuyéndolo, esto junto a unas válvulas de retención permiten el bombeo del líquido. Tiene capacidad para levantar líquidos no viscosos a una altura de 2 metros e impulsarlos verticalmente hasta a 3 metros. Este modelo es una evolución del modelo RS-360</w:t>
            </w:r>
            <w:r w:rsidR="00C20C3A">
              <w:t xml:space="preserve"> </w:t>
            </w:r>
            <w:r w:rsidRPr="00C77BE1" w:rsidR="00C20C3A">
              <w:fldChar w:fldCharType="begin" w:fldLock="1"/>
            </w:r>
            <w:r w:rsidR="000353D1">
              <w:instrText>ADDIN CSL_CITATION {"citationItems":[{"id":"ITEM-1","itemData":{"author":[{"dropping-particle":"","family":"ElectroStore","given":"","non-dropping-particle":"","parse-names":false,"suffix":""}],"id":"ITEM-1","issued":{"date-parts":[["2019"]]},"title":"Bomba de Agua R385","type":"article-journal"},"uris":["http://www.mendeley.com/documents/?uuid=6eb2343d-9bad-4489-b49e-f79a119e7686"]}],"mendeley":{"formattedCitation":"[42]","plainTextFormattedCitation":"[42]","previouslyFormattedCitation":"[42]"},"properties":{"noteIndex":0},"schema":"https://github.com/citation-style-language/schema/raw/master/csl-citation.json"}</w:instrText>
            </w:r>
            <w:r w:rsidRPr="00C77BE1" w:rsidR="00C20C3A">
              <w:fldChar w:fldCharType="separate"/>
            </w:r>
            <w:r w:rsidRPr="00940364" w:rsidR="00940364">
              <w:rPr>
                <w:noProof/>
              </w:rPr>
              <w:t>[42]</w:t>
            </w:r>
            <w:r w:rsidRPr="00C77BE1" w:rsidR="00C20C3A">
              <w:fldChar w:fldCharType="end"/>
            </w:r>
            <w:r w:rsidRPr="00C77BE1" w:rsidR="00C20C3A">
              <w:t>.</w:t>
            </w:r>
          </w:p>
        </w:tc>
      </w:tr>
      <w:tr w:rsidR="5FBEDBD2" w:rsidTr="00DF27E1" w14:paraId="7E7878C7" w14:textId="77777777">
        <w:trPr>
          <w:jc w:val="center"/>
        </w:trPr>
        <w:tc>
          <w:tcPr>
            <w:tcW w:w="2263" w:type="dxa"/>
          </w:tcPr>
          <w:p w:rsidRPr="006806DE" w:rsidR="5FBEDBD2" w:rsidP="006A12E4" w:rsidRDefault="00396E9B" w14:paraId="238FF384" w14:textId="7293F115">
            <w:pPr>
              <w:pStyle w:val="Tabla"/>
              <w:jc w:val="left"/>
            </w:pPr>
            <w:r>
              <w:t>M</w:t>
            </w:r>
            <w:r w:rsidRPr="006806DE" w:rsidR="00F70E7B">
              <w:t xml:space="preserve">ódulo </w:t>
            </w:r>
            <w:r>
              <w:t>R</w:t>
            </w:r>
            <w:r w:rsidRPr="006806DE" w:rsidR="00F70E7B">
              <w:t>elé 5v ky-019 relé 5v 1 canal.</w:t>
            </w:r>
          </w:p>
        </w:tc>
        <w:tc>
          <w:tcPr>
            <w:tcW w:w="4645" w:type="dxa"/>
          </w:tcPr>
          <w:p w:rsidRPr="006806DE" w:rsidR="5FBEDBD2" w:rsidP="006A12E4" w:rsidRDefault="3127E7F8" w14:paraId="3CCB846D" w14:textId="01CA1AF2">
            <w:pPr>
              <w:pStyle w:val="Tabla"/>
              <w:jc w:val="left"/>
            </w:pPr>
            <w:r w:rsidRPr="00C77BE1">
              <w:t>El nuevo módulo de relé de 5 V Se puede utilizar como módulo de placa de desarrollo de microcontroladores, se puede utilizar como control de electrodomésticos, Señal de control de 5 V-12 V a TTL, Se puede controlar la señal de control de CC o CA, 220V CA, Hay un contacto normalmente abierto y normalmente cerrado, Luz indicadora de alimentación</w:t>
            </w:r>
            <w:r w:rsidRPr="00C77BE1" w:rsidR="00C20C3A">
              <w:t xml:space="preserve"> </w:t>
            </w:r>
            <w:r w:rsidRPr="00C77BE1" w:rsidR="00A85399">
              <w:fldChar w:fldCharType="begin" w:fldLock="1"/>
            </w:r>
            <w:r w:rsidR="000353D1">
              <w:instrText>ADDIN CSL_CITATION {"citationItems":[{"id":"ITEM-1","itemData":{"author":[{"dropping-particle":"","family":"ElectroStore","given":"","non-dropping-particle":"","parse-names":false,"suffix":""}],"id":"ITEM-1","issued":{"date-parts":[["2019"]]},"title":"Modulo RELE 5v","type":"article-journal"},"uris":["http://www.mendeley.com/documents/?uuid=cb292a1d-78ce-4691-b290-a2d81b4d8df1"]}],"mendeley":{"formattedCitation":"[43]","plainTextFormattedCitation":"[43]","previouslyFormattedCitation":"[43]"},"properties":{"noteIndex":0},"schema":"https://github.com/citation-style-language/schema/raw/master/csl-citation.json"}</w:instrText>
            </w:r>
            <w:r w:rsidRPr="00C77BE1" w:rsidR="00A85399">
              <w:fldChar w:fldCharType="separate"/>
            </w:r>
            <w:r w:rsidRPr="00940364" w:rsidR="00940364">
              <w:rPr>
                <w:noProof/>
              </w:rPr>
              <w:t>[43]</w:t>
            </w:r>
            <w:r w:rsidRPr="00C77BE1" w:rsidR="00A85399">
              <w:fldChar w:fldCharType="end"/>
            </w:r>
            <w:r w:rsidRPr="00C77BE1" w:rsidR="00C20C3A">
              <w:t>.</w:t>
            </w:r>
          </w:p>
        </w:tc>
      </w:tr>
      <w:tr w:rsidR="754EFA73" w:rsidTr="00DF27E1" w14:paraId="64C18405" w14:textId="77777777">
        <w:trPr>
          <w:jc w:val="center"/>
        </w:trPr>
        <w:tc>
          <w:tcPr>
            <w:tcW w:w="2263" w:type="dxa"/>
          </w:tcPr>
          <w:p w:rsidRPr="006806DE" w:rsidR="754EFA73" w:rsidP="006A12E4" w:rsidRDefault="00396E9B" w14:paraId="75B015AC" w14:textId="3BD2A626">
            <w:pPr>
              <w:pStyle w:val="Tabla"/>
              <w:jc w:val="left"/>
            </w:pPr>
            <w:r>
              <w:t>MQ</w:t>
            </w:r>
            <w:r w:rsidRPr="006806DE" w:rsidR="3E0075AA">
              <w:t>-135 módulo de monitor de calidad del aire con sensor de gas.</w:t>
            </w:r>
          </w:p>
        </w:tc>
        <w:tc>
          <w:tcPr>
            <w:tcW w:w="4645" w:type="dxa"/>
          </w:tcPr>
          <w:p w:rsidRPr="006806DE" w:rsidR="754EFA73" w:rsidP="006A12E4" w:rsidRDefault="3E0075AA" w14:paraId="21B2E7A3" w14:textId="25B92952">
            <w:pPr>
              <w:pStyle w:val="Tabla"/>
              <w:jc w:val="left"/>
            </w:pPr>
            <w:r w:rsidRPr="006806DE">
              <w:t>Sensible para benceno, alcohol, humo</w:t>
            </w:r>
            <w:r w:rsidR="00AD59AE">
              <w:t>.</w:t>
            </w:r>
            <w:r w:rsidRPr="006806DE">
              <w:br/>
            </w:r>
            <w:r w:rsidRPr="006806DE">
              <w:t>Aumenta la tensión de salida junto con la concentración de los gases medidos aumenta</w:t>
            </w:r>
            <w:r w:rsidR="00456602">
              <w:t>dos</w:t>
            </w:r>
            <w:r w:rsidR="00AD59AE">
              <w:t>.</w:t>
            </w:r>
            <w:r w:rsidRPr="006806DE">
              <w:br/>
            </w:r>
            <w:r w:rsidRPr="006806DE">
              <w:t>Respuesta y recuperación rápidas</w:t>
            </w:r>
            <w:r w:rsidR="00AD59AE">
              <w:t>.</w:t>
            </w:r>
            <w:r w:rsidRPr="006806DE">
              <w:br/>
            </w:r>
            <w:r w:rsidRPr="006806DE">
              <w:t>Sensibilidad ajustable.</w:t>
            </w:r>
            <w:r w:rsidRPr="006806DE">
              <w:br/>
            </w:r>
            <w:r w:rsidRPr="006806DE">
              <w:t>Indicador de salida de señal</w:t>
            </w:r>
            <w:r w:rsidR="00412CF2">
              <w:t xml:space="preserve"> </w:t>
            </w:r>
            <w:r w:rsidRPr="00C77BE1" w:rsidR="00412CF2">
              <w:fldChar w:fldCharType="begin" w:fldLock="1"/>
            </w:r>
            <w:r w:rsidR="000353D1">
              <w:instrText>ADDIN CSL_CITATION {"citationItems":[{"id":"ITEM-1","itemData":{"author":[{"dropping-particle":"","family":"Libre","given":"Mercado","non-dropping-particle":"","parse-names":false,"suffix":""}],"id":"ITEM-1","issued":{"date-parts":[["2023"]]},"title":"MQ-135 Sensor de gas","type":"article-journal"},"uris":["http://www.mendeley.com/documents/?uuid=3fed048e-5ee5-4acc-9998-328780a80aa8"]}],"mendeley":{"formattedCitation":"[44]","plainTextFormattedCitation":"[44]","previouslyFormattedCitation":"[44]"},"properties":{"noteIndex":0},"schema":"https://github.com/citation-style-language/schema/raw/master/csl-citation.json"}</w:instrText>
            </w:r>
            <w:r w:rsidRPr="00C77BE1" w:rsidR="00412CF2">
              <w:fldChar w:fldCharType="separate"/>
            </w:r>
            <w:r w:rsidRPr="00940364" w:rsidR="00940364">
              <w:rPr>
                <w:noProof/>
              </w:rPr>
              <w:t>[44]</w:t>
            </w:r>
            <w:r w:rsidRPr="00C77BE1" w:rsidR="00412CF2">
              <w:fldChar w:fldCharType="end"/>
            </w:r>
            <w:r w:rsidRPr="00C77BE1" w:rsidR="00AD59AE">
              <w:t>.</w:t>
            </w:r>
          </w:p>
        </w:tc>
      </w:tr>
    </w:tbl>
    <w:p w:rsidR="00664A08" w:rsidP="00E9627E" w:rsidRDefault="00664A08" w14:paraId="64F9DF20" w14:textId="77777777">
      <w:pPr>
        <w:rPr>
          <w:lang w:val="es-EC"/>
        </w:rPr>
      </w:pPr>
    </w:p>
    <w:p w:rsidR="1094BFC9" w:rsidP="00E9627E" w:rsidRDefault="43C353BE" w14:paraId="0E8A164F" w14:textId="073A5C76">
      <w:pPr>
        <w:rPr>
          <w:lang w:val="es-EC"/>
        </w:rPr>
      </w:pPr>
      <w:r w:rsidRPr="570B56DD">
        <w:rPr>
          <w:lang w:val="es-EC"/>
        </w:rPr>
        <w:t xml:space="preserve">Una vez realizado el </w:t>
      </w:r>
      <w:r w:rsidRPr="6F6229C3" w:rsidR="606C1344">
        <w:rPr>
          <w:lang w:val="es-EC"/>
        </w:rPr>
        <w:t>an</w:t>
      </w:r>
      <w:r w:rsidRPr="6F6229C3" w:rsidR="7FDC1CEC">
        <w:rPr>
          <w:lang w:val="es-EC"/>
        </w:rPr>
        <w:t>á</w:t>
      </w:r>
      <w:r w:rsidRPr="6F6229C3" w:rsidR="606C1344">
        <w:rPr>
          <w:lang w:val="es-EC"/>
        </w:rPr>
        <w:t>lisis</w:t>
      </w:r>
      <w:r w:rsidRPr="4D91D6C0">
        <w:rPr>
          <w:lang w:val="es-EC"/>
        </w:rPr>
        <w:t xml:space="preserve"> de los </w:t>
      </w:r>
      <w:r w:rsidRPr="25F07BF8">
        <w:rPr>
          <w:lang w:val="es-EC"/>
        </w:rPr>
        <w:t xml:space="preserve">correspondiente </w:t>
      </w:r>
      <w:r w:rsidRPr="0044224C">
        <w:rPr>
          <w:lang w:val="es-EC"/>
        </w:rPr>
        <w:t>a</w:t>
      </w:r>
      <w:r w:rsidRPr="1794481F">
        <w:rPr>
          <w:lang w:val="es-EC"/>
        </w:rPr>
        <w:t xml:space="preserve"> </w:t>
      </w:r>
      <w:r w:rsidRPr="0338DC34" w:rsidR="19408A09">
        <w:rPr>
          <w:lang w:val="es-EC"/>
        </w:rPr>
        <w:t>continuación</w:t>
      </w:r>
      <w:r w:rsidRPr="38A9D56A">
        <w:rPr>
          <w:lang w:val="es-EC"/>
        </w:rPr>
        <w:t>, en l</w:t>
      </w:r>
      <w:r w:rsidRPr="0E624FA2">
        <w:rPr>
          <w:lang w:val="es-EC"/>
        </w:rPr>
        <w:t>a</w:t>
      </w:r>
      <w:r w:rsidR="00896340">
        <w:rPr>
          <w:lang w:val="es-EC"/>
        </w:rPr>
        <w:t xml:space="preserve"> </w:t>
      </w:r>
      <w:r w:rsidRPr="0E624FA2">
        <w:rPr>
          <w:lang w:val="es-EC"/>
        </w:rPr>
        <w:t xml:space="preserve">tabla 2 se </w:t>
      </w:r>
      <w:r w:rsidRPr="6F6229C3" w:rsidR="0EF666C6">
        <w:rPr>
          <w:lang w:val="es-EC"/>
        </w:rPr>
        <w:t>mostrarán</w:t>
      </w:r>
      <w:r w:rsidRPr="62005BC1">
        <w:rPr>
          <w:lang w:val="es-EC"/>
        </w:rPr>
        <w:t xml:space="preserve"> los </w:t>
      </w:r>
      <w:r w:rsidRPr="060A8C19">
        <w:rPr>
          <w:lang w:val="es-EC"/>
        </w:rPr>
        <w:t>software</w:t>
      </w:r>
      <w:r w:rsidRPr="060A8C19" w:rsidR="4C11453E">
        <w:rPr>
          <w:lang w:val="es-EC"/>
        </w:rPr>
        <w:t xml:space="preserve">s </w:t>
      </w:r>
      <w:r w:rsidRPr="295CA220" w:rsidR="4C11453E">
        <w:rPr>
          <w:lang w:val="es-EC"/>
        </w:rPr>
        <w:t xml:space="preserve">para la </w:t>
      </w:r>
      <w:r w:rsidRPr="2CE3D0BE" w:rsidR="60FCF18E">
        <w:rPr>
          <w:lang w:val="es-EC"/>
        </w:rPr>
        <w:t>realización</w:t>
      </w:r>
      <w:r w:rsidRPr="6877EF72" w:rsidR="4C11453E">
        <w:rPr>
          <w:lang w:val="es-EC"/>
        </w:rPr>
        <w:t xml:space="preserve"> </w:t>
      </w:r>
      <w:r w:rsidRPr="5C75FF3E" w:rsidR="4C11453E">
        <w:rPr>
          <w:lang w:val="es-EC"/>
        </w:rPr>
        <w:t xml:space="preserve">del </w:t>
      </w:r>
      <w:r w:rsidRPr="2963928C" w:rsidR="4C11453E">
        <w:rPr>
          <w:lang w:val="es-EC"/>
        </w:rPr>
        <w:t xml:space="preserve">aplicativo </w:t>
      </w:r>
      <w:r w:rsidRPr="0338DC34" w:rsidR="3ABFB998">
        <w:rPr>
          <w:lang w:val="es-EC"/>
        </w:rPr>
        <w:t>móvil</w:t>
      </w:r>
      <w:r w:rsidRPr="61A72B06" w:rsidR="4C11453E">
        <w:rPr>
          <w:lang w:val="es-EC"/>
        </w:rPr>
        <w:t xml:space="preserve"> </w:t>
      </w:r>
      <w:r w:rsidR="009F3C09">
        <w:rPr>
          <w:lang w:val="es-EC"/>
        </w:rPr>
        <w:t>y Web</w:t>
      </w:r>
      <w:r w:rsidRPr="61A72B06" w:rsidR="4C11453E">
        <w:rPr>
          <w:lang w:val="es-EC"/>
        </w:rPr>
        <w:t xml:space="preserve"> </w:t>
      </w:r>
      <w:r w:rsidR="008F6A0C">
        <w:rPr>
          <w:lang w:val="es-EC"/>
        </w:rPr>
        <w:t xml:space="preserve">además de </w:t>
      </w:r>
      <w:r w:rsidRPr="61CBD65B" w:rsidR="4C11453E">
        <w:rPr>
          <w:lang w:val="es-EC"/>
        </w:rPr>
        <w:t xml:space="preserve">los servicios </w:t>
      </w:r>
      <w:r w:rsidRPr="5379239F" w:rsidR="00696519">
        <w:rPr>
          <w:lang w:val="es-EC"/>
        </w:rPr>
        <w:t>correspondientes</w:t>
      </w:r>
      <w:r w:rsidRPr="72902EB1" w:rsidR="4C11453E">
        <w:rPr>
          <w:lang w:val="es-EC"/>
        </w:rPr>
        <w:t>.</w:t>
      </w:r>
    </w:p>
    <w:p w:rsidR="005F083F" w:rsidP="00E9627E" w:rsidRDefault="005F083F" w14:paraId="78BE05AB" w14:textId="77777777">
      <w:pPr>
        <w:rPr>
          <w:lang w:val="es-EC"/>
        </w:rPr>
      </w:pPr>
    </w:p>
    <w:p w:rsidRPr="005A22B0" w:rsidR="005F083F" w:rsidP="00B5414A" w:rsidRDefault="005F083F" w14:paraId="2FD2B991" w14:textId="134F991C">
      <w:pPr>
        <w:pStyle w:val="Caption"/>
        <w:keepNext/>
        <w:spacing w:after="0"/>
        <w:jc w:val="center"/>
        <w:rPr>
          <w:color w:val="auto"/>
        </w:rPr>
      </w:pPr>
      <w:r w:rsidRPr="00B5414A">
        <w:rPr>
          <w:b/>
          <w:i w:val="0"/>
          <w:color w:val="auto"/>
          <w:szCs w:val="20"/>
          <w:lang w:eastAsia="es-ES"/>
        </w:rPr>
        <w:t xml:space="preserve">Tabla </w:t>
      </w:r>
      <w:r w:rsidRPr="00B5414A">
        <w:rPr>
          <w:b/>
          <w:i w:val="0"/>
          <w:color w:val="auto"/>
          <w:szCs w:val="20"/>
          <w:lang w:eastAsia="es-ES"/>
        </w:rPr>
        <w:fldChar w:fldCharType="begin"/>
      </w:r>
      <w:r w:rsidRPr="00B5414A">
        <w:rPr>
          <w:b/>
          <w:i w:val="0"/>
          <w:color w:val="auto"/>
          <w:szCs w:val="20"/>
          <w:lang w:eastAsia="es-ES"/>
        </w:rPr>
        <w:instrText xml:space="preserve"> SEQ Tabla \* ARABIC </w:instrText>
      </w:r>
      <w:r w:rsidRPr="00B5414A">
        <w:rPr>
          <w:b/>
          <w:i w:val="0"/>
          <w:color w:val="auto"/>
          <w:szCs w:val="20"/>
          <w:lang w:eastAsia="es-ES"/>
        </w:rPr>
        <w:fldChar w:fldCharType="separate"/>
      </w:r>
      <w:r w:rsidRPr="00B5414A">
        <w:rPr>
          <w:b/>
          <w:i w:val="0"/>
          <w:color w:val="auto"/>
          <w:szCs w:val="20"/>
          <w:lang w:eastAsia="es-ES"/>
        </w:rPr>
        <w:t>2</w:t>
      </w:r>
      <w:r w:rsidRPr="00B5414A">
        <w:rPr>
          <w:b/>
          <w:i w:val="0"/>
          <w:color w:val="auto"/>
          <w:szCs w:val="20"/>
          <w:lang w:eastAsia="es-ES"/>
        </w:rPr>
        <w:fldChar w:fldCharType="end"/>
      </w:r>
      <w:r w:rsidRPr="00B5414A" w:rsidR="00B5414A">
        <w:rPr>
          <w:b/>
          <w:i w:val="0"/>
          <w:iCs w:val="0"/>
          <w:color w:val="auto"/>
          <w:szCs w:val="20"/>
          <w:lang w:eastAsia="es-ES"/>
        </w:rPr>
        <w:t>.</w:t>
      </w:r>
      <w:r w:rsidRPr="00B5414A">
        <w:rPr>
          <w:i w:val="0"/>
          <w:color w:val="auto"/>
          <w:szCs w:val="20"/>
          <w:lang w:eastAsia="es-ES"/>
        </w:rPr>
        <w:t xml:space="preserve"> Herramientas de desarrollo utilizadas para el aplicativo </w:t>
      </w:r>
      <w:r w:rsidRPr="00B5414A" w:rsidR="005A22B0">
        <w:rPr>
          <w:i w:val="0"/>
          <w:color w:val="auto"/>
          <w:szCs w:val="20"/>
          <w:lang w:eastAsia="es-ES"/>
        </w:rPr>
        <w:t>móvil</w:t>
      </w:r>
      <w:r w:rsidRPr="00B5414A">
        <w:rPr>
          <w:i w:val="0"/>
          <w:color w:val="auto"/>
          <w:szCs w:val="20"/>
          <w:lang w:eastAsia="es-ES"/>
        </w:rPr>
        <w:t xml:space="preserve"> y web</w:t>
      </w:r>
      <w:r w:rsidRPr="005A22B0">
        <w:rPr>
          <w:color w:val="auto"/>
        </w:rPr>
        <w:t>.</w:t>
      </w:r>
    </w:p>
    <w:tbl>
      <w:tblPr>
        <w:tblStyle w:val="TableGrid"/>
        <w:tblW w:w="0" w:type="auto"/>
        <w:jc w:val="center"/>
        <w:tblLook w:val="06A0" w:firstRow="1" w:lastRow="0" w:firstColumn="1" w:lastColumn="0" w:noHBand="1" w:noVBand="1"/>
        <w:tblCaption w:val="Herramientas de desarrollo utilizadas para el aplicativo Móvil y Web"/>
      </w:tblPr>
      <w:tblGrid>
        <w:gridCol w:w="2263"/>
        <w:gridCol w:w="4645"/>
      </w:tblGrid>
      <w:tr w:rsidR="490522F4" w:rsidTr="00BD6432" w14:paraId="0C7244E3" w14:textId="77777777">
        <w:trPr>
          <w:jc w:val="center"/>
        </w:trPr>
        <w:tc>
          <w:tcPr>
            <w:tcW w:w="2263" w:type="dxa"/>
          </w:tcPr>
          <w:p w:rsidRPr="00B5414A" w:rsidR="490522F4" w:rsidP="00B5414A" w:rsidRDefault="06F9AF69" w14:paraId="448E5324" w14:textId="6D32F1DA">
            <w:pPr>
              <w:jc w:val="left"/>
              <w:rPr>
                <w:sz w:val="18"/>
                <w:szCs w:val="18"/>
                <w:lang w:val="es-EC"/>
              </w:rPr>
            </w:pPr>
            <w:r w:rsidRPr="00B5414A">
              <w:rPr>
                <w:b/>
                <w:sz w:val="18"/>
                <w:szCs w:val="18"/>
                <w:lang w:val="es-EC"/>
              </w:rPr>
              <w:t>Herramienta de desarrollo</w:t>
            </w:r>
          </w:p>
        </w:tc>
        <w:tc>
          <w:tcPr>
            <w:tcW w:w="4645" w:type="dxa"/>
          </w:tcPr>
          <w:p w:rsidRPr="00B5414A" w:rsidR="490522F4" w:rsidP="00B5414A" w:rsidRDefault="00542FD4" w14:paraId="0DDD9424" w14:textId="7EAA636F">
            <w:pPr>
              <w:jc w:val="left"/>
              <w:rPr>
                <w:sz w:val="18"/>
                <w:szCs w:val="18"/>
                <w:lang w:val="es-EC"/>
              </w:rPr>
            </w:pPr>
            <w:r w:rsidRPr="00B5414A">
              <w:rPr>
                <w:b/>
                <w:sz w:val="18"/>
                <w:szCs w:val="18"/>
                <w:lang w:val="es-EC"/>
              </w:rPr>
              <w:t>Criterio de selección</w:t>
            </w:r>
          </w:p>
        </w:tc>
      </w:tr>
      <w:tr w:rsidR="490522F4" w:rsidTr="00BD6432" w14:paraId="66C96C0B" w14:textId="77777777">
        <w:trPr>
          <w:jc w:val="center"/>
        </w:trPr>
        <w:tc>
          <w:tcPr>
            <w:tcW w:w="2263" w:type="dxa"/>
          </w:tcPr>
          <w:p w:rsidRPr="00B5414A" w:rsidR="490522F4" w:rsidP="00E9627E" w:rsidRDefault="217976D9" w14:paraId="45477B51" w14:textId="422DE1E2">
            <w:pPr>
              <w:ind w:firstLine="0"/>
              <w:rPr>
                <w:sz w:val="18"/>
                <w:szCs w:val="18"/>
                <w:lang w:val="es-EC"/>
              </w:rPr>
            </w:pPr>
            <w:r w:rsidRPr="00B5414A">
              <w:rPr>
                <w:sz w:val="18"/>
                <w:szCs w:val="18"/>
                <w:lang w:val="es-EC"/>
              </w:rPr>
              <w:t>VISUAL STUDIO CODE.</w:t>
            </w:r>
          </w:p>
        </w:tc>
        <w:tc>
          <w:tcPr>
            <w:tcW w:w="4645" w:type="dxa"/>
          </w:tcPr>
          <w:p w:rsidRPr="00B5414A" w:rsidR="490522F4" w:rsidP="00E9627E" w:rsidRDefault="1619C48B" w14:paraId="7A144633" w14:textId="728EC2D7">
            <w:pPr>
              <w:ind w:firstLine="0"/>
              <w:rPr>
                <w:sz w:val="18"/>
                <w:szCs w:val="18"/>
                <w:lang w:val="es-EC"/>
              </w:rPr>
            </w:pPr>
            <w:r w:rsidRPr="00C77BE1">
              <w:rPr>
                <w:sz w:val="18"/>
                <w:szCs w:val="18"/>
                <w:lang w:val="es-EC"/>
              </w:rPr>
              <w:t>El mejor IDE completo para desarrolladores de .NET y C++ en Windows. Completamente equipado con una buena matriz de herramientas y características para elevar y mejorar todas las etapas del desarrollo de software</w:t>
            </w:r>
            <w:r w:rsidRPr="00C77BE1" w:rsidR="449D8AEC">
              <w:rPr>
                <w:sz w:val="18"/>
                <w:szCs w:val="18"/>
                <w:lang w:val="es-EC"/>
              </w:rPr>
              <w:t xml:space="preserve"> </w:t>
            </w:r>
            <w:r w:rsidRPr="00C77BE1" w:rsidR="00F04A3A">
              <w:rPr>
                <w:sz w:val="18"/>
                <w:szCs w:val="18"/>
                <w:lang w:val="es-EC"/>
              </w:rPr>
              <w:fldChar w:fldCharType="begin" w:fldLock="1"/>
            </w:r>
            <w:r w:rsidR="000353D1">
              <w:rPr>
                <w:sz w:val="18"/>
                <w:szCs w:val="18"/>
                <w:lang w:val="es-EC"/>
              </w:rPr>
              <w:instrText>ADDIN CSL_CITATION {"citationItems":[{"id":"ITEM-1","itemData":{"ISBN":"0596008473","abstrac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author":[{"dropping-particle":"","family":"TAHUN","given":"PERATURAN PEMERINTAH REPUBLIK INDONESIA NOMOR 19 tahun 2005","non-dropping-particle":"","parse-names":false,"suffix":""}],"container-title":"PANDUAN KONSELING BEHAVIORAL DENGAN TEKNIK SELF MANAGEMENT UNTUK MENINGKATKAN KERJA KERAS SISWA Pengantar","id":"ITEM-1","issue":"2","issued":{"date-parts":[["2005"]]},"number-of-pages":"1-7","title":"Visual Studio Hacks: Tips &amp; Tools for Turbocharging the IDE","type":"book"},"uris":["http://www.mendeley.com/documents/?uuid=ce3d24b4-340d-49e7-aa23-0a552c5638cb"]}],"mendeley":{"formattedCitation":"[45]","plainTextFormattedCitation":"[45]","previouslyFormattedCitation":"[45]"},"properties":{"noteIndex":0},"schema":"https://github.com/citation-style-language/schema/raw/master/csl-citation.json"}</w:instrText>
            </w:r>
            <w:r w:rsidRPr="00C77BE1" w:rsidR="00F04A3A">
              <w:rPr>
                <w:sz w:val="18"/>
                <w:szCs w:val="18"/>
                <w:lang w:val="es-EC"/>
              </w:rPr>
              <w:fldChar w:fldCharType="separate"/>
            </w:r>
            <w:r w:rsidRPr="00940364" w:rsidR="00940364">
              <w:rPr>
                <w:noProof/>
                <w:sz w:val="18"/>
                <w:szCs w:val="18"/>
                <w:lang w:val="es-EC"/>
              </w:rPr>
              <w:t>[45]</w:t>
            </w:r>
            <w:r w:rsidRPr="00C77BE1" w:rsidR="00F04A3A">
              <w:rPr>
                <w:sz w:val="18"/>
                <w:szCs w:val="18"/>
                <w:lang w:val="es-EC"/>
              </w:rPr>
              <w:fldChar w:fldCharType="end"/>
            </w:r>
            <w:r w:rsidRPr="00C77BE1" w:rsidR="5A69F018">
              <w:rPr>
                <w:sz w:val="18"/>
                <w:szCs w:val="18"/>
                <w:lang w:val="es-EC"/>
              </w:rPr>
              <w:t>.</w:t>
            </w:r>
          </w:p>
        </w:tc>
      </w:tr>
      <w:tr w:rsidR="490522F4" w:rsidTr="00BD6432" w14:paraId="6A6A7CE0" w14:textId="77777777">
        <w:trPr>
          <w:jc w:val="center"/>
        </w:trPr>
        <w:tc>
          <w:tcPr>
            <w:tcW w:w="2263" w:type="dxa"/>
          </w:tcPr>
          <w:p w:rsidRPr="00B5414A" w:rsidR="490522F4" w:rsidP="00E9627E" w:rsidRDefault="3FBC3058" w14:paraId="357B02CB" w14:textId="36EC5EB6">
            <w:pPr>
              <w:ind w:firstLine="0"/>
              <w:rPr>
                <w:sz w:val="18"/>
                <w:szCs w:val="18"/>
                <w:lang w:val="es-EC"/>
              </w:rPr>
            </w:pPr>
            <w:r w:rsidRPr="00B5414A">
              <w:rPr>
                <w:sz w:val="18"/>
                <w:szCs w:val="18"/>
                <w:lang w:val="es-EC"/>
              </w:rPr>
              <w:t>FIREBASE</w:t>
            </w:r>
            <w:r w:rsidRPr="00B5414A" w:rsidR="503D06A8">
              <w:rPr>
                <w:sz w:val="18"/>
                <w:szCs w:val="18"/>
                <w:lang w:val="es-EC"/>
              </w:rPr>
              <w:t>.</w:t>
            </w:r>
          </w:p>
        </w:tc>
        <w:tc>
          <w:tcPr>
            <w:tcW w:w="4645" w:type="dxa"/>
          </w:tcPr>
          <w:p w:rsidRPr="00B5414A" w:rsidR="490522F4" w:rsidP="00E9627E" w:rsidRDefault="2EDDAFFD" w14:paraId="3A1ABFC4" w14:textId="27AA6395">
            <w:pPr>
              <w:ind w:firstLine="0"/>
              <w:rPr>
                <w:sz w:val="18"/>
                <w:szCs w:val="18"/>
                <w:lang w:val="es-EC"/>
              </w:rPr>
            </w:pPr>
            <w:r w:rsidRPr="00C77BE1">
              <w:rPr>
                <w:sz w:val="18"/>
                <w:szCs w:val="18"/>
                <w:lang w:val="es-EC"/>
              </w:rPr>
              <w:t xml:space="preserve">Firebase es una plataforma desarrollada por Google que facilita el desarrollo de apps, proporcionando un servidor backend para las aplicaciones. Además, el mismo backend puede ser utilizado de forma común en diversas plataformas: Android, IOS y web. datos y los sincroniza en tiempo real </w:t>
            </w:r>
            <w:r w:rsidRPr="00C77BE1" w:rsidR="00DF384F">
              <w:rPr>
                <w:sz w:val="18"/>
                <w:szCs w:val="18"/>
                <w:lang w:val="es-EC"/>
              </w:rPr>
              <w:fldChar w:fldCharType="begin" w:fldLock="1"/>
            </w:r>
            <w:r w:rsidR="000353D1">
              <w:rPr>
                <w:sz w:val="18"/>
                <w:szCs w:val="18"/>
                <w:lang w:val="es-EC"/>
              </w:rPr>
              <w:instrText>ADDIN CSL_CITATION {"citationItems":[{"id":"ITEM-1","itemData":{"abstrac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author":[{"dropping-particle":"","family":"Castellote Garcia","given":"Marina","non-dropping-particle":"","parse-names":false,"suffix":""}],"container-title":"Universitat jaume l ","id":"ITEM-1","issue":"1","issued":{"date-parts":[["2017"]]},"page":"1-92","title":"Desarrollo de una aplicación android de apuestas utilizando firebase para la sincronización de datos","type":"article-journal"},"uris":["http://www.mendeley.com/documents/?uuid=0c4fe64d-95bc-4d97-9a19-61e77f016106"]}],"mendeley":{"formattedCitation":"[46]","plainTextFormattedCitation":"[46]","previouslyFormattedCitation":"[46]"},"properties":{"noteIndex":0},"schema":"https://github.com/citation-style-language/schema/raw/master/csl-citation.json"}</w:instrText>
            </w:r>
            <w:r w:rsidRPr="00C77BE1" w:rsidR="00DF384F">
              <w:rPr>
                <w:sz w:val="18"/>
                <w:szCs w:val="18"/>
                <w:lang w:val="es-EC"/>
              </w:rPr>
              <w:fldChar w:fldCharType="separate"/>
            </w:r>
            <w:r w:rsidRPr="00940364" w:rsidR="00940364">
              <w:rPr>
                <w:noProof/>
                <w:sz w:val="18"/>
                <w:szCs w:val="18"/>
                <w:lang w:val="es-EC"/>
              </w:rPr>
              <w:t>[46]</w:t>
            </w:r>
            <w:r w:rsidRPr="00C77BE1" w:rsidR="00DF384F">
              <w:rPr>
                <w:sz w:val="18"/>
                <w:szCs w:val="18"/>
                <w:lang w:val="es-EC"/>
              </w:rPr>
              <w:fldChar w:fldCharType="end"/>
            </w:r>
            <w:r w:rsidRPr="00C77BE1">
              <w:rPr>
                <w:sz w:val="18"/>
                <w:szCs w:val="18"/>
                <w:lang w:val="es-EC"/>
              </w:rPr>
              <w:t>.</w:t>
            </w:r>
          </w:p>
        </w:tc>
      </w:tr>
      <w:tr w:rsidR="490522F4" w:rsidTr="00BD6432" w14:paraId="31C6BC74" w14:textId="77777777">
        <w:trPr>
          <w:jc w:val="center"/>
        </w:trPr>
        <w:tc>
          <w:tcPr>
            <w:tcW w:w="2263" w:type="dxa"/>
          </w:tcPr>
          <w:p w:rsidRPr="00B5414A" w:rsidR="490522F4" w:rsidP="00E9627E" w:rsidRDefault="3FBC3058" w14:paraId="62CF0F72" w14:textId="7F592A16">
            <w:pPr>
              <w:ind w:firstLine="0"/>
              <w:rPr>
                <w:sz w:val="18"/>
                <w:szCs w:val="18"/>
                <w:lang w:val="es-EC"/>
              </w:rPr>
            </w:pPr>
            <w:r w:rsidRPr="00B5414A">
              <w:rPr>
                <w:sz w:val="18"/>
                <w:szCs w:val="18"/>
                <w:lang w:val="es-EC"/>
              </w:rPr>
              <w:t>ANDROID STUDIO</w:t>
            </w:r>
            <w:r w:rsidRPr="00B5414A" w:rsidR="4328B5DF">
              <w:rPr>
                <w:sz w:val="18"/>
                <w:szCs w:val="18"/>
                <w:lang w:val="es-EC"/>
              </w:rPr>
              <w:t>.</w:t>
            </w:r>
          </w:p>
        </w:tc>
        <w:tc>
          <w:tcPr>
            <w:tcW w:w="4645" w:type="dxa"/>
          </w:tcPr>
          <w:p w:rsidRPr="00B5414A" w:rsidR="490522F4" w:rsidP="00E9627E" w:rsidRDefault="49EF50F5" w14:paraId="3D3AEAD3" w14:textId="23CC5174">
            <w:pPr>
              <w:ind w:firstLine="0"/>
              <w:rPr>
                <w:sz w:val="18"/>
                <w:szCs w:val="18"/>
                <w:lang w:val="es-EC"/>
              </w:rPr>
            </w:pPr>
            <w:r w:rsidRPr="00B5414A">
              <w:rPr>
                <w:sz w:val="18"/>
                <w:szCs w:val="18"/>
                <w:lang w:val="es-EC"/>
              </w:rPr>
              <w:t xml:space="preserve">Android Studio ofrece generadores de perfiles de rendimiento para que puedas realizar un seguimiento más fácil del uso de CPU y memoria de tu app, encontrar objetos desasignados, ubicar fugas de memoria, optimizar el rendimiento de los gráficos y analizar las solicitudes de red </w:t>
            </w:r>
            <w:r w:rsidRPr="00C77BE1" w:rsidR="007A67DD">
              <w:rPr>
                <w:sz w:val="18"/>
                <w:szCs w:val="18"/>
                <w:lang w:val="es-EC"/>
              </w:rPr>
              <w:fldChar w:fldCharType="begin" w:fldLock="1"/>
            </w:r>
            <w:r w:rsidR="000353D1">
              <w:rPr>
                <w:sz w:val="18"/>
                <w:szCs w:val="18"/>
                <w:lang w:val="es-EC"/>
              </w:rPr>
              <w:instrText>ADDIN CSL_CITATION {"citationItems":[{"id":"ITEM-1","itemData":{"ISBN":"978-84-369-5687-0","abstract":"Índice analítico: p. 429-432. Índice abreviado: 1 Introducción a las aplicaciones Android 2 Entorno de desarrollo 3Navegación entre actividades mediante INTENTS 4 Creación de interfaces de usuario con vistas y Layouts 5 Creación de listas 6 Menús y APP BAR 7 Depuración y pruebas 8 Interfaces universales mediante fragmentos 9 Notificaciones 10 Elementos DRAWABLES 11 Personalización de componentes 12 Estilos y temas 13 Pantalla táctil y detección de gestos 14 Sensores 15 Multimedia 16 Hilos de ejecución 17 Servicios en segundo plano 18 Ficheros y seralización de datos 19 Preferencias del sistema 20 Bases de datos con SQLITE 21 Acceso a la red 22 Servicios REST.","author":[{"dropping-particle":"","family":"Robledo","given":"David","non-dropping-particle":"","parse-names":false,"suffix":""}],"container-title":"Desarrollo de aplicaciones para Android I","id":"ITEM-1","issued":{"date-parts":[["2016"]]},"page":"7-31","title":"Desarrollo de Aplicaciones Android I","type":"article-journal"},"uris":["http://www.mendeley.com/documents/?uuid=275548ed-2ef5-442b-a754-f68d638a80d6"]}],"mendeley":{"formattedCitation":"[47]","plainTextFormattedCitation":"[47]","previouslyFormattedCitation":"[47]"},"properties":{"noteIndex":0},"schema":"https://github.com/citation-style-language/schema/raw/master/csl-citation.json"}</w:instrText>
            </w:r>
            <w:r w:rsidRPr="00C77BE1" w:rsidR="007A67DD">
              <w:rPr>
                <w:sz w:val="18"/>
                <w:szCs w:val="18"/>
                <w:lang w:val="es-EC"/>
              </w:rPr>
              <w:fldChar w:fldCharType="separate"/>
            </w:r>
            <w:r w:rsidRPr="00940364" w:rsidR="00940364">
              <w:rPr>
                <w:noProof/>
                <w:sz w:val="18"/>
                <w:szCs w:val="18"/>
                <w:lang w:val="es-EC"/>
              </w:rPr>
              <w:t>[47]</w:t>
            </w:r>
            <w:r w:rsidRPr="00C77BE1" w:rsidR="007A67DD">
              <w:rPr>
                <w:sz w:val="18"/>
                <w:szCs w:val="18"/>
                <w:lang w:val="es-EC"/>
              </w:rPr>
              <w:fldChar w:fldCharType="end"/>
            </w:r>
            <w:r w:rsidRPr="00C77BE1">
              <w:rPr>
                <w:sz w:val="18"/>
                <w:szCs w:val="18"/>
                <w:lang w:val="es-EC"/>
              </w:rPr>
              <w:t>.</w:t>
            </w:r>
          </w:p>
        </w:tc>
      </w:tr>
      <w:tr w:rsidR="490522F4" w:rsidTr="00BD6432" w14:paraId="79AB99C3" w14:textId="77777777">
        <w:trPr>
          <w:jc w:val="center"/>
        </w:trPr>
        <w:tc>
          <w:tcPr>
            <w:tcW w:w="2263" w:type="dxa"/>
          </w:tcPr>
          <w:p w:rsidRPr="00B5414A" w:rsidR="490522F4" w:rsidP="00E9627E" w:rsidRDefault="4328B5DF" w14:paraId="62D44A4F" w14:textId="37986415">
            <w:pPr>
              <w:ind w:firstLine="0"/>
              <w:rPr>
                <w:sz w:val="18"/>
                <w:szCs w:val="18"/>
                <w:lang w:val="es-EC"/>
              </w:rPr>
            </w:pPr>
            <w:r w:rsidRPr="00B5414A">
              <w:rPr>
                <w:sz w:val="18"/>
                <w:szCs w:val="18"/>
                <w:lang w:val="es-EC"/>
              </w:rPr>
              <w:t>SPRING BOOTS.</w:t>
            </w:r>
          </w:p>
        </w:tc>
        <w:tc>
          <w:tcPr>
            <w:tcW w:w="4645" w:type="dxa"/>
          </w:tcPr>
          <w:p w:rsidRPr="00B5414A" w:rsidR="490522F4" w:rsidP="00E9627E" w:rsidRDefault="5E910C51" w14:paraId="4325092A" w14:textId="68114413">
            <w:pPr>
              <w:ind w:firstLine="0"/>
              <w:rPr>
                <w:sz w:val="18"/>
                <w:szCs w:val="18"/>
                <w:lang w:val="es-EC"/>
              </w:rPr>
            </w:pPr>
            <w:r w:rsidRPr="00C77BE1">
              <w:rPr>
                <w:sz w:val="18"/>
                <w:szCs w:val="18"/>
                <w:lang w:val="es-EC"/>
              </w:rPr>
              <w:t xml:space="preserve">Spring Boot sirve para desarrollar arquitecturas enfocadas a los microservicios, pero ¿qué significa esto? Los microservicios son un enfoque contreto pensado para el desarrollo de software y aplicaciones web </w:t>
            </w:r>
            <w:r w:rsidRPr="00C77BE1" w:rsidR="009F5537">
              <w:rPr>
                <w:sz w:val="18"/>
                <w:szCs w:val="18"/>
                <w:lang w:val="es-EC"/>
              </w:rPr>
              <w:fldChar w:fldCharType="begin" w:fldLock="1"/>
            </w:r>
            <w:r w:rsidR="000353D1">
              <w:rPr>
                <w:sz w:val="18"/>
                <w:szCs w:val="18"/>
                <w:lang w:val="es-EC"/>
              </w:rPr>
              <w:instrText>ADDIN CSL_CITATION {"citationItems":[{"id":"ITEM-1","itemData":{"author":[{"dropping-particle":"","family":"Boot","given":"Spring","non-dropping-particle":"","parse-names":false,"suffix":""}],"container-title":"España","id":"ITEM-1","issue":"107","issued":{"date-parts":[["2018"]]},"page":"193-194","title":"Spring Boot","type":"article-journal","volume":"14"},"uris":["http://www.mendeley.com/documents/?uuid=8d95d6b7-2829-4507-93c5-b055f72908fb"]}],"mendeley":{"formattedCitation":"[48]","plainTextFormattedCitation":"[48]","previouslyFormattedCitation":"[48]"},"properties":{"noteIndex":0},"schema":"https://github.com/citation-style-language/schema/raw/master/csl-citation.json"}</w:instrText>
            </w:r>
            <w:r w:rsidRPr="00C77BE1" w:rsidR="009F5537">
              <w:rPr>
                <w:sz w:val="18"/>
                <w:szCs w:val="18"/>
                <w:lang w:val="es-EC"/>
              </w:rPr>
              <w:fldChar w:fldCharType="separate"/>
            </w:r>
            <w:r w:rsidRPr="00940364" w:rsidR="00940364">
              <w:rPr>
                <w:noProof/>
                <w:sz w:val="18"/>
                <w:szCs w:val="18"/>
                <w:lang w:val="es-EC"/>
              </w:rPr>
              <w:t>[48]</w:t>
            </w:r>
            <w:r w:rsidRPr="00C77BE1" w:rsidR="009F5537">
              <w:rPr>
                <w:sz w:val="18"/>
                <w:szCs w:val="18"/>
                <w:lang w:val="es-EC"/>
              </w:rPr>
              <w:fldChar w:fldCharType="end"/>
            </w:r>
            <w:r w:rsidRPr="00C77BE1">
              <w:rPr>
                <w:sz w:val="18"/>
                <w:szCs w:val="18"/>
                <w:lang w:val="es-EC"/>
              </w:rPr>
              <w:t>.</w:t>
            </w:r>
          </w:p>
        </w:tc>
      </w:tr>
    </w:tbl>
    <w:p w:rsidRPr="003909D0" w:rsidR="00AD1289" w:rsidP="003909D0" w:rsidRDefault="00AD1289" w14:paraId="1D871413" w14:textId="583A3870">
      <w:pPr>
        <w:pStyle w:val="ListParagraph"/>
        <w:widowControl w:val="0"/>
        <w:numPr>
          <w:ilvl w:val="2"/>
          <w:numId w:val="1"/>
        </w:numPr>
        <w:spacing w:before="240" w:after="120"/>
        <w:ind w:left="788" w:hanging="431"/>
        <w:contextualSpacing w:val="0"/>
        <w:outlineLvl w:val="2"/>
        <w:rPr>
          <w:b/>
          <w:sz w:val="22"/>
          <w:szCs w:val="22"/>
          <w:lang w:val="es-EC" w:eastAsia="pt-BR"/>
        </w:rPr>
      </w:pPr>
      <w:r w:rsidRPr="003909D0">
        <w:rPr>
          <w:b/>
          <w:sz w:val="22"/>
          <w:szCs w:val="22"/>
          <w:lang w:val="es-EC" w:eastAsia="pt-BR"/>
        </w:rPr>
        <w:t xml:space="preserve">Análisis de </w:t>
      </w:r>
      <w:r w:rsidRPr="003909D0" w:rsidR="007017AA">
        <w:rPr>
          <w:b/>
          <w:sz w:val="22"/>
          <w:szCs w:val="22"/>
          <w:lang w:val="es-EC" w:eastAsia="pt-BR"/>
        </w:rPr>
        <w:t>entorno</w:t>
      </w:r>
    </w:p>
    <w:p w:rsidR="71993558" w:rsidP="00E9627E" w:rsidRDefault="35E30728" w14:paraId="54BDCAB7" w14:textId="7E04CE70">
      <w:pPr>
        <w:pStyle w:val="p1a"/>
        <w:spacing w:line="240" w:lineRule="auto"/>
        <w:rPr>
          <w:lang w:val="es-EC"/>
        </w:rPr>
      </w:pPr>
      <w:r w:rsidRPr="01CA1EB4">
        <w:rPr>
          <w:lang w:val="es-EC"/>
        </w:rPr>
        <w:t xml:space="preserve">La </w:t>
      </w:r>
      <w:r w:rsidR="00EB5315">
        <w:rPr>
          <w:lang w:val="es-EC"/>
        </w:rPr>
        <w:t>implementación</w:t>
      </w:r>
      <w:r w:rsidRPr="01CA1EB4">
        <w:rPr>
          <w:lang w:val="es-EC"/>
        </w:rPr>
        <w:t xml:space="preserve"> de este sistema de monitoreo y control </w:t>
      </w:r>
      <w:r w:rsidR="004C731C">
        <w:rPr>
          <w:lang w:val="es-EC"/>
        </w:rPr>
        <w:t>de p</w:t>
      </w:r>
      <w:r w:rsidRPr="00EB5315" w:rsidR="00EB5315">
        <w:rPr>
          <w:lang w:val="es-EC"/>
        </w:rPr>
        <w:t xml:space="preserve">rocesos de </w:t>
      </w:r>
      <w:r w:rsidR="00DF77AA">
        <w:rPr>
          <w:lang w:val="es-EC"/>
        </w:rPr>
        <w:t>c</w:t>
      </w:r>
      <w:r w:rsidRPr="00EB5315" w:rsidR="00EB5315">
        <w:rPr>
          <w:lang w:val="es-EC"/>
        </w:rPr>
        <w:t>ultivo</w:t>
      </w:r>
      <w:r w:rsidR="00DF77AA">
        <w:rPr>
          <w:lang w:val="es-EC"/>
        </w:rPr>
        <w:t xml:space="preserve"> h</w:t>
      </w:r>
      <w:r w:rsidRPr="00EB5315" w:rsidR="00EB5315">
        <w:rPr>
          <w:lang w:val="es-EC"/>
        </w:rPr>
        <w:t xml:space="preserve">idropónico </w:t>
      </w:r>
      <w:r w:rsidRPr="01CA1EB4">
        <w:rPr>
          <w:lang w:val="es-EC"/>
        </w:rPr>
        <w:t xml:space="preserve">fue diseñada para </w:t>
      </w:r>
      <w:r w:rsidR="00C35AB8">
        <w:rPr>
          <w:lang w:val="es-EC"/>
        </w:rPr>
        <w:t xml:space="preserve">hogares </w:t>
      </w:r>
      <w:r w:rsidR="003D52B5">
        <w:rPr>
          <w:lang w:val="es-EC"/>
        </w:rPr>
        <w:t xml:space="preserve">o sitios </w:t>
      </w:r>
      <w:r w:rsidR="000C4ABB">
        <w:rPr>
          <w:lang w:val="es-EC"/>
        </w:rPr>
        <w:t>de espacio reducido</w:t>
      </w:r>
      <w:r w:rsidR="005B1743">
        <w:rPr>
          <w:lang w:val="es-EC"/>
        </w:rPr>
        <w:t xml:space="preserve"> </w:t>
      </w:r>
      <w:r w:rsidRPr="01CA1EB4">
        <w:rPr>
          <w:lang w:val="es-EC"/>
        </w:rPr>
        <w:t>en donde se requier</w:t>
      </w:r>
      <w:r w:rsidR="005B1743">
        <w:rPr>
          <w:lang w:val="es-EC"/>
        </w:rPr>
        <w:t>a</w:t>
      </w:r>
      <w:r w:rsidR="00403023">
        <w:rPr>
          <w:lang w:val="es-EC"/>
        </w:rPr>
        <w:t xml:space="preserve"> un </w:t>
      </w:r>
      <w:r w:rsidR="005B1743">
        <w:rPr>
          <w:lang w:val="es-EC"/>
        </w:rPr>
        <w:t>cultivo y no cuente con el espacio</w:t>
      </w:r>
      <w:r w:rsidR="0004441A">
        <w:rPr>
          <w:lang w:val="es-EC"/>
        </w:rPr>
        <w:t xml:space="preserve"> o terreno necesario</w:t>
      </w:r>
      <w:r w:rsidR="00F0547C">
        <w:rPr>
          <w:lang w:val="es-EC"/>
        </w:rPr>
        <w:t xml:space="preserve"> para llevarlo a cabo. Por otro lado</w:t>
      </w:r>
      <w:r w:rsidR="00D42AA2">
        <w:rPr>
          <w:lang w:val="es-EC"/>
        </w:rPr>
        <w:t>,</w:t>
      </w:r>
      <w:r w:rsidR="00F0547C">
        <w:rPr>
          <w:lang w:val="es-EC"/>
        </w:rPr>
        <w:t xml:space="preserve"> también está dirigido a </w:t>
      </w:r>
      <w:r w:rsidR="003B2308">
        <w:rPr>
          <w:lang w:val="es-EC"/>
        </w:rPr>
        <w:t>pequeños agricultores que desean cultivar hortalizas de forma rápida</w:t>
      </w:r>
      <w:r w:rsidRPr="01CA1EB4">
        <w:rPr>
          <w:lang w:val="es-EC"/>
        </w:rPr>
        <w:t xml:space="preserve">. </w:t>
      </w:r>
      <w:r w:rsidR="0094749A">
        <w:rPr>
          <w:lang w:val="es-EC"/>
        </w:rPr>
        <w:t xml:space="preserve">La aplicación móvil </w:t>
      </w:r>
      <w:r w:rsidRPr="01CA1EB4" w:rsidR="00A44B7C">
        <w:rPr>
          <w:lang w:val="es-EC"/>
        </w:rPr>
        <w:t>permit</w:t>
      </w:r>
      <w:r w:rsidR="00A44B7C">
        <w:rPr>
          <w:lang w:val="es-EC"/>
        </w:rPr>
        <w:t>irá</w:t>
      </w:r>
      <w:r w:rsidRPr="01CA1EB4">
        <w:rPr>
          <w:lang w:val="es-EC"/>
        </w:rPr>
        <w:t xml:space="preserve"> que los cultivadores interactúen con el sistema de una manera más </w:t>
      </w:r>
      <w:r w:rsidR="0063319E">
        <w:rPr>
          <w:lang w:val="es-EC"/>
        </w:rPr>
        <w:t>fácil</w:t>
      </w:r>
      <w:r w:rsidR="00A44B7C">
        <w:rPr>
          <w:lang w:val="es-EC"/>
        </w:rPr>
        <w:t xml:space="preserve"> y rápida</w:t>
      </w:r>
      <w:r w:rsidRPr="01CA1EB4">
        <w:rPr>
          <w:lang w:val="es-EC"/>
        </w:rPr>
        <w:t>. Además, la aplicación móvil incorporada en el sistema permite un monitoreo constante del dispositivo, lo que ayuda a garantizar que el proceso de cultivo hidropónico sea óptimo y eficiente.</w:t>
      </w:r>
    </w:p>
    <w:p w:rsidRPr="003909D0" w:rsidR="007017AA" w:rsidP="003909D0" w:rsidRDefault="007017AA" w14:paraId="249ADFF0" w14:textId="534FE9F9">
      <w:pPr>
        <w:pStyle w:val="ListParagraph"/>
        <w:widowControl w:val="0"/>
        <w:numPr>
          <w:ilvl w:val="2"/>
          <w:numId w:val="1"/>
        </w:numPr>
        <w:spacing w:before="240" w:after="120"/>
        <w:ind w:left="788" w:hanging="431"/>
        <w:contextualSpacing w:val="0"/>
        <w:outlineLvl w:val="2"/>
        <w:rPr>
          <w:b/>
          <w:sz w:val="22"/>
          <w:szCs w:val="22"/>
          <w:lang w:val="es-EC" w:eastAsia="pt-BR"/>
        </w:rPr>
      </w:pPr>
      <w:r w:rsidRPr="003909D0">
        <w:rPr>
          <w:b/>
          <w:sz w:val="22"/>
          <w:szCs w:val="22"/>
          <w:lang w:val="es-EC" w:eastAsia="pt-BR"/>
        </w:rPr>
        <w:t>Análisis de viabilidad</w:t>
      </w:r>
    </w:p>
    <w:p w:rsidR="00A160CD" w:rsidP="00E9627E" w:rsidRDefault="0019780A" w14:paraId="599ED956" w14:textId="2CCB7FFA">
      <w:pPr>
        <w:pStyle w:val="p1a"/>
        <w:spacing w:line="240" w:lineRule="auto"/>
        <w:rPr>
          <w:lang w:val="es-EC"/>
        </w:rPr>
      </w:pPr>
      <w:r>
        <w:rPr>
          <w:lang w:val="es-EC"/>
        </w:rPr>
        <w:t>Es importante realizar</w:t>
      </w:r>
      <w:r w:rsidRPr="00F81673" w:rsidR="00F81673">
        <w:rPr>
          <w:lang w:val="es-EC"/>
        </w:rPr>
        <w:t xml:space="preserve"> un</w:t>
      </w:r>
      <w:r w:rsidR="001D68A6">
        <w:rPr>
          <w:lang w:val="es-EC"/>
        </w:rPr>
        <w:t xml:space="preserve"> </w:t>
      </w:r>
      <w:r w:rsidRPr="00F81673" w:rsidR="00F81673">
        <w:rPr>
          <w:lang w:val="es-EC"/>
        </w:rPr>
        <w:t>a</w:t>
      </w:r>
      <w:r w:rsidR="001D68A6">
        <w:rPr>
          <w:lang w:val="es-EC"/>
        </w:rPr>
        <w:t>nálisis de viabilidad</w:t>
      </w:r>
      <w:r w:rsidR="00E4096C">
        <w:rPr>
          <w:lang w:val="es-EC"/>
        </w:rPr>
        <w:t xml:space="preserve"> para detectar</w:t>
      </w:r>
      <w:r w:rsidRPr="00F81673" w:rsidR="00F81673">
        <w:rPr>
          <w:lang w:val="es-EC"/>
        </w:rPr>
        <w:t xml:space="preserve"> las posibilidades y riesgos asociados con la implementación de un proyecto IoT.</w:t>
      </w:r>
      <w:r w:rsidR="0086663B">
        <w:rPr>
          <w:lang w:val="es-EC"/>
        </w:rPr>
        <w:t xml:space="preserve"> </w:t>
      </w:r>
      <w:r w:rsidR="009A046A">
        <w:rPr>
          <w:lang w:val="es-EC"/>
        </w:rPr>
        <w:t>L</w:t>
      </w:r>
      <w:r w:rsidR="00671349">
        <w:rPr>
          <w:lang w:val="es-EC"/>
        </w:rPr>
        <w:t>os estados de</w:t>
      </w:r>
      <w:r w:rsidR="00AA6682">
        <w:rPr>
          <w:lang w:val="es-EC"/>
        </w:rPr>
        <w:t xml:space="preserve"> facti</w:t>
      </w:r>
      <w:r w:rsidR="00605CB8">
        <w:rPr>
          <w:lang w:val="es-EC"/>
        </w:rPr>
        <w:t>bilidad</w:t>
      </w:r>
      <w:r w:rsidR="009A046A">
        <w:rPr>
          <w:lang w:val="es-EC"/>
        </w:rPr>
        <w:t xml:space="preserve"> de este trabajo son los siguientes:</w:t>
      </w:r>
    </w:p>
    <w:p w:rsidRPr="00E70C2B" w:rsidR="00CA5121" w:rsidP="00E9627E" w:rsidRDefault="00CA5121" w14:paraId="0E4EE301" w14:textId="16C70F9C">
      <w:pPr>
        <w:pStyle w:val="ListParagraph"/>
        <w:numPr>
          <w:ilvl w:val="0"/>
          <w:numId w:val="7"/>
        </w:numPr>
        <w:rPr>
          <w:b/>
          <w:bCs/>
          <w:lang w:val="es-EC" w:eastAsia="en-US"/>
        </w:rPr>
      </w:pPr>
      <w:r w:rsidRPr="0000054D">
        <w:rPr>
          <w:b/>
          <w:bCs/>
          <w:lang w:val="es-EC" w:eastAsia="en-US"/>
        </w:rPr>
        <w:t>Viabilidad técnica</w:t>
      </w:r>
      <w:r w:rsidRPr="0000054D" w:rsidR="0000054D">
        <w:rPr>
          <w:b/>
          <w:bCs/>
          <w:lang w:val="es-EC" w:eastAsia="en-US"/>
        </w:rPr>
        <w:t>:</w:t>
      </w:r>
      <w:r w:rsidR="008110C9">
        <w:rPr>
          <w:lang w:val="es-EC" w:eastAsia="en-US"/>
        </w:rPr>
        <w:t xml:space="preserve"> </w:t>
      </w:r>
      <w:r w:rsidRPr="0043564A" w:rsidR="0043564A">
        <w:rPr>
          <w:lang w:val="es-EC" w:eastAsia="en-US"/>
        </w:rPr>
        <w:t>Existen tecnologías disponibles para desarrollar el sistema. No obstante, el equipo encargado del proyecto carece de</w:t>
      </w:r>
      <w:r w:rsidR="004C421D">
        <w:rPr>
          <w:lang w:val="es-EC" w:eastAsia="en-US"/>
        </w:rPr>
        <w:t xml:space="preserve"> </w:t>
      </w:r>
      <w:r w:rsidRPr="0043564A" w:rsidR="0043564A">
        <w:rPr>
          <w:lang w:val="es-EC" w:eastAsia="en-US"/>
        </w:rPr>
        <w:t xml:space="preserve">experiencia en </w:t>
      </w:r>
      <w:r w:rsidR="004C421D">
        <w:rPr>
          <w:lang w:val="es-EC" w:eastAsia="en-US"/>
        </w:rPr>
        <w:t>este tipo de proyectos</w:t>
      </w:r>
      <w:r w:rsidRPr="0043564A" w:rsidR="0043564A">
        <w:rPr>
          <w:lang w:val="es-EC" w:eastAsia="en-US"/>
        </w:rPr>
        <w:t>. A pesar de esto, hay diversos recursos de aprendizaje disponibles para adquirir los conocimientos necesarios y llevar a cabo el desarrollo del sistema de manera eficiente.</w:t>
      </w:r>
    </w:p>
    <w:p w:rsidRPr="00DB78DB" w:rsidR="00E70C2B" w:rsidP="00E9627E" w:rsidRDefault="00E70C2B" w14:paraId="46A51BB3" w14:textId="3B656FD3">
      <w:pPr>
        <w:pStyle w:val="ListParagraph"/>
        <w:numPr>
          <w:ilvl w:val="0"/>
          <w:numId w:val="7"/>
        </w:numPr>
        <w:rPr>
          <w:b/>
          <w:bCs/>
          <w:lang w:val="es-EC" w:eastAsia="en-US"/>
        </w:rPr>
      </w:pPr>
      <w:r w:rsidRPr="00E70C2B">
        <w:rPr>
          <w:b/>
          <w:bCs/>
          <w:lang w:val="es-EC" w:eastAsia="en-US"/>
        </w:rPr>
        <w:t>Viabilidad económica</w:t>
      </w:r>
      <w:r>
        <w:rPr>
          <w:b/>
          <w:bCs/>
          <w:lang w:val="es-EC" w:eastAsia="en-US"/>
        </w:rPr>
        <w:t>:</w:t>
      </w:r>
      <w:r>
        <w:rPr>
          <w:lang w:val="es-EC" w:eastAsia="en-US"/>
        </w:rPr>
        <w:t xml:space="preserve"> </w:t>
      </w:r>
      <w:r w:rsidR="00C603E6">
        <w:rPr>
          <w:lang w:val="es-EC" w:eastAsia="en-US"/>
        </w:rPr>
        <w:t>Los materiales para desarrollar el cultivo hidropónico son de costo accesible para los integrantes del equipo.</w:t>
      </w:r>
    </w:p>
    <w:p w:rsidR="0C4F2860" w:rsidP="00E9627E" w:rsidRDefault="00DB78DB" w14:paraId="4583BED8" w14:textId="4965F37B">
      <w:pPr>
        <w:pStyle w:val="ListParagraph"/>
        <w:numPr>
          <w:ilvl w:val="0"/>
          <w:numId w:val="7"/>
        </w:numPr>
        <w:rPr>
          <w:lang w:val="es-EC"/>
        </w:rPr>
      </w:pPr>
      <w:r w:rsidRPr="00DB78DB">
        <w:rPr>
          <w:b/>
          <w:bCs/>
          <w:lang w:val="es-EC" w:eastAsia="en-US"/>
        </w:rPr>
        <w:t>Factibilidad operativa</w:t>
      </w:r>
      <w:r>
        <w:rPr>
          <w:b/>
          <w:bCs/>
          <w:lang w:val="es-EC" w:eastAsia="en-US"/>
        </w:rPr>
        <w:t>:</w:t>
      </w:r>
      <w:r>
        <w:rPr>
          <w:lang w:val="es-EC" w:eastAsia="en-US"/>
        </w:rPr>
        <w:t xml:space="preserve"> </w:t>
      </w:r>
      <w:r w:rsidR="006526A0">
        <w:rPr>
          <w:lang w:val="es-EC" w:eastAsia="en-US"/>
        </w:rPr>
        <w:t xml:space="preserve">Para </w:t>
      </w:r>
      <w:r w:rsidR="00705F7C">
        <w:rPr>
          <w:lang w:val="es-EC" w:eastAsia="en-US"/>
        </w:rPr>
        <w:t xml:space="preserve">que </w:t>
      </w:r>
      <w:r w:rsidR="006526A0">
        <w:rPr>
          <w:lang w:val="es-EC" w:eastAsia="en-US"/>
        </w:rPr>
        <w:t xml:space="preserve">el sistema </w:t>
      </w:r>
      <w:r w:rsidR="00705F7C">
        <w:rPr>
          <w:lang w:val="es-EC" w:eastAsia="en-US"/>
        </w:rPr>
        <w:t xml:space="preserve">se mantenga en operación </w:t>
      </w:r>
      <w:r w:rsidR="006526A0">
        <w:rPr>
          <w:lang w:val="es-EC" w:eastAsia="en-US"/>
        </w:rPr>
        <w:t xml:space="preserve">una vez </w:t>
      </w:r>
      <w:r w:rsidR="00705F7C">
        <w:rPr>
          <w:lang w:val="es-EC" w:eastAsia="en-US"/>
        </w:rPr>
        <w:t>desarrollado</w:t>
      </w:r>
      <w:r w:rsidR="00891697">
        <w:rPr>
          <w:lang w:val="es-EC" w:eastAsia="en-US"/>
        </w:rPr>
        <w:t xml:space="preserve"> sólo será necesario de nutrientes para el cultivo y corriente eléctrica para el funcionamiento </w:t>
      </w:r>
      <w:r w:rsidR="00BC3BFB">
        <w:rPr>
          <w:lang w:val="es-EC" w:eastAsia="en-US"/>
        </w:rPr>
        <w:t>del sistema en general.</w:t>
      </w:r>
    </w:p>
    <w:p w:rsidR="007017AA" w:rsidP="00597C5E" w:rsidRDefault="007017AA" w14:paraId="2ED78234" w14:textId="7FFA6894">
      <w:pPr>
        <w:pStyle w:val="heading10"/>
        <w:numPr>
          <w:ilvl w:val="1"/>
          <w:numId w:val="1"/>
        </w:numPr>
        <w:spacing w:before="240" w:after="120" w:line="240" w:lineRule="auto"/>
        <w:ind w:left="788" w:right="0" w:hanging="431"/>
        <w:jc w:val="both"/>
        <w:outlineLvl w:val="1"/>
        <w:rPr>
          <w:lang w:val="es-EC"/>
        </w:rPr>
      </w:pPr>
      <w:r w:rsidRPr="69F57041">
        <w:rPr>
          <w:lang w:val="es-EC"/>
        </w:rPr>
        <w:t>Diseño de la capa</w:t>
      </w:r>
      <w:r w:rsidRPr="69F57041" w:rsidR="008A1C02">
        <w:rPr>
          <w:lang w:val="es-EC"/>
        </w:rPr>
        <w:t xml:space="preserve"> tecnológica</w:t>
      </w:r>
    </w:p>
    <w:p w:rsidRPr="00E5207E" w:rsidR="00E5207E" w:rsidP="00E9627E" w:rsidRDefault="00BE4DD3" w14:paraId="42E78D44" w14:textId="0F4FDC5E">
      <w:pPr>
        <w:pStyle w:val="p1a"/>
        <w:spacing w:line="240" w:lineRule="auto"/>
        <w:rPr>
          <w:lang w:val="es-EC"/>
        </w:rPr>
      </w:pPr>
      <w:r w:rsidRPr="00BE4DD3">
        <w:rPr>
          <w:lang w:val="es-EC"/>
        </w:rPr>
        <w:t>Según la metodología TDDM4IoTS, se recomienda realizar una fase de Análisis Preliminar antes de la fase de Diseño de la Capa de Tecnología. Durante esta etapa, se lleva a cabo un análisis detallado de las tecnologías disponibles que cumplan con los requisitos específicos del sistema distribuido para el</w:t>
      </w:r>
      <w:r w:rsidR="00C40455">
        <w:rPr>
          <w:lang w:val="es-EC"/>
        </w:rPr>
        <w:t xml:space="preserve"> </w:t>
      </w:r>
      <w:r w:rsidR="00287F87">
        <w:rPr>
          <w:lang w:val="es-EC"/>
        </w:rPr>
        <w:t>Cultivo Hidropónico</w:t>
      </w:r>
      <w:r w:rsidRPr="00BE4DD3">
        <w:rPr>
          <w:lang w:val="es-EC"/>
        </w:rPr>
        <w:t>. Este análisis es esencial para garantizar la selección adecuada de tecnologías que permitan un funcionamiento eficiente y efectivo del sistema</w:t>
      </w:r>
      <w:r w:rsidR="009B4043">
        <w:rPr>
          <w:lang w:val="es-EC"/>
        </w:rPr>
        <w:t>.</w:t>
      </w:r>
    </w:p>
    <w:p w:rsidRPr="0034129F" w:rsidR="0034129F" w:rsidP="00E9627E" w:rsidRDefault="00200384" w14:paraId="1FC455A5" w14:textId="1B762355">
      <w:pPr>
        <w:rPr>
          <w:lang w:val="es-EC" w:eastAsia="en-US"/>
        </w:rPr>
      </w:pPr>
      <w:r w:rsidRPr="00C77BE1">
        <w:rPr>
          <w:lang w:val="es-EC" w:eastAsia="en-US"/>
        </w:rPr>
        <w:t>En concordancia con la fase del ciclo de vida de Guerrero</w:t>
      </w:r>
      <w:r w:rsidRPr="00C77BE1" w:rsidR="0048240F">
        <w:rPr>
          <w:lang w:val="es-EC" w:eastAsia="en-US"/>
        </w:rPr>
        <w:t xml:space="preserve"> </w:t>
      </w:r>
      <w:r w:rsidRPr="00C77BE1" w:rsidR="0048240F">
        <w:rPr>
          <w:lang w:val="es-EC" w:eastAsia="en-US"/>
        </w:rPr>
        <w:fldChar w:fldCharType="begin" w:fldLock="1"/>
      </w:r>
      <w:r w:rsidR="00940364">
        <w:rPr>
          <w:lang w:val="es-EC" w:eastAsia="en-US"/>
        </w:rPr>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48240F">
        <w:rPr>
          <w:lang w:val="es-EC" w:eastAsia="en-US"/>
        </w:rPr>
        <w:fldChar w:fldCharType="separate"/>
      </w:r>
      <w:r w:rsidRPr="00C77BE1" w:rsidR="00CD2B48">
        <w:rPr>
          <w:noProof/>
          <w:lang w:val="es-EC" w:eastAsia="en-US"/>
        </w:rPr>
        <w:t>[34]</w:t>
      </w:r>
      <w:r w:rsidRPr="00C77BE1" w:rsidR="0048240F">
        <w:rPr>
          <w:lang w:val="es-EC" w:eastAsia="en-US"/>
        </w:rPr>
        <w:fldChar w:fldCharType="end"/>
      </w:r>
      <w:r w:rsidRPr="00C77BE1">
        <w:rPr>
          <w:lang w:val="es-EC" w:eastAsia="en-US"/>
        </w:rPr>
        <w:t>, esta práctica experimental se centrará en el Diseño de la Capa de Tecnología, con el propósito de crear el primer diseño del sistema global que orientará al equipo de desarrollo.</w:t>
      </w:r>
    </w:p>
    <w:p w:rsidR="00D5747B" w:rsidP="00E9627E" w:rsidRDefault="008437EB" w14:paraId="1B7B05E4" w14:textId="3EB83535">
      <w:pPr>
        <w:rPr>
          <w:lang w:val="es-EC" w:eastAsia="en-US"/>
        </w:rPr>
      </w:pPr>
      <w:r w:rsidRPr="008437EB">
        <w:rPr>
          <w:lang w:val="es-EC" w:eastAsia="en-US"/>
        </w:rPr>
        <w:t>En</w:t>
      </w:r>
      <w:r w:rsidRPr="00602F63" w:rsidR="00602F63">
        <w:rPr>
          <w:lang w:val="es-EC" w:eastAsia="en-US"/>
        </w:rPr>
        <w:t xml:space="preserve"> el </w:t>
      </w:r>
      <w:r w:rsidRPr="008437EB">
        <w:rPr>
          <w:lang w:val="es-EC" w:eastAsia="en-US"/>
        </w:rPr>
        <w:t xml:space="preserve">proceso de </w:t>
      </w:r>
      <w:r w:rsidRPr="00602F63" w:rsidR="00602F63">
        <w:rPr>
          <w:lang w:val="es-EC" w:eastAsia="en-US"/>
        </w:rPr>
        <w:t>diseño del sistema</w:t>
      </w:r>
      <w:r w:rsidRPr="008437EB">
        <w:rPr>
          <w:lang w:val="es-EC" w:eastAsia="en-US"/>
        </w:rPr>
        <w:t>, resulta útil emplear</w:t>
      </w:r>
      <w:r w:rsidRPr="00602F63" w:rsidR="00602F63">
        <w:rPr>
          <w:lang w:val="es-EC" w:eastAsia="en-US"/>
        </w:rPr>
        <w:t xml:space="preserve"> herramientas de diseño de circuitos que </w:t>
      </w:r>
      <w:r w:rsidRPr="008437EB">
        <w:rPr>
          <w:lang w:val="es-EC" w:eastAsia="en-US"/>
        </w:rPr>
        <w:t>permitan representar de manera clara</w:t>
      </w:r>
      <w:r w:rsidRPr="00602F63" w:rsidR="00602F63">
        <w:rPr>
          <w:lang w:val="es-EC" w:eastAsia="en-US"/>
        </w:rPr>
        <w:t xml:space="preserve"> los </w:t>
      </w:r>
      <w:r w:rsidRPr="008437EB">
        <w:rPr>
          <w:lang w:val="es-EC" w:eastAsia="en-US"/>
        </w:rPr>
        <w:t>componentes definidos</w:t>
      </w:r>
      <w:r w:rsidRPr="00602F63" w:rsidR="00602F63">
        <w:rPr>
          <w:lang w:val="es-EC" w:eastAsia="en-US"/>
        </w:rPr>
        <w:t xml:space="preserve"> para el proyecto</w:t>
      </w:r>
      <w:r w:rsidR="00852910">
        <w:rPr>
          <w:lang w:val="es-EC" w:eastAsia="en-US"/>
        </w:rPr>
        <w:t xml:space="preserve"> como </w:t>
      </w:r>
      <w:r w:rsidR="006C0FB0">
        <w:rPr>
          <w:lang w:val="es-EC" w:eastAsia="en-US"/>
        </w:rPr>
        <w:t>TDDT4IoTS</w:t>
      </w:r>
      <w:r w:rsidR="005266C9">
        <w:rPr>
          <w:lang w:val="es-EC" w:eastAsia="en-US"/>
        </w:rPr>
        <w:t xml:space="preserve">, </w:t>
      </w:r>
      <w:r w:rsidR="00504B1D">
        <w:rPr>
          <w:lang w:val="es-EC" w:eastAsia="en-US"/>
        </w:rPr>
        <w:t>F</w:t>
      </w:r>
      <w:r w:rsidRPr="00504B1D" w:rsidR="00504B1D">
        <w:rPr>
          <w:lang w:val="es-EC" w:eastAsia="en-US"/>
        </w:rPr>
        <w:t>ritzing</w:t>
      </w:r>
      <w:r w:rsidR="00504B1D">
        <w:rPr>
          <w:lang w:val="es-EC" w:eastAsia="en-US"/>
        </w:rPr>
        <w:t xml:space="preserve"> y </w:t>
      </w:r>
      <w:r w:rsidRPr="00665E43" w:rsidR="00665E43">
        <w:rPr>
          <w:lang w:val="es-EC" w:eastAsia="en-US"/>
        </w:rPr>
        <w:t>circuito.io</w:t>
      </w:r>
      <w:r w:rsidRPr="008437EB">
        <w:rPr>
          <w:lang w:val="es-EC" w:eastAsia="en-US"/>
        </w:rPr>
        <w:t>.</w:t>
      </w:r>
      <w:r w:rsidR="007D5C27">
        <w:rPr>
          <w:lang w:val="es-EC" w:eastAsia="en-US"/>
        </w:rPr>
        <w:t xml:space="preserve"> El equipo de desarrollo </w:t>
      </w:r>
      <w:r w:rsidRPr="008437EB">
        <w:rPr>
          <w:lang w:val="es-EC" w:eastAsia="en-US"/>
        </w:rPr>
        <w:t xml:space="preserve">tendrá la oportunidad de agregar información adicional a </w:t>
      </w:r>
      <w:r w:rsidRPr="008D456D" w:rsidR="008D456D">
        <w:rPr>
          <w:lang w:val="es-EC" w:eastAsia="en-US"/>
        </w:rPr>
        <w:t xml:space="preserve">los diseños obtenidos. Si es necesario, </w:t>
      </w:r>
      <w:r w:rsidRPr="008437EB">
        <w:rPr>
          <w:lang w:val="es-EC" w:eastAsia="en-US"/>
        </w:rPr>
        <w:t>se podrán</w:t>
      </w:r>
      <w:r w:rsidRPr="008D456D" w:rsidR="008D456D">
        <w:rPr>
          <w:lang w:val="es-EC" w:eastAsia="en-US"/>
        </w:rPr>
        <w:t xml:space="preserve"> actualizar </w:t>
      </w:r>
      <w:r w:rsidRPr="008437EB">
        <w:rPr>
          <w:lang w:val="es-EC" w:eastAsia="en-US"/>
        </w:rPr>
        <w:t xml:space="preserve">los diseños </w:t>
      </w:r>
      <w:r w:rsidRPr="008D456D" w:rsidR="008D456D">
        <w:rPr>
          <w:lang w:val="es-EC" w:eastAsia="en-US"/>
        </w:rPr>
        <w:t xml:space="preserve">al final de cada </w:t>
      </w:r>
      <w:r w:rsidRPr="008437EB">
        <w:rPr>
          <w:lang w:val="es-EC" w:eastAsia="en-US"/>
        </w:rPr>
        <w:t>entrega. Dado que se trata de uno de los documentos más relevantes, es importante que esté disponible para todos los usuarios</w:t>
      </w:r>
      <w:r>
        <w:rPr>
          <w:lang w:val="es-EC" w:eastAsia="en-US"/>
        </w:rPr>
        <w:t xml:space="preserve"> </w:t>
      </w:r>
      <w:r w:rsidRPr="00C77BE1" w:rsidR="0048240F">
        <w:rPr>
          <w:lang w:val="es-EC" w:eastAsia="en-US"/>
        </w:rPr>
        <w:fldChar w:fldCharType="begin" w:fldLock="1"/>
      </w:r>
      <w:r w:rsidR="00940364">
        <w:rPr>
          <w:lang w:val="es-EC" w:eastAsia="en-US"/>
        </w:rPr>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48240F">
        <w:rPr>
          <w:lang w:val="es-EC" w:eastAsia="en-US"/>
        </w:rPr>
        <w:fldChar w:fldCharType="separate"/>
      </w:r>
      <w:r w:rsidRPr="00C77BE1" w:rsidR="00CD2B48">
        <w:rPr>
          <w:noProof/>
          <w:lang w:val="es-EC" w:eastAsia="en-US"/>
        </w:rPr>
        <w:t>[34]</w:t>
      </w:r>
      <w:r w:rsidRPr="00C77BE1" w:rsidR="0048240F">
        <w:rPr>
          <w:lang w:val="es-EC" w:eastAsia="en-US"/>
        </w:rPr>
        <w:fldChar w:fldCharType="end"/>
      </w:r>
      <w:r w:rsidRPr="00C77BE1">
        <w:rPr>
          <w:lang w:val="es-EC" w:eastAsia="en-US"/>
        </w:rPr>
        <w:t>.</w:t>
      </w:r>
    </w:p>
    <w:p w:rsidR="00CF40F7" w:rsidP="00E9627E" w:rsidRDefault="004E424E" w14:paraId="6FD0117C" w14:textId="019C3A66">
      <w:pPr>
        <w:rPr>
          <w:lang w:val="es-EC" w:eastAsia="en-US"/>
        </w:rPr>
      </w:pPr>
      <w:r w:rsidRPr="004E424E">
        <w:rPr>
          <w:lang w:val="es-EC" w:eastAsia="en-US"/>
        </w:rPr>
        <w:t>A continuación</w:t>
      </w:r>
      <w:r w:rsidR="0096393C">
        <w:rPr>
          <w:lang w:val="es-EC" w:eastAsia="en-US"/>
        </w:rPr>
        <w:t xml:space="preserve">, </w:t>
      </w:r>
      <w:r w:rsidRPr="004E424E">
        <w:rPr>
          <w:lang w:val="es-EC" w:eastAsia="en-US"/>
        </w:rPr>
        <w:t>se presenta el diseño</w:t>
      </w:r>
      <w:r w:rsidRPr="003E6FEE" w:rsidR="003E6FEE">
        <w:rPr>
          <w:lang w:val="es-EC" w:eastAsia="en-US"/>
        </w:rPr>
        <w:t xml:space="preserve"> </w:t>
      </w:r>
      <w:r w:rsidR="00017E44">
        <w:rPr>
          <w:lang w:val="es-EC" w:eastAsia="en-US"/>
        </w:rPr>
        <w:t xml:space="preserve">de </w:t>
      </w:r>
      <w:r w:rsidRPr="003E6FEE" w:rsidR="003E6FEE">
        <w:rPr>
          <w:lang w:val="es-EC" w:eastAsia="en-US"/>
        </w:rPr>
        <w:t xml:space="preserve">la arquitectura del </w:t>
      </w:r>
      <w:r w:rsidR="00017E44">
        <w:rPr>
          <w:lang w:val="es-EC" w:eastAsia="en-US"/>
        </w:rPr>
        <w:t>IoT</w:t>
      </w:r>
      <w:r w:rsidRPr="003E6FEE" w:rsidR="003E6FEE">
        <w:rPr>
          <w:lang w:val="es-EC" w:eastAsia="en-US"/>
        </w:rPr>
        <w:t xml:space="preserve">, </w:t>
      </w:r>
      <w:r w:rsidRPr="004E424E">
        <w:rPr>
          <w:lang w:val="es-EC" w:eastAsia="en-US"/>
        </w:rPr>
        <w:t xml:space="preserve">que consta de </w:t>
      </w:r>
      <w:r w:rsidR="00772AC3">
        <w:rPr>
          <w:lang w:val="es-EC" w:eastAsia="en-US"/>
        </w:rPr>
        <w:t>dos tipos de arquitectura</w:t>
      </w:r>
      <w:r w:rsidRPr="004E424E">
        <w:rPr>
          <w:lang w:val="es-EC" w:eastAsia="en-US"/>
        </w:rPr>
        <w:t>:</w:t>
      </w:r>
      <w:r w:rsidR="00772AC3">
        <w:rPr>
          <w:lang w:val="es-EC" w:eastAsia="en-US"/>
        </w:rPr>
        <w:t xml:space="preserve"> una </w:t>
      </w:r>
      <w:r w:rsidRPr="004E424E">
        <w:rPr>
          <w:lang w:val="es-EC" w:eastAsia="en-US"/>
        </w:rPr>
        <w:t xml:space="preserve">de ellas es conocida como la arquitectura de </w:t>
      </w:r>
      <w:r w:rsidR="00EB6CB5">
        <w:rPr>
          <w:lang w:val="es-EC" w:eastAsia="en-US"/>
        </w:rPr>
        <w:t>cinco</w:t>
      </w:r>
      <w:r w:rsidR="00CD2B9C">
        <w:rPr>
          <w:lang w:val="es-EC" w:eastAsia="en-US"/>
        </w:rPr>
        <w:t xml:space="preserve"> capas</w:t>
      </w:r>
      <w:r w:rsidRPr="004E424E">
        <w:rPr>
          <w:lang w:val="es-EC" w:eastAsia="en-US"/>
        </w:rPr>
        <w:t>, la cual incluye la</w:t>
      </w:r>
      <w:r w:rsidR="00D5315C">
        <w:rPr>
          <w:lang w:val="es-EC" w:eastAsia="en-US"/>
        </w:rPr>
        <w:t xml:space="preserve"> </w:t>
      </w:r>
      <w:r w:rsidR="00C06BBA">
        <w:rPr>
          <w:lang w:val="es-EC" w:eastAsia="en-US"/>
        </w:rPr>
        <w:t xml:space="preserve">capa de percepción, capa </w:t>
      </w:r>
      <w:r w:rsidR="0061760A">
        <w:rPr>
          <w:lang w:val="es-EC" w:eastAsia="en-US"/>
        </w:rPr>
        <w:t>de transporte, capa de procesamiento, capa de aplicación</w:t>
      </w:r>
      <w:r w:rsidRPr="004E424E">
        <w:rPr>
          <w:lang w:val="es-EC" w:eastAsia="en-US"/>
        </w:rPr>
        <w:t xml:space="preserve"> y</w:t>
      </w:r>
      <w:r w:rsidR="0061760A">
        <w:rPr>
          <w:lang w:val="es-EC" w:eastAsia="en-US"/>
        </w:rPr>
        <w:t xml:space="preserve"> capa de negocio</w:t>
      </w:r>
      <w:r w:rsidRPr="004E424E">
        <w:rPr>
          <w:lang w:val="es-EC" w:eastAsia="en-US"/>
        </w:rPr>
        <w:t>. Sin embargo,</w:t>
      </w:r>
      <w:r w:rsidR="005851DF">
        <w:rPr>
          <w:lang w:val="es-EC" w:eastAsia="en-US"/>
        </w:rPr>
        <w:t xml:space="preserve"> para los requerimientos del sistema distribuido </w:t>
      </w:r>
      <w:r w:rsidR="00934772">
        <w:rPr>
          <w:lang w:val="es-EC" w:eastAsia="en-US"/>
        </w:rPr>
        <w:t xml:space="preserve">para el cultivo </w:t>
      </w:r>
      <w:r w:rsidR="00AA1ACA">
        <w:rPr>
          <w:lang w:val="es-EC" w:eastAsia="en-US"/>
        </w:rPr>
        <w:t>Hidropónico</w:t>
      </w:r>
      <w:r w:rsidR="00B66B87">
        <w:rPr>
          <w:lang w:val="es-EC" w:eastAsia="en-US"/>
        </w:rPr>
        <w:t xml:space="preserve">, se </w:t>
      </w:r>
      <w:r w:rsidRPr="004E424E">
        <w:rPr>
          <w:lang w:val="es-EC" w:eastAsia="en-US"/>
        </w:rPr>
        <w:t>han</w:t>
      </w:r>
      <w:r w:rsidR="00B66B87">
        <w:rPr>
          <w:lang w:val="es-EC" w:eastAsia="en-US"/>
        </w:rPr>
        <w:t xml:space="preserve"> considerado </w:t>
      </w:r>
      <w:r w:rsidRPr="004E424E">
        <w:rPr>
          <w:lang w:val="es-EC" w:eastAsia="en-US"/>
        </w:rPr>
        <w:t>solamente</w:t>
      </w:r>
      <w:r w:rsidRPr="003E6FEE" w:rsidR="003E6FEE">
        <w:rPr>
          <w:lang w:val="es-EC" w:eastAsia="en-US"/>
        </w:rPr>
        <w:t xml:space="preserve"> </w:t>
      </w:r>
      <w:r w:rsidR="00EB6CB5">
        <w:rPr>
          <w:lang w:val="es-EC" w:eastAsia="en-US"/>
        </w:rPr>
        <w:t>tres</w:t>
      </w:r>
      <w:r w:rsidRPr="003E6FEE" w:rsidR="003E6FEE">
        <w:rPr>
          <w:lang w:val="es-EC" w:eastAsia="en-US"/>
        </w:rPr>
        <w:t xml:space="preserve"> capas</w:t>
      </w:r>
      <w:r w:rsidR="0020331B">
        <w:rPr>
          <w:lang w:val="es-EC" w:eastAsia="en-US"/>
        </w:rPr>
        <w:t xml:space="preserve"> que son: </w:t>
      </w:r>
      <w:r w:rsidR="00AF0096">
        <w:rPr>
          <w:lang w:val="es-EC" w:eastAsia="en-US"/>
        </w:rPr>
        <w:t xml:space="preserve"> capa de aplicación, capa de red y capa de</w:t>
      </w:r>
      <w:r w:rsidR="008E4F73">
        <w:rPr>
          <w:lang w:val="es-EC" w:eastAsia="en-US"/>
        </w:rPr>
        <w:t xml:space="preserve"> </w:t>
      </w:r>
      <w:r w:rsidR="00AF0096">
        <w:rPr>
          <w:lang w:val="es-EC" w:eastAsia="en-US"/>
        </w:rPr>
        <w:t>percepción</w:t>
      </w:r>
      <w:r w:rsidRPr="004E424E">
        <w:rPr>
          <w:lang w:val="es-EC" w:eastAsia="en-US"/>
        </w:rPr>
        <w:t xml:space="preserve">, </w:t>
      </w:r>
      <w:r w:rsidR="006F1071">
        <w:rPr>
          <w:lang w:val="es-EC" w:eastAsia="en-US"/>
        </w:rPr>
        <w:t>ilustra</w:t>
      </w:r>
      <w:r w:rsidR="00FB7D3F">
        <w:rPr>
          <w:lang w:val="es-EC" w:eastAsia="en-US"/>
        </w:rPr>
        <w:t>das a más detalle</w:t>
      </w:r>
      <w:r w:rsidRPr="004E424E">
        <w:rPr>
          <w:lang w:val="es-EC" w:eastAsia="en-US"/>
        </w:rPr>
        <w:t xml:space="preserve"> en la </w:t>
      </w:r>
      <w:r w:rsidRPr="00C77BE1" w:rsidR="003E6FEE">
        <w:rPr>
          <w:lang w:val="es-EC" w:eastAsia="en-US"/>
        </w:rPr>
        <w:t>Fig</w:t>
      </w:r>
      <w:r w:rsidR="009D3514">
        <w:rPr>
          <w:lang w:val="es-EC" w:eastAsia="en-US"/>
        </w:rPr>
        <w:t>.</w:t>
      </w:r>
      <w:r w:rsidRPr="00DF27E1" w:rsidR="003E6FEE">
        <w:rPr>
          <w:lang w:val="es-EC" w:eastAsia="en-US"/>
        </w:rPr>
        <w:t xml:space="preserve"> </w:t>
      </w:r>
      <w:r w:rsidRPr="00DF27E1" w:rsidR="005014B8">
        <w:rPr>
          <w:lang w:val="es-EC" w:eastAsia="en-US"/>
        </w:rPr>
        <w:t>2</w:t>
      </w:r>
      <w:r w:rsidRPr="004E424E">
        <w:rPr>
          <w:lang w:val="es-EC" w:eastAsia="en-US"/>
        </w:rPr>
        <w:t>.</w:t>
      </w:r>
      <w:r w:rsidRPr="003E6FEE" w:rsidR="003E6FEE">
        <w:rPr>
          <w:lang w:val="es-EC" w:eastAsia="en-US"/>
        </w:rPr>
        <w:t xml:space="preserve"> </w:t>
      </w:r>
    </w:p>
    <w:p w:rsidR="003E6FEE" w:rsidP="00E9627E" w:rsidRDefault="003E6FEE" w14:paraId="4619906D" w14:textId="433ADF74">
      <w:pPr>
        <w:rPr>
          <w:lang w:val="es-EC" w:eastAsia="en-US"/>
        </w:rPr>
      </w:pPr>
      <w:r w:rsidRPr="003E6FEE">
        <w:rPr>
          <w:lang w:val="es-EC" w:eastAsia="en-US"/>
        </w:rPr>
        <w:t xml:space="preserve">La capa inferior se denomina capa </w:t>
      </w:r>
      <w:r w:rsidR="00AA1ACA">
        <w:rPr>
          <w:lang w:val="es-EC" w:eastAsia="en-US"/>
        </w:rPr>
        <w:t>de percepción</w:t>
      </w:r>
      <w:r w:rsidRPr="004E424E" w:rsidR="004E424E">
        <w:rPr>
          <w:lang w:val="es-EC" w:eastAsia="en-US"/>
        </w:rPr>
        <w:t>, ya que es aquí</w:t>
      </w:r>
      <w:r w:rsidRPr="003E6FEE">
        <w:rPr>
          <w:lang w:val="es-EC" w:eastAsia="en-US"/>
        </w:rPr>
        <w:t xml:space="preserve"> donde se encuentran los sensores y donde se lleva a cabo el preprocesamiento de la información detectada por los sensores. Esta capa </w:t>
      </w:r>
      <w:r w:rsidRPr="004E424E" w:rsidR="004E424E">
        <w:rPr>
          <w:lang w:val="es-EC" w:eastAsia="en-US"/>
        </w:rPr>
        <w:t>es responsable de realizar</w:t>
      </w:r>
      <w:r w:rsidRPr="003E6FEE">
        <w:rPr>
          <w:lang w:val="es-EC" w:eastAsia="en-US"/>
        </w:rPr>
        <w:t xml:space="preserve"> las funciones de seguimiento y control del entorno. La capa intermedia, denominada capa de </w:t>
      </w:r>
      <w:r w:rsidR="00033750">
        <w:rPr>
          <w:lang w:val="es-EC" w:eastAsia="en-US"/>
        </w:rPr>
        <w:t>red</w:t>
      </w:r>
      <w:r w:rsidRPr="003E6FEE">
        <w:rPr>
          <w:lang w:val="es-EC" w:eastAsia="en-US"/>
        </w:rPr>
        <w:t xml:space="preserve">, es </w:t>
      </w:r>
      <w:r w:rsidRPr="004E424E" w:rsidR="004E424E">
        <w:rPr>
          <w:lang w:val="es-EC" w:eastAsia="en-US"/>
        </w:rPr>
        <w:t>donde</w:t>
      </w:r>
      <w:r w:rsidRPr="003E6FEE">
        <w:rPr>
          <w:lang w:val="es-EC" w:eastAsia="en-US"/>
        </w:rPr>
        <w:t xml:space="preserve"> se lleva a cabo tanto la conectividad como el procesamiento y almacenamiento de la información. </w:t>
      </w:r>
      <w:r w:rsidRPr="00712282" w:rsidR="00712282">
        <w:rPr>
          <w:lang w:val="es-EC" w:eastAsia="en-US"/>
        </w:rPr>
        <w:t>En esta capa se ubica el servicio Hosting</w:t>
      </w:r>
      <w:r w:rsidRPr="003E6FEE">
        <w:rPr>
          <w:lang w:val="es-EC" w:eastAsia="en-US"/>
        </w:rPr>
        <w:t>, el cual se utiliza para</w:t>
      </w:r>
      <w:r w:rsidRPr="00712282" w:rsidR="00712282">
        <w:rPr>
          <w:lang w:val="es-EC" w:eastAsia="en-US"/>
        </w:rPr>
        <w:t xml:space="preserve"> enviar datos en tiempo real para ser almacenados en la base de datos Firebase</w:t>
      </w:r>
      <w:r w:rsidR="00712282">
        <w:rPr>
          <w:lang w:val="es-EC" w:eastAsia="en-US"/>
        </w:rPr>
        <w:t xml:space="preserve"> </w:t>
      </w:r>
      <w:r w:rsidRPr="00C77BE1" w:rsidR="00CB6248">
        <w:rPr>
          <w:lang w:val="es-EC" w:eastAsia="en-US"/>
        </w:rPr>
        <w:fldChar w:fldCharType="begin" w:fldLock="1"/>
      </w:r>
      <w:r w:rsidR="000353D1">
        <w:rPr>
          <w:lang w:val="es-EC" w:eastAsia="en-US"/>
        </w:rPr>
        <w:instrText>ADDIN CSL_CITATION {"citationItems":[{"id":"ITEM-1","itemData":{"abstrac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author":[{"dropping-particle":"","family":"Castellote Garcia","given":"Marina","non-dropping-particle":"","parse-names":false,"suffix":""}],"container-title":"Universitat jaume l ","id":"ITEM-1","issue":"1","issued":{"date-parts":[["2017"]]},"page":"1-92","title":"Desarrollo de una aplicación android de apuestas utilizando firebase para la sincronización de datos","type":"article-journal"},"uris":["http://www.mendeley.com/documents/?uuid=0c4fe64d-95bc-4d97-9a19-61e77f016106"]}],"mendeley":{"formattedCitation":"[46]","plainTextFormattedCitation":"[46]","previouslyFormattedCitation":"[46]"},"properties":{"noteIndex":0},"schema":"https://github.com/citation-style-language/schema/raw/master/csl-citation.json"}</w:instrText>
      </w:r>
      <w:r w:rsidRPr="00C77BE1" w:rsidR="00CB6248">
        <w:rPr>
          <w:lang w:val="es-EC" w:eastAsia="en-US"/>
        </w:rPr>
        <w:fldChar w:fldCharType="separate"/>
      </w:r>
      <w:r w:rsidRPr="00940364" w:rsidR="00940364">
        <w:rPr>
          <w:noProof/>
          <w:lang w:val="es-EC" w:eastAsia="en-US"/>
        </w:rPr>
        <w:t>[46]</w:t>
      </w:r>
      <w:r w:rsidRPr="00C77BE1" w:rsidR="00CB6248">
        <w:rPr>
          <w:lang w:val="es-EC" w:eastAsia="en-US"/>
        </w:rPr>
        <w:fldChar w:fldCharType="end"/>
      </w:r>
      <w:r w:rsidRPr="00C77BE1" w:rsidR="0048240F">
        <w:rPr>
          <w:noProof/>
          <w:lang w:val="es-EC"/>
        </w:rPr>
        <w:t xml:space="preserve"> </w:t>
      </w:r>
      <w:r w:rsidRPr="00C77BE1" w:rsidR="00712282">
        <w:rPr>
          <w:lang w:val="es-EC" w:eastAsia="en-US"/>
        </w:rPr>
        <w:t>y visualizados en ambas aplicaciones (web y móvil</w:t>
      </w:r>
      <w:r w:rsidRPr="00C77BE1" w:rsidR="004E424E">
        <w:rPr>
          <w:lang w:val="es-EC" w:eastAsia="en-US"/>
        </w:rPr>
        <w:t>).</w:t>
      </w:r>
      <w:r w:rsidRPr="00C77BE1" w:rsidR="004F7491">
        <w:rPr>
          <w:lang w:val="es-EC" w:eastAsia="en-US"/>
        </w:rPr>
        <w:t xml:space="preserve"> </w:t>
      </w:r>
      <w:r w:rsidRPr="003E6FEE" w:rsidR="004F7491">
        <w:rPr>
          <w:lang w:val="es-EC" w:eastAsia="en-US"/>
        </w:rPr>
        <w:t xml:space="preserve">La capa </w:t>
      </w:r>
      <w:r w:rsidR="004F7491">
        <w:rPr>
          <w:lang w:val="es-EC" w:eastAsia="en-US"/>
        </w:rPr>
        <w:t>de Aplicación</w:t>
      </w:r>
      <w:r w:rsidRPr="003E6FEE" w:rsidR="004F7491">
        <w:rPr>
          <w:lang w:val="es-EC" w:eastAsia="en-US"/>
        </w:rPr>
        <w:t xml:space="preserve"> es la capa </w:t>
      </w:r>
      <w:r w:rsidRPr="004E424E" w:rsidR="004F7491">
        <w:rPr>
          <w:lang w:val="es-EC" w:eastAsia="en-US"/>
        </w:rPr>
        <w:t xml:space="preserve">que permite la </w:t>
      </w:r>
      <w:r w:rsidRPr="003E6FEE" w:rsidR="004F7491">
        <w:rPr>
          <w:lang w:val="es-EC" w:eastAsia="en-US"/>
        </w:rPr>
        <w:t xml:space="preserve">interacción del usuario, </w:t>
      </w:r>
      <w:r w:rsidRPr="004E424E" w:rsidR="004F7491">
        <w:rPr>
          <w:lang w:val="es-EC" w:eastAsia="en-US"/>
        </w:rPr>
        <w:t>la cual se compone</w:t>
      </w:r>
      <w:r w:rsidRPr="003E6FEE" w:rsidR="004F7491">
        <w:rPr>
          <w:lang w:val="es-EC" w:eastAsia="en-US"/>
        </w:rPr>
        <w:t xml:space="preserve"> de dos aplicaciones (web y móvil) a través de las cuales los usuarios </w:t>
      </w:r>
      <w:r w:rsidRPr="004E424E" w:rsidR="004F7491">
        <w:rPr>
          <w:lang w:val="es-EC" w:eastAsia="en-US"/>
        </w:rPr>
        <w:t>pueden</w:t>
      </w:r>
      <w:r w:rsidRPr="003E6FEE" w:rsidR="004F7491">
        <w:rPr>
          <w:lang w:val="es-EC" w:eastAsia="en-US"/>
        </w:rPr>
        <w:t xml:space="preserve"> interactuar con el sistema</w:t>
      </w:r>
      <w:r w:rsidR="004F7491">
        <w:rPr>
          <w:lang w:val="es-EC" w:eastAsia="en-US"/>
        </w:rPr>
        <w:t>.</w:t>
      </w:r>
    </w:p>
    <w:p w:rsidR="00842079" w:rsidP="00E9627E" w:rsidRDefault="00842079" w14:paraId="60B7BCFD" w14:textId="77777777">
      <w:pPr>
        <w:rPr>
          <w:lang w:val="es-EC" w:eastAsia="en-US"/>
        </w:rPr>
      </w:pPr>
    </w:p>
    <w:p w:rsidR="00B30A3F" w:rsidP="00B30A3F" w:rsidRDefault="00035A4E" w14:paraId="04A2FB5D" w14:textId="77777777">
      <w:pPr>
        <w:keepNext/>
        <w:jc w:val="center"/>
      </w:pPr>
      <w:r>
        <w:rPr>
          <w:noProof/>
          <w:lang w:val="es-EC" w:eastAsia="en-US"/>
        </w:rPr>
        <w:drawing>
          <wp:inline distT="0" distB="0" distL="0" distR="0" wp14:anchorId="0383AF98" wp14:editId="57EDBF78">
            <wp:extent cx="2833200" cy="1702800"/>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33200" cy="1702800"/>
                    </a:xfrm>
                    <a:prstGeom prst="rect">
                      <a:avLst/>
                    </a:prstGeom>
                    <a:noFill/>
                    <a:ln>
                      <a:noFill/>
                    </a:ln>
                  </pic:spPr>
                </pic:pic>
              </a:graphicData>
            </a:graphic>
          </wp:inline>
        </w:drawing>
      </w:r>
    </w:p>
    <w:p w:rsidRPr="00B30A3F" w:rsidR="005260D9" w:rsidP="00B30A3F" w:rsidRDefault="00B30A3F" w14:paraId="6C3F1907" w14:textId="40B72BFC">
      <w:pPr>
        <w:pStyle w:val="Caption"/>
        <w:jc w:val="center"/>
        <w:rPr>
          <w:b/>
          <w:i w:val="0"/>
          <w:color w:val="auto"/>
          <w:szCs w:val="20"/>
          <w:lang w:eastAsia="es-ES"/>
        </w:rPr>
      </w:pPr>
      <w:r w:rsidRPr="00B30A3F">
        <w:rPr>
          <w:b/>
          <w:i w:val="0"/>
          <w:iCs w:val="0"/>
          <w:color w:val="auto"/>
          <w:szCs w:val="20"/>
          <w:lang w:eastAsia="es-ES"/>
        </w:rPr>
        <w:t xml:space="preserve">Fig. </w:t>
      </w:r>
      <w:r w:rsidRPr="00B30A3F">
        <w:rPr>
          <w:b/>
          <w:i w:val="0"/>
          <w:iCs w:val="0"/>
          <w:color w:val="auto"/>
          <w:szCs w:val="20"/>
          <w:lang w:eastAsia="es-ES"/>
        </w:rPr>
        <w:fldChar w:fldCharType="begin"/>
      </w:r>
      <w:r w:rsidRPr="00B30A3F">
        <w:rPr>
          <w:b/>
          <w:i w:val="0"/>
          <w:iCs w:val="0"/>
          <w:color w:val="auto"/>
          <w:szCs w:val="20"/>
          <w:lang w:eastAsia="es-ES"/>
        </w:rPr>
        <w:instrText xml:space="preserve"> SEQ Fig. \* ARABIC </w:instrText>
      </w:r>
      <w:r w:rsidRPr="00B30A3F">
        <w:rPr>
          <w:b/>
          <w:i w:val="0"/>
          <w:iCs w:val="0"/>
          <w:color w:val="auto"/>
          <w:szCs w:val="20"/>
          <w:lang w:eastAsia="es-ES"/>
        </w:rPr>
        <w:fldChar w:fldCharType="separate"/>
      </w:r>
      <w:r>
        <w:rPr>
          <w:b/>
          <w:i w:val="0"/>
          <w:iCs w:val="0"/>
          <w:noProof/>
          <w:color w:val="auto"/>
          <w:szCs w:val="20"/>
          <w:lang w:eastAsia="es-ES"/>
        </w:rPr>
        <w:t>2</w:t>
      </w:r>
      <w:r w:rsidRPr="00B30A3F">
        <w:rPr>
          <w:b/>
          <w:i w:val="0"/>
          <w:iCs w:val="0"/>
          <w:color w:val="auto"/>
          <w:szCs w:val="20"/>
          <w:lang w:eastAsia="es-ES"/>
        </w:rPr>
        <w:fldChar w:fldCharType="end"/>
      </w:r>
      <w:r w:rsidRPr="00B30A3F">
        <w:rPr>
          <w:b/>
          <w:i w:val="0"/>
          <w:iCs w:val="0"/>
          <w:color w:val="auto"/>
          <w:szCs w:val="20"/>
          <w:lang w:eastAsia="es-ES"/>
        </w:rPr>
        <w:t xml:space="preserve">. </w:t>
      </w:r>
      <w:r w:rsidRPr="00B30A3F">
        <w:rPr>
          <w:bCs/>
          <w:i w:val="0"/>
          <w:iCs w:val="0"/>
          <w:color w:val="auto"/>
          <w:szCs w:val="20"/>
          <w:lang w:eastAsia="es-ES"/>
        </w:rPr>
        <w:t xml:space="preserve">Arquitectura del sistema HydroGrow </w:t>
      </w:r>
      <w:r w:rsidRPr="00B30A3F">
        <w:rPr>
          <w:bCs/>
          <w:i w:val="0"/>
          <w:iCs w:val="0"/>
          <w:color w:val="auto"/>
        </w:rPr>
        <w:fldChar w:fldCharType="begin" w:fldLock="1"/>
      </w:r>
      <w:r w:rsidR="000353D1">
        <w:rPr>
          <w:bCs/>
          <w:i w:val="0"/>
          <w:iCs w:val="0"/>
          <w:color w:val="auto"/>
        </w:rPr>
        <w:instrText>ADDIN CSL_CITATION {"citationItems":[{"id":"ITEM-1","itemData":{"DOI":"10.3390/electronics12030608","ISSN":"2079-9292","abstract":"Good health and well-being are primary goals within the list of Sustainable Development Goals (SDGs) proposed by the United Nations (UN) in 2015. New technologies, such as Internet of Things (IoT) and Cloud Computing, can aid to achieve that goal by enabling people to improve their lifestyles and have a more healthy and comfortable life. Pollution monitoring is especially important in order to avoid exposure to fine particles and to control the impact of human activity on the natural environment. Some of the sources of hazardous gas emissions can be found indoors. For instance, carbon monoxide (CO), which is considered a silent killer because it can cause death, is emitted by water heaters and heaters that rely on fossil fuels. Existing solutions for indoor pollution monitoring suffer from some drawbacks that make their implementation impossible for households with limited financial resources. This paper presents the development of IdeAir, a low-cost IoT-based air quality monitoring system that aims to reduce the disadvantages of existing systems. IdeAir was designed as a proof of concept to capture and determine the concentrations of harmful gases in indoor environments and, depending on their concentration levels, issue alarms and notifications, turn on the fan, and/or open the door. It has been developed following the Test-Driven Development Methodology for IoT-based Systems (TDDM4IoTS), which, together with the tool (based on this methodology) used for the automation of the development of IoT-based systems, has facilitated the work of the developers. Preliminary results on the functioning of IdeAir show a high level of acceptance by potential users.","author":[{"dropping-particle":"","family":"Guerrero-Ulloa","given":"Gleiston","non-dropping-particle":"","parse-names":false,"suffix":""},{"dropping-particle":"","family":"Andrango-Catota","given":"Alex","non-dropping-particle":"","parse-names":false,"suffix":""},{"dropping-particle":"","family":"Abad-Alay","given":"Martín","non-dropping-particle":"","parse-names":false,"suffix":""},{"dropping-particle":"","family":"Hornos","given":"Miguel J","non-dropping-particle":"","parse-names":false,"suffix":""},{"dropping-particle":"","family":"Rodríguez-Domínguez","given":"Carlos","non-dropping-particle":"","parse-names":false,"suffix":""}],"container-title":"Electronics","id":"ITEM-1","issue":"3","issued":{"date-parts":[["2023"]]},"title":"Development and Assessment of an Indoor Air Quality Control IoT-Based System","type":"article-journal","volume":"12"},"uris":["http://www.mendeley.com/documents/?uuid=35d10eb4-e36d-46e1-af75-0a350a4e4ba6"]}],"mendeley":{"formattedCitation":"[49]","plainTextFormattedCitation":"[49]","previouslyFormattedCitation":"[49]"},"properties":{"noteIndex":0},"schema":"https://github.com/citation-style-language/schema/raw/master/csl-citation.json"}</w:instrText>
      </w:r>
      <w:r w:rsidRPr="00B30A3F">
        <w:rPr>
          <w:bCs/>
          <w:i w:val="0"/>
          <w:iCs w:val="0"/>
          <w:color w:val="auto"/>
        </w:rPr>
        <w:fldChar w:fldCharType="separate"/>
      </w:r>
      <w:r w:rsidRPr="00940364" w:rsidR="00940364">
        <w:rPr>
          <w:bCs/>
          <w:i w:val="0"/>
          <w:iCs w:val="0"/>
          <w:noProof/>
          <w:color w:val="auto"/>
        </w:rPr>
        <w:t>[49]</w:t>
      </w:r>
      <w:r w:rsidRPr="00B30A3F">
        <w:rPr>
          <w:bCs/>
          <w:i w:val="0"/>
          <w:iCs w:val="0"/>
          <w:color w:val="auto"/>
        </w:rPr>
        <w:fldChar w:fldCharType="end"/>
      </w:r>
    </w:p>
    <w:p w:rsidRPr="0034129F" w:rsidR="006B0444" w:rsidP="00E9627E" w:rsidRDefault="006B0444" w14:paraId="289BE0EC" w14:textId="4749640B">
      <w:pPr>
        <w:rPr>
          <w:lang w:val="es-EC" w:eastAsia="en-US"/>
        </w:rPr>
      </w:pPr>
      <w:r>
        <w:rPr>
          <w:lang w:val="es-EC" w:eastAsia="en-US"/>
        </w:rPr>
        <w:t xml:space="preserve">En la </w:t>
      </w:r>
      <w:r w:rsidRPr="00C77BE1">
        <w:rPr>
          <w:lang w:val="es-EC" w:eastAsia="en-US"/>
        </w:rPr>
        <w:t>Fig</w:t>
      </w:r>
      <w:r w:rsidR="00B30A3F">
        <w:rPr>
          <w:lang w:val="es-EC" w:eastAsia="en-US"/>
        </w:rPr>
        <w:t>.</w:t>
      </w:r>
      <w:r>
        <w:rPr>
          <w:lang w:val="es-EC" w:eastAsia="en-US"/>
        </w:rPr>
        <w:t xml:space="preserve"> 2 se </w:t>
      </w:r>
      <w:r w:rsidR="00D42FCD">
        <w:rPr>
          <w:lang w:val="es-EC" w:eastAsia="en-US"/>
        </w:rPr>
        <w:t xml:space="preserve">mostró </w:t>
      </w:r>
      <w:r w:rsidR="000351D9">
        <w:rPr>
          <w:lang w:val="es-EC" w:eastAsia="en-US"/>
        </w:rPr>
        <w:t xml:space="preserve">de manera gráfica </w:t>
      </w:r>
      <w:r w:rsidR="00212BFC">
        <w:rPr>
          <w:lang w:val="es-EC" w:eastAsia="en-US"/>
        </w:rPr>
        <w:t xml:space="preserve">la representación </w:t>
      </w:r>
      <w:r w:rsidR="00277159">
        <w:rPr>
          <w:lang w:val="es-EC" w:eastAsia="en-US"/>
        </w:rPr>
        <w:t>de la arquitectura IoT del presente trabajo</w:t>
      </w:r>
      <w:r w:rsidR="007813C5">
        <w:rPr>
          <w:lang w:val="es-EC" w:eastAsia="en-US"/>
        </w:rPr>
        <w:t xml:space="preserve">, </w:t>
      </w:r>
      <w:r w:rsidR="003E3075">
        <w:rPr>
          <w:lang w:val="es-EC" w:eastAsia="en-US"/>
        </w:rPr>
        <w:t xml:space="preserve">en donde </w:t>
      </w:r>
      <w:r w:rsidR="00AA7F2A">
        <w:rPr>
          <w:lang w:val="es-EC" w:eastAsia="en-US"/>
        </w:rPr>
        <w:t xml:space="preserve">la </w:t>
      </w:r>
      <w:r w:rsidRPr="00D5747B" w:rsidR="003E3075">
        <w:rPr>
          <w:lang w:val="es-EC" w:eastAsia="en-US"/>
        </w:rPr>
        <w:t xml:space="preserve">información </w:t>
      </w:r>
      <w:r w:rsidRPr="006D41A3" w:rsidR="00AA7F2A">
        <w:rPr>
          <w:lang w:val="es-EC" w:eastAsia="en-US"/>
        </w:rPr>
        <w:t>recopila</w:t>
      </w:r>
      <w:r w:rsidR="00AA7F2A">
        <w:rPr>
          <w:lang w:val="es-EC" w:eastAsia="en-US"/>
        </w:rPr>
        <w:t>da por</w:t>
      </w:r>
      <w:r w:rsidRPr="006D41A3" w:rsidR="003E3075">
        <w:rPr>
          <w:lang w:val="es-EC" w:eastAsia="en-US"/>
        </w:rPr>
        <w:t xml:space="preserve"> los sensores</w:t>
      </w:r>
      <w:r w:rsidR="00AA7F2A">
        <w:rPr>
          <w:lang w:val="es-EC" w:eastAsia="en-US"/>
        </w:rPr>
        <w:t xml:space="preserve"> será presentada en la aplicación web y móvil</w:t>
      </w:r>
      <w:r w:rsidR="00D83E0F">
        <w:rPr>
          <w:lang w:val="es-EC" w:eastAsia="en-US"/>
        </w:rPr>
        <w:t xml:space="preserve">, para lograr tal objetivo es necesario </w:t>
      </w:r>
      <w:r w:rsidR="009D2130">
        <w:rPr>
          <w:lang w:val="es-EC" w:eastAsia="en-US"/>
        </w:rPr>
        <w:t>especificar la integración</w:t>
      </w:r>
      <w:r w:rsidR="00D83E0F">
        <w:rPr>
          <w:lang w:val="es-EC" w:eastAsia="en-US"/>
        </w:rPr>
        <w:t xml:space="preserve"> de las tecnologías </w:t>
      </w:r>
      <w:r w:rsidR="009D2130">
        <w:rPr>
          <w:lang w:val="es-EC" w:eastAsia="en-US"/>
        </w:rPr>
        <w:t xml:space="preserve">que se va </w:t>
      </w:r>
      <w:r w:rsidR="00D83E0F">
        <w:rPr>
          <w:lang w:val="es-EC" w:eastAsia="en-US"/>
        </w:rPr>
        <w:t>a usar.</w:t>
      </w:r>
    </w:p>
    <w:p w:rsidR="003B1E98" w:rsidP="00E9627E" w:rsidRDefault="00102F45" w14:paraId="164E0D02" w14:textId="47C40EBE">
      <w:pPr>
        <w:rPr>
          <w:lang w:val="es-EC"/>
        </w:rPr>
      </w:pPr>
      <w:r>
        <w:rPr>
          <w:lang w:val="es-EC" w:eastAsia="en-US"/>
        </w:rPr>
        <w:t>E</w:t>
      </w:r>
      <w:r w:rsidR="0036231E">
        <w:rPr>
          <w:lang w:val="es-EC" w:eastAsia="en-US"/>
        </w:rPr>
        <w:t>l</w:t>
      </w:r>
      <w:r w:rsidR="006376FF">
        <w:rPr>
          <w:lang w:val="es-EC" w:eastAsia="en-US"/>
        </w:rPr>
        <w:t xml:space="preserve"> diseño </w:t>
      </w:r>
      <w:r w:rsidRPr="00BD333B" w:rsidR="00BD333B">
        <w:rPr>
          <w:lang w:val="es-EC" w:eastAsia="en-US"/>
        </w:rPr>
        <w:t xml:space="preserve">del </w:t>
      </w:r>
      <w:r w:rsidR="006376FF">
        <w:rPr>
          <w:lang w:val="es-EC" w:eastAsia="en-US"/>
        </w:rPr>
        <w:t xml:space="preserve">dispositivo </w:t>
      </w:r>
      <w:r w:rsidR="0036231E">
        <w:rPr>
          <w:lang w:val="es-EC" w:eastAsia="en-US"/>
        </w:rPr>
        <w:t xml:space="preserve">se presenta en </w:t>
      </w:r>
      <w:r>
        <w:rPr>
          <w:lang w:val="es-EC" w:eastAsia="en-US"/>
        </w:rPr>
        <w:t xml:space="preserve">la </w:t>
      </w:r>
      <w:r w:rsidRPr="00C77BE1">
        <w:rPr>
          <w:lang w:val="es-EC" w:eastAsia="en-US"/>
        </w:rPr>
        <w:t>Fig</w:t>
      </w:r>
      <w:r w:rsidR="00B30A3F">
        <w:rPr>
          <w:lang w:val="es-EC" w:eastAsia="en-US"/>
        </w:rPr>
        <w:t>.</w:t>
      </w:r>
      <w:r w:rsidRPr="00DF27E1">
        <w:rPr>
          <w:lang w:val="es-EC" w:eastAsia="en-US"/>
        </w:rPr>
        <w:t xml:space="preserve"> 3</w:t>
      </w:r>
      <w:r w:rsidR="0036231E">
        <w:rPr>
          <w:lang w:val="es-EC" w:eastAsia="en-US"/>
        </w:rPr>
        <w:t>,</w:t>
      </w:r>
      <w:r w:rsidRPr="00BD333B" w:rsidR="00BD333B">
        <w:rPr>
          <w:lang w:val="es-EC" w:eastAsia="en-US"/>
        </w:rPr>
        <w:t xml:space="preserve"> </w:t>
      </w:r>
      <w:r w:rsidR="00D85506">
        <w:rPr>
          <w:lang w:val="es-EC" w:eastAsia="en-US"/>
        </w:rPr>
        <w:t xml:space="preserve">este diseño </w:t>
      </w:r>
      <w:r w:rsidRPr="00BD333B" w:rsidR="00BD333B">
        <w:rPr>
          <w:lang w:val="es-EC" w:eastAsia="en-US"/>
        </w:rPr>
        <w:t>permitirá detectar varios</w:t>
      </w:r>
      <w:r w:rsidR="00E9491B">
        <w:rPr>
          <w:lang w:val="es-EC" w:eastAsia="en-US"/>
        </w:rPr>
        <w:t xml:space="preserve"> datos como la temperatura del agua, CO</w:t>
      </w:r>
      <w:r w:rsidRPr="00BD333B" w:rsidR="00E9491B">
        <w:rPr>
          <w:lang w:val="es-EC" w:eastAsia="en-US"/>
        </w:rPr>
        <w:t>2</w:t>
      </w:r>
      <w:r w:rsidR="00E9491B">
        <w:rPr>
          <w:lang w:val="es-EC" w:eastAsia="en-US"/>
        </w:rPr>
        <w:t xml:space="preserve"> del ambiente, intensidad de la luz</w:t>
      </w:r>
      <w:r w:rsidR="006A72DF">
        <w:rPr>
          <w:lang w:val="es-EC" w:eastAsia="en-US"/>
        </w:rPr>
        <w:t xml:space="preserve"> y</w:t>
      </w:r>
      <w:r w:rsidR="0090397A">
        <w:rPr>
          <w:lang w:val="es-EC" w:eastAsia="en-US"/>
        </w:rPr>
        <w:t xml:space="preserve"> p</w:t>
      </w:r>
      <w:r w:rsidR="00CD592D">
        <w:rPr>
          <w:lang w:val="es-EC" w:eastAsia="en-US"/>
        </w:rPr>
        <w:t>H</w:t>
      </w:r>
      <w:r w:rsidR="00F6220D">
        <w:rPr>
          <w:lang w:val="es-EC" w:eastAsia="en-US"/>
        </w:rPr>
        <w:t xml:space="preserve"> para </w:t>
      </w:r>
      <w:r w:rsidR="00AA7BB3">
        <w:rPr>
          <w:lang w:val="es-EC" w:eastAsia="en-US"/>
        </w:rPr>
        <w:t xml:space="preserve">cultivar </w:t>
      </w:r>
      <w:r w:rsidR="007062AC">
        <w:rPr>
          <w:lang w:val="es-EC" w:eastAsia="en-US"/>
        </w:rPr>
        <w:t>cultivos</w:t>
      </w:r>
      <w:r w:rsidR="00D835D9">
        <w:rPr>
          <w:lang w:val="es-EC" w:eastAsia="en-US"/>
        </w:rPr>
        <w:t xml:space="preserve"> </w:t>
      </w:r>
      <w:r w:rsidR="00843EDF">
        <w:rPr>
          <w:lang w:val="es-EC" w:eastAsia="en-US"/>
        </w:rPr>
        <w:t>hidropónicos</w:t>
      </w:r>
      <w:r w:rsidRPr="00BD333B" w:rsidR="00BD333B">
        <w:rPr>
          <w:lang w:val="es-EC" w:eastAsia="en-US"/>
        </w:rPr>
        <w:t xml:space="preserve"> de manera adecuada.</w:t>
      </w:r>
      <w:r w:rsidR="007C21FA">
        <w:rPr>
          <w:lang w:val="es-EC" w:eastAsia="en-US"/>
        </w:rPr>
        <w:t xml:space="preserve"> Este esquema se ha desarrollado </w:t>
      </w:r>
      <w:r w:rsidR="00A167ED">
        <w:rPr>
          <w:lang w:val="es-EC" w:eastAsia="en-US"/>
        </w:rPr>
        <w:t xml:space="preserve">utilizando la herramienta </w:t>
      </w:r>
      <w:r w:rsidRPr="00BD333B" w:rsidR="00BD333B">
        <w:rPr>
          <w:lang w:val="es-EC" w:eastAsia="en-US"/>
        </w:rPr>
        <w:t>TDDT4IoTS. Los</w:t>
      </w:r>
      <w:r w:rsidR="00805226">
        <w:rPr>
          <w:lang w:val="es-EC" w:eastAsia="en-US"/>
        </w:rPr>
        <w:t xml:space="preserve"> componentes</w:t>
      </w:r>
      <w:r w:rsidR="000E1CBF">
        <w:rPr>
          <w:lang w:val="es-EC" w:eastAsia="en-US"/>
        </w:rPr>
        <w:t xml:space="preserve"> </w:t>
      </w:r>
      <w:r w:rsidRPr="00BD333B" w:rsidR="00BD333B">
        <w:rPr>
          <w:lang w:val="es-EC" w:eastAsia="en-US"/>
        </w:rPr>
        <w:t>utilizados son:</w:t>
      </w:r>
      <w:r w:rsidR="0090397A">
        <w:rPr>
          <w:lang w:val="es-EC" w:eastAsia="en-US"/>
        </w:rPr>
        <w:t xml:space="preserve"> (</w:t>
      </w:r>
      <w:r w:rsidR="007E3A12">
        <w:rPr>
          <w:lang w:val="es-EC" w:eastAsia="en-US"/>
        </w:rPr>
        <w:t>a</w:t>
      </w:r>
      <w:r w:rsidR="0090397A">
        <w:rPr>
          <w:lang w:val="es-EC" w:eastAsia="en-US"/>
        </w:rPr>
        <w:t>)</w:t>
      </w:r>
      <w:r w:rsidR="00B41D8A">
        <w:rPr>
          <w:lang w:val="es-EC" w:eastAsia="en-US"/>
        </w:rPr>
        <w:t xml:space="preserve"> </w:t>
      </w:r>
      <w:r w:rsidR="00BE4847">
        <w:rPr>
          <w:sz w:val="18"/>
          <w:szCs w:val="18"/>
          <w:lang w:val="es-EC"/>
        </w:rPr>
        <w:t xml:space="preserve">NodeMCU </w:t>
      </w:r>
      <w:r w:rsidRPr="004F354D" w:rsidR="00BE4847">
        <w:rPr>
          <w:sz w:val="18"/>
          <w:szCs w:val="18"/>
          <w:lang w:val="es-EC"/>
        </w:rPr>
        <w:t>ESP8266</w:t>
      </w:r>
      <w:r w:rsidR="00BE4847">
        <w:rPr>
          <w:sz w:val="18"/>
          <w:szCs w:val="18"/>
          <w:lang w:val="es-EC"/>
        </w:rPr>
        <w:t xml:space="preserve"> V3</w:t>
      </w:r>
      <w:r w:rsidR="00FD0BA1">
        <w:rPr>
          <w:lang w:val="es-EC" w:eastAsia="en-US"/>
        </w:rPr>
        <w:t>,</w:t>
      </w:r>
      <w:r w:rsidR="00584D82">
        <w:rPr>
          <w:lang w:val="es-EC" w:eastAsia="en-US"/>
        </w:rPr>
        <w:t xml:space="preserve"> servirá </w:t>
      </w:r>
      <w:r w:rsidRPr="00BD333B" w:rsidR="00BD333B">
        <w:rPr>
          <w:lang w:val="es-EC" w:eastAsia="en-US"/>
        </w:rPr>
        <w:t xml:space="preserve">para </w:t>
      </w:r>
      <w:r w:rsidRPr="00BD333B" w:rsidR="005569C3">
        <w:rPr>
          <w:lang w:val="es-EC" w:eastAsia="en-US"/>
        </w:rPr>
        <w:t>realizar</w:t>
      </w:r>
      <w:r w:rsidR="005569C3">
        <w:rPr>
          <w:lang w:val="es-EC"/>
        </w:rPr>
        <w:t xml:space="preserve"> comandos, conect</w:t>
      </w:r>
      <w:r w:rsidR="00B41D8A">
        <w:rPr>
          <w:lang w:val="es-EC"/>
        </w:rPr>
        <w:t xml:space="preserve">ar el dispositivo </w:t>
      </w:r>
      <w:r w:rsidRPr="00BD333B" w:rsidR="005569C3">
        <w:rPr>
          <w:lang w:val="es-EC" w:eastAsia="en-US"/>
        </w:rPr>
        <w:t>a Internet</w:t>
      </w:r>
      <w:r w:rsidR="005569C3">
        <w:rPr>
          <w:lang w:val="es-EC"/>
        </w:rPr>
        <w:t xml:space="preserve"> </w:t>
      </w:r>
      <w:r w:rsidR="00B41D8A">
        <w:rPr>
          <w:lang w:val="es-EC"/>
        </w:rPr>
        <w:t xml:space="preserve">y </w:t>
      </w:r>
      <w:r w:rsidR="00CE3132">
        <w:rPr>
          <w:lang w:val="es-EC"/>
        </w:rPr>
        <w:t>obtener</w:t>
      </w:r>
      <w:r w:rsidR="00C633EA">
        <w:rPr>
          <w:lang w:val="es-EC"/>
        </w:rPr>
        <w:t xml:space="preserve"> los</w:t>
      </w:r>
      <w:r w:rsidR="00CE3132">
        <w:rPr>
          <w:lang w:val="es-EC"/>
        </w:rPr>
        <w:t xml:space="preserve"> datos de los sensores </w:t>
      </w:r>
      <w:r w:rsidR="00584D82">
        <w:rPr>
          <w:lang w:val="es-EC"/>
        </w:rPr>
        <w:t>de temperatura del agua</w:t>
      </w:r>
      <w:r w:rsidRPr="00EB5D6F" w:rsidR="00EB5D6F">
        <w:t xml:space="preserve"> </w:t>
      </w:r>
      <w:r w:rsidRPr="00EB5D6F" w:rsidR="00EB5D6F">
        <w:rPr>
          <w:lang w:val="es-EC"/>
        </w:rPr>
        <w:t>DS18B20</w:t>
      </w:r>
      <w:r w:rsidR="00EE2418">
        <w:rPr>
          <w:lang w:val="es-EC"/>
        </w:rPr>
        <w:t>,</w:t>
      </w:r>
      <w:r w:rsidR="00584D82">
        <w:rPr>
          <w:lang w:val="es-EC"/>
        </w:rPr>
        <w:t xml:space="preserve"> </w:t>
      </w:r>
      <w:r w:rsidR="00124232">
        <w:rPr>
          <w:lang w:val="es-EC"/>
        </w:rPr>
        <w:t>s</w:t>
      </w:r>
      <w:r w:rsidR="00584D82">
        <w:rPr>
          <w:lang w:val="es-EC"/>
        </w:rPr>
        <w:t>ensor de gas</w:t>
      </w:r>
      <w:r w:rsidR="00EE2418">
        <w:rPr>
          <w:lang w:val="es-EC"/>
        </w:rPr>
        <w:t xml:space="preserve"> MQ-135</w:t>
      </w:r>
      <w:r w:rsidR="00FD0A9A">
        <w:rPr>
          <w:lang w:val="es-EC"/>
        </w:rPr>
        <w:t xml:space="preserve">, </w:t>
      </w:r>
      <w:r w:rsidR="00124232">
        <w:rPr>
          <w:lang w:val="es-EC"/>
        </w:rPr>
        <w:t>s</w:t>
      </w:r>
      <w:r w:rsidR="00FD0A9A">
        <w:rPr>
          <w:lang w:val="es-EC"/>
        </w:rPr>
        <w:t>ensor de luz</w:t>
      </w:r>
      <w:r w:rsidR="00EB5D6F">
        <w:rPr>
          <w:lang w:val="es-EC"/>
        </w:rPr>
        <w:t xml:space="preserve"> </w:t>
      </w:r>
      <w:r w:rsidR="000816D7">
        <w:rPr>
          <w:lang w:val="es-EC"/>
        </w:rPr>
        <w:t>y</w:t>
      </w:r>
      <w:r w:rsidR="00EB5D6F">
        <w:rPr>
          <w:lang w:val="es-EC"/>
        </w:rPr>
        <w:t xml:space="preserve"> </w:t>
      </w:r>
      <w:r w:rsidR="000816D7">
        <w:rPr>
          <w:lang w:val="es-EC"/>
        </w:rPr>
        <w:t>sensor de pH</w:t>
      </w:r>
      <w:r w:rsidR="00624875">
        <w:rPr>
          <w:lang w:val="es-EC" w:eastAsia="en-US"/>
        </w:rPr>
        <w:t xml:space="preserve">; </w:t>
      </w:r>
      <w:r w:rsidR="00B41D8A">
        <w:rPr>
          <w:lang w:val="es-EC" w:eastAsia="en-US"/>
        </w:rPr>
        <w:t>(</w:t>
      </w:r>
      <w:r w:rsidR="002D5EDB">
        <w:rPr>
          <w:lang w:val="es-EC" w:eastAsia="en-US"/>
        </w:rPr>
        <w:t>b</w:t>
      </w:r>
      <w:r w:rsidR="00B41D8A">
        <w:rPr>
          <w:lang w:val="es-EC" w:eastAsia="en-US"/>
        </w:rPr>
        <w:t>) S</w:t>
      </w:r>
      <w:r w:rsidR="003C280B">
        <w:rPr>
          <w:lang w:val="es-EC"/>
        </w:rPr>
        <w:t>ensor de temperatura</w:t>
      </w:r>
      <w:r w:rsidR="00EB5D6F">
        <w:rPr>
          <w:lang w:val="es-EC"/>
        </w:rPr>
        <w:t xml:space="preserve"> de agua</w:t>
      </w:r>
      <w:r w:rsidR="003C280B">
        <w:rPr>
          <w:lang w:val="es-EC"/>
        </w:rPr>
        <w:t xml:space="preserve"> </w:t>
      </w:r>
      <w:r w:rsidR="00992336">
        <w:rPr>
          <w:lang w:val="es-EC"/>
        </w:rPr>
        <w:t>DS18B20</w:t>
      </w:r>
      <w:r w:rsidR="00FD0BA1">
        <w:rPr>
          <w:lang w:val="es-EC"/>
        </w:rPr>
        <w:t>,</w:t>
      </w:r>
      <w:r w:rsidR="009B7410">
        <w:rPr>
          <w:lang w:val="es-EC"/>
        </w:rPr>
        <w:t xml:space="preserve"> </w:t>
      </w:r>
      <w:r w:rsidR="00D23F43">
        <w:rPr>
          <w:lang w:val="es-EC"/>
        </w:rPr>
        <w:t>se usar</w:t>
      </w:r>
      <w:r w:rsidR="00EB5D6F">
        <w:rPr>
          <w:lang w:val="es-EC"/>
        </w:rPr>
        <w:t>á</w:t>
      </w:r>
      <w:r w:rsidR="009B7410">
        <w:rPr>
          <w:lang w:val="es-EC"/>
        </w:rPr>
        <w:t xml:space="preserve"> para </w:t>
      </w:r>
      <w:r w:rsidRPr="00BD333B" w:rsidR="00BD333B">
        <w:rPr>
          <w:lang w:val="es-EC" w:eastAsia="en-US"/>
        </w:rPr>
        <w:t>medir</w:t>
      </w:r>
      <w:r w:rsidR="009B7410">
        <w:rPr>
          <w:lang w:val="es-EC"/>
        </w:rPr>
        <w:t xml:space="preserve"> la temperatura del agua</w:t>
      </w:r>
      <w:r w:rsidRPr="00BD333B" w:rsidR="00BD333B">
        <w:rPr>
          <w:lang w:val="es-EC" w:eastAsia="en-US"/>
        </w:rPr>
        <w:t>;</w:t>
      </w:r>
      <w:r w:rsidR="003C280B">
        <w:rPr>
          <w:lang w:val="es-EC"/>
        </w:rPr>
        <w:t xml:space="preserve"> </w:t>
      </w:r>
      <w:r w:rsidR="00E951CF">
        <w:rPr>
          <w:lang w:val="es-EC"/>
        </w:rPr>
        <w:t>(</w:t>
      </w:r>
      <w:r w:rsidR="000C4222">
        <w:rPr>
          <w:lang w:val="es-EC"/>
        </w:rPr>
        <w:t>c</w:t>
      </w:r>
      <w:r w:rsidR="00E951CF">
        <w:rPr>
          <w:lang w:val="es-EC"/>
        </w:rPr>
        <w:t>)</w:t>
      </w:r>
      <w:r w:rsidR="00F82B85">
        <w:rPr>
          <w:lang w:val="es-EC"/>
        </w:rPr>
        <w:t xml:space="preserve"> </w:t>
      </w:r>
      <w:r w:rsidR="00E951CF">
        <w:rPr>
          <w:lang w:val="es-EC"/>
        </w:rPr>
        <w:t>Módu</w:t>
      </w:r>
      <w:r w:rsidR="003C280B">
        <w:rPr>
          <w:lang w:val="es-EC"/>
        </w:rPr>
        <w:t xml:space="preserve">lo sensor de intensidad de luz </w:t>
      </w:r>
      <w:r w:rsidRPr="00BD333B" w:rsidR="00BD333B">
        <w:rPr>
          <w:lang w:val="es-EC" w:eastAsia="en-US"/>
        </w:rPr>
        <w:t>BH1750</w:t>
      </w:r>
      <w:r w:rsidR="007A1D69">
        <w:rPr>
          <w:lang w:val="es-EC" w:eastAsia="en-US"/>
        </w:rPr>
        <w:t xml:space="preserve">, </w:t>
      </w:r>
      <w:r w:rsidRPr="00BD333B" w:rsidR="00BD333B">
        <w:rPr>
          <w:lang w:val="es-EC" w:eastAsia="en-US"/>
        </w:rPr>
        <w:t>informar</w:t>
      </w:r>
      <w:r w:rsidR="007A1D69">
        <w:rPr>
          <w:lang w:val="es-EC" w:eastAsia="en-US"/>
        </w:rPr>
        <w:t>á</w:t>
      </w:r>
      <w:r w:rsidRPr="00BD333B" w:rsidR="00BD333B">
        <w:rPr>
          <w:lang w:val="es-EC" w:eastAsia="en-US"/>
        </w:rPr>
        <w:t xml:space="preserve"> sobre el </w:t>
      </w:r>
      <w:r w:rsidR="009B7410">
        <w:rPr>
          <w:lang w:val="es-EC"/>
        </w:rPr>
        <w:t xml:space="preserve">estado </w:t>
      </w:r>
      <w:r w:rsidRPr="00BD333B" w:rsidR="00BD333B">
        <w:rPr>
          <w:lang w:val="es-EC" w:eastAsia="en-US"/>
        </w:rPr>
        <w:t xml:space="preserve">de </w:t>
      </w:r>
      <w:r w:rsidR="009B7410">
        <w:rPr>
          <w:lang w:val="es-EC"/>
        </w:rPr>
        <w:t>la luz</w:t>
      </w:r>
      <w:r w:rsidRPr="00BD333B" w:rsidR="00BD333B">
        <w:rPr>
          <w:lang w:val="es-EC" w:eastAsia="en-US"/>
        </w:rPr>
        <w:t>;</w:t>
      </w:r>
      <w:r w:rsidR="00E14B6B">
        <w:rPr>
          <w:lang w:val="es-EC" w:eastAsia="en-US"/>
        </w:rPr>
        <w:t xml:space="preserve"> (</w:t>
      </w:r>
      <w:r w:rsidR="000C4222">
        <w:rPr>
          <w:lang w:val="es-EC" w:eastAsia="en-US"/>
        </w:rPr>
        <w:t>d</w:t>
      </w:r>
      <w:r w:rsidR="00E14B6B">
        <w:rPr>
          <w:lang w:val="es-EC" w:eastAsia="en-US"/>
        </w:rPr>
        <w:t>) S</w:t>
      </w:r>
      <w:r w:rsidRPr="00BD333B" w:rsidR="00BD333B">
        <w:rPr>
          <w:lang w:val="es-EC" w:eastAsia="en-US"/>
        </w:rPr>
        <w:t>ensor de pH</w:t>
      </w:r>
      <w:r w:rsidR="00E14B6B">
        <w:rPr>
          <w:lang w:val="es-EC" w:eastAsia="en-US"/>
        </w:rPr>
        <w:t xml:space="preserve">, </w:t>
      </w:r>
      <w:r w:rsidRPr="00BD333B" w:rsidR="00BD333B">
        <w:rPr>
          <w:lang w:val="es-EC" w:eastAsia="en-US"/>
        </w:rPr>
        <w:t>detectar</w:t>
      </w:r>
      <w:r w:rsidR="00E14B6B">
        <w:rPr>
          <w:lang w:val="es-EC" w:eastAsia="en-US"/>
        </w:rPr>
        <w:t>á</w:t>
      </w:r>
      <w:r w:rsidRPr="00BD333B" w:rsidR="00BD333B">
        <w:rPr>
          <w:lang w:val="es-EC" w:eastAsia="en-US"/>
        </w:rPr>
        <w:t xml:space="preserve"> cuándo agregar</w:t>
      </w:r>
      <w:r w:rsidR="00560495">
        <w:rPr>
          <w:lang w:val="es-EC"/>
        </w:rPr>
        <w:t xml:space="preserve"> nutrientes al agua</w:t>
      </w:r>
      <w:r w:rsidRPr="00BD333B" w:rsidR="00BD333B">
        <w:rPr>
          <w:lang w:val="es-EC" w:eastAsia="en-US"/>
        </w:rPr>
        <w:t>;</w:t>
      </w:r>
      <w:r w:rsidR="00366BCB">
        <w:rPr>
          <w:lang w:val="es-EC"/>
        </w:rPr>
        <w:t xml:space="preserve"> </w:t>
      </w:r>
      <w:r w:rsidR="00124232">
        <w:rPr>
          <w:lang w:val="es-EC"/>
        </w:rPr>
        <w:t>(</w:t>
      </w:r>
      <w:r w:rsidR="00B10F30">
        <w:rPr>
          <w:lang w:val="es-EC"/>
        </w:rPr>
        <w:t>e</w:t>
      </w:r>
      <w:r w:rsidR="00124232">
        <w:rPr>
          <w:lang w:val="es-EC"/>
        </w:rPr>
        <w:t>) B</w:t>
      </w:r>
      <w:r w:rsidR="00366BCB">
        <w:rPr>
          <w:lang w:val="es-EC"/>
        </w:rPr>
        <w:t>omba de agua de diafragma</w:t>
      </w:r>
      <w:r w:rsidR="00EE0CFC">
        <w:rPr>
          <w:lang w:val="es-EC"/>
        </w:rPr>
        <w:t xml:space="preserve"> </w:t>
      </w:r>
      <w:r w:rsidRPr="00BD333B" w:rsidR="00BD333B">
        <w:rPr>
          <w:lang w:val="es-EC" w:eastAsia="en-US"/>
        </w:rPr>
        <w:t>R385</w:t>
      </w:r>
      <w:r w:rsidR="00366BCB">
        <w:rPr>
          <w:lang w:val="es-EC"/>
        </w:rPr>
        <w:t xml:space="preserve"> 90</w:t>
      </w:r>
      <w:r w:rsidR="00F563A8">
        <w:rPr>
          <w:lang w:val="es-EC"/>
        </w:rPr>
        <w:t xml:space="preserve">, </w:t>
      </w:r>
      <w:r w:rsidRPr="00BD333B" w:rsidR="00BD333B">
        <w:rPr>
          <w:lang w:val="es-EC" w:eastAsia="en-US"/>
        </w:rPr>
        <w:t>proporcionará</w:t>
      </w:r>
      <w:r w:rsidR="00560495">
        <w:rPr>
          <w:lang w:val="es-EC"/>
        </w:rPr>
        <w:t xml:space="preserve"> movimiento continuo al agua</w:t>
      </w:r>
      <w:r w:rsidRPr="00BD333B" w:rsidR="00BD333B">
        <w:rPr>
          <w:lang w:val="es-EC" w:eastAsia="en-US"/>
        </w:rPr>
        <w:t>;</w:t>
      </w:r>
      <w:r w:rsidR="00EE0CFC">
        <w:rPr>
          <w:lang w:val="es-EC"/>
        </w:rPr>
        <w:t xml:space="preserve"> </w:t>
      </w:r>
      <w:r w:rsidR="002978E9">
        <w:rPr>
          <w:lang w:val="es-EC"/>
        </w:rPr>
        <w:t>(</w:t>
      </w:r>
      <w:r w:rsidR="00B10F30">
        <w:rPr>
          <w:lang w:val="es-EC"/>
        </w:rPr>
        <w:t>f</w:t>
      </w:r>
      <w:r w:rsidR="002978E9">
        <w:rPr>
          <w:lang w:val="es-EC"/>
        </w:rPr>
        <w:t>) M</w:t>
      </w:r>
      <w:r w:rsidR="003C280B">
        <w:rPr>
          <w:lang w:val="es-EC"/>
        </w:rPr>
        <w:t xml:space="preserve">ódulo relé </w:t>
      </w:r>
      <w:r w:rsidRPr="00BD333B" w:rsidR="00BD333B">
        <w:rPr>
          <w:lang w:val="es-EC" w:eastAsia="en-US"/>
        </w:rPr>
        <w:t>5V KY</w:t>
      </w:r>
      <w:r w:rsidR="003C280B">
        <w:rPr>
          <w:lang w:val="es-EC"/>
        </w:rPr>
        <w:t>-019</w:t>
      </w:r>
      <w:r w:rsidR="00BE158C">
        <w:rPr>
          <w:lang w:val="es-EC"/>
        </w:rPr>
        <w:t xml:space="preserve"> </w:t>
      </w:r>
      <w:r w:rsidRPr="00BD333B" w:rsidR="00BD333B">
        <w:rPr>
          <w:lang w:val="es-EC" w:eastAsia="en-US"/>
        </w:rPr>
        <w:t xml:space="preserve">que controlará el </w:t>
      </w:r>
      <w:r w:rsidR="00A72D93">
        <w:rPr>
          <w:lang w:val="es-EC"/>
        </w:rPr>
        <w:t>motor del agua</w:t>
      </w:r>
      <w:r w:rsidRPr="00BD333B" w:rsidR="00BD333B">
        <w:rPr>
          <w:lang w:val="es-EC" w:eastAsia="en-US"/>
        </w:rPr>
        <w:t>;</w:t>
      </w:r>
      <w:r w:rsidR="00433BF8">
        <w:rPr>
          <w:lang w:val="es-EC"/>
        </w:rPr>
        <w:t xml:space="preserve"> </w:t>
      </w:r>
      <w:r w:rsidR="00AD4EF1">
        <w:rPr>
          <w:lang w:val="es-EC"/>
        </w:rPr>
        <w:t>(</w:t>
      </w:r>
      <w:r w:rsidR="00930BAD">
        <w:rPr>
          <w:lang w:val="es-EC"/>
        </w:rPr>
        <w:t>g</w:t>
      </w:r>
      <w:r w:rsidR="00AD4EF1">
        <w:rPr>
          <w:lang w:val="es-EC"/>
        </w:rPr>
        <w:t>) S</w:t>
      </w:r>
      <w:r w:rsidR="00433BF8">
        <w:rPr>
          <w:lang w:val="es-EC"/>
        </w:rPr>
        <w:t xml:space="preserve">ensor de gas </w:t>
      </w:r>
      <w:r w:rsidR="00C97D11">
        <w:rPr>
          <w:lang w:val="es-EC"/>
        </w:rPr>
        <w:t>MQ</w:t>
      </w:r>
      <w:r w:rsidR="00EE0CFC">
        <w:rPr>
          <w:lang w:val="es-EC"/>
        </w:rPr>
        <w:t xml:space="preserve">-135 </w:t>
      </w:r>
      <w:r w:rsidR="00C97D11">
        <w:rPr>
          <w:lang w:val="es-EC"/>
        </w:rPr>
        <w:t xml:space="preserve">que </w:t>
      </w:r>
      <w:r w:rsidRPr="00BD333B" w:rsidR="00BD333B">
        <w:rPr>
          <w:lang w:val="es-EC" w:eastAsia="en-US"/>
        </w:rPr>
        <w:t>monitoreará</w:t>
      </w:r>
      <w:r w:rsidR="00C97D11">
        <w:rPr>
          <w:lang w:val="es-EC"/>
        </w:rPr>
        <w:t xml:space="preserve"> la</w:t>
      </w:r>
      <w:r w:rsidR="00EE0CFC">
        <w:rPr>
          <w:lang w:val="es-EC"/>
        </w:rPr>
        <w:t xml:space="preserve"> calidad del aire</w:t>
      </w:r>
      <w:r w:rsidR="00D642CB">
        <w:rPr>
          <w:lang w:val="es-EC"/>
        </w:rPr>
        <w:t xml:space="preserve">. En cuanto a </w:t>
      </w:r>
      <w:r w:rsidR="00433BF8">
        <w:rPr>
          <w:lang w:val="es-EC" w:eastAsia="en-US"/>
        </w:rPr>
        <w:t>l</w:t>
      </w:r>
      <w:r w:rsidRPr="00BD333B" w:rsidR="00BD333B">
        <w:rPr>
          <w:lang w:val="es-EC" w:eastAsia="en-US"/>
        </w:rPr>
        <w:t>a</w:t>
      </w:r>
      <w:r w:rsidR="00464375">
        <w:rPr>
          <w:lang w:val="es-EC"/>
        </w:rPr>
        <w:t xml:space="preserve"> fuente</w:t>
      </w:r>
      <w:r w:rsidR="00D16E9B">
        <w:rPr>
          <w:lang w:val="es-EC"/>
        </w:rPr>
        <w:t xml:space="preserve"> de alimentación </w:t>
      </w:r>
      <w:r w:rsidR="00433BF8">
        <w:rPr>
          <w:lang w:val="es-EC"/>
        </w:rPr>
        <w:t>será</w:t>
      </w:r>
      <w:r w:rsidR="00D16E9B">
        <w:rPr>
          <w:lang w:val="es-EC"/>
        </w:rPr>
        <w:t xml:space="preserve"> </w:t>
      </w:r>
      <w:r w:rsidR="00D84CB2">
        <w:rPr>
          <w:lang w:val="es-EC"/>
        </w:rPr>
        <w:t>de 5V.</w:t>
      </w:r>
    </w:p>
    <w:p w:rsidR="00B53E88" w:rsidP="00E9627E" w:rsidRDefault="00B53E88" w14:paraId="3141705E" w14:textId="6D371F62">
      <w:pPr>
        <w:keepNext/>
        <w:jc w:val="center"/>
        <w:rPr>
          <w:noProof/>
          <w:lang w:val="es-EC" w:eastAsia="en-US"/>
        </w:rPr>
      </w:pPr>
    </w:p>
    <w:p w:rsidR="00B30A3F" w:rsidP="00B30A3F" w:rsidRDefault="00CD366F" w14:paraId="42B3F254" w14:textId="77777777">
      <w:pPr>
        <w:keepNext/>
        <w:jc w:val="center"/>
      </w:pPr>
      <w:r>
        <w:rPr>
          <w:noProof/>
        </w:rPr>
        <w:drawing>
          <wp:inline distT="0" distB="0" distL="0" distR="0" wp14:anchorId="3356FFBD" wp14:editId="285ECD11">
            <wp:extent cx="2966400" cy="1472400"/>
            <wp:effectExtent l="0" t="0" r="5715" b="0"/>
            <wp:docPr id="6" name="Imagen 6"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 Esquemático&#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6400" cy="1472400"/>
                    </a:xfrm>
                    <a:prstGeom prst="rect">
                      <a:avLst/>
                    </a:prstGeom>
                    <a:noFill/>
                    <a:ln>
                      <a:noFill/>
                    </a:ln>
                  </pic:spPr>
                </pic:pic>
              </a:graphicData>
            </a:graphic>
          </wp:inline>
        </w:drawing>
      </w:r>
    </w:p>
    <w:p w:rsidRPr="00B30A3F" w:rsidR="0026742B" w:rsidP="00B30A3F" w:rsidRDefault="00B30A3F" w14:paraId="204DDDF7" w14:textId="4A21AEAC">
      <w:pPr>
        <w:pStyle w:val="Figura"/>
        <w:rPr>
          <w:b/>
        </w:rPr>
      </w:pPr>
      <w:r w:rsidRPr="00B30A3F">
        <w:rPr>
          <w:b/>
        </w:rPr>
        <w:t xml:space="preserve">Fig. </w:t>
      </w:r>
      <w:r w:rsidRPr="00B30A3F">
        <w:rPr>
          <w:b/>
        </w:rPr>
        <w:fldChar w:fldCharType="begin"/>
      </w:r>
      <w:r w:rsidRPr="00B30A3F">
        <w:rPr>
          <w:b/>
        </w:rPr>
        <w:instrText xml:space="preserve"> SEQ Fig. \* ARABIC </w:instrText>
      </w:r>
      <w:r w:rsidRPr="00B30A3F">
        <w:rPr>
          <w:b/>
        </w:rPr>
        <w:fldChar w:fldCharType="separate"/>
      </w:r>
      <w:r>
        <w:rPr>
          <w:b/>
          <w:noProof/>
        </w:rPr>
        <w:t>3</w:t>
      </w:r>
      <w:r w:rsidRPr="00B30A3F">
        <w:rPr>
          <w:b/>
        </w:rPr>
        <w:fldChar w:fldCharType="end"/>
      </w:r>
      <w:r w:rsidRPr="00B30A3F">
        <w:rPr>
          <w:b/>
        </w:rPr>
        <w:t xml:space="preserve">. </w:t>
      </w:r>
      <w:r w:rsidRPr="00B30A3F">
        <w:rPr>
          <w:bCs/>
        </w:rPr>
        <w:t>Diseño del dispositivo Hidrogrow</w:t>
      </w:r>
    </w:p>
    <w:p w:rsidR="007474CD" w:rsidP="00E9627E" w:rsidRDefault="007474CD" w14:paraId="63B4FFFD" w14:textId="1A40381F">
      <w:pPr>
        <w:rPr>
          <w:lang w:eastAsia="en-US"/>
        </w:rPr>
      </w:pPr>
      <w:r>
        <w:rPr>
          <w:lang w:eastAsia="en-US"/>
        </w:rPr>
        <w:t>La</w:t>
      </w:r>
      <w:r w:rsidR="00EE4B22">
        <w:rPr>
          <w:lang w:eastAsia="en-US"/>
        </w:rPr>
        <w:t xml:space="preserve">s fases de </w:t>
      </w:r>
      <w:r w:rsidR="00702321">
        <w:rPr>
          <w:lang w:eastAsia="en-US"/>
        </w:rPr>
        <w:t xml:space="preserve">Análisis preliminar y Diseño de la capa tecnológica no volverán a realizarse debido a </w:t>
      </w:r>
      <w:r w:rsidR="00625643">
        <w:rPr>
          <w:lang w:eastAsia="en-US"/>
        </w:rPr>
        <w:t xml:space="preserve">que </w:t>
      </w:r>
      <w:r w:rsidR="002C05A4">
        <w:rPr>
          <w:lang w:eastAsia="en-US"/>
        </w:rPr>
        <w:t>l</w:t>
      </w:r>
      <w:r w:rsidRPr="002F1B67" w:rsidR="002F1B67">
        <w:rPr>
          <w:lang w:eastAsia="en-US"/>
        </w:rPr>
        <w:t>os requisitos de este sistema fueron claros y concretos desde las primeras etapas. Además, la participación de los usuarios en esta etapa fue fundamental para garantizar que el diseño del sistema satisficiera sus necesidades.</w:t>
      </w:r>
    </w:p>
    <w:p w:rsidR="00B752D5" w:rsidP="00E9627E" w:rsidRDefault="00E11AEA" w14:paraId="6E1C25E7" w14:textId="36FE8F38">
      <w:pPr>
        <w:rPr>
          <w:lang w:eastAsia="en-US"/>
        </w:rPr>
      </w:pPr>
      <w:r>
        <w:rPr>
          <w:b/>
          <w:bCs/>
          <w:lang w:eastAsia="en-US"/>
        </w:rPr>
        <w:t>Análisis de costo</w:t>
      </w:r>
      <w:r w:rsidR="00674C68">
        <w:rPr>
          <w:b/>
          <w:bCs/>
          <w:lang w:eastAsia="en-US"/>
        </w:rPr>
        <w:t>s</w:t>
      </w:r>
      <w:r>
        <w:rPr>
          <w:b/>
          <w:bCs/>
          <w:lang w:eastAsia="en-US"/>
        </w:rPr>
        <w:t xml:space="preserve"> de</w:t>
      </w:r>
      <w:r w:rsidR="00863EB6">
        <w:rPr>
          <w:b/>
          <w:bCs/>
          <w:lang w:eastAsia="en-US"/>
        </w:rPr>
        <w:t>l dispositivo HydroGrow</w:t>
      </w:r>
      <w:r w:rsidR="00674C68">
        <w:rPr>
          <w:b/>
          <w:bCs/>
          <w:lang w:eastAsia="en-US"/>
        </w:rPr>
        <w:t>.</w:t>
      </w:r>
      <w:r w:rsidR="005779CD">
        <w:rPr>
          <w:lang w:eastAsia="en-US"/>
        </w:rPr>
        <w:t xml:space="preserve"> </w:t>
      </w:r>
      <w:r w:rsidR="00674C68">
        <w:rPr>
          <w:lang w:eastAsia="en-US"/>
        </w:rPr>
        <w:t>E</w:t>
      </w:r>
      <w:r w:rsidRPr="00ED3744" w:rsidR="005779CD">
        <w:rPr>
          <w:lang w:eastAsia="en-US"/>
        </w:rPr>
        <w:t xml:space="preserve">s importante conocer el valor de cada uno de los componentes utilizados </w:t>
      </w:r>
      <w:r w:rsidR="005779CD">
        <w:rPr>
          <w:lang w:eastAsia="en-US"/>
        </w:rPr>
        <w:t>p</w:t>
      </w:r>
      <w:r w:rsidRPr="00ED3744" w:rsidR="00ED3744">
        <w:rPr>
          <w:lang w:eastAsia="en-US"/>
        </w:rPr>
        <w:t xml:space="preserve">ara calcular con precisión el costo total de construir un dispositivo similar al que se describe aquí. </w:t>
      </w:r>
      <w:r w:rsidR="00E201BE">
        <w:rPr>
          <w:lang w:eastAsia="en-US"/>
        </w:rPr>
        <w:t>Debido a esto se</w:t>
      </w:r>
      <w:r w:rsidR="00A7084C">
        <w:rPr>
          <w:lang w:eastAsia="en-US"/>
        </w:rPr>
        <w:t xml:space="preserve"> ha</w:t>
      </w:r>
      <w:r w:rsidRPr="00ED3744" w:rsidR="00ED3744">
        <w:rPr>
          <w:lang w:eastAsia="en-US"/>
        </w:rPr>
        <w:t xml:space="preserve"> proporcionado una descripción detallada</w:t>
      </w:r>
      <w:r w:rsidR="00ED3744">
        <w:rPr>
          <w:lang w:eastAsia="en-US"/>
        </w:rPr>
        <w:t xml:space="preserve"> (ver Tabla 3)</w:t>
      </w:r>
      <w:r w:rsidRPr="00ED3744" w:rsidR="00ED3744">
        <w:rPr>
          <w:lang w:eastAsia="en-US"/>
        </w:rPr>
        <w:t xml:space="preserve"> de cada uno de ellos, para que el lector pueda tener una idea clara de los precios a considerar en su mercado local.</w:t>
      </w:r>
    </w:p>
    <w:p w:rsidRPr="00B752D5" w:rsidR="00B752D5" w:rsidP="00E9627E" w:rsidRDefault="00B752D5" w14:paraId="63D44314" w14:textId="65C55A1F">
      <w:pPr>
        <w:rPr>
          <w:lang w:eastAsia="en-US"/>
        </w:rPr>
      </w:pPr>
    </w:p>
    <w:p w:rsidRPr="003233CA" w:rsidR="003233CA" w:rsidP="003233CA" w:rsidRDefault="003233CA" w14:paraId="25DE1FF5" w14:textId="178A8F78">
      <w:pPr>
        <w:pStyle w:val="Caption"/>
        <w:keepNext/>
        <w:spacing w:after="0"/>
        <w:rPr>
          <w:bCs/>
          <w:i w:val="0"/>
          <w:iCs w:val="0"/>
          <w:color w:val="auto"/>
          <w:szCs w:val="20"/>
          <w:lang w:eastAsia="es-ES"/>
        </w:rPr>
      </w:pPr>
      <w:r w:rsidRPr="003233CA">
        <w:rPr>
          <w:b/>
          <w:i w:val="0"/>
          <w:iCs w:val="0"/>
          <w:color w:val="auto"/>
          <w:szCs w:val="20"/>
          <w:lang w:eastAsia="es-ES"/>
        </w:rPr>
        <w:t xml:space="preserve">Tabla </w:t>
      </w:r>
      <w:r w:rsidRPr="003233CA">
        <w:rPr>
          <w:b/>
          <w:i w:val="0"/>
          <w:iCs w:val="0"/>
          <w:color w:val="auto"/>
          <w:szCs w:val="20"/>
          <w:lang w:eastAsia="es-ES"/>
        </w:rPr>
        <w:fldChar w:fldCharType="begin"/>
      </w:r>
      <w:r w:rsidRPr="003233CA">
        <w:rPr>
          <w:b/>
          <w:i w:val="0"/>
          <w:iCs w:val="0"/>
          <w:color w:val="auto"/>
          <w:szCs w:val="20"/>
          <w:lang w:eastAsia="es-ES"/>
        </w:rPr>
        <w:instrText xml:space="preserve"> SEQ Tabla \* ARABIC </w:instrText>
      </w:r>
      <w:r w:rsidRPr="003233CA">
        <w:rPr>
          <w:b/>
          <w:i w:val="0"/>
          <w:iCs w:val="0"/>
          <w:color w:val="auto"/>
          <w:szCs w:val="20"/>
          <w:lang w:eastAsia="es-ES"/>
        </w:rPr>
        <w:fldChar w:fldCharType="separate"/>
      </w:r>
      <w:r w:rsidRPr="003233CA">
        <w:rPr>
          <w:b/>
          <w:i w:val="0"/>
          <w:iCs w:val="0"/>
          <w:color w:val="auto"/>
          <w:szCs w:val="20"/>
          <w:lang w:eastAsia="es-ES"/>
        </w:rPr>
        <w:t>3</w:t>
      </w:r>
      <w:r w:rsidRPr="003233CA">
        <w:rPr>
          <w:b/>
          <w:i w:val="0"/>
          <w:iCs w:val="0"/>
          <w:color w:val="auto"/>
          <w:szCs w:val="20"/>
          <w:lang w:eastAsia="es-ES"/>
        </w:rPr>
        <w:fldChar w:fldCharType="end"/>
      </w:r>
      <w:r w:rsidRPr="003233CA">
        <w:rPr>
          <w:b/>
          <w:i w:val="0"/>
          <w:iCs w:val="0"/>
          <w:color w:val="auto"/>
          <w:szCs w:val="20"/>
          <w:lang w:eastAsia="es-ES"/>
        </w:rPr>
        <w:t>.</w:t>
      </w:r>
      <w:r w:rsidRPr="003233CA">
        <w:rPr>
          <w:bCs/>
          <w:i w:val="0"/>
          <w:iCs w:val="0"/>
          <w:color w:val="auto"/>
          <w:szCs w:val="20"/>
          <w:lang w:eastAsia="es-ES"/>
        </w:rPr>
        <w:t xml:space="preserve"> Presentación de los costos de los componentes de hardware requeridos para la implementación del dispositivo de cultivo hidropónico.</w:t>
      </w:r>
    </w:p>
    <w:tbl>
      <w:tblPr>
        <w:tblStyle w:val="PlainTable2"/>
        <w:tblW w:w="0" w:type="auto"/>
        <w:tblLook w:val="04A0" w:firstRow="1" w:lastRow="0" w:firstColumn="1" w:lastColumn="0" w:noHBand="0" w:noVBand="1"/>
      </w:tblPr>
      <w:tblGrid>
        <w:gridCol w:w="4390"/>
        <w:gridCol w:w="1275"/>
        <w:gridCol w:w="1243"/>
      </w:tblGrid>
      <w:tr w:rsidR="00B42A0F" w:rsidTr="00B5414A" w14:paraId="0BE18C5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D9D9D9" w:themeFill="background1" w:themeFillShade="D9"/>
          </w:tcPr>
          <w:p w:rsidRPr="00B5414A" w:rsidR="00B42A0F" w:rsidP="00E9627E" w:rsidRDefault="00B752D5" w14:paraId="40AB1458" w14:textId="1F6610C2">
            <w:pPr>
              <w:pStyle w:val="Tabla"/>
              <w:jc w:val="left"/>
              <w:rPr>
                <w:lang w:val="es-ES"/>
              </w:rPr>
            </w:pPr>
            <w:r w:rsidRPr="00B5414A">
              <w:rPr>
                <w:lang w:val="es-ES"/>
              </w:rPr>
              <w:t>Dispositivo</w:t>
            </w:r>
            <w:r w:rsidRPr="00B5414A" w:rsidR="006B2E41">
              <w:rPr>
                <w:lang w:val="es-ES"/>
              </w:rPr>
              <w:tab/>
            </w:r>
            <w:r w:rsidRPr="00B5414A" w:rsidR="006B2E41">
              <w:rPr>
                <w:lang w:val="es-ES"/>
              </w:rPr>
              <w:tab/>
            </w:r>
          </w:p>
        </w:tc>
        <w:tc>
          <w:tcPr>
            <w:tcW w:w="1275" w:type="dxa"/>
            <w:shd w:val="clear" w:color="auto" w:fill="D9D9D9" w:themeFill="background1" w:themeFillShade="D9"/>
          </w:tcPr>
          <w:p w:rsidRPr="00B5414A" w:rsidR="00B42A0F" w:rsidP="00E9627E" w:rsidRDefault="00B42A0F" w14:paraId="7E385825" w14:textId="4DAA2A5B">
            <w:pPr>
              <w:pStyle w:val="Tabla"/>
              <w:cnfStyle w:val="100000000000" w:firstRow="1" w:lastRow="0" w:firstColumn="0" w:lastColumn="0" w:oddVBand="0" w:evenVBand="0" w:oddHBand="0" w:evenHBand="0" w:firstRowFirstColumn="0" w:firstRowLastColumn="0" w:lastRowFirstColumn="0" w:lastRowLastColumn="0"/>
              <w:rPr>
                <w:lang w:val="es-ES"/>
              </w:rPr>
            </w:pPr>
            <w:r w:rsidRPr="00B5414A">
              <w:rPr>
                <w:lang w:val="es-ES"/>
              </w:rPr>
              <w:t>Cantidad</w:t>
            </w:r>
          </w:p>
        </w:tc>
        <w:tc>
          <w:tcPr>
            <w:tcW w:w="1243" w:type="dxa"/>
            <w:shd w:val="clear" w:color="auto" w:fill="D9D9D9" w:themeFill="background1" w:themeFillShade="D9"/>
          </w:tcPr>
          <w:p w:rsidRPr="00B5414A" w:rsidR="00B42A0F" w:rsidP="00E9627E" w:rsidRDefault="00B42A0F" w14:paraId="529A7E06" w14:textId="74C58CC6">
            <w:pPr>
              <w:pStyle w:val="Tabla"/>
              <w:cnfStyle w:val="100000000000" w:firstRow="1" w:lastRow="0" w:firstColumn="0" w:lastColumn="0" w:oddVBand="0" w:evenVBand="0" w:oddHBand="0" w:evenHBand="0" w:firstRowFirstColumn="0" w:firstRowLastColumn="0" w:lastRowFirstColumn="0" w:lastRowLastColumn="0"/>
              <w:rPr>
                <w:lang w:val="es-ES"/>
              </w:rPr>
            </w:pPr>
            <w:r w:rsidRPr="00B5414A">
              <w:rPr>
                <w:lang w:val="es-ES"/>
              </w:rPr>
              <w:t>Precio</w:t>
            </w:r>
          </w:p>
        </w:tc>
      </w:tr>
      <w:tr w:rsidR="00B42A0F" w:rsidTr="00800EC4" w14:paraId="784566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A73717" w:rsidR="00B42A0F" w:rsidP="00E9627E" w:rsidRDefault="00443FB4" w14:paraId="66D0B49F" w14:textId="299DA8FC">
            <w:pPr>
              <w:pStyle w:val="Tabla"/>
              <w:jc w:val="left"/>
              <w:rPr>
                <w:b w:val="0"/>
                <w:lang w:val="es-ES"/>
              </w:rPr>
            </w:pPr>
            <w:r w:rsidRPr="00A73717">
              <w:rPr>
                <w:b w:val="0"/>
                <w:lang w:val="es-ES"/>
              </w:rPr>
              <w:t>Protoboard</w:t>
            </w:r>
            <w:r w:rsidRPr="00A73717" w:rsidR="00D4763E">
              <w:rPr>
                <w:b w:val="0"/>
                <w:lang w:val="es-ES"/>
              </w:rPr>
              <w:t xml:space="preserve"> 830 puntos</w:t>
            </w:r>
            <w:r w:rsidRPr="00A73717" w:rsidR="006B2E41">
              <w:rPr>
                <w:b w:val="0"/>
                <w:lang w:val="es-ES"/>
              </w:rPr>
              <w:tab/>
            </w:r>
          </w:p>
        </w:tc>
        <w:tc>
          <w:tcPr>
            <w:tcW w:w="1275" w:type="dxa"/>
          </w:tcPr>
          <w:p w:rsidRPr="00B5414A" w:rsidR="00B42A0F" w:rsidP="00E9627E" w:rsidRDefault="008A3A31" w14:paraId="6FAE369D" w14:textId="1688AB67">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1</w:t>
            </w:r>
          </w:p>
        </w:tc>
        <w:tc>
          <w:tcPr>
            <w:tcW w:w="1243" w:type="dxa"/>
          </w:tcPr>
          <w:p w:rsidRPr="00B5414A" w:rsidR="00B42A0F" w:rsidP="00E9627E" w:rsidRDefault="006C62BB" w14:paraId="097212BC" w14:textId="726DEE16">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w:t>
            </w:r>
            <w:r w:rsidRPr="00B5414A" w:rsidR="00240524">
              <w:rPr>
                <w:lang w:val="es-ES"/>
              </w:rPr>
              <w:t>4.49</w:t>
            </w:r>
          </w:p>
        </w:tc>
      </w:tr>
      <w:tr w:rsidRPr="00FC7703" w:rsidR="00B42A0F" w:rsidTr="00800EC4" w14:paraId="3DB9805E" w14:textId="77777777">
        <w:tc>
          <w:tcPr>
            <w:cnfStyle w:val="001000000000" w:firstRow="0" w:lastRow="0" w:firstColumn="1" w:lastColumn="0" w:oddVBand="0" w:evenVBand="0" w:oddHBand="0" w:evenHBand="0" w:firstRowFirstColumn="0" w:firstRowLastColumn="0" w:lastRowFirstColumn="0" w:lastRowLastColumn="0"/>
            <w:tcW w:w="4390" w:type="dxa"/>
          </w:tcPr>
          <w:p w:rsidRPr="00D6704E" w:rsidR="00B42A0F" w:rsidP="00E9627E" w:rsidRDefault="00017EB3" w14:paraId="1984A7C7" w14:textId="2068A277">
            <w:pPr>
              <w:pStyle w:val="Tabla"/>
              <w:jc w:val="left"/>
              <w:rPr>
                <w:b w:val="0"/>
              </w:rPr>
            </w:pPr>
            <w:r w:rsidRPr="00D6704E">
              <w:rPr>
                <w:b w:val="0"/>
              </w:rPr>
              <w:t>20cm breadboard cable – Type: Female-Male</w:t>
            </w:r>
            <w:r w:rsidRPr="00D6704E" w:rsidR="006B2E41">
              <w:rPr>
                <w:b w:val="0"/>
              </w:rPr>
              <w:tab/>
            </w:r>
          </w:p>
        </w:tc>
        <w:tc>
          <w:tcPr>
            <w:tcW w:w="1275" w:type="dxa"/>
          </w:tcPr>
          <w:p w:rsidRPr="00B5414A" w:rsidR="00B42A0F" w:rsidP="00E9627E" w:rsidRDefault="00802053" w14:paraId="11253BDC" w14:textId="5AE7168A">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20</w:t>
            </w:r>
          </w:p>
        </w:tc>
        <w:tc>
          <w:tcPr>
            <w:tcW w:w="1243" w:type="dxa"/>
          </w:tcPr>
          <w:p w:rsidRPr="00B5414A" w:rsidR="00B42A0F" w:rsidP="00E9627E" w:rsidRDefault="006C62BB" w14:paraId="5C763419" w14:textId="285EA4E1">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w:t>
            </w:r>
            <w:r w:rsidRPr="00B5414A" w:rsidR="008623C7">
              <w:rPr>
                <w:lang w:val="es-ES"/>
              </w:rPr>
              <w:t>1.99</w:t>
            </w:r>
          </w:p>
        </w:tc>
      </w:tr>
      <w:tr w:rsidRPr="00FC7703" w:rsidR="00B42A0F" w:rsidTr="00800EC4" w14:paraId="0A6CF2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D6704E" w:rsidR="00B42A0F" w:rsidP="00E9627E" w:rsidRDefault="00D6496B" w14:paraId="107E7576" w14:textId="692D7DAE">
            <w:pPr>
              <w:pStyle w:val="Tabla"/>
              <w:jc w:val="left"/>
              <w:rPr>
                <w:b w:val="0"/>
              </w:rPr>
            </w:pPr>
            <w:r w:rsidRPr="00D6704E">
              <w:rPr>
                <w:b w:val="0"/>
              </w:rPr>
              <w:t>20cm breadboard cable – Type: Male-Male</w:t>
            </w:r>
            <w:r w:rsidRPr="00D6704E" w:rsidR="006B2E41">
              <w:rPr>
                <w:b w:val="0"/>
              </w:rPr>
              <w:tab/>
            </w:r>
          </w:p>
        </w:tc>
        <w:tc>
          <w:tcPr>
            <w:tcW w:w="1275" w:type="dxa"/>
          </w:tcPr>
          <w:p w:rsidRPr="00B5414A" w:rsidR="00B42A0F" w:rsidP="00E9627E" w:rsidRDefault="00802053" w14:paraId="5E6CE524" w14:textId="58237015">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30</w:t>
            </w:r>
          </w:p>
        </w:tc>
        <w:tc>
          <w:tcPr>
            <w:tcW w:w="1243" w:type="dxa"/>
          </w:tcPr>
          <w:p w:rsidRPr="00B5414A" w:rsidR="00B42A0F" w:rsidP="00E9627E" w:rsidRDefault="006C62BB" w14:paraId="129F758A" w14:textId="1F9262BD">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w:t>
            </w:r>
            <w:r w:rsidRPr="00B5414A" w:rsidR="008623C7">
              <w:rPr>
                <w:lang w:val="es-ES"/>
              </w:rPr>
              <w:t>2.00</w:t>
            </w:r>
          </w:p>
        </w:tc>
      </w:tr>
      <w:tr w:rsidRPr="00FC7703" w:rsidR="00B42A0F" w:rsidTr="00800EC4" w14:paraId="23D6BFB3" w14:textId="77777777">
        <w:tc>
          <w:tcPr>
            <w:cnfStyle w:val="001000000000" w:firstRow="0" w:lastRow="0" w:firstColumn="1" w:lastColumn="0" w:oddVBand="0" w:evenVBand="0" w:oddHBand="0" w:evenHBand="0" w:firstRowFirstColumn="0" w:firstRowLastColumn="0" w:lastRowFirstColumn="0" w:lastRowLastColumn="0"/>
            <w:tcW w:w="4390" w:type="dxa"/>
          </w:tcPr>
          <w:p w:rsidRPr="00A73717" w:rsidR="00B42A0F" w:rsidP="00E9627E" w:rsidRDefault="00564906" w14:paraId="1099F130" w14:textId="113B5CDF">
            <w:pPr>
              <w:pStyle w:val="Tabla"/>
              <w:jc w:val="left"/>
              <w:rPr>
                <w:b w:val="0"/>
                <w:lang w:val="es-ES"/>
              </w:rPr>
            </w:pPr>
            <w:r w:rsidRPr="00A73717">
              <w:rPr>
                <w:b w:val="0"/>
                <w:lang w:val="es-ES"/>
              </w:rPr>
              <w:t>Gas sensor - Type: MQ135</w:t>
            </w:r>
            <w:r w:rsidRPr="00A73717" w:rsidR="006B2E41">
              <w:rPr>
                <w:b w:val="0"/>
                <w:lang w:val="es-ES"/>
              </w:rPr>
              <w:tab/>
            </w:r>
          </w:p>
        </w:tc>
        <w:tc>
          <w:tcPr>
            <w:tcW w:w="1275" w:type="dxa"/>
          </w:tcPr>
          <w:p w:rsidRPr="00B5414A" w:rsidR="00B42A0F" w:rsidP="00E9627E" w:rsidRDefault="00802053" w14:paraId="7CC68265" w14:textId="628FAAD2">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1</w:t>
            </w:r>
          </w:p>
        </w:tc>
        <w:tc>
          <w:tcPr>
            <w:tcW w:w="1243" w:type="dxa"/>
          </w:tcPr>
          <w:p w:rsidRPr="00B5414A" w:rsidR="00B42A0F" w:rsidP="00E9627E" w:rsidRDefault="006C62BB" w14:paraId="6685533A" w14:textId="49FA3A10">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w:t>
            </w:r>
            <w:r w:rsidRPr="00B5414A" w:rsidR="00B00B76">
              <w:rPr>
                <w:lang w:val="es-ES"/>
              </w:rPr>
              <w:t>4.09</w:t>
            </w:r>
          </w:p>
        </w:tc>
      </w:tr>
      <w:tr w:rsidRPr="00FC7703" w:rsidR="00B42A0F" w:rsidTr="00800EC4" w14:paraId="116B24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A73717" w:rsidR="00B42A0F" w:rsidP="00E9627E" w:rsidRDefault="00F8672F" w14:paraId="0084F186" w14:textId="680A045A">
            <w:pPr>
              <w:pStyle w:val="Tabla"/>
              <w:jc w:val="left"/>
              <w:rPr>
                <w:b w:val="0"/>
                <w:lang w:val="es-ES"/>
              </w:rPr>
            </w:pPr>
            <w:r w:rsidRPr="00A73717">
              <w:rPr>
                <w:b w:val="0"/>
                <w:lang w:val="es-ES"/>
              </w:rPr>
              <w:t>B</w:t>
            </w:r>
            <w:r w:rsidRPr="00A73717" w:rsidR="00716A0D">
              <w:rPr>
                <w:b w:val="0"/>
                <w:lang w:val="es-ES"/>
              </w:rPr>
              <w:t xml:space="preserve">omba de agua de </w:t>
            </w:r>
            <w:r w:rsidRPr="00A73717" w:rsidR="0019642B">
              <w:rPr>
                <w:b w:val="0"/>
                <w:lang w:val="es-ES"/>
              </w:rPr>
              <w:t>diagrama</w:t>
            </w:r>
            <w:r w:rsidRPr="00A73717" w:rsidR="00716A0D">
              <w:rPr>
                <w:b w:val="0"/>
                <w:lang w:val="es-ES"/>
              </w:rPr>
              <w:t xml:space="preserve"> R385 90</w:t>
            </w:r>
          </w:p>
        </w:tc>
        <w:tc>
          <w:tcPr>
            <w:tcW w:w="1275" w:type="dxa"/>
          </w:tcPr>
          <w:p w:rsidRPr="00B5414A" w:rsidR="00B42A0F" w:rsidP="00E9627E" w:rsidRDefault="00716A0D" w14:paraId="07325DB3" w14:textId="14C3BFB4">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1</w:t>
            </w:r>
          </w:p>
        </w:tc>
        <w:tc>
          <w:tcPr>
            <w:tcW w:w="1243" w:type="dxa"/>
          </w:tcPr>
          <w:p w:rsidRPr="00B5414A" w:rsidR="00B42A0F" w:rsidP="00E9627E" w:rsidRDefault="006C62BB" w14:paraId="32416276" w14:textId="410A034A">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w:t>
            </w:r>
            <w:r w:rsidRPr="00B5414A" w:rsidR="00D6031F">
              <w:rPr>
                <w:lang w:val="es-ES"/>
              </w:rPr>
              <w:t>6.49</w:t>
            </w:r>
          </w:p>
        </w:tc>
      </w:tr>
      <w:tr w:rsidRPr="00FC7703" w:rsidR="00B42A0F" w:rsidTr="00800EC4" w14:paraId="2B65FDD6" w14:textId="77777777">
        <w:tc>
          <w:tcPr>
            <w:cnfStyle w:val="001000000000" w:firstRow="0" w:lastRow="0" w:firstColumn="1" w:lastColumn="0" w:oddVBand="0" w:evenVBand="0" w:oddHBand="0" w:evenHBand="0" w:firstRowFirstColumn="0" w:firstRowLastColumn="0" w:lastRowFirstColumn="0" w:lastRowLastColumn="0"/>
            <w:tcW w:w="4390" w:type="dxa"/>
          </w:tcPr>
          <w:p w:rsidRPr="00A73717" w:rsidR="00B42A0F" w:rsidP="00E9627E" w:rsidRDefault="00F8672F" w14:paraId="565D18A5" w14:textId="26D003CC">
            <w:pPr>
              <w:pStyle w:val="Tabla"/>
              <w:jc w:val="left"/>
              <w:rPr>
                <w:b w:val="0"/>
                <w:lang w:val="es-ES"/>
              </w:rPr>
            </w:pPr>
            <w:r w:rsidRPr="00A73717">
              <w:rPr>
                <w:b w:val="0"/>
                <w:lang w:val="es-ES"/>
              </w:rPr>
              <w:t>Módulo relé</w:t>
            </w:r>
          </w:p>
        </w:tc>
        <w:tc>
          <w:tcPr>
            <w:tcW w:w="1275" w:type="dxa"/>
          </w:tcPr>
          <w:p w:rsidRPr="00B5414A" w:rsidR="00B42A0F" w:rsidP="00E9627E" w:rsidRDefault="00AD00F9" w14:paraId="4C8752A3" w14:textId="152E7876">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1</w:t>
            </w:r>
          </w:p>
        </w:tc>
        <w:tc>
          <w:tcPr>
            <w:tcW w:w="1243" w:type="dxa"/>
          </w:tcPr>
          <w:p w:rsidRPr="00B5414A" w:rsidR="00B42A0F" w:rsidP="00E9627E" w:rsidRDefault="006C62BB" w14:paraId="7E7A0D87" w14:textId="6298E6C6">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w:t>
            </w:r>
            <w:r w:rsidRPr="00B5414A" w:rsidR="00464265">
              <w:rPr>
                <w:lang w:val="es-ES"/>
              </w:rPr>
              <w:t>2.</w:t>
            </w:r>
            <w:r w:rsidRPr="00B5414A" w:rsidR="00C13269">
              <w:rPr>
                <w:lang w:val="es-ES"/>
              </w:rPr>
              <w:t>49</w:t>
            </w:r>
          </w:p>
        </w:tc>
      </w:tr>
      <w:tr w:rsidRPr="00FC7703" w:rsidR="00802053" w:rsidTr="00800EC4" w14:paraId="7B5A22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A73717" w:rsidR="00802053" w:rsidP="00E9627E" w:rsidRDefault="00F8672F" w14:paraId="3747AECA" w14:textId="4E21761B">
            <w:pPr>
              <w:pStyle w:val="Tabla"/>
              <w:jc w:val="left"/>
              <w:rPr>
                <w:b w:val="0"/>
                <w:lang w:val="es-ES"/>
              </w:rPr>
            </w:pPr>
            <w:r w:rsidRPr="00A73717">
              <w:rPr>
                <w:b w:val="0"/>
                <w:lang w:val="es-ES"/>
              </w:rPr>
              <w:t>Sensor de pH + tarjeta acondicionadora.</w:t>
            </w:r>
          </w:p>
        </w:tc>
        <w:tc>
          <w:tcPr>
            <w:tcW w:w="1275" w:type="dxa"/>
          </w:tcPr>
          <w:p w:rsidRPr="00B5414A" w:rsidR="00802053" w:rsidP="00E9627E" w:rsidRDefault="00AD00F9" w14:paraId="540952F9" w14:textId="32D0080E">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1</w:t>
            </w:r>
          </w:p>
        </w:tc>
        <w:tc>
          <w:tcPr>
            <w:tcW w:w="1243" w:type="dxa"/>
          </w:tcPr>
          <w:p w:rsidRPr="00B5414A" w:rsidR="00802053" w:rsidP="00E9627E" w:rsidRDefault="006C62BB" w14:paraId="04C10143" w14:textId="79BDD4CF">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w:t>
            </w:r>
            <w:r w:rsidRPr="00B5414A" w:rsidR="002E72A6">
              <w:rPr>
                <w:lang w:val="es-ES"/>
              </w:rPr>
              <w:t>45.99</w:t>
            </w:r>
          </w:p>
        </w:tc>
      </w:tr>
      <w:tr w:rsidRPr="00FC7703" w:rsidR="00802053" w:rsidTr="00800EC4" w14:paraId="18B5F9F6" w14:textId="77777777">
        <w:tc>
          <w:tcPr>
            <w:cnfStyle w:val="001000000000" w:firstRow="0" w:lastRow="0" w:firstColumn="1" w:lastColumn="0" w:oddVBand="0" w:evenVBand="0" w:oddHBand="0" w:evenHBand="0" w:firstRowFirstColumn="0" w:firstRowLastColumn="0" w:lastRowFirstColumn="0" w:lastRowLastColumn="0"/>
            <w:tcW w:w="4390" w:type="dxa"/>
          </w:tcPr>
          <w:p w:rsidRPr="00A73717" w:rsidR="00802053" w:rsidP="00E9627E" w:rsidRDefault="00F8672F" w14:paraId="4BFA07A1" w14:textId="74BCBA34">
            <w:pPr>
              <w:pStyle w:val="Tabla"/>
              <w:jc w:val="left"/>
              <w:rPr>
                <w:b w:val="0"/>
                <w:lang w:val="es-ES"/>
              </w:rPr>
            </w:pPr>
            <w:r w:rsidRPr="00A73717">
              <w:rPr>
                <w:b w:val="0"/>
                <w:lang w:val="es-ES"/>
              </w:rPr>
              <w:t>Módulo sensor de intensidad de luz bh1750.</w:t>
            </w:r>
          </w:p>
        </w:tc>
        <w:tc>
          <w:tcPr>
            <w:tcW w:w="1275" w:type="dxa"/>
          </w:tcPr>
          <w:p w:rsidRPr="00B5414A" w:rsidR="00802053" w:rsidP="00E9627E" w:rsidRDefault="00AD00F9" w14:paraId="52039450" w14:textId="71D1DBF9">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1</w:t>
            </w:r>
          </w:p>
        </w:tc>
        <w:tc>
          <w:tcPr>
            <w:tcW w:w="1243" w:type="dxa"/>
          </w:tcPr>
          <w:p w:rsidRPr="00B5414A" w:rsidR="00802053" w:rsidP="00E9627E" w:rsidRDefault="006C62BB" w14:paraId="6E5D9F52" w14:textId="0FD050EB">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w:t>
            </w:r>
            <w:r w:rsidRPr="00B5414A" w:rsidR="00364E83">
              <w:rPr>
                <w:lang w:val="es-ES"/>
              </w:rPr>
              <w:t>4.99</w:t>
            </w:r>
          </w:p>
        </w:tc>
      </w:tr>
      <w:tr w:rsidRPr="00FC7703" w:rsidR="00F8672F" w:rsidTr="00800EC4" w14:paraId="56214B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A73717" w:rsidR="00F8672F" w:rsidP="00E9627E" w:rsidRDefault="00F8672F" w14:paraId="7F9093D9" w14:textId="5134129E">
            <w:pPr>
              <w:pStyle w:val="Tabla"/>
              <w:jc w:val="left"/>
              <w:rPr>
                <w:b w:val="0"/>
                <w:lang w:val="es-ES"/>
              </w:rPr>
            </w:pPr>
            <w:r w:rsidRPr="00A73717">
              <w:rPr>
                <w:b w:val="0"/>
                <w:lang w:val="es-ES"/>
              </w:rPr>
              <w:t>Sensor de temperatura ds18b20</w:t>
            </w:r>
          </w:p>
        </w:tc>
        <w:tc>
          <w:tcPr>
            <w:tcW w:w="1275" w:type="dxa"/>
          </w:tcPr>
          <w:p w:rsidRPr="00B5414A" w:rsidR="00F8672F" w:rsidP="00E9627E" w:rsidRDefault="00AD00F9" w14:paraId="6884EA62" w14:textId="1AF0C5F6">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1</w:t>
            </w:r>
          </w:p>
        </w:tc>
        <w:tc>
          <w:tcPr>
            <w:tcW w:w="1243" w:type="dxa"/>
          </w:tcPr>
          <w:p w:rsidRPr="00B5414A" w:rsidR="00F8672F" w:rsidP="00E9627E" w:rsidRDefault="006C62BB" w14:paraId="4E20A9DC" w14:textId="488ACFA1">
            <w:pPr>
              <w:pStyle w:val="Tabla"/>
              <w:cnfStyle w:val="000000100000" w:firstRow="0" w:lastRow="0" w:firstColumn="0" w:lastColumn="0" w:oddVBand="0" w:evenVBand="0" w:oddHBand="1" w:evenHBand="0" w:firstRowFirstColumn="0" w:firstRowLastColumn="0" w:lastRowFirstColumn="0" w:lastRowLastColumn="0"/>
              <w:rPr>
                <w:lang w:val="es-ES"/>
              </w:rPr>
            </w:pPr>
            <w:r w:rsidRPr="00B5414A">
              <w:rPr>
                <w:lang w:val="es-ES"/>
              </w:rPr>
              <w:t>$</w:t>
            </w:r>
            <w:r w:rsidRPr="00B5414A" w:rsidR="006C2713">
              <w:rPr>
                <w:lang w:val="es-ES"/>
              </w:rPr>
              <w:t>2.99</w:t>
            </w:r>
          </w:p>
        </w:tc>
      </w:tr>
      <w:tr w:rsidRPr="00FC7703" w:rsidR="00F8672F" w:rsidTr="00800EC4" w14:paraId="61E024A2" w14:textId="77777777">
        <w:tc>
          <w:tcPr>
            <w:cnfStyle w:val="001000000000" w:firstRow="0" w:lastRow="0" w:firstColumn="1" w:lastColumn="0" w:oddVBand="0" w:evenVBand="0" w:oddHBand="0" w:evenHBand="0" w:firstRowFirstColumn="0" w:firstRowLastColumn="0" w:lastRowFirstColumn="0" w:lastRowLastColumn="0"/>
            <w:tcW w:w="4390" w:type="dxa"/>
          </w:tcPr>
          <w:p w:rsidRPr="00A73717" w:rsidR="00F8672F" w:rsidP="00E9627E" w:rsidRDefault="00F8672F" w14:paraId="564F6534" w14:textId="13A1A748">
            <w:pPr>
              <w:pStyle w:val="Tabla"/>
              <w:jc w:val="left"/>
              <w:rPr>
                <w:b w:val="0"/>
                <w:lang w:val="es-ES"/>
              </w:rPr>
            </w:pPr>
            <w:r w:rsidRPr="00A73717">
              <w:rPr>
                <w:b w:val="0"/>
                <w:lang w:val="es-ES"/>
              </w:rPr>
              <w:t>NodeMCU esp8266 Wi-Fi</w:t>
            </w:r>
          </w:p>
        </w:tc>
        <w:tc>
          <w:tcPr>
            <w:tcW w:w="1275" w:type="dxa"/>
          </w:tcPr>
          <w:p w:rsidRPr="00B5414A" w:rsidR="00F8672F" w:rsidP="00E9627E" w:rsidRDefault="00AD00F9" w14:paraId="3EEA6F21" w14:textId="21E7346D">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1</w:t>
            </w:r>
          </w:p>
        </w:tc>
        <w:tc>
          <w:tcPr>
            <w:tcW w:w="1243" w:type="dxa"/>
          </w:tcPr>
          <w:p w:rsidRPr="00B5414A" w:rsidR="00F8672F" w:rsidP="00E9627E" w:rsidRDefault="006C62BB" w14:paraId="42B62CC4" w14:textId="5E6C66C1">
            <w:pPr>
              <w:pStyle w:val="Tabla"/>
              <w:cnfStyle w:val="000000000000" w:firstRow="0" w:lastRow="0" w:firstColumn="0" w:lastColumn="0" w:oddVBand="0" w:evenVBand="0" w:oddHBand="0" w:evenHBand="0" w:firstRowFirstColumn="0" w:firstRowLastColumn="0" w:lastRowFirstColumn="0" w:lastRowLastColumn="0"/>
              <w:rPr>
                <w:lang w:val="es-ES"/>
              </w:rPr>
            </w:pPr>
            <w:r w:rsidRPr="00B5414A">
              <w:rPr>
                <w:lang w:val="es-ES"/>
              </w:rPr>
              <w:t>$</w:t>
            </w:r>
            <w:r w:rsidRPr="00B5414A" w:rsidR="006C2713">
              <w:rPr>
                <w:lang w:val="es-ES"/>
              </w:rPr>
              <w:t>7.99</w:t>
            </w:r>
          </w:p>
        </w:tc>
      </w:tr>
      <w:tr w:rsidR="00D95A15" w:rsidTr="00800EC4" w14:paraId="76EE25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gridSpan w:val="2"/>
          </w:tcPr>
          <w:p w:rsidRPr="00B5414A" w:rsidR="00D95A15" w:rsidP="00E9627E" w:rsidRDefault="00D95A15" w14:paraId="476CA737" w14:textId="49E700A2">
            <w:pPr>
              <w:pStyle w:val="Tabla"/>
              <w:jc w:val="right"/>
              <w:rPr>
                <w:lang w:val="es-ES"/>
              </w:rPr>
            </w:pPr>
            <w:r w:rsidRPr="00B5414A">
              <w:rPr>
                <w:lang w:val="es-ES"/>
              </w:rPr>
              <w:t>Precio Total</w:t>
            </w:r>
          </w:p>
        </w:tc>
        <w:tc>
          <w:tcPr>
            <w:tcW w:w="1243" w:type="dxa"/>
          </w:tcPr>
          <w:p w:rsidRPr="00A73717" w:rsidR="00D95A15" w:rsidP="00E9627E" w:rsidRDefault="0079099E" w14:paraId="2E57BCAE" w14:textId="169B77DA">
            <w:pPr>
              <w:pStyle w:val="Tabla"/>
              <w:cnfStyle w:val="000000100000" w:firstRow="0" w:lastRow="0" w:firstColumn="0" w:lastColumn="0" w:oddVBand="0" w:evenVBand="0" w:oddHBand="1" w:evenHBand="0" w:firstRowFirstColumn="0" w:firstRowLastColumn="0" w:lastRowFirstColumn="0" w:lastRowLastColumn="0"/>
              <w:rPr>
                <w:b/>
                <w:lang w:val="es-ES"/>
              </w:rPr>
            </w:pPr>
            <w:r w:rsidRPr="00A73717">
              <w:rPr>
                <w:b/>
                <w:lang w:val="es-ES"/>
              </w:rPr>
              <w:t>$</w:t>
            </w:r>
            <w:r w:rsidRPr="00A73717" w:rsidR="00D95A15">
              <w:rPr>
                <w:b/>
                <w:lang w:val="es-ES"/>
              </w:rPr>
              <w:t>83.51</w:t>
            </w:r>
          </w:p>
        </w:tc>
      </w:tr>
    </w:tbl>
    <w:p w:rsidR="00D77956" w:rsidP="00597C5E" w:rsidRDefault="00953A48" w14:paraId="428FF21B" w14:textId="01FD0488">
      <w:pPr>
        <w:pStyle w:val="heading10"/>
        <w:numPr>
          <w:ilvl w:val="1"/>
          <w:numId w:val="1"/>
        </w:numPr>
        <w:spacing w:before="240" w:after="120" w:line="240" w:lineRule="auto"/>
        <w:ind w:left="788" w:right="0" w:hanging="431"/>
        <w:jc w:val="both"/>
        <w:outlineLvl w:val="1"/>
        <w:rPr>
          <w:lang w:val="es-EC"/>
        </w:rPr>
      </w:pPr>
      <w:r w:rsidRPr="00953A48">
        <w:rPr>
          <w:lang w:val="es-EC"/>
        </w:rPr>
        <w:t>Análisis detallado de requisitos</w:t>
      </w:r>
    </w:p>
    <w:p w:rsidRPr="00A87EE1" w:rsidR="00A87EE1" w:rsidP="00E9627E" w:rsidRDefault="00A23F7E" w14:paraId="29C0B39B" w14:textId="4AA769C6">
      <w:pPr>
        <w:pStyle w:val="p1a"/>
        <w:spacing w:line="240" w:lineRule="auto"/>
        <w:rPr>
          <w:lang w:val="es-EC"/>
        </w:rPr>
      </w:pPr>
      <w:r w:rsidRPr="00C77BE1">
        <w:rPr>
          <w:lang w:val="es-EC"/>
        </w:rPr>
        <w:t>A partir de</w:t>
      </w:r>
      <w:r w:rsidRPr="00C77BE1" w:rsidR="0093225B">
        <w:rPr>
          <w:lang w:val="es-EC"/>
        </w:rPr>
        <w:t xml:space="preserve"> </w:t>
      </w:r>
      <w:r w:rsidRPr="00C77BE1" w:rsidR="00472EC0">
        <w:rPr>
          <w:lang w:val="es-EC"/>
        </w:rPr>
        <w:t xml:space="preserve">esta fase y las siguientes </w:t>
      </w:r>
      <w:r w:rsidRPr="00C77BE1" w:rsidR="002D18C3">
        <w:rPr>
          <w:lang w:val="es-EC"/>
        </w:rPr>
        <w:t>deben ejecutarse en cada entrega</w:t>
      </w:r>
      <w:r w:rsidRPr="00C77BE1" w:rsidR="00E1057C">
        <w:rPr>
          <w:lang w:val="es-EC"/>
        </w:rPr>
        <w:t xml:space="preserve">ble. </w:t>
      </w:r>
      <w:r w:rsidRPr="00C77BE1" w:rsidR="0070617D">
        <w:rPr>
          <w:lang w:val="es-EC"/>
        </w:rPr>
        <w:t xml:space="preserve">Los entregables más relevantes para el cliente son el dispositivo, la aplicación móvil y la aplicación web. Por lo tanto, </w:t>
      </w:r>
      <w:r w:rsidRPr="00C77BE1" w:rsidR="00CB4877">
        <w:rPr>
          <w:lang w:val="es-EC"/>
        </w:rPr>
        <w:t>es necesario que esté satisfecho, para lograr esto</w:t>
      </w:r>
      <w:r w:rsidRPr="00C77BE1" w:rsidR="007E0626">
        <w:rPr>
          <w:lang w:val="es-EC"/>
        </w:rPr>
        <w:t xml:space="preserve"> se hará un análisis detallado de requisitos</w:t>
      </w:r>
      <w:r w:rsidRPr="00C77BE1" w:rsidR="00132C29">
        <w:rPr>
          <w:lang w:val="es-EC"/>
        </w:rPr>
        <w:t xml:space="preserve"> usando casos de uso extendidos</w:t>
      </w:r>
      <w:r w:rsidRPr="00C77BE1" w:rsidR="007E0626">
        <w:rPr>
          <w:lang w:val="es-EC"/>
        </w:rPr>
        <w:t xml:space="preserve">, según </w:t>
      </w:r>
      <w:r w:rsidRPr="00C77BE1" w:rsidR="00E01FB5">
        <w:rPr>
          <w:lang w:val="es-EC"/>
        </w:rPr>
        <w:t>lo indicado por TDDM4IoTs</w:t>
      </w:r>
      <w:r w:rsidRPr="00C77BE1" w:rsidR="003D5AF9">
        <w:rPr>
          <w:lang w:val="es-EC"/>
        </w:rPr>
        <w:t xml:space="preserve"> </w:t>
      </w:r>
      <w:r w:rsidRPr="00C77BE1" w:rsidR="003D5AF9">
        <w:rPr>
          <w:lang w:val="es-EC"/>
        </w:rPr>
        <w:fldChar w:fldCharType="begin" w:fldLock="1"/>
      </w:r>
      <w:r w:rsidR="00940364">
        <w:rPr>
          <w:lang w:val="es-EC"/>
        </w:rPr>
        <w:instrText>ADDIN CSL_CITATION {"citationItems":[{"id":"ITEM-1","itemData":{"ISBN":"978-3-030-42517-3","abstrac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author":[{"dropping-particle":"","family":"Guerrero-Ulloa","given":"Gleiston","non-dropping-particle":"","parse-names":false,"suffix":""},{"dropping-particle":"","family":"Hornos","given":"Miguel J","non-dropping-particle":"","parse-names":false,"suffix":""},{"dropping-particle":"","family":"Rodríguez-Domínguez","given":"Carlos","non-dropping-particle":"","parse-names":false,"suffix":""}],"container-title":"Applied Technologies","editor":[{"dropping-particle":"","family":"Botto-Tobar","given":"Miguel","non-dropping-particle":"","parse-names":false,"suffix":""},{"dropping-particle":"","family":"Zambrano Vizuete","given":"Marcelo","non-dropping-particle":"","parse-names":false,"suffix":""},{"dropping-particle":"","family":"Torres-Carrión","given":"Pablo","non-dropping-particle":"","parse-names":false,"suffix":""},{"dropping-particle":"","family":"Montes León","given":"Sergio","non-dropping-particle":"","parse-names":false,"suffix":""},{"dropping-particle":"","family":"Pizarro Vásquez","given":"Guillermo","non-dropping-particle":"","parse-names":false,"suffix":""},{"dropping-particle":"","family":"Durakovic","given":"Benjamin","non-dropping-particle":"","parse-names":false,"suffix":""}],"id":"ITEM-1","issued":{"date-parts":[["2020"]]},"page":"41-55","publisher":"Springer International Publishing","publisher-place":"Cham","title":"TDDM4IoTS: A Test-Driven Development Methodology for Internet of Things (IoT)-Based Systems","type":"paper-conference"},"uris":["http://www.mendeley.com/documents/?uuid=a467d676-f42d-38cd-a70f-947ceea3184e"]}],"mendeley":{"formattedCitation":"[34]","plainTextFormattedCitation":"[34]","previouslyFormattedCitation":"[34]"},"properties":{"noteIndex":0},"schema":"https://github.com/citation-style-language/schema/raw/master/csl-citation.json"}</w:instrText>
      </w:r>
      <w:r w:rsidRPr="00C77BE1" w:rsidR="003D5AF9">
        <w:rPr>
          <w:lang w:val="es-EC"/>
        </w:rPr>
        <w:fldChar w:fldCharType="separate"/>
      </w:r>
      <w:r w:rsidRPr="00C77BE1" w:rsidR="00CD2B48">
        <w:rPr>
          <w:noProof/>
          <w:lang w:val="es-EC"/>
        </w:rPr>
        <w:t>[34]</w:t>
      </w:r>
      <w:r w:rsidRPr="00C77BE1" w:rsidR="003D5AF9">
        <w:rPr>
          <w:lang w:val="es-EC"/>
        </w:rPr>
        <w:fldChar w:fldCharType="end"/>
      </w:r>
      <w:r w:rsidRPr="00C77BE1" w:rsidR="003D5AF9">
        <w:rPr>
          <w:lang w:val="es-EC"/>
        </w:rPr>
        <w:t>.</w:t>
      </w:r>
    </w:p>
    <w:p w:rsidRPr="004D6BF0" w:rsidR="004D6BF0" w:rsidP="00E9627E" w:rsidRDefault="003D5AF9" w14:paraId="513F506E" w14:textId="13B4DBCD">
      <w:pPr>
        <w:rPr>
          <w:lang w:val="es-EC" w:eastAsia="en-US"/>
        </w:rPr>
      </w:pPr>
      <w:r>
        <w:rPr>
          <w:lang w:val="es-EC" w:eastAsia="en-US"/>
        </w:rPr>
        <w:t xml:space="preserve"> </w:t>
      </w:r>
    </w:p>
    <w:p w:rsidRPr="003233CA" w:rsidR="00917D22" w:rsidP="003233CA" w:rsidRDefault="00917D22" w14:paraId="6C65556A" w14:textId="043CA618">
      <w:pPr>
        <w:pStyle w:val="Caption"/>
        <w:keepNext/>
        <w:spacing w:after="0"/>
        <w:rPr>
          <w:i w:val="0"/>
          <w:color w:val="auto"/>
          <w:szCs w:val="20"/>
          <w:lang w:eastAsia="es-ES"/>
        </w:rPr>
      </w:pPr>
      <w:r w:rsidRPr="003233CA">
        <w:rPr>
          <w:b/>
          <w:i w:val="0"/>
          <w:color w:val="auto"/>
          <w:szCs w:val="20"/>
          <w:lang w:eastAsia="es-ES"/>
        </w:rPr>
        <w:t xml:space="preserve">Tabla </w:t>
      </w:r>
      <w:r w:rsidRPr="003233CA">
        <w:rPr>
          <w:b/>
          <w:i w:val="0"/>
          <w:color w:val="auto"/>
          <w:szCs w:val="20"/>
          <w:lang w:eastAsia="es-ES"/>
        </w:rPr>
        <w:fldChar w:fldCharType="begin"/>
      </w:r>
      <w:r>
        <w:instrText xml:space="preserve"> SEQ Tabla \* ARABIC </w:instrText>
      </w:r>
      <w:r w:rsidRPr="003233CA">
        <w:rPr>
          <w:b/>
          <w:i w:val="0"/>
          <w:color w:val="auto"/>
          <w:szCs w:val="20"/>
          <w:lang w:eastAsia="es-ES"/>
        </w:rPr>
        <w:fldChar w:fldCharType="separate"/>
      </w:r>
      <w:r w:rsidRPr="003233CA">
        <w:rPr>
          <w:b/>
          <w:i w:val="0"/>
          <w:color w:val="auto"/>
          <w:szCs w:val="20"/>
          <w:lang w:eastAsia="es-ES"/>
        </w:rPr>
        <w:fldChar w:fldCharType="end"/>
      </w:r>
      <w:r w:rsidRPr="003233CA">
        <w:rPr>
          <w:b/>
          <w:i w:val="0"/>
          <w:color w:val="auto"/>
          <w:szCs w:val="20"/>
          <w:lang w:eastAsia="es-ES"/>
        </w:rPr>
        <w:t>.</w:t>
      </w:r>
      <w:r w:rsidRPr="003233CA">
        <w:rPr>
          <w:i w:val="0"/>
          <w:color w:val="auto"/>
          <w:szCs w:val="20"/>
          <w:lang w:eastAsia="es-ES"/>
        </w:rPr>
        <w:t xml:space="preserve"> Caso de uso 1: Crear cuenta de usuario</w:t>
      </w:r>
      <w:r w:rsidRPr="003233CA" w:rsidR="003233CA">
        <w:rPr>
          <w:bCs/>
          <w:i w:val="0"/>
          <w:iCs w:val="0"/>
          <w:color w:val="auto"/>
          <w:szCs w:val="20"/>
          <w:lang w:eastAsia="es-ES"/>
        </w:rPr>
        <w:t>.</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5B1BA9" w:rsidR="00B21E2A" w14:paraId="5B2172D6" w14:textId="77777777">
        <w:trPr>
          <w:trHeight w:val="230"/>
        </w:trPr>
        <w:tc>
          <w:tcPr>
            <w:tcW w:w="3454" w:type="dxa"/>
          </w:tcPr>
          <w:p w:rsidRPr="005B1BA9" w:rsidR="00B21E2A" w:rsidP="00E9627E" w:rsidRDefault="00B21E2A" w14:paraId="4C0B6ED6" w14:textId="77777777">
            <w:pPr>
              <w:ind w:left="107"/>
              <w:rPr>
                <w:rFonts w:ascii="Times New Roman" w:hAnsi="Times New Roman"/>
                <w:b/>
                <w:sz w:val="20"/>
                <w:szCs w:val="20"/>
                <w:lang w:val="es-EC"/>
              </w:rPr>
            </w:pPr>
            <w:r w:rsidRPr="005B1BA9">
              <w:rPr>
                <w:rFonts w:ascii="Times New Roman" w:hAnsi="Times New Roman"/>
                <w:b/>
                <w:sz w:val="20"/>
                <w:szCs w:val="20"/>
                <w:lang w:val="es-EC"/>
              </w:rPr>
              <w:t>Cas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uso</w:t>
            </w:r>
          </w:p>
        </w:tc>
        <w:tc>
          <w:tcPr>
            <w:tcW w:w="3454" w:type="dxa"/>
          </w:tcPr>
          <w:p w:rsidRPr="00B73B58" w:rsidR="00B21E2A" w:rsidP="00E9627E" w:rsidRDefault="003A1D56" w14:paraId="6DA7D84A" w14:textId="4497A82B">
            <w:pPr>
              <w:ind w:left="107"/>
              <w:rPr>
                <w:rFonts w:ascii="Times New Roman" w:hAnsi="Times New Roman"/>
                <w:sz w:val="18"/>
                <w:szCs w:val="18"/>
                <w:lang w:val="es-EC"/>
              </w:rPr>
            </w:pPr>
            <w:r w:rsidRPr="003A1D56">
              <w:rPr>
                <w:rFonts w:ascii="Times New Roman" w:hAnsi="Times New Roman"/>
                <w:sz w:val="18"/>
                <w:szCs w:val="18"/>
                <w:lang w:val="es-EC"/>
              </w:rPr>
              <w:t>Crear cuenta de usuario</w:t>
            </w:r>
          </w:p>
        </w:tc>
      </w:tr>
      <w:tr w:rsidRPr="005B1BA9" w:rsidR="00B21E2A" w14:paraId="4DEAEE5E" w14:textId="77777777">
        <w:trPr>
          <w:trHeight w:val="230"/>
        </w:trPr>
        <w:tc>
          <w:tcPr>
            <w:tcW w:w="3454" w:type="dxa"/>
          </w:tcPr>
          <w:p w:rsidRPr="005B1BA9" w:rsidR="00B21E2A" w:rsidP="00E9627E" w:rsidRDefault="00B21E2A" w14:paraId="2D3F6192" w14:textId="77777777">
            <w:pPr>
              <w:tabs>
                <w:tab w:val="left" w:pos="1304"/>
              </w:tabs>
              <w:ind w:left="107"/>
              <w:rPr>
                <w:rFonts w:ascii="Times New Roman" w:hAnsi="Times New Roman"/>
                <w:b/>
                <w:sz w:val="20"/>
                <w:szCs w:val="20"/>
                <w:lang w:val="es-EC"/>
              </w:rPr>
            </w:pPr>
            <w:r w:rsidRPr="005B1BA9">
              <w:rPr>
                <w:rFonts w:ascii="Times New Roman" w:hAnsi="Times New Roman"/>
                <w:b/>
                <w:sz w:val="20"/>
                <w:szCs w:val="20"/>
                <w:lang w:val="es-EC"/>
              </w:rPr>
              <w:t>Actores:</w:t>
            </w:r>
            <w:r w:rsidRPr="005B1BA9">
              <w:rPr>
                <w:rFonts w:ascii="Times New Roman" w:hAnsi="Times New Roman"/>
                <w:b/>
                <w:sz w:val="20"/>
                <w:szCs w:val="20"/>
                <w:lang w:val="es-EC"/>
              </w:rPr>
              <w:tab/>
            </w:r>
          </w:p>
        </w:tc>
        <w:tc>
          <w:tcPr>
            <w:tcW w:w="3454" w:type="dxa"/>
          </w:tcPr>
          <w:p w:rsidRPr="005B1BA9" w:rsidR="00B21E2A" w:rsidP="00E9627E" w:rsidRDefault="00B21E2A" w14:paraId="738EF21B" w14:textId="77777777">
            <w:pPr>
              <w:ind w:left="107"/>
              <w:rPr>
                <w:rFonts w:ascii="Times New Roman" w:hAnsi="Times New Roman"/>
                <w:sz w:val="18"/>
                <w:szCs w:val="18"/>
                <w:lang w:val="es-EC"/>
              </w:rPr>
            </w:pPr>
            <w:r w:rsidRPr="00B73B58">
              <w:rPr>
                <w:rFonts w:ascii="Times New Roman" w:hAnsi="Times New Roman"/>
                <w:sz w:val="18"/>
                <w:szCs w:val="18"/>
                <w:lang w:val="es-EC"/>
              </w:rPr>
              <w:t>Usuario</w:t>
            </w:r>
          </w:p>
        </w:tc>
      </w:tr>
      <w:tr w:rsidRPr="005B1BA9" w:rsidR="00B21E2A" w14:paraId="724DD6DD" w14:textId="77777777">
        <w:trPr>
          <w:trHeight w:val="230"/>
        </w:trPr>
        <w:tc>
          <w:tcPr>
            <w:tcW w:w="3454" w:type="dxa"/>
          </w:tcPr>
          <w:p w:rsidRPr="005B1BA9" w:rsidR="00B21E2A" w:rsidP="00E9627E" w:rsidRDefault="00B21E2A" w14:paraId="48C77007" w14:textId="77777777">
            <w:pPr>
              <w:ind w:left="107"/>
              <w:rPr>
                <w:rFonts w:ascii="Times New Roman" w:hAnsi="Times New Roman"/>
                <w:b/>
                <w:sz w:val="20"/>
                <w:szCs w:val="20"/>
                <w:lang w:val="es-EC"/>
              </w:rPr>
            </w:pPr>
            <w:r w:rsidRPr="005B1BA9">
              <w:rPr>
                <w:rFonts w:ascii="Times New Roman" w:hAnsi="Times New Roman"/>
                <w:b/>
                <w:sz w:val="20"/>
                <w:szCs w:val="20"/>
                <w:lang w:val="es-EC"/>
              </w:rPr>
              <w:t>Propósito:</w:t>
            </w:r>
          </w:p>
        </w:tc>
        <w:tc>
          <w:tcPr>
            <w:tcW w:w="3454" w:type="dxa"/>
          </w:tcPr>
          <w:p w:rsidRPr="00B73B58" w:rsidR="00B21E2A" w:rsidP="00E9627E" w:rsidRDefault="00CF5206" w14:paraId="26219B41" w14:textId="261B8842">
            <w:pPr>
              <w:ind w:left="107"/>
              <w:rPr>
                <w:rFonts w:ascii="Times New Roman" w:hAnsi="Times New Roman"/>
                <w:sz w:val="18"/>
                <w:szCs w:val="18"/>
                <w:lang w:val="es-EC"/>
              </w:rPr>
            </w:pPr>
            <w:r w:rsidRPr="00CF5206">
              <w:rPr>
                <w:rFonts w:ascii="Times New Roman" w:hAnsi="Times New Roman"/>
                <w:sz w:val="18"/>
                <w:szCs w:val="18"/>
                <w:lang w:val="es-EC"/>
              </w:rPr>
              <w:t>Registrar un usuario para guardar su información</w:t>
            </w:r>
          </w:p>
        </w:tc>
      </w:tr>
      <w:tr w:rsidRPr="005B1BA9" w:rsidR="00B21E2A" w14:paraId="215DF16F" w14:textId="77777777">
        <w:trPr>
          <w:trHeight w:val="458"/>
        </w:trPr>
        <w:tc>
          <w:tcPr>
            <w:tcW w:w="3454" w:type="dxa"/>
          </w:tcPr>
          <w:p w:rsidRPr="005B1BA9" w:rsidR="00B21E2A" w:rsidP="00E9627E" w:rsidRDefault="00B21E2A" w14:paraId="2F38DCB7" w14:textId="77777777">
            <w:pPr>
              <w:ind w:left="107"/>
              <w:rPr>
                <w:rFonts w:ascii="Times New Roman" w:hAnsi="Times New Roman"/>
                <w:b/>
                <w:sz w:val="20"/>
                <w:szCs w:val="20"/>
                <w:lang w:val="es-EC"/>
              </w:rPr>
            </w:pPr>
            <w:r w:rsidRPr="005B1BA9">
              <w:rPr>
                <w:rFonts w:ascii="Times New Roman" w:hAnsi="Times New Roman"/>
                <w:b/>
                <w:sz w:val="20"/>
                <w:szCs w:val="20"/>
                <w:lang w:val="es-EC"/>
              </w:rPr>
              <w:t>Resumen:</w:t>
            </w:r>
          </w:p>
        </w:tc>
        <w:tc>
          <w:tcPr>
            <w:tcW w:w="3454" w:type="dxa"/>
          </w:tcPr>
          <w:p w:rsidRPr="00B73B58" w:rsidR="00B21E2A" w:rsidP="00E9627E" w:rsidRDefault="001E152B" w14:paraId="337818D8" w14:textId="671437CF">
            <w:pPr>
              <w:ind w:left="107" w:right="590"/>
              <w:rPr>
                <w:rFonts w:ascii="Times New Roman" w:hAnsi="Times New Roman"/>
                <w:sz w:val="18"/>
                <w:szCs w:val="18"/>
                <w:lang w:val="es-EC"/>
              </w:rPr>
            </w:pPr>
            <w:r w:rsidRPr="001E152B">
              <w:rPr>
                <w:rFonts w:ascii="Times New Roman" w:hAnsi="Times New Roman"/>
                <w:sz w:val="18"/>
                <w:szCs w:val="18"/>
                <w:lang w:val="es-EC"/>
              </w:rPr>
              <w:t>El</w:t>
            </w:r>
            <w:r w:rsidRPr="00F87EB3" w:rsidR="00F87EB3">
              <w:rPr>
                <w:rFonts w:ascii="Times New Roman" w:hAnsi="Times New Roman"/>
                <w:sz w:val="18"/>
                <w:szCs w:val="18"/>
                <w:lang w:val="es-EC"/>
              </w:rPr>
              <w:t xml:space="preserve"> proceso </w:t>
            </w:r>
            <w:r w:rsidRPr="001E152B">
              <w:rPr>
                <w:rFonts w:ascii="Times New Roman" w:hAnsi="Times New Roman"/>
                <w:sz w:val="18"/>
                <w:szCs w:val="18"/>
                <w:lang w:val="es-EC"/>
              </w:rPr>
              <w:t>de registro</w:t>
            </w:r>
            <w:r w:rsidRPr="00F87EB3" w:rsidR="00F87EB3">
              <w:rPr>
                <w:rFonts w:ascii="Times New Roman" w:hAnsi="Times New Roman"/>
                <w:sz w:val="18"/>
                <w:szCs w:val="18"/>
                <w:lang w:val="es-EC"/>
              </w:rPr>
              <w:t xml:space="preserve"> en la aplicación web</w:t>
            </w:r>
            <w:r w:rsidRPr="001E152B">
              <w:rPr>
                <w:rFonts w:ascii="Times New Roman" w:hAnsi="Times New Roman"/>
                <w:sz w:val="18"/>
                <w:szCs w:val="18"/>
                <w:lang w:val="es-EC"/>
              </w:rPr>
              <w:t xml:space="preserve"> comienza cuando el cliente decide crear una cuenta. En este proceso, el usuario debe completar</w:t>
            </w:r>
            <w:r w:rsidRPr="00F87EB3" w:rsidR="00F87EB3">
              <w:rPr>
                <w:rFonts w:ascii="Times New Roman" w:hAnsi="Times New Roman"/>
                <w:sz w:val="18"/>
                <w:szCs w:val="18"/>
                <w:lang w:val="es-EC"/>
              </w:rPr>
              <w:t xml:space="preserve"> un formulario </w:t>
            </w:r>
            <w:r w:rsidRPr="001E152B">
              <w:rPr>
                <w:rFonts w:ascii="Times New Roman" w:hAnsi="Times New Roman"/>
                <w:sz w:val="18"/>
                <w:szCs w:val="18"/>
                <w:lang w:val="es-EC"/>
              </w:rPr>
              <w:t>que incluye</w:t>
            </w:r>
            <w:r w:rsidRPr="00F87EB3" w:rsidR="00F87EB3">
              <w:rPr>
                <w:rFonts w:ascii="Times New Roman" w:hAnsi="Times New Roman"/>
                <w:sz w:val="18"/>
                <w:szCs w:val="18"/>
                <w:lang w:val="es-EC"/>
              </w:rPr>
              <w:t xml:space="preserve"> su información personal </w:t>
            </w:r>
            <w:r w:rsidRPr="00E74F62" w:rsidR="00E74F62">
              <w:rPr>
                <w:rFonts w:ascii="Times New Roman" w:hAnsi="Times New Roman"/>
                <w:sz w:val="18"/>
                <w:szCs w:val="18"/>
                <w:lang w:val="es-EC"/>
              </w:rPr>
              <w:t>como nombre</w:t>
            </w:r>
            <w:r w:rsidR="00E74F62">
              <w:rPr>
                <w:rFonts w:ascii="Times New Roman" w:hAnsi="Times New Roman"/>
                <w:sz w:val="18"/>
                <w:szCs w:val="18"/>
                <w:lang w:val="es-EC"/>
              </w:rPr>
              <w:t>,</w:t>
            </w:r>
            <w:r w:rsidRPr="00E74F62" w:rsidR="00E74F62">
              <w:rPr>
                <w:rFonts w:ascii="Times New Roman" w:hAnsi="Times New Roman"/>
                <w:sz w:val="18"/>
                <w:szCs w:val="18"/>
                <w:lang w:val="es-EC"/>
              </w:rPr>
              <w:t xml:space="preserve"> apellido</w:t>
            </w:r>
            <w:r w:rsidR="00E74F62">
              <w:rPr>
                <w:rFonts w:ascii="Times New Roman" w:hAnsi="Times New Roman"/>
                <w:sz w:val="18"/>
                <w:szCs w:val="18"/>
                <w:lang w:val="es-EC"/>
              </w:rPr>
              <w:t>,</w:t>
            </w:r>
            <w:r w:rsidRPr="00E74F62" w:rsidR="00E74F62">
              <w:rPr>
                <w:rFonts w:ascii="Times New Roman" w:hAnsi="Times New Roman"/>
                <w:sz w:val="18"/>
                <w:szCs w:val="18"/>
                <w:lang w:val="es-EC"/>
              </w:rPr>
              <w:t xml:space="preserve"> </w:t>
            </w:r>
            <w:r w:rsidR="00E74F62">
              <w:rPr>
                <w:rFonts w:ascii="Times New Roman" w:hAnsi="Times New Roman"/>
                <w:sz w:val="18"/>
                <w:szCs w:val="18"/>
                <w:lang w:val="es-EC"/>
              </w:rPr>
              <w:t xml:space="preserve">usuario y </w:t>
            </w:r>
            <w:r w:rsidRPr="00E74F62" w:rsidR="00E74F62">
              <w:rPr>
                <w:rFonts w:ascii="Times New Roman" w:hAnsi="Times New Roman"/>
                <w:sz w:val="18"/>
                <w:szCs w:val="18"/>
                <w:lang w:val="es-EC"/>
              </w:rPr>
              <w:t>clave,</w:t>
            </w:r>
            <w:r w:rsidR="00E74F62">
              <w:rPr>
                <w:rFonts w:ascii="Times New Roman" w:hAnsi="Times New Roman"/>
                <w:sz w:val="18"/>
                <w:szCs w:val="18"/>
                <w:lang w:val="es-EC"/>
              </w:rPr>
              <w:t xml:space="preserve"> así </w:t>
            </w:r>
            <w:r w:rsidRPr="001E152B">
              <w:rPr>
                <w:rFonts w:ascii="Times New Roman" w:hAnsi="Times New Roman"/>
                <w:sz w:val="18"/>
                <w:szCs w:val="18"/>
                <w:lang w:val="es-EC"/>
              </w:rPr>
              <w:t>como también se le permitirá</w:t>
            </w:r>
            <w:r w:rsidRPr="00F87EB3" w:rsidR="00F87EB3">
              <w:rPr>
                <w:rFonts w:ascii="Times New Roman" w:hAnsi="Times New Roman"/>
                <w:sz w:val="18"/>
                <w:szCs w:val="18"/>
                <w:lang w:val="es-EC"/>
              </w:rPr>
              <w:t xml:space="preserve"> ingresar </w:t>
            </w:r>
            <w:r w:rsidRPr="001E152B">
              <w:rPr>
                <w:rFonts w:ascii="Times New Roman" w:hAnsi="Times New Roman"/>
                <w:sz w:val="18"/>
                <w:szCs w:val="18"/>
                <w:lang w:val="es-EC"/>
              </w:rPr>
              <w:t>el</w:t>
            </w:r>
            <w:r w:rsidR="003557A3">
              <w:rPr>
                <w:rFonts w:ascii="Times New Roman" w:hAnsi="Times New Roman"/>
                <w:sz w:val="18"/>
                <w:szCs w:val="18"/>
                <w:lang w:val="es-EC"/>
              </w:rPr>
              <w:t xml:space="preserve"> nombre de su cultivo</w:t>
            </w:r>
            <w:r w:rsidRPr="00F87EB3" w:rsidR="00F87EB3">
              <w:rPr>
                <w:rFonts w:ascii="Times New Roman" w:hAnsi="Times New Roman"/>
                <w:sz w:val="18"/>
                <w:szCs w:val="18"/>
                <w:lang w:val="es-EC"/>
              </w:rPr>
              <w:t xml:space="preserve">. </w:t>
            </w:r>
            <w:r w:rsidRPr="001E152B">
              <w:rPr>
                <w:rFonts w:ascii="Times New Roman" w:hAnsi="Times New Roman"/>
                <w:sz w:val="18"/>
                <w:szCs w:val="18"/>
                <w:lang w:val="es-EC"/>
              </w:rPr>
              <w:t>Una vez finalizado el registro,</w:t>
            </w:r>
            <w:r w:rsidR="00BD6507">
              <w:rPr>
                <w:rFonts w:ascii="Times New Roman" w:hAnsi="Times New Roman"/>
                <w:sz w:val="18"/>
                <w:szCs w:val="18"/>
                <w:lang w:val="es-EC"/>
              </w:rPr>
              <w:t xml:space="preserve"> el usuario </w:t>
            </w:r>
            <w:r w:rsidRPr="001E152B">
              <w:rPr>
                <w:rFonts w:ascii="Times New Roman" w:hAnsi="Times New Roman"/>
                <w:sz w:val="18"/>
                <w:szCs w:val="18"/>
                <w:lang w:val="es-EC"/>
              </w:rPr>
              <w:t>tendrá la opción de agregar</w:t>
            </w:r>
            <w:r w:rsidR="00714738">
              <w:rPr>
                <w:rFonts w:ascii="Times New Roman" w:hAnsi="Times New Roman"/>
                <w:sz w:val="18"/>
                <w:szCs w:val="18"/>
                <w:lang w:val="es-EC"/>
              </w:rPr>
              <w:t xml:space="preserve"> el nombre de la planta que </w:t>
            </w:r>
            <w:r w:rsidRPr="001E152B">
              <w:rPr>
                <w:rFonts w:ascii="Times New Roman" w:hAnsi="Times New Roman"/>
                <w:sz w:val="18"/>
                <w:szCs w:val="18"/>
                <w:lang w:val="es-EC"/>
              </w:rPr>
              <w:t>desea</w:t>
            </w:r>
            <w:r w:rsidR="00714738">
              <w:rPr>
                <w:rFonts w:ascii="Times New Roman" w:hAnsi="Times New Roman"/>
                <w:sz w:val="18"/>
                <w:szCs w:val="18"/>
                <w:lang w:val="es-EC"/>
              </w:rPr>
              <w:t xml:space="preserve"> </w:t>
            </w:r>
            <w:r w:rsidR="008E7E05">
              <w:rPr>
                <w:rFonts w:ascii="Times New Roman" w:hAnsi="Times New Roman"/>
                <w:sz w:val="18"/>
                <w:szCs w:val="18"/>
                <w:lang w:val="es-EC"/>
              </w:rPr>
              <w:t>cultiva</w:t>
            </w:r>
            <w:r w:rsidR="00076300">
              <w:rPr>
                <w:rFonts w:ascii="Times New Roman" w:hAnsi="Times New Roman"/>
                <w:sz w:val="18"/>
                <w:szCs w:val="18"/>
                <w:lang w:val="es-EC"/>
              </w:rPr>
              <w:t>r.</w:t>
            </w:r>
          </w:p>
        </w:tc>
      </w:tr>
      <w:tr w:rsidRPr="005B1BA9" w:rsidR="00B21E2A" w14:paraId="5756582F" w14:textId="77777777">
        <w:trPr>
          <w:trHeight w:val="230"/>
        </w:trPr>
        <w:tc>
          <w:tcPr>
            <w:tcW w:w="3454" w:type="dxa"/>
          </w:tcPr>
          <w:p w:rsidRPr="005B1BA9" w:rsidR="00B21E2A" w:rsidP="00E9627E" w:rsidRDefault="00B21E2A" w14:paraId="2C03F66F" w14:textId="77777777">
            <w:pPr>
              <w:ind w:left="107"/>
              <w:rPr>
                <w:rFonts w:ascii="Times New Roman" w:hAnsi="Times New Roman"/>
                <w:b/>
                <w:sz w:val="20"/>
                <w:szCs w:val="20"/>
                <w:lang w:val="es-EC"/>
              </w:rPr>
            </w:pPr>
            <w:r w:rsidRPr="005B1BA9">
              <w:rPr>
                <w:rFonts w:ascii="Times New Roman" w:hAnsi="Times New Roman"/>
                <w:b/>
                <w:sz w:val="20"/>
                <w:szCs w:val="20"/>
                <w:lang w:val="es-EC"/>
              </w:rPr>
              <w:t>Tipo:</w:t>
            </w:r>
          </w:p>
        </w:tc>
        <w:tc>
          <w:tcPr>
            <w:tcW w:w="3454" w:type="dxa"/>
          </w:tcPr>
          <w:p w:rsidRPr="005B1BA9" w:rsidR="00B21E2A" w:rsidP="00E9627E" w:rsidRDefault="00B21E2A" w14:paraId="2F11C243" w14:textId="77777777">
            <w:pPr>
              <w:ind w:left="107"/>
              <w:rPr>
                <w:rFonts w:ascii="Times New Roman" w:hAnsi="Times New Roman"/>
                <w:sz w:val="20"/>
                <w:szCs w:val="20"/>
                <w:lang w:val="es-EC"/>
              </w:rPr>
            </w:pPr>
            <w:r w:rsidRPr="005B1BA9">
              <w:rPr>
                <w:rFonts w:ascii="Times New Roman" w:hAnsi="Times New Roman"/>
                <w:sz w:val="20"/>
                <w:szCs w:val="20"/>
                <w:lang w:val="es-EC"/>
              </w:rPr>
              <w:t>Primario</w:t>
            </w:r>
          </w:p>
        </w:tc>
      </w:tr>
      <w:tr w:rsidRPr="005B1BA9" w:rsidR="00B21E2A" w14:paraId="607D5DBC" w14:textId="77777777">
        <w:trPr>
          <w:trHeight w:val="230"/>
        </w:trPr>
        <w:tc>
          <w:tcPr>
            <w:tcW w:w="6908" w:type="dxa"/>
            <w:gridSpan w:val="2"/>
          </w:tcPr>
          <w:p w:rsidRPr="005B1BA9" w:rsidR="00B21E2A" w:rsidP="00E9627E" w:rsidRDefault="00B21E2A" w14:paraId="2681E6BB" w14:textId="77777777">
            <w:pPr>
              <w:ind w:left="2233" w:right="2227"/>
              <w:jc w:val="center"/>
              <w:rPr>
                <w:b/>
                <w:lang w:val="es-EC"/>
              </w:rPr>
            </w:pPr>
            <w:r w:rsidRPr="005B1BA9">
              <w:rPr>
                <w:rFonts w:ascii="Times New Roman" w:hAnsi="Times New Roman"/>
                <w:b/>
                <w:sz w:val="20"/>
                <w:szCs w:val="20"/>
                <w:lang w:val="es-EC"/>
              </w:rPr>
              <w:t>Precondiciones</w:t>
            </w:r>
          </w:p>
        </w:tc>
      </w:tr>
      <w:tr w:rsidRPr="005B1BA9" w:rsidR="00B21E2A" w14:paraId="7F318E61" w14:textId="77777777">
        <w:trPr>
          <w:trHeight w:val="230"/>
        </w:trPr>
        <w:tc>
          <w:tcPr>
            <w:tcW w:w="6908" w:type="dxa"/>
            <w:gridSpan w:val="2"/>
          </w:tcPr>
          <w:p w:rsidRPr="00835F2A" w:rsidR="00B21E2A" w:rsidP="00E9627E" w:rsidRDefault="007F47BF" w14:paraId="36CA0514" w14:textId="4FF0AFDA">
            <w:pPr>
              <w:rPr>
                <w:bCs/>
                <w:lang w:val="es-EC"/>
              </w:rPr>
            </w:pPr>
            <w:r>
              <w:rPr>
                <w:bCs/>
                <w:lang w:val="es-EC"/>
              </w:rPr>
              <w:t>Ninguna</w:t>
            </w:r>
          </w:p>
        </w:tc>
      </w:tr>
      <w:tr w:rsidRPr="005B1BA9" w:rsidR="00B21E2A" w14:paraId="6DC8FF86" w14:textId="77777777">
        <w:trPr>
          <w:trHeight w:val="230"/>
        </w:trPr>
        <w:tc>
          <w:tcPr>
            <w:tcW w:w="6908" w:type="dxa"/>
            <w:gridSpan w:val="2"/>
          </w:tcPr>
          <w:p w:rsidRPr="00835F2A" w:rsidR="00B21E2A" w:rsidP="00E9627E" w:rsidRDefault="00B21E2A" w14:paraId="2B300F55" w14:textId="77777777">
            <w:pPr>
              <w:ind w:left="2233" w:right="2227"/>
              <w:jc w:val="center"/>
              <w:rPr>
                <w:b/>
                <w:lang w:val="es-EC"/>
              </w:rPr>
            </w:pPr>
            <w:r w:rsidRPr="004004DD">
              <w:rPr>
                <w:rFonts w:ascii="Times New Roman" w:hAnsi="Times New Roman"/>
                <w:b/>
                <w:sz w:val="20"/>
                <w:szCs w:val="20"/>
                <w:lang w:val="es-EC"/>
              </w:rPr>
              <w:t>Postcondiciones</w:t>
            </w:r>
          </w:p>
        </w:tc>
      </w:tr>
      <w:tr w:rsidRPr="005B1BA9" w:rsidR="00B21E2A" w14:paraId="6CD5505B" w14:textId="77777777">
        <w:trPr>
          <w:trHeight w:val="230"/>
        </w:trPr>
        <w:tc>
          <w:tcPr>
            <w:tcW w:w="6908" w:type="dxa"/>
            <w:gridSpan w:val="2"/>
          </w:tcPr>
          <w:p w:rsidRPr="00835F2A" w:rsidR="00B21E2A" w:rsidP="00E9627E" w:rsidRDefault="002156A0" w14:paraId="37B9C55D" w14:textId="7715AC2F">
            <w:pPr>
              <w:pStyle w:val="ListParagraph"/>
              <w:numPr>
                <w:ilvl w:val="0"/>
                <w:numId w:val="15"/>
              </w:numPr>
              <w:jc w:val="both"/>
              <w:rPr>
                <w:bCs/>
                <w:lang w:val="es-EC"/>
              </w:rPr>
            </w:pPr>
            <w:r w:rsidRPr="002156A0">
              <w:rPr>
                <w:sz w:val="18"/>
                <w:szCs w:val="18"/>
                <w:lang w:val="es-EC"/>
              </w:rPr>
              <w:t xml:space="preserve">El cliente quedará registrado en la tabla </w:t>
            </w:r>
            <w:r>
              <w:rPr>
                <w:sz w:val="18"/>
                <w:szCs w:val="18"/>
                <w:lang w:val="es-EC"/>
              </w:rPr>
              <w:t>Usuarios</w:t>
            </w:r>
            <w:r w:rsidRPr="002156A0">
              <w:rPr>
                <w:sz w:val="18"/>
                <w:szCs w:val="18"/>
                <w:lang w:val="es-EC"/>
              </w:rPr>
              <w:t>.</w:t>
            </w:r>
          </w:p>
        </w:tc>
      </w:tr>
      <w:tr w:rsidRPr="005B1BA9" w:rsidR="00B21E2A" w14:paraId="06F2298F" w14:textId="77777777">
        <w:trPr>
          <w:trHeight w:val="230"/>
        </w:trPr>
        <w:tc>
          <w:tcPr>
            <w:tcW w:w="6908" w:type="dxa"/>
            <w:gridSpan w:val="2"/>
          </w:tcPr>
          <w:p w:rsidRPr="005B1BA9" w:rsidR="00B21E2A" w:rsidP="00E9627E" w:rsidRDefault="00B21E2A" w14:paraId="4E78AF84" w14:textId="77777777">
            <w:pPr>
              <w:ind w:left="2233" w:right="2227"/>
              <w:jc w:val="center"/>
              <w:rPr>
                <w:rFonts w:ascii="Times New Roman" w:hAnsi="Times New Roman"/>
                <w:b/>
                <w:sz w:val="20"/>
                <w:szCs w:val="20"/>
                <w:lang w:val="es-EC"/>
              </w:rPr>
            </w:pPr>
            <w:r w:rsidRPr="005B1BA9">
              <w:rPr>
                <w:rFonts w:ascii="Times New Roman" w:hAnsi="Times New Roman"/>
                <w:b/>
                <w:sz w:val="20"/>
                <w:szCs w:val="20"/>
                <w:lang w:val="es-EC"/>
              </w:rPr>
              <w:t>Fluj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normal</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B21E2A" w14:paraId="4AC0DD26" w14:textId="77777777">
        <w:trPr>
          <w:trHeight w:val="230"/>
        </w:trPr>
        <w:tc>
          <w:tcPr>
            <w:tcW w:w="3454" w:type="dxa"/>
          </w:tcPr>
          <w:p w:rsidRPr="005B1BA9" w:rsidR="00B21E2A" w:rsidP="00E9627E" w:rsidRDefault="00B21E2A" w14:paraId="1330F4D2" w14:textId="77777777">
            <w:pPr>
              <w:ind w:left="1010"/>
              <w:rPr>
                <w:rFonts w:ascii="Times New Roman" w:hAnsi="Times New Roman"/>
                <w:b/>
                <w:sz w:val="20"/>
                <w:szCs w:val="20"/>
                <w:lang w:val="es-EC"/>
              </w:rPr>
            </w:pPr>
            <w:r w:rsidRPr="005B1BA9">
              <w:rPr>
                <w:rFonts w:ascii="Times New Roman" w:hAnsi="Times New Roman"/>
                <w:b/>
                <w:sz w:val="20"/>
                <w:szCs w:val="20"/>
                <w:lang w:val="es-EC"/>
              </w:rPr>
              <w:t>Acción</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Actor</w:t>
            </w:r>
          </w:p>
        </w:tc>
        <w:tc>
          <w:tcPr>
            <w:tcW w:w="3454" w:type="dxa"/>
          </w:tcPr>
          <w:p w:rsidRPr="005B1BA9" w:rsidR="00B21E2A" w:rsidP="00E9627E" w:rsidRDefault="00B21E2A" w14:paraId="582CD3A9" w14:textId="77777777">
            <w:pPr>
              <w:ind w:left="799"/>
              <w:rPr>
                <w:rFonts w:ascii="Times New Roman" w:hAnsi="Times New Roman"/>
                <w:b/>
                <w:sz w:val="20"/>
                <w:szCs w:val="20"/>
                <w:lang w:val="es-EC"/>
              </w:rPr>
            </w:pPr>
            <w:r w:rsidRPr="005B1BA9">
              <w:rPr>
                <w:rFonts w:ascii="Times New Roman" w:hAnsi="Times New Roman"/>
                <w:b/>
                <w:sz w:val="20"/>
                <w:szCs w:val="20"/>
                <w:lang w:val="es-EC"/>
              </w:rPr>
              <w:t>Respuesta</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sistema</w:t>
            </w:r>
          </w:p>
        </w:tc>
      </w:tr>
      <w:tr w:rsidRPr="005B1BA9" w:rsidR="00B21E2A" w:rsidTr="00C44D6E" w14:paraId="12FB623E" w14:textId="77777777">
        <w:trPr>
          <w:trHeight w:val="1413"/>
        </w:trPr>
        <w:tc>
          <w:tcPr>
            <w:tcW w:w="3454" w:type="dxa"/>
          </w:tcPr>
          <w:p w:rsidRPr="008D04B6" w:rsidR="008D04B6" w:rsidP="00E9627E" w:rsidRDefault="005B6F84" w14:paraId="2B6AB4F9" w14:textId="6DD88115">
            <w:pPr>
              <w:pStyle w:val="ListParagraph"/>
              <w:numPr>
                <w:ilvl w:val="0"/>
                <w:numId w:val="17"/>
              </w:numPr>
              <w:ind w:left="567"/>
              <w:rPr>
                <w:b/>
                <w:sz w:val="18"/>
                <w:szCs w:val="18"/>
                <w:lang w:val="es-EC"/>
              </w:rPr>
            </w:pPr>
            <w:r>
              <w:rPr>
                <w:sz w:val="18"/>
                <w:szCs w:val="18"/>
                <w:lang w:val="es-EC"/>
              </w:rPr>
              <w:t>I</w:t>
            </w:r>
            <w:r w:rsidRPr="008D04B6" w:rsidR="00BA0B18">
              <w:rPr>
                <w:sz w:val="18"/>
                <w:szCs w:val="18"/>
                <w:lang w:val="es-EC"/>
              </w:rPr>
              <w:t>nicia el proceso de creación de una cuenta.</w:t>
            </w:r>
          </w:p>
          <w:p w:rsidR="008D04B6" w:rsidP="00E9627E" w:rsidRDefault="008D04B6" w14:paraId="37AD88E7" w14:textId="30F7F18E">
            <w:pPr>
              <w:ind w:left="567"/>
              <w:jc w:val="both"/>
              <w:rPr>
                <w:rFonts w:ascii="Times New Roman" w:hAnsi="Times New Roman"/>
                <w:b/>
                <w:sz w:val="18"/>
                <w:szCs w:val="18"/>
                <w:lang w:val="es-EC"/>
              </w:rPr>
            </w:pPr>
          </w:p>
          <w:p w:rsidRPr="00D77956" w:rsidR="008D04B6" w:rsidP="00E9627E" w:rsidRDefault="008D04B6" w14:paraId="6FE45F71" w14:textId="30F7F18E">
            <w:pPr>
              <w:ind w:left="567"/>
              <w:jc w:val="both"/>
              <w:rPr>
                <w:rFonts w:ascii="Times New Roman" w:hAnsi="Times New Roman"/>
                <w:b/>
                <w:sz w:val="18"/>
                <w:szCs w:val="18"/>
                <w:lang w:val="es-EC"/>
              </w:rPr>
            </w:pPr>
          </w:p>
          <w:p w:rsidR="001C2911" w:rsidP="00E9627E" w:rsidRDefault="001C2911" w14:paraId="044AE0B4" w14:textId="77777777">
            <w:pPr>
              <w:pStyle w:val="ListParagraph"/>
              <w:ind w:left="567" w:right="132"/>
              <w:rPr>
                <w:rFonts w:ascii="Times New Roman" w:hAnsi="Times New Roman"/>
                <w:sz w:val="18"/>
                <w:szCs w:val="18"/>
                <w:lang w:val="es-EC"/>
              </w:rPr>
            </w:pPr>
          </w:p>
          <w:p w:rsidRPr="00CA4441" w:rsidR="00B21E2A" w:rsidP="00E9627E" w:rsidRDefault="003E1F9B" w14:paraId="520D9A6B" w14:textId="1F0EF1D7">
            <w:pPr>
              <w:pStyle w:val="ListParagraph"/>
              <w:numPr>
                <w:ilvl w:val="0"/>
                <w:numId w:val="18"/>
              </w:numPr>
              <w:ind w:left="567" w:right="132"/>
              <w:rPr>
                <w:sz w:val="18"/>
                <w:szCs w:val="18"/>
                <w:lang w:val="es-EC"/>
              </w:rPr>
            </w:pPr>
            <w:r>
              <w:rPr>
                <w:sz w:val="18"/>
                <w:szCs w:val="18"/>
                <w:lang w:val="es-EC"/>
              </w:rPr>
              <w:t>I</w:t>
            </w:r>
            <w:r w:rsidRPr="00886861" w:rsidR="00886861">
              <w:rPr>
                <w:sz w:val="18"/>
                <w:szCs w:val="18"/>
                <w:lang w:val="es-EC"/>
              </w:rPr>
              <w:t>ngresa</w:t>
            </w:r>
            <w:r w:rsidRPr="00CA4441" w:rsidR="00886861">
              <w:rPr>
                <w:sz w:val="18"/>
                <w:szCs w:val="18"/>
                <w:lang w:val="es-EC"/>
              </w:rPr>
              <w:t xml:space="preserve"> los datos requeridos como nombre, apellido</w:t>
            </w:r>
            <w:r w:rsidRPr="00CA4441" w:rsidR="00942200">
              <w:rPr>
                <w:sz w:val="18"/>
                <w:szCs w:val="18"/>
                <w:lang w:val="es-EC"/>
              </w:rPr>
              <w:t xml:space="preserve">, usuario </w:t>
            </w:r>
            <w:r w:rsidRPr="00CA4441" w:rsidR="00886861">
              <w:rPr>
                <w:sz w:val="18"/>
                <w:szCs w:val="18"/>
                <w:lang w:val="es-EC"/>
              </w:rPr>
              <w:t xml:space="preserve">y por último escribirá una </w:t>
            </w:r>
            <w:r w:rsidR="005C7DC4">
              <w:rPr>
                <w:sz w:val="18"/>
                <w:szCs w:val="18"/>
                <w:lang w:val="es-EC"/>
              </w:rPr>
              <w:t xml:space="preserve">clave </w:t>
            </w:r>
            <w:r w:rsidRPr="00CA4441" w:rsidR="00886861">
              <w:rPr>
                <w:sz w:val="18"/>
                <w:szCs w:val="18"/>
                <w:lang w:val="es-EC"/>
              </w:rPr>
              <w:t>para su cuenta.</w:t>
            </w:r>
          </w:p>
          <w:p w:rsidRPr="000B32A3" w:rsidR="002E05BB" w:rsidP="00E9627E" w:rsidRDefault="002E05BB" w14:paraId="5FB714A6" w14:textId="590DD178">
            <w:pPr>
              <w:pStyle w:val="ListParagraph"/>
              <w:ind w:left="567" w:right="132"/>
              <w:rPr>
                <w:rFonts w:ascii="Times New Roman" w:hAnsi="Times New Roman"/>
                <w:sz w:val="18"/>
                <w:szCs w:val="18"/>
                <w:lang w:val="es-EC"/>
              </w:rPr>
            </w:pPr>
          </w:p>
          <w:p w:rsidRPr="00CA4441" w:rsidR="00B21E2A" w:rsidP="00E9627E" w:rsidRDefault="003E1F9B" w14:paraId="0181FEC3" w14:textId="14A6BBD7">
            <w:pPr>
              <w:pStyle w:val="ListParagraph"/>
              <w:numPr>
                <w:ilvl w:val="0"/>
                <w:numId w:val="18"/>
              </w:numPr>
              <w:ind w:left="567" w:right="132"/>
              <w:rPr>
                <w:sz w:val="18"/>
                <w:szCs w:val="18"/>
                <w:lang w:val="es-EC"/>
              </w:rPr>
            </w:pPr>
            <w:r>
              <w:rPr>
                <w:sz w:val="18"/>
                <w:szCs w:val="18"/>
                <w:lang w:val="es-EC"/>
              </w:rPr>
              <w:t>D</w:t>
            </w:r>
            <w:r w:rsidRPr="004B0520" w:rsidR="004B0520">
              <w:rPr>
                <w:sz w:val="18"/>
                <w:szCs w:val="18"/>
                <w:lang w:val="es-EC"/>
              </w:rPr>
              <w:t>ará</w:t>
            </w:r>
            <w:r w:rsidRPr="00CA4441" w:rsidR="004B0520">
              <w:rPr>
                <w:sz w:val="18"/>
                <w:szCs w:val="18"/>
                <w:lang w:val="es-EC"/>
              </w:rPr>
              <w:t xml:space="preserve"> clic al botón registrarse.</w:t>
            </w:r>
          </w:p>
          <w:p w:rsidR="002239E6" w:rsidP="00E9627E" w:rsidRDefault="002239E6" w14:paraId="704DE078" w14:textId="77777777">
            <w:pPr>
              <w:ind w:left="567" w:right="132" w:firstLine="227"/>
              <w:rPr>
                <w:sz w:val="18"/>
                <w:szCs w:val="18"/>
                <w:lang w:val="es-EC"/>
              </w:rPr>
            </w:pPr>
          </w:p>
          <w:p w:rsidR="002239E6" w:rsidP="00E9627E" w:rsidRDefault="002239E6" w14:paraId="5A4D519E" w14:textId="77777777">
            <w:pPr>
              <w:ind w:left="567" w:right="132" w:firstLine="227"/>
              <w:rPr>
                <w:sz w:val="18"/>
                <w:szCs w:val="18"/>
                <w:lang w:val="es-EC"/>
              </w:rPr>
            </w:pPr>
          </w:p>
          <w:p w:rsidR="002239E6" w:rsidP="00E9627E" w:rsidRDefault="002239E6" w14:paraId="4E091848" w14:textId="77777777">
            <w:pPr>
              <w:ind w:left="567" w:right="132" w:firstLine="227"/>
              <w:rPr>
                <w:sz w:val="18"/>
                <w:szCs w:val="18"/>
                <w:lang w:val="es-EC"/>
              </w:rPr>
            </w:pPr>
          </w:p>
          <w:p w:rsidR="002239E6" w:rsidP="00E9627E" w:rsidRDefault="002239E6" w14:paraId="571C6B39" w14:textId="77777777">
            <w:pPr>
              <w:ind w:left="567" w:right="132" w:firstLine="227"/>
              <w:rPr>
                <w:sz w:val="18"/>
                <w:szCs w:val="18"/>
                <w:lang w:val="es-EC"/>
              </w:rPr>
            </w:pPr>
          </w:p>
          <w:p w:rsidR="002239E6" w:rsidP="00E9627E" w:rsidRDefault="002239E6" w14:paraId="571C005A" w14:textId="77777777">
            <w:pPr>
              <w:ind w:left="567" w:right="132" w:firstLine="227"/>
              <w:rPr>
                <w:sz w:val="18"/>
                <w:szCs w:val="18"/>
                <w:lang w:val="es-EC"/>
              </w:rPr>
            </w:pPr>
          </w:p>
          <w:p w:rsidR="002239E6" w:rsidP="00E9627E" w:rsidRDefault="002239E6" w14:paraId="71E4E43A" w14:textId="30C49B18">
            <w:pPr>
              <w:ind w:left="567" w:right="132"/>
              <w:rPr>
                <w:sz w:val="18"/>
                <w:szCs w:val="18"/>
                <w:lang w:val="es-EC"/>
              </w:rPr>
            </w:pPr>
          </w:p>
          <w:p w:rsidR="000D77EB" w:rsidP="00E9627E" w:rsidRDefault="000D77EB" w14:paraId="5290E097" w14:textId="30C49B18">
            <w:pPr>
              <w:ind w:left="567" w:right="132"/>
              <w:rPr>
                <w:sz w:val="18"/>
                <w:szCs w:val="18"/>
                <w:lang w:val="es-EC"/>
              </w:rPr>
            </w:pPr>
          </w:p>
          <w:p w:rsidR="000D77EB" w:rsidP="00E9627E" w:rsidRDefault="000D77EB" w14:paraId="3289A193" w14:textId="30C49B18">
            <w:pPr>
              <w:ind w:left="567" w:right="132"/>
              <w:rPr>
                <w:sz w:val="18"/>
                <w:szCs w:val="18"/>
                <w:lang w:val="es-EC"/>
              </w:rPr>
            </w:pPr>
          </w:p>
          <w:p w:rsidR="002239E6" w:rsidP="00E9627E" w:rsidRDefault="002239E6" w14:paraId="5A6ACEF8" w14:textId="30C49B18">
            <w:pPr>
              <w:ind w:left="567" w:right="132"/>
              <w:rPr>
                <w:sz w:val="18"/>
                <w:szCs w:val="18"/>
                <w:lang w:val="es-EC"/>
              </w:rPr>
            </w:pPr>
          </w:p>
          <w:p w:rsidRPr="000D77EB" w:rsidR="00B21E2A" w:rsidP="00E9627E" w:rsidRDefault="00C44D6E" w14:paraId="37D9110E" w14:textId="56999C01">
            <w:pPr>
              <w:pStyle w:val="ListParagraph"/>
              <w:numPr>
                <w:ilvl w:val="0"/>
                <w:numId w:val="22"/>
              </w:numPr>
              <w:ind w:left="567" w:right="132"/>
              <w:rPr>
                <w:sz w:val="18"/>
                <w:szCs w:val="18"/>
                <w:lang w:val="es-EC"/>
              </w:rPr>
            </w:pPr>
            <w:r>
              <w:rPr>
                <w:sz w:val="18"/>
                <w:szCs w:val="18"/>
                <w:lang w:val="es-EC"/>
              </w:rPr>
              <w:t>C</w:t>
            </w:r>
            <w:r w:rsidRPr="006E432A" w:rsidR="006E432A">
              <w:rPr>
                <w:sz w:val="18"/>
                <w:szCs w:val="18"/>
                <w:lang w:val="es-EC"/>
              </w:rPr>
              <w:t>onfirma</w:t>
            </w:r>
            <w:r w:rsidRPr="000D77EB" w:rsidR="006E432A">
              <w:rPr>
                <w:sz w:val="18"/>
                <w:szCs w:val="18"/>
                <w:lang w:val="es-EC"/>
              </w:rPr>
              <w:t xml:space="preserve"> que los datos ingresados son correctos.</w:t>
            </w:r>
          </w:p>
        </w:tc>
        <w:tc>
          <w:tcPr>
            <w:tcW w:w="3454" w:type="dxa"/>
          </w:tcPr>
          <w:p w:rsidRPr="007C1742" w:rsidR="007C1742" w:rsidP="00E9627E" w:rsidRDefault="007C1742" w14:paraId="47E56C94" w14:textId="77777777">
            <w:pPr>
              <w:pStyle w:val="ListParagraph"/>
              <w:ind w:left="567"/>
              <w:rPr>
                <w:rFonts w:ascii="Times New Roman" w:hAnsi="Times New Roman"/>
                <w:b/>
                <w:sz w:val="18"/>
                <w:szCs w:val="18"/>
                <w:lang w:val="es-EC"/>
              </w:rPr>
            </w:pPr>
          </w:p>
          <w:p w:rsidRPr="007C1742" w:rsidR="007C1742" w:rsidP="00E9627E" w:rsidRDefault="007C1742" w14:paraId="1146E8AD" w14:textId="77777777">
            <w:pPr>
              <w:pStyle w:val="ListParagraph"/>
              <w:ind w:left="567"/>
              <w:rPr>
                <w:rFonts w:ascii="Times New Roman" w:hAnsi="Times New Roman"/>
                <w:b/>
                <w:sz w:val="18"/>
                <w:szCs w:val="18"/>
                <w:lang w:val="es-EC"/>
              </w:rPr>
            </w:pPr>
          </w:p>
          <w:p w:rsidRPr="008D04B6" w:rsidR="00B21E2A" w:rsidP="00E9627E" w:rsidRDefault="002635BA" w14:paraId="7240705C" w14:textId="7D3FE8AF">
            <w:pPr>
              <w:pStyle w:val="ListParagraph"/>
              <w:numPr>
                <w:ilvl w:val="0"/>
                <w:numId w:val="19"/>
              </w:numPr>
              <w:ind w:left="567"/>
              <w:rPr>
                <w:b/>
                <w:sz w:val="18"/>
                <w:szCs w:val="18"/>
                <w:lang w:val="es-EC"/>
              </w:rPr>
            </w:pPr>
            <w:r>
              <w:rPr>
                <w:sz w:val="18"/>
                <w:szCs w:val="18"/>
                <w:lang w:val="es-EC"/>
              </w:rPr>
              <w:t>M</w:t>
            </w:r>
            <w:r w:rsidRPr="008D04B6" w:rsidR="0062766A">
              <w:rPr>
                <w:sz w:val="18"/>
                <w:szCs w:val="18"/>
                <w:lang w:val="es-EC"/>
              </w:rPr>
              <w:t>ostrará un formulario donde podrá agregar sus datos.</w:t>
            </w:r>
          </w:p>
          <w:p w:rsidRPr="00D77956" w:rsidR="00B21E2A" w:rsidP="00E9627E" w:rsidRDefault="00B21E2A" w14:paraId="2D2379DA" w14:textId="77777777">
            <w:pPr>
              <w:spacing w:before="4"/>
              <w:ind w:left="567"/>
              <w:jc w:val="both"/>
              <w:rPr>
                <w:rFonts w:ascii="Times New Roman" w:hAnsi="Times New Roman"/>
                <w:b/>
                <w:sz w:val="18"/>
                <w:szCs w:val="18"/>
                <w:lang w:val="es-EC"/>
              </w:rPr>
            </w:pPr>
          </w:p>
          <w:p w:rsidR="00B21E2A" w:rsidP="00E9627E" w:rsidRDefault="00B21E2A" w14:paraId="4506608F" w14:textId="77777777">
            <w:pPr>
              <w:spacing w:before="4"/>
              <w:ind w:left="567"/>
              <w:jc w:val="both"/>
              <w:rPr>
                <w:rFonts w:ascii="Times New Roman" w:hAnsi="Times New Roman"/>
                <w:b/>
                <w:sz w:val="18"/>
                <w:szCs w:val="18"/>
                <w:lang w:val="es-EC"/>
              </w:rPr>
            </w:pPr>
          </w:p>
          <w:p w:rsidR="00B21E2A" w:rsidP="00E9627E" w:rsidRDefault="00B21E2A" w14:paraId="20B328EA" w14:textId="77777777">
            <w:pPr>
              <w:spacing w:before="4"/>
              <w:ind w:left="567"/>
              <w:jc w:val="both"/>
              <w:rPr>
                <w:rFonts w:ascii="Times New Roman" w:hAnsi="Times New Roman"/>
                <w:b/>
                <w:sz w:val="18"/>
                <w:szCs w:val="18"/>
                <w:lang w:val="es-EC"/>
              </w:rPr>
            </w:pPr>
          </w:p>
          <w:p w:rsidR="00B21E2A" w:rsidP="00E9627E" w:rsidRDefault="00B21E2A" w14:paraId="1435601E" w14:textId="77777777">
            <w:pPr>
              <w:spacing w:before="4"/>
              <w:ind w:left="567"/>
              <w:jc w:val="both"/>
              <w:rPr>
                <w:rFonts w:ascii="Times New Roman" w:hAnsi="Times New Roman"/>
                <w:b/>
                <w:sz w:val="18"/>
                <w:szCs w:val="18"/>
                <w:lang w:val="es-EC"/>
              </w:rPr>
            </w:pPr>
          </w:p>
          <w:p w:rsidR="00B21E2A" w:rsidP="00E9627E" w:rsidRDefault="00B21E2A" w14:paraId="5EB520D5" w14:textId="77777777">
            <w:pPr>
              <w:spacing w:before="4"/>
              <w:ind w:left="567"/>
              <w:jc w:val="both"/>
              <w:rPr>
                <w:rFonts w:ascii="Times New Roman" w:hAnsi="Times New Roman"/>
                <w:b/>
                <w:sz w:val="18"/>
                <w:szCs w:val="18"/>
                <w:lang w:val="es-EC"/>
              </w:rPr>
            </w:pPr>
          </w:p>
          <w:p w:rsidR="00B21E2A" w:rsidP="00E9627E" w:rsidRDefault="00B21E2A" w14:paraId="2647AD97" w14:textId="590DD178">
            <w:pPr>
              <w:spacing w:before="4"/>
              <w:ind w:left="567"/>
              <w:jc w:val="both"/>
              <w:rPr>
                <w:rFonts w:ascii="Times New Roman" w:hAnsi="Times New Roman"/>
                <w:b/>
                <w:sz w:val="18"/>
                <w:szCs w:val="18"/>
                <w:lang w:val="es-EC"/>
              </w:rPr>
            </w:pPr>
          </w:p>
          <w:p w:rsidRPr="00D77956" w:rsidR="002E05BB" w:rsidP="00E9627E" w:rsidRDefault="002E05BB" w14:paraId="4744CC32" w14:textId="590DD178">
            <w:pPr>
              <w:spacing w:before="4"/>
              <w:ind w:firstLine="227"/>
              <w:jc w:val="both"/>
              <w:rPr>
                <w:rFonts w:ascii="Times New Roman" w:hAnsi="Times New Roman"/>
                <w:b/>
                <w:sz w:val="18"/>
                <w:szCs w:val="18"/>
                <w:lang w:val="es-EC"/>
              </w:rPr>
            </w:pPr>
          </w:p>
          <w:p w:rsidRPr="000B32A3" w:rsidR="00B21E2A" w:rsidP="00E9627E" w:rsidRDefault="00B21E2A" w14:paraId="26DB5186" w14:textId="77777777">
            <w:pPr>
              <w:spacing w:before="4"/>
              <w:ind w:left="567"/>
              <w:jc w:val="both"/>
              <w:rPr>
                <w:rFonts w:ascii="Times New Roman" w:hAnsi="Times New Roman"/>
                <w:b/>
                <w:sz w:val="18"/>
                <w:szCs w:val="18"/>
                <w:lang w:val="es-EC"/>
              </w:rPr>
            </w:pPr>
          </w:p>
          <w:p w:rsidRPr="00CA4441" w:rsidR="00B21E2A" w:rsidP="00E9627E" w:rsidRDefault="002635BA" w14:paraId="46D34916" w14:textId="665E7798">
            <w:pPr>
              <w:pStyle w:val="ListParagraph"/>
              <w:numPr>
                <w:ilvl w:val="0"/>
                <w:numId w:val="21"/>
              </w:numPr>
              <w:tabs>
                <w:tab w:val="left" w:pos="309"/>
              </w:tabs>
              <w:ind w:left="567" w:right="503"/>
              <w:rPr>
                <w:sz w:val="18"/>
                <w:szCs w:val="18"/>
                <w:lang w:val="es-EC"/>
              </w:rPr>
            </w:pPr>
            <w:r>
              <w:rPr>
                <w:sz w:val="18"/>
                <w:szCs w:val="18"/>
                <w:lang w:val="es-EC"/>
              </w:rPr>
              <w:t>V</w:t>
            </w:r>
            <w:r w:rsidRPr="00CA4441" w:rsidR="00833EB6">
              <w:rPr>
                <w:sz w:val="18"/>
                <w:szCs w:val="18"/>
                <w:lang w:val="es-EC"/>
              </w:rPr>
              <w:t>erificará que los campos obligatorios no estén vacíos.</w:t>
            </w:r>
          </w:p>
          <w:p w:rsidRPr="00264C99" w:rsidR="00B21E2A" w:rsidP="00E9627E" w:rsidRDefault="00B21E2A" w14:paraId="32A7AECE" w14:textId="77777777">
            <w:pPr>
              <w:tabs>
                <w:tab w:val="left" w:pos="309"/>
              </w:tabs>
              <w:ind w:left="567" w:right="503"/>
              <w:rPr>
                <w:sz w:val="18"/>
                <w:szCs w:val="18"/>
                <w:lang w:val="es-EC"/>
              </w:rPr>
            </w:pPr>
          </w:p>
          <w:p w:rsidRPr="000E5E2B" w:rsidR="00B21E2A" w:rsidP="00E9627E" w:rsidRDefault="002635BA" w14:paraId="73047B49" w14:textId="2C736901">
            <w:pPr>
              <w:pStyle w:val="ListParagraph"/>
              <w:numPr>
                <w:ilvl w:val="0"/>
                <w:numId w:val="21"/>
              </w:numPr>
              <w:tabs>
                <w:tab w:val="left" w:pos="309"/>
              </w:tabs>
              <w:ind w:left="567" w:right="503"/>
              <w:rPr>
                <w:sz w:val="18"/>
                <w:szCs w:val="18"/>
                <w:lang w:val="es-EC"/>
              </w:rPr>
            </w:pPr>
            <w:r>
              <w:rPr>
                <w:sz w:val="18"/>
                <w:szCs w:val="18"/>
                <w:lang w:val="es-EC"/>
              </w:rPr>
              <w:t>P</w:t>
            </w:r>
            <w:r w:rsidRPr="000E5E2B" w:rsidR="009F428E">
              <w:rPr>
                <w:sz w:val="18"/>
                <w:szCs w:val="18"/>
                <w:lang w:val="es-EC"/>
              </w:rPr>
              <w:t>resentará una ventana emergente preguntando al cliente si está segu</w:t>
            </w:r>
            <w:r w:rsidRPr="000E5E2B" w:rsidR="00C97AA6">
              <w:rPr>
                <w:sz w:val="18"/>
                <w:szCs w:val="18"/>
                <w:lang w:val="es-EC"/>
              </w:rPr>
              <w:t>r</w:t>
            </w:r>
            <w:r w:rsidRPr="000E5E2B" w:rsidR="00E50141">
              <w:rPr>
                <w:sz w:val="18"/>
                <w:szCs w:val="18"/>
                <w:lang w:val="es-EC"/>
              </w:rPr>
              <w:t>o.</w:t>
            </w:r>
          </w:p>
          <w:p w:rsidRPr="002E05BB" w:rsidR="002E05BB" w:rsidP="00E9627E" w:rsidRDefault="002E05BB" w14:paraId="22762CF4" w14:textId="590DD178">
            <w:pPr>
              <w:pStyle w:val="ListParagraph"/>
              <w:ind w:left="567"/>
              <w:rPr>
                <w:sz w:val="18"/>
                <w:szCs w:val="18"/>
                <w:lang w:val="es-EC"/>
              </w:rPr>
            </w:pPr>
          </w:p>
          <w:p w:rsidR="002E05BB" w:rsidP="00E9627E" w:rsidRDefault="002E05BB" w14:paraId="31E467FD" w14:textId="590DD178">
            <w:pPr>
              <w:pStyle w:val="ListParagraph"/>
              <w:tabs>
                <w:tab w:val="left" w:pos="309"/>
              </w:tabs>
              <w:ind w:left="567" w:right="503"/>
              <w:jc w:val="both"/>
              <w:rPr>
                <w:rFonts w:ascii="Times New Roman" w:hAnsi="Times New Roman"/>
                <w:sz w:val="18"/>
                <w:szCs w:val="18"/>
                <w:lang w:val="es-EC"/>
              </w:rPr>
            </w:pPr>
          </w:p>
          <w:p w:rsidRPr="00E50141" w:rsidR="00E50141" w:rsidP="00E9627E" w:rsidRDefault="00E50141" w14:paraId="0DFA8A72" w14:textId="77777777">
            <w:pPr>
              <w:pStyle w:val="ListParagraph"/>
              <w:ind w:left="567"/>
              <w:rPr>
                <w:sz w:val="18"/>
                <w:szCs w:val="18"/>
                <w:lang w:val="es-EC"/>
              </w:rPr>
            </w:pPr>
          </w:p>
          <w:p w:rsidRPr="000D77EB" w:rsidR="00E50141" w:rsidP="00E9627E" w:rsidRDefault="00C44D6E" w14:paraId="7D23380C" w14:textId="2B18D016">
            <w:pPr>
              <w:pStyle w:val="ListParagraph"/>
              <w:numPr>
                <w:ilvl w:val="0"/>
                <w:numId w:val="23"/>
              </w:numPr>
              <w:tabs>
                <w:tab w:val="left" w:pos="309"/>
              </w:tabs>
              <w:ind w:left="567" w:right="503"/>
              <w:rPr>
                <w:sz w:val="18"/>
                <w:szCs w:val="18"/>
                <w:lang w:val="es-EC"/>
              </w:rPr>
            </w:pPr>
            <w:r>
              <w:rPr>
                <w:sz w:val="18"/>
                <w:szCs w:val="18"/>
                <w:lang w:val="es-EC"/>
              </w:rPr>
              <w:t>R</w:t>
            </w:r>
            <w:r w:rsidRPr="00A807D2" w:rsidR="00A807D2">
              <w:rPr>
                <w:sz w:val="18"/>
                <w:szCs w:val="18"/>
                <w:lang w:val="es-EC"/>
              </w:rPr>
              <w:t>ealiza</w:t>
            </w:r>
            <w:r w:rsidRPr="000D77EB" w:rsidR="00A807D2">
              <w:rPr>
                <w:sz w:val="18"/>
                <w:szCs w:val="18"/>
                <w:lang w:val="es-EC"/>
              </w:rPr>
              <w:t xml:space="preserve"> una conexión con la base de datos y guarda la información ingresada por el cliente.</w:t>
            </w:r>
          </w:p>
          <w:p w:rsidRPr="00A807D2" w:rsidR="00A807D2" w:rsidP="00E9627E" w:rsidRDefault="00A807D2" w14:paraId="2DC47733" w14:textId="77777777">
            <w:pPr>
              <w:pStyle w:val="ListParagraph"/>
              <w:ind w:left="567"/>
              <w:rPr>
                <w:sz w:val="18"/>
                <w:szCs w:val="18"/>
                <w:lang w:val="es-EC"/>
              </w:rPr>
            </w:pPr>
          </w:p>
          <w:p w:rsidRPr="000D77EB" w:rsidR="00B21E2A" w:rsidP="00E9627E" w:rsidRDefault="00C44D6E" w14:paraId="0D5F1027" w14:textId="29ED4815">
            <w:pPr>
              <w:pStyle w:val="ListParagraph"/>
              <w:numPr>
                <w:ilvl w:val="0"/>
                <w:numId w:val="23"/>
              </w:numPr>
              <w:tabs>
                <w:tab w:val="left" w:pos="309"/>
              </w:tabs>
              <w:ind w:left="567" w:right="503"/>
              <w:rPr>
                <w:sz w:val="18"/>
                <w:szCs w:val="18"/>
                <w:lang w:val="es-EC"/>
              </w:rPr>
            </w:pPr>
            <w:r>
              <w:rPr>
                <w:sz w:val="18"/>
                <w:szCs w:val="18"/>
                <w:lang w:val="es-EC"/>
              </w:rPr>
              <w:t>E</w:t>
            </w:r>
            <w:r w:rsidRPr="00C97AA6" w:rsidR="00C97AA6">
              <w:rPr>
                <w:sz w:val="18"/>
                <w:szCs w:val="18"/>
                <w:lang w:val="es-EC"/>
              </w:rPr>
              <w:t>nvía</w:t>
            </w:r>
            <w:r w:rsidRPr="000D77EB" w:rsidR="00C97AA6">
              <w:rPr>
                <w:sz w:val="18"/>
                <w:szCs w:val="18"/>
                <w:lang w:val="es-EC"/>
              </w:rPr>
              <w:t xml:space="preserve"> una notificación indicando que el proceso de creación de su cuenta ha terminado exitosamente.</w:t>
            </w:r>
          </w:p>
        </w:tc>
      </w:tr>
      <w:tr w:rsidRPr="005B1BA9" w:rsidR="00B21E2A" w14:paraId="5127B8CD" w14:textId="77777777">
        <w:trPr>
          <w:trHeight w:val="230"/>
        </w:trPr>
        <w:tc>
          <w:tcPr>
            <w:tcW w:w="6908" w:type="dxa"/>
            <w:gridSpan w:val="2"/>
          </w:tcPr>
          <w:p w:rsidRPr="005B1BA9" w:rsidR="00B21E2A" w:rsidP="00E9627E" w:rsidRDefault="00B21E2A" w14:paraId="50F48F3B" w14:textId="77777777">
            <w:pPr>
              <w:ind w:left="2235" w:right="2221"/>
              <w:jc w:val="center"/>
              <w:rPr>
                <w:rFonts w:ascii="Times New Roman" w:hAnsi="Times New Roman"/>
                <w:b/>
                <w:sz w:val="20"/>
                <w:szCs w:val="20"/>
                <w:lang w:val="es-EC"/>
              </w:rPr>
            </w:pPr>
            <w:r w:rsidRPr="005B1BA9">
              <w:rPr>
                <w:rFonts w:ascii="Times New Roman" w:hAnsi="Times New Roman"/>
                <w:b/>
                <w:sz w:val="20"/>
                <w:szCs w:val="20"/>
                <w:lang w:val="es-EC"/>
              </w:rPr>
              <w:t>Flujo alterno 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B21E2A" w14:paraId="19A9F89A" w14:textId="77777777">
        <w:trPr>
          <w:trHeight w:val="460"/>
        </w:trPr>
        <w:tc>
          <w:tcPr>
            <w:tcW w:w="6908" w:type="dxa"/>
            <w:gridSpan w:val="2"/>
          </w:tcPr>
          <w:p w:rsidR="000B045C" w:rsidP="000B045C" w:rsidRDefault="00B21E2A" w14:paraId="5B3CA9CD" w14:textId="77777777">
            <w:pPr>
              <w:ind w:left="107" w:right="797"/>
              <w:rPr>
                <w:rFonts w:ascii="Times New Roman" w:hAnsi="Times New Roman"/>
                <w:b/>
                <w:sz w:val="18"/>
                <w:szCs w:val="18"/>
                <w:lang w:val="es-EC"/>
              </w:rPr>
            </w:pPr>
            <w:r w:rsidRPr="004004DD">
              <w:rPr>
                <w:rFonts w:ascii="Times New Roman" w:hAnsi="Times New Roman"/>
                <w:b/>
                <w:sz w:val="18"/>
                <w:szCs w:val="18"/>
                <w:lang w:val="es-EC"/>
              </w:rPr>
              <w:t xml:space="preserve">Línea </w:t>
            </w:r>
            <w:r w:rsidR="00F16F44">
              <w:rPr>
                <w:rFonts w:ascii="Times New Roman" w:hAnsi="Times New Roman"/>
                <w:sz w:val="18"/>
                <w:szCs w:val="18"/>
                <w:lang w:val="es-EC"/>
              </w:rPr>
              <w:t>5</w:t>
            </w:r>
            <w:r w:rsidR="007B78A5">
              <w:rPr>
                <w:rFonts w:ascii="Times New Roman" w:hAnsi="Times New Roman"/>
                <w:sz w:val="18"/>
                <w:szCs w:val="18"/>
                <w:lang w:val="es-EC"/>
              </w:rPr>
              <w:t>:</w:t>
            </w:r>
            <w:r w:rsidRPr="007B78A5" w:rsidR="007B78A5">
              <w:rPr>
                <w:rFonts w:ascii="Times New Roman" w:hAnsi="Times New Roman"/>
                <w:sz w:val="18"/>
                <w:szCs w:val="18"/>
                <w:lang w:val="es-EC"/>
              </w:rPr>
              <w:t xml:space="preserve"> Los campos obligatorios están vacíos. Se muestra una advertencia, el usuario llena los campos faltantes y el proceso continúa</w:t>
            </w:r>
            <w:r w:rsidR="00BE2494">
              <w:rPr>
                <w:rFonts w:ascii="Times New Roman" w:hAnsi="Times New Roman"/>
                <w:sz w:val="18"/>
                <w:szCs w:val="18"/>
                <w:lang w:val="es-EC"/>
              </w:rPr>
              <w:t xml:space="preserve"> en el</w:t>
            </w:r>
            <w:r w:rsidR="00CF5532">
              <w:rPr>
                <w:rFonts w:ascii="Times New Roman" w:hAnsi="Times New Roman"/>
                <w:sz w:val="18"/>
                <w:szCs w:val="18"/>
                <w:lang w:val="es-EC"/>
              </w:rPr>
              <w:t xml:space="preserve"> paso</w:t>
            </w:r>
            <w:r w:rsidR="00BE2494">
              <w:rPr>
                <w:rFonts w:ascii="Times New Roman" w:hAnsi="Times New Roman"/>
                <w:sz w:val="18"/>
                <w:szCs w:val="18"/>
                <w:lang w:val="es-EC"/>
              </w:rPr>
              <w:t xml:space="preserve"> 6</w:t>
            </w:r>
          </w:p>
          <w:p w:rsidRPr="00445ED5" w:rsidR="00B21E2A" w:rsidP="000B045C" w:rsidRDefault="0006685E" w14:paraId="47D38BE0" w14:textId="521A6FB7">
            <w:pPr>
              <w:ind w:left="107" w:right="797"/>
              <w:rPr>
                <w:lang w:val="es-EC"/>
              </w:rPr>
            </w:pPr>
            <w:r>
              <w:rPr>
                <w:rFonts w:ascii="Times New Roman" w:hAnsi="Times New Roman"/>
                <w:b/>
                <w:sz w:val="20"/>
                <w:szCs w:val="20"/>
                <w:lang w:val="es-EC"/>
              </w:rPr>
              <w:t xml:space="preserve">Línea </w:t>
            </w:r>
            <w:r w:rsidR="004E1E09">
              <w:rPr>
                <w:rFonts w:ascii="Times New Roman" w:hAnsi="Times New Roman"/>
                <w:b/>
                <w:sz w:val="20"/>
                <w:szCs w:val="20"/>
                <w:lang w:val="es-EC"/>
              </w:rPr>
              <w:t>8</w:t>
            </w:r>
            <w:r>
              <w:rPr>
                <w:rFonts w:ascii="Times New Roman" w:hAnsi="Times New Roman"/>
                <w:b/>
                <w:sz w:val="20"/>
                <w:szCs w:val="20"/>
                <w:lang w:val="es-EC"/>
              </w:rPr>
              <w:t>:</w:t>
            </w:r>
            <w:r w:rsidR="00445ED5">
              <w:rPr>
                <w:rFonts w:ascii="Times New Roman" w:hAnsi="Times New Roman"/>
                <w:bCs/>
                <w:sz w:val="20"/>
                <w:szCs w:val="20"/>
                <w:lang w:val="es-EC"/>
              </w:rPr>
              <w:t xml:space="preserve"> </w:t>
            </w:r>
            <w:r w:rsidRPr="00445ED5" w:rsidR="00445ED5">
              <w:rPr>
                <w:lang w:val="es-EC"/>
              </w:rPr>
              <w:t xml:space="preserve"> </w:t>
            </w:r>
            <w:r w:rsidRPr="00445ED5" w:rsidR="00445ED5">
              <w:rPr>
                <w:rFonts w:ascii="Times New Roman" w:hAnsi="Times New Roman"/>
                <w:bCs/>
                <w:sz w:val="20"/>
                <w:szCs w:val="20"/>
                <w:lang w:val="es-EC"/>
              </w:rPr>
              <w:t>El sistema notifica al usuario que han ocurrido errores y el caso de uso concluye.</w:t>
            </w:r>
          </w:p>
        </w:tc>
      </w:tr>
    </w:tbl>
    <w:p w:rsidRPr="003233CA" w:rsidR="00917D22" w:rsidP="002D6A2F" w:rsidRDefault="00917D22" w14:paraId="371DB7FC" w14:textId="77777777">
      <w:pPr>
        <w:ind w:firstLine="0"/>
        <w:rPr>
          <w:b/>
          <w:lang w:val="es-EC" w:eastAsia="en-US"/>
        </w:rPr>
      </w:pPr>
    </w:p>
    <w:p w:rsidRPr="003233CA" w:rsidR="003233CA" w:rsidP="003233CA" w:rsidRDefault="003233CA" w14:paraId="57944272" w14:textId="2D1C0B5C">
      <w:pPr>
        <w:pStyle w:val="Caption"/>
        <w:keepNext/>
        <w:spacing w:after="0"/>
        <w:rPr>
          <w:bCs/>
          <w:i w:val="0"/>
          <w:iCs w:val="0"/>
          <w:color w:val="auto"/>
          <w:szCs w:val="20"/>
          <w:lang w:eastAsia="es-ES"/>
        </w:rPr>
      </w:pPr>
      <w:r w:rsidRPr="003233CA">
        <w:rPr>
          <w:b/>
          <w:i w:val="0"/>
          <w:iCs w:val="0"/>
          <w:color w:val="auto"/>
          <w:szCs w:val="20"/>
          <w:lang w:eastAsia="es-ES"/>
        </w:rPr>
        <w:t xml:space="preserve">Tabla </w:t>
      </w:r>
      <w:r w:rsidRPr="003233CA">
        <w:rPr>
          <w:b/>
          <w:i w:val="0"/>
          <w:iCs w:val="0"/>
          <w:color w:val="auto"/>
          <w:szCs w:val="20"/>
          <w:lang w:eastAsia="es-ES"/>
        </w:rPr>
        <w:fldChar w:fldCharType="begin"/>
      </w:r>
      <w:r w:rsidRPr="003233CA">
        <w:rPr>
          <w:b/>
          <w:i w:val="0"/>
          <w:iCs w:val="0"/>
          <w:color w:val="auto"/>
          <w:szCs w:val="20"/>
          <w:lang w:eastAsia="es-ES"/>
        </w:rPr>
        <w:instrText xml:space="preserve"> SEQ Tabla \* ARABIC </w:instrText>
      </w:r>
      <w:r w:rsidRPr="003233CA">
        <w:rPr>
          <w:b/>
          <w:i w:val="0"/>
          <w:iCs w:val="0"/>
          <w:color w:val="auto"/>
          <w:szCs w:val="20"/>
          <w:lang w:eastAsia="es-ES"/>
        </w:rPr>
        <w:fldChar w:fldCharType="separate"/>
      </w:r>
      <w:r w:rsidRPr="003233CA">
        <w:rPr>
          <w:b/>
          <w:i w:val="0"/>
          <w:iCs w:val="0"/>
          <w:color w:val="auto"/>
          <w:szCs w:val="20"/>
          <w:lang w:eastAsia="es-ES"/>
        </w:rPr>
        <w:t>5</w:t>
      </w:r>
      <w:r w:rsidRPr="003233CA">
        <w:rPr>
          <w:b/>
          <w:i w:val="0"/>
          <w:iCs w:val="0"/>
          <w:color w:val="auto"/>
          <w:szCs w:val="20"/>
          <w:lang w:eastAsia="es-ES"/>
        </w:rPr>
        <w:fldChar w:fldCharType="end"/>
      </w:r>
      <w:r w:rsidRPr="003233CA">
        <w:rPr>
          <w:bCs/>
          <w:i w:val="0"/>
          <w:iCs w:val="0"/>
          <w:color w:val="auto"/>
          <w:szCs w:val="20"/>
          <w:lang w:eastAsia="es-ES"/>
        </w:rPr>
        <w:t xml:space="preserve">. Caso de uso 2: </w:t>
      </w:r>
      <w:r w:rsidRPr="00C77BE1" w:rsidR="009254C2">
        <w:rPr>
          <w:bCs/>
          <w:i w:val="0"/>
          <w:iCs w:val="0"/>
          <w:color w:val="auto"/>
          <w:szCs w:val="20"/>
          <w:lang w:eastAsia="es-ES"/>
        </w:rPr>
        <w:t>Programación</w:t>
      </w:r>
      <w:r w:rsidRPr="003233CA">
        <w:rPr>
          <w:bCs/>
          <w:i w:val="0"/>
          <w:iCs w:val="0"/>
          <w:color w:val="auto"/>
          <w:szCs w:val="20"/>
          <w:lang w:eastAsia="es-ES"/>
        </w:rPr>
        <w:t xml:space="preserve"> de ajuste de nutrientes en el agua, horarios de bomba y luces led.</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5B1BA9" w:rsidR="00A87EE1" w:rsidTr="00A87EE1" w14:paraId="416FD2FE" w14:textId="77777777">
        <w:trPr>
          <w:trHeight w:val="230"/>
        </w:trPr>
        <w:tc>
          <w:tcPr>
            <w:tcW w:w="3454" w:type="dxa"/>
          </w:tcPr>
          <w:p w:rsidRPr="005B1BA9" w:rsidR="00A87EE1" w:rsidP="00E9627E" w:rsidRDefault="00A87EE1" w14:paraId="4904F8F0" w14:textId="77777777">
            <w:pPr>
              <w:ind w:left="107"/>
              <w:rPr>
                <w:rFonts w:ascii="Times New Roman" w:hAnsi="Times New Roman"/>
                <w:b/>
                <w:sz w:val="20"/>
                <w:szCs w:val="20"/>
                <w:lang w:val="es-EC"/>
              </w:rPr>
            </w:pPr>
            <w:r w:rsidRPr="005B1BA9">
              <w:rPr>
                <w:rFonts w:ascii="Times New Roman" w:hAnsi="Times New Roman"/>
                <w:b/>
                <w:sz w:val="20"/>
                <w:szCs w:val="20"/>
                <w:lang w:val="es-EC"/>
              </w:rPr>
              <w:t>Cas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uso</w:t>
            </w:r>
          </w:p>
        </w:tc>
        <w:tc>
          <w:tcPr>
            <w:tcW w:w="3454" w:type="dxa"/>
          </w:tcPr>
          <w:p w:rsidRPr="00B73B58" w:rsidR="00A87EE1" w:rsidP="00E9627E" w:rsidRDefault="00B0196E" w14:paraId="5ECEDFE2" w14:textId="6EE8682C">
            <w:pPr>
              <w:ind w:left="107"/>
              <w:rPr>
                <w:rFonts w:ascii="Times New Roman" w:hAnsi="Times New Roman"/>
                <w:sz w:val="18"/>
                <w:szCs w:val="18"/>
                <w:lang w:val="es-EC"/>
              </w:rPr>
            </w:pPr>
            <w:r w:rsidRPr="00B73B58">
              <w:rPr>
                <w:rFonts w:ascii="Times New Roman" w:hAnsi="Times New Roman"/>
                <w:sz w:val="18"/>
                <w:szCs w:val="18"/>
                <w:lang w:val="es-EC"/>
              </w:rPr>
              <w:t>Programación de</w:t>
            </w:r>
            <w:r w:rsidRPr="00B73B58" w:rsidR="0061730F">
              <w:rPr>
                <w:rFonts w:ascii="Times New Roman" w:hAnsi="Times New Roman"/>
                <w:sz w:val="18"/>
                <w:szCs w:val="18"/>
                <w:lang w:val="es-EC"/>
              </w:rPr>
              <w:t xml:space="preserve"> ajuste de nutrientes en el agua</w:t>
            </w:r>
            <w:r w:rsidR="00C315F2">
              <w:rPr>
                <w:rFonts w:ascii="Times New Roman" w:hAnsi="Times New Roman"/>
                <w:sz w:val="18"/>
                <w:szCs w:val="18"/>
                <w:lang w:val="es-EC"/>
              </w:rPr>
              <w:t xml:space="preserve">, </w:t>
            </w:r>
            <w:r w:rsidRPr="00B73B58">
              <w:rPr>
                <w:rFonts w:ascii="Times New Roman" w:hAnsi="Times New Roman"/>
                <w:sz w:val="18"/>
                <w:szCs w:val="18"/>
                <w:lang w:val="es-EC"/>
              </w:rPr>
              <w:t>horarios de bomba y luces led</w:t>
            </w:r>
          </w:p>
        </w:tc>
      </w:tr>
      <w:tr w:rsidRPr="005B1BA9" w:rsidR="00A87EE1" w:rsidTr="00A87EE1" w14:paraId="6ABBBB8B" w14:textId="77777777">
        <w:trPr>
          <w:trHeight w:val="230"/>
        </w:trPr>
        <w:tc>
          <w:tcPr>
            <w:tcW w:w="3454" w:type="dxa"/>
          </w:tcPr>
          <w:p w:rsidRPr="005B1BA9" w:rsidR="00A87EE1" w:rsidP="00E9627E" w:rsidRDefault="00A87EE1" w14:paraId="79FE37B5" w14:textId="088B6A29">
            <w:pPr>
              <w:tabs>
                <w:tab w:val="left" w:pos="1304"/>
              </w:tabs>
              <w:ind w:left="107"/>
              <w:rPr>
                <w:rFonts w:ascii="Times New Roman" w:hAnsi="Times New Roman"/>
                <w:b/>
                <w:sz w:val="20"/>
                <w:szCs w:val="20"/>
                <w:lang w:val="es-EC"/>
              </w:rPr>
            </w:pPr>
            <w:r w:rsidRPr="005B1BA9">
              <w:rPr>
                <w:rFonts w:ascii="Times New Roman" w:hAnsi="Times New Roman"/>
                <w:b/>
                <w:sz w:val="20"/>
                <w:szCs w:val="20"/>
                <w:lang w:val="es-EC"/>
              </w:rPr>
              <w:t>Actores:</w:t>
            </w:r>
            <w:r w:rsidRPr="005B1BA9" w:rsidR="009E12D4">
              <w:rPr>
                <w:rFonts w:ascii="Times New Roman" w:hAnsi="Times New Roman"/>
                <w:b/>
                <w:sz w:val="20"/>
                <w:szCs w:val="20"/>
                <w:lang w:val="es-EC"/>
              </w:rPr>
              <w:tab/>
            </w:r>
          </w:p>
        </w:tc>
        <w:tc>
          <w:tcPr>
            <w:tcW w:w="3454" w:type="dxa"/>
          </w:tcPr>
          <w:p w:rsidRPr="005B1BA9" w:rsidR="00A87EE1" w:rsidP="00E9627E" w:rsidRDefault="001108B6" w14:paraId="28AC0800" w14:textId="279DBDE3">
            <w:pPr>
              <w:ind w:left="107"/>
              <w:rPr>
                <w:rFonts w:ascii="Times New Roman" w:hAnsi="Times New Roman"/>
                <w:sz w:val="18"/>
                <w:szCs w:val="18"/>
                <w:lang w:val="es-EC"/>
              </w:rPr>
            </w:pPr>
            <w:r w:rsidRPr="00B73B58">
              <w:rPr>
                <w:rFonts w:ascii="Times New Roman" w:hAnsi="Times New Roman"/>
                <w:sz w:val="18"/>
                <w:szCs w:val="18"/>
                <w:lang w:val="es-EC"/>
              </w:rPr>
              <w:t>Usuario</w:t>
            </w:r>
          </w:p>
        </w:tc>
      </w:tr>
      <w:tr w:rsidRPr="005B1BA9" w:rsidR="00A87EE1" w:rsidTr="00A87EE1" w14:paraId="4B8B996B" w14:textId="77777777">
        <w:trPr>
          <w:trHeight w:val="230"/>
        </w:trPr>
        <w:tc>
          <w:tcPr>
            <w:tcW w:w="3454" w:type="dxa"/>
          </w:tcPr>
          <w:p w:rsidRPr="005B1BA9" w:rsidR="00A87EE1" w:rsidP="00E9627E" w:rsidRDefault="00A87EE1" w14:paraId="7034653A" w14:textId="77777777">
            <w:pPr>
              <w:ind w:left="107"/>
              <w:rPr>
                <w:rFonts w:ascii="Times New Roman" w:hAnsi="Times New Roman"/>
                <w:b/>
                <w:sz w:val="20"/>
                <w:szCs w:val="20"/>
                <w:lang w:val="es-EC"/>
              </w:rPr>
            </w:pPr>
            <w:r w:rsidRPr="005B1BA9">
              <w:rPr>
                <w:rFonts w:ascii="Times New Roman" w:hAnsi="Times New Roman"/>
                <w:b/>
                <w:sz w:val="20"/>
                <w:szCs w:val="20"/>
                <w:lang w:val="es-EC"/>
              </w:rPr>
              <w:t>Propósito:</w:t>
            </w:r>
          </w:p>
        </w:tc>
        <w:tc>
          <w:tcPr>
            <w:tcW w:w="3454" w:type="dxa"/>
          </w:tcPr>
          <w:p w:rsidRPr="00B73B58" w:rsidR="00A87EE1" w:rsidP="00E9627E" w:rsidRDefault="00AA5290" w14:paraId="251C58E9" w14:textId="45BD8A62">
            <w:pPr>
              <w:ind w:left="107"/>
              <w:rPr>
                <w:rFonts w:ascii="Times New Roman" w:hAnsi="Times New Roman"/>
                <w:sz w:val="18"/>
                <w:szCs w:val="18"/>
                <w:lang w:val="es-EC"/>
              </w:rPr>
            </w:pPr>
            <w:r w:rsidRPr="00B73B58">
              <w:rPr>
                <w:rFonts w:ascii="Times New Roman" w:hAnsi="Times New Roman"/>
                <w:sz w:val="18"/>
                <w:szCs w:val="18"/>
                <w:lang w:val="es-EC"/>
              </w:rPr>
              <w:t xml:space="preserve">Controlar </w:t>
            </w:r>
            <w:r w:rsidRPr="00B73B58" w:rsidR="001946E5">
              <w:rPr>
                <w:rFonts w:ascii="Times New Roman" w:hAnsi="Times New Roman"/>
                <w:sz w:val="18"/>
                <w:szCs w:val="18"/>
                <w:lang w:val="es-EC"/>
              </w:rPr>
              <w:t xml:space="preserve">horarios </w:t>
            </w:r>
            <w:r w:rsidRPr="00B73B58" w:rsidR="00070641">
              <w:rPr>
                <w:rFonts w:ascii="Times New Roman" w:hAnsi="Times New Roman"/>
                <w:sz w:val="18"/>
                <w:szCs w:val="18"/>
                <w:lang w:val="es-EC"/>
              </w:rPr>
              <w:t>d</w:t>
            </w:r>
            <w:r w:rsidR="006D716A">
              <w:rPr>
                <w:rFonts w:ascii="Times New Roman" w:hAnsi="Times New Roman"/>
                <w:sz w:val="18"/>
                <w:szCs w:val="18"/>
                <w:lang w:val="es-EC"/>
              </w:rPr>
              <w:t>e</w:t>
            </w:r>
            <w:r w:rsidRPr="00B73B58" w:rsidR="001946E5">
              <w:rPr>
                <w:rFonts w:ascii="Times New Roman" w:hAnsi="Times New Roman"/>
                <w:sz w:val="18"/>
                <w:szCs w:val="18"/>
                <w:lang w:val="es-EC"/>
              </w:rPr>
              <w:t>l flujo</w:t>
            </w:r>
            <w:r w:rsidRPr="00B73B58">
              <w:rPr>
                <w:rFonts w:ascii="Times New Roman" w:hAnsi="Times New Roman"/>
                <w:sz w:val="18"/>
                <w:szCs w:val="18"/>
                <w:lang w:val="es-EC"/>
              </w:rPr>
              <w:t xml:space="preserve"> de </w:t>
            </w:r>
            <w:r w:rsidRPr="00B73B58" w:rsidR="001946E5">
              <w:rPr>
                <w:rFonts w:ascii="Times New Roman" w:hAnsi="Times New Roman"/>
                <w:sz w:val="18"/>
                <w:szCs w:val="18"/>
                <w:lang w:val="es-EC"/>
              </w:rPr>
              <w:t>agua</w:t>
            </w:r>
            <w:r w:rsidRPr="00B73B58" w:rsidR="0034409A">
              <w:rPr>
                <w:rFonts w:ascii="Times New Roman" w:hAnsi="Times New Roman"/>
                <w:sz w:val="18"/>
                <w:szCs w:val="18"/>
                <w:lang w:val="es-EC"/>
              </w:rPr>
              <w:t>, luces led</w:t>
            </w:r>
            <w:r w:rsidRPr="00B73B58">
              <w:rPr>
                <w:rFonts w:ascii="Times New Roman" w:hAnsi="Times New Roman"/>
                <w:sz w:val="18"/>
                <w:szCs w:val="18"/>
                <w:lang w:val="es-EC"/>
              </w:rPr>
              <w:t xml:space="preserve"> y cantidad de nutrientes en el agua</w:t>
            </w:r>
          </w:p>
        </w:tc>
      </w:tr>
      <w:tr w:rsidRPr="005B1BA9" w:rsidR="00A87EE1" w:rsidTr="00A87EE1" w14:paraId="1DDA2B21" w14:textId="77777777">
        <w:trPr>
          <w:trHeight w:val="458"/>
        </w:trPr>
        <w:tc>
          <w:tcPr>
            <w:tcW w:w="3454" w:type="dxa"/>
          </w:tcPr>
          <w:p w:rsidRPr="005B1BA9" w:rsidR="00A87EE1" w:rsidP="00E9627E" w:rsidRDefault="00A87EE1" w14:paraId="45896F3E" w14:textId="77777777">
            <w:pPr>
              <w:ind w:left="107"/>
              <w:rPr>
                <w:rFonts w:ascii="Times New Roman" w:hAnsi="Times New Roman"/>
                <w:b/>
                <w:sz w:val="20"/>
                <w:szCs w:val="20"/>
                <w:lang w:val="es-EC"/>
              </w:rPr>
            </w:pPr>
            <w:r w:rsidRPr="005B1BA9">
              <w:rPr>
                <w:rFonts w:ascii="Times New Roman" w:hAnsi="Times New Roman"/>
                <w:b/>
                <w:sz w:val="20"/>
                <w:szCs w:val="20"/>
                <w:lang w:val="es-EC"/>
              </w:rPr>
              <w:t>Resumen:</w:t>
            </w:r>
          </w:p>
        </w:tc>
        <w:tc>
          <w:tcPr>
            <w:tcW w:w="3454" w:type="dxa"/>
          </w:tcPr>
          <w:p w:rsidRPr="00B73B58" w:rsidR="00A87EE1" w:rsidP="00E9627E" w:rsidRDefault="00D1107F" w14:paraId="447D8167" w14:textId="4EE90B40">
            <w:pPr>
              <w:ind w:left="107" w:right="590"/>
              <w:rPr>
                <w:rFonts w:ascii="Times New Roman" w:hAnsi="Times New Roman"/>
                <w:sz w:val="18"/>
                <w:szCs w:val="18"/>
                <w:lang w:val="es-EC"/>
              </w:rPr>
            </w:pPr>
            <w:r w:rsidRPr="00B73B58">
              <w:rPr>
                <w:rFonts w:ascii="Times New Roman" w:hAnsi="Times New Roman"/>
                <w:sz w:val="18"/>
                <w:szCs w:val="18"/>
                <w:lang w:val="es-EC"/>
              </w:rPr>
              <w:t xml:space="preserve">Este proceso inicia cuando el </w:t>
            </w:r>
            <w:r w:rsidRPr="00B73B58" w:rsidR="001108B6">
              <w:rPr>
                <w:rFonts w:ascii="Times New Roman" w:hAnsi="Times New Roman"/>
                <w:sz w:val="18"/>
                <w:szCs w:val="18"/>
                <w:lang w:val="es-EC"/>
              </w:rPr>
              <w:t xml:space="preserve">usuario </w:t>
            </w:r>
            <w:r w:rsidRPr="00B73B58" w:rsidR="00FF0784">
              <w:rPr>
                <w:rFonts w:ascii="Times New Roman" w:hAnsi="Times New Roman"/>
                <w:sz w:val="18"/>
                <w:szCs w:val="18"/>
                <w:lang w:val="es-EC"/>
              </w:rPr>
              <w:t>quiere p</w:t>
            </w:r>
            <w:r w:rsidRPr="00B73B58" w:rsidR="00DC6E1F">
              <w:rPr>
                <w:rFonts w:ascii="Times New Roman" w:hAnsi="Times New Roman"/>
                <w:sz w:val="18"/>
                <w:szCs w:val="18"/>
                <w:lang w:val="es-EC"/>
              </w:rPr>
              <w:t>lanificar</w:t>
            </w:r>
            <w:r w:rsidRPr="00B73B58" w:rsidR="00731AA1">
              <w:rPr>
                <w:rFonts w:ascii="Times New Roman" w:hAnsi="Times New Roman"/>
                <w:sz w:val="18"/>
                <w:szCs w:val="18"/>
                <w:lang w:val="es-EC"/>
              </w:rPr>
              <w:t xml:space="preserve"> los horarios de </w:t>
            </w:r>
            <w:r w:rsidRPr="00B73B58" w:rsidR="0036252F">
              <w:rPr>
                <w:rFonts w:ascii="Times New Roman" w:hAnsi="Times New Roman"/>
                <w:sz w:val="18"/>
                <w:szCs w:val="18"/>
                <w:lang w:val="es-EC"/>
              </w:rPr>
              <w:t>la bomba</w:t>
            </w:r>
            <w:r w:rsidRPr="00B73B58" w:rsidR="00117CC6">
              <w:rPr>
                <w:rFonts w:ascii="Times New Roman" w:hAnsi="Times New Roman"/>
                <w:sz w:val="18"/>
                <w:szCs w:val="18"/>
                <w:lang w:val="es-EC"/>
              </w:rPr>
              <w:t>,</w:t>
            </w:r>
            <w:r w:rsidRPr="00B73B58" w:rsidR="00CF3BE5">
              <w:rPr>
                <w:rFonts w:ascii="Times New Roman" w:hAnsi="Times New Roman"/>
                <w:sz w:val="18"/>
                <w:szCs w:val="18"/>
                <w:lang w:val="es-EC"/>
              </w:rPr>
              <w:t xml:space="preserve"> luces led</w:t>
            </w:r>
            <w:r w:rsidRPr="00B73B58" w:rsidR="000D38FA">
              <w:rPr>
                <w:rFonts w:ascii="Times New Roman" w:hAnsi="Times New Roman"/>
                <w:sz w:val="18"/>
                <w:szCs w:val="18"/>
                <w:lang w:val="es-EC"/>
              </w:rPr>
              <w:t xml:space="preserve"> y</w:t>
            </w:r>
            <w:r w:rsidRPr="00B73B58" w:rsidR="00731AA1">
              <w:rPr>
                <w:rFonts w:ascii="Times New Roman" w:hAnsi="Times New Roman"/>
                <w:sz w:val="18"/>
                <w:szCs w:val="18"/>
                <w:lang w:val="es-EC"/>
              </w:rPr>
              <w:t xml:space="preserve"> cantidad de nutrientes que desea que se liberen en el agua del cultivo</w:t>
            </w:r>
            <w:r w:rsidR="00F832CC">
              <w:rPr>
                <w:rFonts w:ascii="Times New Roman" w:hAnsi="Times New Roman"/>
                <w:sz w:val="18"/>
                <w:szCs w:val="18"/>
                <w:lang w:val="es-EC"/>
              </w:rPr>
              <w:t xml:space="preserve"> con su respectivo nombre</w:t>
            </w:r>
            <w:r w:rsidRPr="00B73B58" w:rsidR="00731AA1">
              <w:rPr>
                <w:rFonts w:ascii="Times New Roman" w:hAnsi="Times New Roman"/>
                <w:sz w:val="18"/>
                <w:szCs w:val="18"/>
                <w:lang w:val="es-EC"/>
              </w:rPr>
              <w:t>.</w:t>
            </w:r>
            <w:r w:rsidRPr="00B73B58" w:rsidR="005E2658">
              <w:rPr>
                <w:rFonts w:ascii="Times New Roman" w:hAnsi="Times New Roman"/>
                <w:sz w:val="18"/>
                <w:szCs w:val="18"/>
                <w:lang w:val="es-EC"/>
              </w:rPr>
              <w:t xml:space="preserve"> P</w:t>
            </w:r>
            <w:r w:rsidRPr="00B73B58" w:rsidR="000E3AD4">
              <w:rPr>
                <w:rFonts w:ascii="Times New Roman" w:hAnsi="Times New Roman"/>
                <w:sz w:val="18"/>
                <w:szCs w:val="18"/>
                <w:lang w:val="es-EC"/>
              </w:rPr>
              <w:t xml:space="preserve">rocederá </w:t>
            </w:r>
            <w:r w:rsidRPr="00B73B58" w:rsidR="004B0D01">
              <w:rPr>
                <w:rFonts w:ascii="Times New Roman" w:hAnsi="Times New Roman"/>
                <w:sz w:val="18"/>
                <w:szCs w:val="18"/>
                <w:lang w:val="es-EC"/>
              </w:rPr>
              <w:t>a modificar los valores por defecto según su preferencia dentro del formulario.</w:t>
            </w:r>
          </w:p>
        </w:tc>
      </w:tr>
      <w:tr w:rsidRPr="005B1BA9" w:rsidR="00A87EE1" w:rsidTr="00A87EE1" w14:paraId="5019E812" w14:textId="77777777">
        <w:trPr>
          <w:trHeight w:val="230"/>
        </w:trPr>
        <w:tc>
          <w:tcPr>
            <w:tcW w:w="3454" w:type="dxa"/>
          </w:tcPr>
          <w:p w:rsidRPr="005B1BA9" w:rsidR="00A87EE1" w:rsidP="00E9627E" w:rsidRDefault="00A87EE1" w14:paraId="55B55B3E" w14:textId="77777777">
            <w:pPr>
              <w:ind w:left="107"/>
              <w:rPr>
                <w:rFonts w:ascii="Times New Roman" w:hAnsi="Times New Roman"/>
                <w:b/>
                <w:sz w:val="20"/>
                <w:szCs w:val="20"/>
                <w:lang w:val="es-EC"/>
              </w:rPr>
            </w:pPr>
            <w:r w:rsidRPr="005B1BA9">
              <w:rPr>
                <w:rFonts w:ascii="Times New Roman" w:hAnsi="Times New Roman"/>
                <w:b/>
                <w:sz w:val="20"/>
                <w:szCs w:val="20"/>
                <w:lang w:val="es-EC"/>
              </w:rPr>
              <w:t>Tipo:</w:t>
            </w:r>
          </w:p>
        </w:tc>
        <w:tc>
          <w:tcPr>
            <w:tcW w:w="3454" w:type="dxa"/>
          </w:tcPr>
          <w:p w:rsidRPr="005B1BA9" w:rsidR="00A87EE1" w:rsidP="00E9627E" w:rsidRDefault="00A87EE1" w14:paraId="297A3397" w14:textId="77777777">
            <w:pPr>
              <w:ind w:left="107"/>
              <w:rPr>
                <w:rFonts w:ascii="Times New Roman" w:hAnsi="Times New Roman"/>
                <w:sz w:val="20"/>
                <w:szCs w:val="20"/>
                <w:lang w:val="es-EC"/>
              </w:rPr>
            </w:pPr>
            <w:r w:rsidRPr="005B1BA9">
              <w:rPr>
                <w:rFonts w:ascii="Times New Roman" w:hAnsi="Times New Roman"/>
                <w:sz w:val="20"/>
                <w:szCs w:val="20"/>
                <w:lang w:val="es-EC"/>
              </w:rPr>
              <w:t>Primario</w:t>
            </w:r>
          </w:p>
        </w:tc>
      </w:tr>
      <w:tr w:rsidRPr="005B1BA9" w:rsidR="00835F2A" w:rsidTr="00A87EE1" w14:paraId="5632A1B0" w14:textId="77777777">
        <w:trPr>
          <w:trHeight w:val="230"/>
        </w:trPr>
        <w:tc>
          <w:tcPr>
            <w:tcW w:w="6908" w:type="dxa"/>
            <w:gridSpan w:val="2"/>
          </w:tcPr>
          <w:p w:rsidRPr="005B1BA9" w:rsidR="00835F2A" w:rsidP="00E9627E" w:rsidRDefault="00835F2A" w14:paraId="402E95B9" w14:textId="08D24BFC">
            <w:pPr>
              <w:ind w:left="2233" w:right="2227"/>
              <w:jc w:val="center"/>
              <w:rPr>
                <w:b/>
                <w:lang w:val="es-EC"/>
              </w:rPr>
            </w:pPr>
            <w:r w:rsidRPr="005B1BA9">
              <w:rPr>
                <w:rFonts w:ascii="Times New Roman" w:hAnsi="Times New Roman"/>
                <w:b/>
                <w:sz w:val="20"/>
                <w:szCs w:val="20"/>
                <w:lang w:val="es-EC"/>
              </w:rPr>
              <w:t>Precondiciones</w:t>
            </w:r>
          </w:p>
        </w:tc>
      </w:tr>
      <w:tr w:rsidRPr="005B1BA9" w:rsidR="00835F2A" w:rsidTr="00A87EE1" w14:paraId="46C07EFF" w14:textId="77777777">
        <w:trPr>
          <w:trHeight w:val="230"/>
        </w:trPr>
        <w:tc>
          <w:tcPr>
            <w:tcW w:w="6908" w:type="dxa"/>
            <w:gridSpan w:val="2"/>
          </w:tcPr>
          <w:p w:rsidR="00B86BC6" w:rsidP="00E9627E" w:rsidRDefault="00B86BC6" w14:paraId="05A8DE83" w14:textId="77777777">
            <w:pPr>
              <w:pStyle w:val="ListParagraph"/>
              <w:numPr>
                <w:ilvl w:val="0"/>
                <w:numId w:val="15"/>
              </w:numPr>
              <w:jc w:val="both"/>
              <w:rPr>
                <w:sz w:val="18"/>
                <w:szCs w:val="18"/>
                <w:lang w:val="es-EC"/>
              </w:rPr>
            </w:pPr>
            <w:r w:rsidRPr="00B86BC6">
              <w:rPr>
                <w:sz w:val="18"/>
                <w:szCs w:val="18"/>
                <w:lang w:val="es-EC"/>
              </w:rPr>
              <w:t xml:space="preserve">El usuario deberá ingresar al sistema por medio de su usuario registrado. </w:t>
            </w:r>
          </w:p>
          <w:p w:rsidRPr="004004DD" w:rsidR="00835F2A" w:rsidP="00E9627E" w:rsidRDefault="00835F2A" w14:paraId="529A6CDD" w14:textId="4AF3CA68">
            <w:pPr>
              <w:pStyle w:val="ListParagraph"/>
              <w:numPr>
                <w:ilvl w:val="0"/>
                <w:numId w:val="15"/>
              </w:numPr>
              <w:jc w:val="both"/>
              <w:rPr>
                <w:bCs/>
                <w:sz w:val="18"/>
                <w:szCs w:val="18"/>
                <w:lang w:val="es-EC"/>
              </w:rPr>
            </w:pPr>
            <w:r w:rsidRPr="004004DD">
              <w:rPr>
                <w:bCs/>
                <w:sz w:val="18"/>
                <w:szCs w:val="18"/>
                <w:lang w:val="es-EC"/>
              </w:rPr>
              <w:t>La bomba y los sensores del sistema deben estar conectados a una fuente de energía eléctrica.</w:t>
            </w:r>
          </w:p>
          <w:p w:rsidRPr="004004DD" w:rsidR="00835F2A" w:rsidP="00E9627E" w:rsidRDefault="00835F2A" w14:paraId="2F3945FC" w14:textId="0BEB8E6D">
            <w:pPr>
              <w:pStyle w:val="ListParagraph"/>
              <w:numPr>
                <w:ilvl w:val="0"/>
                <w:numId w:val="15"/>
              </w:numPr>
              <w:jc w:val="both"/>
              <w:rPr>
                <w:bCs/>
                <w:sz w:val="18"/>
                <w:szCs w:val="18"/>
                <w:lang w:val="es-EC"/>
              </w:rPr>
            </w:pPr>
            <w:r w:rsidRPr="004004DD">
              <w:rPr>
                <w:bCs/>
                <w:sz w:val="18"/>
                <w:szCs w:val="18"/>
                <w:lang w:val="es-EC"/>
              </w:rPr>
              <w:t>El sistema de monitoreo y control de procesos de cultivos hidropónicos debe estar conectado a una red Wifi</w:t>
            </w:r>
          </w:p>
          <w:p w:rsidRPr="00835F2A" w:rsidR="00835F2A" w:rsidP="00E9627E" w:rsidRDefault="00835F2A" w14:paraId="67EE9469" w14:textId="38E7C9E6">
            <w:pPr>
              <w:pStyle w:val="ListParagraph"/>
              <w:numPr>
                <w:ilvl w:val="0"/>
                <w:numId w:val="15"/>
              </w:numPr>
              <w:jc w:val="both"/>
              <w:rPr>
                <w:bCs/>
                <w:lang w:val="es-EC"/>
              </w:rPr>
            </w:pPr>
            <w:r w:rsidRPr="004004DD">
              <w:rPr>
                <w:bCs/>
                <w:sz w:val="18"/>
                <w:szCs w:val="18"/>
                <w:lang w:val="es-EC"/>
              </w:rPr>
              <w:t>El dosificador de nutrientes no debe estar vacío.</w:t>
            </w:r>
          </w:p>
        </w:tc>
      </w:tr>
      <w:tr w:rsidRPr="005B1BA9" w:rsidR="00835F2A" w:rsidTr="00A87EE1" w14:paraId="0C27EF0B" w14:textId="77777777">
        <w:trPr>
          <w:trHeight w:val="230"/>
        </w:trPr>
        <w:tc>
          <w:tcPr>
            <w:tcW w:w="6908" w:type="dxa"/>
            <w:gridSpan w:val="2"/>
          </w:tcPr>
          <w:p w:rsidRPr="00835F2A" w:rsidR="00835F2A" w:rsidP="00E9627E" w:rsidRDefault="00835F2A" w14:paraId="2ED71406" w14:textId="1F0DE000">
            <w:pPr>
              <w:ind w:left="2233" w:right="2227"/>
              <w:jc w:val="center"/>
              <w:rPr>
                <w:b/>
                <w:lang w:val="es-EC"/>
              </w:rPr>
            </w:pPr>
            <w:r w:rsidRPr="004004DD">
              <w:rPr>
                <w:rFonts w:ascii="Times New Roman" w:hAnsi="Times New Roman"/>
                <w:b/>
                <w:sz w:val="20"/>
                <w:szCs w:val="20"/>
                <w:lang w:val="es-EC"/>
              </w:rPr>
              <w:t>Postcondiciones</w:t>
            </w:r>
          </w:p>
        </w:tc>
      </w:tr>
      <w:tr w:rsidRPr="005B1BA9" w:rsidR="00835F2A" w:rsidTr="00A87EE1" w14:paraId="4208D63A" w14:textId="77777777">
        <w:trPr>
          <w:trHeight w:val="230"/>
        </w:trPr>
        <w:tc>
          <w:tcPr>
            <w:tcW w:w="6908" w:type="dxa"/>
            <w:gridSpan w:val="2"/>
          </w:tcPr>
          <w:p w:rsidRPr="004004DD" w:rsidR="00835F2A" w:rsidP="00E9627E" w:rsidRDefault="00835F2A" w14:paraId="41BE4EC0" w14:textId="2E865FEA">
            <w:pPr>
              <w:pStyle w:val="ListParagraph"/>
              <w:numPr>
                <w:ilvl w:val="0"/>
                <w:numId w:val="15"/>
              </w:numPr>
              <w:jc w:val="both"/>
              <w:rPr>
                <w:bCs/>
                <w:sz w:val="18"/>
                <w:szCs w:val="18"/>
                <w:lang w:val="es-EC"/>
              </w:rPr>
            </w:pPr>
            <w:r w:rsidRPr="004004DD">
              <w:rPr>
                <w:bCs/>
                <w:sz w:val="18"/>
                <w:szCs w:val="18"/>
                <w:lang w:val="es-EC"/>
              </w:rPr>
              <w:t xml:space="preserve">El sistema guarda la configuración de horarios y nutrientes de la bomba de riego y luces led especificada por el </w:t>
            </w:r>
            <w:r w:rsidR="00913818">
              <w:rPr>
                <w:bCs/>
                <w:sz w:val="18"/>
                <w:szCs w:val="18"/>
                <w:lang w:val="es-EC"/>
              </w:rPr>
              <w:t>usuario</w:t>
            </w:r>
            <w:r w:rsidRPr="004004DD">
              <w:rPr>
                <w:bCs/>
                <w:sz w:val="18"/>
                <w:szCs w:val="18"/>
                <w:lang w:val="es-EC"/>
              </w:rPr>
              <w:t>.</w:t>
            </w:r>
          </w:p>
          <w:p w:rsidRPr="00835F2A" w:rsidR="00835F2A" w:rsidP="00E9627E" w:rsidRDefault="00835F2A" w14:paraId="0B8D2D20" w14:textId="2F935205">
            <w:pPr>
              <w:pStyle w:val="ListParagraph"/>
              <w:numPr>
                <w:ilvl w:val="0"/>
                <w:numId w:val="15"/>
              </w:numPr>
              <w:jc w:val="both"/>
              <w:rPr>
                <w:bCs/>
                <w:lang w:val="es-EC"/>
              </w:rPr>
            </w:pPr>
            <w:r w:rsidRPr="004004DD">
              <w:rPr>
                <w:bCs/>
                <w:sz w:val="18"/>
                <w:szCs w:val="18"/>
                <w:lang w:val="es-EC"/>
              </w:rPr>
              <w:t>La bomba de riego y luces led se activa en los horarios programados y libera la cantidad de nutrientes especificada por el agricultor.</w:t>
            </w:r>
          </w:p>
        </w:tc>
      </w:tr>
      <w:tr w:rsidRPr="005B1BA9" w:rsidR="00A87EE1" w:rsidTr="00A87EE1" w14:paraId="593CD506" w14:textId="77777777">
        <w:trPr>
          <w:trHeight w:val="230"/>
        </w:trPr>
        <w:tc>
          <w:tcPr>
            <w:tcW w:w="6908" w:type="dxa"/>
            <w:gridSpan w:val="2"/>
          </w:tcPr>
          <w:p w:rsidRPr="005B1BA9" w:rsidR="00A87EE1" w:rsidP="00E9627E" w:rsidRDefault="00A87EE1" w14:paraId="0CE8C792" w14:textId="77777777">
            <w:pPr>
              <w:ind w:left="2233" w:right="2227"/>
              <w:jc w:val="center"/>
              <w:rPr>
                <w:rFonts w:ascii="Times New Roman" w:hAnsi="Times New Roman"/>
                <w:b/>
                <w:sz w:val="20"/>
                <w:szCs w:val="20"/>
                <w:lang w:val="es-EC"/>
              </w:rPr>
            </w:pPr>
            <w:r w:rsidRPr="005B1BA9">
              <w:rPr>
                <w:rFonts w:ascii="Times New Roman" w:hAnsi="Times New Roman"/>
                <w:b/>
                <w:sz w:val="20"/>
                <w:szCs w:val="20"/>
                <w:lang w:val="es-EC"/>
              </w:rPr>
              <w:t>Fluj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normal</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A87EE1" w:rsidTr="00A87EE1" w14:paraId="3F0CDCCB" w14:textId="77777777">
        <w:trPr>
          <w:trHeight w:val="230"/>
        </w:trPr>
        <w:tc>
          <w:tcPr>
            <w:tcW w:w="3454" w:type="dxa"/>
          </w:tcPr>
          <w:p w:rsidRPr="005B1BA9" w:rsidR="00A87EE1" w:rsidP="00E9627E" w:rsidRDefault="00A87EE1" w14:paraId="0DC52EBC" w14:textId="77777777">
            <w:pPr>
              <w:ind w:left="1010"/>
              <w:rPr>
                <w:rFonts w:ascii="Times New Roman" w:hAnsi="Times New Roman"/>
                <w:b/>
                <w:sz w:val="20"/>
                <w:szCs w:val="20"/>
                <w:lang w:val="es-EC"/>
              </w:rPr>
            </w:pPr>
            <w:r w:rsidRPr="005B1BA9">
              <w:rPr>
                <w:rFonts w:ascii="Times New Roman" w:hAnsi="Times New Roman"/>
                <w:b/>
                <w:sz w:val="20"/>
                <w:szCs w:val="20"/>
                <w:lang w:val="es-EC"/>
              </w:rPr>
              <w:t>Acción</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Actor</w:t>
            </w:r>
          </w:p>
        </w:tc>
        <w:tc>
          <w:tcPr>
            <w:tcW w:w="3454" w:type="dxa"/>
          </w:tcPr>
          <w:p w:rsidRPr="005B1BA9" w:rsidR="00A87EE1" w:rsidP="00E9627E" w:rsidRDefault="00A87EE1" w14:paraId="609E96D2" w14:textId="77777777">
            <w:pPr>
              <w:ind w:left="799"/>
              <w:rPr>
                <w:rFonts w:ascii="Times New Roman" w:hAnsi="Times New Roman"/>
                <w:b/>
                <w:sz w:val="20"/>
                <w:szCs w:val="20"/>
                <w:lang w:val="es-EC"/>
              </w:rPr>
            </w:pPr>
            <w:r w:rsidRPr="005B1BA9">
              <w:rPr>
                <w:rFonts w:ascii="Times New Roman" w:hAnsi="Times New Roman"/>
                <w:b/>
                <w:sz w:val="20"/>
                <w:szCs w:val="20"/>
                <w:lang w:val="es-EC"/>
              </w:rPr>
              <w:t>Respuesta</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sistema</w:t>
            </w:r>
          </w:p>
        </w:tc>
      </w:tr>
      <w:tr w:rsidRPr="005B1BA9" w:rsidR="00A87EE1" w:rsidTr="00A87EE1" w14:paraId="725A6104" w14:textId="77777777">
        <w:trPr>
          <w:trHeight w:val="3220"/>
        </w:trPr>
        <w:tc>
          <w:tcPr>
            <w:tcW w:w="3454" w:type="dxa"/>
          </w:tcPr>
          <w:p w:rsidRPr="000B32A3" w:rsidR="00A87EE1" w:rsidP="00E9627E" w:rsidRDefault="00EB0C06" w14:paraId="6B7F1DCD" w14:textId="33E0A4F2">
            <w:pPr>
              <w:pStyle w:val="ListParagraph"/>
              <w:numPr>
                <w:ilvl w:val="0"/>
                <w:numId w:val="12"/>
              </w:numPr>
              <w:ind w:left="284" w:right="154" w:hanging="218"/>
              <w:jc w:val="both"/>
              <w:rPr>
                <w:rFonts w:ascii="Times New Roman" w:hAnsi="Times New Roman"/>
                <w:sz w:val="18"/>
                <w:szCs w:val="18"/>
                <w:lang w:val="es-EC"/>
              </w:rPr>
            </w:pPr>
            <w:r w:rsidRPr="000B32A3">
              <w:rPr>
                <w:rFonts w:ascii="Times New Roman" w:hAnsi="Times New Roman"/>
                <w:sz w:val="18"/>
                <w:szCs w:val="18"/>
                <w:lang w:val="es-EC"/>
              </w:rPr>
              <w:t>A</w:t>
            </w:r>
            <w:r w:rsidRPr="000B32A3" w:rsidR="004D6AC6">
              <w:rPr>
                <w:rFonts w:ascii="Times New Roman" w:hAnsi="Times New Roman"/>
                <w:sz w:val="18"/>
                <w:szCs w:val="18"/>
                <w:lang w:val="es-EC"/>
              </w:rPr>
              <w:t xml:space="preserve">ccede a la </w:t>
            </w:r>
            <w:r w:rsidRPr="000B32A3" w:rsidR="00F32C6F">
              <w:rPr>
                <w:rFonts w:ascii="Times New Roman" w:hAnsi="Times New Roman"/>
                <w:sz w:val="18"/>
                <w:szCs w:val="18"/>
                <w:lang w:val="es-EC"/>
              </w:rPr>
              <w:t xml:space="preserve">aplicación móvil </w:t>
            </w:r>
            <w:r w:rsidRPr="000B32A3" w:rsidR="002D6F59">
              <w:rPr>
                <w:rFonts w:ascii="Times New Roman" w:hAnsi="Times New Roman"/>
                <w:sz w:val="18"/>
                <w:szCs w:val="18"/>
                <w:lang w:val="es-EC"/>
              </w:rPr>
              <w:t>e ingresa a</w:t>
            </w:r>
            <w:r w:rsidRPr="000B32A3" w:rsidR="006E24C1">
              <w:rPr>
                <w:rFonts w:ascii="Times New Roman" w:hAnsi="Times New Roman"/>
                <w:sz w:val="18"/>
                <w:szCs w:val="18"/>
                <w:lang w:val="es-EC"/>
              </w:rPr>
              <w:t xml:space="preserve"> la </w:t>
            </w:r>
            <w:r w:rsidRPr="000B32A3" w:rsidR="004D6AC6">
              <w:rPr>
                <w:rFonts w:ascii="Times New Roman" w:hAnsi="Times New Roman"/>
                <w:sz w:val="18"/>
                <w:szCs w:val="18"/>
                <w:lang w:val="es-EC"/>
              </w:rPr>
              <w:t>interfaz de programación de horarios y nutrientes de la bomba de riego.</w:t>
            </w:r>
          </w:p>
          <w:p w:rsidRPr="000B32A3" w:rsidR="000D2BA7" w:rsidP="00E9627E" w:rsidRDefault="000D2BA7" w14:paraId="63C75D4B" w14:textId="77777777">
            <w:pPr>
              <w:jc w:val="both"/>
              <w:rPr>
                <w:rFonts w:ascii="Times New Roman" w:hAnsi="Times New Roman"/>
                <w:b/>
                <w:sz w:val="18"/>
                <w:szCs w:val="18"/>
                <w:lang w:val="es-EC"/>
              </w:rPr>
            </w:pPr>
          </w:p>
          <w:p w:rsidRPr="000B32A3" w:rsidR="00A87EE1" w:rsidP="00E9627E" w:rsidRDefault="00A87EE1" w14:paraId="589B06A9" w14:textId="77777777">
            <w:pPr>
              <w:jc w:val="both"/>
              <w:rPr>
                <w:rFonts w:ascii="Times New Roman" w:hAnsi="Times New Roman"/>
                <w:b/>
                <w:sz w:val="18"/>
                <w:szCs w:val="18"/>
                <w:lang w:val="es-EC"/>
              </w:rPr>
            </w:pPr>
          </w:p>
          <w:p w:rsidRPr="000B32A3" w:rsidR="009C3C38" w:rsidP="00E9627E" w:rsidRDefault="009C3C38" w14:paraId="0A872E3B" w14:textId="022F901F">
            <w:pPr>
              <w:pStyle w:val="ListParagraph"/>
              <w:numPr>
                <w:ilvl w:val="0"/>
                <w:numId w:val="12"/>
              </w:numPr>
              <w:ind w:right="132"/>
              <w:jc w:val="both"/>
              <w:rPr>
                <w:rFonts w:ascii="Times New Roman" w:hAnsi="Times New Roman"/>
                <w:sz w:val="18"/>
                <w:szCs w:val="18"/>
                <w:lang w:val="es-EC"/>
              </w:rPr>
            </w:pPr>
            <w:r w:rsidRPr="000B32A3">
              <w:rPr>
                <w:rFonts w:ascii="Times New Roman" w:hAnsi="Times New Roman"/>
                <w:sz w:val="18"/>
                <w:szCs w:val="18"/>
                <w:lang w:val="es-EC"/>
              </w:rPr>
              <w:t xml:space="preserve">Activa la opción de programar </w:t>
            </w:r>
            <w:r w:rsidRPr="000B32A3" w:rsidR="00C64E5D">
              <w:rPr>
                <w:rFonts w:ascii="Times New Roman" w:hAnsi="Times New Roman"/>
                <w:sz w:val="18"/>
                <w:szCs w:val="18"/>
                <w:lang w:val="es-EC"/>
              </w:rPr>
              <w:t>horarios y dosificación de nutrientes.</w:t>
            </w:r>
          </w:p>
          <w:p w:rsidRPr="000B32A3" w:rsidR="00260DFA" w:rsidP="00E9627E" w:rsidRDefault="00260DFA" w14:paraId="031A4B1E" w14:textId="77777777">
            <w:pPr>
              <w:ind w:left="66" w:right="132"/>
              <w:rPr>
                <w:rFonts w:ascii="Times New Roman" w:hAnsi="Times New Roman"/>
                <w:sz w:val="18"/>
                <w:szCs w:val="18"/>
                <w:lang w:val="es-EC"/>
              </w:rPr>
            </w:pPr>
          </w:p>
          <w:p w:rsidRPr="000B32A3" w:rsidR="00D96E11" w:rsidP="00E9627E" w:rsidRDefault="00EB0C06" w14:paraId="5584902B" w14:textId="3C380507">
            <w:pPr>
              <w:pStyle w:val="ListParagraph"/>
              <w:numPr>
                <w:ilvl w:val="0"/>
                <w:numId w:val="12"/>
              </w:numPr>
              <w:ind w:right="132"/>
              <w:jc w:val="both"/>
              <w:rPr>
                <w:rFonts w:ascii="Times New Roman" w:hAnsi="Times New Roman"/>
                <w:sz w:val="18"/>
                <w:szCs w:val="18"/>
                <w:lang w:val="es-EC"/>
              </w:rPr>
            </w:pPr>
            <w:r w:rsidRPr="000B32A3">
              <w:rPr>
                <w:rFonts w:ascii="Times New Roman" w:hAnsi="Times New Roman"/>
                <w:sz w:val="18"/>
                <w:szCs w:val="18"/>
                <w:lang w:val="es-EC"/>
              </w:rPr>
              <w:t>S</w:t>
            </w:r>
            <w:r w:rsidRPr="000B32A3" w:rsidR="000B3943">
              <w:rPr>
                <w:rFonts w:ascii="Times New Roman" w:hAnsi="Times New Roman"/>
                <w:sz w:val="18"/>
                <w:szCs w:val="18"/>
                <w:lang w:val="es-EC"/>
              </w:rPr>
              <w:t>elecciona el horario de encendido y apagado de la bomba de riego según su preferencia.</w:t>
            </w:r>
          </w:p>
          <w:p w:rsidRPr="000B32A3" w:rsidR="00260DFA" w:rsidP="00E9627E" w:rsidRDefault="00260DFA" w14:paraId="455E6F96" w14:textId="77777777">
            <w:pPr>
              <w:ind w:right="132"/>
              <w:rPr>
                <w:rFonts w:ascii="Times New Roman" w:hAnsi="Times New Roman"/>
                <w:sz w:val="18"/>
                <w:szCs w:val="18"/>
                <w:lang w:val="es-EC"/>
              </w:rPr>
            </w:pPr>
          </w:p>
          <w:p w:rsidRPr="000B32A3" w:rsidR="003F20D9" w:rsidP="00E9627E" w:rsidRDefault="001C53B6" w14:paraId="6C4167E7" w14:textId="79817770">
            <w:pPr>
              <w:pStyle w:val="ListParagraph"/>
              <w:numPr>
                <w:ilvl w:val="0"/>
                <w:numId w:val="12"/>
              </w:numPr>
              <w:ind w:right="132"/>
              <w:jc w:val="both"/>
              <w:rPr>
                <w:rFonts w:ascii="Times New Roman" w:hAnsi="Times New Roman"/>
                <w:sz w:val="18"/>
                <w:szCs w:val="18"/>
                <w:lang w:val="es-EC"/>
              </w:rPr>
            </w:pPr>
            <w:r w:rsidRPr="000B32A3">
              <w:rPr>
                <w:rFonts w:ascii="Times New Roman" w:hAnsi="Times New Roman"/>
                <w:sz w:val="18"/>
                <w:szCs w:val="18"/>
                <w:lang w:val="es-EC"/>
              </w:rPr>
              <w:t>Especifica la cantidad de nutrientes que desea que se liberen en el agua de los cultivos.</w:t>
            </w:r>
          </w:p>
          <w:p w:rsidRPr="000B32A3" w:rsidR="00260DFA" w:rsidP="00E9627E" w:rsidRDefault="00260DFA" w14:paraId="598C9FAC" w14:textId="77777777">
            <w:pPr>
              <w:ind w:right="132"/>
              <w:rPr>
                <w:rFonts w:ascii="Times New Roman" w:hAnsi="Times New Roman"/>
                <w:sz w:val="18"/>
                <w:szCs w:val="18"/>
                <w:lang w:val="es-EC"/>
              </w:rPr>
            </w:pPr>
          </w:p>
          <w:p w:rsidRPr="000B32A3" w:rsidR="00117509" w:rsidP="00E9627E" w:rsidRDefault="00117509" w14:paraId="64AC6FF6" w14:textId="08F4683F">
            <w:pPr>
              <w:pStyle w:val="ListParagraph"/>
              <w:numPr>
                <w:ilvl w:val="0"/>
                <w:numId w:val="12"/>
              </w:numPr>
              <w:ind w:right="132"/>
              <w:jc w:val="both"/>
              <w:rPr>
                <w:rFonts w:ascii="Times New Roman" w:hAnsi="Times New Roman"/>
                <w:sz w:val="18"/>
                <w:szCs w:val="18"/>
                <w:lang w:val="es-EC"/>
              </w:rPr>
            </w:pPr>
            <w:r w:rsidRPr="000B32A3">
              <w:rPr>
                <w:rFonts w:ascii="Times New Roman" w:hAnsi="Times New Roman"/>
                <w:sz w:val="18"/>
                <w:szCs w:val="18"/>
                <w:lang w:val="es-EC"/>
              </w:rPr>
              <w:t>Define los horarios de encendido y apagado de luces led.</w:t>
            </w:r>
          </w:p>
          <w:p w:rsidRPr="000B32A3" w:rsidR="00A87EE1" w:rsidP="00E9627E" w:rsidRDefault="00A87EE1" w14:paraId="4E5B6DBE" w14:textId="3AB3F7C9">
            <w:pPr>
              <w:ind w:left="107" w:right="132"/>
              <w:jc w:val="both"/>
              <w:rPr>
                <w:rFonts w:ascii="Times New Roman" w:hAnsi="Times New Roman"/>
                <w:sz w:val="18"/>
                <w:szCs w:val="18"/>
                <w:lang w:val="es-EC"/>
              </w:rPr>
            </w:pPr>
          </w:p>
        </w:tc>
        <w:tc>
          <w:tcPr>
            <w:tcW w:w="3454" w:type="dxa"/>
          </w:tcPr>
          <w:p w:rsidRPr="000B32A3" w:rsidR="00A87EE1" w:rsidP="00E9627E" w:rsidRDefault="005417CF" w14:paraId="248DDE87" w14:textId="79114CD8">
            <w:pPr>
              <w:pStyle w:val="ListParagraph"/>
              <w:numPr>
                <w:ilvl w:val="0"/>
                <w:numId w:val="12"/>
              </w:numPr>
              <w:ind w:left="363" w:right="201" w:hanging="219"/>
              <w:jc w:val="both"/>
              <w:rPr>
                <w:rFonts w:ascii="Times New Roman" w:hAnsi="Times New Roman"/>
                <w:sz w:val="18"/>
                <w:szCs w:val="18"/>
                <w:lang w:val="es-EC"/>
              </w:rPr>
            </w:pPr>
            <w:r w:rsidRPr="000B32A3">
              <w:rPr>
                <w:rFonts w:ascii="Times New Roman" w:hAnsi="Times New Roman"/>
                <w:sz w:val="18"/>
                <w:szCs w:val="18"/>
                <w:lang w:val="es-EC"/>
              </w:rPr>
              <w:t>M</w:t>
            </w:r>
            <w:r w:rsidRPr="000B32A3" w:rsidR="00D07A34">
              <w:rPr>
                <w:rFonts w:ascii="Times New Roman" w:hAnsi="Times New Roman"/>
                <w:sz w:val="18"/>
                <w:szCs w:val="18"/>
                <w:lang w:val="es-EC"/>
              </w:rPr>
              <w:t xml:space="preserve">uestra </w:t>
            </w:r>
            <w:r w:rsidRPr="000B32A3" w:rsidR="00FD3B94">
              <w:rPr>
                <w:rFonts w:ascii="Times New Roman" w:hAnsi="Times New Roman"/>
                <w:sz w:val="18"/>
                <w:szCs w:val="18"/>
                <w:lang w:val="es-EC"/>
              </w:rPr>
              <w:t>una pantalla</w:t>
            </w:r>
            <w:r w:rsidRPr="000B32A3" w:rsidR="00E33FB8">
              <w:rPr>
                <w:rFonts w:ascii="Times New Roman" w:hAnsi="Times New Roman"/>
                <w:sz w:val="18"/>
                <w:szCs w:val="18"/>
                <w:lang w:val="es-EC"/>
              </w:rPr>
              <w:t xml:space="preserve"> con</w:t>
            </w:r>
            <w:r w:rsidRPr="000B32A3" w:rsidR="00D07A34">
              <w:rPr>
                <w:rFonts w:ascii="Times New Roman" w:hAnsi="Times New Roman"/>
                <w:sz w:val="18"/>
                <w:szCs w:val="18"/>
                <w:lang w:val="es-EC"/>
              </w:rPr>
              <w:t xml:space="preserve"> </w:t>
            </w:r>
            <w:r w:rsidR="00314127">
              <w:rPr>
                <w:rFonts w:ascii="Times New Roman" w:hAnsi="Times New Roman"/>
                <w:sz w:val="18"/>
                <w:szCs w:val="18"/>
                <w:lang w:val="es-EC"/>
              </w:rPr>
              <w:t>el nombre del cultivo</w:t>
            </w:r>
            <w:r w:rsidR="001279EC">
              <w:rPr>
                <w:rFonts w:ascii="Times New Roman" w:hAnsi="Times New Roman"/>
                <w:sz w:val="18"/>
                <w:szCs w:val="18"/>
                <w:lang w:val="es-EC"/>
              </w:rPr>
              <w:t xml:space="preserve">, </w:t>
            </w:r>
            <w:r w:rsidRPr="000B32A3" w:rsidR="007C7F26">
              <w:rPr>
                <w:rFonts w:ascii="Times New Roman" w:hAnsi="Times New Roman"/>
                <w:sz w:val="18"/>
                <w:szCs w:val="18"/>
                <w:lang w:val="es-EC"/>
              </w:rPr>
              <w:t xml:space="preserve">valores por defecto </w:t>
            </w:r>
            <w:r w:rsidRPr="000B32A3" w:rsidR="00C12084">
              <w:rPr>
                <w:rFonts w:ascii="Times New Roman" w:hAnsi="Times New Roman"/>
                <w:sz w:val="18"/>
                <w:szCs w:val="18"/>
                <w:lang w:val="es-EC"/>
              </w:rPr>
              <w:t>tanto</w:t>
            </w:r>
            <w:r w:rsidRPr="000B32A3" w:rsidR="00D07A34">
              <w:rPr>
                <w:rFonts w:ascii="Times New Roman" w:hAnsi="Times New Roman"/>
                <w:sz w:val="18"/>
                <w:szCs w:val="18"/>
                <w:lang w:val="es-EC"/>
              </w:rPr>
              <w:t xml:space="preserve"> los horarios de la bomba de riego </w:t>
            </w:r>
            <w:r w:rsidRPr="000B32A3" w:rsidR="0063141C">
              <w:rPr>
                <w:rFonts w:ascii="Times New Roman" w:hAnsi="Times New Roman"/>
                <w:sz w:val="18"/>
                <w:szCs w:val="18"/>
                <w:lang w:val="es-EC"/>
              </w:rPr>
              <w:t>y luces led</w:t>
            </w:r>
            <w:r w:rsidRPr="000B32A3" w:rsidR="00D07A34">
              <w:rPr>
                <w:rFonts w:ascii="Times New Roman" w:hAnsi="Times New Roman"/>
                <w:sz w:val="18"/>
                <w:szCs w:val="18"/>
                <w:lang w:val="es-EC"/>
              </w:rPr>
              <w:t xml:space="preserve"> </w:t>
            </w:r>
            <w:r w:rsidRPr="000B32A3" w:rsidR="00C12084">
              <w:rPr>
                <w:rFonts w:ascii="Times New Roman" w:hAnsi="Times New Roman"/>
                <w:sz w:val="18"/>
                <w:szCs w:val="18"/>
                <w:lang w:val="es-EC"/>
              </w:rPr>
              <w:t>como</w:t>
            </w:r>
            <w:r w:rsidRPr="000B32A3" w:rsidR="00D07A34">
              <w:rPr>
                <w:rFonts w:ascii="Times New Roman" w:hAnsi="Times New Roman"/>
                <w:sz w:val="18"/>
                <w:szCs w:val="18"/>
                <w:lang w:val="es-EC"/>
              </w:rPr>
              <w:t xml:space="preserve"> la cantidad de nutrientes que se liberarán en el agua.</w:t>
            </w:r>
          </w:p>
          <w:p w:rsidRPr="000B32A3" w:rsidR="00A87EE1" w:rsidP="00E9627E" w:rsidRDefault="00A87EE1" w14:paraId="719EA5F9" w14:textId="77777777">
            <w:pPr>
              <w:jc w:val="both"/>
              <w:rPr>
                <w:rFonts w:ascii="Times New Roman" w:hAnsi="Times New Roman"/>
                <w:b/>
                <w:sz w:val="18"/>
                <w:szCs w:val="18"/>
                <w:lang w:val="es-EC"/>
              </w:rPr>
            </w:pPr>
          </w:p>
          <w:p w:rsidRPr="000B32A3" w:rsidR="00A87EE1" w:rsidP="00E9627E" w:rsidRDefault="00A87EE1" w14:paraId="654EBAE6" w14:textId="77777777">
            <w:pPr>
              <w:spacing w:before="4"/>
              <w:jc w:val="both"/>
              <w:rPr>
                <w:rFonts w:ascii="Times New Roman" w:hAnsi="Times New Roman"/>
                <w:b/>
                <w:sz w:val="18"/>
                <w:szCs w:val="18"/>
                <w:lang w:val="es-EC"/>
              </w:rPr>
            </w:pPr>
          </w:p>
          <w:p w:rsidRPr="000B32A3" w:rsidR="00180292" w:rsidP="00E9627E" w:rsidRDefault="00180292" w14:paraId="6560D789" w14:textId="77777777">
            <w:pPr>
              <w:spacing w:before="4"/>
              <w:jc w:val="both"/>
              <w:rPr>
                <w:rFonts w:ascii="Times New Roman" w:hAnsi="Times New Roman"/>
                <w:b/>
                <w:sz w:val="18"/>
                <w:szCs w:val="18"/>
                <w:lang w:val="es-EC"/>
              </w:rPr>
            </w:pPr>
          </w:p>
          <w:p w:rsidRPr="000B32A3" w:rsidR="00180292" w:rsidP="00E9627E" w:rsidRDefault="00180292" w14:paraId="707BC425" w14:textId="77777777">
            <w:pPr>
              <w:spacing w:before="4"/>
              <w:jc w:val="both"/>
              <w:rPr>
                <w:rFonts w:ascii="Times New Roman" w:hAnsi="Times New Roman"/>
                <w:b/>
                <w:sz w:val="18"/>
                <w:szCs w:val="18"/>
                <w:lang w:val="es-EC"/>
              </w:rPr>
            </w:pPr>
          </w:p>
          <w:p w:rsidRPr="000B32A3" w:rsidR="00180292" w:rsidP="00E9627E" w:rsidRDefault="00180292" w14:paraId="1C5F85F8" w14:textId="77777777">
            <w:pPr>
              <w:spacing w:before="4"/>
              <w:jc w:val="both"/>
              <w:rPr>
                <w:rFonts w:ascii="Times New Roman" w:hAnsi="Times New Roman"/>
                <w:b/>
                <w:sz w:val="18"/>
                <w:szCs w:val="18"/>
                <w:lang w:val="es-EC"/>
              </w:rPr>
            </w:pPr>
          </w:p>
          <w:p w:rsidRPr="000B32A3" w:rsidR="00180292" w:rsidP="00E9627E" w:rsidRDefault="00180292" w14:paraId="6D26E737" w14:textId="77777777">
            <w:pPr>
              <w:spacing w:before="4"/>
              <w:jc w:val="both"/>
              <w:rPr>
                <w:rFonts w:ascii="Times New Roman" w:hAnsi="Times New Roman"/>
                <w:b/>
                <w:sz w:val="18"/>
                <w:szCs w:val="18"/>
                <w:lang w:val="es-EC"/>
              </w:rPr>
            </w:pPr>
          </w:p>
          <w:p w:rsidRPr="000B32A3" w:rsidR="00D96E11" w:rsidP="00E9627E" w:rsidRDefault="00D96E11" w14:paraId="76C7A7F5" w14:textId="77777777">
            <w:pPr>
              <w:spacing w:before="4"/>
              <w:jc w:val="both"/>
              <w:rPr>
                <w:rFonts w:ascii="Times New Roman" w:hAnsi="Times New Roman"/>
                <w:b/>
                <w:sz w:val="18"/>
                <w:szCs w:val="18"/>
                <w:lang w:val="es-EC"/>
              </w:rPr>
            </w:pPr>
          </w:p>
          <w:p w:rsidRPr="000B32A3" w:rsidR="00D96E11" w:rsidP="00E9627E" w:rsidRDefault="00D96E11" w14:paraId="200AB50A" w14:textId="77777777">
            <w:pPr>
              <w:spacing w:before="4"/>
              <w:jc w:val="both"/>
              <w:rPr>
                <w:rFonts w:ascii="Times New Roman" w:hAnsi="Times New Roman"/>
                <w:b/>
                <w:sz w:val="18"/>
                <w:szCs w:val="18"/>
                <w:lang w:val="es-EC"/>
              </w:rPr>
            </w:pPr>
          </w:p>
          <w:p w:rsidRPr="000B32A3" w:rsidR="00D96E11" w:rsidP="00E9627E" w:rsidRDefault="00D96E11" w14:paraId="2855AB01" w14:textId="77777777">
            <w:pPr>
              <w:spacing w:before="4"/>
              <w:jc w:val="both"/>
              <w:rPr>
                <w:rFonts w:ascii="Times New Roman" w:hAnsi="Times New Roman"/>
                <w:b/>
                <w:sz w:val="18"/>
                <w:szCs w:val="18"/>
                <w:lang w:val="es-EC"/>
              </w:rPr>
            </w:pPr>
          </w:p>
          <w:p w:rsidRPr="000B32A3" w:rsidR="007E0171" w:rsidP="00E9627E" w:rsidRDefault="007E0171" w14:paraId="761195B6" w14:textId="77777777">
            <w:pPr>
              <w:spacing w:before="4"/>
              <w:jc w:val="both"/>
              <w:rPr>
                <w:rFonts w:ascii="Times New Roman" w:hAnsi="Times New Roman"/>
                <w:b/>
                <w:sz w:val="18"/>
                <w:szCs w:val="18"/>
                <w:lang w:val="es-EC"/>
              </w:rPr>
            </w:pPr>
          </w:p>
          <w:p w:rsidRPr="000B32A3" w:rsidR="007E0171" w:rsidP="00E9627E" w:rsidRDefault="007E0171" w14:paraId="4C7EDB8D" w14:textId="77777777">
            <w:pPr>
              <w:spacing w:before="4"/>
              <w:jc w:val="both"/>
              <w:rPr>
                <w:rFonts w:ascii="Times New Roman" w:hAnsi="Times New Roman"/>
                <w:b/>
                <w:sz w:val="18"/>
                <w:szCs w:val="18"/>
                <w:lang w:val="es-EC"/>
              </w:rPr>
            </w:pPr>
          </w:p>
          <w:p w:rsidRPr="000B32A3" w:rsidR="00117509" w:rsidP="00E9627E" w:rsidRDefault="00117509" w14:paraId="4BE0C0D2" w14:textId="77777777">
            <w:pPr>
              <w:spacing w:before="4"/>
              <w:jc w:val="both"/>
              <w:rPr>
                <w:rFonts w:ascii="Times New Roman" w:hAnsi="Times New Roman"/>
                <w:b/>
                <w:sz w:val="18"/>
                <w:szCs w:val="18"/>
                <w:lang w:val="es-EC"/>
              </w:rPr>
            </w:pPr>
          </w:p>
          <w:p w:rsidR="00117509" w:rsidP="00E9627E" w:rsidRDefault="00117509" w14:paraId="4E4C5C25" w14:textId="77777777">
            <w:pPr>
              <w:spacing w:before="4"/>
              <w:jc w:val="both"/>
              <w:rPr>
                <w:rFonts w:ascii="Times New Roman" w:hAnsi="Times New Roman"/>
                <w:b/>
                <w:sz w:val="18"/>
                <w:szCs w:val="18"/>
                <w:lang w:val="es-EC"/>
              </w:rPr>
            </w:pPr>
          </w:p>
          <w:p w:rsidRPr="000B32A3" w:rsidR="00264C99" w:rsidP="00E9627E" w:rsidRDefault="00264C99" w14:paraId="5AE8C1B6" w14:textId="77777777">
            <w:pPr>
              <w:spacing w:before="4"/>
              <w:jc w:val="both"/>
              <w:rPr>
                <w:rFonts w:ascii="Times New Roman" w:hAnsi="Times New Roman"/>
                <w:b/>
                <w:sz w:val="18"/>
                <w:szCs w:val="18"/>
                <w:lang w:val="es-EC"/>
              </w:rPr>
            </w:pPr>
          </w:p>
          <w:p w:rsidR="008B289B" w:rsidP="00E9627E" w:rsidRDefault="008B289B" w14:paraId="0275BA3E" w14:textId="6EB7FF46">
            <w:pPr>
              <w:pStyle w:val="ListParagraph"/>
              <w:numPr>
                <w:ilvl w:val="0"/>
                <w:numId w:val="12"/>
              </w:numPr>
              <w:tabs>
                <w:tab w:val="left" w:pos="309"/>
              </w:tabs>
              <w:ind w:right="503"/>
              <w:jc w:val="both"/>
              <w:rPr>
                <w:rFonts w:ascii="Times New Roman" w:hAnsi="Times New Roman"/>
                <w:sz w:val="18"/>
                <w:szCs w:val="18"/>
                <w:lang w:val="es-EC"/>
              </w:rPr>
            </w:pPr>
            <w:r w:rsidRPr="000B32A3">
              <w:rPr>
                <w:rFonts w:ascii="Times New Roman" w:hAnsi="Times New Roman"/>
                <w:sz w:val="18"/>
                <w:szCs w:val="18"/>
                <w:lang w:val="es-EC"/>
              </w:rPr>
              <w:t xml:space="preserve"> El sistema </w:t>
            </w:r>
            <w:r w:rsidRPr="000B32A3" w:rsidR="009A6917">
              <w:rPr>
                <w:rFonts w:ascii="Times New Roman" w:hAnsi="Times New Roman"/>
                <w:sz w:val="18"/>
                <w:szCs w:val="18"/>
                <w:lang w:val="es-EC"/>
              </w:rPr>
              <w:t>verifica</w:t>
            </w:r>
            <w:r w:rsidRPr="000B32A3">
              <w:rPr>
                <w:rFonts w:ascii="Times New Roman" w:hAnsi="Times New Roman"/>
                <w:sz w:val="18"/>
                <w:szCs w:val="18"/>
                <w:lang w:val="es-EC"/>
              </w:rPr>
              <w:t xml:space="preserve"> que los datos sean válidos</w:t>
            </w:r>
            <w:r w:rsidRPr="000B32A3" w:rsidR="009A6917">
              <w:rPr>
                <w:rFonts w:ascii="Times New Roman" w:hAnsi="Times New Roman"/>
                <w:sz w:val="18"/>
                <w:szCs w:val="18"/>
                <w:lang w:val="es-EC"/>
              </w:rPr>
              <w:t>.</w:t>
            </w:r>
          </w:p>
          <w:p w:rsidRPr="00264C99" w:rsidR="00264C99" w:rsidP="00E9627E" w:rsidRDefault="00264C99" w14:paraId="23E05193" w14:textId="77777777">
            <w:pPr>
              <w:tabs>
                <w:tab w:val="left" w:pos="309"/>
              </w:tabs>
              <w:ind w:right="503"/>
              <w:rPr>
                <w:sz w:val="18"/>
                <w:szCs w:val="18"/>
                <w:lang w:val="es-EC"/>
              </w:rPr>
            </w:pPr>
          </w:p>
          <w:p w:rsidRPr="000B32A3" w:rsidR="00A87EE1" w:rsidP="00E9627E" w:rsidRDefault="00B22284" w14:paraId="3E6D015D" w14:textId="090791EC">
            <w:pPr>
              <w:pStyle w:val="ListParagraph"/>
              <w:numPr>
                <w:ilvl w:val="0"/>
                <w:numId w:val="12"/>
              </w:numPr>
              <w:tabs>
                <w:tab w:val="left" w:pos="309"/>
              </w:tabs>
              <w:ind w:right="503"/>
              <w:jc w:val="both"/>
              <w:rPr>
                <w:rFonts w:ascii="Times New Roman" w:hAnsi="Times New Roman"/>
                <w:sz w:val="18"/>
                <w:szCs w:val="18"/>
                <w:lang w:val="es-EC"/>
              </w:rPr>
            </w:pPr>
            <w:r w:rsidRPr="000B32A3">
              <w:rPr>
                <w:rFonts w:ascii="Times New Roman" w:hAnsi="Times New Roman"/>
                <w:sz w:val="18"/>
                <w:szCs w:val="18"/>
                <w:lang w:val="es-EC"/>
              </w:rPr>
              <w:t>Guarda la configuración realizada por el agricultor.</w:t>
            </w:r>
          </w:p>
          <w:p w:rsidRPr="000B32A3" w:rsidR="00D96E11" w:rsidP="00E9627E" w:rsidRDefault="00D96E11" w14:paraId="1BF657F8" w14:textId="77777777">
            <w:pPr>
              <w:tabs>
                <w:tab w:val="left" w:pos="309"/>
              </w:tabs>
              <w:ind w:left="360" w:right="503"/>
              <w:rPr>
                <w:rFonts w:ascii="Times New Roman" w:hAnsi="Times New Roman"/>
                <w:sz w:val="18"/>
                <w:szCs w:val="18"/>
                <w:lang w:val="es-EC"/>
              </w:rPr>
            </w:pPr>
          </w:p>
          <w:p w:rsidRPr="000B32A3" w:rsidR="00A87EE1" w:rsidP="00E9627E" w:rsidRDefault="00D37A40" w14:paraId="73951D50" w14:textId="5C799B81">
            <w:pPr>
              <w:pStyle w:val="ListParagraph"/>
              <w:numPr>
                <w:ilvl w:val="0"/>
                <w:numId w:val="12"/>
              </w:numPr>
              <w:tabs>
                <w:tab w:val="left" w:pos="309"/>
              </w:tabs>
              <w:ind w:right="503"/>
              <w:jc w:val="both"/>
              <w:rPr>
                <w:rFonts w:ascii="Times New Roman" w:hAnsi="Times New Roman"/>
                <w:sz w:val="18"/>
                <w:szCs w:val="18"/>
                <w:lang w:val="es-EC"/>
              </w:rPr>
            </w:pPr>
            <w:r w:rsidRPr="000B32A3">
              <w:rPr>
                <w:rFonts w:ascii="Times New Roman" w:hAnsi="Times New Roman"/>
                <w:sz w:val="18"/>
                <w:szCs w:val="18"/>
                <w:lang w:val="es-EC"/>
              </w:rPr>
              <w:t xml:space="preserve">Activa la bomba de riego en los horarios programados </w:t>
            </w:r>
            <w:r w:rsidRPr="000B32A3" w:rsidR="00181178">
              <w:rPr>
                <w:rFonts w:ascii="Times New Roman" w:hAnsi="Times New Roman"/>
                <w:sz w:val="18"/>
                <w:szCs w:val="18"/>
                <w:lang w:val="es-EC"/>
              </w:rPr>
              <w:t xml:space="preserve">junto a las luces led </w:t>
            </w:r>
            <w:r w:rsidRPr="000B32A3">
              <w:rPr>
                <w:rFonts w:ascii="Times New Roman" w:hAnsi="Times New Roman"/>
                <w:sz w:val="18"/>
                <w:szCs w:val="18"/>
                <w:lang w:val="es-EC"/>
              </w:rPr>
              <w:t>y libera la cantidad de nutrientes especificada.</w:t>
            </w:r>
          </w:p>
          <w:p w:rsidRPr="000B32A3" w:rsidR="00184D26" w:rsidP="00E9627E" w:rsidRDefault="00184D26" w14:paraId="1864E964" w14:textId="00579B74">
            <w:pPr>
              <w:tabs>
                <w:tab w:val="left" w:pos="309"/>
              </w:tabs>
              <w:ind w:right="503"/>
              <w:rPr>
                <w:rFonts w:ascii="Times New Roman" w:hAnsi="Times New Roman"/>
                <w:sz w:val="18"/>
                <w:szCs w:val="18"/>
                <w:lang w:val="es-EC"/>
              </w:rPr>
            </w:pPr>
          </w:p>
        </w:tc>
      </w:tr>
      <w:tr w:rsidRPr="005B1BA9" w:rsidR="00A87EE1" w:rsidTr="00A87EE1" w14:paraId="51E4A4DE" w14:textId="77777777">
        <w:trPr>
          <w:trHeight w:val="230"/>
        </w:trPr>
        <w:tc>
          <w:tcPr>
            <w:tcW w:w="6908" w:type="dxa"/>
            <w:gridSpan w:val="2"/>
          </w:tcPr>
          <w:p w:rsidRPr="005B1BA9" w:rsidR="00A87EE1" w:rsidP="00E9627E" w:rsidRDefault="00A87EE1" w14:paraId="1048BF6E" w14:textId="77777777">
            <w:pPr>
              <w:ind w:left="2235" w:right="2221"/>
              <w:jc w:val="center"/>
              <w:rPr>
                <w:rFonts w:ascii="Times New Roman" w:hAnsi="Times New Roman"/>
                <w:b/>
                <w:sz w:val="20"/>
                <w:szCs w:val="20"/>
                <w:lang w:val="es-EC"/>
              </w:rPr>
            </w:pPr>
            <w:r w:rsidRPr="005B1BA9">
              <w:rPr>
                <w:rFonts w:ascii="Times New Roman" w:hAnsi="Times New Roman"/>
                <w:b/>
                <w:sz w:val="20"/>
                <w:szCs w:val="20"/>
                <w:lang w:val="es-EC"/>
              </w:rPr>
              <w:t>Flujo alterno 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A87EE1" w:rsidTr="00A87EE1" w14:paraId="4BA1F7EA" w14:textId="77777777">
        <w:trPr>
          <w:trHeight w:val="460"/>
        </w:trPr>
        <w:tc>
          <w:tcPr>
            <w:tcW w:w="6908" w:type="dxa"/>
            <w:gridSpan w:val="2"/>
          </w:tcPr>
          <w:p w:rsidRPr="004004DD" w:rsidR="00EB63DC" w:rsidP="00E9627E" w:rsidRDefault="00EB63DC" w14:paraId="5E2040EE" w14:textId="1DB82F12">
            <w:pPr>
              <w:ind w:left="107" w:right="797"/>
              <w:rPr>
                <w:rFonts w:ascii="Times New Roman" w:hAnsi="Times New Roman"/>
                <w:bCs/>
                <w:sz w:val="18"/>
                <w:szCs w:val="18"/>
                <w:lang w:val="es-EC"/>
              </w:rPr>
            </w:pPr>
            <w:r w:rsidRPr="004004DD">
              <w:rPr>
                <w:rFonts w:ascii="Times New Roman" w:hAnsi="Times New Roman"/>
                <w:b/>
                <w:sz w:val="18"/>
                <w:szCs w:val="18"/>
                <w:lang w:val="es-EC"/>
              </w:rPr>
              <w:t>Línea 3:</w:t>
            </w:r>
            <w:r w:rsidRPr="004004DD">
              <w:rPr>
                <w:rFonts w:ascii="Times New Roman" w:hAnsi="Times New Roman"/>
                <w:bCs/>
                <w:sz w:val="18"/>
                <w:szCs w:val="18"/>
                <w:lang w:val="es-EC"/>
              </w:rPr>
              <w:t xml:space="preserve"> En caso de no activar </w:t>
            </w:r>
            <w:r w:rsidRPr="004004DD" w:rsidR="006F17AD">
              <w:rPr>
                <w:rFonts w:ascii="Times New Roman" w:hAnsi="Times New Roman"/>
                <w:bCs/>
                <w:sz w:val="18"/>
                <w:szCs w:val="18"/>
                <w:lang w:val="es-EC"/>
              </w:rPr>
              <w:t>la programación de horarios, el sistema funcionará con valores por defecto</w:t>
            </w:r>
            <w:r w:rsidR="009458F1">
              <w:rPr>
                <w:rFonts w:ascii="Times New Roman" w:hAnsi="Times New Roman"/>
                <w:bCs/>
                <w:sz w:val="18"/>
                <w:szCs w:val="18"/>
                <w:lang w:val="es-EC"/>
              </w:rPr>
              <w:t xml:space="preserve">, </w:t>
            </w:r>
            <w:r w:rsidR="00106540">
              <w:rPr>
                <w:rFonts w:ascii="Times New Roman" w:hAnsi="Times New Roman"/>
                <w:bCs/>
                <w:sz w:val="18"/>
                <w:szCs w:val="18"/>
                <w:lang w:val="es-EC"/>
              </w:rPr>
              <w:t>sigue en el paso 9.</w:t>
            </w:r>
          </w:p>
          <w:p w:rsidRPr="000B32A3" w:rsidR="00A87EE1" w:rsidP="00E9627E" w:rsidRDefault="00A87EE1" w14:paraId="4B95C48B" w14:textId="479086FD">
            <w:pPr>
              <w:ind w:left="107" w:right="797"/>
              <w:rPr>
                <w:rFonts w:ascii="Times New Roman" w:hAnsi="Times New Roman"/>
                <w:sz w:val="20"/>
                <w:szCs w:val="20"/>
                <w:lang w:val="es-EC"/>
              </w:rPr>
            </w:pPr>
            <w:r w:rsidRPr="004004DD">
              <w:rPr>
                <w:rFonts w:ascii="Times New Roman" w:hAnsi="Times New Roman"/>
                <w:b/>
                <w:sz w:val="18"/>
                <w:szCs w:val="18"/>
                <w:lang w:val="es-EC"/>
              </w:rPr>
              <w:t>Línea</w:t>
            </w:r>
            <w:r w:rsidRPr="004004DD">
              <w:rPr>
                <w:rFonts w:ascii="Times New Roman" w:hAnsi="Times New Roman"/>
                <w:b/>
                <w:spacing w:val="-1"/>
                <w:sz w:val="18"/>
                <w:szCs w:val="18"/>
                <w:lang w:val="es-EC"/>
              </w:rPr>
              <w:t xml:space="preserve"> </w:t>
            </w:r>
            <w:r w:rsidRPr="004004DD" w:rsidR="009A6917">
              <w:rPr>
                <w:rFonts w:ascii="Times New Roman" w:hAnsi="Times New Roman"/>
                <w:b/>
                <w:sz w:val="18"/>
                <w:szCs w:val="18"/>
                <w:lang w:val="es-EC"/>
              </w:rPr>
              <w:t>7</w:t>
            </w:r>
            <w:r w:rsidRPr="004004DD">
              <w:rPr>
                <w:rFonts w:ascii="Times New Roman" w:hAnsi="Times New Roman"/>
                <w:b/>
                <w:sz w:val="18"/>
                <w:szCs w:val="18"/>
                <w:lang w:val="es-EC"/>
              </w:rPr>
              <w:t>:</w:t>
            </w:r>
            <w:r w:rsidRPr="004004DD">
              <w:rPr>
                <w:rFonts w:ascii="Times New Roman" w:hAnsi="Times New Roman"/>
                <w:b/>
                <w:spacing w:val="-1"/>
                <w:sz w:val="18"/>
                <w:szCs w:val="18"/>
                <w:lang w:val="es-EC"/>
              </w:rPr>
              <w:t xml:space="preserve"> </w:t>
            </w:r>
            <w:r w:rsidRPr="004004DD" w:rsidR="004332B6">
              <w:rPr>
                <w:rFonts w:ascii="Times New Roman" w:hAnsi="Times New Roman"/>
                <w:sz w:val="20"/>
                <w:szCs w:val="20"/>
                <w:lang w:val="es-EC"/>
              </w:rPr>
              <w:t xml:space="preserve"> </w:t>
            </w:r>
            <w:r w:rsidRPr="004004DD" w:rsidR="00BE29D4">
              <w:rPr>
                <w:rFonts w:ascii="Times New Roman" w:hAnsi="Times New Roman"/>
                <w:sz w:val="20"/>
                <w:szCs w:val="20"/>
                <w:lang w:val="es-EC"/>
              </w:rPr>
              <w:t xml:space="preserve"> </w:t>
            </w:r>
            <w:r w:rsidRPr="004004DD" w:rsidR="00BE29D4">
              <w:rPr>
                <w:rFonts w:ascii="Times New Roman" w:hAnsi="Times New Roman"/>
                <w:sz w:val="18"/>
                <w:szCs w:val="18"/>
                <w:lang w:val="es-EC"/>
              </w:rPr>
              <w:t xml:space="preserve">En caso de que el </w:t>
            </w:r>
            <w:r w:rsidR="00371FC2">
              <w:rPr>
                <w:rFonts w:ascii="Times New Roman" w:hAnsi="Times New Roman"/>
                <w:sz w:val="18"/>
                <w:szCs w:val="18"/>
                <w:lang w:val="es-EC"/>
              </w:rPr>
              <w:t>usuario</w:t>
            </w:r>
            <w:r w:rsidRPr="004004DD" w:rsidR="00BE29D4">
              <w:rPr>
                <w:rFonts w:ascii="Times New Roman" w:hAnsi="Times New Roman"/>
                <w:sz w:val="18"/>
                <w:szCs w:val="18"/>
                <w:lang w:val="es-EC"/>
              </w:rPr>
              <w:t xml:space="preserve"> cometa un error al ingresar los horarios o la cantidad de nutrientes, el sistema muestra un mensaje de error y permite que el agricultor corrija la configuración</w:t>
            </w:r>
            <w:r w:rsidR="002C2C15">
              <w:rPr>
                <w:rFonts w:ascii="Times New Roman" w:hAnsi="Times New Roman"/>
                <w:bCs/>
                <w:sz w:val="18"/>
                <w:szCs w:val="18"/>
                <w:lang w:val="es-EC"/>
              </w:rPr>
              <w:t>, sigue en el paso 3.</w:t>
            </w:r>
          </w:p>
        </w:tc>
      </w:tr>
    </w:tbl>
    <w:p w:rsidRPr="003233CA" w:rsidR="00E276CF" w:rsidP="00E9627E" w:rsidRDefault="00E276CF" w14:paraId="36AD38F1" w14:textId="77777777">
      <w:pPr>
        <w:pStyle w:val="p1a"/>
        <w:spacing w:line="240" w:lineRule="auto"/>
        <w:rPr>
          <w:sz w:val="18"/>
          <w:lang w:val="es-ES" w:eastAsia="es-ES"/>
        </w:rPr>
      </w:pPr>
    </w:p>
    <w:p w:rsidRPr="003233CA" w:rsidR="003233CA" w:rsidP="003233CA" w:rsidRDefault="003233CA" w14:paraId="5065584B" w14:textId="3D23822E">
      <w:pPr>
        <w:pStyle w:val="Caption"/>
        <w:keepNext/>
        <w:spacing w:after="0"/>
        <w:rPr>
          <w:bCs/>
          <w:i w:val="0"/>
          <w:iCs w:val="0"/>
          <w:color w:val="auto"/>
          <w:szCs w:val="20"/>
          <w:lang w:eastAsia="es-ES"/>
        </w:rPr>
      </w:pPr>
      <w:r w:rsidRPr="003233CA">
        <w:rPr>
          <w:b/>
          <w:i w:val="0"/>
          <w:iCs w:val="0"/>
          <w:color w:val="auto"/>
          <w:szCs w:val="20"/>
          <w:lang w:eastAsia="es-ES"/>
        </w:rPr>
        <w:t xml:space="preserve">Tabla </w:t>
      </w:r>
      <w:r w:rsidRPr="003233CA">
        <w:rPr>
          <w:b/>
          <w:i w:val="0"/>
          <w:iCs w:val="0"/>
          <w:color w:val="auto"/>
          <w:szCs w:val="20"/>
          <w:lang w:eastAsia="es-ES"/>
        </w:rPr>
        <w:fldChar w:fldCharType="begin"/>
      </w:r>
      <w:r w:rsidRPr="003233CA">
        <w:rPr>
          <w:b/>
          <w:i w:val="0"/>
          <w:iCs w:val="0"/>
          <w:color w:val="auto"/>
          <w:szCs w:val="20"/>
          <w:lang w:eastAsia="es-ES"/>
        </w:rPr>
        <w:instrText xml:space="preserve"> SEQ Tabla \* ARABIC </w:instrText>
      </w:r>
      <w:r w:rsidRPr="003233CA">
        <w:rPr>
          <w:b/>
          <w:i w:val="0"/>
          <w:iCs w:val="0"/>
          <w:color w:val="auto"/>
          <w:szCs w:val="20"/>
          <w:lang w:eastAsia="es-ES"/>
        </w:rPr>
        <w:fldChar w:fldCharType="separate"/>
      </w:r>
      <w:r w:rsidRPr="003233CA">
        <w:rPr>
          <w:b/>
          <w:i w:val="0"/>
          <w:iCs w:val="0"/>
          <w:color w:val="auto"/>
          <w:szCs w:val="20"/>
          <w:lang w:eastAsia="es-ES"/>
        </w:rPr>
        <w:t>6</w:t>
      </w:r>
      <w:r w:rsidRPr="003233CA">
        <w:rPr>
          <w:b/>
          <w:i w:val="0"/>
          <w:iCs w:val="0"/>
          <w:color w:val="auto"/>
          <w:szCs w:val="20"/>
          <w:lang w:eastAsia="es-ES"/>
        </w:rPr>
        <w:fldChar w:fldCharType="end"/>
      </w:r>
      <w:r w:rsidRPr="003233CA">
        <w:rPr>
          <w:b/>
          <w:i w:val="0"/>
          <w:iCs w:val="0"/>
          <w:color w:val="auto"/>
          <w:szCs w:val="20"/>
          <w:lang w:eastAsia="es-ES"/>
        </w:rPr>
        <w:t>.</w:t>
      </w:r>
      <w:r w:rsidRPr="003233CA">
        <w:rPr>
          <w:bCs/>
          <w:i w:val="0"/>
          <w:iCs w:val="0"/>
          <w:color w:val="auto"/>
          <w:szCs w:val="20"/>
          <w:lang w:eastAsia="es-ES"/>
        </w:rPr>
        <w:t xml:space="preserve"> Caso de uso 3: Visualizar datos de cultiv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5B1BA9" w:rsidR="004A5552" w14:paraId="2970C133" w14:textId="77777777">
        <w:trPr>
          <w:trHeight w:val="230"/>
        </w:trPr>
        <w:tc>
          <w:tcPr>
            <w:tcW w:w="3454" w:type="dxa"/>
          </w:tcPr>
          <w:p w:rsidRPr="005B1BA9" w:rsidR="004A5552" w:rsidP="00E9627E" w:rsidRDefault="004A5552" w14:paraId="70805C03" w14:textId="77777777">
            <w:pPr>
              <w:ind w:left="107"/>
              <w:rPr>
                <w:rFonts w:ascii="Times New Roman" w:hAnsi="Times New Roman"/>
                <w:b/>
                <w:sz w:val="20"/>
                <w:szCs w:val="20"/>
                <w:lang w:val="es-EC"/>
              </w:rPr>
            </w:pPr>
            <w:r w:rsidRPr="005B1BA9">
              <w:rPr>
                <w:rFonts w:ascii="Times New Roman" w:hAnsi="Times New Roman"/>
                <w:b/>
                <w:sz w:val="20"/>
                <w:szCs w:val="20"/>
                <w:lang w:val="es-EC"/>
              </w:rPr>
              <w:t>Cas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uso</w:t>
            </w:r>
          </w:p>
        </w:tc>
        <w:tc>
          <w:tcPr>
            <w:tcW w:w="3454" w:type="dxa"/>
          </w:tcPr>
          <w:p w:rsidRPr="00B73B58" w:rsidR="004A5552" w:rsidP="00E9627E" w:rsidRDefault="0060230C" w14:paraId="0756D688" w14:textId="7499EA1E">
            <w:pPr>
              <w:ind w:left="107"/>
              <w:rPr>
                <w:rFonts w:ascii="Times New Roman" w:hAnsi="Times New Roman"/>
                <w:sz w:val="18"/>
                <w:szCs w:val="18"/>
                <w:lang w:val="es-EC"/>
              </w:rPr>
            </w:pPr>
            <w:r w:rsidRPr="0060230C">
              <w:rPr>
                <w:rFonts w:ascii="Times New Roman" w:hAnsi="Times New Roman"/>
                <w:sz w:val="18"/>
                <w:szCs w:val="18"/>
                <w:lang w:val="es-EC"/>
              </w:rPr>
              <w:t>Visualizar datos del cultivo</w:t>
            </w:r>
          </w:p>
        </w:tc>
      </w:tr>
      <w:tr w:rsidRPr="005B1BA9" w:rsidR="004A5552" w14:paraId="280DFA2A" w14:textId="77777777">
        <w:trPr>
          <w:trHeight w:val="230"/>
        </w:trPr>
        <w:tc>
          <w:tcPr>
            <w:tcW w:w="3454" w:type="dxa"/>
          </w:tcPr>
          <w:p w:rsidRPr="005B1BA9" w:rsidR="004A5552" w:rsidP="00E9627E" w:rsidRDefault="004A5552" w14:paraId="65B0984B" w14:textId="77777777">
            <w:pPr>
              <w:tabs>
                <w:tab w:val="left" w:pos="1304"/>
              </w:tabs>
              <w:ind w:left="107"/>
              <w:rPr>
                <w:rFonts w:ascii="Times New Roman" w:hAnsi="Times New Roman"/>
                <w:b/>
                <w:sz w:val="20"/>
                <w:szCs w:val="20"/>
                <w:lang w:val="es-EC"/>
              </w:rPr>
            </w:pPr>
            <w:r w:rsidRPr="005B1BA9">
              <w:rPr>
                <w:rFonts w:ascii="Times New Roman" w:hAnsi="Times New Roman"/>
                <w:b/>
                <w:sz w:val="20"/>
                <w:szCs w:val="20"/>
                <w:lang w:val="es-EC"/>
              </w:rPr>
              <w:t>Actores:</w:t>
            </w:r>
            <w:r w:rsidRPr="005B1BA9">
              <w:rPr>
                <w:rFonts w:ascii="Times New Roman" w:hAnsi="Times New Roman"/>
                <w:b/>
                <w:sz w:val="20"/>
                <w:szCs w:val="20"/>
                <w:lang w:val="es-EC"/>
              </w:rPr>
              <w:tab/>
            </w:r>
          </w:p>
        </w:tc>
        <w:tc>
          <w:tcPr>
            <w:tcW w:w="3454" w:type="dxa"/>
          </w:tcPr>
          <w:p w:rsidRPr="005B1BA9" w:rsidR="004A5552" w:rsidP="00E9627E" w:rsidRDefault="004A5552" w14:paraId="42CF5C1F" w14:textId="77777777">
            <w:pPr>
              <w:ind w:left="107"/>
              <w:rPr>
                <w:rFonts w:ascii="Times New Roman" w:hAnsi="Times New Roman"/>
                <w:sz w:val="18"/>
                <w:szCs w:val="18"/>
                <w:lang w:val="es-EC"/>
              </w:rPr>
            </w:pPr>
            <w:r w:rsidRPr="00B73B58">
              <w:rPr>
                <w:rFonts w:ascii="Times New Roman" w:hAnsi="Times New Roman"/>
                <w:sz w:val="18"/>
                <w:szCs w:val="18"/>
                <w:lang w:val="es-EC"/>
              </w:rPr>
              <w:t>Usuario</w:t>
            </w:r>
          </w:p>
        </w:tc>
      </w:tr>
      <w:tr w:rsidRPr="005B1BA9" w:rsidR="004A5552" w14:paraId="13781BDE" w14:textId="77777777">
        <w:trPr>
          <w:trHeight w:val="230"/>
        </w:trPr>
        <w:tc>
          <w:tcPr>
            <w:tcW w:w="3454" w:type="dxa"/>
          </w:tcPr>
          <w:p w:rsidRPr="005B1BA9" w:rsidR="004A5552" w:rsidP="00E9627E" w:rsidRDefault="004A5552" w14:paraId="3B42DC20" w14:textId="77777777">
            <w:pPr>
              <w:ind w:left="107"/>
              <w:rPr>
                <w:rFonts w:ascii="Times New Roman" w:hAnsi="Times New Roman"/>
                <w:b/>
                <w:sz w:val="20"/>
                <w:szCs w:val="20"/>
                <w:lang w:val="es-EC"/>
              </w:rPr>
            </w:pPr>
            <w:r w:rsidRPr="005B1BA9">
              <w:rPr>
                <w:rFonts w:ascii="Times New Roman" w:hAnsi="Times New Roman"/>
                <w:b/>
                <w:sz w:val="20"/>
                <w:szCs w:val="20"/>
                <w:lang w:val="es-EC"/>
              </w:rPr>
              <w:t>Propósito:</w:t>
            </w:r>
          </w:p>
        </w:tc>
        <w:tc>
          <w:tcPr>
            <w:tcW w:w="3454" w:type="dxa"/>
          </w:tcPr>
          <w:p w:rsidRPr="00B73B58" w:rsidR="004A5552" w:rsidP="00E9627E" w:rsidRDefault="006463C8" w14:paraId="0F037A51" w14:textId="7F9D6BAF">
            <w:pPr>
              <w:ind w:left="107"/>
              <w:rPr>
                <w:rFonts w:ascii="Times New Roman" w:hAnsi="Times New Roman"/>
                <w:sz w:val="18"/>
                <w:szCs w:val="18"/>
                <w:lang w:val="es-EC"/>
              </w:rPr>
            </w:pPr>
            <w:r>
              <w:rPr>
                <w:rFonts w:ascii="Times New Roman" w:hAnsi="Times New Roman"/>
                <w:sz w:val="18"/>
                <w:szCs w:val="18"/>
                <w:lang w:val="es-EC"/>
              </w:rPr>
              <w:t>P</w:t>
            </w:r>
            <w:r w:rsidRPr="006463C8">
              <w:rPr>
                <w:rFonts w:ascii="Times New Roman" w:hAnsi="Times New Roman"/>
                <w:sz w:val="18"/>
                <w:szCs w:val="18"/>
                <w:lang w:val="es-EC"/>
              </w:rPr>
              <w:t>ermitir al cliente visualizar los datos de su cultivo</w:t>
            </w:r>
            <w:r w:rsidR="00BF24FF">
              <w:rPr>
                <w:rFonts w:ascii="Times New Roman" w:hAnsi="Times New Roman"/>
                <w:sz w:val="18"/>
                <w:szCs w:val="18"/>
                <w:lang w:val="es-EC"/>
              </w:rPr>
              <w:t>.</w:t>
            </w:r>
          </w:p>
        </w:tc>
      </w:tr>
      <w:tr w:rsidRPr="005B1BA9" w:rsidR="004A5552" w14:paraId="6400FCD5" w14:textId="77777777">
        <w:trPr>
          <w:trHeight w:val="458"/>
        </w:trPr>
        <w:tc>
          <w:tcPr>
            <w:tcW w:w="3454" w:type="dxa"/>
          </w:tcPr>
          <w:p w:rsidRPr="005B1BA9" w:rsidR="004A5552" w:rsidP="00E9627E" w:rsidRDefault="004A5552" w14:paraId="01D1CE19" w14:textId="77777777">
            <w:pPr>
              <w:ind w:left="107"/>
              <w:rPr>
                <w:rFonts w:ascii="Times New Roman" w:hAnsi="Times New Roman"/>
                <w:b/>
                <w:sz w:val="20"/>
                <w:szCs w:val="20"/>
                <w:lang w:val="es-EC"/>
              </w:rPr>
            </w:pPr>
            <w:r w:rsidRPr="005B1BA9">
              <w:rPr>
                <w:rFonts w:ascii="Times New Roman" w:hAnsi="Times New Roman"/>
                <w:b/>
                <w:sz w:val="20"/>
                <w:szCs w:val="20"/>
                <w:lang w:val="es-EC"/>
              </w:rPr>
              <w:t>Resumen:</w:t>
            </w:r>
          </w:p>
        </w:tc>
        <w:tc>
          <w:tcPr>
            <w:tcW w:w="3454" w:type="dxa"/>
          </w:tcPr>
          <w:p w:rsidRPr="00B73B58" w:rsidR="004A5552" w:rsidP="00E9627E" w:rsidRDefault="004A5552" w14:paraId="68DC3C44" w14:textId="1F6573E6">
            <w:pPr>
              <w:ind w:left="107" w:right="590"/>
              <w:rPr>
                <w:rFonts w:ascii="Times New Roman" w:hAnsi="Times New Roman"/>
                <w:sz w:val="18"/>
                <w:szCs w:val="18"/>
                <w:lang w:val="es-EC"/>
              </w:rPr>
            </w:pPr>
            <w:r w:rsidRPr="00B73B58">
              <w:rPr>
                <w:rFonts w:ascii="Times New Roman" w:hAnsi="Times New Roman"/>
                <w:sz w:val="18"/>
                <w:szCs w:val="18"/>
                <w:lang w:val="es-EC"/>
              </w:rPr>
              <w:t xml:space="preserve">Este proceso inicia cuando el usuario </w:t>
            </w:r>
            <w:r w:rsidRPr="00F610AD" w:rsidR="00F610AD">
              <w:rPr>
                <w:rFonts w:ascii="Times New Roman" w:hAnsi="Times New Roman"/>
                <w:sz w:val="18"/>
                <w:szCs w:val="18"/>
                <w:lang w:val="es-EC"/>
              </w:rPr>
              <w:t>desea ver los datos del cultivo recopilados por los sensores</w:t>
            </w:r>
            <w:r w:rsidR="002B0517">
              <w:rPr>
                <w:rFonts w:ascii="Times New Roman" w:hAnsi="Times New Roman"/>
                <w:sz w:val="18"/>
                <w:szCs w:val="18"/>
                <w:lang w:val="es-EC"/>
              </w:rPr>
              <w:t xml:space="preserve">, </w:t>
            </w:r>
            <w:r w:rsidR="0030351C">
              <w:rPr>
                <w:rFonts w:ascii="Times New Roman" w:hAnsi="Times New Roman"/>
                <w:sz w:val="18"/>
                <w:szCs w:val="18"/>
                <w:lang w:val="es-EC"/>
              </w:rPr>
              <w:t xml:space="preserve">deberá </w:t>
            </w:r>
            <w:r w:rsidR="002B0517">
              <w:rPr>
                <w:rFonts w:ascii="Times New Roman" w:hAnsi="Times New Roman"/>
                <w:sz w:val="18"/>
                <w:szCs w:val="18"/>
                <w:lang w:val="es-EC"/>
              </w:rPr>
              <w:t>iniciar sesión</w:t>
            </w:r>
            <w:r w:rsidR="00491F92">
              <w:rPr>
                <w:rFonts w:ascii="Times New Roman" w:hAnsi="Times New Roman"/>
                <w:sz w:val="18"/>
                <w:szCs w:val="18"/>
                <w:lang w:val="es-EC"/>
              </w:rPr>
              <w:t xml:space="preserve"> </w:t>
            </w:r>
            <w:r w:rsidR="00147504">
              <w:rPr>
                <w:rFonts w:ascii="Times New Roman" w:hAnsi="Times New Roman"/>
                <w:sz w:val="18"/>
                <w:szCs w:val="18"/>
                <w:lang w:val="es-EC"/>
              </w:rPr>
              <w:t xml:space="preserve">en la </w:t>
            </w:r>
            <w:r w:rsidRPr="00F610AD" w:rsidR="002B0517">
              <w:rPr>
                <w:rFonts w:ascii="Times New Roman" w:hAnsi="Times New Roman"/>
                <w:sz w:val="18"/>
                <w:szCs w:val="18"/>
                <w:lang w:val="es-EC"/>
              </w:rPr>
              <w:t>aplicación web</w:t>
            </w:r>
            <w:r w:rsidR="00147504">
              <w:rPr>
                <w:rFonts w:ascii="Times New Roman" w:hAnsi="Times New Roman"/>
                <w:sz w:val="18"/>
                <w:szCs w:val="18"/>
                <w:lang w:val="es-EC"/>
              </w:rPr>
              <w:t xml:space="preserve"> para ver los datos.</w:t>
            </w:r>
          </w:p>
        </w:tc>
      </w:tr>
      <w:tr w:rsidRPr="005B1BA9" w:rsidR="004A5552" w14:paraId="1E24185D" w14:textId="77777777">
        <w:trPr>
          <w:trHeight w:val="230"/>
        </w:trPr>
        <w:tc>
          <w:tcPr>
            <w:tcW w:w="3454" w:type="dxa"/>
          </w:tcPr>
          <w:p w:rsidRPr="005B1BA9" w:rsidR="004A5552" w:rsidP="00E9627E" w:rsidRDefault="004A5552" w14:paraId="14F05917" w14:textId="77777777">
            <w:pPr>
              <w:ind w:left="107"/>
              <w:rPr>
                <w:rFonts w:ascii="Times New Roman" w:hAnsi="Times New Roman"/>
                <w:b/>
                <w:sz w:val="20"/>
                <w:szCs w:val="20"/>
                <w:lang w:val="es-EC"/>
              </w:rPr>
            </w:pPr>
            <w:r w:rsidRPr="005B1BA9">
              <w:rPr>
                <w:rFonts w:ascii="Times New Roman" w:hAnsi="Times New Roman"/>
                <w:b/>
                <w:sz w:val="20"/>
                <w:szCs w:val="20"/>
                <w:lang w:val="es-EC"/>
              </w:rPr>
              <w:t>Tipo:</w:t>
            </w:r>
          </w:p>
        </w:tc>
        <w:tc>
          <w:tcPr>
            <w:tcW w:w="3454" w:type="dxa"/>
          </w:tcPr>
          <w:p w:rsidRPr="005B1BA9" w:rsidR="004A5552" w:rsidP="00E9627E" w:rsidRDefault="004A5552" w14:paraId="6396756F" w14:textId="77777777">
            <w:pPr>
              <w:ind w:left="107"/>
              <w:rPr>
                <w:rFonts w:ascii="Times New Roman" w:hAnsi="Times New Roman"/>
                <w:sz w:val="20"/>
                <w:szCs w:val="20"/>
                <w:lang w:val="es-EC"/>
              </w:rPr>
            </w:pPr>
            <w:r w:rsidRPr="005B1BA9">
              <w:rPr>
                <w:rFonts w:ascii="Times New Roman" w:hAnsi="Times New Roman"/>
                <w:sz w:val="20"/>
                <w:szCs w:val="20"/>
                <w:lang w:val="es-EC"/>
              </w:rPr>
              <w:t>Primario</w:t>
            </w:r>
          </w:p>
        </w:tc>
      </w:tr>
      <w:tr w:rsidRPr="005B1BA9" w:rsidR="004A5552" w14:paraId="242C7B2A" w14:textId="77777777">
        <w:trPr>
          <w:trHeight w:val="230"/>
        </w:trPr>
        <w:tc>
          <w:tcPr>
            <w:tcW w:w="6908" w:type="dxa"/>
            <w:gridSpan w:val="2"/>
          </w:tcPr>
          <w:p w:rsidRPr="005B1BA9" w:rsidR="004A5552" w:rsidP="00E9627E" w:rsidRDefault="004A5552" w14:paraId="69C776FB" w14:textId="77777777">
            <w:pPr>
              <w:ind w:left="2233" w:right="2227"/>
              <w:jc w:val="center"/>
              <w:rPr>
                <w:b/>
                <w:lang w:val="es-EC"/>
              </w:rPr>
            </w:pPr>
            <w:r w:rsidRPr="005B1BA9">
              <w:rPr>
                <w:rFonts w:ascii="Times New Roman" w:hAnsi="Times New Roman"/>
                <w:b/>
                <w:sz w:val="20"/>
                <w:szCs w:val="20"/>
                <w:lang w:val="es-EC"/>
              </w:rPr>
              <w:t>Precondiciones</w:t>
            </w:r>
          </w:p>
        </w:tc>
      </w:tr>
      <w:tr w:rsidRPr="005B1BA9" w:rsidR="004A5552" w14:paraId="6047596A" w14:textId="77777777">
        <w:trPr>
          <w:trHeight w:val="230"/>
        </w:trPr>
        <w:tc>
          <w:tcPr>
            <w:tcW w:w="6908" w:type="dxa"/>
            <w:gridSpan w:val="2"/>
          </w:tcPr>
          <w:p w:rsidRPr="007E1167" w:rsidR="007E1167" w:rsidP="00E9627E" w:rsidRDefault="007E1167" w14:paraId="247D45DF" w14:textId="77777777">
            <w:pPr>
              <w:pStyle w:val="ListParagraph"/>
              <w:numPr>
                <w:ilvl w:val="0"/>
                <w:numId w:val="15"/>
              </w:numPr>
              <w:rPr>
                <w:sz w:val="18"/>
                <w:szCs w:val="18"/>
                <w:lang w:val="es-EC"/>
              </w:rPr>
            </w:pPr>
            <w:r w:rsidRPr="007E1167">
              <w:rPr>
                <w:sz w:val="18"/>
                <w:szCs w:val="18"/>
                <w:lang w:val="es-EC"/>
              </w:rPr>
              <w:t>El sistema debe estar funcionando correctamente y los sensores deben estar enviando datos al sistema.</w:t>
            </w:r>
          </w:p>
          <w:p w:rsidRPr="00835F2A" w:rsidR="004A5552" w:rsidP="00E9627E" w:rsidRDefault="007E1167" w14:paraId="18250BEE" w14:textId="22218B95">
            <w:pPr>
              <w:pStyle w:val="ListParagraph"/>
              <w:numPr>
                <w:ilvl w:val="0"/>
                <w:numId w:val="15"/>
              </w:numPr>
              <w:jc w:val="both"/>
              <w:rPr>
                <w:bCs/>
                <w:lang w:val="es-EC"/>
              </w:rPr>
            </w:pPr>
            <w:r w:rsidRPr="007E1167">
              <w:rPr>
                <w:sz w:val="18"/>
                <w:szCs w:val="18"/>
                <w:lang w:val="es-EC"/>
              </w:rPr>
              <w:t>El cliente debe estar registrado y haber iniciado sesión en la aplicación web.</w:t>
            </w:r>
          </w:p>
        </w:tc>
      </w:tr>
      <w:tr w:rsidRPr="005B1BA9" w:rsidR="004A5552" w14:paraId="659C4473" w14:textId="77777777">
        <w:trPr>
          <w:trHeight w:val="230"/>
        </w:trPr>
        <w:tc>
          <w:tcPr>
            <w:tcW w:w="6908" w:type="dxa"/>
            <w:gridSpan w:val="2"/>
          </w:tcPr>
          <w:p w:rsidRPr="00835F2A" w:rsidR="004A5552" w:rsidP="00E9627E" w:rsidRDefault="004A5552" w14:paraId="2C3E1AF0" w14:textId="77777777">
            <w:pPr>
              <w:ind w:left="2233" w:right="2227"/>
              <w:jc w:val="center"/>
              <w:rPr>
                <w:b/>
                <w:lang w:val="es-EC"/>
              </w:rPr>
            </w:pPr>
            <w:r w:rsidRPr="004004DD">
              <w:rPr>
                <w:rFonts w:ascii="Times New Roman" w:hAnsi="Times New Roman"/>
                <w:b/>
                <w:sz w:val="20"/>
                <w:szCs w:val="20"/>
                <w:lang w:val="es-EC"/>
              </w:rPr>
              <w:t>Postcondiciones</w:t>
            </w:r>
          </w:p>
        </w:tc>
      </w:tr>
      <w:tr w:rsidRPr="005B1BA9" w:rsidR="004A5552" w14:paraId="3806F697" w14:textId="77777777">
        <w:trPr>
          <w:trHeight w:val="230"/>
        </w:trPr>
        <w:tc>
          <w:tcPr>
            <w:tcW w:w="6908" w:type="dxa"/>
            <w:gridSpan w:val="2"/>
          </w:tcPr>
          <w:p w:rsidRPr="004004DD" w:rsidR="004A5552" w:rsidP="00E9627E" w:rsidRDefault="004A5552" w14:paraId="36FAD2C2" w14:textId="77777777">
            <w:pPr>
              <w:pStyle w:val="ListParagraph"/>
              <w:numPr>
                <w:ilvl w:val="0"/>
                <w:numId w:val="15"/>
              </w:numPr>
              <w:jc w:val="both"/>
              <w:rPr>
                <w:sz w:val="18"/>
                <w:szCs w:val="18"/>
                <w:lang w:val="es-EC"/>
              </w:rPr>
            </w:pPr>
            <w:r w:rsidRPr="004004DD">
              <w:rPr>
                <w:sz w:val="18"/>
                <w:szCs w:val="18"/>
                <w:lang w:val="es-EC"/>
              </w:rPr>
              <w:t>El sistema guarda la configuración de horarios y nutrientes de la bomba de riego y luces led especificada por el agricultor.</w:t>
            </w:r>
          </w:p>
          <w:p w:rsidRPr="00835F2A" w:rsidR="004A5552" w:rsidP="00E9627E" w:rsidRDefault="004A5552" w14:paraId="4F74344B" w14:textId="77777777">
            <w:pPr>
              <w:pStyle w:val="ListParagraph"/>
              <w:numPr>
                <w:ilvl w:val="0"/>
                <w:numId w:val="15"/>
              </w:numPr>
              <w:jc w:val="both"/>
              <w:rPr>
                <w:bCs/>
                <w:lang w:val="es-EC"/>
              </w:rPr>
            </w:pPr>
            <w:r w:rsidRPr="004004DD">
              <w:rPr>
                <w:sz w:val="18"/>
                <w:szCs w:val="18"/>
                <w:lang w:val="es-EC"/>
              </w:rPr>
              <w:t>La bomba de riego y luces led se activa en los horarios programados y libera la cantidad de nutrientes especificada por el agricultor.</w:t>
            </w:r>
          </w:p>
        </w:tc>
      </w:tr>
      <w:tr w:rsidRPr="005B1BA9" w:rsidR="004A5552" w14:paraId="65981DB5" w14:textId="77777777">
        <w:trPr>
          <w:trHeight w:val="230"/>
        </w:trPr>
        <w:tc>
          <w:tcPr>
            <w:tcW w:w="6908" w:type="dxa"/>
            <w:gridSpan w:val="2"/>
          </w:tcPr>
          <w:p w:rsidRPr="005B1BA9" w:rsidR="004A5552" w:rsidP="00E9627E" w:rsidRDefault="004A5552" w14:paraId="7E2ED46C" w14:textId="77777777">
            <w:pPr>
              <w:ind w:left="2233" w:right="2227"/>
              <w:jc w:val="center"/>
              <w:rPr>
                <w:rFonts w:ascii="Times New Roman" w:hAnsi="Times New Roman"/>
                <w:b/>
                <w:sz w:val="20"/>
                <w:szCs w:val="20"/>
                <w:lang w:val="es-EC"/>
              </w:rPr>
            </w:pPr>
            <w:r w:rsidRPr="005B1BA9">
              <w:rPr>
                <w:rFonts w:ascii="Times New Roman" w:hAnsi="Times New Roman"/>
                <w:b/>
                <w:sz w:val="20"/>
                <w:szCs w:val="20"/>
                <w:lang w:val="es-EC"/>
              </w:rPr>
              <w:t>Flujo</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normal</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4A5552" w14:paraId="11794BE1" w14:textId="77777777">
        <w:trPr>
          <w:trHeight w:val="230"/>
        </w:trPr>
        <w:tc>
          <w:tcPr>
            <w:tcW w:w="3454" w:type="dxa"/>
          </w:tcPr>
          <w:p w:rsidRPr="005B1BA9" w:rsidR="004A5552" w:rsidP="00E9627E" w:rsidRDefault="004A5552" w14:paraId="17B886F1" w14:textId="77777777">
            <w:pPr>
              <w:ind w:left="1010"/>
              <w:rPr>
                <w:rFonts w:ascii="Times New Roman" w:hAnsi="Times New Roman"/>
                <w:b/>
                <w:sz w:val="20"/>
                <w:szCs w:val="20"/>
                <w:lang w:val="es-EC"/>
              </w:rPr>
            </w:pPr>
            <w:r w:rsidRPr="005B1BA9">
              <w:rPr>
                <w:rFonts w:ascii="Times New Roman" w:hAnsi="Times New Roman"/>
                <w:b/>
                <w:sz w:val="20"/>
                <w:szCs w:val="20"/>
                <w:lang w:val="es-EC"/>
              </w:rPr>
              <w:t>Acción</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Actor</w:t>
            </w:r>
          </w:p>
        </w:tc>
        <w:tc>
          <w:tcPr>
            <w:tcW w:w="3454" w:type="dxa"/>
          </w:tcPr>
          <w:p w:rsidRPr="005B1BA9" w:rsidR="004A5552" w:rsidP="00E9627E" w:rsidRDefault="004A5552" w14:paraId="1D1D8B64" w14:textId="77777777">
            <w:pPr>
              <w:ind w:left="799"/>
              <w:rPr>
                <w:rFonts w:ascii="Times New Roman" w:hAnsi="Times New Roman"/>
                <w:b/>
                <w:sz w:val="20"/>
                <w:szCs w:val="20"/>
                <w:lang w:val="es-EC"/>
              </w:rPr>
            </w:pPr>
            <w:r w:rsidRPr="005B1BA9">
              <w:rPr>
                <w:rFonts w:ascii="Times New Roman" w:hAnsi="Times New Roman"/>
                <w:b/>
                <w:sz w:val="20"/>
                <w:szCs w:val="20"/>
                <w:lang w:val="es-EC"/>
              </w:rPr>
              <w:t>Respuesta</w:t>
            </w:r>
            <w:r w:rsidRPr="005B1BA9">
              <w:rPr>
                <w:rFonts w:ascii="Times New Roman" w:hAnsi="Times New Roman"/>
                <w:b/>
                <w:spacing w:val="-2"/>
                <w:sz w:val="20"/>
                <w:szCs w:val="20"/>
                <w:lang w:val="es-EC"/>
              </w:rPr>
              <w:t xml:space="preserve"> </w:t>
            </w:r>
            <w:r w:rsidRPr="005B1BA9">
              <w:rPr>
                <w:rFonts w:ascii="Times New Roman" w:hAnsi="Times New Roman"/>
                <w:b/>
                <w:sz w:val="20"/>
                <w:szCs w:val="20"/>
                <w:lang w:val="es-EC"/>
              </w:rPr>
              <w:t>del</w:t>
            </w:r>
            <w:r w:rsidRPr="005B1BA9">
              <w:rPr>
                <w:rFonts w:ascii="Times New Roman" w:hAnsi="Times New Roman"/>
                <w:b/>
                <w:spacing w:val="-3"/>
                <w:sz w:val="20"/>
                <w:szCs w:val="20"/>
                <w:lang w:val="es-EC"/>
              </w:rPr>
              <w:t xml:space="preserve"> </w:t>
            </w:r>
            <w:r w:rsidRPr="005B1BA9">
              <w:rPr>
                <w:rFonts w:ascii="Times New Roman" w:hAnsi="Times New Roman"/>
                <w:b/>
                <w:sz w:val="20"/>
                <w:szCs w:val="20"/>
                <w:lang w:val="es-EC"/>
              </w:rPr>
              <w:t>sistema</w:t>
            </w:r>
          </w:p>
        </w:tc>
      </w:tr>
      <w:tr w:rsidRPr="005B1BA9" w:rsidR="004A5552" w:rsidTr="00053A9C" w14:paraId="7D058274" w14:textId="77777777">
        <w:trPr>
          <w:trHeight w:val="1980"/>
        </w:trPr>
        <w:tc>
          <w:tcPr>
            <w:tcW w:w="3454" w:type="dxa"/>
          </w:tcPr>
          <w:p w:rsidRPr="00C2538B" w:rsidR="004A5552" w:rsidP="00E9627E" w:rsidRDefault="00EB6C12" w14:paraId="19F2E032" w14:textId="4671E4C5">
            <w:pPr>
              <w:pStyle w:val="ListParagraph"/>
              <w:numPr>
                <w:ilvl w:val="0"/>
                <w:numId w:val="25"/>
              </w:numPr>
              <w:rPr>
                <w:b/>
                <w:sz w:val="18"/>
                <w:szCs w:val="18"/>
                <w:lang w:val="es-EC"/>
              </w:rPr>
            </w:pPr>
            <w:r w:rsidRPr="00C2538B">
              <w:rPr>
                <w:sz w:val="18"/>
                <w:szCs w:val="18"/>
                <w:lang w:val="es-EC"/>
              </w:rPr>
              <w:t>El cliente ingresa a la aplicación web.</w:t>
            </w:r>
          </w:p>
          <w:p w:rsidRPr="00D77956" w:rsidR="004A5552" w:rsidP="00E9627E" w:rsidRDefault="004A5552" w14:paraId="158FA460" w14:textId="77777777">
            <w:pPr>
              <w:jc w:val="both"/>
              <w:rPr>
                <w:rFonts w:ascii="Times New Roman" w:hAnsi="Times New Roman"/>
                <w:b/>
                <w:sz w:val="18"/>
                <w:szCs w:val="18"/>
                <w:lang w:val="es-EC"/>
              </w:rPr>
            </w:pPr>
          </w:p>
          <w:p w:rsidRPr="00D77956" w:rsidR="00EA0DD1" w:rsidP="00E9627E" w:rsidRDefault="00EA0DD1" w14:paraId="4B2932F2" w14:textId="77777777">
            <w:pPr>
              <w:jc w:val="both"/>
              <w:rPr>
                <w:rFonts w:ascii="Times New Roman" w:hAnsi="Times New Roman"/>
                <w:b/>
                <w:sz w:val="18"/>
                <w:szCs w:val="18"/>
                <w:lang w:val="es-EC"/>
              </w:rPr>
            </w:pPr>
          </w:p>
          <w:p w:rsidR="004B64E6" w:rsidP="00E9627E" w:rsidRDefault="004B64E6" w14:paraId="281C5678" w14:textId="77777777">
            <w:pPr>
              <w:ind w:right="132"/>
              <w:rPr>
                <w:sz w:val="18"/>
                <w:szCs w:val="18"/>
                <w:lang w:val="es-EC"/>
              </w:rPr>
            </w:pPr>
          </w:p>
          <w:p w:rsidRPr="00D77956" w:rsidR="004A5552" w:rsidP="00E9627E" w:rsidRDefault="00EA0DD1" w14:paraId="68F4262B" w14:textId="64DD6B39">
            <w:pPr>
              <w:ind w:right="132"/>
              <w:rPr>
                <w:rFonts w:ascii="Times New Roman" w:hAnsi="Times New Roman"/>
                <w:sz w:val="18"/>
                <w:szCs w:val="18"/>
                <w:lang w:val="es-EC"/>
              </w:rPr>
            </w:pPr>
            <w:r>
              <w:rPr>
                <w:sz w:val="18"/>
                <w:szCs w:val="18"/>
                <w:lang w:val="es-EC"/>
              </w:rPr>
              <w:t>3.</w:t>
            </w:r>
            <w:r w:rsidR="00866D14">
              <w:rPr>
                <w:sz w:val="18"/>
                <w:szCs w:val="18"/>
                <w:lang w:val="es-EC"/>
              </w:rPr>
              <w:t>S</w:t>
            </w:r>
            <w:r w:rsidRPr="008E4A7C" w:rsidR="008E4A7C">
              <w:rPr>
                <w:sz w:val="18"/>
                <w:szCs w:val="18"/>
                <w:lang w:val="es-EC"/>
              </w:rPr>
              <w:t xml:space="preserve">elecciona </w:t>
            </w:r>
            <w:r w:rsidR="002B3BAF">
              <w:rPr>
                <w:sz w:val="18"/>
                <w:szCs w:val="18"/>
                <w:lang w:val="es-EC"/>
              </w:rPr>
              <w:t>l</w:t>
            </w:r>
            <w:r w:rsidRPr="008E4A7C" w:rsidR="008E4A7C">
              <w:rPr>
                <w:sz w:val="18"/>
                <w:szCs w:val="18"/>
                <w:lang w:val="es-EC"/>
              </w:rPr>
              <w:t xml:space="preserve">a opción de </w:t>
            </w:r>
            <w:r w:rsidR="002B3BAF">
              <w:rPr>
                <w:sz w:val="18"/>
                <w:szCs w:val="18"/>
                <w:lang w:val="es-EC"/>
              </w:rPr>
              <w:t>su interés</w:t>
            </w:r>
            <w:r w:rsidR="001074A9">
              <w:rPr>
                <w:sz w:val="18"/>
                <w:szCs w:val="18"/>
                <w:lang w:val="es-EC"/>
              </w:rPr>
              <w:t>, por ejemplo, temperatura</w:t>
            </w:r>
            <w:r w:rsidRPr="008E4A7C" w:rsidR="008E4A7C">
              <w:rPr>
                <w:sz w:val="18"/>
                <w:szCs w:val="18"/>
                <w:lang w:val="es-EC"/>
              </w:rPr>
              <w:t>.</w:t>
            </w:r>
          </w:p>
        </w:tc>
        <w:tc>
          <w:tcPr>
            <w:tcW w:w="3454" w:type="dxa"/>
          </w:tcPr>
          <w:p w:rsidRPr="0053126D" w:rsidR="004A5552" w:rsidP="00E9627E" w:rsidRDefault="004A5552" w14:paraId="5AFF5A4D" w14:textId="77777777">
            <w:pPr>
              <w:pStyle w:val="ListParagraph"/>
              <w:numPr>
                <w:ilvl w:val="0"/>
                <w:numId w:val="25"/>
              </w:numPr>
              <w:spacing w:before="4"/>
              <w:ind w:right="201"/>
              <w:rPr>
                <w:sz w:val="18"/>
                <w:szCs w:val="18"/>
                <w:lang w:val="es-EC"/>
              </w:rPr>
            </w:pPr>
            <w:r w:rsidRPr="0053126D">
              <w:rPr>
                <w:sz w:val="18"/>
                <w:szCs w:val="18"/>
                <w:lang w:val="es-EC"/>
              </w:rPr>
              <w:t xml:space="preserve">Muestra una pantalla con </w:t>
            </w:r>
            <w:r w:rsidRPr="0053126D" w:rsidR="00AF4C64">
              <w:rPr>
                <w:sz w:val="18"/>
                <w:szCs w:val="18"/>
                <w:lang w:val="es-EC"/>
              </w:rPr>
              <w:t xml:space="preserve">un texto indicando que </w:t>
            </w:r>
            <w:r w:rsidRPr="0053126D" w:rsidR="00481EC5">
              <w:rPr>
                <w:sz w:val="18"/>
                <w:szCs w:val="18"/>
                <w:lang w:val="es-EC"/>
              </w:rPr>
              <w:t>de clic en botón</w:t>
            </w:r>
            <w:r w:rsidRPr="0053126D" w:rsidR="0053126D">
              <w:rPr>
                <w:sz w:val="18"/>
                <w:szCs w:val="18"/>
                <w:lang w:val="es-EC"/>
              </w:rPr>
              <w:t xml:space="preserve"> con nombre de</w:t>
            </w:r>
            <w:r w:rsidRPr="0053126D" w:rsidR="00481EC5">
              <w:rPr>
                <w:sz w:val="18"/>
                <w:szCs w:val="18"/>
                <w:lang w:val="es-EC"/>
              </w:rPr>
              <w:t xml:space="preserve">l dato </w:t>
            </w:r>
            <w:r w:rsidRPr="0053126D" w:rsidR="0053126D">
              <w:rPr>
                <w:sz w:val="18"/>
                <w:szCs w:val="18"/>
                <w:lang w:val="es-EC"/>
              </w:rPr>
              <w:t>que desea ver</w:t>
            </w:r>
            <w:r w:rsidRPr="0053126D">
              <w:rPr>
                <w:sz w:val="18"/>
                <w:szCs w:val="18"/>
                <w:lang w:val="es-EC"/>
              </w:rPr>
              <w:t>.</w:t>
            </w:r>
          </w:p>
          <w:p w:rsidRPr="00866F1A" w:rsidR="004A5552" w:rsidP="00E9627E" w:rsidRDefault="00866F1A" w14:paraId="7584A6F2" w14:textId="57BB1F8F">
            <w:pPr>
              <w:spacing w:before="4"/>
              <w:ind w:right="201"/>
              <w:rPr>
                <w:sz w:val="18"/>
                <w:szCs w:val="18"/>
                <w:lang w:val="es-EC"/>
              </w:rPr>
            </w:pPr>
            <w:r>
              <w:rPr>
                <w:sz w:val="18"/>
                <w:szCs w:val="18"/>
                <w:lang w:val="es-EC"/>
              </w:rPr>
              <w:t>4.</w:t>
            </w:r>
            <w:r w:rsidRPr="005B59C4" w:rsidR="005B59C4">
              <w:rPr>
                <w:lang w:val="es-EC"/>
              </w:rPr>
              <w:t xml:space="preserve"> </w:t>
            </w:r>
            <w:r w:rsidR="007D7DDE">
              <w:rPr>
                <w:lang w:val="es-EC"/>
              </w:rPr>
              <w:t>Indica</w:t>
            </w:r>
            <w:r w:rsidRPr="005B59C4" w:rsidR="005B59C4">
              <w:rPr>
                <w:sz w:val="18"/>
                <w:szCs w:val="18"/>
                <w:lang w:val="es-EC"/>
              </w:rPr>
              <w:t xml:space="preserve"> los datos estadísticos</w:t>
            </w:r>
            <w:r w:rsidR="005B59C4">
              <w:rPr>
                <w:sz w:val="18"/>
                <w:szCs w:val="18"/>
                <w:lang w:val="es-EC"/>
              </w:rPr>
              <w:t xml:space="preserve"> históricos de la temperatura </w:t>
            </w:r>
            <w:r w:rsidRPr="005B59C4" w:rsidR="005B59C4">
              <w:rPr>
                <w:sz w:val="18"/>
                <w:szCs w:val="18"/>
                <w:lang w:val="es-EC"/>
              </w:rPr>
              <w:t>del cultivo obtenidos por los sensores</w:t>
            </w:r>
            <w:r w:rsidR="00053A9C">
              <w:rPr>
                <w:sz w:val="18"/>
                <w:szCs w:val="18"/>
                <w:lang w:val="es-EC"/>
              </w:rPr>
              <w:t>.</w:t>
            </w:r>
          </w:p>
        </w:tc>
      </w:tr>
      <w:tr w:rsidRPr="005B1BA9" w:rsidR="004A5552" w14:paraId="2EFFB919" w14:textId="77777777">
        <w:trPr>
          <w:trHeight w:val="230"/>
        </w:trPr>
        <w:tc>
          <w:tcPr>
            <w:tcW w:w="6908" w:type="dxa"/>
            <w:gridSpan w:val="2"/>
          </w:tcPr>
          <w:p w:rsidRPr="005B1BA9" w:rsidR="004A5552" w:rsidP="00E9627E" w:rsidRDefault="004A5552" w14:paraId="576A95C0" w14:textId="77777777">
            <w:pPr>
              <w:ind w:left="2235" w:right="2221"/>
              <w:jc w:val="center"/>
              <w:rPr>
                <w:rFonts w:ascii="Times New Roman" w:hAnsi="Times New Roman"/>
                <w:b/>
                <w:sz w:val="20"/>
                <w:szCs w:val="20"/>
                <w:lang w:val="es-EC"/>
              </w:rPr>
            </w:pPr>
            <w:r w:rsidRPr="005B1BA9">
              <w:rPr>
                <w:rFonts w:ascii="Times New Roman" w:hAnsi="Times New Roman"/>
                <w:b/>
                <w:sz w:val="20"/>
                <w:szCs w:val="20"/>
                <w:lang w:val="es-EC"/>
              </w:rPr>
              <w:t>Flujo alterno de</w:t>
            </w:r>
            <w:r w:rsidRPr="005B1BA9">
              <w:rPr>
                <w:rFonts w:ascii="Times New Roman" w:hAnsi="Times New Roman"/>
                <w:b/>
                <w:spacing w:val="-1"/>
                <w:sz w:val="20"/>
                <w:szCs w:val="20"/>
                <w:lang w:val="es-EC"/>
              </w:rPr>
              <w:t xml:space="preserve"> </w:t>
            </w:r>
            <w:r w:rsidRPr="005B1BA9">
              <w:rPr>
                <w:rFonts w:ascii="Times New Roman" w:hAnsi="Times New Roman"/>
                <w:b/>
                <w:sz w:val="20"/>
                <w:szCs w:val="20"/>
                <w:lang w:val="es-EC"/>
              </w:rPr>
              <w:t>eventos</w:t>
            </w:r>
          </w:p>
        </w:tc>
      </w:tr>
      <w:tr w:rsidRPr="005B1BA9" w:rsidR="004A5552" w14:paraId="55292A13" w14:textId="77777777">
        <w:trPr>
          <w:trHeight w:val="460"/>
        </w:trPr>
        <w:tc>
          <w:tcPr>
            <w:tcW w:w="6908" w:type="dxa"/>
            <w:gridSpan w:val="2"/>
          </w:tcPr>
          <w:p w:rsidRPr="00326BD6" w:rsidR="004A5552" w:rsidP="00E9627E" w:rsidRDefault="004A5552" w14:paraId="1647A247" w14:textId="65E517B0">
            <w:pPr>
              <w:ind w:left="107" w:right="797"/>
              <w:rPr>
                <w:rFonts w:ascii="Times New Roman" w:hAnsi="Times New Roman"/>
                <w:bCs/>
                <w:sz w:val="20"/>
                <w:szCs w:val="20"/>
                <w:lang w:val="es-EC"/>
              </w:rPr>
            </w:pPr>
            <w:r w:rsidRPr="004004DD">
              <w:rPr>
                <w:rFonts w:ascii="Times New Roman" w:hAnsi="Times New Roman"/>
                <w:b/>
                <w:sz w:val="18"/>
                <w:szCs w:val="18"/>
                <w:lang w:val="es-EC"/>
              </w:rPr>
              <w:t xml:space="preserve">Línea </w:t>
            </w:r>
            <w:r w:rsidR="00444D12">
              <w:rPr>
                <w:rFonts w:ascii="Times New Roman" w:hAnsi="Times New Roman"/>
                <w:b/>
                <w:sz w:val="18"/>
                <w:szCs w:val="18"/>
                <w:lang w:val="es-EC"/>
              </w:rPr>
              <w:t>4</w:t>
            </w:r>
            <w:r w:rsidRPr="004004DD">
              <w:rPr>
                <w:rFonts w:ascii="Times New Roman" w:hAnsi="Times New Roman"/>
                <w:b/>
                <w:sz w:val="18"/>
                <w:szCs w:val="18"/>
                <w:lang w:val="es-EC"/>
              </w:rPr>
              <w:t>:</w:t>
            </w:r>
            <w:r w:rsidRPr="004004DD">
              <w:rPr>
                <w:rFonts w:ascii="Times New Roman" w:hAnsi="Times New Roman"/>
                <w:sz w:val="18"/>
                <w:szCs w:val="18"/>
                <w:lang w:val="es-EC"/>
              </w:rPr>
              <w:t xml:space="preserve"> </w:t>
            </w:r>
            <w:r w:rsidRPr="00444D12" w:rsidR="00444D12">
              <w:rPr>
                <w:lang w:val="es-EC"/>
              </w:rPr>
              <w:t xml:space="preserve"> </w:t>
            </w:r>
            <w:r w:rsidRPr="00444D12" w:rsidR="00444D12">
              <w:rPr>
                <w:rFonts w:ascii="Times New Roman" w:hAnsi="Times New Roman"/>
                <w:sz w:val="18"/>
                <w:szCs w:val="18"/>
                <w:lang w:val="es-EC"/>
              </w:rPr>
              <w:t>Si no hay datos del cultivo disponibles, el sistema muestra un mensaje indicando que no hay datos para mostrar.</w:t>
            </w:r>
          </w:p>
        </w:tc>
      </w:tr>
    </w:tbl>
    <w:p w:rsidR="00067681" w:rsidP="00067681" w:rsidRDefault="00312091" w14:paraId="575DDBE4" w14:textId="1E6921E1">
      <w:pPr>
        <w:pStyle w:val="heading10"/>
        <w:numPr>
          <w:ilvl w:val="1"/>
          <w:numId w:val="18"/>
        </w:numPr>
        <w:ind w:right="0"/>
        <w:rPr>
          <w:lang w:val="es-EC"/>
        </w:rPr>
      </w:pPr>
      <w:bookmarkStart w:name="_Hlk132550708" w:id="4"/>
      <w:r w:rsidRPr="00312091">
        <w:rPr>
          <w:lang w:val="es-EC"/>
        </w:rPr>
        <w:t>Perfeccionamiento y adaptación de modelos, pruebas y software</w:t>
      </w:r>
    </w:p>
    <w:bookmarkEnd w:id="4"/>
    <w:p w:rsidR="002C06E8" w:rsidP="002C06E8" w:rsidRDefault="003C0FFB" w14:paraId="04B752C1" w14:textId="77777777">
      <w:pPr>
        <w:ind w:firstLine="0"/>
        <w:rPr>
          <w:lang w:val="es-EC" w:eastAsia="en-US"/>
        </w:rPr>
      </w:pPr>
      <w:r>
        <w:rPr>
          <w:lang w:val="es-EC" w:eastAsia="en-US"/>
        </w:rPr>
        <w:t>En esta fase se</w:t>
      </w:r>
      <w:r w:rsidR="0002260F">
        <w:rPr>
          <w:lang w:val="es-EC" w:eastAsia="en-US"/>
        </w:rPr>
        <w:t xml:space="preserve"> </w:t>
      </w:r>
      <w:r w:rsidR="004270BD">
        <w:rPr>
          <w:lang w:val="es-EC" w:eastAsia="en-US"/>
        </w:rPr>
        <w:t>utilizará</w:t>
      </w:r>
      <w:r w:rsidR="0002260F">
        <w:rPr>
          <w:lang w:val="es-EC" w:eastAsia="en-US"/>
        </w:rPr>
        <w:t xml:space="preserve"> </w:t>
      </w:r>
      <w:r w:rsidR="00C649B4">
        <w:rPr>
          <w:lang w:val="es-EC" w:eastAsia="en-US"/>
        </w:rPr>
        <w:t>la herra</w:t>
      </w:r>
      <w:r w:rsidR="004270BD">
        <w:rPr>
          <w:lang w:val="es-EC" w:eastAsia="en-US"/>
        </w:rPr>
        <w:t>mienta</w:t>
      </w:r>
      <w:r w:rsidR="002635B7">
        <w:rPr>
          <w:lang w:val="es-EC" w:eastAsia="en-US"/>
        </w:rPr>
        <w:t xml:space="preserve"> TDD</w:t>
      </w:r>
      <w:r w:rsidR="00D47FA2">
        <w:rPr>
          <w:lang w:val="es-EC" w:eastAsia="en-US"/>
        </w:rPr>
        <w:t>T4IoTS</w:t>
      </w:r>
      <w:r w:rsidR="004270BD">
        <w:rPr>
          <w:lang w:val="es-EC" w:eastAsia="en-US"/>
        </w:rPr>
        <w:t xml:space="preserve"> para </w:t>
      </w:r>
      <w:r w:rsidR="007D487A">
        <w:rPr>
          <w:lang w:val="es-EC" w:eastAsia="en-US"/>
        </w:rPr>
        <w:t>el desarrollo del</w:t>
      </w:r>
      <w:r w:rsidR="00C81FF3">
        <w:rPr>
          <w:lang w:val="es-EC" w:eastAsia="en-US"/>
        </w:rPr>
        <w:t xml:space="preserve"> sistema,</w:t>
      </w:r>
      <w:r w:rsidR="009C25F7">
        <w:rPr>
          <w:lang w:val="es-EC" w:eastAsia="en-US"/>
        </w:rPr>
        <w:t xml:space="preserve"> dicha herramienta</w:t>
      </w:r>
      <w:r w:rsidR="00041102">
        <w:rPr>
          <w:lang w:val="es-EC" w:eastAsia="en-US"/>
        </w:rPr>
        <w:t xml:space="preserve"> </w:t>
      </w:r>
      <w:r w:rsidRPr="00975CFD" w:rsidR="00041102">
        <w:rPr>
          <w:lang w:val="es-EC" w:eastAsia="en-US"/>
        </w:rPr>
        <w:t>utiliza el patrón modelo-vista-controlador</w:t>
      </w:r>
      <w:r w:rsidR="00EF452A">
        <w:rPr>
          <w:lang w:val="es-EC" w:eastAsia="en-US"/>
        </w:rPr>
        <w:t>. A</w:t>
      </w:r>
      <w:r w:rsidRPr="007977CD" w:rsidR="00EF452A">
        <w:rPr>
          <w:lang w:val="es-EC" w:eastAsia="en-US"/>
        </w:rPr>
        <w:t xml:space="preserve"> partir de los casos de uso</w:t>
      </w:r>
      <w:r w:rsidRPr="00336FCA" w:rsidR="00336FCA">
        <w:rPr>
          <w:lang w:val="es-EC" w:eastAsia="en-US"/>
        </w:rPr>
        <w:t xml:space="preserve"> </w:t>
      </w:r>
      <w:r w:rsidRPr="00975CFD" w:rsidR="00336FCA">
        <w:rPr>
          <w:lang w:val="es-EC" w:eastAsia="en-US"/>
        </w:rPr>
        <w:t>genera el código fuente a partir del diagrama de clases</w:t>
      </w:r>
      <w:r w:rsidR="00BD6BD5">
        <w:rPr>
          <w:lang w:val="es-EC" w:eastAsia="en-US"/>
        </w:rPr>
        <w:t xml:space="preserve">, </w:t>
      </w:r>
      <w:r w:rsidRPr="007977CD" w:rsidR="005413DC">
        <w:rPr>
          <w:lang w:val="es-EC" w:eastAsia="en-US"/>
        </w:rPr>
        <w:t>produc</w:t>
      </w:r>
      <w:r w:rsidR="00BD6BD5">
        <w:rPr>
          <w:lang w:val="es-EC" w:eastAsia="en-US"/>
        </w:rPr>
        <w:t>e</w:t>
      </w:r>
      <w:r w:rsidRPr="007977CD" w:rsidR="007977CD">
        <w:rPr>
          <w:lang w:val="es-EC" w:eastAsia="en-US"/>
        </w:rPr>
        <w:t xml:space="preserve"> el software para la aplicación web y sus interfaces de usuario preliminares</w:t>
      </w:r>
      <w:r w:rsidRPr="007977CD" w:rsidR="005413DC">
        <w:rPr>
          <w:lang w:val="es-EC" w:eastAsia="en-US"/>
        </w:rPr>
        <w:t>.</w:t>
      </w:r>
      <w:r w:rsidRPr="00E904ED" w:rsidR="00E904ED">
        <w:rPr>
          <w:lang w:val="es-EC" w:eastAsia="en-US"/>
        </w:rPr>
        <w:t xml:space="preserve"> </w:t>
      </w:r>
    </w:p>
    <w:p w:rsidR="002C06E8" w:rsidP="000C4D0E" w:rsidRDefault="007977CD" w14:paraId="5BC97FA1" w14:textId="17039D32">
      <w:pPr>
        <w:rPr>
          <w:lang w:val="es-EC" w:eastAsia="en-US"/>
        </w:rPr>
      </w:pPr>
      <w:r w:rsidRPr="007977CD">
        <w:rPr>
          <w:lang w:val="es-EC" w:eastAsia="en-US"/>
        </w:rPr>
        <w:t>Además, puede diseñar dispositivos IoT y generar la mayor parte del software requerido para su configuración y operación</w:t>
      </w:r>
      <w:r w:rsidR="00DA4DEC">
        <w:rPr>
          <w:lang w:val="es-EC" w:eastAsia="en-US"/>
        </w:rPr>
        <w:t>.</w:t>
      </w:r>
      <w:r w:rsidR="00AB1283">
        <w:rPr>
          <w:lang w:val="es-EC" w:eastAsia="en-US"/>
        </w:rPr>
        <w:t xml:space="preserve"> </w:t>
      </w:r>
      <w:r w:rsidRPr="00AB1283" w:rsidR="00AB1283">
        <w:rPr>
          <w:lang w:val="es-EC" w:eastAsia="en-US"/>
        </w:rPr>
        <w:t>No obstante, dado que no se generan las interfaces de la aplicación móvil, será responsabilidad de los desarrolladores llevar a cabo dicha tarea.</w:t>
      </w:r>
    </w:p>
    <w:p w:rsidR="00C66D85" w:rsidP="000C4D0E" w:rsidRDefault="002C06E8" w14:paraId="0B36230C" w14:textId="3C2C071C">
      <w:pPr>
        <w:rPr>
          <w:lang w:val="es-EC" w:eastAsia="en-US"/>
        </w:rPr>
      </w:pPr>
      <w:r>
        <w:rPr>
          <w:lang w:val="es-EC" w:eastAsia="en-US"/>
        </w:rPr>
        <w:t xml:space="preserve">En la </w:t>
      </w:r>
      <w:r w:rsidR="000D7828">
        <w:rPr>
          <w:lang w:val="es-EC" w:eastAsia="en-US"/>
        </w:rPr>
        <w:t>F</w:t>
      </w:r>
      <w:r w:rsidRPr="00C77BE1">
        <w:rPr>
          <w:lang w:val="es-EC" w:eastAsia="en-US"/>
        </w:rPr>
        <w:t>i</w:t>
      </w:r>
      <w:r w:rsidR="000D7828">
        <w:rPr>
          <w:lang w:val="es-EC" w:eastAsia="en-US"/>
        </w:rPr>
        <w:t>g.</w:t>
      </w:r>
      <w:r>
        <w:rPr>
          <w:lang w:val="es-EC" w:eastAsia="en-US"/>
        </w:rPr>
        <w:t xml:space="preserve"> 4</w:t>
      </w:r>
      <w:r w:rsidR="001B5FAB">
        <w:rPr>
          <w:lang w:val="es-EC" w:eastAsia="en-US"/>
        </w:rPr>
        <w:t>,</w:t>
      </w:r>
      <w:r w:rsidR="00C66D85">
        <w:rPr>
          <w:lang w:val="es-EC" w:eastAsia="en-US"/>
        </w:rPr>
        <w:t xml:space="preserve"> se presenta </w:t>
      </w:r>
      <w:r w:rsidR="00D06BEF">
        <w:rPr>
          <w:lang w:val="es-EC" w:eastAsia="en-US"/>
        </w:rPr>
        <w:t>una vista sencilla</w:t>
      </w:r>
      <w:r w:rsidR="00FA4054">
        <w:rPr>
          <w:lang w:val="es-EC" w:eastAsia="en-US"/>
        </w:rPr>
        <w:t xml:space="preserve"> </w:t>
      </w:r>
      <w:r w:rsidR="00E7689B">
        <w:rPr>
          <w:lang w:val="es-EC" w:eastAsia="en-US"/>
        </w:rPr>
        <w:t>d</w:t>
      </w:r>
      <w:r w:rsidR="00C66D85">
        <w:rPr>
          <w:lang w:val="es-EC" w:eastAsia="en-US"/>
        </w:rPr>
        <w:t>e</w:t>
      </w:r>
      <w:r w:rsidR="001B5FAB">
        <w:rPr>
          <w:lang w:val="es-EC" w:eastAsia="en-US"/>
        </w:rPr>
        <w:t xml:space="preserve"> la generación de modelos</w:t>
      </w:r>
      <w:r w:rsidR="00C66D85">
        <w:rPr>
          <w:lang w:val="es-EC" w:eastAsia="en-US"/>
        </w:rPr>
        <w:t xml:space="preserve"> </w:t>
      </w:r>
      <w:r w:rsidR="001B5FAB">
        <w:rPr>
          <w:lang w:val="es-EC" w:eastAsia="en-US"/>
        </w:rPr>
        <w:t>con los casos de usos</w:t>
      </w:r>
      <w:r w:rsidR="000938B7">
        <w:rPr>
          <w:lang w:val="es-EC" w:eastAsia="en-US"/>
        </w:rPr>
        <w:t xml:space="preserve"> detallados anteriormente</w:t>
      </w:r>
      <w:r w:rsidR="00163755">
        <w:rPr>
          <w:lang w:val="es-EC" w:eastAsia="en-US"/>
        </w:rPr>
        <w:t>.</w:t>
      </w:r>
    </w:p>
    <w:p w:rsidR="00B30A3F" w:rsidP="00CE735A" w:rsidRDefault="002C06E8" w14:paraId="2790A9EB" w14:textId="77777777">
      <w:pPr>
        <w:keepNext/>
        <w:ind w:firstLine="720"/>
        <w:jc w:val="center"/>
      </w:pPr>
      <w:r w:rsidRPr="00C77BE1">
        <w:rPr>
          <w:lang w:val="es-EC" w:eastAsia="en-US"/>
        </w:rPr>
        <w:drawing>
          <wp:inline distT="0" distB="0" distL="0" distR="0" wp14:anchorId="1DD804DB" wp14:editId="07339706">
            <wp:extent cx="3456000" cy="1702800"/>
            <wp:effectExtent l="0" t="0" r="0" b="0"/>
            <wp:docPr id="1134717946" name="Imagen 1134717946"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7946" name="Imagen 1" descr="Interfaz de usuario gráfica&#10;&#10;Descripción generada automáticamente"/>
                    <pic:cNvPicPr/>
                  </pic:nvPicPr>
                  <pic:blipFill>
                    <a:blip r:embed="rId12"/>
                    <a:stretch>
                      <a:fillRect/>
                    </a:stretch>
                  </pic:blipFill>
                  <pic:spPr>
                    <a:xfrm>
                      <a:off x="0" y="0"/>
                      <a:ext cx="3456000" cy="1702800"/>
                    </a:xfrm>
                    <a:prstGeom prst="rect">
                      <a:avLst/>
                    </a:prstGeom>
                  </pic:spPr>
                </pic:pic>
              </a:graphicData>
            </a:graphic>
          </wp:inline>
        </w:drawing>
      </w:r>
    </w:p>
    <w:p w:rsidRPr="00C77BE1" w:rsidR="00F16444" w:rsidP="000D7828" w:rsidRDefault="00B30A3F" w14:paraId="1FFD252A" w14:textId="62F82BAE">
      <w:pPr>
        <w:pStyle w:val="Figura"/>
        <w:rPr>
          <w:b/>
        </w:rPr>
      </w:pPr>
      <w:r w:rsidRPr="00F16444">
        <w:rPr>
          <w:b/>
        </w:rPr>
        <w:t xml:space="preserve">Fig. </w:t>
      </w:r>
      <w:r w:rsidRPr="00F16444">
        <w:rPr>
          <w:b/>
        </w:rPr>
        <w:fldChar w:fldCharType="begin"/>
      </w:r>
      <w:r w:rsidRPr="00F16444">
        <w:rPr>
          <w:b/>
        </w:rPr>
        <w:instrText xml:space="preserve"> SEQ Fig. \* ARABIC </w:instrText>
      </w:r>
      <w:r w:rsidRPr="00F16444">
        <w:rPr>
          <w:b/>
        </w:rPr>
        <w:fldChar w:fldCharType="separate"/>
      </w:r>
      <w:r w:rsidRPr="00F16444">
        <w:rPr>
          <w:b/>
        </w:rPr>
        <w:t>4</w:t>
      </w:r>
      <w:r w:rsidRPr="00F16444">
        <w:rPr>
          <w:b/>
        </w:rPr>
        <w:fldChar w:fldCharType="end"/>
      </w:r>
      <w:r w:rsidRPr="00F16444">
        <w:rPr>
          <w:b/>
        </w:rPr>
        <w:t xml:space="preserve">. </w:t>
      </w:r>
      <w:r w:rsidRPr="00F16444">
        <w:t>Diseño de casos de usos en TDDT4IoTS</w:t>
      </w:r>
      <w:r w:rsidRPr="00C77BE1" w:rsidR="002C06E8">
        <w:rPr>
          <w:b/>
        </w:rPr>
        <w:t xml:space="preserve"> </w:t>
      </w:r>
    </w:p>
    <w:p w:rsidR="002C06E8" w:rsidP="00CE735A" w:rsidRDefault="00A76626" w14:paraId="65FD1E10" w14:textId="0BC01825">
      <w:pPr>
        <w:rPr>
          <w:lang w:val="es-EC" w:eastAsia="en-US"/>
        </w:rPr>
      </w:pPr>
      <w:r>
        <w:rPr>
          <w:lang w:val="es-EC" w:eastAsia="en-US"/>
        </w:rPr>
        <w:t xml:space="preserve">En la </w:t>
      </w:r>
      <w:r w:rsidR="000D7828">
        <w:rPr>
          <w:lang w:val="es-EC" w:eastAsia="en-US"/>
        </w:rPr>
        <w:t>F</w:t>
      </w:r>
      <w:r w:rsidRPr="00C77BE1">
        <w:rPr>
          <w:lang w:val="es-EC" w:eastAsia="en-US"/>
        </w:rPr>
        <w:t>ig</w:t>
      </w:r>
      <w:r w:rsidR="000D7828">
        <w:rPr>
          <w:lang w:val="es-EC" w:eastAsia="en-US"/>
        </w:rPr>
        <w:t>.</w:t>
      </w:r>
      <w:r>
        <w:rPr>
          <w:lang w:val="es-EC" w:eastAsia="en-US"/>
        </w:rPr>
        <w:t xml:space="preserve"> 5, </w:t>
      </w:r>
      <w:r w:rsidR="002E3A9C">
        <w:rPr>
          <w:lang w:val="es-EC" w:eastAsia="en-US"/>
        </w:rPr>
        <w:t xml:space="preserve">se muestra </w:t>
      </w:r>
      <w:r w:rsidR="00A91FB4">
        <w:rPr>
          <w:lang w:val="es-EC" w:eastAsia="en-US"/>
        </w:rPr>
        <w:t>la generación del</w:t>
      </w:r>
      <w:r w:rsidR="002E3A9C">
        <w:rPr>
          <w:lang w:val="es-EC" w:eastAsia="en-US"/>
        </w:rPr>
        <w:t xml:space="preserve"> diagrama de clases obtenidos con</w:t>
      </w:r>
      <w:r w:rsidR="005244AB">
        <w:rPr>
          <w:lang w:val="es-EC" w:eastAsia="en-US"/>
        </w:rPr>
        <w:t xml:space="preserve"> </w:t>
      </w:r>
      <w:r w:rsidR="001D2C45">
        <w:rPr>
          <w:lang w:val="es-EC" w:eastAsia="en-US"/>
        </w:rPr>
        <w:t>la herramienta mencionada</w:t>
      </w:r>
      <w:r w:rsidR="00A94BD6">
        <w:rPr>
          <w:lang w:val="es-EC" w:eastAsia="en-US"/>
        </w:rPr>
        <w:t>.</w:t>
      </w:r>
    </w:p>
    <w:p w:rsidR="00BB0FDF" w:rsidP="00C66D85" w:rsidRDefault="00BB0FDF" w14:paraId="6F5318E9" w14:textId="77777777">
      <w:pPr>
        <w:ind w:firstLine="720"/>
        <w:rPr>
          <w:lang w:val="es-EC" w:eastAsia="en-US"/>
        </w:rPr>
      </w:pPr>
    </w:p>
    <w:p w:rsidR="000D7828" w:rsidP="00CE735A" w:rsidRDefault="005F09BD" w14:paraId="1A517BEE" w14:textId="20C8B71D">
      <w:pPr>
        <w:keepNext/>
        <w:ind w:firstLine="720"/>
        <w:jc w:val="center"/>
      </w:pPr>
      <w:r w:rsidRPr="005F09BD">
        <w:drawing>
          <wp:inline distT="0" distB="0" distL="0" distR="0" wp14:anchorId="4F259193" wp14:editId="03B1D9D7">
            <wp:extent cx="3491239" cy="1569493"/>
            <wp:effectExtent l="0" t="0" r="0" b="0"/>
            <wp:docPr id="707739708" name="Imagen 70773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739708" name=""/>
                    <pic:cNvPicPr/>
                  </pic:nvPicPr>
                  <pic:blipFill>
                    <a:blip r:embed="rId13"/>
                    <a:stretch>
                      <a:fillRect/>
                    </a:stretch>
                  </pic:blipFill>
                  <pic:spPr>
                    <a:xfrm>
                      <a:off x="0" y="0"/>
                      <a:ext cx="3518008" cy="1581527"/>
                    </a:xfrm>
                    <a:prstGeom prst="rect">
                      <a:avLst/>
                    </a:prstGeom>
                  </pic:spPr>
                </pic:pic>
              </a:graphicData>
            </a:graphic>
          </wp:inline>
        </w:drawing>
      </w:r>
    </w:p>
    <w:p w:rsidRPr="00471DEB" w:rsidR="008F033E" w:rsidP="00471DEB" w:rsidRDefault="000D7828" w14:paraId="435CB418" w14:textId="19BD8E00">
      <w:pPr>
        <w:pStyle w:val="Caption"/>
        <w:jc w:val="center"/>
        <w:rPr>
          <w:i w:val="0"/>
          <w:color w:val="auto"/>
          <w:szCs w:val="20"/>
          <w:lang w:eastAsia="es-ES"/>
        </w:rPr>
      </w:pPr>
      <w:r w:rsidRPr="000D7828">
        <w:rPr>
          <w:b/>
          <w:i w:val="0"/>
          <w:iCs w:val="0"/>
          <w:color w:val="auto"/>
          <w:szCs w:val="20"/>
          <w:lang w:eastAsia="es-ES"/>
        </w:rPr>
        <w:t xml:space="preserve">Fig. </w:t>
      </w:r>
      <w:r w:rsidRPr="000D7828">
        <w:rPr>
          <w:b/>
          <w:i w:val="0"/>
          <w:iCs w:val="0"/>
          <w:color w:val="auto"/>
          <w:szCs w:val="20"/>
          <w:lang w:eastAsia="es-ES"/>
        </w:rPr>
        <w:fldChar w:fldCharType="begin"/>
      </w:r>
      <w:r w:rsidRPr="000D7828">
        <w:rPr>
          <w:b/>
          <w:i w:val="0"/>
          <w:iCs w:val="0"/>
          <w:color w:val="auto"/>
          <w:szCs w:val="20"/>
          <w:lang w:eastAsia="es-ES"/>
        </w:rPr>
        <w:instrText xml:space="preserve"> SEQ Fig. \* ARABIC </w:instrText>
      </w:r>
      <w:r w:rsidRPr="000D7828">
        <w:rPr>
          <w:b/>
          <w:i w:val="0"/>
          <w:iCs w:val="0"/>
          <w:color w:val="auto"/>
          <w:szCs w:val="20"/>
          <w:lang w:eastAsia="es-ES"/>
        </w:rPr>
        <w:fldChar w:fldCharType="separate"/>
      </w:r>
      <w:r w:rsidRPr="000D7828">
        <w:rPr>
          <w:b/>
          <w:i w:val="0"/>
          <w:iCs w:val="0"/>
          <w:color w:val="auto"/>
          <w:szCs w:val="20"/>
          <w:lang w:eastAsia="es-ES"/>
        </w:rPr>
        <w:t>5</w:t>
      </w:r>
      <w:r w:rsidRPr="000D7828">
        <w:rPr>
          <w:b/>
          <w:i w:val="0"/>
          <w:iCs w:val="0"/>
          <w:color w:val="auto"/>
          <w:szCs w:val="20"/>
          <w:lang w:eastAsia="es-ES"/>
        </w:rPr>
        <w:fldChar w:fldCharType="end"/>
      </w:r>
      <w:r w:rsidRPr="000D7828">
        <w:rPr>
          <w:b/>
          <w:i w:val="0"/>
          <w:iCs w:val="0"/>
          <w:color w:val="auto"/>
          <w:szCs w:val="20"/>
          <w:lang w:eastAsia="es-ES"/>
        </w:rPr>
        <w:t xml:space="preserve">. </w:t>
      </w:r>
      <w:r w:rsidRPr="000D7828">
        <w:rPr>
          <w:bCs/>
          <w:i w:val="0"/>
          <w:iCs w:val="0"/>
          <w:color w:val="auto"/>
          <w:szCs w:val="20"/>
          <w:lang w:eastAsia="es-ES"/>
        </w:rPr>
        <w:t>Diagrama de clases generados TDDT4IoTS</w:t>
      </w:r>
    </w:p>
    <w:p w:rsidRPr="00471DEB" w:rsidR="00C04612" w:rsidP="00471DEB" w:rsidRDefault="00C04612" w14:paraId="4022E97A" w14:textId="38039403">
      <w:pPr>
        <w:pStyle w:val="ListParagraph"/>
        <w:widowControl w:val="0"/>
        <w:numPr>
          <w:ilvl w:val="2"/>
          <w:numId w:val="1"/>
        </w:numPr>
        <w:spacing w:before="240" w:after="120"/>
        <w:ind w:left="788" w:hanging="431"/>
        <w:contextualSpacing w:val="0"/>
        <w:outlineLvl w:val="2"/>
        <w:rPr>
          <w:b/>
          <w:sz w:val="22"/>
          <w:szCs w:val="22"/>
          <w:lang w:val="es-EC" w:eastAsia="pt-BR"/>
        </w:rPr>
      </w:pPr>
      <w:r w:rsidRPr="00471DEB">
        <w:rPr>
          <w:b/>
          <w:sz w:val="22"/>
          <w:szCs w:val="22"/>
          <w:lang w:val="es-EC" w:eastAsia="pt-BR"/>
        </w:rPr>
        <w:t xml:space="preserve">Diseño de las interfaces </w:t>
      </w:r>
    </w:p>
    <w:p w:rsidRPr="003E4FE8" w:rsidR="003E4FE8" w:rsidP="003E4FE8" w:rsidRDefault="006953EE" w14:paraId="52D94627" w14:textId="537D0F8C">
      <w:pPr>
        <w:pStyle w:val="p1a"/>
        <w:rPr>
          <w:lang w:val="es-EC"/>
        </w:rPr>
      </w:pPr>
      <w:r>
        <w:rPr>
          <w:lang w:val="es-EC"/>
        </w:rPr>
        <w:t>S</w:t>
      </w:r>
      <w:r w:rsidR="007E154F">
        <w:rPr>
          <w:lang w:val="es-EC"/>
        </w:rPr>
        <w:t xml:space="preserve">e desarrolló </w:t>
      </w:r>
      <w:r w:rsidR="00F84DF7">
        <w:rPr>
          <w:lang w:val="es-EC"/>
        </w:rPr>
        <w:t>el</w:t>
      </w:r>
      <w:r w:rsidR="007E154F">
        <w:rPr>
          <w:lang w:val="es-EC"/>
        </w:rPr>
        <w:t xml:space="preserve"> primer prototipo de la aplicación móvil</w:t>
      </w:r>
      <w:r w:rsidR="007B4CF8">
        <w:rPr>
          <w:lang w:val="es-EC"/>
        </w:rPr>
        <w:t xml:space="preserve"> de HydroGrow</w:t>
      </w:r>
      <w:r w:rsidR="00AC1984">
        <w:rPr>
          <w:lang w:val="es-EC"/>
        </w:rPr>
        <w:t xml:space="preserve"> (ver </w:t>
      </w:r>
      <w:r w:rsidR="002621D9">
        <w:rPr>
          <w:lang w:val="es-EC"/>
        </w:rPr>
        <w:t>F</w:t>
      </w:r>
      <w:r w:rsidR="00AC1984">
        <w:rPr>
          <w:lang w:val="es-EC"/>
        </w:rPr>
        <w:t>ig. 6)</w:t>
      </w:r>
      <w:r w:rsidR="00335865">
        <w:rPr>
          <w:lang w:val="es-EC"/>
        </w:rPr>
        <w:t>, en la que se realizará el control del sistema de cultivo, mientras que en la aplicación we</w:t>
      </w:r>
      <w:r w:rsidR="007B712A">
        <w:rPr>
          <w:lang w:val="es-EC"/>
        </w:rPr>
        <w:t>b sólo se presentarán gráficos.</w:t>
      </w:r>
    </w:p>
    <w:p w:rsidR="006A0440" w:rsidP="007317C7" w:rsidRDefault="006A0440" w14:paraId="24BB98FD" w14:textId="321B1DF7">
      <w:pPr>
        <w:rPr>
          <w:lang w:val="es-EC" w:eastAsia="en-US"/>
        </w:rPr>
      </w:pPr>
      <w:r w:rsidRPr="006A0440">
        <w:rPr>
          <w:lang w:val="es-EC" w:eastAsia="en-US"/>
        </w:rPr>
        <w:drawing>
          <wp:inline distT="0" distB="0" distL="0" distR="0" wp14:anchorId="3EE761C8" wp14:editId="3BB3BE58">
            <wp:extent cx="1074343" cy="2247349"/>
            <wp:effectExtent l="0" t="0" r="0" b="635"/>
            <wp:docPr id="474014048" name="Imagen 47401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14048" name=""/>
                    <pic:cNvPicPr/>
                  </pic:nvPicPr>
                  <pic:blipFill>
                    <a:blip r:embed="rId14"/>
                    <a:stretch>
                      <a:fillRect/>
                    </a:stretch>
                  </pic:blipFill>
                  <pic:spPr>
                    <a:xfrm>
                      <a:off x="0" y="0"/>
                      <a:ext cx="1086029" cy="2271794"/>
                    </a:xfrm>
                    <a:prstGeom prst="rect">
                      <a:avLst/>
                    </a:prstGeom>
                  </pic:spPr>
                </pic:pic>
              </a:graphicData>
            </a:graphic>
          </wp:inline>
        </w:drawing>
      </w:r>
      <w:r w:rsidRPr="00C77BE1" w:rsidR="00E5739E">
        <w:rPr>
          <w:lang w:val="es-EC" w:eastAsia="en-US"/>
        </w:rPr>
        <w:drawing>
          <wp:inline distT="0" distB="0" distL="0" distR="0" wp14:anchorId="318DDA8B" wp14:editId="08E9A571">
            <wp:extent cx="1033145" cy="2247219"/>
            <wp:effectExtent l="0" t="0" r="0" b="1270"/>
            <wp:docPr id="956382106" name="Imagen 95638210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82106" name="Imagen 956382106" descr="Interfaz de usuario gráfica, Aplicación&#10;&#10;Descripción generada automáticamente"/>
                    <pic:cNvPicPr/>
                  </pic:nvPicPr>
                  <pic:blipFill>
                    <a:blip r:embed="rId15"/>
                    <a:stretch>
                      <a:fillRect/>
                    </a:stretch>
                  </pic:blipFill>
                  <pic:spPr>
                    <a:xfrm>
                      <a:off x="0" y="0"/>
                      <a:ext cx="1065206" cy="2316956"/>
                    </a:xfrm>
                    <a:prstGeom prst="rect">
                      <a:avLst/>
                    </a:prstGeom>
                  </pic:spPr>
                </pic:pic>
              </a:graphicData>
            </a:graphic>
          </wp:inline>
        </w:drawing>
      </w:r>
      <w:r w:rsidRPr="00C77BE1" w:rsidR="00E5739E">
        <w:rPr>
          <w:lang w:val="es-EC" w:eastAsia="en-US"/>
        </w:rPr>
        <w:drawing>
          <wp:inline distT="0" distB="0" distL="0" distR="0" wp14:anchorId="5D4C8214" wp14:editId="12421AE8">
            <wp:extent cx="1054100" cy="2248242"/>
            <wp:effectExtent l="0" t="0" r="0" b="0"/>
            <wp:docPr id="593252627" name="Imagen 593252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52627" name="Imagen 593252627"/>
                    <pic:cNvPicPr/>
                  </pic:nvPicPr>
                  <pic:blipFill>
                    <a:blip r:embed="rId16"/>
                    <a:stretch>
                      <a:fillRect/>
                    </a:stretch>
                  </pic:blipFill>
                  <pic:spPr>
                    <a:xfrm>
                      <a:off x="0" y="0"/>
                      <a:ext cx="1076880" cy="2296827"/>
                    </a:xfrm>
                    <a:prstGeom prst="rect">
                      <a:avLst/>
                    </a:prstGeom>
                  </pic:spPr>
                </pic:pic>
              </a:graphicData>
            </a:graphic>
          </wp:inline>
        </w:drawing>
      </w:r>
      <w:r w:rsidRPr="00C77BE1" w:rsidR="00E5739E">
        <w:rPr>
          <w:lang w:val="es-EC" w:eastAsia="en-US"/>
        </w:rPr>
        <w:drawing>
          <wp:inline distT="0" distB="0" distL="0" distR="0" wp14:anchorId="55596A8A" wp14:editId="23864FB5">
            <wp:extent cx="1071245" cy="2242445"/>
            <wp:effectExtent l="0" t="0" r="0" b="5715"/>
            <wp:docPr id="157171373" name="Imagen 15717137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71373" name="Imagen 157171373" descr="Interfaz de usuario gráfica, Aplicación&#10;&#10;Descripción generada automáticamente"/>
                    <pic:cNvPicPr/>
                  </pic:nvPicPr>
                  <pic:blipFill>
                    <a:blip r:embed="rId17"/>
                    <a:stretch>
                      <a:fillRect/>
                    </a:stretch>
                  </pic:blipFill>
                  <pic:spPr>
                    <a:xfrm>
                      <a:off x="0" y="0"/>
                      <a:ext cx="1092011" cy="2285914"/>
                    </a:xfrm>
                    <a:prstGeom prst="rect">
                      <a:avLst/>
                    </a:prstGeom>
                  </pic:spPr>
                </pic:pic>
              </a:graphicData>
            </a:graphic>
          </wp:inline>
        </w:drawing>
      </w:r>
    </w:p>
    <w:p w:rsidRPr="007317C7" w:rsidR="006A0440" w:rsidP="00E5739E" w:rsidRDefault="006A0440" w14:paraId="2607E3C3" w14:textId="0C435F4D">
      <w:pPr>
        <w:ind w:firstLine="0"/>
        <w:rPr>
          <w:lang w:val="es-EC" w:eastAsia="en-US"/>
        </w:rPr>
      </w:pPr>
    </w:p>
    <w:p w:rsidRPr="00471DEB" w:rsidR="6467A261" w:rsidP="00471DEB" w:rsidRDefault="00F00E2B" w14:paraId="190EBCBC" w14:textId="055DE1F6">
      <w:pPr>
        <w:pStyle w:val="Figura"/>
        <w:spacing w:before="0" w:after="0"/>
        <w:rPr>
          <w:b/>
        </w:rPr>
      </w:pPr>
      <w:r>
        <w:rPr>
          <w:b/>
        </w:rPr>
        <w:t>Fig.</w:t>
      </w:r>
      <w:r w:rsidRPr="00082E6D" w:rsidR="00E5739E">
        <w:rPr>
          <w:b/>
        </w:rPr>
        <w:t xml:space="preserve"> 6</w:t>
      </w:r>
      <w:r w:rsidRPr="00F00E2B" w:rsidR="009E7A27">
        <w:t xml:space="preserve">. Presentación de los prototipos de la </w:t>
      </w:r>
      <w:r w:rsidRPr="00F00E2B" w:rsidR="00276342">
        <w:t xml:space="preserve">interfaz gráfica de la </w:t>
      </w:r>
      <w:r w:rsidRPr="00F00E2B" w:rsidR="00726998">
        <w:t>a</w:t>
      </w:r>
      <w:r w:rsidRPr="00F00E2B" w:rsidR="00276342">
        <w:t>plicación M</w:t>
      </w:r>
      <w:r w:rsidRPr="00F00E2B" w:rsidR="0010074B">
        <w:t>ó</w:t>
      </w:r>
      <w:r w:rsidRPr="00F00E2B" w:rsidR="00830EE5">
        <w:t>vil</w:t>
      </w:r>
    </w:p>
    <w:p w:rsidRPr="00E07CBA" w:rsidR="00EE5C04" w:rsidP="00471DEB" w:rsidRDefault="00EE5C04" w14:paraId="161019D8" w14:textId="77777777">
      <w:pPr>
        <w:pStyle w:val="heading10"/>
        <w:numPr>
          <w:ilvl w:val="0"/>
          <w:numId w:val="1"/>
        </w:numPr>
        <w:tabs>
          <w:tab w:val="num" w:pos="567"/>
        </w:tabs>
        <w:spacing w:before="520" w:after="280" w:line="240" w:lineRule="auto"/>
        <w:ind w:left="357" w:right="0" w:hanging="357"/>
        <w:rPr>
          <w:lang w:val="es-EC"/>
        </w:rPr>
      </w:pPr>
      <w:r w:rsidRPr="00471DEB">
        <w:rPr>
          <w:lang w:val="es-EC"/>
        </w:rPr>
        <w:t>Resultados y Discusión</w:t>
      </w:r>
    </w:p>
    <w:p w:rsidRPr="00E07CBA" w:rsidR="0004478F" w:rsidP="00EE706D" w:rsidRDefault="00E07CBA" w14:paraId="3336BAC6" w14:textId="6A3F409F">
      <w:pPr>
        <w:widowControl w:val="0"/>
        <w:pBdr>
          <w:top w:val="nil"/>
          <w:left w:val="nil"/>
          <w:bottom w:val="nil"/>
          <w:right w:val="nil"/>
          <w:between w:val="nil"/>
        </w:pBdr>
        <w:spacing w:line="240" w:lineRule="atLeast"/>
        <w:ind w:right="567" w:firstLine="0"/>
        <w:rPr>
          <w:lang w:val="es-EC"/>
        </w:rPr>
      </w:pPr>
      <w:r>
        <w:rPr>
          <w:bCs/>
          <w:lang w:val="es-EC"/>
        </w:rPr>
        <w:t>X</w:t>
      </w:r>
      <w:r w:rsidRPr="00E07CBA" w:rsidR="004F2E28">
        <w:rPr>
          <w:bCs/>
          <w:lang w:val="es-EC"/>
        </w:rPr>
        <w:t>xx</w:t>
      </w:r>
    </w:p>
    <w:p w:rsidRPr="00E07CBA" w:rsidR="005C1B81" w:rsidP="00471DEB" w:rsidRDefault="00EE5C04" w14:paraId="2F2E2334" w14:textId="58328051">
      <w:pPr>
        <w:pStyle w:val="heading10"/>
        <w:numPr>
          <w:ilvl w:val="0"/>
          <w:numId w:val="1"/>
        </w:numPr>
        <w:tabs>
          <w:tab w:val="num" w:pos="567"/>
        </w:tabs>
        <w:spacing w:before="520" w:after="280" w:line="240" w:lineRule="auto"/>
        <w:ind w:left="357" w:right="0" w:hanging="357"/>
        <w:rPr>
          <w:lang w:val="es-EC"/>
        </w:rPr>
      </w:pPr>
      <w:r w:rsidRPr="00471DEB">
        <w:rPr>
          <w:lang w:val="es-EC"/>
        </w:rPr>
        <w:t>Conclusiones y recom</w:t>
      </w:r>
      <w:r w:rsidRPr="00E07CBA">
        <w:rPr>
          <w:b w:val="0"/>
          <w:szCs w:val="24"/>
          <w:lang w:val="es-EC"/>
        </w:rPr>
        <w:t>endaciones</w:t>
      </w:r>
    </w:p>
    <w:p w:rsidRPr="00471DEB" w:rsidR="00FD1C9A" w:rsidP="00471DEB" w:rsidRDefault="00FD1C9A" w14:paraId="63FC2D86" w14:textId="0AC27ABC">
      <w:pPr>
        <w:widowControl w:val="0"/>
        <w:pBdr>
          <w:top w:val="nil"/>
          <w:left w:val="nil"/>
          <w:bottom w:val="nil"/>
          <w:right w:val="nil"/>
          <w:between w:val="nil"/>
        </w:pBdr>
        <w:spacing w:before="240" w:after="240" w:line="240" w:lineRule="atLeast"/>
        <w:ind w:right="-28" w:firstLine="0"/>
        <w:rPr>
          <w:lang w:val="es-EC"/>
        </w:rPr>
      </w:pPr>
      <w:r w:rsidRPr="00E07CBA">
        <w:rPr>
          <w:lang w:val="es-EC"/>
        </w:rPr>
        <w:t>X</w:t>
      </w:r>
      <w:r w:rsidRPr="00E07CBA" w:rsidR="004C5D75">
        <w:rPr>
          <w:lang w:val="es-EC"/>
        </w:rPr>
        <w:t>x</w:t>
      </w:r>
      <w:r w:rsidRPr="00E07CBA" w:rsidR="00E571A2">
        <w:rPr>
          <w:lang w:val="es-EC"/>
        </w:rPr>
        <w:t>x</w:t>
      </w:r>
    </w:p>
    <w:p w:rsidRPr="00471DEB" w:rsidR="00F719A7" w:rsidP="00035A60" w:rsidRDefault="00DC33F9" w14:paraId="4E6A1AEF" w14:textId="74876A76">
      <w:pPr>
        <w:pStyle w:val="heading10"/>
        <w:ind w:left="567" w:right="0" w:hanging="567"/>
        <w:rPr>
          <w:lang w:val="es-EC"/>
        </w:rPr>
      </w:pPr>
      <w:r w:rsidRPr="007B7A22">
        <w:rPr>
          <w:lang w:val="es-EC"/>
        </w:rPr>
        <w:t>Referencias</w:t>
      </w:r>
    </w:p>
    <w:p w:rsidRPr="009C26C8" w:rsidR="00035A60" w:rsidP="000353D1" w:rsidRDefault="00035A60" w14:paraId="55E0F92B" w14:textId="660DF695">
      <w:pPr>
        <w:widowControl w:val="0"/>
        <w:autoSpaceDE w:val="0"/>
        <w:autoSpaceDN w:val="0"/>
        <w:adjustRightInd w:val="0"/>
        <w:ind w:left="640" w:hanging="640"/>
        <w:rPr>
          <w:szCs w:val="24"/>
        </w:rPr>
      </w:pPr>
      <w:r>
        <w:fldChar w:fldCharType="begin" w:fldLock="1"/>
      </w:r>
      <w:r w:rsidRPr="00255886">
        <w:rPr>
          <w:lang w:val="en-US"/>
        </w:rPr>
        <w:instrText xml:space="preserve">ADDIN Mendeley Bibliography CSL_BIBLIOGRAPHY </w:instrText>
      </w:r>
      <w:r>
        <w:fldChar w:fldCharType="separate"/>
      </w:r>
      <w:r w:rsidRPr="000353D1">
        <w:rPr>
          <w:szCs w:val="24"/>
        </w:rPr>
        <w:t>[1]</w:t>
      </w:r>
      <w:r w:rsidRPr="000353D1">
        <w:rPr>
          <w:szCs w:val="24"/>
        </w:rPr>
        <w:tab/>
      </w:r>
      <w:r w:rsidRPr="000353D1">
        <w:rPr>
          <w:szCs w:val="24"/>
        </w:rPr>
        <w:t xml:space="preserve">R. Gashgari, K. Alharbi, K. Mughrbil, A. Jan, y A. Glolam, “Comparison between growing plants in hydroponic system and soil based system”, </w:t>
      </w:r>
      <w:r w:rsidRPr="000353D1">
        <w:rPr>
          <w:i/>
          <w:szCs w:val="24"/>
        </w:rPr>
        <w:t xml:space="preserve">Proc. </w:t>
      </w:r>
      <w:r w:rsidRPr="009C26C8">
        <w:rPr>
          <w:i/>
          <w:szCs w:val="24"/>
        </w:rPr>
        <w:t>World Congr. Mech. Chem. Mater. Eng.</w:t>
      </w:r>
      <w:r w:rsidRPr="009C26C8">
        <w:rPr>
          <w:szCs w:val="24"/>
        </w:rPr>
        <w:t>, pp. 1–7, 2018, doi: 10.11159/icmie18.131.</w:t>
      </w:r>
    </w:p>
    <w:p w:rsidRPr="002B23B9" w:rsidR="00035A60" w:rsidP="000353D1" w:rsidRDefault="00035A60" w14:paraId="32C3C688" w14:textId="77777777">
      <w:pPr>
        <w:widowControl w:val="0"/>
        <w:autoSpaceDE w:val="0"/>
        <w:autoSpaceDN w:val="0"/>
        <w:adjustRightInd w:val="0"/>
        <w:ind w:left="640" w:hanging="640"/>
        <w:rPr>
          <w:szCs w:val="24"/>
          <w:lang w:val="en-US"/>
        </w:rPr>
      </w:pPr>
      <w:r w:rsidRPr="002B23B9">
        <w:rPr>
          <w:szCs w:val="24"/>
          <w:lang w:val="en-US"/>
        </w:rPr>
        <w:t>[2]</w:t>
      </w:r>
      <w:r w:rsidRPr="002B23B9">
        <w:rPr>
          <w:szCs w:val="24"/>
          <w:lang w:val="en-US"/>
        </w:rPr>
        <w:tab/>
      </w:r>
      <w:r w:rsidRPr="002B23B9">
        <w:rPr>
          <w:szCs w:val="24"/>
          <w:lang w:val="en-US"/>
        </w:rPr>
        <w:t xml:space="preserve">J. Chaiwongsai, “Automatic Control and Management System for Tropical Hydroponic Cultivation”, en </w:t>
      </w:r>
      <w:r w:rsidRPr="002B23B9">
        <w:rPr>
          <w:i/>
          <w:szCs w:val="24"/>
          <w:lang w:val="en-US"/>
        </w:rPr>
        <w:t>2019 IEEE International Symposium on Circuits and Systems (ISCAS)</w:t>
      </w:r>
      <w:r w:rsidRPr="002B23B9">
        <w:rPr>
          <w:szCs w:val="24"/>
          <w:lang w:val="en-US"/>
        </w:rPr>
        <w:t>, 2019, pp. 1–4. doi: 10.1109/ISCAS.2019.8702572.</w:t>
      </w:r>
    </w:p>
    <w:p w:rsidRPr="009C26C8" w:rsidR="00035A60" w:rsidP="000353D1" w:rsidRDefault="00035A60" w14:paraId="1BA41611" w14:textId="77777777">
      <w:pPr>
        <w:widowControl w:val="0"/>
        <w:autoSpaceDE w:val="0"/>
        <w:autoSpaceDN w:val="0"/>
        <w:adjustRightInd w:val="0"/>
        <w:ind w:left="640" w:hanging="640"/>
        <w:rPr>
          <w:szCs w:val="24"/>
        </w:rPr>
      </w:pPr>
      <w:r w:rsidRPr="009C26C8">
        <w:rPr>
          <w:szCs w:val="24"/>
        </w:rPr>
        <w:t>[3]</w:t>
      </w:r>
      <w:r w:rsidRPr="009C26C8">
        <w:rPr>
          <w:szCs w:val="24"/>
        </w:rPr>
        <w:tab/>
      </w:r>
      <w:r w:rsidRPr="009C26C8">
        <w:rPr>
          <w:szCs w:val="24"/>
        </w:rPr>
        <w:t xml:space="preserve">D. Savvas y N. Gruda, “Application of soilless culture technologies in the modern greenhouse industry - A review”, </w:t>
      </w:r>
      <w:r w:rsidRPr="009C26C8">
        <w:rPr>
          <w:i/>
          <w:szCs w:val="24"/>
        </w:rPr>
        <w:t>Eur. J. Hortic. Sci.</w:t>
      </w:r>
      <w:r w:rsidRPr="009C26C8">
        <w:rPr>
          <w:szCs w:val="24"/>
        </w:rPr>
        <w:t>, vol. 83, núm. 5, pp. 280–293, 2018, doi: 10.17660/eJHS.2018/83.5.2.</w:t>
      </w:r>
    </w:p>
    <w:p w:rsidRPr="009C26C8" w:rsidR="00035A60" w:rsidP="000353D1" w:rsidRDefault="00035A60" w14:paraId="00EF48AC" w14:textId="77777777">
      <w:pPr>
        <w:widowControl w:val="0"/>
        <w:autoSpaceDE w:val="0"/>
        <w:autoSpaceDN w:val="0"/>
        <w:adjustRightInd w:val="0"/>
        <w:ind w:left="640" w:hanging="640"/>
        <w:rPr>
          <w:szCs w:val="24"/>
        </w:rPr>
      </w:pPr>
      <w:r w:rsidRPr="009C26C8">
        <w:rPr>
          <w:szCs w:val="24"/>
        </w:rPr>
        <w:t>[4]</w:t>
      </w:r>
      <w:r w:rsidRPr="009C26C8">
        <w:rPr>
          <w:szCs w:val="24"/>
        </w:rPr>
        <w:tab/>
      </w:r>
      <w:r w:rsidRPr="009C26C8">
        <w:rPr>
          <w:szCs w:val="24"/>
        </w:rPr>
        <w:t xml:space="preserve">H. M. Resh, </w:t>
      </w:r>
      <w:r w:rsidRPr="009C26C8">
        <w:rPr>
          <w:i/>
          <w:szCs w:val="24"/>
        </w:rPr>
        <w:t>HYDROPONIC Food Production. A Definitive Guidebook for the Advanced Home Gardener.</w:t>
      </w:r>
      <w:r w:rsidRPr="009C26C8">
        <w:rPr>
          <w:szCs w:val="24"/>
        </w:rPr>
        <w:t xml:space="preserve"> 2013. [En línea]. Disponible en: https://www.taylorfrancis.com/books/9781439878699</w:t>
      </w:r>
    </w:p>
    <w:p w:rsidRPr="009C26C8" w:rsidR="00035A60" w:rsidP="000353D1" w:rsidRDefault="00035A60" w14:paraId="76C38E53" w14:textId="77777777">
      <w:pPr>
        <w:widowControl w:val="0"/>
        <w:autoSpaceDE w:val="0"/>
        <w:autoSpaceDN w:val="0"/>
        <w:adjustRightInd w:val="0"/>
        <w:ind w:left="640" w:hanging="640"/>
        <w:rPr>
          <w:szCs w:val="24"/>
        </w:rPr>
      </w:pPr>
      <w:r w:rsidRPr="009C26C8">
        <w:rPr>
          <w:szCs w:val="24"/>
        </w:rPr>
        <w:t>[5]</w:t>
      </w:r>
      <w:r w:rsidRPr="009C26C8">
        <w:rPr>
          <w:szCs w:val="24"/>
        </w:rPr>
        <w:tab/>
      </w:r>
      <w:r w:rsidRPr="009C26C8">
        <w:rPr>
          <w:szCs w:val="24"/>
        </w:rPr>
        <w:t xml:space="preserve">F. J. Ferrández-Pastor, J. M. García-Chamizo, M. Nieto-Hidalgo, J. Mora-Pascual, y J. Mora-Martínez, “Developing Ubiquitous Sensor Network Platform Using Internet of Things: Application in Precision Agriculture”, </w:t>
      </w:r>
      <w:r w:rsidRPr="009C26C8">
        <w:rPr>
          <w:i/>
          <w:szCs w:val="24"/>
        </w:rPr>
        <w:t>Sensors</w:t>
      </w:r>
      <w:r w:rsidRPr="009C26C8">
        <w:rPr>
          <w:szCs w:val="24"/>
        </w:rPr>
        <w:t>, vol. 16, núm. 7, 2016, doi: 10.3390/s16071141.</w:t>
      </w:r>
    </w:p>
    <w:p w:rsidRPr="00035A60" w:rsidR="00035A60" w:rsidP="000353D1" w:rsidRDefault="00035A60" w14:paraId="47380DEC" w14:textId="77777777">
      <w:pPr>
        <w:widowControl w:val="0"/>
        <w:autoSpaceDE w:val="0"/>
        <w:autoSpaceDN w:val="0"/>
        <w:adjustRightInd w:val="0"/>
        <w:ind w:left="640" w:hanging="640"/>
        <w:rPr>
          <w:noProof/>
          <w:szCs w:val="24"/>
        </w:rPr>
      </w:pPr>
      <w:r w:rsidRPr="00035A60">
        <w:rPr>
          <w:noProof/>
          <w:szCs w:val="24"/>
        </w:rPr>
        <w:t>[6]</w:t>
      </w:r>
      <w:r w:rsidRPr="00035A60">
        <w:rPr>
          <w:noProof/>
          <w:szCs w:val="24"/>
        </w:rPr>
        <w:tab/>
      </w:r>
      <w:r w:rsidRPr="00035A60">
        <w:rPr>
          <w:noProof/>
          <w:szCs w:val="24"/>
        </w:rPr>
        <w:t>A. Amaya y L. Cruz, “Diseño e implementación de un control de pH, conductividad y monitoreo del nivel de agua para el cuidado cultivos hidropónicos de uso doméstico”, p. 14, 2016.</w:t>
      </w:r>
    </w:p>
    <w:p w:rsidRPr="009C26C8" w:rsidR="00035A60" w:rsidP="000353D1" w:rsidRDefault="00035A60" w14:paraId="4C7B0135" w14:textId="77777777">
      <w:pPr>
        <w:widowControl w:val="0"/>
        <w:autoSpaceDE w:val="0"/>
        <w:autoSpaceDN w:val="0"/>
        <w:adjustRightInd w:val="0"/>
        <w:ind w:left="640" w:hanging="640"/>
        <w:rPr>
          <w:szCs w:val="24"/>
        </w:rPr>
      </w:pPr>
      <w:r w:rsidRPr="009C26C8">
        <w:rPr>
          <w:szCs w:val="24"/>
        </w:rPr>
        <w:t>[7]</w:t>
      </w:r>
      <w:r w:rsidRPr="009C26C8">
        <w:rPr>
          <w:szCs w:val="24"/>
        </w:rPr>
        <w:tab/>
      </w:r>
      <w:r w:rsidRPr="00CD2B48" w:rsidR="00CD2B48">
        <w:rPr>
          <w:noProof/>
          <w:szCs w:val="24"/>
        </w:rPr>
        <w:t xml:space="preserve">E. A. E. A. A. El-nour, “Management of Furrow Irrigation Technology and Its Risk Assessments: A review”, </w:t>
      </w:r>
      <w:r w:rsidRPr="00CD2B48" w:rsidR="00CD2B48">
        <w:rPr>
          <w:i/>
          <w:iCs/>
          <w:noProof/>
          <w:szCs w:val="24"/>
        </w:rPr>
        <w:t>Middle East J. Appl. Sci.</w:t>
      </w:r>
      <w:r w:rsidRPr="00CD2B48" w:rsidR="00CD2B48">
        <w:rPr>
          <w:noProof/>
          <w:szCs w:val="24"/>
        </w:rPr>
        <w:t>, núm. October, 2020, doi: 10.36632/mejas/2020.10.4.51</w:t>
      </w:r>
      <w:r w:rsidRPr="009C26C8">
        <w:rPr>
          <w:szCs w:val="24"/>
        </w:rPr>
        <w:t>.</w:t>
      </w:r>
    </w:p>
    <w:p w:rsidRPr="00CD2B48" w:rsidR="00CD2B48" w:rsidP="000353D1" w:rsidRDefault="00CD2B48" w14:paraId="25EA2C5E" w14:textId="77777777">
      <w:pPr>
        <w:widowControl w:val="0"/>
        <w:autoSpaceDE w:val="0"/>
        <w:autoSpaceDN w:val="0"/>
        <w:adjustRightInd w:val="0"/>
        <w:ind w:left="640" w:hanging="640"/>
        <w:rPr>
          <w:noProof/>
          <w:szCs w:val="24"/>
        </w:rPr>
      </w:pPr>
      <w:r w:rsidRPr="00CD2B48">
        <w:rPr>
          <w:noProof/>
          <w:szCs w:val="24"/>
        </w:rPr>
        <w:t>[8]</w:t>
      </w:r>
      <w:r w:rsidRPr="00CD2B48">
        <w:rPr>
          <w:noProof/>
          <w:szCs w:val="24"/>
        </w:rPr>
        <w:tab/>
      </w:r>
      <w:r w:rsidRPr="00CD2B48">
        <w:rPr>
          <w:noProof/>
          <w:szCs w:val="24"/>
        </w:rPr>
        <w:t xml:space="preserve">M. Dutta </w:t>
      </w:r>
      <w:r w:rsidRPr="00CD2B48">
        <w:rPr>
          <w:i/>
          <w:iCs/>
          <w:noProof/>
          <w:szCs w:val="24"/>
        </w:rPr>
        <w:t>et al.</w:t>
      </w:r>
      <w:r w:rsidRPr="00CD2B48">
        <w:rPr>
          <w:noProof/>
          <w:szCs w:val="24"/>
        </w:rPr>
        <w:t xml:space="preserve">, “Monitoring Root and Shoot Characteristics for the Sustainable Growth of Barley Using an IoT-Enabled Hydroponic System and AquaCrop Simulator”, </w:t>
      </w:r>
      <w:r w:rsidRPr="00CD2B48">
        <w:rPr>
          <w:i/>
          <w:iCs/>
          <w:noProof/>
          <w:szCs w:val="24"/>
        </w:rPr>
        <w:t>Sustainability</w:t>
      </w:r>
      <w:r w:rsidRPr="00CD2B48">
        <w:rPr>
          <w:noProof/>
          <w:szCs w:val="24"/>
        </w:rPr>
        <w:t>, vol. 15, núm. 5, 2023, doi: 10.3390/su15054396.</w:t>
      </w:r>
    </w:p>
    <w:p w:rsidRPr="00CD2B48" w:rsidR="00CD2B48" w:rsidP="000353D1" w:rsidRDefault="00CD2B48" w14:paraId="23B4CB05" w14:textId="77777777">
      <w:pPr>
        <w:widowControl w:val="0"/>
        <w:autoSpaceDE w:val="0"/>
        <w:autoSpaceDN w:val="0"/>
        <w:adjustRightInd w:val="0"/>
        <w:ind w:left="640" w:hanging="640"/>
        <w:rPr>
          <w:noProof/>
          <w:szCs w:val="24"/>
        </w:rPr>
      </w:pPr>
      <w:r w:rsidRPr="00CD2B48">
        <w:rPr>
          <w:noProof/>
          <w:szCs w:val="24"/>
        </w:rPr>
        <w:t>[9]</w:t>
      </w:r>
      <w:r w:rsidRPr="00CD2B48">
        <w:rPr>
          <w:noProof/>
          <w:szCs w:val="24"/>
        </w:rPr>
        <w:tab/>
      </w:r>
      <w:r w:rsidRPr="00CD2B48">
        <w:rPr>
          <w:noProof/>
          <w:szCs w:val="24"/>
        </w:rPr>
        <w:t>D. Rengifo, “Impacto de la expansión urbana sobre tierras productivas y sus repercusiones en la producción agrícola”, pp. 1–79, 2022, [En línea]. Disponible en: https://repositorio.uasb.edu.ec/bitstream/10644/8621/1/T3777-MRI-Rengifo-Impacto.pdf</w:t>
      </w:r>
    </w:p>
    <w:p w:rsidRPr="00CD2B48" w:rsidR="00CD2B48" w:rsidP="000353D1" w:rsidRDefault="00CD2B48" w14:paraId="69DD537C" w14:textId="77777777">
      <w:pPr>
        <w:widowControl w:val="0"/>
        <w:autoSpaceDE w:val="0"/>
        <w:autoSpaceDN w:val="0"/>
        <w:adjustRightInd w:val="0"/>
        <w:ind w:left="640" w:hanging="640"/>
        <w:rPr>
          <w:noProof/>
          <w:szCs w:val="24"/>
        </w:rPr>
      </w:pPr>
      <w:r w:rsidRPr="00CD2B48">
        <w:rPr>
          <w:noProof/>
          <w:szCs w:val="24"/>
        </w:rPr>
        <w:t>[10]</w:t>
      </w:r>
      <w:r w:rsidRPr="00CD2B48">
        <w:rPr>
          <w:noProof/>
          <w:szCs w:val="24"/>
        </w:rPr>
        <w:tab/>
      </w:r>
      <w:r w:rsidRPr="00CD2B48">
        <w:rPr>
          <w:noProof/>
          <w:szCs w:val="24"/>
        </w:rPr>
        <w:t xml:space="preserve">I. Papadopoulos, F. Chatzitheodoridis, P. Christos, T. Vasilios, y C. Gianneli, “Evaluation of Hydroponic Production of Vegetables and Ornamental Pot-Plants in a Heated Greenhouse in Western Macedonia, Greece”, </w:t>
      </w:r>
      <w:r w:rsidRPr="00CD2B48">
        <w:rPr>
          <w:i/>
          <w:iCs/>
          <w:noProof/>
          <w:szCs w:val="24"/>
        </w:rPr>
        <w:t>Am. J. Agric. Biol. Sci.</w:t>
      </w:r>
      <w:r w:rsidRPr="00CD2B48">
        <w:rPr>
          <w:noProof/>
          <w:szCs w:val="24"/>
        </w:rPr>
        <w:t>, vol. 3, pp. 559–565, 2008, doi: 10.3844/ajabssp.2008.559.565.</w:t>
      </w:r>
    </w:p>
    <w:p w:rsidRPr="00CD2B48" w:rsidR="00CD2B48" w:rsidP="000353D1" w:rsidRDefault="00CD2B48" w14:paraId="6AD89FA0" w14:textId="77777777">
      <w:pPr>
        <w:widowControl w:val="0"/>
        <w:autoSpaceDE w:val="0"/>
        <w:autoSpaceDN w:val="0"/>
        <w:adjustRightInd w:val="0"/>
        <w:ind w:left="640" w:hanging="640"/>
        <w:rPr>
          <w:noProof/>
          <w:szCs w:val="24"/>
        </w:rPr>
      </w:pPr>
      <w:r w:rsidRPr="00CD2B48">
        <w:rPr>
          <w:noProof/>
          <w:szCs w:val="24"/>
        </w:rPr>
        <w:t>[11]</w:t>
      </w:r>
      <w:r w:rsidRPr="00CD2B48">
        <w:rPr>
          <w:noProof/>
          <w:szCs w:val="24"/>
        </w:rPr>
        <w:tab/>
      </w:r>
      <w:r w:rsidRPr="00CD2B48">
        <w:rPr>
          <w:noProof/>
          <w:szCs w:val="24"/>
        </w:rPr>
        <w:t xml:space="preserve">N. Sharma, S. Acharya, K. Kumar, N. Singh, y O. Chaurasia, “Hydroponics as an advanced technique for vegetable production: An overview”, </w:t>
      </w:r>
      <w:r w:rsidRPr="00CD2B48">
        <w:rPr>
          <w:i/>
          <w:iCs/>
          <w:noProof/>
          <w:szCs w:val="24"/>
        </w:rPr>
        <w:t>J. Soil Water Conserv.</w:t>
      </w:r>
      <w:r w:rsidRPr="00CD2B48">
        <w:rPr>
          <w:noProof/>
          <w:szCs w:val="24"/>
        </w:rPr>
        <w:t>, vol. 17, pp. 364–371, 2019, doi: 10.5958/2455-7145.2018.00056.5.</w:t>
      </w:r>
    </w:p>
    <w:p w:rsidRPr="00CD2B48" w:rsidR="00CD2B48" w:rsidP="000353D1" w:rsidRDefault="00CD2B48" w14:paraId="1370A654" w14:textId="77777777">
      <w:pPr>
        <w:widowControl w:val="0"/>
        <w:autoSpaceDE w:val="0"/>
        <w:autoSpaceDN w:val="0"/>
        <w:adjustRightInd w:val="0"/>
        <w:ind w:left="640" w:hanging="640"/>
        <w:rPr>
          <w:noProof/>
          <w:szCs w:val="24"/>
        </w:rPr>
      </w:pPr>
      <w:r w:rsidRPr="00CD2B48">
        <w:rPr>
          <w:noProof/>
          <w:szCs w:val="24"/>
        </w:rPr>
        <w:t>[12]</w:t>
      </w:r>
      <w:r w:rsidRPr="00CD2B48">
        <w:rPr>
          <w:noProof/>
          <w:szCs w:val="24"/>
        </w:rPr>
        <w:tab/>
      </w:r>
      <w:r w:rsidRPr="00CD2B48">
        <w:rPr>
          <w:noProof/>
          <w:szCs w:val="24"/>
        </w:rPr>
        <w:t xml:space="preserve">D. R. A. Tambogon y A. N. Yumang, “Growth of Garlic in Hydroponic System with IoT-Based Monitoring”, en </w:t>
      </w:r>
      <w:r w:rsidRPr="00CD2B48">
        <w:rPr>
          <w:i/>
          <w:iCs/>
          <w:noProof/>
          <w:szCs w:val="24"/>
        </w:rPr>
        <w:t>2022 14th International Conference on Computer and Automation Engineering (ICCAE)</w:t>
      </w:r>
      <w:r w:rsidRPr="00CD2B48">
        <w:rPr>
          <w:noProof/>
          <w:szCs w:val="24"/>
        </w:rPr>
        <w:t>, 2022, pp. 184–189. doi: 10.1109/ICCAE55086.2022.9762436.</w:t>
      </w:r>
    </w:p>
    <w:p w:rsidRPr="00CD2B48" w:rsidR="00CD2B48" w:rsidP="000353D1" w:rsidRDefault="00CD2B48" w14:paraId="63A998E3" w14:textId="77777777">
      <w:pPr>
        <w:widowControl w:val="0"/>
        <w:autoSpaceDE w:val="0"/>
        <w:autoSpaceDN w:val="0"/>
        <w:adjustRightInd w:val="0"/>
        <w:ind w:left="640" w:hanging="640"/>
        <w:rPr>
          <w:noProof/>
          <w:szCs w:val="24"/>
        </w:rPr>
      </w:pPr>
      <w:r w:rsidRPr="00CD2B48">
        <w:rPr>
          <w:noProof/>
          <w:szCs w:val="24"/>
        </w:rPr>
        <w:t>[13]</w:t>
      </w:r>
      <w:r w:rsidRPr="00CD2B48">
        <w:rPr>
          <w:noProof/>
          <w:szCs w:val="24"/>
        </w:rPr>
        <w:tab/>
      </w:r>
      <w:r w:rsidRPr="00CD2B48">
        <w:rPr>
          <w:noProof/>
          <w:szCs w:val="24"/>
        </w:rPr>
        <w:t>G. Marques, D. Aleixo, y R. Pitarma, “Enhanced Hydroponic Agriculture Environmental Monitoring: An Internet of Things Approach BT - Computational Science – ICCS 2019”, 2019, pp. 658–669.</w:t>
      </w:r>
    </w:p>
    <w:p w:rsidRPr="00CD2B48" w:rsidR="00CD2B48" w:rsidP="000353D1" w:rsidRDefault="00CD2B48" w14:paraId="7C5B3B64" w14:textId="77777777">
      <w:pPr>
        <w:widowControl w:val="0"/>
        <w:autoSpaceDE w:val="0"/>
        <w:autoSpaceDN w:val="0"/>
        <w:adjustRightInd w:val="0"/>
        <w:ind w:left="640" w:hanging="640"/>
        <w:rPr>
          <w:noProof/>
          <w:szCs w:val="24"/>
        </w:rPr>
      </w:pPr>
      <w:r w:rsidRPr="00CD2B48">
        <w:rPr>
          <w:noProof/>
          <w:szCs w:val="24"/>
        </w:rPr>
        <w:t>[14]</w:t>
      </w:r>
      <w:r w:rsidRPr="00CD2B48">
        <w:rPr>
          <w:noProof/>
          <w:szCs w:val="24"/>
        </w:rPr>
        <w:tab/>
      </w:r>
      <w:r w:rsidRPr="00CD2B48">
        <w:rPr>
          <w:noProof/>
          <w:szCs w:val="24"/>
        </w:rPr>
        <w:t xml:space="preserve">M. J. Ibarra-Cabrera, M. A. Cruz, C. R. Quispe Onofre, y S. F. Ochoa, “An IoT-Based System Architecture for Monitoring Hydroponic Growing in Urban Agriculture”, en </w:t>
      </w:r>
      <w:r w:rsidRPr="00CD2B48">
        <w:rPr>
          <w:i/>
          <w:iCs/>
          <w:noProof/>
          <w:szCs w:val="24"/>
        </w:rPr>
        <w:t>Proceedings of the International Conference on Ubiquitous Computing &amp; Ambient Intelligence (UCAmI 2022)</w:t>
      </w:r>
      <w:r w:rsidRPr="00CD2B48">
        <w:rPr>
          <w:noProof/>
          <w:szCs w:val="24"/>
        </w:rPr>
        <w:t>, 2023, pp. 622–633.</w:t>
      </w:r>
    </w:p>
    <w:p w:rsidRPr="00CD2B48" w:rsidR="00CD2B48" w:rsidP="000353D1" w:rsidRDefault="00CD2B48" w14:paraId="53025FFE" w14:textId="77777777">
      <w:pPr>
        <w:widowControl w:val="0"/>
        <w:autoSpaceDE w:val="0"/>
        <w:autoSpaceDN w:val="0"/>
        <w:adjustRightInd w:val="0"/>
        <w:ind w:left="640" w:hanging="640"/>
        <w:rPr>
          <w:noProof/>
          <w:szCs w:val="24"/>
        </w:rPr>
      </w:pPr>
      <w:r w:rsidRPr="00CD2B48">
        <w:rPr>
          <w:noProof/>
          <w:szCs w:val="24"/>
        </w:rPr>
        <w:t>[15]</w:t>
      </w:r>
      <w:r w:rsidRPr="00CD2B48">
        <w:rPr>
          <w:noProof/>
          <w:szCs w:val="24"/>
        </w:rPr>
        <w:tab/>
      </w:r>
      <w:r w:rsidRPr="00CD2B48">
        <w:rPr>
          <w:noProof/>
          <w:szCs w:val="24"/>
        </w:rPr>
        <w:t xml:space="preserve">C.-L. Chang, S.-C. Chung, W.-L. Fu, y C.-C. Huang, “Artificial intelligence approaches to predict growth, harvest day, and quality of lettuce (Lactuca sativa L.) in a IoT-enabled greenhouse system”, </w:t>
      </w:r>
      <w:r w:rsidRPr="00CD2B48">
        <w:rPr>
          <w:i/>
          <w:iCs/>
          <w:noProof/>
          <w:szCs w:val="24"/>
        </w:rPr>
        <w:t>Biosyst. Eng.</w:t>
      </w:r>
      <w:r w:rsidRPr="00CD2B48">
        <w:rPr>
          <w:noProof/>
          <w:szCs w:val="24"/>
        </w:rPr>
        <w:t>, vol. 212, pp. 77–105, 2021, doi: https://doi.org/10.1016/j.biosystemseng.2021.09.015.</w:t>
      </w:r>
    </w:p>
    <w:p w:rsidRPr="00CD2B48" w:rsidR="00CD2B48" w:rsidP="000353D1" w:rsidRDefault="00CD2B48" w14:paraId="1D296612" w14:textId="77777777">
      <w:pPr>
        <w:widowControl w:val="0"/>
        <w:autoSpaceDE w:val="0"/>
        <w:autoSpaceDN w:val="0"/>
        <w:adjustRightInd w:val="0"/>
        <w:ind w:left="640" w:hanging="640"/>
        <w:rPr>
          <w:noProof/>
          <w:szCs w:val="24"/>
        </w:rPr>
      </w:pPr>
      <w:r w:rsidRPr="00CD2B48">
        <w:rPr>
          <w:noProof/>
          <w:szCs w:val="24"/>
        </w:rPr>
        <w:t>[16]</w:t>
      </w:r>
      <w:r w:rsidRPr="00CD2B48">
        <w:rPr>
          <w:noProof/>
          <w:szCs w:val="24"/>
        </w:rPr>
        <w:tab/>
      </w:r>
      <w:r w:rsidRPr="00CD2B48">
        <w:rPr>
          <w:noProof/>
          <w:szCs w:val="24"/>
        </w:rPr>
        <w:t xml:space="preserve">P. P. V, S. S M, y S. S. C, “Robust Smart Irrigation System using Hydroponic Farming based on Data Science and IoT”, en </w:t>
      </w:r>
      <w:r w:rsidRPr="00CD2B48">
        <w:rPr>
          <w:i/>
          <w:iCs/>
          <w:noProof/>
          <w:szCs w:val="24"/>
        </w:rPr>
        <w:t>2020 IEEE Bangalore Humanitarian Technology Conference (B-HTC)</w:t>
      </w:r>
      <w:r w:rsidRPr="00CD2B48">
        <w:rPr>
          <w:noProof/>
          <w:szCs w:val="24"/>
        </w:rPr>
        <w:t>, 2020, pp. 1–4. doi: 10.1109/B-HTC50970.2020.9297842.</w:t>
      </w:r>
    </w:p>
    <w:p w:rsidRPr="00CD2B48" w:rsidR="00CD2B48" w:rsidP="000353D1" w:rsidRDefault="00CD2B48" w14:paraId="583D8F5D" w14:textId="77777777">
      <w:pPr>
        <w:widowControl w:val="0"/>
        <w:autoSpaceDE w:val="0"/>
        <w:autoSpaceDN w:val="0"/>
        <w:adjustRightInd w:val="0"/>
        <w:ind w:left="640" w:hanging="640"/>
        <w:rPr>
          <w:noProof/>
          <w:szCs w:val="24"/>
        </w:rPr>
      </w:pPr>
      <w:r w:rsidRPr="00CD2B48">
        <w:rPr>
          <w:noProof/>
          <w:szCs w:val="24"/>
        </w:rPr>
        <w:t>[17]</w:t>
      </w:r>
      <w:r w:rsidRPr="00CD2B48">
        <w:rPr>
          <w:noProof/>
          <w:szCs w:val="24"/>
        </w:rPr>
        <w:tab/>
      </w:r>
      <w:r w:rsidRPr="00CD2B48">
        <w:rPr>
          <w:noProof/>
          <w:szCs w:val="24"/>
        </w:rPr>
        <w:t xml:space="preserve">M. Mehra, S. Saxena, S. Sankaranarayanan, R. J. Tom, y M. Veeramanikandan, “IoT based hydroponics system using Deep Neural Networks”, </w:t>
      </w:r>
      <w:r w:rsidRPr="00CD2B48">
        <w:rPr>
          <w:i/>
          <w:iCs/>
          <w:noProof/>
          <w:szCs w:val="24"/>
        </w:rPr>
        <w:t>Comput. Electron. Agric.</w:t>
      </w:r>
      <w:r w:rsidRPr="00CD2B48">
        <w:rPr>
          <w:noProof/>
          <w:szCs w:val="24"/>
        </w:rPr>
        <w:t>, vol. 155, pp. 473–486, 2018, doi: https://doi.org/10.1016/j.compag.2018.10.015.</w:t>
      </w:r>
    </w:p>
    <w:p w:rsidRPr="00CD2B48" w:rsidR="00CD2B48" w:rsidP="000353D1" w:rsidRDefault="00CD2B48" w14:paraId="4CB1BFEC" w14:textId="77777777">
      <w:pPr>
        <w:widowControl w:val="0"/>
        <w:autoSpaceDE w:val="0"/>
        <w:autoSpaceDN w:val="0"/>
        <w:adjustRightInd w:val="0"/>
        <w:ind w:left="640" w:hanging="640"/>
        <w:rPr>
          <w:noProof/>
          <w:szCs w:val="24"/>
        </w:rPr>
      </w:pPr>
      <w:r w:rsidRPr="00CD2B48">
        <w:rPr>
          <w:noProof/>
          <w:szCs w:val="24"/>
        </w:rPr>
        <w:t>[18]</w:t>
      </w:r>
      <w:r w:rsidRPr="00CD2B48">
        <w:rPr>
          <w:noProof/>
          <w:szCs w:val="24"/>
        </w:rPr>
        <w:tab/>
      </w:r>
      <w:r w:rsidRPr="00CD2B48">
        <w:rPr>
          <w:noProof/>
          <w:szCs w:val="24"/>
        </w:rPr>
        <w:t xml:space="preserve">K. Kour </w:t>
      </w:r>
      <w:r w:rsidRPr="00CD2B48">
        <w:rPr>
          <w:i/>
          <w:iCs/>
          <w:noProof/>
          <w:szCs w:val="24"/>
        </w:rPr>
        <w:t>et al.</w:t>
      </w:r>
      <w:r w:rsidRPr="00CD2B48">
        <w:rPr>
          <w:noProof/>
          <w:szCs w:val="24"/>
        </w:rPr>
        <w:t xml:space="preserve">, “Monitoring Ambient Parameters in the IoT Precision Agriculture Scenario: An Approach to Sensor Selection and Hydroponic Saffron Cultivation”, </w:t>
      </w:r>
      <w:r w:rsidRPr="00CD2B48">
        <w:rPr>
          <w:i/>
          <w:iCs/>
          <w:noProof/>
          <w:szCs w:val="24"/>
        </w:rPr>
        <w:t>Sensors</w:t>
      </w:r>
      <w:r w:rsidRPr="00CD2B48">
        <w:rPr>
          <w:noProof/>
          <w:szCs w:val="24"/>
        </w:rPr>
        <w:t>, vol. 22, núm. 22, 2022, doi: 10.3390/s22228905.</w:t>
      </w:r>
    </w:p>
    <w:p w:rsidRPr="00CD2B48" w:rsidR="00CD2B48" w:rsidP="000353D1" w:rsidRDefault="00CD2B48" w14:paraId="5A1C921B" w14:textId="77777777">
      <w:pPr>
        <w:widowControl w:val="0"/>
        <w:autoSpaceDE w:val="0"/>
        <w:autoSpaceDN w:val="0"/>
        <w:adjustRightInd w:val="0"/>
        <w:ind w:left="640" w:hanging="640"/>
        <w:rPr>
          <w:noProof/>
          <w:szCs w:val="24"/>
        </w:rPr>
      </w:pPr>
      <w:r w:rsidRPr="00CD2B48">
        <w:rPr>
          <w:noProof/>
          <w:szCs w:val="24"/>
        </w:rPr>
        <w:t>[19]</w:t>
      </w:r>
      <w:r w:rsidRPr="00CD2B48">
        <w:rPr>
          <w:noProof/>
          <w:szCs w:val="24"/>
        </w:rPr>
        <w:tab/>
      </w:r>
      <w:r w:rsidRPr="00CD2B48">
        <w:rPr>
          <w:noProof/>
          <w:szCs w:val="24"/>
        </w:rPr>
        <w:t xml:space="preserve">K. Kour </w:t>
      </w:r>
      <w:r w:rsidRPr="00CD2B48">
        <w:rPr>
          <w:i/>
          <w:iCs/>
          <w:noProof/>
          <w:szCs w:val="24"/>
        </w:rPr>
        <w:t>et al.</w:t>
      </w:r>
      <w:r w:rsidRPr="00CD2B48">
        <w:rPr>
          <w:noProof/>
          <w:szCs w:val="24"/>
        </w:rPr>
        <w:t xml:space="preserve">, “Smart-Hydroponic-Based Framework for Saffron Cultivation: A Precision Smart Agriculture Perspective”, </w:t>
      </w:r>
      <w:r w:rsidRPr="00CD2B48">
        <w:rPr>
          <w:i/>
          <w:iCs/>
          <w:noProof/>
          <w:szCs w:val="24"/>
        </w:rPr>
        <w:t>Sustainability</w:t>
      </w:r>
      <w:r w:rsidRPr="00CD2B48">
        <w:rPr>
          <w:noProof/>
          <w:szCs w:val="24"/>
        </w:rPr>
        <w:t>, vol. 14, núm. 3, 2022, doi: 10.3390/su14031120.</w:t>
      </w:r>
    </w:p>
    <w:p w:rsidRPr="00CD2B48" w:rsidR="00CD2B48" w:rsidP="000353D1" w:rsidRDefault="00CD2B48" w14:paraId="151DF9B1" w14:textId="77777777">
      <w:pPr>
        <w:widowControl w:val="0"/>
        <w:autoSpaceDE w:val="0"/>
        <w:autoSpaceDN w:val="0"/>
        <w:adjustRightInd w:val="0"/>
        <w:ind w:left="640" w:hanging="640"/>
        <w:rPr>
          <w:noProof/>
          <w:szCs w:val="24"/>
        </w:rPr>
      </w:pPr>
      <w:r w:rsidRPr="00CD2B48">
        <w:rPr>
          <w:noProof/>
          <w:szCs w:val="24"/>
        </w:rPr>
        <w:t>[20]</w:t>
      </w:r>
      <w:r w:rsidRPr="00CD2B48">
        <w:rPr>
          <w:noProof/>
          <w:szCs w:val="24"/>
        </w:rPr>
        <w:tab/>
      </w:r>
      <w:r w:rsidRPr="00CD2B48">
        <w:rPr>
          <w:noProof/>
          <w:szCs w:val="24"/>
        </w:rPr>
        <w:t xml:space="preserve">S. Park y J. Kim, “Design and Implementation of a Hydroponic Strawberry Monitoring and Harvesting Timing Information Supporting System Based on Nano AI-Cloud and IoT-Edge”, </w:t>
      </w:r>
      <w:r w:rsidRPr="00CD2B48">
        <w:rPr>
          <w:i/>
          <w:iCs/>
          <w:noProof/>
          <w:szCs w:val="24"/>
        </w:rPr>
        <w:t>Electronics</w:t>
      </w:r>
      <w:r w:rsidRPr="00CD2B48">
        <w:rPr>
          <w:noProof/>
          <w:szCs w:val="24"/>
        </w:rPr>
        <w:t>, vol. 10, núm. 12, 2021, doi: 10.3390/electronics10121400.</w:t>
      </w:r>
    </w:p>
    <w:p w:rsidRPr="00CD2B48" w:rsidR="00CD2B48" w:rsidP="000353D1" w:rsidRDefault="00CD2B48" w14:paraId="3A00B3A6" w14:textId="77777777">
      <w:pPr>
        <w:widowControl w:val="0"/>
        <w:autoSpaceDE w:val="0"/>
        <w:autoSpaceDN w:val="0"/>
        <w:adjustRightInd w:val="0"/>
        <w:ind w:left="640" w:hanging="640"/>
        <w:rPr>
          <w:noProof/>
          <w:szCs w:val="24"/>
        </w:rPr>
      </w:pPr>
      <w:r w:rsidRPr="00CD2B48">
        <w:rPr>
          <w:noProof/>
          <w:szCs w:val="24"/>
        </w:rPr>
        <w:t>[21]</w:t>
      </w:r>
      <w:r w:rsidRPr="00CD2B48">
        <w:rPr>
          <w:noProof/>
          <w:szCs w:val="24"/>
        </w:rPr>
        <w:tab/>
      </w:r>
      <w:r w:rsidRPr="00CD2B48">
        <w:rPr>
          <w:noProof/>
          <w:szCs w:val="24"/>
        </w:rPr>
        <w:t xml:space="preserve">H. Andrianto, Suhardi, y A. Faizal, “Development of Smart Greenhouse System for Hydroponic Agriculture”, en </w:t>
      </w:r>
      <w:r w:rsidRPr="00CD2B48">
        <w:rPr>
          <w:i/>
          <w:iCs/>
          <w:noProof/>
          <w:szCs w:val="24"/>
        </w:rPr>
        <w:t>2020 International Conference on Information Technology Systems and Innovation (ICITSI)</w:t>
      </w:r>
      <w:r w:rsidRPr="00CD2B48">
        <w:rPr>
          <w:noProof/>
          <w:szCs w:val="24"/>
        </w:rPr>
        <w:t>, 2020, pp. 335–340. doi: 10.1109/ICITSI50517.2020.9264917.</w:t>
      </w:r>
    </w:p>
    <w:p w:rsidRPr="00CD2B48" w:rsidR="00CD2B48" w:rsidP="000353D1" w:rsidRDefault="00CD2B48" w14:paraId="47F8B18F" w14:textId="77777777">
      <w:pPr>
        <w:widowControl w:val="0"/>
        <w:autoSpaceDE w:val="0"/>
        <w:autoSpaceDN w:val="0"/>
        <w:adjustRightInd w:val="0"/>
        <w:ind w:left="640" w:hanging="640"/>
        <w:rPr>
          <w:noProof/>
          <w:szCs w:val="24"/>
        </w:rPr>
      </w:pPr>
      <w:r w:rsidRPr="00CD2B48">
        <w:rPr>
          <w:noProof/>
          <w:szCs w:val="24"/>
        </w:rPr>
        <w:t>[22]</w:t>
      </w:r>
      <w:r w:rsidRPr="00CD2B48">
        <w:rPr>
          <w:noProof/>
          <w:szCs w:val="24"/>
        </w:rPr>
        <w:tab/>
      </w:r>
      <w:r w:rsidRPr="00CD2B48">
        <w:rPr>
          <w:noProof/>
          <w:szCs w:val="24"/>
        </w:rPr>
        <w:t xml:space="preserve">E. I. Putra, M. Cendana, y Y. Yaddarabullah, “Decision support system to determine hydroponic vegetable cultivation based on Internet of Things (IoT)”, </w:t>
      </w:r>
      <w:r w:rsidRPr="00CD2B48">
        <w:rPr>
          <w:i/>
          <w:iCs/>
          <w:noProof/>
          <w:szCs w:val="24"/>
        </w:rPr>
        <w:t>IOP Conf. Ser. Mater. Sci. Eng.</w:t>
      </w:r>
      <w:r w:rsidRPr="00CD2B48">
        <w:rPr>
          <w:noProof/>
          <w:szCs w:val="24"/>
        </w:rPr>
        <w:t>, vol. 1098, núm. 6, p. 62007, mar. 2021, doi: 10.1088/1757-899X/1098/6/062007.</w:t>
      </w:r>
    </w:p>
    <w:p w:rsidRPr="00CD2B48" w:rsidR="00CD2B48" w:rsidP="000353D1" w:rsidRDefault="00CD2B48" w14:paraId="2AC09504" w14:textId="77777777">
      <w:pPr>
        <w:widowControl w:val="0"/>
        <w:autoSpaceDE w:val="0"/>
        <w:autoSpaceDN w:val="0"/>
        <w:adjustRightInd w:val="0"/>
        <w:ind w:left="640" w:hanging="640"/>
        <w:rPr>
          <w:noProof/>
          <w:szCs w:val="24"/>
        </w:rPr>
      </w:pPr>
      <w:r w:rsidRPr="00CD2B48">
        <w:rPr>
          <w:noProof/>
          <w:szCs w:val="24"/>
        </w:rPr>
        <w:t>[23]</w:t>
      </w:r>
      <w:r w:rsidRPr="00CD2B48">
        <w:rPr>
          <w:noProof/>
          <w:szCs w:val="24"/>
        </w:rPr>
        <w:tab/>
      </w:r>
      <w:r w:rsidRPr="00CD2B48">
        <w:rPr>
          <w:noProof/>
          <w:szCs w:val="24"/>
        </w:rPr>
        <w:t>L. Nuez, “Arduino Controlled Smart Hydroponic Modular System”, pp. 1–29, 2018, Consultado: el 6 de abril de 2023. [En línea]. Disponible en: https://www.instructables.com/Arduino-Controlled-Smart-Hydroponic-Modular-System/</w:t>
      </w:r>
    </w:p>
    <w:p w:rsidRPr="00CD2B48" w:rsidR="00CD2B48" w:rsidP="000353D1" w:rsidRDefault="00CD2B48" w14:paraId="39217AAB" w14:textId="77777777">
      <w:pPr>
        <w:widowControl w:val="0"/>
        <w:autoSpaceDE w:val="0"/>
        <w:autoSpaceDN w:val="0"/>
        <w:adjustRightInd w:val="0"/>
        <w:ind w:left="640" w:hanging="640"/>
        <w:rPr>
          <w:noProof/>
          <w:szCs w:val="24"/>
        </w:rPr>
      </w:pPr>
      <w:r w:rsidRPr="00CD2B48">
        <w:rPr>
          <w:noProof/>
          <w:szCs w:val="24"/>
        </w:rPr>
        <w:t>[24]</w:t>
      </w:r>
      <w:r w:rsidRPr="00CD2B48">
        <w:rPr>
          <w:noProof/>
          <w:szCs w:val="24"/>
        </w:rPr>
        <w:tab/>
      </w:r>
      <w:r w:rsidRPr="00CD2B48">
        <w:rPr>
          <w:noProof/>
          <w:szCs w:val="24"/>
        </w:rPr>
        <w:t xml:space="preserve">A. Khudoyberdiev, S. Ahmad, I. Ullah, y D. H. Kim, “An optimization scheme based on fuzzy logic control for efficient energy consumption in hydroponics environment”, </w:t>
      </w:r>
      <w:r w:rsidRPr="00CD2B48">
        <w:rPr>
          <w:i/>
          <w:iCs/>
          <w:noProof/>
          <w:szCs w:val="24"/>
        </w:rPr>
        <w:t>Energies</w:t>
      </w:r>
      <w:r w:rsidRPr="00CD2B48">
        <w:rPr>
          <w:noProof/>
          <w:szCs w:val="24"/>
        </w:rPr>
        <w:t>, vol. 13, núm. 2, 2020, doi: 10.3390/en13020289.</w:t>
      </w:r>
    </w:p>
    <w:p w:rsidRPr="00CD2B48" w:rsidR="00CD2B48" w:rsidP="000353D1" w:rsidRDefault="00CD2B48" w14:paraId="546BBF25" w14:textId="77777777">
      <w:pPr>
        <w:widowControl w:val="0"/>
        <w:autoSpaceDE w:val="0"/>
        <w:autoSpaceDN w:val="0"/>
        <w:adjustRightInd w:val="0"/>
        <w:ind w:left="640" w:hanging="640"/>
        <w:rPr>
          <w:noProof/>
          <w:szCs w:val="24"/>
        </w:rPr>
      </w:pPr>
      <w:r w:rsidRPr="00CD2B48">
        <w:rPr>
          <w:noProof/>
          <w:szCs w:val="24"/>
        </w:rPr>
        <w:t>[25]</w:t>
      </w:r>
      <w:r w:rsidRPr="00CD2B48">
        <w:rPr>
          <w:noProof/>
          <w:szCs w:val="24"/>
        </w:rPr>
        <w:tab/>
      </w:r>
      <w:r w:rsidRPr="00CD2B48">
        <w:rPr>
          <w:noProof/>
          <w:szCs w:val="24"/>
        </w:rPr>
        <w:t xml:space="preserve">M. E. H. Chowdhury </w:t>
      </w:r>
      <w:r w:rsidRPr="00CD2B48">
        <w:rPr>
          <w:i/>
          <w:iCs/>
          <w:noProof/>
          <w:szCs w:val="24"/>
        </w:rPr>
        <w:t>et al.</w:t>
      </w:r>
      <w:r w:rsidRPr="00CD2B48">
        <w:rPr>
          <w:noProof/>
          <w:szCs w:val="24"/>
        </w:rPr>
        <w:t xml:space="preserve">, “Design, construction and testing of iot based automated indoor vertical hydroponics farming test-bed in qatar”, </w:t>
      </w:r>
      <w:r w:rsidRPr="00CD2B48">
        <w:rPr>
          <w:i/>
          <w:iCs/>
          <w:noProof/>
          <w:szCs w:val="24"/>
        </w:rPr>
        <w:t>Sensors (Switzerland)</w:t>
      </w:r>
      <w:r w:rsidRPr="00CD2B48">
        <w:rPr>
          <w:noProof/>
          <w:szCs w:val="24"/>
        </w:rPr>
        <w:t>, vol. 20, núm. 19, pp. 1–24, oct. 2020, doi: 10.3390/s20195637.</w:t>
      </w:r>
    </w:p>
    <w:p w:rsidRPr="00CD2B48" w:rsidR="00CD2B48" w:rsidP="000353D1" w:rsidRDefault="00CD2B48" w14:paraId="4490E427" w14:textId="77777777">
      <w:pPr>
        <w:widowControl w:val="0"/>
        <w:autoSpaceDE w:val="0"/>
        <w:autoSpaceDN w:val="0"/>
        <w:adjustRightInd w:val="0"/>
        <w:ind w:left="640" w:hanging="640"/>
        <w:rPr>
          <w:noProof/>
          <w:szCs w:val="24"/>
        </w:rPr>
      </w:pPr>
      <w:r w:rsidRPr="00CD2B48">
        <w:rPr>
          <w:noProof/>
          <w:szCs w:val="24"/>
        </w:rPr>
        <w:t>[26]</w:t>
      </w:r>
      <w:r w:rsidRPr="00CD2B48">
        <w:rPr>
          <w:noProof/>
          <w:szCs w:val="24"/>
        </w:rPr>
        <w:tab/>
      </w:r>
      <w:r w:rsidRPr="00CD2B48">
        <w:rPr>
          <w:noProof/>
          <w:szCs w:val="24"/>
        </w:rPr>
        <w:t>P. N. Crisnapati, I. N. K. Wardana, I. K. A. A. Aryanto, y A. Hermawan, “Hommons: Hydroponic management and monitoring system for an IOT based NFT farm using web technology”, oct. 2017. doi: 10.1109/CITSM.2017.8089268.</w:t>
      </w:r>
    </w:p>
    <w:p w:rsidRPr="00CD2B48" w:rsidR="00CD2B48" w:rsidP="000353D1" w:rsidRDefault="00CD2B48" w14:paraId="058D93B9" w14:textId="77777777">
      <w:pPr>
        <w:widowControl w:val="0"/>
        <w:autoSpaceDE w:val="0"/>
        <w:autoSpaceDN w:val="0"/>
        <w:adjustRightInd w:val="0"/>
        <w:ind w:left="640" w:hanging="640"/>
        <w:rPr>
          <w:noProof/>
          <w:szCs w:val="24"/>
        </w:rPr>
      </w:pPr>
      <w:r w:rsidRPr="00CD2B48">
        <w:rPr>
          <w:noProof/>
          <w:szCs w:val="24"/>
        </w:rPr>
        <w:t>[27]</w:t>
      </w:r>
      <w:r w:rsidRPr="00CD2B48">
        <w:rPr>
          <w:noProof/>
          <w:szCs w:val="24"/>
        </w:rPr>
        <w:tab/>
      </w:r>
      <w:r w:rsidRPr="00CD2B48">
        <w:rPr>
          <w:noProof/>
          <w:szCs w:val="24"/>
        </w:rPr>
        <w:t xml:space="preserve">P. Sihombing, N. Karina, J. Tarigan, y M. Syarif, “Automated hydroponics nutrition plants systems using arduino uno microcontroller based on android”, </w:t>
      </w:r>
      <w:r w:rsidRPr="00CD2B48">
        <w:rPr>
          <w:i/>
          <w:iCs/>
          <w:noProof/>
          <w:szCs w:val="24"/>
        </w:rPr>
        <w:t>J. Phys. Conf. Ser.</w:t>
      </w:r>
      <w:r w:rsidRPr="00CD2B48">
        <w:rPr>
          <w:noProof/>
          <w:szCs w:val="24"/>
        </w:rPr>
        <w:t>, vol. 978, p. 12014, 2018, doi: 10.1088/1742-6596/978/1/012014.</w:t>
      </w:r>
    </w:p>
    <w:p w:rsidRPr="00CD2B48" w:rsidR="00CD2B48" w:rsidP="000353D1" w:rsidRDefault="00CD2B48" w14:paraId="2368D4BC" w14:textId="77777777">
      <w:pPr>
        <w:widowControl w:val="0"/>
        <w:autoSpaceDE w:val="0"/>
        <w:autoSpaceDN w:val="0"/>
        <w:adjustRightInd w:val="0"/>
        <w:ind w:left="640" w:hanging="640"/>
        <w:rPr>
          <w:noProof/>
          <w:szCs w:val="24"/>
        </w:rPr>
      </w:pPr>
      <w:r w:rsidRPr="00CD2B48">
        <w:rPr>
          <w:noProof/>
          <w:szCs w:val="24"/>
        </w:rPr>
        <w:t>[28]</w:t>
      </w:r>
      <w:r w:rsidRPr="00CD2B48">
        <w:rPr>
          <w:noProof/>
          <w:szCs w:val="24"/>
        </w:rPr>
        <w:tab/>
      </w:r>
      <w:r w:rsidRPr="00CD2B48">
        <w:rPr>
          <w:noProof/>
          <w:szCs w:val="24"/>
        </w:rPr>
        <w:t xml:space="preserve">S. Tagle </w:t>
      </w:r>
      <w:r w:rsidRPr="00CD2B48">
        <w:rPr>
          <w:i/>
          <w:iCs/>
          <w:noProof/>
          <w:szCs w:val="24"/>
        </w:rPr>
        <w:t>et al.</w:t>
      </w:r>
      <w:r w:rsidRPr="00CD2B48">
        <w:rPr>
          <w:noProof/>
          <w:szCs w:val="24"/>
        </w:rPr>
        <w:t xml:space="preserve">, “Development of an Automated Data Acquisition System for Hydroponic Farming”, en </w:t>
      </w:r>
      <w:r w:rsidRPr="00CD2B48">
        <w:rPr>
          <w:i/>
          <w:iCs/>
          <w:noProof/>
          <w:szCs w:val="24"/>
        </w:rPr>
        <w:t>2018 IEEE 10th International Conference on Humanoid, Nanotechnology, Information Technology,Communication and Control, Environment and Management (HNICEM)</w:t>
      </w:r>
      <w:r w:rsidRPr="00CD2B48">
        <w:rPr>
          <w:noProof/>
          <w:szCs w:val="24"/>
        </w:rPr>
        <w:t>, 2018, pp. 1–5. doi: 10.1109/HNICEM.2018.8666373.</w:t>
      </w:r>
    </w:p>
    <w:p w:rsidRPr="00CD2B48" w:rsidR="00CD2B48" w:rsidP="000353D1" w:rsidRDefault="00CD2B48" w14:paraId="07B5F070" w14:textId="77777777">
      <w:pPr>
        <w:widowControl w:val="0"/>
        <w:autoSpaceDE w:val="0"/>
        <w:autoSpaceDN w:val="0"/>
        <w:adjustRightInd w:val="0"/>
        <w:ind w:left="640" w:hanging="640"/>
        <w:rPr>
          <w:noProof/>
          <w:szCs w:val="24"/>
        </w:rPr>
      </w:pPr>
      <w:r w:rsidRPr="00CD2B48">
        <w:rPr>
          <w:noProof/>
          <w:szCs w:val="24"/>
        </w:rPr>
        <w:t>[29]</w:t>
      </w:r>
      <w:r w:rsidRPr="00CD2B48">
        <w:rPr>
          <w:noProof/>
          <w:szCs w:val="24"/>
        </w:rPr>
        <w:tab/>
      </w:r>
      <w:r w:rsidRPr="00CD2B48">
        <w:rPr>
          <w:noProof/>
          <w:szCs w:val="24"/>
        </w:rPr>
        <w:t>L. Ardhiansyah y D. A. Prasetya, “Design And Implementation Of An Automation System For A Nutrition Pump In Hydroponics Using Arduino Uno”, 2021, [En línea]. Disponible en: http://eprints.ums.ac.id/id/eprint/92723%0Ahttp://eprints.ums.ac.id/92723/2/Lutfi_Ardhiansyah_Publication_Manuscript.pdf</w:t>
      </w:r>
    </w:p>
    <w:p w:rsidRPr="00CD2B48" w:rsidR="00CD2B48" w:rsidP="000353D1" w:rsidRDefault="00CD2B48" w14:paraId="69D5BEBE" w14:textId="77777777">
      <w:pPr>
        <w:widowControl w:val="0"/>
        <w:autoSpaceDE w:val="0"/>
        <w:autoSpaceDN w:val="0"/>
        <w:adjustRightInd w:val="0"/>
        <w:ind w:left="640" w:hanging="640"/>
        <w:rPr>
          <w:noProof/>
          <w:szCs w:val="24"/>
        </w:rPr>
      </w:pPr>
      <w:r w:rsidRPr="00CD2B48">
        <w:rPr>
          <w:noProof/>
          <w:szCs w:val="24"/>
        </w:rPr>
        <w:t>[30]</w:t>
      </w:r>
      <w:r w:rsidRPr="00CD2B48">
        <w:rPr>
          <w:noProof/>
          <w:szCs w:val="24"/>
        </w:rPr>
        <w:tab/>
      </w:r>
      <w:r w:rsidRPr="00CD2B48">
        <w:rPr>
          <w:noProof/>
          <w:szCs w:val="24"/>
        </w:rPr>
        <w:t xml:space="preserve">K. Tatas </w:t>
      </w:r>
      <w:r w:rsidRPr="00CD2B48">
        <w:rPr>
          <w:i/>
          <w:iCs/>
          <w:noProof/>
          <w:szCs w:val="24"/>
        </w:rPr>
        <w:t>et al.</w:t>
      </w:r>
      <w:r w:rsidRPr="00CD2B48">
        <w:rPr>
          <w:noProof/>
          <w:szCs w:val="24"/>
        </w:rPr>
        <w:t xml:space="preserve">, “Reliable IoT-Based Monitoring and Control of Hydroponic Systems”, </w:t>
      </w:r>
      <w:r w:rsidRPr="00CD2B48">
        <w:rPr>
          <w:i/>
          <w:iCs/>
          <w:noProof/>
          <w:szCs w:val="24"/>
        </w:rPr>
        <w:t>Technologies</w:t>
      </w:r>
      <w:r w:rsidRPr="00CD2B48">
        <w:rPr>
          <w:noProof/>
          <w:szCs w:val="24"/>
        </w:rPr>
        <w:t>, vol. 10, núm. 1, 2022, doi: 10.3390/technologies10010026.</w:t>
      </w:r>
    </w:p>
    <w:p w:rsidRPr="00CD2B48" w:rsidR="00CD2B48" w:rsidP="000353D1" w:rsidRDefault="00CD2B48" w14:paraId="480378DB" w14:textId="77777777">
      <w:pPr>
        <w:widowControl w:val="0"/>
        <w:autoSpaceDE w:val="0"/>
        <w:autoSpaceDN w:val="0"/>
        <w:adjustRightInd w:val="0"/>
        <w:ind w:left="640" w:hanging="640"/>
        <w:rPr>
          <w:noProof/>
          <w:szCs w:val="24"/>
        </w:rPr>
      </w:pPr>
      <w:r w:rsidRPr="00CD2B48">
        <w:rPr>
          <w:noProof/>
          <w:szCs w:val="24"/>
        </w:rPr>
        <w:t>[31]</w:t>
      </w:r>
      <w:r w:rsidRPr="00CD2B48">
        <w:rPr>
          <w:noProof/>
          <w:szCs w:val="24"/>
        </w:rPr>
        <w:tab/>
      </w:r>
      <w:r w:rsidRPr="00CD2B48">
        <w:rPr>
          <w:noProof/>
          <w:szCs w:val="24"/>
        </w:rPr>
        <w:t>M. J. Ibarra-Cabrera, M. A. Cruz, C. R. Quispe Onofre, y S. F. Ochoa, “An IoT-Based System Architecture for Monitoring Hydroponic Growing in Urban Agriculture BT - Proceedings of the International Conference on Ubiquitous Computing &amp; Ambient Intelligence (UCAmI 2022)”, 2023, pp. 622–633.</w:t>
      </w:r>
    </w:p>
    <w:p w:rsidRPr="00CD2B48" w:rsidR="00CD2B48" w:rsidP="000353D1" w:rsidRDefault="00CD2B48" w14:paraId="484050BC" w14:textId="77777777">
      <w:pPr>
        <w:widowControl w:val="0"/>
        <w:autoSpaceDE w:val="0"/>
        <w:autoSpaceDN w:val="0"/>
        <w:adjustRightInd w:val="0"/>
        <w:ind w:left="640" w:hanging="640"/>
        <w:rPr>
          <w:noProof/>
          <w:szCs w:val="24"/>
        </w:rPr>
      </w:pPr>
      <w:r w:rsidRPr="00CD2B48">
        <w:rPr>
          <w:noProof/>
          <w:szCs w:val="24"/>
        </w:rPr>
        <w:t>[32]</w:t>
      </w:r>
      <w:r w:rsidRPr="00CD2B48">
        <w:rPr>
          <w:noProof/>
          <w:szCs w:val="24"/>
        </w:rPr>
        <w:tab/>
      </w:r>
      <w:r w:rsidRPr="00CD2B48">
        <w:rPr>
          <w:noProof/>
          <w:szCs w:val="24"/>
        </w:rPr>
        <w:t xml:space="preserve">B. Almadani y S. M. Mostafa, “IIoT Based Multimodal Communication Model for Agriculture and Agro-Industries”, </w:t>
      </w:r>
      <w:r w:rsidRPr="00CD2B48">
        <w:rPr>
          <w:i/>
          <w:iCs/>
          <w:noProof/>
          <w:szCs w:val="24"/>
        </w:rPr>
        <w:t>IEEE Access</w:t>
      </w:r>
      <w:r w:rsidRPr="00CD2B48">
        <w:rPr>
          <w:noProof/>
          <w:szCs w:val="24"/>
        </w:rPr>
        <w:t>, vol. 9, pp. 10070–10088, 2021, doi: 10.1109/ACCESS.2021.3050391.</w:t>
      </w:r>
    </w:p>
    <w:p w:rsidRPr="00CD2B48" w:rsidR="00CD2B48" w:rsidP="000353D1" w:rsidRDefault="00CD2B48" w14:paraId="66661AB4" w14:textId="77777777">
      <w:pPr>
        <w:widowControl w:val="0"/>
        <w:autoSpaceDE w:val="0"/>
        <w:autoSpaceDN w:val="0"/>
        <w:adjustRightInd w:val="0"/>
        <w:ind w:left="640" w:hanging="640"/>
        <w:rPr>
          <w:noProof/>
          <w:szCs w:val="24"/>
        </w:rPr>
      </w:pPr>
      <w:r w:rsidRPr="00CD2B48">
        <w:rPr>
          <w:noProof/>
          <w:szCs w:val="24"/>
        </w:rPr>
        <w:t>[33]</w:t>
      </w:r>
      <w:r w:rsidRPr="00CD2B48">
        <w:rPr>
          <w:noProof/>
          <w:szCs w:val="24"/>
        </w:rPr>
        <w:tab/>
      </w:r>
      <w:r w:rsidRPr="00CD2B48">
        <w:rPr>
          <w:noProof/>
          <w:szCs w:val="24"/>
        </w:rPr>
        <w:t>L. Nuez, “Arduino Controlled Smart Hydroponic Modular System”, pp. 1–29, 2018, [En línea]. Disponible en: https://create.arduino.cc/projecthub/luisantoniomartinnuez/arduino-controlled-smart-hydroponic-modular-system-0d65ad?ref=platform&amp;ref_id=424_trending___&amp;offset=2</w:t>
      </w:r>
    </w:p>
    <w:p w:rsidRPr="00CD2B48" w:rsidR="00CD2B48" w:rsidP="000353D1" w:rsidRDefault="00CD2B48" w14:paraId="761B667F" w14:textId="77777777">
      <w:pPr>
        <w:widowControl w:val="0"/>
        <w:autoSpaceDE w:val="0"/>
        <w:autoSpaceDN w:val="0"/>
        <w:adjustRightInd w:val="0"/>
        <w:ind w:left="640" w:hanging="640"/>
        <w:rPr>
          <w:noProof/>
          <w:szCs w:val="24"/>
        </w:rPr>
      </w:pPr>
      <w:r w:rsidRPr="00CD2B48">
        <w:rPr>
          <w:noProof/>
          <w:szCs w:val="24"/>
        </w:rPr>
        <w:t>[34]</w:t>
      </w:r>
      <w:r w:rsidRPr="00CD2B48">
        <w:rPr>
          <w:noProof/>
          <w:szCs w:val="24"/>
        </w:rPr>
        <w:tab/>
      </w:r>
      <w:r w:rsidRPr="00CD2B48">
        <w:rPr>
          <w:noProof/>
          <w:szCs w:val="24"/>
        </w:rPr>
        <w:t xml:space="preserve">G. Guerrero-Ulloa, M. J. Hornos, y C. Rodríguez-Domínguez, “TDDM4IoTS: A Test-Driven Development Methodology for Internet of Things (IoT)-Based Systems”, en </w:t>
      </w:r>
      <w:r w:rsidRPr="00CD2B48">
        <w:rPr>
          <w:i/>
          <w:iCs/>
          <w:noProof/>
          <w:szCs w:val="24"/>
        </w:rPr>
        <w:t>Applied Technologies</w:t>
      </w:r>
      <w:r w:rsidRPr="00CD2B48">
        <w:rPr>
          <w:noProof/>
          <w:szCs w:val="24"/>
        </w:rPr>
        <w:t>, 2020, pp. 41–55.</w:t>
      </w:r>
    </w:p>
    <w:p w:rsidRPr="00CD2B48" w:rsidR="00CD2B48" w:rsidP="000353D1" w:rsidRDefault="00CD2B48" w14:paraId="143800B0" w14:textId="77777777">
      <w:pPr>
        <w:widowControl w:val="0"/>
        <w:autoSpaceDE w:val="0"/>
        <w:autoSpaceDN w:val="0"/>
        <w:adjustRightInd w:val="0"/>
        <w:ind w:left="640" w:hanging="640"/>
        <w:rPr>
          <w:noProof/>
          <w:szCs w:val="24"/>
        </w:rPr>
      </w:pPr>
      <w:r w:rsidRPr="00CD2B48">
        <w:rPr>
          <w:noProof/>
          <w:szCs w:val="24"/>
        </w:rPr>
        <w:t>[35]</w:t>
      </w:r>
      <w:r w:rsidRPr="00CD2B48">
        <w:rPr>
          <w:noProof/>
          <w:szCs w:val="24"/>
        </w:rPr>
        <w:tab/>
      </w:r>
      <w:r w:rsidRPr="00CD2B48">
        <w:rPr>
          <w:noProof/>
          <w:szCs w:val="24"/>
        </w:rPr>
        <w:t>E. Ortegón, J. F. Pacheco, y A. Prieto, “Metodología del marco lógico para la planificación, el seguimiento y la evaluación de proyectos y programas”. [En línea]. Disponible en: www.issuu.com/publicacionescepal/stacks</w:t>
      </w:r>
    </w:p>
    <w:p w:rsidRPr="00CD2B48" w:rsidR="00CD2B48" w:rsidP="000353D1" w:rsidRDefault="00CD2B48" w14:paraId="437F1ECD" w14:textId="77777777">
      <w:pPr>
        <w:widowControl w:val="0"/>
        <w:autoSpaceDE w:val="0"/>
        <w:autoSpaceDN w:val="0"/>
        <w:adjustRightInd w:val="0"/>
        <w:ind w:left="640" w:hanging="640"/>
        <w:rPr>
          <w:noProof/>
          <w:szCs w:val="24"/>
        </w:rPr>
      </w:pPr>
      <w:r w:rsidRPr="00CD2B48">
        <w:rPr>
          <w:noProof/>
          <w:szCs w:val="24"/>
        </w:rPr>
        <w:t>[36]</w:t>
      </w:r>
      <w:r w:rsidRPr="00CD2B48">
        <w:rPr>
          <w:noProof/>
          <w:szCs w:val="24"/>
        </w:rPr>
        <w:tab/>
      </w:r>
      <w:r w:rsidRPr="00940364" w:rsidR="00940364">
        <w:rPr>
          <w:noProof/>
          <w:szCs w:val="24"/>
        </w:rPr>
        <w:t xml:space="preserve">G. Guerrero-Ulloa, M. J. Hornos, C. Rodríguez-Domínguez, y M. M. Fernández-Coello, “IoT-Based Smart Medicine Dispenser to Control and Supervise Medication Intake”, </w:t>
      </w:r>
      <w:r w:rsidRPr="00940364" w:rsidR="00940364">
        <w:rPr>
          <w:i/>
          <w:iCs/>
          <w:noProof/>
          <w:szCs w:val="24"/>
        </w:rPr>
        <w:t>Intell. Environ. 2020. Ambient Intell. Smart Environ.</w:t>
      </w:r>
      <w:r w:rsidRPr="00940364" w:rsidR="00940364">
        <w:rPr>
          <w:noProof/>
          <w:szCs w:val="24"/>
        </w:rPr>
        <w:t>, vol. 28, pp. 39–48, 2020, doi: 10.3233/AISE200021</w:t>
      </w:r>
      <w:r w:rsidRPr="00CD2B48">
        <w:rPr>
          <w:noProof/>
          <w:szCs w:val="24"/>
        </w:rPr>
        <w:t>.</w:t>
      </w:r>
    </w:p>
    <w:p w:rsidRPr="00940364" w:rsidR="00940364" w:rsidP="000353D1" w:rsidRDefault="00940364" w14:paraId="7ECD8785" w14:textId="77777777">
      <w:pPr>
        <w:widowControl w:val="0"/>
        <w:autoSpaceDE w:val="0"/>
        <w:autoSpaceDN w:val="0"/>
        <w:adjustRightInd w:val="0"/>
        <w:ind w:left="640" w:hanging="640"/>
        <w:rPr>
          <w:noProof/>
          <w:szCs w:val="24"/>
        </w:rPr>
      </w:pPr>
      <w:r w:rsidRPr="00940364">
        <w:rPr>
          <w:noProof/>
          <w:szCs w:val="24"/>
        </w:rPr>
        <w:t>[37]</w:t>
      </w:r>
      <w:r w:rsidRPr="00940364">
        <w:rPr>
          <w:noProof/>
          <w:szCs w:val="24"/>
        </w:rPr>
        <w:tab/>
      </w:r>
      <w:r w:rsidRPr="00940364">
        <w:rPr>
          <w:noProof/>
          <w:szCs w:val="24"/>
        </w:rPr>
        <w:t xml:space="preserve">U. M. Arief, D. Shofiani, I. N. Yarman, y P. Wicaksono, “Information Technology Innovation for Android-Based Letter and Number Recognition to Improve Learning Outcomes for Kindergarten Students”, en </w:t>
      </w:r>
      <w:r w:rsidRPr="00940364">
        <w:rPr>
          <w:i/>
          <w:iCs/>
          <w:noProof/>
          <w:szCs w:val="24"/>
        </w:rPr>
        <w:t>Proceedings of the 4th Vocational Education International Conference (VEIC 2022)</w:t>
      </w:r>
      <w:r w:rsidRPr="00940364">
        <w:rPr>
          <w:noProof/>
          <w:szCs w:val="24"/>
        </w:rPr>
        <w:t>, 2022, pp. 138–146. doi: 10.2991/978-2-494069-47-3_19.</w:t>
      </w:r>
    </w:p>
    <w:p w:rsidRPr="00940364" w:rsidR="00940364" w:rsidP="000353D1" w:rsidRDefault="00940364" w14:paraId="2DD4EC7C" w14:textId="77777777">
      <w:pPr>
        <w:widowControl w:val="0"/>
        <w:autoSpaceDE w:val="0"/>
        <w:autoSpaceDN w:val="0"/>
        <w:adjustRightInd w:val="0"/>
        <w:ind w:left="640" w:hanging="640"/>
        <w:rPr>
          <w:noProof/>
          <w:szCs w:val="24"/>
        </w:rPr>
      </w:pPr>
      <w:r w:rsidRPr="00940364">
        <w:rPr>
          <w:noProof/>
          <w:szCs w:val="24"/>
        </w:rPr>
        <w:t>[38]</w:t>
      </w:r>
      <w:r w:rsidRPr="00940364">
        <w:rPr>
          <w:noProof/>
          <w:szCs w:val="24"/>
        </w:rPr>
        <w:tab/>
      </w:r>
      <w:r w:rsidRPr="00940364">
        <w:rPr>
          <w:noProof/>
          <w:szCs w:val="24"/>
        </w:rPr>
        <w:t>A. DODO, “ElectroStore”, 2019, [En línea]. Disponible en: https://grupoelectrostore.com/shop/placas-para-programacion/esp/modulo-node-mcu-esp8266-v3-lua-wifi-ch340/</w:t>
      </w:r>
    </w:p>
    <w:p w:rsidRPr="00940364" w:rsidR="00940364" w:rsidP="000353D1" w:rsidRDefault="00940364" w14:paraId="5C810B91" w14:textId="77777777">
      <w:pPr>
        <w:widowControl w:val="0"/>
        <w:autoSpaceDE w:val="0"/>
        <w:autoSpaceDN w:val="0"/>
        <w:adjustRightInd w:val="0"/>
        <w:ind w:left="640" w:hanging="640"/>
        <w:rPr>
          <w:noProof/>
          <w:szCs w:val="24"/>
        </w:rPr>
      </w:pPr>
      <w:r w:rsidRPr="00940364">
        <w:rPr>
          <w:noProof/>
          <w:szCs w:val="24"/>
        </w:rPr>
        <w:t>[39]</w:t>
      </w:r>
      <w:r w:rsidRPr="00940364">
        <w:rPr>
          <w:noProof/>
          <w:szCs w:val="24"/>
        </w:rPr>
        <w:tab/>
      </w:r>
      <w:r w:rsidRPr="00940364">
        <w:rPr>
          <w:noProof/>
          <w:szCs w:val="24"/>
        </w:rPr>
        <w:t>ElectroStore, “Sensor de temperatura ds18b20”, 2019, [En línea]. Disponible en: https://grupoelectrostore.com/shop/sensores/temperatura/sensor-de-temperatura-sonda-ds18b20-a-prueba-de-agua-inoxidable/</w:t>
      </w:r>
    </w:p>
    <w:p w:rsidRPr="00940364" w:rsidR="00940364" w:rsidP="000353D1" w:rsidRDefault="00940364" w14:paraId="5DA58E32" w14:textId="77777777">
      <w:pPr>
        <w:widowControl w:val="0"/>
        <w:autoSpaceDE w:val="0"/>
        <w:autoSpaceDN w:val="0"/>
        <w:adjustRightInd w:val="0"/>
        <w:ind w:left="640" w:hanging="640"/>
        <w:rPr>
          <w:noProof/>
          <w:szCs w:val="24"/>
        </w:rPr>
      </w:pPr>
      <w:r w:rsidRPr="00940364">
        <w:rPr>
          <w:noProof/>
          <w:szCs w:val="24"/>
        </w:rPr>
        <w:t>[40]</w:t>
      </w:r>
      <w:r w:rsidRPr="00940364">
        <w:rPr>
          <w:noProof/>
          <w:szCs w:val="24"/>
        </w:rPr>
        <w:tab/>
      </w:r>
      <w:r w:rsidRPr="00940364">
        <w:rPr>
          <w:noProof/>
          <w:szCs w:val="24"/>
        </w:rPr>
        <w:t>ElectroStore, “Modulo Sensor de luz BH1750”, 2019, [En línea]. Disponible en: https://grupoelectrostore.com/shop/sensores/luzuv/modulo-sensor-de-intensidad-de-luz-gy-302-bh1750/</w:t>
      </w:r>
    </w:p>
    <w:p w:rsidRPr="00940364" w:rsidR="00940364" w:rsidP="000353D1" w:rsidRDefault="00940364" w14:paraId="334CE9CF" w14:textId="77777777">
      <w:pPr>
        <w:widowControl w:val="0"/>
        <w:autoSpaceDE w:val="0"/>
        <w:autoSpaceDN w:val="0"/>
        <w:adjustRightInd w:val="0"/>
        <w:ind w:left="640" w:hanging="640"/>
        <w:rPr>
          <w:noProof/>
          <w:szCs w:val="24"/>
        </w:rPr>
      </w:pPr>
      <w:r w:rsidRPr="00940364">
        <w:rPr>
          <w:noProof/>
          <w:szCs w:val="24"/>
        </w:rPr>
        <w:t>[41]</w:t>
      </w:r>
      <w:r w:rsidRPr="00940364">
        <w:rPr>
          <w:noProof/>
          <w:szCs w:val="24"/>
        </w:rPr>
        <w:tab/>
      </w:r>
      <w:r w:rsidRPr="00940364">
        <w:rPr>
          <w:noProof/>
          <w:szCs w:val="24"/>
        </w:rPr>
        <w:t>ElectroStore, “Sensor de pH”, [En línea]. Disponible en: https://grupoelectrostore.com/shop/sensores/agua/sensor-de-ph-tarjeta-acondicionadora/</w:t>
      </w:r>
    </w:p>
    <w:p w:rsidRPr="00940364" w:rsidR="00940364" w:rsidP="000353D1" w:rsidRDefault="00940364" w14:paraId="28B27547" w14:textId="77777777">
      <w:pPr>
        <w:widowControl w:val="0"/>
        <w:autoSpaceDE w:val="0"/>
        <w:autoSpaceDN w:val="0"/>
        <w:adjustRightInd w:val="0"/>
        <w:ind w:left="640" w:hanging="640"/>
        <w:rPr>
          <w:noProof/>
          <w:szCs w:val="24"/>
        </w:rPr>
      </w:pPr>
      <w:r w:rsidRPr="00940364">
        <w:rPr>
          <w:noProof/>
          <w:szCs w:val="24"/>
        </w:rPr>
        <w:t>[42]</w:t>
      </w:r>
      <w:r w:rsidRPr="00940364">
        <w:rPr>
          <w:noProof/>
          <w:szCs w:val="24"/>
        </w:rPr>
        <w:tab/>
      </w:r>
      <w:r w:rsidRPr="00940364">
        <w:rPr>
          <w:noProof/>
          <w:szCs w:val="24"/>
        </w:rPr>
        <w:t>ElectroStore, “Bomba de Agua R385”, 2019, [En línea]. Disponible en: https://grupoelectrostore.com/shop/motores/bombas-para-agua/bomba-de-agua-de-diafragma-6-12v-r385-90-a-120l-h/</w:t>
      </w:r>
    </w:p>
    <w:p w:rsidRPr="00940364" w:rsidR="00940364" w:rsidP="000353D1" w:rsidRDefault="00940364" w14:paraId="6149FEC8" w14:textId="77777777">
      <w:pPr>
        <w:widowControl w:val="0"/>
        <w:autoSpaceDE w:val="0"/>
        <w:autoSpaceDN w:val="0"/>
        <w:adjustRightInd w:val="0"/>
        <w:ind w:left="640" w:hanging="640"/>
        <w:rPr>
          <w:noProof/>
          <w:szCs w:val="24"/>
        </w:rPr>
      </w:pPr>
      <w:r w:rsidRPr="00940364">
        <w:rPr>
          <w:noProof/>
          <w:szCs w:val="24"/>
        </w:rPr>
        <w:t>[43]</w:t>
      </w:r>
      <w:r w:rsidRPr="00940364">
        <w:rPr>
          <w:noProof/>
          <w:szCs w:val="24"/>
        </w:rPr>
        <w:tab/>
      </w:r>
      <w:r w:rsidRPr="00940364">
        <w:rPr>
          <w:noProof/>
          <w:szCs w:val="24"/>
        </w:rPr>
        <w:t>ElectroStore, “Modulo RELE 5v”, 2019, [En línea]. Disponible en: https://grupoelectrostore.com/shop/modulos-y-shields/modulos-rele/modulo-rele-5v-ky-019-rele-5v-1-canal/</w:t>
      </w:r>
    </w:p>
    <w:p w:rsidRPr="00940364" w:rsidR="00940364" w:rsidP="000353D1" w:rsidRDefault="00940364" w14:paraId="6EC01E43" w14:textId="77777777">
      <w:pPr>
        <w:widowControl w:val="0"/>
        <w:autoSpaceDE w:val="0"/>
        <w:autoSpaceDN w:val="0"/>
        <w:adjustRightInd w:val="0"/>
        <w:ind w:left="640" w:hanging="640"/>
        <w:rPr>
          <w:noProof/>
          <w:szCs w:val="24"/>
        </w:rPr>
      </w:pPr>
      <w:r w:rsidRPr="00940364">
        <w:rPr>
          <w:noProof/>
          <w:szCs w:val="24"/>
        </w:rPr>
        <w:t>[44]</w:t>
      </w:r>
      <w:r w:rsidRPr="00940364">
        <w:rPr>
          <w:noProof/>
          <w:szCs w:val="24"/>
        </w:rPr>
        <w:tab/>
      </w:r>
      <w:r w:rsidRPr="00940364">
        <w:rPr>
          <w:noProof/>
          <w:szCs w:val="24"/>
        </w:rPr>
        <w:t>M. Libre, “MQ-135 Sensor de gas”, 2023, [En línea]. Disponible en: https://articulo.mercadolibre.com.ec/MEC-517472707-modulo-sensor-de-calidad-del-aire-mq-135-mq135-_JM</w:t>
      </w:r>
    </w:p>
    <w:p w:rsidRPr="00940364" w:rsidR="00940364" w:rsidP="000353D1" w:rsidRDefault="00940364" w14:paraId="5B55E7D9" w14:textId="77777777">
      <w:pPr>
        <w:widowControl w:val="0"/>
        <w:autoSpaceDE w:val="0"/>
        <w:autoSpaceDN w:val="0"/>
        <w:adjustRightInd w:val="0"/>
        <w:ind w:left="640" w:hanging="640"/>
        <w:rPr>
          <w:noProof/>
          <w:szCs w:val="24"/>
        </w:rPr>
      </w:pPr>
      <w:r w:rsidRPr="00940364">
        <w:rPr>
          <w:noProof/>
          <w:szCs w:val="24"/>
        </w:rPr>
        <w:t>[45]</w:t>
      </w:r>
      <w:r w:rsidRPr="00940364">
        <w:rPr>
          <w:noProof/>
          <w:szCs w:val="24"/>
        </w:rPr>
        <w:tab/>
      </w:r>
      <w:r w:rsidRPr="00940364">
        <w:rPr>
          <w:noProof/>
          <w:szCs w:val="24"/>
        </w:rPr>
        <w:t xml:space="preserve">P. P. R. I. N. 19 tahun 2005 TAHUN, </w:t>
      </w:r>
      <w:r w:rsidRPr="00940364">
        <w:rPr>
          <w:i/>
          <w:iCs/>
          <w:noProof/>
          <w:szCs w:val="24"/>
        </w:rPr>
        <w:t>Visual Studio Hacks: Tips &amp; Tools for Turbocharging the IDE</w:t>
      </w:r>
      <w:r w:rsidRPr="00940364">
        <w:rPr>
          <w:noProof/>
          <w:szCs w:val="24"/>
        </w:rPr>
        <w:t>, núm. 2. 2005.</w:t>
      </w:r>
    </w:p>
    <w:p w:rsidRPr="00940364" w:rsidR="00940364" w:rsidP="000353D1" w:rsidRDefault="00940364" w14:paraId="09AC6540" w14:textId="77777777">
      <w:pPr>
        <w:widowControl w:val="0"/>
        <w:autoSpaceDE w:val="0"/>
        <w:autoSpaceDN w:val="0"/>
        <w:adjustRightInd w:val="0"/>
        <w:ind w:left="640" w:hanging="640"/>
        <w:rPr>
          <w:noProof/>
          <w:szCs w:val="24"/>
        </w:rPr>
      </w:pPr>
      <w:r w:rsidRPr="00940364">
        <w:rPr>
          <w:noProof/>
          <w:szCs w:val="24"/>
        </w:rPr>
        <w:t>[46]</w:t>
      </w:r>
      <w:r w:rsidRPr="00940364">
        <w:rPr>
          <w:noProof/>
          <w:szCs w:val="24"/>
        </w:rPr>
        <w:tab/>
      </w:r>
      <w:r w:rsidRPr="00940364">
        <w:rPr>
          <w:noProof/>
          <w:szCs w:val="24"/>
        </w:rPr>
        <w:t xml:space="preserve">M. Castellote Garcia, “Desarrollo de una aplicación android de apuestas utilizando firebase para la sincronización de datos”, </w:t>
      </w:r>
      <w:r w:rsidRPr="00940364">
        <w:rPr>
          <w:i/>
          <w:iCs/>
          <w:noProof/>
          <w:szCs w:val="24"/>
        </w:rPr>
        <w:t xml:space="preserve">Univ. jaume l </w:t>
      </w:r>
      <w:r w:rsidRPr="00940364">
        <w:rPr>
          <w:noProof/>
          <w:szCs w:val="24"/>
        </w:rPr>
        <w:t>, núm. 1, pp. 1–92, 2017.</w:t>
      </w:r>
    </w:p>
    <w:p w:rsidRPr="00940364" w:rsidR="00940364" w:rsidP="000353D1" w:rsidRDefault="00940364" w14:paraId="35B4ED91" w14:textId="77777777">
      <w:pPr>
        <w:widowControl w:val="0"/>
        <w:autoSpaceDE w:val="0"/>
        <w:autoSpaceDN w:val="0"/>
        <w:adjustRightInd w:val="0"/>
        <w:ind w:left="640" w:hanging="640"/>
        <w:rPr>
          <w:noProof/>
          <w:szCs w:val="24"/>
        </w:rPr>
      </w:pPr>
      <w:r w:rsidRPr="00940364">
        <w:rPr>
          <w:noProof/>
          <w:szCs w:val="24"/>
        </w:rPr>
        <w:t>[47]</w:t>
      </w:r>
      <w:r w:rsidRPr="00940364">
        <w:rPr>
          <w:noProof/>
          <w:szCs w:val="24"/>
        </w:rPr>
        <w:tab/>
      </w:r>
      <w:r w:rsidRPr="00940364">
        <w:rPr>
          <w:noProof/>
          <w:szCs w:val="24"/>
        </w:rPr>
        <w:t xml:space="preserve">D. Robledo, “Desarrollo de Aplicaciones Android I”, </w:t>
      </w:r>
      <w:r w:rsidRPr="00940364">
        <w:rPr>
          <w:i/>
          <w:iCs/>
          <w:noProof/>
          <w:szCs w:val="24"/>
        </w:rPr>
        <w:t>Desarro. Apl. para Android I</w:t>
      </w:r>
      <w:r w:rsidRPr="00940364">
        <w:rPr>
          <w:noProof/>
          <w:szCs w:val="24"/>
        </w:rPr>
        <w:t>, pp. 7–31, 2016.</w:t>
      </w:r>
    </w:p>
    <w:p w:rsidRPr="00940364" w:rsidR="00940364" w:rsidP="000353D1" w:rsidRDefault="00940364" w14:paraId="790A98AE" w14:textId="77777777">
      <w:pPr>
        <w:widowControl w:val="0"/>
        <w:autoSpaceDE w:val="0"/>
        <w:autoSpaceDN w:val="0"/>
        <w:adjustRightInd w:val="0"/>
        <w:ind w:left="640" w:hanging="640"/>
        <w:rPr>
          <w:noProof/>
          <w:szCs w:val="24"/>
        </w:rPr>
      </w:pPr>
      <w:r w:rsidRPr="00940364">
        <w:rPr>
          <w:noProof/>
          <w:szCs w:val="24"/>
        </w:rPr>
        <w:t>[48]</w:t>
      </w:r>
      <w:r w:rsidRPr="00940364">
        <w:rPr>
          <w:noProof/>
          <w:szCs w:val="24"/>
        </w:rPr>
        <w:tab/>
      </w:r>
      <w:r w:rsidRPr="00940364">
        <w:rPr>
          <w:noProof/>
          <w:szCs w:val="24"/>
        </w:rPr>
        <w:t xml:space="preserve">S. Boot, “Spring Boot”, </w:t>
      </w:r>
      <w:r w:rsidRPr="00940364">
        <w:rPr>
          <w:i/>
          <w:iCs/>
          <w:noProof/>
          <w:szCs w:val="24"/>
        </w:rPr>
        <w:t>España</w:t>
      </w:r>
      <w:r w:rsidRPr="00940364">
        <w:rPr>
          <w:noProof/>
          <w:szCs w:val="24"/>
        </w:rPr>
        <w:t>, vol. 14, núm. 107, pp. 193–194, 2018.</w:t>
      </w:r>
    </w:p>
    <w:p w:rsidRPr="00940364" w:rsidR="00940364" w:rsidP="000353D1" w:rsidRDefault="00940364" w14:paraId="26905694" w14:textId="77777777">
      <w:pPr>
        <w:widowControl w:val="0"/>
        <w:autoSpaceDE w:val="0"/>
        <w:autoSpaceDN w:val="0"/>
        <w:adjustRightInd w:val="0"/>
        <w:ind w:left="640" w:hanging="640"/>
        <w:rPr>
          <w:noProof/>
        </w:rPr>
      </w:pPr>
      <w:r w:rsidRPr="00940364">
        <w:rPr>
          <w:noProof/>
          <w:szCs w:val="24"/>
        </w:rPr>
        <w:t>[49]</w:t>
      </w:r>
      <w:r w:rsidRPr="00940364">
        <w:rPr>
          <w:noProof/>
          <w:szCs w:val="24"/>
        </w:rPr>
        <w:tab/>
      </w:r>
      <w:r w:rsidRPr="00940364">
        <w:rPr>
          <w:noProof/>
          <w:szCs w:val="24"/>
        </w:rPr>
        <w:t xml:space="preserve">G. Guerrero-Ulloa, A. Andrango-Catota, M. Abad-Alay, M. J. Hornos, y C. Rodríguez-Domínguez, “Development and Assessment of an Indoor Air Quality Control IoT-Based System”, </w:t>
      </w:r>
      <w:r w:rsidRPr="00940364">
        <w:rPr>
          <w:i/>
          <w:iCs/>
          <w:noProof/>
          <w:szCs w:val="24"/>
        </w:rPr>
        <w:t>Electronics</w:t>
      </w:r>
      <w:r w:rsidRPr="00940364">
        <w:rPr>
          <w:noProof/>
          <w:szCs w:val="24"/>
        </w:rPr>
        <w:t>, vol. 12, núm. 3, 2023, doi: 10.3390/electronics12030608.</w:t>
      </w:r>
    </w:p>
    <w:p w:rsidRPr="00035A60" w:rsidR="00F719A7" w:rsidP="00EE1594" w:rsidRDefault="00035A60" w14:paraId="42072E54" w14:textId="6B0F1300">
      <w:pPr>
        <w:pStyle w:val="p1a"/>
        <w:spacing w:line="240" w:lineRule="auto"/>
        <w:ind w:firstLine="227"/>
        <w:rPr>
          <w:lang w:val="es-ES" w:eastAsia="es-US"/>
        </w:rPr>
      </w:pPr>
      <w:r>
        <w:rPr>
          <w:lang w:val="es-ES" w:eastAsia="es-US"/>
        </w:rPr>
        <w:fldChar w:fldCharType="end"/>
      </w:r>
    </w:p>
    <w:sectPr w:rsidRPr="00035A60" w:rsidR="00F719A7" w:rsidSect="00745E03">
      <w:headerReference w:type="even" r:id="rId18"/>
      <w:headerReference w:type="default" r:id="rId19"/>
      <w:pgSz w:w="11906" w:h="16838"/>
      <w:pgMar w:top="2948" w:right="2494" w:bottom="2694" w:left="2494" w:header="2381" w:footer="2324" w:gutter="0"/>
      <w:pgNumType w:start="1"/>
      <w:cols w:space="720"/>
      <w:titlePg/>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425A" w:rsidRDefault="0050425A" w14:paraId="5F4C037A" w14:textId="77777777">
      <w:r>
        <w:separator/>
      </w:r>
    </w:p>
  </w:endnote>
  <w:endnote w:type="continuationSeparator" w:id="0">
    <w:p w:rsidR="0050425A" w:rsidRDefault="0050425A" w14:paraId="43D1FA5E" w14:textId="77777777">
      <w:r>
        <w:continuationSeparator/>
      </w:r>
    </w:p>
  </w:endnote>
  <w:endnote w:type="continuationNotice" w:id="1">
    <w:p w:rsidR="0050425A" w:rsidRDefault="0050425A" w14:paraId="3D2D235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425A" w:rsidRDefault="0050425A" w14:paraId="3CE46F69" w14:textId="77777777">
      <w:r>
        <w:separator/>
      </w:r>
    </w:p>
  </w:footnote>
  <w:footnote w:type="continuationSeparator" w:id="0">
    <w:p w:rsidR="0050425A" w:rsidRDefault="0050425A" w14:paraId="7768AF94" w14:textId="77777777">
      <w:r>
        <w:continuationSeparator/>
      </w:r>
    </w:p>
  </w:footnote>
  <w:footnote w:type="continuationNotice" w:id="1">
    <w:p w:rsidR="0050425A" w:rsidRDefault="0050425A" w14:paraId="4C702B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P="000479BE" w:rsidRDefault="00DC33F9" w14:paraId="23677AE5" w14:textId="4ACC35AD">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8</w:t>
    </w:r>
    <w:r>
      <w:rPr>
        <w:color w:val="000000"/>
        <w:sz w:val="18"/>
        <w:szCs w:val="18"/>
      </w:rPr>
      <w:fldChar w:fldCharType="end"/>
    </w:r>
  </w:p>
  <w:p w:rsidR="0045323E" w:rsidRDefault="0045323E" w14:paraId="7280206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RDefault="00DC33F9" w14:paraId="2E31E3A3" w14:textId="444C9DFB">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5</w:t>
    </w:r>
    <w:r>
      <w:rPr>
        <w:color w:val="000000"/>
        <w:sz w:val="18"/>
        <w:szCs w:val="18"/>
      </w:rPr>
      <w:fldChar w:fldCharType="end"/>
    </w:r>
  </w:p>
  <w:p w:rsidR="0045323E" w:rsidRDefault="0045323E" w14:paraId="71806A1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08EC"/>
    <w:multiLevelType w:val="hybridMultilevel"/>
    <w:tmpl w:val="F62ED6E8"/>
    <w:lvl w:ilvl="0" w:tplc="24D20234">
      <w:numFmt w:val="bullet"/>
      <w:lvlText w:val="-"/>
      <w:lvlJc w:val="left"/>
      <w:pPr>
        <w:ind w:left="720" w:hanging="360"/>
      </w:pPr>
      <w:rPr>
        <w:rFonts w:hint="default" w:ascii="Times New Roman" w:hAnsi="Times New Roman" w:eastAsia="Times New Roman" w:cs="Times New Roman"/>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1" w15:restartNumberingAfterBreak="0">
    <w:nsid w:val="0B7256B3"/>
    <w:multiLevelType w:val="hybridMultilevel"/>
    <w:tmpl w:val="B04A753C"/>
    <w:lvl w:ilvl="0" w:tplc="01FEE49C">
      <w:start w:val="7"/>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0D5B00DC"/>
    <w:multiLevelType w:val="hybridMultilevel"/>
    <w:tmpl w:val="6FCEA0DC"/>
    <w:lvl w:ilvl="0" w:tplc="300A0001">
      <w:start w:val="1"/>
      <w:numFmt w:val="bullet"/>
      <w:lvlText w:val=""/>
      <w:lvlJc w:val="left"/>
      <w:pPr>
        <w:ind w:left="947" w:hanging="360"/>
      </w:pPr>
      <w:rPr>
        <w:rFonts w:hint="default" w:ascii="Symbol" w:hAnsi="Symbol"/>
      </w:rPr>
    </w:lvl>
    <w:lvl w:ilvl="1" w:tplc="300A0003" w:tentative="1">
      <w:start w:val="1"/>
      <w:numFmt w:val="bullet"/>
      <w:lvlText w:val="o"/>
      <w:lvlJc w:val="left"/>
      <w:pPr>
        <w:ind w:left="1667" w:hanging="360"/>
      </w:pPr>
      <w:rPr>
        <w:rFonts w:hint="default" w:ascii="Courier New" w:hAnsi="Courier New" w:cs="Courier New"/>
      </w:rPr>
    </w:lvl>
    <w:lvl w:ilvl="2" w:tplc="300A0005" w:tentative="1">
      <w:start w:val="1"/>
      <w:numFmt w:val="bullet"/>
      <w:lvlText w:val=""/>
      <w:lvlJc w:val="left"/>
      <w:pPr>
        <w:ind w:left="2387" w:hanging="360"/>
      </w:pPr>
      <w:rPr>
        <w:rFonts w:hint="default" w:ascii="Wingdings" w:hAnsi="Wingdings"/>
      </w:rPr>
    </w:lvl>
    <w:lvl w:ilvl="3" w:tplc="300A0001" w:tentative="1">
      <w:start w:val="1"/>
      <w:numFmt w:val="bullet"/>
      <w:lvlText w:val=""/>
      <w:lvlJc w:val="left"/>
      <w:pPr>
        <w:ind w:left="3107" w:hanging="360"/>
      </w:pPr>
      <w:rPr>
        <w:rFonts w:hint="default" w:ascii="Symbol" w:hAnsi="Symbol"/>
      </w:rPr>
    </w:lvl>
    <w:lvl w:ilvl="4" w:tplc="300A0003" w:tentative="1">
      <w:start w:val="1"/>
      <w:numFmt w:val="bullet"/>
      <w:lvlText w:val="o"/>
      <w:lvlJc w:val="left"/>
      <w:pPr>
        <w:ind w:left="3827" w:hanging="360"/>
      </w:pPr>
      <w:rPr>
        <w:rFonts w:hint="default" w:ascii="Courier New" w:hAnsi="Courier New" w:cs="Courier New"/>
      </w:rPr>
    </w:lvl>
    <w:lvl w:ilvl="5" w:tplc="300A0005" w:tentative="1">
      <w:start w:val="1"/>
      <w:numFmt w:val="bullet"/>
      <w:lvlText w:val=""/>
      <w:lvlJc w:val="left"/>
      <w:pPr>
        <w:ind w:left="4547" w:hanging="360"/>
      </w:pPr>
      <w:rPr>
        <w:rFonts w:hint="default" w:ascii="Wingdings" w:hAnsi="Wingdings"/>
      </w:rPr>
    </w:lvl>
    <w:lvl w:ilvl="6" w:tplc="300A0001" w:tentative="1">
      <w:start w:val="1"/>
      <w:numFmt w:val="bullet"/>
      <w:lvlText w:val=""/>
      <w:lvlJc w:val="left"/>
      <w:pPr>
        <w:ind w:left="5267" w:hanging="360"/>
      </w:pPr>
      <w:rPr>
        <w:rFonts w:hint="default" w:ascii="Symbol" w:hAnsi="Symbol"/>
      </w:rPr>
    </w:lvl>
    <w:lvl w:ilvl="7" w:tplc="300A0003" w:tentative="1">
      <w:start w:val="1"/>
      <w:numFmt w:val="bullet"/>
      <w:lvlText w:val="o"/>
      <w:lvlJc w:val="left"/>
      <w:pPr>
        <w:ind w:left="5987" w:hanging="360"/>
      </w:pPr>
      <w:rPr>
        <w:rFonts w:hint="default" w:ascii="Courier New" w:hAnsi="Courier New" w:cs="Courier New"/>
      </w:rPr>
    </w:lvl>
    <w:lvl w:ilvl="8" w:tplc="300A0005" w:tentative="1">
      <w:start w:val="1"/>
      <w:numFmt w:val="bullet"/>
      <w:lvlText w:val=""/>
      <w:lvlJc w:val="left"/>
      <w:pPr>
        <w:ind w:left="6707" w:hanging="360"/>
      </w:pPr>
      <w:rPr>
        <w:rFonts w:hint="default" w:ascii="Wingdings" w:hAnsi="Wingdings"/>
      </w:rPr>
    </w:lvl>
  </w:abstractNum>
  <w:abstractNum w:abstractNumId="3" w15:restartNumberingAfterBreak="0">
    <w:nsid w:val="10541B94"/>
    <w:multiLevelType w:val="hybridMultilevel"/>
    <w:tmpl w:val="68201B5E"/>
    <w:lvl w:ilvl="0" w:tplc="366C14A4">
      <w:start w:val="4"/>
      <w:numFmt w:val="decimal"/>
      <w:lvlText w:val="%1."/>
      <w:lvlJc w:val="left"/>
      <w:pPr>
        <w:ind w:left="107" w:hanging="201"/>
      </w:pPr>
      <w:rPr>
        <w:rFonts w:hint="default" w:ascii="Times New Roman" w:hAnsi="Times New Roman" w:eastAsia="Times New Roman" w:cs="Times New Roman"/>
        <w:spacing w:val="0"/>
        <w:w w:val="99"/>
        <w:sz w:val="20"/>
        <w:szCs w:val="20"/>
        <w:lang w:val="es-ES" w:eastAsia="en-US" w:bidi="ar-SA"/>
      </w:rPr>
    </w:lvl>
    <w:lvl w:ilvl="1" w:tplc="1DEEA65E">
      <w:numFmt w:val="bullet"/>
      <w:lvlText w:val="•"/>
      <w:lvlJc w:val="left"/>
      <w:pPr>
        <w:ind w:left="434" w:hanging="201"/>
      </w:pPr>
      <w:rPr>
        <w:rFonts w:hint="default"/>
        <w:lang w:val="es-ES" w:eastAsia="en-US" w:bidi="ar-SA"/>
      </w:rPr>
    </w:lvl>
    <w:lvl w:ilvl="2" w:tplc="E1306EFC">
      <w:numFmt w:val="bullet"/>
      <w:lvlText w:val="•"/>
      <w:lvlJc w:val="left"/>
      <w:pPr>
        <w:ind w:left="768" w:hanging="201"/>
      </w:pPr>
      <w:rPr>
        <w:rFonts w:hint="default"/>
        <w:lang w:val="es-ES" w:eastAsia="en-US" w:bidi="ar-SA"/>
      </w:rPr>
    </w:lvl>
    <w:lvl w:ilvl="3" w:tplc="5B184278">
      <w:numFmt w:val="bullet"/>
      <w:lvlText w:val="•"/>
      <w:lvlJc w:val="left"/>
      <w:pPr>
        <w:ind w:left="1103" w:hanging="201"/>
      </w:pPr>
      <w:rPr>
        <w:rFonts w:hint="default"/>
        <w:lang w:val="es-ES" w:eastAsia="en-US" w:bidi="ar-SA"/>
      </w:rPr>
    </w:lvl>
    <w:lvl w:ilvl="4" w:tplc="641620A2">
      <w:numFmt w:val="bullet"/>
      <w:lvlText w:val="•"/>
      <w:lvlJc w:val="left"/>
      <w:pPr>
        <w:ind w:left="1437" w:hanging="201"/>
      </w:pPr>
      <w:rPr>
        <w:rFonts w:hint="default"/>
        <w:lang w:val="es-ES" w:eastAsia="en-US" w:bidi="ar-SA"/>
      </w:rPr>
    </w:lvl>
    <w:lvl w:ilvl="5" w:tplc="3F9EEBD6">
      <w:numFmt w:val="bullet"/>
      <w:lvlText w:val="•"/>
      <w:lvlJc w:val="left"/>
      <w:pPr>
        <w:ind w:left="1772" w:hanging="201"/>
      </w:pPr>
      <w:rPr>
        <w:rFonts w:hint="default"/>
        <w:lang w:val="es-ES" w:eastAsia="en-US" w:bidi="ar-SA"/>
      </w:rPr>
    </w:lvl>
    <w:lvl w:ilvl="6" w:tplc="F5FC6808">
      <w:numFmt w:val="bullet"/>
      <w:lvlText w:val="•"/>
      <w:lvlJc w:val="left"/>
      <w:pPr>
        <w:ind w:left="2106" w:hanging="201"/>
      </w:pPr>
      <w:rPr>
        <w:rFonts w:hint="default"/>
        <w:lang w:val="es-ES" w:eastAsia="en-US" w:bidi="ar-SA"/>
      </w:rPr>
    </w:lvl>
    <w:lvl w:ilvl="7" w:tplc="83165AC8">
      <w:numFmt w:val="bullet"/>
      <w:lvlText w:val="•"/>
      <w:lvlJc w:val="left"/>
      <w:pPr>
        <w:ind w:left="2440" w:hanging="201"/>
      </w:pPr>
      <w:rPr>
        <w:rFonts w:hint="default"/>
        <w:lang w:val="es-ES" w:eastAsia="en-US" w:bidi="ar-SA"/>
      </w:rPr>
    </w:lvl>
    <w:lvl w:ilvl="8" w:tplc="337C754C">
      <w:numFmt w:val="bullet"/>
      <w:lvlText w:val="•"/>
      <w:lvlJc w:val="left"/>
      <w:pPr>
        <w:ind w:left="2775" w:hanging="201"/>
      </w:pPr>
      <w:rPr>
        <w:rFonts w:hint="default"/>
        <w:lang w:val="es-ES" w:eastAsia="en-US" w:bidi="ar-SA"/>
      </w:rPr>
    </w:lvl>
  </w:abstractNum>
  <w:abstractNum w:abstractNumId="4" w15:restartNumberingAfterBreak="0">
    <w:nsid w:val="170D02D8"/>
    <w:multiLevelType w:val="hybridMultilevel"/>
    <w:tmpl w:val="A816E896"/>
    <w:lvl w:ilvl="0" w:tplc="300A0001">
      <w:start w:val="1"/>
      <w:numFmt w:val="bullet"/>
      <w:lvlText w:val=""/>
      <w:lvlJc w:val="left"/>
      <w:pPr>
        <w:ind w:left="947" w:hanging="360"/>
      </w:pPr>
      <w:rPr>
        <w:rFonts w:hint="default" w:ascii="Symbol" w:hAnsi="Symbol"/>
      </w:rPr>
    </w:lvl>
    <w:lvl w:ilvl="1" w:tplc="300A0003" w:tentative="1">
      <w:start w:val="1"/>
      <w:numFmt w:val="bullet"/>
      <w:lvlText w:val="o"/>
      <w:lvlJc w:val="left"/>
      <w:pPr>
        <w:ind w:left="1667" w:hanging="360"/>
      </w:pPr>
      <w:rPr>
        <w:rFonts w:hint="default" w:ascii="Courier New" w:hAnsi="Courier New" w:cs="Courier New"/>
      </w:rPr>
    </w:lvl>
    <w:lvl w:ilvl="2" w:tplc="300A0005" w:tentative="1">
      <w:start w:val="1"/>
      <w:numFmt w:val="bullet"/>
      <w:lvlText w:val=""/>
      <w:lvlJc w:val="left"/>
      <w:pPr>
        <w:ind w:left="2387" w:hanging="360"/>
      </w:pPr>
      <w:rPr>
        <w:rFonts w:hint="default" w:ascii="Wingdings" w:hAnsi="Wingdings"/>
      </w:rPr>
    </w:lvl>
    <w:lvl w:ilvl="3" w:tplc="300A0001" w:tentative="1">
      <w:start w:val="1"/>
      <w:numFmt w:val="bullet"/>
      <w:lvlText w:val=""/>
      <w:lvlJc w:val="left"/>
      <w:pPr>
        <w:ind w:left="3107" w:hanging="360"/>
      </w:pPr>
      <w:rPr>
        <w:rFonts w:hint="default" w:ascii="Symbol" w:hAnsi="Symbol"/>
      </w:rPr>
    </w:lvl>
    <w:lvl w:ilvl="4" w:tplc="300A0003" w:tentative="1">
      <w:start w:val="1"/>
      <w:numFmt w:val="bullet"/>
      <w:lvlText w:val="o"/>
      <w:lvlJc w:val="left"/>
      <w:pPr>
        <w:ind w:left="3827" w:hanging="360"/>
      </w:pPr>
      <w:rPr>
        <w:rFonts w:hint="default" w:ascii="Courier New" w:hAnsi="Courier New" w:cs="Courier New"/>
      </w:rPr>
    </w:lvl>
    <w:lvl w:ilvl="5" w:tplc="300A0005" w:tentative="1">
      <w:start w:val="1"/>
      <w:numFmt w:val="bullet"/>
      <w:lvlText w:val=""/>
      <w:lvlJc w:val="left"/>
      <w:pPr>
        <w:ind w:left="4547" w:hanging="360"/>
      </w:pPr>
      <w:rPr>
        <w:rFonts w:hint="default" w:ascii="Wingdings" w:hAnsi="Wingdings"/>
      </w:rPr>
    </w:lvl>
    <w:lvl w:ilvl="6" w:tplc="300A0001" w:tentative="1">
      <w:start w:val="1"/>
      <w:numFmt w:val="bullet"/>
      <w:lvlText w:val=""/>
      <w:lvlJc w:val="left"/>
      <w:pPr>
        <w:ind w:left="5267" w:hanging="360"/>
      </w:pPr>
      <w:rPr>
        <w:rFonts w:hint="default" w:ascii="Symbol" w:hAnsi="Symbol"/>
      </w:rPr>
    </w:lvl>
    <w:lvl w:ilvl="7" w:tplc="300A0003" w:tentative="1">
      <w:start w:val="1"/>
      <w:numFmt w:val="bullet"/>
      <w:lvlText w:val="o"/>
      <w:lvlJc w:val="left"/>
      <w:pPr>
        <w:ind w:left="5987" w:hanging="360"/>
      </w:pPr>
      <w:rPr>
        <w:rFonts w:hint="default" w:ascii="Courier New" w:hAnsi="Courier New" w:cs="Courier New"/>
      </w:rPr>
    </w:lvl>
    <w:lvl w:ilvl="8" w:tplc="300A0005" w:tentative="1">
      <w:start w:val="1"/>
      <w:numFmt w:val="bullet"/>
      <w:lvlText w:val=""/>
      <w:lvlJc w:val="left"/>
      <w:pPr>
        <w:ind w:left="6707" w:hanging="360"/>
      </w:pPr>
      <w:rPr>
        <w:rFonts w:hint="default" w:ascii="Wingdings" w:hAnsi="Wingdings"/>
      </w:rPr>
    </w:lvl>
  </w:abstractNum>
  <w:abstractNum w:abstractNumId="5" w15:restartNumberingAfterBreak="0">
    <w:nsid w:val="1F1804BF"/>
    <w:multiLevelType w:val="hybridMultilevel"/>
    <w:tmpl w:val="7298D1CC"/>
    <w:lvl w:ilvl="0" w:tplc="300A000F">
      <w:start w:val="1"/>
      <w:numFmt w:val="decimal"/>
      <w:lvlText w:val="%1."/>
      <w:lvlJc w:val="left"/>
      <w:pPr>
        <w:ind w:left="827" w:hanging="360"/>
      </w:pPr>
    </w:lvl>
    <w:lvl w:ilvl="1" w:tplc="300A0019" w:tentative="1">
      <w:start w:val="1"/>
      <w:numFmt w:val="lowerLetter"/>
      <w:lvlText w:val="%2."/>
      <w:lvlJc w:val="left"/>
      <w:pPr>
        <w:ind w:left="1547" w:hanging="360"/>
      </w:pPr>
    </w:lvl>
    <w:lvl w:ilvl="2" w:tplc="300A001B" w:tentative="1">
      <w:start w:val="1"/>
      <w:numFmt w:val="lowerRoman"/>
      <w:lvlText w:val="%3."/>
      <w:lvlJc w:val="right"/>
      <w:pPr>
        <w:ind w:left="2267" w:hanging="180"/>
      </w:pPr>
    </w:lvl>
    <w:lvl w:ilvl="3" w:tplc="300A000F" w:tentative="1">
      <w:start w:val="1"/>
      <w:numFmt w:val="decimal"/>
      <w:lvlText w:val="%4."/>
      <w:lvlJc w:val="left"/>
      <w:pPr>
        <w:ind w:left="2987" w:hanging="360"/>
      </w:pPr>
    </w:lvl>
    <w:lvl w:ilvl="4" w:tplc="300A0019" w:tentative="1">
      <w:start w:val="1"/>
      <w:numFmt w:val="lowerLetter"/>
      <w:lvlText w:val="%5."/>
      <w:lvlJc w:val="left"/>
      <w:pPr>
        <w:ind w:left="3707" w:hanging="360"/>
      </w:pPr>
    </w:lvl>
    <w:lvl w:ilvl="5" w:tplc="300A001B" w:tentative="1">
      <w:start w:val="1"/>
      <w:numFmt w:val="lowerRoman"/>
      <w:lvlText w:val="%6."/>
      <w:lvlJc w:val="right"/>
      <w:pPr>
        <w:ind w:left="4427" w:hanging="180"/>
      </w:pPr>
    </w:lvl>
    <w:lvl w:ilvl="6" w:tplc="300A000F" w:tentative="1">
      <w:start w:val="1"/>
      <w:numFmt w:val="decimal"/>
      <w:lvlText w:val="%7."/>
      <w:lvlJc w:val="left"/>
      <w:pPr>
        <w:ind w:left="5147" w:hanging="360"/>
      </w:pPr>
    </w:lvl>
    <w:lvl w:ilvl="7" w:tplc="300A0019" w:tentative="1">
      <w:start w:val="1"/>
      <w:numFmt w:val="lowerLetter"/>
      <w:lvlText w:val="%8."/>
      <w:lvlJc w:val="left"/>
      <w:pPr>
        <w:ind w:left="5867" w:hanging="360"/>
      </w:pPr>
    </w:lvl>
    <w:lvl w:ilvl="8" w:tplc="300A001B" w:tentative="1">
      <w:start w:val="1"/>
      <w:numFmt w:val="lowerRoman"/>
      <w:lvlText w:val="%9."/>
      <w:lvlJc w:val="right"/>
      <w:pPr>
        <w:ind w:left="6587" w:hanging="180"/>
      </w:pPr>
    </w:lvl>
  </w:abstractNum>
  <w:abstractNum w:abstractNumId="6" w15:restartNumberingAfterBreak="0">
    <w:nsid w:val="1F4973F7"/>
    <w:multiLevelType w:val="multilevel"/>
    <w:tmpl w:val="A0345960"/>
    <w:lvl w:ilvl="0">
      <w:start w:val="3"/>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2555F62"/>
    <w:multiLevelType w:val="hybridMultilevel"/>
    <w:tmpl w:val="74D69B6A"/>
    <w:lvl w:ilvl="0" w:tplc="300A000F">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24A16600"/>
    <w:multiLevelType w:val="hybridMultilevel"/>
    <w:tmpl w:val="CF70A0A8"/>
    <w:lvl w:ilvl="0" w:tplc="BE9AAEC8">
      <w:start w:val="2"/>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7C568B2"/>
    <w:multiLevelType w:val="hybridMultilevel"/>
    <w:tmpl w:val="93A00F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10" w15:restartNumberingAfterBreak="0">
    <w:nsid w:val="29BF4EF4"/>
    <w:multiLevelType w:val="hybridMultilevel"/>
    <w:tmpl w:val="3A32FFA0"/>
    <w:lvl w:ilvl="0" w:tplc="80B6547E">
      <w:start w:val="5"/>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15:restartNumberingAfterBreak="0">
    <w:nsid w:val="2CE46E36"/>
    <w:multiLevelType w:val="hybridMultilevel"/>
    <w:tmpl w:val="AE9AB5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12" w15:restartNumberingAfterBreak="0">
    <w:nsid w:val="2F49339A"/>
    <w:multiLevelType w:val="hybridMultilevel"/>
    <w:tmpl w:val="998E823C"/>
    <w:lvl w:ilvl="0" w:tplc="14E6210E">
      <w:start w:val="8"/>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3" w15:restartNumberingAfterBreak="0">
    <w:nsid w:val="392B5999"/>
    <w:multiLevelType w:val="hybridMultilevel"/>
    <w:tmpl w:val="2F9A7BB0"/>
    <w:lvl w:ilvl="0" w:tplc="AEB252DE">
      <w:start w:val="4"/>
      <w:numFmt w:val="decimal"/>
      <w:lvlText w:val="%1."/>
      <w:lvlJc w:val="left"/>
      <w:pPr>
        <w:ind w:left="107" w:hanging="201"/>
      </w:pPr>
      <w:rPr>
        <w:rFonts w:hint="default" w:ascii="Times New Roman" w:hAnsi="Times New Roman" w:eastAsia="Times New Roman" w:cs="Times New Roman"/>
        <w:spacing w:val="0"/>
        <w:w w:val="99"/>
        <w:sz w:val="20"/>
        <w:szCs w:val="20"/>
        <w:lang w:val="es-ES" w:eastAsia="en-US" w:bidi="ar-SA"/>
      </w:rPr>
    </w:lvl>
    <w:lvl w:ilvl="1" w:tplc="8D407032">
      <w:numFmt w:val="bullet"/>
      <w:lvlText w:val="•"/>
      <w:lvlJc w:val="left"/>
      <w:pPr>
        <w:ind w:left="434" w:hanging="201"/>
      </w:pPr>
      <w:rPr>
        <w:rFonts w:hint="default"/>
        <w:lang w:val="es-ES" w:eastAsia="en-US" w:bidi="ar-SA"/>
      </w:rPr>
    </w:lvl>
    <w:lvl w:ilvl="2" w:tplc="9D704E26">
      <w:numFmt w:val="bullet"/>
      <w:lvlText w:val="•"/>
      <w:lvlJc w:val="left"/>
      <w:pPr>
        <w:ind w:left="768" w:hanging="201"/>
      </w:pPr>
      <w:rPr>
        <w:rFonts w:hint="default"/>
        <w:lang w:val="es-ES" w:eastAsia="en-US" w:bidi="ar-SA"/>
      </w:rPr>
    </w:lvl>
    <w:lvl w:ilvl="3" w:tplc="7352A4AA">
      <w:numFmt w:val="bullet"/>
      <w:lvlText w:val="•"/>
      <w:lvlJc w:val="left"/>
      <w:pPr>
        <w:ind w:left="1103" w:hanging="201"/>
      </w:pPr>
      <w:rPr>
        <w:rFonts w:hint="default"/>
        <w:lang w:val="es-ES" w:eastAsia="en-US" w:bidi="ar-SA"/>
      </w:rPr>
    </w:lvl>
    <w:lvl w:ilvl="4" w:tplc="9A08C884">
      <w:numFmt w:val="bullet"/>
      <w:lvlText w:val="•"/>
      <w:lvlJc w:val="left"/>
      <w:pPr>
        <w:ind w:left="1437" w:hanging="201"/>
      </w:pPr>
      <w:rPr>
        <w:rFonts w:hint="default"/>
        <w:lang w:val="es-ES" w:eastAsia="en-US" w:bidi="ar-SA"/>
      </w:rPr>
    </w:lvl>
    <w:lvl w:ilvl="5" w:tplc="1312F6B0">
      <w:numFmt w:val="bullet"/>
      <w:lvlText w:val="•"/>
      <w:lvlJc w:val="left"/>
      <w:pPr>
        <w:ind w:left="1772" w:hanging="201"/>
      </w:pPr>
      <w:rPr>
        <w:rFonts w:hint="default"/>
        <w:lang w:val="es-ES" w:eastAsia="en-US" w:bidi="ar-SA"/>
      </w:rPr>
    </w:lvl>
    <w:lvl w:ilvl="6" w:tplc="894E003E">
      <w:numFmt w:val="bullet"/>
      <w:lvlText w:val="•"/>
      <w:lvlJc w:val="left"/>
      <w:pPr>
        <w:ind w:left="2106" w:hanging="201"/>
      </w:pPr>
      <w:rPr>
        <w:rFonts w:hint="default"/>
        <w:lang w:val="es-ES" w:eastAsia="en-US" w:bidi="ar-SA"/>
      </w:rPr>
    </w:lvl>
    <w:lvl w:ilvl="7" w:tplc="9A9E3CFC">
      <w:numFmt w:val="bullet"/>
      <w:lvlText w:val="•"/>
      <w:lvlJc w:val="left"/>
      <w:pPr>
        <w:ind w:left="2440" w:hanging="201"/>
      </w:pPr>
      <w:rPr>
        <w:rFonts w:hint="default"/>
        <w:lang w:val="es-ES" w:eastAsia="en-US" w:bidi="ar-SA"/>
      </w:rPr>
    </w:lvl>
    <w:lvl w:ilvl="8" w:tplc="EDCE7940">
      <w:numFmt w:val="bullet"/>
      <w:lvlText w:val="•"/>
      <w:lvlJc w:val="left"/>
      <w:pPr>
        <w:ind w:left="2775" w:hanging="201"/>
      </w:pPr>
      <w:rPr>
        <w:rFonts w:hint="default"/>
        <w:lang w:val="es-ES" w:eastAsia="en-US" w:bidi="ar-SA"/>
      </w:rPr>
    </w:lvl>
  </w:abstractNum>
  <w:abstractNum w:abstractNumId="14" w15:restartNumberingAfterBreak="0">
    <w:nsid w:val="3B76615B"/>
    <w:multiLevelType w:val="hybridMultilevel"/>
    <w:tmpl w:val="DBEEB8A8"/>
    <w:lvl w:ilvl="0" w:tplc="300A000F">
      <w:start w:val="1"/>
      <w:numFmt w:val="decimal"/>
      <w:lvlText w:val="%1."/>
      <w:lvlJc w:val="left"/>
      <w:pPr>
        <w:ind w:left="720" w:hanging="360"/>
      </w:pPr>
      <w:rPr>
        <w:rFonts w:hint="default"/>
        <w:b w:val="0"/>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5" w15:restartNumberingAfterBreak="0">
    <w:nsid w:val="40CE5EBF"/>
    <w:multiLevelType w:val="multilevel"/>
    <w:tmpl w:val="300A001F"/>
    <w:lvl w:ilvl="0">
      <w:start w:val="1"/>
      <w:numFmt w:val="decimal"/>
      <w:lvlText w:val="%1."/>
      <w:lvlJc w:val="left"/>
      <w:pPr>
        <w:ind w:left="360" w:hanging="360"/>
      </w:pPr>
      <w:rPr>
        <w:b/>
        <w:bCs/>
        <w:color w:val="auto"/>
        <w:sz w:val="24"/>
        <w:szCs w:val="24"/>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i/>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226F63"/>
    <w:multiLevelType w:val="hybridMultilevel"/>
    <w:tmpl w:val="82CE9392"/>
    <w:lvl w:ilvl="0" w:tplc="300A000F">
      <w:start w:val="1"/>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15:restartNumberingAfterBreak="0">
    <w:nsid w:val="4E1C4090"/>
    <w:multiLevelType w:val="hybridMultilevel"/>
    <w:tmpl w:val="F858FC2A"/>
    <w:lvl w:ilvl="0" w:tplc="465245D6">
      <w:start w:val="1"/>
      <w:numFmt w:val="decimal"/>
      <w:lvlText w:val="%1."/>
      <w:lvlJc w:val="left"/>
      <w:pPr>
        <w:ind w:left="467" w:hanging="360"/>
      </w:pPr>
      <w:rPr>
        <w:rFonts w:hint="default"/>
      </w:rPr>
    </w:lvl>
    <w:lvl w:ilvl="1" w:tplc="300A0019" w:tentative="1">
      <w:start w:val="1"/>
      <w:numFmt w:val="lowerLetter"/>
      <w:lvlText w:val="%2."/>
      <w:lvlJc w:val="left"/>
      <w:pPr>
        <w:ind w:left="1187" w:hanging="360"/>
      </w:pPr>
    </w:lvl>
    <w:lvl w:ilvl="2" w:tplc="300A001B" w:tentative="1">
      <w:start w:val="1"/>
      <w:numFmt w:val="lowerRoman"/>
      <w:lvlText w:val="%3."/>
      <w:lvlJc w:val="right"/>
      <w:pPr>
        <w:ind w:left="1907" w:hanging="180"/>
      </w:pPr>
    </w:lvl>
    <w:lvl w:ilvl="3" w:tplc="300A000F" w:tentative="1">
      <w:start w:val="1"/>
      <w:numFmt w:val="decimal"/>
      <w:lvlText w:val="%4."/>
      <w:lvlJc w:val="left"/>
      <w:pPr>
        <w:ind w:left="2627" w:hanging="360"/>
      </w:pPr>
    </w:lvl>
    <w:lvl w:ilvl="4" w:tplc="300A0019" w:tentative="1">
      <w:start w:val="1"/>
      <w:numFmt w:val="lowerLetter"/>
      <w:lvlText w:val="%5."/>
      <w:lvlJc w:val="left"/>
      <w:pPr>
        <w:ind w:left="3347" w:hanging="360"/>
      </w:pPr>
    </w:lvl>
    <w:lvl w:ilvl="5" w:tplc="300A001B" w:tentative="1">
      <w:start w:val="1"/>
      <w:numFmt w:val="lowerRoman"/>
      <w:lvlText w:val="%6."/>
      <w:lvlJc w:val="right"/>
      <w:pPr>
        <w:ind w:left="4067" w:hanging="180"/>
      </w:pPr>
    </w:lvl>
    <w:lvl w:ilvl="6" w:tplc="300A000F" w:tentative="1">
      <w:start w:val="1"/>
      <w:numFmt w:val="decimal"/>
      <w:lvlText w:val="%7."/>
      <w:lvlJc w:val="left"/>
      <w:pPr>
        <w:ind w:left="4787" w:hanging="360"/>
      </w:pPr>
    </w:lvl>
    <w:lvl w:ilvl="7" w:tplc="300A0019" w:tentative="1">
      <w:start w:val="1"/>
      <w:numFmt w:val="lowerLetter"/>
      <w:lvlText w:val="%8."/>
      <w:lvlJc w:val="left"/>
      <w:pPr>
        <w:ind w:left="5507" w:hanging="360"/>
      </w:pPr>
    </w:lvl>
    <w:lvl w:ilvl="8" w:tplc="300A001B" w:tentative="1">
      <w:start w:val="1"/>
      <w:numFmt w:val="lowerRoman"/>
      <w:lvlText w:val="%9."/>
      <w:lvlJc w:val="right"/>
      <w:pPr>
        <w:ind w:left="6227" w:hanging="180"/>
      </w:pPr>
    </w:lvl>
  </w:abstractNum>
  <w:abstractNum w:abstractNumId="18" w15:restartNumberingAfterBreak="0">
    <w:nsid w:val="52E55016"/>
    <w:multiLevelType w:val="multilevel"/>
    <w:tmpl w:val="300A001F"/>
    <w:lvl w:ilvl="0">
      <w:start w:val="1"/>
      <w:numFmt w:val="decimal"/>
      <w:lvlText w:val="%1."/>
      <w:lvlJc w:val="left"/>
      <w:pPr>
        <w:ind w:left="360" w:hanging="360"/>
      </w:pPr>
      <w:rPr>
        <w:b/>
        <w:bCs/>
        <w:color w:val="auto"/>
        <w:sz w:val="24"/>
        <w:szCs w:val="24"/>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i/>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9156D4"/>
    <w:multiLevelType w:val="hybridMultilevel"/>
    <w:tmpl w:val="96886322"/>
    <w:lvl w:ilvl="0" w:tplc="25BE6A62">
      <w:start w:val="8"/>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0" w15:restartNumberingAfterBreak="0">
    <w:nsid w:val="5B7303FA"/>
    <w:multiLevelType w:val="hybridMultilevel"/>
    <w:tmpl w:val="563EE7D4"/>
    <w:lvl w:ilvl="0" w:tplc="300A000F">
      <w:start w:val="1"/>
      <w:numFmt w:val="decimal"/>
      <w:lvlText w:val="%1."/>
      <w:lvlJc w:val="left"/>
      <w:pPr>
        <w:ind w:left="720" w:hanging="360"/>
      </w:pPr>
      <w:rPr>
        <w:rFonts w:hint="default"/>
        <w:b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1" w15:restartNumberingAfterBreak="0">
    <w:nsid w:val="65524C09"/>
    <w:multiLevelType w:val="hybridMultilevel"/>
    <w:tmpl w:val="8C982424"/>
    <w:lvl w:ilvl="0" w:tplc="300A0001">
      <w:start w:val="1"/>
      <w:numFmt w:val="bullet"/>
      <w:lvlText w:val=""/>
      <w:lvlJc w:val="left"/>
      <w:pPr>
        <w:ind w:left="947" w:hanging="360"/>
      </w:pPr>
      <w:rPr>
        <w:rFonts w:hint="default" w:ascii="Symbol" w:hAnsi="Symbol"/>
      </w:rPr>
    </w:lvl>
    <w:lvl w:ilvl="1" w:tplc="300A0003" w:tentative="1">
      <w:start w:val="1"/>
      <w:numFmt w:val="bullet"/>
      <w:lvlText w:val="o"/>
      <w:lvlJc w:val="left"/>
      <w:pPr>
        <w:ind w:left="1667" w:hanging="360"/>
      </w:pPr>
      <w:rPr>
        <w:rFonts w:hint="default" w:ascii="Courier New" w:hAnsi="Courier New" w:cs="Courier New"/>
      </w:rPr>
    </w:lvl>
    <w:lvl w:ilvl="2" w:tplc="300A0005" w:tentative="1">
      <w:start w:val="1"/>
      <w:numFmt w:val="bullet"/>
      <w:lvlText w:val=""/>
      <w:lvlJc w:val="left"/>
      <w:pPr>
        <w:ind w:left="2387" w:hanging="360"/>
      </w:pPr>
      <w:rPr>
        <w:rFonts w:hint="default" w:ascii="Wingdings" w:hAnsi="Wingdings"/>
      </w:rPr>
    </w:lvl>
    <w:lvl w:ilvl="3" w:tplc="300A0001" w:tentative="1">
      <w:start w:val="1"/>
      <w:numFmt w:val="bullet"/>
      <w:lvlText w:val=""/>
      <w:lvlJc w:val="left"/>
      <w:pPr>
        <w:ind w:left="3107" w:hanging="360"/>
      </w:pPr>
      <w:rPr>
        <w:rFonts w:hint="default" w:ascii="Symbol" w:hAnsi="Symbol"/>
      </w:rPr>
    </w:lvl>
    <w:lvl w:ilvl="4" w:tplc="300A0003" w:tentative="1">
      <w:start w:val="1"/>
      <w:numFmt w:val="bullet"/>
      <w:lvlText w:val="o"/>
      <w:lvlJc w:val="left"/>
      <w:pPr>
        <w:ind w:left="3827" w:hanging="360"/>
      </w:pPr>
      <w:rPr>
        <w:rFonts w:hint="default" w:ascii="Courier New" w:hAnsi="Courier New" w:cs="Courier New"/>
      </w:rPr>
    </w:lvl>
    <w:lvl w:ilvl="5" w:tplc="300A0005" w:tentative="1">
      <w:start w:val="1"/>
      <w:numFmt w:val="bullet"/>
      <w:lvlText w:val=""/>
      <w:lvlJc w:val="left"/>
      <w:pPr>
        <w:ind w:left="4547" w:hanging="360"/>
      </w:pPr>
      <w:rPr>
        <w:rFonts w:hint="default" w:ascii="Wingdings" w:hAnsi="Wingdings"/>
      </w:rPr>
    </w:lvl>
    <w:lvl w:ilvl="6" w:tplc="300A0001" w:tentative="1">
      <w:start w:val="1"/>
      <w:numFmt w:val="bullet"/>
      <w:lvlText w:val=""/>
      <w:lvlJc w:val="left"/>
      <w:pPr>
        <w:ind w:left="5267" w:hanging="360"/>
      </w:pPr>
      <w:rPr>
        <w:rFonts w:hint="default" w:ascii="Symbol" w:hAnsi="Symbol"/>
      </w:rPr>
    </w:lvl>
    <w:lvl w:ilvl="7" w:tplc="300A0003" w:tentative="1">
      <w:start w:val="1"/>
      <w:numFmt w:val="bullet"/>
      <w:lvlText w:val="o"/>
      <w:lvlJc w:val="left"/>
      <w:pPr>
        <w:ind w:left="5987" w:hanging="360"/>
      </w:pPr>
      <w:rPr>
        <w:rFonts w:hint="default" w:ascii="Courier New" w:hAnsi="Courier New" w:cs="Courier New"/>
      </w:rPr>
    </w:lvl>
    <w:lvl w:ilvl="8" w:tplc="300A0005" w:tentative="1">
      <w:start w:val="1"/>
      <w:numFmt w:val="bullet"/>
      <w:lvlText w:val=""/>
      <w:lvlJc w:val="left"/>
      <w:pPr>
        <w:ind w:left="6707" w:hanging="360"/>
      </w:pPr>
      <w:rPr>
        <w:rFonts w:hint="default" w:ascii="Wingdings" w:hAnsi="Wingdings"/>
      </w:rPr>
    </w:lvl>
  </w:abstractNum>
  <w:abstractNum w:abstractNumId="22" w15:restartNumberingAfterBreak="0">
    <w:nsid w:val="69E72065"/>
    <w:multiLevelType w:val="multilevel"/>
    <w:tmpl w:val="A0345960"/>
    <w:lvl w:ilvl="0">
      <w:start w:val="3"/>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AAB6607"/>
    <w:multiLevelType w:val="hybridMultilevel"/>
    <w:tmpl w:val="AF10AB98"/>
    <w:lvl w:ilvl="0" w:tplc="300A0001">
      <w:start w:val="1"/>
      <w:numFmt w:val="bullet"/>
      <w:lvlText w:val=""/>
      <w:lvlJc w:val="left"/>
      <w:pPr>
        <w:ind w:left="720" w:hanging="360"/>
      </w:pPr>
      <w:rPr>
        <w:rFonts w:hint="default" w:ascii="Symbol" w:hAnsi="Symbol"/>
      </w:rPr>
    </w:lvl>
    <w:lvl w:ilvl="1" w:tplc="7CBCD8D8">
      <w:numFmt w:val="bullet"/>
      <w:lvlText w:val="•"/>
      <w:lvlJc w:val="left"/>
      <w:pPr>
        <w:ind w:left="1440" w:hanging="360"/>
      </w:pPr>
      <w:rPr>
        <w:rFonts w:hint="default" w:ascii="Times New Roman" w:hAnsi="Times New Roman" w:eastAsia="Times New Roman" w:cs="Times New Roman"/>
      </w:rPr>
    </w:lvl>
    <w:lvl w:ilvl="2" w:tplc="300A0005">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24" w15:restartNumberingAfterBreak="0">
    <w:nsid w:val="6AF15ECB"/>
    <w:multiLevelType w:val="hybridMultilevel"/>
    <w:tmpl w:val="09B83C4A"/>
    <w:lvl w:ilvl="0" w:tplc="300A000F">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5" w15:restartNumberingAfterBreak="0">
    <w:nsid w:val="7738779A"/>
    <w:multiLevelType w:val="multilevel"/>
    <w:tmpl w:val="19AC4F2C"/>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hint="default" w:ascii="Times New Roman" w:hAnsi="Times New Roman"/>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7BEE1CDF"/>
    <w:multiLevelType w:val="hybridMultilevel"/>
    <w:tmpl w:val="77B278FE"/>
    <w:lvl w:ilvl="0" w:tplc="300A0001">
      <w:start w:val="1"/>
      <w:numFmt w:val="bullet"/>
      <w:lvlText w:val=""/>
      <w:lvlJc w:val="left"/>
      <w:pPr>
        <w:ind w:left="1080" w:hanging="360"/>
      </w:pPr>
      <w:rPr>
        <w:rFonts w:hint="default" w:ascii="Symbol" w:hAnsi="Symbol"/>
      </w:rPr>
    </w:lvl>
    <w:lvl w:ilvl="1" w:tplc="300A0003" w:tentative="1">
      <w:start w:val="1"/>
      <w:numFmt w:val="bullet"/>
      <w:lvlText w:val="o"/>
      <w:lvlJc w:val="left"/>
      <w:pPr>
        <w:ind w:left="1800" w:hanging="360"/>
      </w:pPr>
      <w:rPr>
        <w:rFonts w:hint="default" w:ascii="Courier New" w:hAnsi="Courier New" w:cs="Courier New"/>
      </w:rPr>
    </w:lvl>
    <w:lvl w:ilvl="2" w:tplc="300A0005" w:tentative="1">
      <w:start w:val="1"/>
      <w:numFmt w:val="bullet"/>
      <w:lvlText w:val=""/>
      <w:lvlJc w:val="left"/>
      <w:pPr>
        <w:ind w:left="2520" w:hanging="360"/>
      </w:pPr>
      <w:rPr>
        <w:rFonts w:hint="default" w:ascii="Wingdings" w:hAnsi="Wingdings"/>
      </w:rPr>
    </w:lvl>
    <w:lvl w:ilvl="3" w:tplc="300A0001" w:tentative="1">
      <w:start w:val="1"/>
      <w:numFmt w:val="bullet"/>
      <w:lvlText w:val=""/>
      <w:lvlJc w:val="left"/>
      <w:pPr>
        <w:ind w:left="3240" w:hanging="360"/>
      </w:pPr>
      <w:rPr>
        <w:rFonts w:hint="default" w:ascii="Symbol" w:hAnsi="Symbol"/>
      </w:rPr>
    </w:lvl>
    <w:lvl w:ilvl="4" w:tplc="300A0003" w:tentative="1">
      <w:start w:val="1"/>
      <w:numFmt w:val="bullet"/>
      <w:lvlText w:val="o"/>
      <w:lvlJc w:val="left"/>
      <w:pPr>
        <w:ind w:left="3960" w:hanging="360"/>
      </w:pPr>
      <w:rPr>
        <w:rFonts w:hint="default" w:ascii="Courier New" w:hAnsi="Courier New" w:cs="Courier New"/>
      </w:rPr>
    </w:lvl>
    <w:lvl w:ilvl="5" w:tplc="300A0005" w:tentative="1">
      <w:start w:val="1"/>
      <w:numFmt w:val="bullet"/>
      <w:lvlText w:val=""/>
      <w:lvlJc w:val="left"/>
      <w:pPr>
        <w:ind w:left="4680" w:hanging="360"/>
      </w:pPr>
      <w:rPr>
        <w:rFonts w:hint="default" w:ascii="Wingdings" w:hAnsi="Wingdings"/>
      </w:rPr>
    </w:lvl>
    <w:lvl w:ilvl="6" w:tplc="300A0001" w:tentative="1">
      <w:start w:val="1"/>
      <w:numFmt w:val="bullet"/>
      <w:lvlText w:val=""/>
      <w:lvlJc w:val="left"/>
      <w:pPr>
        <w:ind w:left="5400" w:hanging="360"/>
      </w:pPr>
      <w:rPr>
        <w:rFonts w:hint="default" w:ascii="Symbol" w:hAnsi="Symbol"/>
      </w:rPr>
    </w:lvl>
    <w:lvl w:ilvl="7" w:tplc="300A0003" w:tentative="1">
      <w:start w:val="1"/>
      <w:numFmt w:val="bullet"/>
      <w:lvlText w:val="o"/>
      <w:lvlJc w:val="left"/>
      <w:pPr>
        <w:ind w:left="6120" w:hanging="360"/>
      </w:pPr>
      <w:rPr>
        <w:rFonts w:hint="default" w:ascii="Courier New" w:hAnsi="Courier New" w:cs="Courier New"/>
      </w:rPr>
    </w:lvl>
    <w:lvl w:ilvl="8" w:tplc="300A0005" w:tentative="1">
      <w:start w:val="1"/>
      <w:numFmt w:val="bullet"/>
      <w:lvlText w:val=""/>
      <w:lvlJc w:val="left"/>
      <w:pPr>
        <w:ind w:left="6840" w:hanging="360"/>
      </w:pPr>
      <w:rPr>
        <w:rFonts w:hint="default" w:ascii="Wingdings" w:hAnsi="Wingdings"/>
      </w:rPr>
    </w:lvl>
  </w:abstractNum>
  <w:num w:numId="1" w16cid:durableId="348878269">
    <w:abstractNumId w:val="15"/>
  </w:num>
  <w:num w:numId="2" w16cid:durableId="508982573">
    <w:abstractNumId w:val="25"/>
  </w:num>
  <w:num w:numId="3" w16cid:durableId="241456810">
    <w:abstractNumId w:val="0"/>
  </w:num>
  <w:num w:numId="4" w16cid:durableId="624852722">
    <w:abstractNumId w:val="23"/>
  </w:num>
  <w:num w:numId="5" w16cid:durableId="478108741">
    <w:abstractNumId w:val="2"/>
  </w:num>
  <w:num w:numId="6" w16cid:durableId="1540044563">
    <w:abstractNumId w:val="4"/>
  </w:num>
  <w:num w:numId="7" w16cid:durableId="686559215">
    <w:abstractNumId w:val="21"/>
  </w:num>
  <w:num w:numId="8" w16cid:durableId="683284171">
    <w:abstractNumId w:val="3"/>
  </w:num>
  <w:num w:numId="9" w16cid:durableId="608583905">
    <w:abstractNumId w:val="13"/>
  </w:num>
  <w:num w:numId="10" w16cid:durableId="246429379">
    <w:abstractNumId w:val="17"/>
  </w:num>
  <w:num w:numId="11" w16cid:durableId="111217888">
    <w:abstractNumId w:val="5"/>
  </w:num>
  <w:num w:numId="12" w16cid:durableId="113986213">
    <w:abstractNumId w:val="24"/>
  </w:num>
  <w:num w:numId="13" w16cid:durableId="1074861854">
    <w:abstractNumId w:val="7"/>
  </w:num>
  <w:num w:numId="14" w16cid:durableId="66998334">
    <w:abstractNumId w:val="9"/>
  </w:num>
  <w:num w:numId="15" w16cid:durableId="1868331580">
    <w:abstractNumId w:val="11"/>
  </w:num>
  <w:num w:numId="16" w16cid:durableId="1768961043">
    <w:abstractNumId w:val="26"/>
  </w:num>
  <w:num w:numId="17" w16cid:durableId="91172055">
    <w:abstractNumId w:val="20"/>
  </w:num>
  <w:num w:numId="18" w16cid:durableId="970092381">
    <w:abstractNumId w:val="6"/>
  </w:num>
  <w:num w:numId="19" w16cid:durableId="1828859410">
    <w:abstractNumId w:val="8"/>
  </w:num>
  <w:num w:numId="20" w16cid:durableId="1198078510">
    <w:abstractNumId w:val="12"/>
  </w:num>
  <w:num w:numId="21" w16cid:durableId="1757436197">
    <w:abstractNumId w:val="10"/>
  </w:num>
  <w:num w:numId="22" w16cid:durableId="1513454953">
    <w:abstractNumId w:val="1"/>
  </w:num>
  <w:num w:numId="23" w16cid:durableId="1433010377">
    <w:abstractNumId w:val="19"/>
  </w:num>
  <w:num w:numId="24" w16cid:durableId="2090883064">
    <w:abstractNumId w:val="16"/>
  </w:num>
  <w:num w:numId="25" w16cid:durableId="1825584934">
    <w:abstractNumId w:val="14"/>
  </w:num>
  <w:num w:numId="26" w16cid:durableId="1205560563">
    <w:abstractNumId w:val="18"/>
  </w:num>
  <w:num w:numId="27" w16cid:durableId="2138907011">
    <w:abstractNumId w:val="22"/>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AiILMyNzY2MLUyUdpeDU4uLM/DyQAkOjWgBmLNogLQAAAA=="/>
  </w:docVars>
  <w:rsids>
    <w:rsidRoot w:val="005C1B81"/>
    <w:rsid w:val="00000075"/>
    <w:rsid w:val="00000352"/>
    <w:rsid w:val="0000054D"/>
    <w:rsid w:val="000008EA"/>
    <w:rsid w:val="00000A5E"/>
    <w:rsid w:val="00000B2D"/>
    <w:rsid w:val="00000BE8"/>
    <w:rsid w:val="00000FEA"/>
    <w:rsid w:val="00001364"/>
    <w:rsid w:val="000015E1"/>
    <w:rsid w:val="00002510"/>
    <w:rsid w:val="0000251B"/>
    <w:rsid w:val="00002BAC"/>
    <w:rsid w:val="0000307D"/>
    <w:rsid w:val="00003C42"/>
    <w:rsid w:val="00003FFB"/>
    <w:rsid w:val="00004731"/>
    <w:rsid w:val="000047B3"/>
    <w:rsid w:val="00004BD5"/>
    <w:rsid w:val="00004E5F"/>
    <w:rsid w:val="00004F25"/>
    <w:rsid w:val="000050C5"/>
    <w:rsid w:val="00005BF5"/>
    <w:rsid w:val="00006293"/>
    <w:rsid w:val="000065A0"/>
    <w:rsid w:val="0000667D"/>
    <w:rsid w:val="0000692B"/>
    <w:rsid w:val="00006F30"/>
    <w:rsid w:val="00007CB1"/>
    <w:rsid w:val="00007F0D"/>
    <w:rsid w:val="00010981"/>
    <w:rsid w:val="00011083"/>
    <w:rsid w:val="00011208"/>
    <w:rsid w:val="000116C9"/>
    <w:rsid w:val="0001173F"/>
    <w:rsid w:val="000118F4"/>
    <w:rsid w:val="00012140"/>
    <w:rsid w:val="000126FE"/>
    <w:rsid w:val="00012856"/>
    <w:rsid w:val="000128BD"/>
    <w:rsid w:val="000128DD"/>
    <w:rsid w:val="000129DE"/>
    <w:rsid w:val="00013AA0"/>
    <w:rsid w:val="00013C25"/>
    <w:rsid w:val="0001445E"/>
    <w:rsid w:val="00014BF9"/>
    <w:rsid w:val="00014ECA"/>
    <w:rsid w:val="0001518C"/>
    <w:rsid w:val="000152DB"/>
    <w:rsid w:val="00015579"/>
    <w:rsid w:val="00015C82"/>
    <w:rsid w:val="0001618A"/>
    <w:rsid w:val="00016786"/>
    <w:rsid w:val="000169DB"/>
    <w:rsid w:val="00016BD0"/>
    <w:rsid w:val="00017073"/>
    <w:rsid w:val="000170CB"/>
    <w:rsid w:val="00017303"/>
    <w:rsid w:val="00017BDE"/>
    <w:rsid w:val="00017D3F"/>
    <w:rsid w:val="00017E44"/>
    <w:rsid w:val="00017EB3"/>
    <w:rsid w:val="00017F05"/>
    <w:rsid w:val="000201F8"/>
    <w:rsid w:val="00020959"/>
    <w:rsid w:val="000209D4"/>
    <w:rsid w:val="00020A58"/>
    <w:rsid w:val="00021047"/>
    <w:rsid w:val="000210B7"/>
    <w:rsid w:val="0002112A"/>
    <w:rsid w:val="00021B4C"/>
    <w:rsid w:val="00021B61"/>
    <w:rsid w:val="00022455"/>
    <w:rsid w:val="0002260F"/>
    <w:rsid w:val="0002263D"/>
    <w:rsid w:val="000229CF"/>
    <w:rsid w:val="00022C64"/>
    <w:rsid w:val="00022FC4"/>
    <w:rsid w:val="00022FFF"/>
    <w:rsid w:val="000231D9"/>
    <w:rsid w:val="00023885"/>
    <w:rsid w:val="00023911"/>
    <w:rsid w:val="00023BDE"/>
    <w:rsid w:val="00024622"/>
    <w:rsid w:val="00024EBF"/>
    <w:rsid w:val="00024F16"/>
    <w:rsid w:val="00025732"/>
    <w:rsid w:val="000257E8"/>
    <w:rsid w:val="000262A3"/>
    <w:rsid w:val="000266A7"/>
    <w:rsid w:val="0002672F"/>
    <w:rsid w:val="00026F1E"/>
    <w:rsid w:val="00027872"/>
    <w:rsid w:val="0003016B"/>
    <w:rsid w:val="00030752"/>
    <w:rsid w:val="000307A4"/>
    <w:rsid w:val="00030C6C"/>
    <w:rsid w:val="00031678"/>
    <w:rsid w:val="00031F0B"/>
    <w:rsid w:val="000323EB"/>
    <w:rsid w:val="0003259D"/>
    <w:rsid w:val="0003267F"/>
    <w:rsid w:val="00033750"/>
    <w:rsid w:val="0003394A"/>
    <w:rsid w:val="00033DDC"/>
    <w:rsid w:val="00033E79"/>
    <w:rsid w:val="000342C9"/>
    <w:rsid w:val="000344EF"/>
    <w:rsid w:val="00034E5D"/>
    <w:rsid w:val="000351D9"/>
    <w:rsid w:val="00035252"/>
    <w:rsid w:val="00035257"/>
    <w:rsid w:val="000352C6"/>
    <w:rsid w:val="000353D1"/>
    <w:rsid w:val="00035582"/>
    <w:rsid w:val="00035A4E"/>
    <w:rsid w:val="00035A60"/>
    <w:rsid w:val="00035E8B"/>
    <w:rsid w:val="00035F7A"/>
    <w:rsid w:val="0003602D"/>
    <w:rsid w:val="00036742"/>
    <w:rsid w:val="0003688B"/>
    <w:rsid w:val="0003720C"/>
    <w:rsid w:val="00037497"/>
    <w:rsid w:val="000379D3"/>
    <w:rsid w:val="00037B23"/>
    <w:rsid w:val="00037C35"/>
    <w:rsid w:val="00037D5F"/>
    <w:rsid w:val="0004007C"/>
    <w:rsid w:val="000403BE"/>
    <w:rsid w:val="00040924"/>
    <w:rsid w:val="00040A19"/>
    <w:rsid w:val="00040B9F"/>
    <w:rsid w:val="00041102"/>
    <w:rsid w:val="000411B7"/>
    <w:rsid w:val="000416F9"/>
    <w:rsid w:val="00041874"/>
    <w:rsid w:val="000419FC"/>
    <w:rsid w:val="00041E8E"/>
    <w:rsid w:val="000425C4"/>
    <w:rsid w:val="000431AA"/>
    <w:rsid w:val="000432B0"/>
    <w:rsid w:val="00043522"/>
    <w:rsid w:val="0004353E"/>
    <w:rsid w:val="000437A5"/>
    <w:rsid w:val="00043A57"/>
    <w:rsid w:val="00043E08"/>
    <w:rsid w:val="0004441A"/>
    <w:rsid w:val="000445B3"/>
    <w:rsid w:val="0004478F"/>
    <w:rsid w:val="00044F60"/>
    <w:rsid w:val="000450EB"/>
    <w:rsid w:val="00045EAC"/>
    <w:rsid w:val="0004607A"/>
    <w:rsid w:val="000463F7"/>
    <w:rsid w:val="00046737"/>
    <w:rsid w:val="0004680D"/>
    <w:rsid w:val="000468A4"/>
    <w:rsid w:val="00046E47"/>
    <w:rsid w:val="00046FFA"/>
    <w:rsid w:val="00047092"/>
    <w:rsid w:val="00047327"/>
    <w:rsid w:val="00047344"/>
    <w:rsid w:val="0004756C"/>
    <w:rsid w:val="000476FF"/>
    <w:rsid w:val="000479BE"/>
    <w:rsid w:val="000479EA"/>
    <w:rsid w:val="00047A12"/>
    <w:rsid w:val="00047CFA"/>
    <w:rsid w:val="00047F62"/>
    <w:rsid w:val="00050687"/>
    <w:rsid w:val="00050729"/>
    <w:rsid w:val="00050D83"/>
    <w:rsid w:val="00050DBC"/>
    <w:rsid w:val="00051000"/>
    <w:rsid w:val="00051DE5"/>
    <w:rsid w:val="000521D2"/>
    <w:rsid w:val="00052408"/>
    <w:rsid w:val="000527F6"/>
    <w:rsid w:val="00052E02"/>
    <w:rsid w:val="000539D1"/>
    <w:rsid w:val="00053A9C"/>
    <w:rsid w:val="00053F37"/>
    <w:rsid w:val="0005414F"/>
    <w:rsid w:val="00054295"/>
    <w:rsid w:val="000545E9"/>
    <w:rsid w:val="0005498A"/>
    <w:rsid w:val="000549C1"/>
    <w:rsid w:val="00054BEF"/>
    <w:rsid w:val="00054DF8"/>
    <w:rsid w:val="00055533"/>
    <w:rsid w:val="00055978"/>
    <w:rsid w:val="000561FB"/>
    <w:rsid w:val="0005685A"/>
    <w:rsid w:val="000570AC"/>
    <w:rsid w:val="000570F2"/>
    <w:rsid w:val="00057833"/>
    <w:rsid w:val="00057DEE"/>
    <w:rsid w:val="000600B3"/>
    <w:rsid w:val="000602D1"/>
    <w:rsid w:val="00060787"/>
    <w:rsid w:val="00060C67"/>
    <w:rsid w:val="00060F90"/>
    <w:rsid w:val="00061665"/>
    <w:rsid w:val="0006175E"/>
    <w:rsid w:val="000618BE"/>
    <w:rsid w:val="00061AC1"/>
    <w:rsid w:val="000622B5"/>
    <w:rsid w:val="0006244F"/>
    <w:rsid w:val="000624D1"/>
    <w:rsid w:val="00062C1C"/>
    <w:rsid w:val="0006308D"/>
    <w:rsid w:val="000631BB"/>
    <w:rsid w:val="000633A2"/>
    <w:rsid w:val="00063444"/>
    <w:rsid w:val="000639D4"/>
    <w:rsid w:val="00063B80"/>
    <w:rsid w:val="00063D26"/>
    <w:rsid w:val="0006428D"/>
    <w:rsid w:val="0006467F"/>
    <w:rsid w:val="00064A15"/>
    <w:rsid w:val="00064A51"/>
    <w:rsid w:val="00064BC1"/>
    <w:rsid w:val="00064C1E"/>
    <w:rsid w:val="000650E3"/>
    <w:rsid w:val="00065288"/>
    <w:rsid w:val="00065448"/>
    <w:rsid w:val="000654F9"/>
    <w:rsid w:val="0006569B"/>
    <w:rsid w:val="00065798"/>
    <w:rsid w:val="00065A05"/>
    <w:rsid w:val="00065E5A"/>
    <w:rsid w:val="0006655A"/>
    <w:rsid w:val="00066684"/>
    <w:rsid w:val="000667BD"/>
    <w:rsid w:val="0006685E"/>
    <w:rsid w:val="00066B86"/>
    <w:rsid w:val="00066CAB"/>
    <w:rsid w:val="00067644"/>
    <w:rsid w:val="00067681"/>
    <w:rsid w:val="000676A3"/>
    <w:rsid w:val="00067CE3"/>
    <w:rsid w:val="00067DD8"/>
    <w:rsid w:val="00067EF9"/>
    <w:rsid w:val="000700B8"/>
    <w:rsid w:val="0007020F"/>
    <w:rsid w:val="00070641"/>
    <w:rsid w:val="00070B0D"/>
    <w:rsid w:val="00071488"/>
    <w:rsid w:val="0007187C"/>
    <w:rsid w:val="00071A18"/>
    <w:rsid w:val="00071F98"/>
    <w:rsid w:val="00072022"/>
    <w:rsid w:val="0007263F"/>
    <w:rsid w:val="000728E7"/>
    <w:rsid w:val="00072C66"/>
    <w:rsid w:val="000734FB"/>
    <w:rsid w:val="00073B43"/>
    <w:rsid w:val="00073EF7"/>
    <w:rsid w:val="000748B1"/>
    <w:rsid w:val="00074B41"/>
    <w:rsid w:val="00074C6B"/>
    <w:rsid w:val="000751D7"/>
    <w:rsid w:val="00075748"/>
    <w:rsid w:val="00075750"/>
    <w:rsid w:val="00076254"/>
    <w:rsid w:val="00076300"/>
    <w:rsid w:val="000763D4"/>
    <w:rsid w:val="0007656C"/>
    <w:rsid w:val="0007658C"/>
    <w:rsid w:val="00076759"/>
    <w:rsid w:val="00076C58"/>
    <w:rsid w:val="00076EF2"/>
    <w:rsid w:val="0007725F"/>
    <w:rsid w:val="00077379"/>
    <w:rsid w:val="00077A3B"/>
    <w:rsid w:val="00077BD3"/>
    <w:rsid w:val="00077E57"/>
    <w:rsid w:val="00077F22"/>
    <w:rsid w:val="00077FCC"/>
    <w:rsid w:val="00077FF8"/>
    <w:rsid w:val="00080186"/>
    <w:rsid w:val="00080240"/>
    <w:rsid w:val="00080330"/>
    <w:rsid w:val="000804E0"/>
    <w:rsid w:val="000804EC"/>
    <w:rsid w:val="000804F1"/>
    <w:rsid w:val="000807F5"/>
    <w:rsid w:val="0008081F"/>
    <w:rsid w:val="00080AED"/>
    <w:rsid w:val="00080C4D"/>
    <w:rsid w:val="00080CA0"/>
    <w:rsid w:val="00080EC9"/>
    <w:rsid w:val="000813B6"/>
    <w:rsid w:val="000816D7"/>
    <w:rsid w:val="00081AEC"/>
    <w:rsid w:val="00081DD9"/>
    <w:rsid w:val="00082BD5"/>
    <w:rsid w:val="00082D19"/>
    <w:rsid w:val="00082E6D"/>
    <w:rsid w:val="000836E8"/>
    <w:rsid w:val="00083C66"/>
    <w:rsid w:val="00083C9A"/>
    <w:rsid w:val="00083E85"/>
    <w:rsid w:val="00083FD1"/>
    <w:rsid w:val="000844F9"/>
    <w:rsid w:val="000845B4"/>
    <w:rsid w:val="00084A26"/>
    <w:rsid w:val="00084B2F"/>
    <w:rsid w:val="00084C32"/>
    <w:rsid w:val="00085A32"/>
    <w:rsid w:val="00085C5F"/>
    <w:rsid w:val="000864A8"/>
    <w:rsid w:val="00086B33"/>
    <w:rsid w:val="00086DB0"/>
    <w:rsid w:val="00086FA0"/>
    <w:rsid w:val="000876FD"/>
    <w:rsid w:val="0008788B"/>
    <w:rsid w:val="000904D4"/>
    <w:rsid w:val="00090BE4"/>
    <w:rsid w:val="00090CF4"/>
    <w:rsid w:val="00090DE0"/>
    <w:rsid w:val="00090F61"/>
    <w:rsid w:val="00091053"/>
    <w:rsid w:val="00091265"/>
    <w:rsid w:val="00091494"/>
    <w:rsid w:val="000917F4"/>
    <w:rsid w:val="00091F5A"/>
    <w:rsid w:val="0009211F"/>
    <w:rsid w:val="0009225F"/>
    <w:rsid w:val="000922B4"/>
    <w:rsid w:val="000925F7"/>
    <w:rsid w:val="0009290E"/>
    <w:rsid w:val="00092E07"/>
    <w:rsid w:val="0009320F"/>
    <w:rsid w:val="0009335D"/>
    <w:rsid w:val="000934B3"/>
    <w:rsid w:val="000934C2"/>
    <w:rsid w:val="00093764"/>
    <w:rsid w:val="0009382E"/>
    <w:rsid w:val="000938B7"/>
    <w:rsid w:val="0009391A"/>
    <w:rsid w:val="0009396D"/>
    <w:rsid w:val="00093DA0"/>
    <w:rsid w:val="00093F52"/>
    <w:rsid w:val="000940A9"/>
    <w:rsid w:val="0009441B"/>
    <w:rsid w:val="00094FDB"/>
    <w:rsid w:val="000950D1"/>
    <w:rsid w:val="00095A7D"/>
    <w:rsid w:val="00095B66"/>
    <w:rsid w:val="000961AD"/>
    <w:rsid w:val="0009633C"/>
    <w:rsid w:val="00096658"/>
    <w:rsid w:val="00096696"/>
    <w:rsid w:val="0009680F"/>
    <w:rsid w:val="00096967"/>
    <w:rsid w:val="00096972"/>
    <w:rsid w:val="00096AA1"/>
    <w:rsid w:val="00096B5B"/>
    <w:rsid w:val="000974E4"/>
    <w:rsid w:val="0009790C"/>
    <w:rsid w:val="00097F89"/>
    <w:rsid w:val="000A0033"/>
    <w:rsid w:val="000A00A9"/>
    <w:rsid w:val="000A0333"/>
    <w:rsid w:val="000A0408"/>
    <w:rsid w:val="000A07C7"/>
    <w:rsid w:val="000A09C3"/>
    <w:rsid w:val="000A10B0"/>
    <w:rsid w:val="000A1361"/>
    <w:rsid w:val="000A174D"/>
    <w:rsid w:val="000A1D33"/>
    <w:rsid w:val="000A26CD"/>
    <w:rsid w:val="000A2A4B"/>
    <w:rsid w:val="000A2F12"/>
    <w:rsid w:val="000A3204"/>
    <w:rsid w:val="000A368F"/>
    <w:rsid w:val="000A3DDD"/>
    <w:rsid w:val="000A4704"/>
    <w:rsid w:val="000A51CB"/>
    <w:rsid w:val="000A5755"/>
    <w:rsid w:val="000A5D68"/>
    <w:rsid w:val="000A5F2A"/>
    <w:rsid w:val="000A61AF"/>
    <w:rsid w:val="000A61E5"/>
    <w:rsid w:val="000A6489"/>
    <w:rsid w:val="000A64C3"/>
    <w:rsid w:val="000A65FA"/>
    <w:rsid w:val="000A6853"/>
    <w:rsid w:val="000A723A"/>
    <w:rsid w:val="000A73C6"/>
    <w:rsid w:val="000A749E"/>
    <w:rsid w:val="000A76BC"/>
    <w:rsid w:val="000A7A87"/>
    <w:rsid w:val="000A7B04"/>
    <w:rsid w:val="000A7CBF"/>
    <w:rsid w:val="000B045C"/>
    <w:rsid w:val="000B0AAF"/>
    <w:rsid w:val="000B15A5"/>
    <w:rsid w:val="000B1819"/>
    <w:rsid w:val="000B1C46"/>
    <w:rsid w:val="000B1C8F"/>
    <w:rsid w:val="000B1D1C"/>
    <w:rsid w:val="000B215E"/>
    <w:rsid w:val="000B2388"/>
    <w:rsid w:val="000B23DD"/>
    <w:rsid w:val="000B2424"/>
    <w:rsid w:val="000B26F2"/>
    <w:rsid w:val="000B26FF"/>
    <w:rsid w:val="000B2E14"/>
    <w:rsid w:val="000B32A3"/>
    <w:rsid w:val="000B3425"/>
    <w:rsid w:val="000B3501"/>
    <w:rsid w:val="000B3819"/>
    <w:rsid w:val="000B3943"/>
    <w:rsid w:val="000B3973"/>
    <w:rsid w:val="000B39BB"/>
    <w:rsid w:val="000B3A05"/>
    <w:rsid w:val="000B3AA5"/>
    <w:rsid w:val="000B3B24"/>
    <w:rsid w:val="000B4128"/>
    <w:rsid w:val="000B479A"/>
    <w:rsid w:val="000B4EB6"/>
    <w:rsid w:val="000B53F6"/>
    <w:rsid w:val="000B56AE"/>
    <w:rsid w:val="000B59E3"/>
    <w:rsid w:val="000B6034"/>
    <w:rsid w:val="000B6372"/>
    <w:rsid w:val="000B642F"/>
    <w:rsid w:val="000B6561"/>
    <w:rsid w:val="000B683F"/>
    <w:rsid w:val="000B69B7"/>
    <w:rsid w:val="000B6AB3"/>
    <w:rsid w:val="000B781E"/>
    <w:rsid w:val="000C0368"/>
    <w:rsid w:val="000C0548"/>
    <w:rsid w:val="000C0674"/>
    <w:rsid w:val="000C074B"/>
    <w:rsid w:val="000C0A1A"/>
    <w:rsid w:val="000C0A33"/>
    <w:rsid w:val="000C0B44"/>
    <w:rsid w:val="000C0B9B"/>
    <w:rsid w:val="000C0C22"/>
    <w:rsid w:val="000C1365"/>
    <w:rsid w:val="000C144A"/>
    <w:rsid w:val="000C16A3"/>
    <w:rsid w:val="000C171C"/>
    <w:rsid w:val="000C189F"/>
    <w:rsid w:val="000C1AB4"/>
    <w:rsid w:val="000C1D99"/>
    <w:rsid w:val="000C20FB"/>
    <w:rsid w:val="000C2107"/>
    <w:rsid w:val="000C225A"/>
    <w:rsid w:val="000C252C"/>
    <w:rsid w:val="000C28B7"/>
    <w:rsid w:val="000C2EEC"/>
    <w:rsid w:val="000C30B4"/>
    <w:rsid w:val="000C32DC"/>
    <w:rsid w:val="000C35E9"/>
    <w:rsid w:val="000C3818"/>
    <w:rsid w:val="000C38E0"/>
    <w:rsid w:val="000C38E9"/>
    <w:rsid w:val="000C3AF8"/>
    <w:rsid w:val="000C3CF9"/>
    <w:rsid w:val="000C4222"/>
    <w:rsid w:val="000C424A"/>
    <w:rsid w:val="000C4584"/>
    <w:rsid w:val="000C4A13"/>
    <w:rsid w:val="000C4AB7"/>
    <w:rsid w:val="000C4ABB"/>
    <w:rsid w:val="000C4BB9"/>
    <w:rsid w:val="000C4D0E"/>
    <w:rsid w:val="000C4E27"/>
    <w:rsid w:val="000C4F5C"/>
    <w:rsid w:val="000C5129"/>
    <w:rsid w:val="000C5140"/>
    <w:rsid w:val="000C66B6"/>
    <w:rsid w:val="000C6C05"/>
    <w:rsid w:val="000C6CF3"/>
    <w:rsid w:val="000C6DBD"/>
    <w:rsid w:val="000C6E34"/>
    <w:rsid w:val="000C6E80"/>
    <w:rsid w:val="000C719D"/>
    <w:rsid w:val="000C720C"/>
    <w:rsid w:val="000C77B9"/>
    <w:rsid w:val="000C7FF0"/>
    <w:rsid w:val="000D05D2"/>
    <w:rsid w:val="000D098F"/>
    <w:rsid w:val="000D0B2B"/>
    <w:rsid w:val="000D0CD2"/>
    <w:rsid w:val="000D0D0F"/>
    <w:rsid w:val="000D0D58"/>
    <w:rsid w:val="000D0E4E"/>
    <w:rsid w:val="000D10F4"/>
    <w:rsid w:val="000D1264"/>
    <w:rsid w:val="000D130C"/>
    <w:rsid w:val="000D1E70"/>
    <w:rsid w:val="000D1F3F"/>
    <w:rsid w:val="000D2BA7"/>
    <w:rsid w:val="000D313D"/>
    <w:rsid w:val="000D3267"/>
    <w:rsid w:val="000D38FA"/>
    <w:rsid w:val="000D392C"/>
    <w:rsid w:val="000D3C7C"/>
    <w:rsid w:val="000D3EED"/>
    <w:rsid w:val="000D493E"/>
    <w:rsid w:val="000D4E3E"/>
    <w:rsid w:val="000D54FE"/>
    <w:rsid w:val="000D5647"/>
    <w:rsid w:val="000D576E"/>
    <w:rsid w:val="000D57CB"/>
    <w:rsid w:val="000D5A9F"/>
    <w:rsid w:val="000D5B05"/>
    <w:rsid w:val="000D5B6C"/>
    <w:rsid w:val="000D5EDA"/>
    <w:rsid w:val="000D6378"/>
    <w:rsid w:val="000D6719"/>
    <w:rsid w:val="000D6777"/>
    <w:rsid w:val="000D6D14"/>
    <w:rsid w:val="000D6DE8"/>
    <w:rsid w:val="000D7237"/>
    <w:rsid w:val="000D723D"/>
    <w:rsid w:val="000D729D"/>
    <w:rsid w:val="000D77EB"/>
    <w:rsid w:val="000D7828"/>
    <w:rsid w:val="000D7A97"/>
    <w:rsid w:val="000D7D30"/>
    <w:rsid w:val="000D7FD1"/>
    <w:rsid w:val="000E0876"/>
    <w:rsid w:val="000E0F46"/>
    <w:rsid w:val="000E0F8D"/>
    <w:rsid w:val="000E1004"/>
    <w:rsid w:val="000E134F"/>
    <w:rsid w:val="000E1CBF"/>
    <w:rsid w:val="000E231E"/>
    <w:rsid w:val="000E253E"/>
    <w:rsid w:val="000E28E8"/>
    <w:rsid w:val="000E2EFC"/>
    <w:rsid w:val="000E31F7"/>
    <w:rsid w:val="000E33E8"/>
    <w:rsid w:val="000E34AA"/>
    <w:rsid w:val="000E3AD4"/>
    <w:rsid w:val="000E3EEA"/>
    <w:rsid w:val="000E3F5D"/>
    <w:rsid w:val="000E3FE6"/>
    <w:rsid w:val="000E47A5"/>
    <w:rsid w:val="000E4F16"/>
    <w:rsid w:val="000E50D7"/>
    <w:rsid w:val="000E52B9"/>
    <w:rsid w:val="000E582C"/>
    <w:rsid w:val="000E5950"/>
    <w:rsid w:val="000E5ADD"/>
    <w:rsid w:val="000E5E2B"/>
    <w:rsid w:val="000E62C8"/>
    <w:rsid w:val="000E632F"/>
    <w:rsid w:val="000E634A"/>
    <w:rsid w:val="000E6393"/>
    <w:rsid w:val="000E65BC"/>
    <w:rsid w:val="000E65C5"/>
    <w:rsid w:val="000E6D77"/>
    <w:rsid w:val="000E6FA5"/>
    <w:rsid w:val="000E7A0E"/>
    <w:rsid w:val="000E7C70"/>
    <w:rsid w:val="000F05E2"/>
    <w:rsid w:val="000F0640"/>
    <w:rsid w:val="000F0702"/>
    <w:rsid w:val="000F114D"/>
    <w:rsid w:val="000F135E"/>
    <w:rsid w:val="000F14A7"/>
    <w:rsid w:val="000F1701"/>
    <w:rsid w:val="000F1E11"/>
    <w:rsid w:val="000F1E7F"/>
    <w:rsid w:val="000F1FEB"/>
    <w:rsid w:val="000F1FFF"/>
    <w:rsid w:val="000F2E4A"/>
    <w:rsid w:val="000F2F18"/>
    <w:rsid w:val="000F3699"/>
    <w:rsid w:val="000F391B"/>
    <w:rsid w:val="000F473D"/>
    <w:rsid w:val="000F52D2"/>
    <w:rsid w:val="000F52F5"/>
    <w:rsid w:val="000F54B4"/>
    <w:rsid w:val="000F5601"/>
    <w:rsid w:val="000F5C3A"/>
    <w:rsid w:val="000F641F"/>
    <w:rsid w:val="000F6497"/>
    <w:rsid w:val="000F6DC1"/>
    <w:rsid w:val="000F6F4A"/>
    <w:rsid w:val="000F7302"/>
    <w:rsid w:val="000F7797"/>
    <w:rsid w:val="000F79BC"/>
    <w:rsid w:val="000F7AFD"/>
    <w:rsid w:val="001003A9"/>
    <w:rsid w:val="0010066F"/>
    <w:rsid w:val="0010074B"/>
    <w:rsid w:val="0010107D"/>
    <w:rsid w:val="00101498"/>
    <w:rsid w:val="0010150E"/>
    <w:rsid w:val="001017D8"/>
    <w:rsid w:val="00102089"/>
    <w:rsid w:val="00102116"/>
    <w:rsid w:val="00102461"/>
    <w:rsid w:val="0010252B"/>
    <w:rsid w:val="00102812"/>
    <w:rsid w:val="001029D6"/>
    <w:rsid w:val="00102F45"/>
    <w:rsid w:val="0010337F"/>
    <w:rsid w:val="001036F8"/>
    <w:rsid w:val="001041BB"/>
    <w:rsid w:val="001043AB"/>
    <w:rsid w:val="00104442"/>
    <w:rsid w:val="00104527"/>
    <w:rsid w:val="0010472B"/>
    <w:rsid w:val="00104ADA"/>
    <w:rsid w:val="00104E98"/>
    <w:rsid w:val="00104F27"/>
    <w:rsid w:val="00105222"/>
    <w:rsid w:val="0010561F"/>
    <w:rsid w:val="0010578F"/>
    <w:rsid w:val="00105A1C"/>
    <w:rsid w:val="001062CE"/>
    <w:rsid w:val="00106478"/>
    <w:rsid w:val="00106540"/>
    <w:rsid w:val="00106D6E"/>
    <w:rsid w:val="00106F61"/>
    <w:rsid w:val="001070C0"/>
    <w:rsid w:val="00107379"/>
    <w:rsid w:val="001074A9"/>
    <w:rsid w:val="0010787E"/>
    <w:rsid w:val="00107AC9"/>
    <w:rsid w:val="0011000B"/>
    <w:rsid w:val="0011038C"/>
    <w:rsid w:val="001108B6"/>
    <w:rsid w:val="00110ECC"/>
    <w:rsid w:val="00111519"/>
    <w:rsid w:val="001115F6"/>
    <w:rsid w:val="001115FF"/>
    <w:rsid w:val="001118EA"/>
    <w:rsid w:val="00111947"/>
    <w:rsid w:val="00111DE0"/>
    <w:rsid w:val="00111F10"/>
    <w:rsid w:val="00113268"/>
    <w:rsid w:val="0011326D"/>
    <w:rsid w:val="00113806"/>
    <w:rsid w:val="00113E33"/>
    <w:rsid w:val="00113F0F"/>
    <w:rsid w:val="001140E9"/>
    <w:rsid w:val="001142DC"/>
    <w:rsid w:val="00114365"/>
    <w:rsid w:val="001145F5"/>
    <w:rsid w:val="00115079"/>
    <w:rsid w:val="001154C5"/>
    <w:rsid w:val="001157AF"/>
    <w:rsid w:val="00115E6C"/>
    <w:rsid w:val="00115F75"/>
    <w:rsid w:val="001160D6"/>
    <w:rsid w:val="001167B9"/>
    <w:rsid w:val="00116A1B"/>
    <w:rsid w:val="0011721F"/>
    <w:rsid w:val="001173DA"/>
    <w:rsid w:val="00117504"/>
    <w:rsid w:val="00117509"/>
    <w:rsid w:val="00117CC6"/>
    <w:rsid w:val="00120183"/>
    <w:rsid w:val="001201F4"/>
    <w:rsid w:val="001203A4"/>
    <w:rsid w:val="00120652"/>
    <w:rsid w:val="00120957"/>
    <w:rsid w:val="001209FE"/>
    <w:rsid w:val="00121397"/>
    <w:rsid w:val="0012174D"/>
    <w:rsid w:val="001218FD"/>
    <w:rsid w:val="00122202"/>
    <w:rsid w:val="0012328F"/>
    <w:rsid w:val="001239C4"/>
    <w:rsid w:val="00123BD2"/>
    <w:rsid w:val="00123EF3"/>
    <w:rsid w:val="00124232"/>
    <w:rsid w:val="001242AD"/>
    <w:rsid w:val="001245A9"/>
    <w:rsid w:val="0012464B"/>
    <w:rsid w:val="00124720"/>
    <w:rsid w:val="00124E01"/>
    <w:rsid w:val="00124E73"/>
    <w:rsid w:val="00124E87"/>
    <w:rsid w:val="00124F0B"/>
    <w:rsid w:val="0012509C"/>
    <w:rsid w:val="00125336"/>
    <w:rsid w:val="00125759"/>
    <w:rsid w:val="00125BBE"/>
    <w:rsid w:val="00125E45"/>
    <w:rsid w:val="00125FF9"/>
    <w:rsid w:val="001269CE"/>
    <w:rsid w:val="00126FE8"/>
    <w:rsid w:val="0012708B"/>
    <w:rsid w:val="00127423"/>
    <w:rsid w:val="001279EC"/>
    <w:rsid w:val="0013030A"/>
    <w:rsid w:val="0013081A"/>
    <w:rsid w:val="00130B93"/>
    <w:rsid w:val="00130DDB"/>
    <w:rsid w:val="00130F32"/>
    <w:rsid w:val="0013158F"/>
    <w:rsid w:val="00131928"/>
    <w:rsid w:val="00131C30"/>
    <w:rsid w:val="001322B7"/>
    <w:rsid w:val="001322B8"/>
    <w:rsid w:val="00132817"/>
    <w:rsid w:val="00132C29"/>
    <w:rsid w:val="00132CA6"/>
    <w:rsid w:val="00132F28"/>
    <w:rsid w:val="00132F66"/>
    <w:rsid w:val="0013335A"/>
    <w:rsid w:val="0013356A"/>
    <w:rsid w:val="00133EA3"/>
    <w:rsid w:val="001341BA"/>
    <w:rsid w:val="00134785"/>
    <w:rsid w:val="00134F98"/>
    <w:rsid w:val="001359A0"/>
    <w:rsid w:val="00136116"/>
    <w:rsid w:val="00136187"/>
    <w:rsid w:val="00136361"/>
    <w:rsid w:val="001363B6"/>
    <w:rsid w:val="00136B66"/>
    <w:rsid w:val="00136D79"/>
    <w:rsid w:val="00136DA2"/>
    <w:rsid w:val="0013700E"/>
    <w:rsid w:val="001374A8"/>
    <w:rsid w:val="00137684"/>
    <w:rsid w:val="00137768"/>
    <w:rsid w:val="00137A7A"/>
    <w:rsid w:val="00140161"/>
    <w:rsid w:val="001405C1"/>
    <w:rsid w:val="001407A7"/>
    <w:rsid w:val="001407F6"/>
    <w:rsid w:val="00140840"/>
    <w:rsid w:val="001422E3"/>
    <w:rsid w:val="00142702"/>
    <w:rsid w:val="0014287C"/>
    <w:rsid w:val="001428E9"/>
    <w:rsid w:val="00142AAA"/>
    <w:rsid w:val="00142C1E"/>
    <w:rsid w:val="00142CED"/>
    <w:rsid w:val="00142FE8"/>
    <w:rsid w:val="001434B8"/>
    <w:rsid w:val="001437E5"/>
    <w:rsid w:val="00143C79"/>
    <w:rsid w:val="00143DB6"/>
    <w:rsid w:val="00143E37"/>
    <w:rsid w:val="00143F0B"/>
    <w:rsid w:val="0014467A"/>
    <w:rsid w:val="00144CF6"/>
    <w:rsid w:val="00144FD7"/>
    <w:rsid w:val="00145A4F"/>
    <w:rsid w:val="00145AA7"/>
    <w:rsid w:val="00146719"/>
    <w:rsid w:val="00146D89"/>
    <w:rsid w:val="001473AD"/>
    <w:rsid w:val="001473AF"/>
    <w:rsid w:val="00147504"/>
    <w:rsid w:val="00147A0A"/>
    <w:rsid w:val="00147A90"/>
    <w:rsid w:val="001501A8"/>
    <w:rsid w:val="0015024F"/>
    <w:rsid w:val="0015055F"/>
    <w:rsid w:val="00150576"/>
    <w:rsid w:val="001509AB"/>
    <w:rsid w:val="00150DA5"/>
    <w:rsid w:val="00150DB2"/>
    <w:rsid w:val="001511A7"/>
    <w:rsid w:val="00151304"/>
    <w:rsid w:val="00151476"/>
    <w:rsid w:val="00151B4D"/>
    <w:rsid w:val="001524D1"/>
    <w:rsid w:val="0015253A"/>
    <w:rsid w:val="00153333"/>
    <w:rsid w:val="00153503"/>
    <w:rsid w:val="00153BB2"/>
    <w:rsid w:val="00154089"/>
    <w:rsid w:val="001545E3"/>
    <w:rsid w:val="0015461C"/>
    <w:rsid w:val="0015469C"/>
    <w:rsid w:val="00154921"/>
    <w:rsid w:val="00154CDD"/>
    <w:rsid w:val="0015506E"/>
    <w:rsid w:val="00155380"/>
    <w:rsid w:val="001555F3"/>
    <w:rsid w:val="0015565C"/>
    <w:rsid w:val="001557AF"/>
    <w:rsid w:val="00156640"/>
    <w:rsid w:val="00156981"/>
    <w:rsid w:val="00156A18"/>
    <w:rsid w:val="00156A30"/>
    <w:rsid w:val="00157542"/>
    <w:rsid w:val="00157D14"/>
    <w:rsid w:val="00160023"/>
    <w:rsid w:val="00160ACB"/>
    <w:rsid w:val="00160C91"/>
    <w:rsid w:val="00160ED9"/>
    <w:rsid w:val="001610D0"/>
    <w:rsid w:val="00161128"/>
    <w:rsid w:val="0016168D"/>
    <w:rsid w:val="001617D3"/>
    <w:rsid w:val="00161D7F"/>
    <w:rsid w:val="00162074"/>
    <w:rsid w:val="00162DE6"/>
    <w:rsid w:val="0016324E"/>
    <w:rsid w:val="00163755"/>
    <w:rsid w:val="00163BA5"/>
    <w:rsid w:val="00163FA6"/>
    <w:rsid w:val="00164136"/>
    <w:rsid w:val="00164318"/>
    <w:rsid w:val="001645A3"/>
    <w:rsid w:val="001647DF"/>
    <w:rsid w:val="0016490B"/>
    <w:rsid w:val="00164FDA"/>
    <w:rsid w:val="00165020"/>
    <w:rsid w:val="00165158"/>
    <w:rsid w:val="00165375"/>
    <w:rsid w:val="0016588A"/>
    <w:rsid w:val="001659B6"/>
    <w:rsid w:val="001659C8"/>
    <w:rsid w:val="00165CA2"/>
    <w:rsid w:val="00166FCF"/>
    <w:rsid w:val="00167212"/>
    <w:rsid w:val="001673A7"/>
    <w:rsid w:val="001674E3"/>
    <w:rsid w:val="00167639"/>
    <w:rsid w:val="00167723"/>
    <w:rsid w:val="00167F15"/>
    <w:rsid w:val="00167FF3"/>
    <w:rsid w:val="001703FF"/>
    <w:rsid w:val="0017055C"/>
    <w:rsid w:val="001706A4"/>
    <w:rsid w:val="001714F8"/>
    <w:rsid w:val="00171C66"/>
    <w:rsid w:val="00172135"/>
    <w:rsid w:val="001728F7"/>
    <w:rsid w:val="001732E1"/>
    <w:rsid w:val="001732E2"/>
    <w:rsid w:val="001737A5"/>
    <w:rsid w:val="0017398B"/>
    <w:rsid w:val="00173D02"/>
    <w:rsid w:val="00173EEB"/>
    <w:rsid w:val="00174277"/>
    <w:rsid w:val="00174415"/>
    <w:rsid w:val="00174C81"/>
    <w:rsid w:val="0017502B"/>
    <w:rsid w:val="00175288"/>
    <w:rsid w:val="0017602D"/>
    <w:rsid w:val="001761EB"/>
    <w:rsid w:val="00176549"/>
    <w:rsid w:val="0017680D"/>
    <w:rsid w:val="00176B33"/>
    <w:rsid w:val="0017713E"/>
    <w:rsid w:val="0017716D"/>
    <w:rsid w:val="00177A73"/>
    <w:rsid w:val="00177CED"/>
    <w:rsid w:val="00177F94"/>
    <w:rsid w:val="001800A4"/>
    <w:rsid w:val="001801C8"/>
    <w:rsid w:val="00180292"/>
    <w:rsid w:val="00180F0F"/>
    <w:rsid w:val="00181178"/>
    <w:rsid w:val="0018135D"/>
    <w:rsid w:val="00181821"/>
    <w:rsid w:val="001818A3"/>
    <w:rsid w:val="001819E0"/>
    <w:rsid w:val="00181B40"/>
    <w:rsid w:val="00181D41"/>
    <w:rsid w:val="00181F15"/>
    <w:rsid w:val="001825F4"/>
    <w:rsid w:val="001838C4"/>
    <w:rsid w:val="00183C5C"/>
    <w:rsid w:val="00183CEE"/>
    <w:rsid w:val="00184052"/>
    <w:rsid w:val="001847A3"/>
    <w:rsid w:val="00184823"/>
    <w:rsid w:val="00184D00"/>
    <w:rsid w:val="00184D26"/>
    <w:rsid w:val="00184F88"/>
    <w:rsid w:val="00184FA8"/>
    <w:rsid w:val="001854BA"/>
    <w:rsid w:val="001855D4"/>
    <w:rsid w:val="001859C7"/>
    <w:rsid w:val="00185C84"/>
    <w:rsid w:val="00185D5F"/>
    <w:rsid w:val="001861B5"/>
    <w:rsid w:val="00186B50"/>
    <w:rsid w:val="00186EA7"/>
    <w:rsid w:val="00186EE2"/>
    <w:rsid w:val="00187050"/>
    <w:rsid w:val="0018762D"/>
    <w:rsid w:val="0018792E"/>
    <w:rsid w:val="00191019"/>
    <w:rsid w:val="001913CD"/>
    <w:rsid w:val="00191780"/>
    <w:rsid w:val="00191918"/>
    <w:rsid w:val="00191D58"/>
    <w:rsid w:val="00191D9D"/>
    <w:rsid w:val="00192310"/>
    <w:rsid w:val="001923D2"/>
    <w:rsid w:val="0019256A"/>
    <w:rsid w:val="00192943"/>
    <w:rsid w:val="00192A9E"/>
    <w:rsid w:val="00192CFF"/>
    <w:rsid w:val="001935C0"/>
    <w:rsid w:val="0019361A"/>
    <w:rsid w:val="001938C5"/>
    <w:rsid w:val="001938E5"/>
    <w:rsid w:val="001939BA"/>
    <w:rsid w:val="00193F50"/>
    <w:rsid w:val="001942A2"/>
    <w:rsid w:val="001944FE"/>
    <w:rsid w:val="001946E5"/>
    <w:rsid w:val="001948E6"/>
    <w:rsid w:val="00194BC6"/>
    <w:rsid w:val="00194D34"/>
    <w:rsid w:val="001951A0"/>
    <w:rsid w:val="001954FA"/>
    <w:rsid w:val="00195803"/>
    <w:rsid w:val="00195ADA"/>
    <w:rsid w:val="00195C21"/>
    <w:rsid w:val="00195ECD"/>
    <w:rsid w:val="00196080"/>
    <w:rsid w:val="001961AF"/>
    <w:rsid w:val="0019642B"/>
    <w:rsid w:val="00196867"/>
    <w:rsid w:val="00196B0C"/>
    <w:rsid w:val="00196E61"/>
    <w:rsid w:val="001971C6"/>
    <w:rsid w:val="0019766B"/>
    <w:rsid w:val="001976EC"/>
    <w:rsid w:val="0019780A"/>
    <w:rsid w:val="001978A7"/>
    <w:rsid w:val="00197F6F"/>
    <w:rsid w:val="001A003C"/>
    <w:rsid w:val="001A0053"/>
    <w:rsid w:val="001A0354"/>
    <w:rsid w:val="001A03A2"/>
    <w:rsid w:val="001A053E"/>
    <w:rsid w:val="001A068E"/>
    <w:rsid w:val="001A0B15"/>
    <w:rsid w:val="001A0E2C"/>
    <w:rsid w:val="001A11D1"/>
    <w:rsid w:val="001A182D"/>
    <w:rsid w:val="001A1902"/>
    <w:rsid w:val="001A1B6F"/>
    <w:rsid w:val="001A1B73"/>
    <w:rsid w:val="001A24B7"/>
    <w:rsid w:val="001A2727"/>
    <w:rsid w:val="001A2810"/>
    <w:rsid w:val="001A29CB"/>
    <w:rsid w:val="001A2CBE"/>
    <w:rsid w:val="001A449D"/>
    <w:rsid w:val="001A46B8"/>
    <w:rsid w:val="001A4784"/>
    <w:rsid w:val="001A48CB"/>
    <w:rsid w:val="001A49C2"/>
    <w:rsid w:val="001A4A70"/>
    <w:rsid w:val="001A5126"/>
    <w:rsid w:val="001A535E"/>
    <w:rsid w:val="001A5503"/>
    <w:rsid w:val="001A5853"/>
    <w:rsid w:val="001A59FC"/>
    <w:rsid w:val="001A5A8F"/>
    <w:rsid w:val="001A5D88"/>
    <w:rsid w:val="001A6420"/>
    <w:rsid w:val="001A65CE"/>
    <w:rsid w:val="001A6875"/>
    <w:rsid w:val="001A6A54"/>
    <w:rsid w:val="001A6CBA"/>
    <w:rsid w:val="001B0032"/>
    <w:rsid w:val="001B03E1"/>
    <w:rsid w:val="001B07BF"/>
    <w:rsid w:val="001B0B3F"/>
    <w:rsid w:val="001B0B7C"/>
    <w:rsid w:val="001B0D3F"/>
    <w:rsid w:val="001B0E33"/>
    <w:rsid w:val="001B0EAA"/>
    <w:rsid w:val="001B10D2"/>
    <w:rsid w:val="001B19BC"/>
    <w:rsid w:val="001B1B4E"/>
    <w:rsid w:val="001B1B71"/>
    <w:rsid w:val="001B1D46"/>
    <w:rsid w:val="001B23E5"/>
    <w:rsid w:val="001B3181"/>
    <w:rsid w:val="001B3719"/>
    <w:rsid w:val="001B381D"/>
    <w:rsid w:val="001B3B09"/>
    <w:rsid w:val="001B3B11"/>
    <w:rsid w:val="001B3FE4"/>
    <w:rsid w:val="001B4E41"/>
    <w:rsid w:val="001B52F8"/>
    <w:rsid w:val="001B558A"/>
    <w:rsid w:val="001B5740"/>
    <w:rsid w:val="001B5D8D"/>
    <w:rsid w:val="001B5DAF"/>
    <w:rsid w:val="001B5DD2"/>
    <w:rsid w:val="001B5F3F"/>
    <w:rsid w:val="001B5FAB"/>
    <w:rsid w:val="001B60D4"/>
    <w:rsid w:val="001B6324"/>
    <w:rsid w:val="001B6616"/>
    <w:rsid w:val="001B66C5"/>
    <w:rsid w:val="001B6790"/>
    <w:rsid w:val="001B679C"/>
    <w:rsid w:val="001B6D1E"/>
    <w:rsid w:val="001B7663"/>
    <w:rsid w:val="001B77E0"/>
    <w:rsid w:val="001B7995"/>
    <w:rsid w:val="001B79EC"/>
    <w:rsid w:val="001B7DEE"/>
    <w:rsid w:val="001B7F76"/>
    <w:rsid w:val="001C017E"/>
    <w:rsid w:val="001C04E5"/>
    <w:rsid w:val="001C0E85"/>
    <w:rsid w:val="001C0FC3"/>
    <w:rsid w:val="001C1146"/>
    <w:rsid w:val="001C152A"/>
    <w:rsid w:val="001C1ADA"/>
    <w:rsid w:val="001C22C1"/>
    <w:rsid w:val="001C2312"/>
    <w:rsid w:val="001C239D"/>
    <w:rsid w:val="001C2600"/>
    <w:rsid w:val="001C280F"/>
    <w:rsid w:val="001C28B7"/>
    <w:rsid w:val="001C2911"/>
    <w:rsid w:val="001C37F0"/>
    <w:rsid w:val="001C3F50"/>
    <w:rsid w:val="001C4036"/>
    <w:rsid w:val="001C447F"/>
    <w:rsid w:val="001C4714"/>
    <w:rsid w:val="001C4A19"/>
    <w:rsid w:val="001C53B6"/>
    <w:rsid w:val="001C58A5"/>
    <w:rsid w:val="001C5A34"/>
    <w:rsid w:val="001C5EF7"/>
    <w:rsid w:val="001C6134"/>
    <w:rsid w:val="001C631F"/>
    <w:rsid w:val="001C6869"/>
    <w:rsid w:val="001C6B3A"/>
    <w:rsid w:val="001C6CD6"/>
    <w:rsid w:val="001C703A"/>
    <w:rsid w:val="001C7391"/>
    <w:rsid w:val="001C793E"/>
    <w:rsid w:val="001D00D9"/>
    <w:rsid w:val="001D12FC"/>
    <w:rsid w:val="001D1499"/>
    <w:rsid w:val="001D1613"/>
    <w:rsid w:val="001D1C1F"/>
    <w:rsid w:val="001D1C97"/>
    <w:rsid w:val="001D1E74"/>
    <w:rsid w:val="001D2078"/>
    <w:rsid w:val="001D2187"/>
    <w:rsid w:val="001D29F6"/>
    <w:rsid w:val="001D2C45"/>
    <w:rsid w:val="001D2F4A"/>
    <w:rsid w:val="001D3289"/>
    <w:rsid w:val="001D390C"/>
    <w:rsid w:val="001D3A9D"/>
    <w:rsid w:val="001D3D22"/>
    <w:rsid w:val="001D4032"/>
    <w:rsid w:val="001D41B1"/>
    <w:rsid w:val="001D466F"/>
    <w:rsid w:val="001D48C1"/>
    <w:rsid w:val="001D49B2"/>
    <w:rsid w:val="001D4B62"/>
    <w:rsid w:val="001D4EA2"/>
    <w:rsid w:val="001D5246"/>
    <w:rsid w:val="001D54B5"/>
    <w:rsid w:val="001D551F"/>
    <w:rsid w:val="001D552A"/>
    <w:rsid w:val="001D5B22"/>
    <w:rsid w:val="001D6093"/>
    <w:rsid w:val="001D615F"/>
    <w:rsid w:val="001D6523"/>
    <w:rsid w:val="001D68A6"/>
    <w:rsid w:val="001D6F3B"/>
    <w:rsid w:val="001D6FEE"/>
    <w:rsid w:val="001D74A0"/>
    <w:rsid w:val="001D7998"/>
    <w:rsid w:val="001D7C96"/>
    <w:rsid w:val="001E0FD9"/>
    <w:rsid w:val="001E1215"/>
    <w:rsid w:val="001E12A8"/>
    <w:rsid w:val="001E142E"/>
    <w:rsid w:val="001E152B"/>
    <w:rsid w:val="001E1613"/>
    <w:rsid w:val="001E1BE7"/>
    <w:rsid w:val="001E1CC0"/>
    <w:rsid w:val="001E220F"/>
    <w:rsid w:val="001E25BB"/>
    <w:rsid w:val="001E2752"/>
    <w:rsid w:val="001E2B06"/>
    <w:rsid w:val="001E2DF6"/>
    <w:rsid w:val="001E2E37"/>
    <w:rsid w:val="001E3234"/>
    <w:rsid w:val="001E32E4"/>
    <w:rsid w:val="001E3C62"/>
    <w:rsid w:val="001E45DD"/>
    <w:rsid w:val="001E47E8"/>
    <w:rsid w:val="001E4C99"/>
    <w:rsid w:val="001E4FD5"/>
    <w:rsid w:val="001E512E"/>
    <w:rsid w:val="001E57C1"/>
    <w:rsid w:val="001E5B28"/>
    <w:rsid w:val="001E5C99"/>
    <w:rsid w:val="001E614B"/>
    <w:rsid w:val="001E617F"/>
    <w:rsid w:val="001E61DE"/>
    <w:rsid w:val="001E6222"/>
    <w:rsid w:val="001E6C69"/>
    <w:rsid w:val="001E6EF9"/>
    <w:rsid w:val="001E6F1B"/>
    <w:rsid w:val="001E7062"/>
    <w:rsid w:val="001E753C"/>
    <w:rsid w:val="001E77F3"/>
    <w:rsid w:val="001E7D16"/>
    <w:rsid w:val="001E7E50"/>
    <w:rsid w:val="001E7EC5"/>
    <w:rsid w:val="001F160C"/>
    <w:rsid w:val="001F1BCC"/>
    <w:rsid w:val="001F1C5B"/>
    <w:rsid w:val="001F2191"/>
    <w:rsid w:val="001F2350"/>
    <w:rsid w:val="001F2FD0"/>
    <w:rsid w:val="001F3490"/>
    <w:rsid w:val="001F3749"/>
    <w:rsid w:val="001F3782"/>
    <w:rsid w:val="001F3E6E"/>
    <w:rsid w:val="001F4131"/>
    <w:rsid w:val="001F4350"/>
    <w:rsid w:val="001F44BB"/>
    <w:rsid w:val="001F45C3"/>
    <w:rsid w:val="001F4D61"/>
    <w:rsid w:val="001F4E09"/>
    <w:rsid w:val="001F4FD1"/>
    <w:rsid w:val="001F52E4"/>
    <w:rsid w:val="001F5510"/>
    <w:rsid w:val="001F5ACF"/>
    <w:rsid w:val="001F5B65"/>
    <w:rsid w:val="001F5DD3"/>
    <w:rsid w:val="001F6028"/>
    <w:rsid w:val="001F62E7"/>
    <w:rsid w:val="001F64C6"/>
    <w:rsid w:val="001F65B6"/>
    <w:rsid w:val="001F6A90"/>
    <w:rsid w:val="001F6B1B"/>
    <w:rsid w:val="001F6E73"/>
    <w:rsid w:val="001F7DA9"/>
    <w:rsid w:val="001F7FAA"/>
    <w:rsid w:val="002002B9"/>
    <w:rsid w:val="00200384"/>
    <w:rsid w:val="0020088A"/>
    <w:rsid w:val="00200CC3"/>
    <w:rsid w:val="002017B5"/>
    <w:rsid w:val="002018B3"/>
    <w:rsid w:val="00201E63"/>
    <w:rsid w:val="00201FB8"/>
    <w:rsid w:val="00202420"/>
    <w:rsid w:val="00202747"/>
    <w:rsid w:val="00202B09"/>
    <w:rsid w:val="002030B2"/>
    <w:rsid w:val="0020331B"/>
    <w:rsid w:val="00203F42"/>
    <w:rsid w:val="0020464B"/>
    <w:rsid w:val="00204683"/>
    <w:rsid w:val="00204CEF"/>
    <w:rsid w:val="0020563F"/>
    <w:rsid w:val="002058CB"/>
    <w:rsid w:val="002059BB"/>
    <w:rsid w:val="00205B22"/>
    <w:rsid w:val="002064AC"/>
    <w:rsid w:val="0020672A"/>
    <w:rsid w:val="0020690F"/>
    <w:rsid w:val="002069BF"/>
    <w:rsid w:val="00206FF8"/>
    <w:rsid w:val="00207A27"/>
    <w:rsid w:val="00207DBF"/>
    <w:rsid w:val="00210146"/>
    <w:rsid w:val="00210198"/>
    <w:rsid w:val="00210904"/>
    <w:rsid w:val="00210B27"/>
    <w:rsid w:val="00210B6C"/>
    <w:rsid w:val="00210B8C"/>
    <w:rsid w:val="00210D76"/>
    <w:rsid w:val="00210EB1"/>
    <w:rsid w:val="00210FAF"/>
    <w:rsid w:val="00211044"/>
    <w:rsid w:val="002110EC"/>
    <w:rsid w:val="002120C6"/>
    <w:rsid w:val="002125BC"/>
    <w:rsid w:val="00212AA8"/>
    <w:rsid w:val="00212BFC"/>
    <w:rsid w:val="00212F96"/>
    <w:rsid w:val="00213378"/>
    <w:rsid w:val="0021344F"/>
    <w:rsid w:val="0021371F"/>
    <w:rsid w:val="002137DD"/>
    <w:rsid w:val="002137F9"/>
    <w:rsid w:val="00213D67"/>
    <w:rsid w:val="00214A3F"/>
    <w:rsid w:val="00214C7A"/>
    <w:rsid w:val="00214D6D"/>
    <w:rsid w:val="002150F6"/>
    <w:rsid w:val="002156A0"/>
    <w:rsid w:val="002158CF"/>
    <w:rsid w:val="00215AF4"/>
    <w:rsid w:val="002161FF"/>
    <w:rsid w:val="00216C29"/>
    <w:rsid w:val="002171CF"/>
    <w:rsid w:val="00217E6B"/>
    <w:rsid w:val="002203C5"/>
    <w:rsid w:val="00220998"/>
    <w:rsid w:val="0022140C"/>
    <w:rsid w:val="002214B3"/>
    <w:rsid w:val="00221BA8"/>
    <w:rsid w:val="00221DF8"/>
    <w:rsid w:val="00222943"/>
    <w:rsid w:val="00222ABA"/>
    <w:rsid w:val="00222D79"/>
    <w:rsid w:val="0022308A"/>
    <w:rsid w:val="002230DA"/>
    <w:rsid w:val="00223376"/>
    <w:rsid w:val="002238DA"/>
    <w:rsid w:val="002239E6"/>
    <w:rsid w:val="00223A80"/>
    <w:rsid w:val="00223D8D"/>
    <w:rsid w:val="00223E0A"/>
    <w:rsid w:val="00223EB4"/>
    <w:rsid w:val="0022412B"/>
    <w:rsid w:val="0022431E"/>
    <w:rsid w:val="002243D1"/>
    <w:rsid w:val="0022441B"/>
    <w:rsid w:val="002249E9"/>
    <w:rsid w:val="00224B16"/>
    <w:rsid w:val="002250FD"/>
    <w:rsid w:val="002251DF"/>
    <w:rsid w:val="002251EA"/>
    <w:rsid w:val="002254A7"/>
    <w:rsid w:val="00225EB4"/>
    <w:rsid w:val="00226130"/>
    <w:rsid w:val="00226A77"/>
    <w:rsid w:val="00226BA4"/>
    <w:rsid w:val="00227285"/>
    <w:rsid w:val="002274B3"/>
    <w:rsid w:val="00227501"/>
    <w:rsid w:val="002276FD"/>
    <w:rsid w:val="00227D94"/>
    <w:rsid w:val="00227F5E"/>
    <w:rsid w:val="002303D8"/>
    <w:rsid w:val="002307C3"/>
    <w:rsid w:val="00230874"/>
    <w:rsid w:val="002311EC"/>
    <w:rsid w:val="002316B2"/>
    <w:rsid w:val="00231C63"/>
    <w:rsid w:val="00232180"/>
    <w:rsid w:val="00232262"/>
    <w:rsid w:val="00232646"/>
    <w:rsid w:val="002326A7"/>
    <w:rsid w:val="00232776"/>
    <w:rsid w:val="00232879"/>
    <w:rsid w:val="00232D66"/>
    <w:rsid w:val="00232D9F"/>
    <w:rsid w:val="002333F3"/>
    <w:rsid w:val="002334B5"/>
    <w:rsid w:val="00233B5A"/>
    <w:rsid w:val="00233F0C"/>
    <w:rsid w:val="002341B5"/>
    <w:rsid w:val="0023452C"/>
    <w:rsid w:val="00234866"/>
    <w:rsid w:val="00234FEF"/>
    <w:rsid w:val="00235252"/>
    <w:rsid w:val="00235709"/>
    <w:rsid w:val="00235B9F"/>
    <w:rsid w:val="00235CDF"/>
    <w:rsid w:val="00235CFC"/>
    <w:rsid w:val="00236067"/>
    <w:rsid w:val="0023620B"/>
    <w:rsid w:val="002369FE"/>
    <w:rsid w:val="00236B1B"/>
    <w:rsid w:val="00236BEE"/>
    <w:rsid w:val="00237049"/>
    <w:rsid w:val="0023726C"/>
    <w:rsid w:val="00237280"/>
    <w:rsid w:val="00237313"/>
    <w:rsid w:val="00237CFC"/>
    <w:rsid w:val="00237DB1"/>
    <w:rsid w:val="002394A9"/>
    <w:rsid w:val="002400B9"/>
    <w:rsid w:val="00240524"/>
    <w:rsid w:val="002406EF"/>
    <w:rsid w:val="002408D2"/>
    <w:rsid w:val="0024091F"/>
    <w:rsid w:val="00240BC0"/>
    <w:rsid w:val="00241136"/>
    <w:rsid w:val="00241C7C"/>
    <w:rsid w:val="00242035"/>
    <w:rsid w:val="00242061"/>
    <w:rsid w:val="0024237A"/>
    <w:rsid w:val="00242BB7"/>
    <w:rsid w:val="00242BE9"/>
    <w:rsid w:val="00243325"/>
    <w:rsid w:val="002434A1"/>
    <w:rsid w:val="00243E65"/>
    <w:rsid w:val="0024459D"/>
    <w:rsid w:val="002449FB"/>
    <w:rsid w:val="0024523C"/>
    <w:rsid w:val="002459A2"/>
    <w:rsid w:val="00245A5F"/>
    <w:rsid w:val="00245D94"/>
    <w:rsid w:val="00245E05"/>
    <w:rsid w:val="00245FDB"/>
    <w:rsid w:val="0024639F"/>
    <w:rsid w:val="00246AA1"/>
    <w:rsid w:val="00246ACF"/>
    <w:rsid w:val="0024737C"/>
    <w:rsid w:val="002479A7"/>
    <w:rsid w:val="00247A4F"/>
    <w:rsid w:val="00250E24"/>
    <w:rsid w:val="0025117E"/>
    <w:rsid w:val="00251225"/>
    <w:rsid w:val="00251991"/>
    <w:rsid w:val="00251B51"/>
    <w:rsid w:val="00251F9A"/>
    <w:rsid w:val="00252057"/>
    <w:rsid w:val="0025228D"/>
    <w:rsid w:val="00253286"/>
    <w:rsid w:val="00253658"/>
    <w:rsid w:val="00253799"/>
    <w:rsid w:val="0025447B"/>
    <w:rsid w:val="0025463D"/>
    <w:rsid w:val="002546FF"/>
    <w:rsid w:val="00254A10"/>
    <w:rsid w:val="00254C2B"/>
    <w:rsid w:val="00255081"/>
    <w:rsid w:val="00255886"/>
    <w:rsid w:val="00255C36"/>
    <w:rsid w:val="00255C96"/>
    <w:rsid w:val="00255EDD"/>
    <w:rsid w:val="00256090"/>
    <w:rsid w:val="002560DD"/>
    <w:rsid w:val="00256140"/>
    <w:rsid w:val="00256847"/>
    <w:rsid w:val="0025770E"/>
    <w:rsid w:val="0025772A"/>
    <w:rsid w:val="0025791F"/>
    <w:rsid w:val="00257B07"/>
    <w:rsid w:val="00260DFA"/>
    <w:rsid w:val="00260E5C"/>
    <w:rsid w:val="00260EA3"/>
    <w:rsid w:val="00260FB0"/>
    <w:rsid w:val="00261D1D"/>
    <w:rsid w:val="00261E46"/>
    <w:rsid w:val="00261E5E"/>
    <w:rsid w:val="00261EB6"/>
    <w:rsid w:val="0026213B"/>
    <w:rsid w:val="002621D9"/>
    <w:rsid w:val="002621EC"/>
    <w:rsid w:val="00262341"/>
    <w:rsid w:val="0026236B"/>
    <w:rsid w:val="00262675"/>
    <w:rsid w:val="00262786"/>
    <w:rsid w:val="00262AAA"/>
    <w:rsid w:val="00262F46"/>
    <w:rsid w:val="00263021"/>
    <w:rsid w:val="00263053"/>
    <w:rsid w:val="00263200"/>
    <w:rsid w:val="002635B7"/>
    <w:rsid w:val="002635BA"/>
    <w:rsid w:val="002639C1"/>
    <w:rsid w:val="002640AD"/>
    <w:rsid w:val="002643B8"/>
    <w:rsid w:val="00264A9A"/>
    <w:rsid w:val="00264B9E"/>
    <w:rsid w:val="00264C99"/>
    <w:rsid w:val="00265071"/>
    <w:rsid w:val="002656F2"/>
    <w:rsid w:val="002658BB"/>
    <w:rsid w:val="00265975"/>
    <w:rsid w:val="00265A91"/>
    <w:rsid w:val="00265B43"/>
    <w:rsid w:val="00266A16"/>
    <w:rsid w:val="00266E9D"/>
    <w:rsid w:val="00266F5D"/>
    <w:rsid w:val="0026742B"/>
    <w:rsid w:val="00267555"/>
    <w:rsid w:val="002675A5"/>
    <w:rsid w:val="0026781F"/>
    <w:rsid w:val="00267F44"/>
    <w:rsid w:val="00270C5B"/>
    <w:rsid w:val="00270C83"/>
    <w:rsid w:val="0027125A"/>
    <w:rsid w:val="002714D8"/>
    <w:rsid w:val="002717E3"/>
    <w:rsid w:val="002718F8"/>
    <w:rsid w:val="00271AE8"/>
    <w:rsid w:val="0027275B"/>
    <w:rsid w:val="0027299C"/>
    <w:rsid w:val="002729F4"/>
    <w:rsid w:val="00272A7B"/>
    <w:rsid w:val="00272ACB"/>
    <w:rsid w:val="002731C1"/>
    <w:rsid w:val="0027345D"/>
    <w:rsid w:val="002745C1"/>
    <w:rsid w:val="00274A01"/>
    <w:rsid w:val="00274F91"/>
    <w:rsid w:val="0027521A"/>
    <w:rsid w:val="002756E6"/>
    <w:rsid w:val="00275A01"/>
    <w:rsid w:val="00275A95"/>
    <w:rsid w:val="00276037"/>
    <w:rsid w:val="00276342"/>
    <w:rsid w:val="00276564"/>
    <w:rsid w:val="002768C5"/>
    <w:rsid w:val="00276BD5"/>
    <w:rsid w:val="00277159"/>
    <w:rsid w:val="002776CE"/>
    <w:rsid w:val="00277F2F"/>
    <w:rsid w:val="0028025A"/>
    <w:rsid w:val="00280471"/>
    <w:rsid w:val="0028058C"/>
    <w:rsid w:val="0028074F"/>
    <w:rsid w:val="002808FD"/>
    <w:rsid w:val="00280BEE"/>
    <w:rsid w:val="002810A7"/>
    <w:rsid w:val="002815F1"/>
    <w:rsid w:val="00281BBF"/>
    <w:rsid w:val="00281DE0"/>
    <w:rsid w:val="002820A9"/>
    <w:rsid w:val="002821CD"/>
    <w:rsid w:val="00282467"/>
    <w:rsid w:val="002831FC"/>
    <w:rsid w:val="00283928"/>
    <w:rsid w:val="00283A0F"/>
    <w:rsid w:val="00284165"/>
    <w:rsid w:val="00284216"/>
    <w:rsid w:val="00284595"/>
    <w:rsid w:val="0028477B"/>
    <w:rsid w:val="00284A7C"/>
    <w:rsid w:val="00284F6E"/>
    <w:rsid w:val="00285838"/>
    <w:rsid w:val="0028596B"/>
    <w:rsid w:val="002861EF"/>
    <w:rsid w:val="00286222"/>
    <w:rsid w:val="002862E3"/>
    <w:rsid w:val="0028679C"/>
    <w:rsid w:val="00286B5C"/>
    <w:rsid w:val="00286B85"/>
    <w:rsid w:val="00286F62"/>
    <w:rsid w:val="00287095"/>
    <w:rsid w:val="0028728E"/>
    <w:rsid w:val="00287EA2"/>
    <w:rsid w:val="00287F87"/>
    <w:rsid w:val="002900F0"/>
    <w:rsid w:val="00290279"/>
    <w:rsid w:val="00290A35"/>
    <w:rsid w:val="00290F54"/>
    <w:rsid w:val="00291137"/>
    <w:rsid w:val="0029184F"/>
    <w:rsid w:val="002920AF"/>
    <w:rsid w:val="00292ED7"/>
    <w:rsid w:val="002930AD"/>
    <w:rsid w:val="00293177"/>
    <w:rsid w:val="00293C28"/>
    <w:rsid w:val="00293C76"/>
    <w:rsid w:val="002943E0"/>
    <w:rsid w:val="00294EDB"/>
    <w:rsid w:val="00295693"/>
    <w:rsid w:val="00296340"/>
    <w:rsid w:val="002965CE"/>
    <w:rsid w:val="002972B6"/>
    <w:rsid w:val="002978E9"/>
    <w:rsid w:val="00297E91"/>
    <w:rsid w:val="002A020B"/>
    <w:rsid w:val="002A03EB"/>
    <w:rsid w:val="002A0DE2"/>
    <w:rsid w:val="002A0E41"/>
    <w:rsid w:val="002A1341"/>
    <w:rsid w:val="002A15CD"/>
    <w:rsid w:val="002A19A2"/>
    <w:rsid w:val="002A1AA2"/>
    <w:rsid w:val="002A1BFA"/>
    <w:rsid w:val="002A336E"/>
    <w:rsid w:val="002A3444"/>
    <w:rsid w:val="002A34F3"/>
    <w:rsid w:val="002A3532"/>
    <w:rsid w:val="002A387C"/>
    <w:rsid w:val="002A38E9"/>
    <w:rsid w:val="002A3B1C"/>
    <w:rsid w:val="002A40AC"/>
    <w:rsid w:val="002A4529"/>
    <w:rsid w:val="002A4CB4"/>
    <w:rsid w:val="002A5201"/>
    <w:rsid w:val="002A55CE"/>
    <w:rsid w:val="002A5A55"/>
    <w:rsid w:val="002A5B08"/>
    <w:rsid w:val="002A5B65"/>
    <w:rsid w:val="002A5D14"/>
    <w:rsid w:val="002A5D5B"/>
    <w:rsid w:val="002A682A"/>
    <w:rsid w:val="002A6BB2"/>
    <w:rsid w:val="002A6F0C"/>
    <w:rsid w:val="002A7007"/>
    <w:rsid w:val="002A71DD"/>
    <w:rsid w:val="002A75AA"/>
    <w:rsid w:val="002A784E"/>
    <w:rsid w:val="002A795E"/>
    <w:rsid w:val="002A7AA7"/>
    <w:rsid w:val="002A7D75"/>
    <w:rsid w:val="002B0116"/>
    <w:rsid w:val="002B0517"/>
    <w:rsid w:val="002B05B6"/>
    <w:rsid w:val="002B11CD"/>
    <w:rsid w:val="002B2049"/>
    <w:rsid w:val="002B23B9"/>
    <w:rsid w:val="002B23E9"/>
    <w:rsid w:val="002B2638"/>
    <w:rsid w:val="002B2B7D"/>
    <w:rsid w:val="002B2CF7"/>
    <w:rsid w:val="002B3680"/>
    <w:rsid w:val="002B3725"/>
    <w:rsid w:val="002B37E4"/>
    <w:rsid w:val="002B3990"/>
    <w:rsid w:val="002B3BAF"/>
    <w:rsid w:val="002B4007"/>
    <w:rsid w:val="002B444B"/>
    <w:rsid w:val="002B45D2"/>
    <w:rsid w:val="002B470A"/>
    <w:rsid w:val="002B47FC"/>
    <w:rsid w:val="002B4924"/>
    <w:rsid w:val="002B499E"/>
    <w:rsid w:val="002B5024"/>
    <w:rsid w:val="002B5A41"/>
    <w:rsid w:val="002B5C56"/>
    <w:rsid w:val="002B5C8A"/>
    <w:rsid w:val="002B6241"/>
    <w:rsid w:val="002B647D"/>
    <w:rsid w:val="002B689A"/>
    <w:rsid w:val="002B7351"/>
    <w:rsid w:val="002B76CC"/>
    <w:rsid w:val="002B784C"/>
    <w:rsid w:val="002B7863"/>
    <w:rsid w:val="002C00B0"/>
    <w:rsid w:val="002C04B4"/>
    <w:rsid w:val="002C05A4"/>
    <w:rsid w:val="002C06E8"/>
    <w:rsid w:val="002C0716"/>
    <w:rsid w:val="002C07A2"/>
    <w:rsid w:val="002C08DB"/>
    <w:rsid w:val="002C0A4F"/>
    <w:rsid w:val="002C0AC6"/>
    <w:rsid w:val="002C0ACD"/>
    <w:rsid w:val="002C146B"/>
    <w:rsid w:val="002C1D08"/>
    <w:rsid w:val="002C1FB1"/>
    <w:rsid w:val="002C2000"/>
    <w:rsid w:val="002C2101"/>
    <w:rsid w:val="002C25DD"/>
    <w:rsid w:val="002C2809"/>
    <w:rsid w:val="002C28B2"/>
    <w:rsid w:val="002C2C15"/>
    <w:rsid w:val="002C31CC"/>
    <w:rsid w:val="002C3583"/>
    <w:rsid w:val="002C3752"/>
    <w:rsid w:val="002C3E43"/>
    <w:rsid w:val="002C3F82"/>
    <w:rsid w:val="002C41D3"/>
    <w:rsid w:val="002C4655"/>
    <w:rsid w:val="002C46F4"/>
    <w:rsid w:val="002C52AC"/>
    <w:rsid w:val="002C56AC"/>
    <w:rsid w:val="002C5CCC"/>
    <w:rsid w:val="002C61A4"/>
    <w:rsid w:val="002C649B"/>
    <w:rsid w:val="002C6BCE"/>
    <w:rsid w:val="002C7205"/>
    <w:rsid w:val="002C7540"/>
    <w:rsid w:val="002C785F"/>
    <w:rsid w:val="002C79FA"/>
    <w:rsid w:val="002C7B59"/>
    <w:rsid w:val="002C7B8D"/>
    <w:rsid w:val="002C7FC8"/>
    <w:rsid w:val="002D0471"/>
    <w:rsid w:val="002D051F"/>
    <w:rsid w:val="002D114A"/>
    <w:rsid w:val="002D1864"/>
    <w:rsid w:val="002D18C3"/>
    <w:rsid w:val="002D1D12"/>
    <w:rsid w:val="002D2065"/>
    <w:rsid w:val="002D20A4"/>
    <w:rsid w:val="002D3648"/>
    <w:rsid w:val="002D36F1"/>
    <w:rsid w:val="002D48FA"/>
    <w:rsid w:val="002D4B9A"/>
    <w:rsid w:val="002D541D"/>
    <w:rsid w:val="002D5467"/>
    <w:rsid w:val="002D553F"/>
    <w:rsid w:val="002D59AC"/>
    <w:rsid w:val="002D5D25"/>
    <w:rsid w:val="002D5EDB"/>
    <w:rsid w:val="002D6365"/>
    <w:rsid w:val="002D6A2F"/>
    <w:rsid w:val="002D6DFE"/>
    <w:rsid w:val="002D6F59"/>
    <w:rsid w:val="002D7A55"/>
    <w:rsid w:val="002E00D7"/>
    <w:rsid w:val="002E0201"/>
    <w:rsid w:val="002E05BB"/>
    <w:rsid w:val="002E05F0"/>
    <w:rsid w:val="002E08D2"/>
    <w:rsid w:val="002E0B44"/>
    <w:rsid w:val="002E0CD4"/>
    <w:rsid w:val="002E0DB5"/>
    <w:rsid w:val="002E0DF4"/>
    <w:rsid w:val="002E0EFB"/>
    <w:rsid w:val="002E1358"/>
    <w:rsid w:val="002E17C0"/>
    <w:rsid w:val="002E17D9"/>
    <w:rsid w:val="002E1D34"/>
    <w:rsid w:val="002E1DE2"/>
    <w:rsid w:val="002E1DEC"/>
    <w:rsid w:val="002E211E"/>
    <w:rsid w:val="002E2D4C"/>
    <w:rsid w:val="002E3145"/>
    <w:rsid w:val="002E35E6"/>
    <w:rsid w:val="002E3720"/>
    <w:rsid w:val="002E3791"/>
    <w:rsid w:val="002E3A9C"/>
    <w:rsid w:val="002E3B50"/>
    <w:rsid w:val="002E3E59"/>
    <w:rsid w:val="002E45B0"/>
    <w:rsid w:val="002E49FA"/>
    <w:rsid w:val="002E4AB5"/>
    <w:rsid w:val="002E4EDC"/>
    <w:rsid w:val="002E4FC6"/>
    <w:rsid w:val="002E5A7E"/>
    <w:rsid w:val="002E5D7E"/>
    <w:rsid w:val="002E5E74"/>
    <w:rsid w:val="002E5E78"/>
    <w:rsid w:val="002E63DE"/>
    <w:rsid w:val="002E6711"/>
    <w:rsid w:val="002E6C0B"/>
    <w:rsid w:val="002E6DD7"/>
    <w:rsid w:val="002E7241"/>
    <w:rsid w:val="002E72A6"/>
    <w:rsid w:val="002E7356"/>
    <w:rsid w:val="002E7363"/>
    <w:rsid w:val="002E7554"/>
    <w:rsid w:val="002E7663"/>
    <w:rsid w:val="002E77E5"/>
    <w:rsid w:val="002F006A"/>
    <w:rsid w:val="002F04F0"/>
    <w:rsid w:val="002F08ED"/>
    <w:rsid w:val="002F0A29"/>
    <w:rsid w:val="002F0FF1"/>
    <w:rsid w:val="002F11A2"/>
    <w:rsid w:val="002F1407"/>
    <w:rsid w:val="002F1858"/>
    <w:rsid w:val="002F1B32"/>
    <w:rsid w:val="002F1B67"/>
    <w:rsid w:val="002F1BEA"/>
    <w:rsid w:val="002F2059"/>
    <w:rsid w:val="002F22C2"/>
    <w:rsid w:val="002F261A"/>
    <w:rsid w:val="002F2FA9"/>
    <w:rsid w:val="002F3641"/>
    <w:rsid w:val="002F3FA6"/>
    <w:rsid w:val="002F3FC9"/>
    <w:rsid w:val="002F524E"/>
    <w:rsid w:val="002F534E"/>
    <w:rsid w:val="002F588C"/>
    <w:rsid w:val="002F5B90"/>
    <w:rsid w:val="002F5D12"/>
    <w:rsid w:val="002F5F6E"/>
    <w:rsid w:val="002F6080"/>
    <w:rsid w:val="002F60E3"/>
    <w:rsid w:val="002F6315"/>
    <w:rsid w:val="002F63B8"/>
    <w:rsid w:val="002F6A58"/>
    <w:rsid w:val="002F6CB2"/>
    <w:rsid w:val="002F7464"/>
    <w:rsid w:val="002F781F"/>
    <w:rsid w:val="00301370"/>
    <w:rsid w:val="003017CD"/>
    <w:rsid w:val="0030196B"/>
    <w:rsid w:val="00301C14"/>
    <w:rsid w:val="00301F69"/>
    <w:rsid w:val="00302219"/>
    <w:rsid w:val="0030262C"/>
    <w:rsid w:val="00302635"/>
    <w:rsid w:val="00302B57"/>
    <w:rsid w:val="0030351C"/>
    <w:rsid w:val="00303B03"/>
    <w:rsid w:val="00303F14"/>
    <w:rsid w:val="00303F77"/>
    <w:rsid w:val="00304254"/>
    <w:rsid w:val="0030500C"/>
    <w:rsid w:val="0030539E"/>
    <w:rsid w:val="00305457"/>
    <w:rsid w:val="00305710"/>
    <w:rsid w:val="00305B02"/>
    <w:rsid w:val="00305D5C"/>
    <w:rsid w:val="00305E8F"/>
    <w:rsid w:val="00305EC3"/>
    <w:rsid w:val="00306055"/>
    <w:rsid w:val="0030613F"/>
    <w:rsid w:val="0030615C"/>
    <w:rsid w:val="00306621"/>
    <w:rsid w:val="00306906"/>
    <w:rsid w:val="0030695B"/>
    <w:rsid w:val="0030748E"/>
    <w:rsid w:val="0030754A"/>
    <w:rsid w:val="00307780"/>
    <w:rsid w:val="003079BE"/>
    <w:rsid w:val="0031066B"/>
    <w:rsid w:val="00310B6D"/>
    <w:rsid w:val="00310C60"/>
    <w:rsid w:val="00310F70"/>
    <w:rsid w:val="00311087"/>
    <w:rsid w:val="003110A7"/>
    <w:rsid w:val="003116BB"/>
    <w:rsid w:val="00311A39"/>
    <w:rsid w:val="00311B4E"/>
    <w:rsid w:val="00311DD1"/>
    <w:rsid w:val="00312091"/>
    <w:rsid w:val="0031238E"/>
    <w:rsid w:val="003124FD"/>
    <w:rsid w:val="00312813"/>
    <w:rsid w:val="00312D13"/>
    <w:rsid w:val="00312DD3"/>
    <w:rsid w:val="00312EC2"/>
    <w:rsid w:val="00313F0B"/>
    <w:rsid w:val="00313F24"/>
    <w:rsid w:val="00313F4B"/>
    <w:rsid w:val="00314127"/>
    <w:rsid w:val="00314221"/>
    <w:rsid w:val="0031469B"/>
    <w:rsid w:val="0031470F"/>
    <w:rsid w:val="00314F78"/>
    <w:rsid w:val="003150E7"/>
    <w:rsid w:val="00315131"/>
    <w:rsid w:val="00315D5F"/>
    <w:rsid w:val="00315F56"/>
    <w:rsid w:val="0031627D"/>
    <w:rsid w:val="00317414"/>
    <w:rsid w:val="00317739"/>
    <w:rsid w:val="00320DD5"/>
    <w:rsid w:val="00321024"/>
    <w:rsid w:val="00321037"/>
    <w:rsid w:val="00321094"/>
    <w:rsid w:val="003211FE"/>
    <w:rsid w:val="003212DB"/>
    <w:rsid w:val="00321346"/>
    <w:rsid w:val="0032195B"/>
    <w:rsid w:val="00321D90"/>
    <w:rsid w:val="00321FA8"/>
    <w:rsid w:val="0032222F"/>
    <w:rsid w:val="00322255"/>
    <w:rsid w:val="003228CF"/>
    <w:rsid w:val="00322DCA"/>
    <w:rsid w:val="003233CA"/>
    <w:rsid w:val="0032352B"/>
    <w:rsid w:val="0032357E"/>
    <w:rsid w:val="00323856"/>
    <w:rsid w:val="003238B3"/>
    <w:rsid w:val="00323C0C"/>
    <w:rsid w:val="003246F3"/>
    <w:rsid w:val="00325075"/>
    <w:rsid w:val="0032561C"/>
    <w:rsid w:val="0032583C"/>
    <w:rsid w:val="003258F6"/>
    <w:rsid w:val="00326BD6"/>
    <w:rsid w:val="00326D46"/>
    <w:rsid w:val="00327AF2"/>
    <w:rsid w:val="003304F4"/>
    <w:rsid w:val="00330706"/>
    <w:rsid w:val="00330C41"/>
    <w:rsid w:val="00330CC0"/>
    <w:rsid w:val="00330E06"/>
    <w:rsid w:val="00331053"/>
    <w:rsid w:val="003312BD"/>
    <w:rsid w:val="00331345"/>
    <w:rsid w:val="00332013"/>
    <w:rsid w:val="00332772"/>
    <w:rsid w:val="00332786"/>
    <w:rsid w:val="00332D94"/>
    <w:rsid w:val="003330DD"/>
    <w:rsid w:val="003332EF"/>
    <w:rsid w:val="0033357F"/>
    <w:rsid w:val="00334134"/>
    <w:rsid w:val="003341C8"/>
    <w:rsid w:val="0033420B"/>
    <w:rsid w:val="0033444D"/>
    <w:rsid w:val="003349C7"/>
    <w:rsid w:val="003351FE"/>
    <w:rsid w:val="0033526F"/>
    <w:rsid w:val="003352B5"/>
    <w:rsid w:val="00335865"/>
    <w:rsid w:val="0033658E"/>
    <w:rsid w:val="00336602"/>
    <w:rsid w:val="00336F9D"/>
    <w:rsid w:val="00336FCA"/>
    <w:rsid w:val="003371D0"/>
    <w:rsid w:val="00337203"/>
    <w:rsid w:val="00337243"/>
    <w:rsid w:val="003376CB"/>
    <w:rsid w:val="00337A9D"/>
    <w:rsid w:val="00337AA8"/>
    <w:rsid w:val="00337AE0"/>
    <w:rsid w:val="00337B4A"/>
    <w:rsid w:val="0034034C"/>
    <w:rsid w:val="003403F8"/>
    <w:rsid w:val="003407FE"/>
    <w:rsid w:val="00340B46"/>
    <w:rsid w:val="00340C4C"/>
    <w:rsid w:val="00340F93"/>
    <w:rsid w:val="0034129F"/>
    <w:rsid w:val="003413C9"/>
    <w:rsid w:val="00341508"/>
    <w:rsid w:val="003416D7"/>
    <w:rsid w:val="00341A27"/>
    <w:rsid w:val="00342376"/>
    <w:rsid w:val="00342696"/>
    <w:rsid w:val="0034287A"/>
    <w:rsid w:val="003433B4"/>
    <w:rsid w:val="00343541"/>
    <w:rsid w:val="00343A2D"/>
    <w:rsid w:val="00343C37"/>
    <w:rsid w:val="00343C97"/>
    <w:rsid w:val="0034409A"/>
    <w:rsid w:val="00344345"/>
    <w:rsid w:val="00344398"/>
    <w:rsid w:val="00344462"/>
    <w:rsid w:val="0034469E"/>
    <w:rsid w:val="0034501D"/>
    <w:rsid w:val="00345216"/>
    <w:rsid w:val="0034535D"/>
    <w:rsid w:val="003456CC"/>
    <w:rsid w:val="00345AAC"/>
    <w:rsid w:val="00345AF4"/>
    <w:rsid w:val="003463BA"/>
    <w:rsid w:val="00346551"/>
    <w:rsid w:val="00346A3B"/>
    <w:rsid w:val="00346F60"/>
    <w:rsid w:val="00346F99"/>
    <w:rsid w:val="003471BB"/>
    <w:rsid w:val="003476CD"/>
    <w:rsid w:val="00347730"/>
    <w:rsid w:val="00347CE6"/>
    <w:rsid w:val="00347FD4"/>
    <w:rsid w:val="00350098"/>
    <w:rsid w:val="003500B4"/>
    <w:rsid w:val="0035011C"/>
    <w:rsid w:val="00350487"/>
    <w:rsid w:val="003505B6"/>
    <w:rsid w:val="003514EF"/>
    <w:rsid w:val="0035168D"/>
    <w:rsid w:val="003516CB"/>
    <w:rsid w:val="003518B5"/>
    <w:rsid w:val="00352082"/>
    <w:rsid w:val="00352145"/>
    <w:rsid w:val="00352BCF"/>
    <w:rsid w:val="00352FC2"/>
    <w:rsid w:val="003536E6"/>
    <w:rsid w:val="00353745"/>
    <w:rsid w:val="00354B92"/>
    <w:rsid w:val="003550CE"/>
    <w:rsid w:val="00355662"/>
    <w:rsid w:val="003557A3"/>
    <w:rsid w:val="003559B9"/>
    <w:rsid w:val="00356678"/>
    <w:rsid w:val="003566D6"/>
    <w:rsid w:val="00356E99"/>
    <w:rsid w:val="00356FD2"/>
    <w:rsid w:val="003574D7"/>
    <w:rsid w:val="003574E0"/>
    <w:rsid w:val="00357523"/>
    <w:rsid w:val="00357E5F"/>
    <w:rsid w:val="0036037B"/>
    <w:rsid w:val="0036041E"/>
    <w:rsid w:val="00361183"/>
    <w:rsid w:val="003614DB"/>
    <w:rsid w:val="00361603"/>
    <w:rsid w:val="003616D6"/>
    <w:rsid w:val="00361F81"/>
    <w:rsid w:val="003621E4"/>
    <w:rsid w:val="0036231E"/>
    <w:rsid w:val="0036252F"/>
    <w:rsid w:val="00362594"/>
    <w:rsid w:val="00362B4F"/>
    <w:rsid w:val="00362C26"/>
    <w:rsid w:val="00363144"/>
    <w:rsid w:val="003632D9"/>
    <w:rsid w:val="0036360A"/>
    <w:rsid w:val="00363672"/>
    <w:rsid w:val="00363836"/>
    <w:rsid w:val="00363C0B"/>
    <w:rsid w:val="00363D04"/>
    <w:rsid w:val="00363E40"/>
    <w:rsid w:val="00363F3A"/>
    <w:rsid w:val="00363FD5"/>
    <w:rsid w:val="00363FFD"/>
    <w:rsid w:val="00364342"/>
    <w:rsid w:val="003646E9"/>
    <w:rsid w:val="00364E83"/>
    <w:rsid w:val="00364E98"/>
    <w:rsid w:val="003650E3"/>
    <w:rsid w:val="00365394"/>
    <w:rsid w:val="00365806"/>
    <w:rsid w:val="003659BF"/>
    <w:rsid w:val="00365ED9"/>
    <w:rsid w:val="00365EDB"/>
    <w:rsid w:val="003663BD"/>
    <w:rsid w:val="00366BCB"/>
    <w:rsid w:val="0036752E"/>
    <w:rsid w:val="00367A88"/>
    <w:rsid w:val="00367CF6"/>
    <w:rsid w:val="00367FC7"/>
    <w:rsid w:val="003701B4"/>
    <w:rsid w:val="0037077B"/>
    <w:rsid w:val="003708A6"/>
    <w:rsid w:val="00370917"/>
    <w:rsid w:val="0037094D"/>
    <w:rsid w:val="00370FFB"/>
    <w:rsid w:val="00371178"/>
    <w:rsid w:val="00371A4B"/>
    <w:rsid w:val="00371A77"/>
    <w:rsid w:val="00371D0C"/>
    <w:rsid w:val="00371FC2"/>
    <w:rsid w:val="00372005"/>
    <w:rsid w:val="00372460"/>
    <w:rsid w:val="00372EF6"/>
    <w:rsid w:val="003733F8"/>
    <w:rsid w:val="003735BD"/>
    <w:rsid w:val="003736AF"/>
    <w:rsid w:val="003737CF"/>
    <w:rsid w:val="00373AF2"/>
    <w:rsid w:val="00373FDA"/>
    <w:rsid w:val="003747AE"/>
    <w:rsid w:val="0037491E"/>
    <w:rsid w:val="00374AFF"/>
    <w:rsid w:val="0037520B"/>
    <w:rsid w:val="0037572D"/>
    <w:rsid w:val="00375942"/>
    <w:rsid w:val="00376577"/>
    <w:rsid w:val="00376945"/>
    <w:rsid w:val="003778CF"/>
    <w:rsid w:val="00377D3C"/>
    <w:rsid w:val="00377FBC"/>
    <w:rsid w:val="00380216"/>
    <w:rsid w:val="003802DF"/>
    <w:rsid w:val="00380602"/>
    <w:rsid w:val="003807BA"/>
    <w:rsid w:val="003807CB"/>
    <w:rsid w:val="00380A48"/>
    <w:rsid w:val="0038108B"/>
    <w:rsid w:val="00381135"/>
    <w:rsid w:val="0038124A"/>
    <w:rsid w:val="0038126D"/>
    <w:rsid w:val="00381975"/>
    <w:rsid w:val="00381C6C"/>
    <w:rsid w:val="00381CB5"/>
    <w:rsid w:val="00381D8D"/>
    <w:rsid w:val="003824E3"/>
    <w:rsid w:val="0038270F"/>
    <w:rsid w:val="00382833"/>
    <w:rsid w:val="0038309F"/>
    <w:rsid w:val="003830A3"/>
    <w:rsid w:val="00383270"/>
    <w:rsid w:val="00383775"/>
    <w:rsid w:val="003846B6"/>
    <w:rsid w:val="00384A9A"/>
    <w:rsid w:val="00385357"/>
    <w:rsid w:val="00385578"/>
    <w:rsid w:val="00385D40"/>
    <w:rsid w:val="00385DC8"/>
    <w:rsid w:val="0038640E"/>
    <w:rsid w:val="0038683B"/>
    <w:rsid w:val="00386B22"/>
    <w:rsid w:val="00386C9D"/>
    <w:rsid w:val="00386F7D"/>
    <w:rsid w:val="00387076"/>
    <w:rsid w:val="00390065"/>
    <w:rsid w:val="0039044A"/>
    <w:rsid w:val="003905FF"/>
    <w:rsid w:val="003909D0"/>
    <w:rsid w:val="00390D82"/>
    <w:rsid w:val="0039172D"/>
    <w:rsid w:val="00391B27"/>
    <w:rsid w:val="00392299"/>
    <w:rsid w:val="003922D9"/>
    <w:rsid w:val="003929E8"/>
    <w:rsid w:val="0039316A"/>
    <w:rsid w:val="00393267"/>
    <w:rsid w:val="0039461A"/>
    <w:rsid w:val="0039492B"/>
    <w:rsid w:val="00394BE3"/>
    <w:rsid w:val="00395367"/>
    <w:rsid w:val="00395848"/>
    <w:rsid w:val="00395AA7"/>
    <w:rsid w:val="0039603B"/>
    <w:rsid w:val="00396098"/>
    <w:rsid w:val="003967EC"/>
    <w:rsid w:val="0039682C"/>
    <w:rsid w:val="00396E9B"/>
    <w:rsid w:val="00396F4A"/>
    <w:rsid w:val="003972DF"/>
    <w:rsid w:val="00397428"/>
    <w:rsid w:val="003975A0"/>
    <w:rsid w:val="00397B54"/>
    <w:rsid w:val="003A055C"/>
    <w:rsid w:val="003A0D5D"/>
    <w:rsid w:val="003A11FA"/>
    <w:rsid w:val="003A1B31"/>
    <w:rsid w:val="003A1B7A"/>
    <w:rsid w:val="003A1BB2"/>
    <w:rsid w:val="003A1D56"/>
    <w:rsid w:val="003A1E95"/>
    <w:rsid w:val="003A1F54"/>
    <w:rsid w:val="003A26EA"/>
    <w:rsid w:val="003A2B90"/>
    <w:rsid w:val="003A2D1B"/>
    <w:rsid w:val="003A2F28"/>
    <w:rsid w:val="003A3009"/>
    <w:rsid w:val="003A30B0"/>
    <w:rsid w:val="003A3224"/>
    <w:rsid w:val="003A3565"/>
    <w:rsid w:val="003A38D1"/>
    <w:rsid w:val="003A3F59"/>
    <w:rsid w:val="003A411C"/>
    <w:rsid w:val="003A4401"/>
    <w:rsid w:val="003A4415"/>
    <w:rsid w:val="003A44B7"/>
    <w:rsid w:val="003A45A2"/>
    <w:rsid w:val="003A478C"/>
    <w:rsid w:val="003A4B3B"/>
    <w:rsid w:val="003A4D69"/>
    <w:rsid w:val="003A4F39"/>
    <w:rsid w:val="003A4F99"/>
    <w:rsid w:val="003A51CB"/>
    <w:rsid w:val="003A5CDB"/>
    <w:rsid w:val="003A5E14"/>
    <w:rsid w:val="003A647B"/>
    <w:rsid w:val="003A6584"/>
    <w:rsid w:val="003A68B3"/>
    <w:rsid w:val="003A68D9"/>
    <w:rsid w:val="003A6FE9"/>
    <w:rsid w:val="003A7C70"/>
    <w:rsid w:val="003B01B5"/>
    <w:rsid w:val="003B02BE"/>
    <w:rsid w:val="003B0A97"/>
    <w:rsid w:val="003B16DC"/>
    <w:rsid w:val="003B1A27"/>
    <w:rsid w:val="003B1D15"/>
    <w:rsid w:val="003B1E98"/>
    <w:rsid w:val="003B22A3"/>
    <w:rsid w:val="003B2308"/>
    <w:rsid w:val="003B2476"/>
    <w:rsid w:val="003B2FA2"/>
    <w:rsid w:val="003B33B3"/>
    <w:rsid w:val="003B3DDE"/>
    <w:rsid w:val="003B406E"/>
    <w:rsid w:val="003B475F"/>
    <w:rsid w:val="003B48C8"/>
    <w:rsid w:val="003B4AC2"/>
    <w:rsid w:val="003B4C46"/>
    <w:rsid w:val="003B4E0E"/>
    <w:rsid w:val="003B5138"/>
    <w:rsid w:val="003B55E7"/>
    <w:rsid w:val="003B570E"/>
    <w:rsid w:val="003B5E31"/>
    <w:rsid w:val="003B630B"/>
    <w:rsid w:val="003B6346"/>
    <w:rsid w:val="003B6436"/>
    <w:rsid w:val="003B75C1"/>
    <w:rsid w:val="003B7CF2"/>
    <w:rsid w:val="003C0124"/>
    <w:rsid w:val="003C051D"/>
    <w:rsid w:val="003C0F88"/>
    <w:rsid w:val="003C0FFB"/>
    <w:rsid w:val="003C10A7"/>
    <w:rsid w:val="003C1A03"/>
    <w:rsid w:val="003C1A42"/>
    <w:rsid w:val="003C20DB"/>
    <w:rsid w:val="003C21D2"/>
    <w:rsid w:val="003C25F0"/>
    <w:rsid w:val="003C2670"/>
    <w:rsid w:val="003C280B"/>
    <w:rsid w:val="003C2A63"/>
    <w:rsid w:val="003C2BFF"/>
    <w:rsid w:val="003C2ECF"/>
    <w:rsid w:val="003C3024"/>
    <w:rsid w:val="003C340A"/>
    <w:rsid w:val="003C368E"/>
    <w:rsid w:val="003C371A"/>
    <w:rsid w:val="003C3E13"/>
    <w:rsid w:val="003C414D"/>
    <w:rsid w:val="003C43C1"/>
    <w:rsid w:val="003C4EC1"/>
    <w:rsid w:val="003C4FAE"/>
    <w:rsid w:val="003C50BD"/>
    <w:rsid w:val="003C550E"/>
    <w:rsid w:val="003C5557"/>
    <w:rsid w:val="003C62C2"/>
    <w:rsid w:val="003C63D9"/>
    <w:rsid w:val="003C6830"/>
    <w:rsid w:val="003C6B49"/>
    <w:rsid w:val="003C7644"/>
    <w:rsid w:val="003C7909"/>
    <w:rsid w:val="003C7A37"/>
    <w:rsid w:val="003C7EB5"/>
    <w:rsid w:val="003C7FA0"/>
    <w:rsid w:val="003D015F"/>
    <w:rsid w:val="003D038B"/>
    <w:rsid w:val="003D0BE7"/>
    <w:rsid w:val="003D1104"/>
    <w:rsid w:val="003D11B3"/>
    <w:rsid w:val="003D1B83"/>
    <w:rsid w:val="003D2174"/>
    <w:rsid w:val="003D2507"/>
    <w:rsid w:val="003D258D"/>
    <w:rsid w:val="003D25EB"/>
    <w:rsid w:val="003D3575"/>
    <w:rsid w:val="003D3649"/>
    <w:rsid w:val="003D38A2"/>
    <w:rsid w:val="003D3C31"/>
    <w:rsid w:val="003D3DEC"/>
    <w:rsid w:val="003D4838"/>
    <w:rsid w:val="003D4962"/>
    <w:rsid w:val="003D4D8F"/>
    <w:rsid w:val="003D52B5"/>
    <w:rsid w:val="003D531D"/>
    <w:rsid w:val="003D5526"/>
    <w:rsid w:val="003D5AF5"/>
    <w:rsid w:val="003D5AF9"/>
    <w:rsid w:val="003D5BBB"/>
    <w:rsid w:val="003D5DAA"/>
    <w:rsid w:val="003D5DEB"/>
    <w:rsid w:val="003D5EB9"/>
    <w:rsid w:val="003D7395"/>
    <w:rsid w:val="003D746F"/>
    <w:rsid w:val="003D7C4E"/>
    <w:rsid w:val="003E0362"/>
    <w:rsid w:val="003E03AD"/>
    <w:rsid w:val="003E03E1"/>
    <w:rsid w:val="003E063E"/>
    <w:rsid w:val="003E071B"/>
    <w:rsid w:val="003E1233"/>
    <w:rsid w:val="003E146B"/>
    <w:rsid w:val="003E19A1"/>
    <w:rsid w:val="003E1A3C"/>
    <w:rsid w:val="003E1B7E"/>
    <w:rsid w:val="003E1E14"/>
    <w:rsid w:val="003E1E9C"/>
    <w:rsid w:val="003E1F9B"/>
    <w:rsid w:val="003E2046"/>
    <w:rsid w:val="003E23B2"/>
    <w:rsid w:val="003E27FB"/>
    <w:rsid w:val="003E2CD0"/>
    <w:rsid w:val="003E2D59"/>
    <w:rsid w:val="003E2F95"/>
    <w:rsid w:val="003E3075"/>
    <w:rsid w:val="003E3181"/>
    <w:rsid w:val="003E3525"/>
    <w:rsid w:val="003E36F7"/>
    <w:rsid w:val="003E3918"/>
    <w:rsid w:val="003E4245"/>
    <w:rsid w:val="003E4328"/>
    <w:rsid w:val="003E4C97"/>
    <w:rsid w:val="003E4D48"/>
    <w:rsid w:val="003E4D98"/>
    <w:rsid w:val="003E4FE8"/>
    <w:rsid w:val="003E51DC"/>
    <w:rsid w:val="003E5A29"/>
    <w:rsid w:val="003E5F47"/>
    <w:rsid w:val="003E6171"/>
    <w:rsid w:val="003E63EA"/>
    <w:rsid w:val="003E6FEE"/>
    <w:rsid w:val="003E7077"/>
    <w:rsid w:val="003E7519"/>
    <w:rsid w:val="003E771F"/>
    <w:rsid w:val="003E7C49"/>
    <w:rsid w:val="003E7DF6"/>
    <w:rsid w:val="003F06E7"/>
    <w:rsid w:val="003F0B53"/>
    <w:rsid w:val="003F0FB1"/>
    <w:rsid w:val="003F1242"/>
    <w:rsid w:val="003F13EA"/>
    <w:rsid w:val="003F1864"/>
    <w:rsid w:val="003F206E"/>
    <w:rsid w:val="003F20D9"/>
    <w:rsid w:val="003F23F5"/>
    <w:rsid w:val="003F2FF7"/>
    <w:rsid w:val="003F3623"/>
    <w:rsid w:val="003F4803"/>
    <w:rsid w:val="003F4AA6"/>
    <w:rsid w:val="003F4F47"/>
    <w:rsid w:val="003F505F"/>
    <w:rsid w:val="003F54A5"/>
    <w:rsid w:val="003F5853"/>
    <w:rsid w:val="003F5AAB"/>
    <w:rsid w:val="003F5B35"/>
    <w:rsid w:val="003F5BFC"/>
    <w:rsid w:val="003F5F15"/>
    <w:rsid w:val="003F5FC8"/>
    <w:rsid w:val="003F6578"/>
    <w:rsid w:val="003F6D52"/>
    <w:rsid w:val="003F6FBA"/>
    <w:rsid w:val="003F76A2"/>
    <w:rsid w:val="003F774F"/>
    <w:rsid w:val="003F7A7F"/>
    <w:rsid w:val="003F7D98"/>
    <w:rsid w:val="003F7F26"/>
    <w:rsid w:val="00400325"/>
    <w:rsid w:val="004004A4"/>
    <w:rsid w:val="004004DD"/>
    <w:rsid w:val="00400777"/>
    <w:rsid w:val="0040099E"/>
    <w:rsid w:val="00400D85"/>
    <w:rsid w:val="00400E84"/>
    <w:rsid w:val="004010D7"/>
    <w:rsid w:val="00401931"/>
    <w:rsid w:val="00402743"/>
    <w:rsid w:val="00402875"/>
    <w:rsid w:val="00403023"/>
    <w:rsid w:val="00403273"/>
    <w:rsid w:val="004038CC"/>
    <w:rsid w:val="00403ACB"/>
    <w:rsid w:val="00403C47"/>
    <w:rsid w:val="00403C9F"/>
    <w:rsid w:val="00404081"/>
    <w:rsid w:val="004047F9"/>
    <w:rsid w:val="00404973"/>
    <w:rsid w:val="00404B2D"/>
    <w:rsid w:val="00404CBA"/>
    <w:rsid w:val="00404E32"/>
    <w:rsid w:val="00405473"/>
    <w:rsid w:val="00405542"/>
    <w:rsid w:val="0040587F"/>
    <w:rsid w:val="00405882"/>
    <w:rsid w:val="004061FE"/>
    <w:rsid w:val="0040647E"/>
    <w:rsid w:val="00407039"/>
    <w:rsid w:val="00407898"/>
    <w:rsid w:val="00407D06"/>
    <w:rsid w:val="00410038"/>
    <w:rsid w:val="004104C6"/>
    <w:rsid w:val="00411F77"/>
    <w:rsid w:val="004120D9"/>
    <w:rsid w:val="00412725"/>
    <w:rsid w:val="00412CF2"/>
    <w:rsid w:val="00412E08"/>
    <w:rsid w:val="00413B4D"/>
    <w:rsid w:val="00413D26"/>
    <w:rsid w:val="00413F40"/>
    <w:rsid w:val="00414086"/>
    <w:rsid w:val="0041483E"/>
    <w:rsid w:val="00414C60"/>
    <w:rsid w:val="004150EF"/>
    <w:rsid w:val="004152D9"/>
    <w:rsid w:val="0041596D"/>
    <w:rsid w:val="004159F2"/>
    <w:rsid w:val="00415A05"/>
    <w:rsid w:val="00415BA5"/>
    <w:rsid w:val="00415D53"/>
    <w:rsid w:val="00415EDE"/>
    <w:rsid w:val="00416266"/>
    <w:rsid w:val="00416444"/>
    <w:rsid w:val="00416630"/>
    <w:rsid w:val="004168D8"/>
    <w:rsid w:val="00416B22"/>
    <w:rsid w:val="00417C70"/>
    <w:rsid w:val="00420461"/>
    <w:rsid w:val="0042098D"/>
    <w:rsid w:val="00420F96"/>
    <w:rsid w:val="004210E0"/>
    <w:rsid w:val="00421180"/>
    <w:rsid w:val="00421B8F"/>
    <w:rsid w:val="00421BD9"/>
    <w:rsid w:val="00421CBD"/>
    <w:rsid w:val="004220CD"/>
    <w:rsid w:val="00422159"/>
    <w:rsid w:val="004222B8"/>
    <w:rsid w:val="00422336"/>
    <w:rsid w:val="00422C2A"/>
    <w:rsid w:val="004235D6"/>
    <w:rsid w:val="004237E6"/>
    <w:rsid w:val="0042410D"/>
    <w:rsid w:val="004243F9"/>
    <w:rsid w:val="00424490"/>
    <w:rsid w:val="004244AC"/>
    <w:rsid w:val="004248B0"/>
    <w:rsid w:val="00425041"/>
    <w:rsid w:val="004251E6"/>
    <w:rsid w:val="004256B8"/>
    <w:rsid w:val="00425F31"/>
    <w:rsid w:val="004262E9"/>
    <w:rsid w:val="0042656D"/>
    <w:rsid w:val="00426832"/>
    <w:rsid w:val="00426C8A"/>
    <w:rsid w:val="00426D91"/>
    <w:rsid w:val="00426EEB"/>
    <w:rsid w:val="004270BD"/>
    <w:rsid w:val="00427324"/>
    <w:rsid w:val="00427A99"/>
    <w:rsid w:val="00427AEA"/>
    <w:rsid w:val="00427C2C"/>
    <w:rsid w:val="0042C08B"/>
    <w:rsid w:val="00430D37"/>
    <w:rsid w:val="00430D7C"/>
    <w:rsid w:val="00430E8A"/>
    <w:rsid w:val="00430FA6"/>
    <w:rsid w:val="00430FB0"/>
    <w:rsid w:val="004316C5"/>
    <w:rsid w:val="00431DBD"/>
    <w:rsid w:val="004324F2"/>
    <w:rsid w:val="0043257D"/>
    <w:rsid w:val="00432691"/>
    <w:rsid w:val="004327F0"/>
    <w:rsid w:val="0043281A"/>
    <w:rsid w:val="004332B6"/>
    <w:rsid w:val="00433767"/>
    <w:rsid w:val="00433BF8"/>
    <w:rsid w:val="00433C02"/>
    <w:rsid w:val="00434462"/>
    <w:rsid w:val="00434730"/>
    <w:rsid w:val="004347FA"/>
    <w:rsid w:val="00434CC3"/>
    <w:rsid w:val="00434D6F"/>
    <w:rsid w:val="00434DAA"/>
    <w:rsid w:val="0043503F"/>
    <w:rsid w:val="0043564A"/>
    <w:rsid w:val="00435C15"/>
    <w:rsid w:val="004361AD"/>
    <w:rsid w:val="00436292"/>
    <w:rsid w:val="00436A2A"/>
    <w:rsid w:val="00436BA0"/>
    <w:rsid w:val="00436D92"/>
    <w:rsid w:val="00436EDF"/>
    <w:rsid w:val="00436FBE"/>
    <w:rsid w:val="0043721B"/>
    <w:rsid w:val="004373DD"/>
    <w:rsid w:val="00437435"/>
    <w:rsid w:val="00437C70"/>
    <w:rsid w:val="00437EE5"/>
    <w:rsid w:val="00437FFD"/>
    <w:rsid w:val="00440103"/>
    <w:rsid w:val="00440316"/>
    <w:rsid w:val="00440731"/>
    <w:rsid w:val="00440CF1"/>
    <w:rsid w:val="00440D99"/>
    <w:rsid w:val="004410C8"/>
    <w:rsid w:val="0044121C"/>
    <w:rsid w:val="0044157A"/>
    <w:rsid w:val="004415C5"/>
    <w:rsid w:val="00441656"/>
    <w:rsid w:val="00441C0F"/>
    <w:rsid w:val="00441E01"/>
    <w:rsid w:val="0044224C"/>
    <w:rsid w:val="00442BF8"/>
    <w:rsid w:val="00443645"/>
    <w:rsid w:val="004438D8"/>
    <w:rsid w:val="00443A6F"/>
    <w:rsid w:val="00443D37"/>
    <w:rsid w:val="00443FB4"/>
    <w:rsid w:val="00444132"/>
    <w:rsid w:val="004443E7"/>
    <w:rsid w:val="0044451B"/>
    <w:rsid w:val="00444C47"/>
    <w:rsid w:val="00444D12"/>
    <w:rsid w:val="00444D1B"/>
    <w:rsid w:val="004453E8"/>
    <w:rsid w:val="00445672"/>
    <w:rsid w:val="004456BA"/>
    <w:rsid w:val="00445E4E"/>
    <w:rsid w:val="00445ED5"/>
    <w:rsid w:val="00445FF8"/>
    <w:rsid w:val="00446271"/>
    <w:rsid w:val="00446272"/>
    <w:rsid w:val="00446315"/>
    <w:rsid w:val="004469E8"/>
    <w:rsid w:val="00447017"/>
    <w:rsid w:val="00447202"/>
    <w:rsid w:val="004472E3"/>
    <w:rsid w:val="00447355"/>
    <w:rsid w:val="00447BAD"/>
    <w:rsid w:val="00450014"/>
    <w:rsid w:val="004503EB"/>
    <w:rsid w:val="00450416"/>
    <w:rsid w:val="00450640"/>
    <w:rsid w:val="004506D7"/>
    <w:rsid w:val="0045188E"/>
    <w:rsid w:val="004519B5"/>
    <w:rsid w:val="00451D16"/>
    <w:rsid w:val="004524EB"/>
    <w:rsid w:val="00452B5A"/>
    <w:rsid w:val="0045323E"/>
    <w:rsid w:val="004536FA"/>
    <w:rsid w:val="00453935"/>
    <w:rsid w:val="00453D6F"/>
    <w:rsid w:val="004541D9"/>
    <w:rsid w:val="00454252"/>
    <w:rsid w:val="00454562"/>
    <w:rsid w:val="0045489F"/>
    <w:rsid w:val="00454BC2"/>
    <w:rsid w:val="00454DA7"/>
    <w:rsid w:val="00455986"/>
    <w:rsid w:val="00455F38"/>
    <w:rsid w:val="00456206"/>
    <w:rsid w:val="00456280"/>
    <w:rsid w:val="00456602"/>
    <w:rsid w:val="004569E9"/>
    <w:rsid w:val="00456A6B"/>
    <w:rsid w:val="00456BBD"/>
    <w:rsid w:val="00456C4E"/>
    <w:rsid w:val="00456ED8"/>
    <w:rsid w:val="00457A57"/>
    <w:rsid w:val="00457A65"/>
    <w:rsid w:val="00457B1A"/>
    <w:rsid w:val="00457D37"/>
    <w:rsid w:val="00457ED9"/>
    <w:rsid w:val="004600FE"/>
    <w:rsid w:val="004601C0"/>
    <w:rsid w:val="00460489"/>
    <w:rsid w:val="004604E9"/>
    <w:rsid w:val="0046063E"/>
    <w:rsid w:val="00460B90"/>
    <w:rsid w:val="00460C93"/>
    <w:rsid w:val="00460F1C"/>
    <w:rsid w:val="00461844"/>
    <w:rsid w:val="004618FD"/>
    <w:rsid w:val="00461A84"/>
    <w:rsid w:val="00461B89"/>
    <w:rsid w:val="00461C96"/>
    <w:rsid w:val="00461F0F"/>
    <w:rsid w:val="004621FC"/>
    <w:rsid w:val="00462441"/>
    <w:rsid w:val="00462545"/>
    <w:rsid w:val="00462996"/>
    <w:rsid w:val="00462E76"/>
    <w:rsid w:val="00463692"/>
    <w:rsid w:val="00463A2B"/>
    <w:rsid w:val="00463BCD"/>
    <w:rsid w:val="00463E31"/>
    <w:rsid w:val="00464038"/>
    <w:rsid w:val="004640A8"/>
    <w:rsid w:val="00464265"/>
    <w:rsid w:val="00464375"/>
    <w:rsid w:val="004643A1"/>
    <w:rsid w:val="00464487"/>
    <w:rsid w:val="00464A5E"/>
    <w:rsid w:val="00465186"/>
    <w:rsid w:val="0046518B"/>
    <w:rsid w:val="00465311"/>
    <w:rsid w:val="00465805"/>
    <w:rsid w:val="00465A53"/>
    <w:rsid w:val="00465ED3"/>
    <w:rsid w:val="00466053"/>
    <w:rsid w:val="004662D2"/>
    <w:rsid w:val="0046703C"/>
    <w:rsid w:val="004674FD"/>
    <w:rsid w:val="00467949"/>
    <w:rsid w:val="00467BDA"/>
    <w:rsid w:val="00467CDC"/>
    <w:rsid w:val="004701F5"/>
    <w:rsid w:val="004707AA"/>
    <w:rsid w:val="0047153A"/>
    <w:rsid w:val="00471666"/>
    <w:rsid w:val="00471792"/>
    <w:rsid w:val="00471DEB"/>
    <w:rsid w:val="00471F68"/>
    <w:rsid w:val="00471F84"/>
    <w:rsid w:val="00472153"/>
    <w:rsid w:val="00472A12"/>
    <w:rsid w:val="00472AA1"/>
    <w:rsid w:val="00472EC0"/>
    <w:rsid w:val="0047371C"/>
    <w:rsid w:val="00473D36"/>
    <w:rsid w:val="00473E1C"/>
    <w:rsid w:val="004742D4"/>
    <w:rsid w:val="004745ED"/>
    <w:rsid w:val="0047549C"/>
    <w:rsid w:val="0047553C"/>
    <w:rsid w:val="0047566C"/>
    <w:rsid w:val="00475772"/>
    <w:rsid w:val="00475817"/>
    <w:rsid w:val="00475D33"/>
    <w:rsid w:val="0047611F"/>
    <w:rsid w:val="004761B5"/>
    <w:rsid w:val="00476317"/>
    <w:rsid w:val="0047651E"/>
    <w:rsid w:val="004767EE"/>
    <w:rsid w:val="00476974"/>
    <w:rsid w:val="00476D9E"/>
    <w:rsid w:val="004770C3"/>
    <w:rsid w:val="0047724E"/>
    <w:rsid w:val="00480060"/>
    <w:rsid w:val="00480291"/>
    <w:rsid w:val="004802D2"/>
    <w:rsid w:val="004804C3"/>
    <w:rsid w:val="004805CF"/>
    <w:rsid w:val="0048087A"/>
    <w:rsid w:val="00480A39"/>
    <w:rsid w:val="00480DC0"/>
    <w:rsid w:val="00481029"/>
    <w:rsid w:val="00481519"/>
    <w:rsid w:val="00481CF4"/>
    <w:rsid w:val="00481EC5"/>
    <w:rsid w:val="004822F2"/>
    <w:rsid w:val="0048240F"/>
    <w:rsid w:val="00482B24"/>
    <w:rsid w:val="00482CAF"/>
    <w:rsid w:val="00483307"/>
    <w:rsid w:val="004836D5"/>
    <w:rsid w:val="00483A2A"/>
    <w:rsid w:val="004840B9"/>
    <w:rsid w:val="004841D0"/>
    <w:rsid w:val="0048438C"/>
    <w:rsid w:val="0048448A"/>
    <w:rsid w:val="00484893"/>
    <w:rsid w:val="00484A25"/>
    <w:rsid w:val="00484CCE"/>
    <w:rsid w:val="00484D7E"/>
    <w:rsid w:val="00485129"/>
    <w:rsid w:val="00485353"/>
    <w:rsid w:val="004860A0"/>
    <w:rsid w:val="00486505"/>
    <w:rsid w:val="0048653E"/>
    <w:rsid w:val="004868C5"/>
    <w:rsid w:val="00486D69"/>
    <w:rsid w:val="00487028"/>
    <w:rsid w:val="0048702B"/>
    <w:rsid w:val="004870C6"/>
    <w:rsid w:val="004873A4"/>
    <w:rsid w:val="0048763C"/>
    <w:rsid w:val="0048766C"/>
    <w:rsid w:val="004877DE"/>
    <w:rsid w:val="00487B0D"/>
    <w:rsid w:val="00487BCD"/>
    <w:rsid w:val="00490024"/>
    <w:rsid w:val="004902F6"/>
    <w:rsid w:val="00490675"/>
    <w:rsid w:val="00490698"/>
    <w:rsid w:val="00490839"/>
    <w:rsid w:val="004912B8"/>
    <w:rsid w:val="0049149A"/>
    <w:rsid w:val="004916D6"/>
    <w:rsid w:val="004917BC"/>
    <w:rsid w:val="0049183D"/>
    <w:rsid w:val="0049191E"/>
    <w:rsid w:val="0049195A"/>
    <w:rsid w:val="00491B1A"/>
    <w:rsid w:val="00491F92"/>
    <w:rsid w:val="00492E2A"/>
    <w:rsid w:val="00493036"/>
    <w:rsid w:val="0049321E"/>
    <w:rsid w:val="004933A9"/>
    <w:rsid w:val="00493439"/>
    <w:rsid w:val="00493838"/>
    <w:rsid w:val="00493C4E"/>
    <w:rsid w:val="00493D0F"/>
    <w:rsid w:val="00493EBF"/>
    <w:rsid w:val="0049484C"/>
    <w:rsid w:val="004955F0"/>
    <w:rsid w:val="00495ACA"/>
    <w:rsid w:val="00495CF6"/>
    <w:rsid w:val="00495E4F"/>
    <w:rsid w:val="00495F25"/>
    <w:rsid w:val="00496341"/>
    <w:rsid w:val="0049660E"/>
    <w:rsid w:val="0049676F"/>
    <w:rsid w:val="0049682D"/>
    <w:rsid w:val="00496C2E"/>
    <w:rsid w:val="0049769B"/>
    <w:rsid w:val="00497DB9"/>
    <w:rsid w:val="004A0A0A"/>
    <w:rsid w:val="004A0FD7"/>
    <w:rsid w:val="004A1505"/>
    <w:rsid w:val="004A211C"/>
    <w:rsid w:val="004A28E7"/>
    <w:rsid w:val="004A29C1"/>
    <w:rsid w:val="004A2F19"/>
    <w:rsid w:val="004A3872"/>
    <w:rsid w:val="004A3A5D"/>
    <w:rsid w:val="004A3B93"/>
    <w:rsid w:val="004A449F"/>
    <w:rsid w:val="004A4548"/>
    <w:rsid w:val="004A4746"/>
    <w:rsid w:val="004A4A7E"/>
    <w:rsid w:val="004A4AF5"/>
    <w:rsid w:val="004A4ED5"/>
    <w:rsid w:val="004A5552"/>
    <w:rsid w:val="004A5EC7"/>
    <w:rsid w:val="004A5F52"/>
    <w:rsid w:val="004A6365"/>
    <w:rsid w:val="004A6C01"/>
    <w:rsid w:val="004A6CCF"/>
    <w:rsid w:val="004A6DF3"/>
    <w:rsid w:val="004A6E3F"/>
    <w:rsid w:val="004A70D9"/>
    <w:rsid w:val="004A71C4"/>
    <w:rsid w:val="004A7517"/>
    <w:rsid w:val="004A783D"/>
    <w:rsid w:val="004A7CB6"/>
    <w:rsid w:val="004B0004"/>
    <w:rsid w:val="004B0520"/>
    <w:rsid w:val="004B08D0"/>
    <w:rsid w:val="004B0D01"/>
    <w:rsid w:val="004B0E68"/>
    <w:rsid w:val="004B115C"/>
    <w:rsid w:val="004B1521"/>
    <w:rsid w:val="004B171D"/>
    <w:rsid w:val="004B1813"/>
    <w:rsid w:val="004B1A1E"/>
    <w:rsid w:val="004B1BC9"/>
    <w:rsid w:val="004B1F33"/>
    <w:rsid w:val="004B1FC8"/>
    <w:rsid w:val="004B23B3"/>
    <w:rsid w:val="004B286B"/>
    <w:rsid w:val="004B29B1"/>
    <w:rsid w:val="004B2A65"/>
    <w:rsid w:val="004B30AC"/>
    <w:rsid w:val="004B30E3"/>
    <w:rsid w:val="004B3B2B"/>
    <w:rsid w:val="004B4129"/>
    <w:rsid w:val="004B4684"/>
    <w:rsid w:val="004B4E3E"/>
    <w:rsid w:val="004B5097"/>
    <w:rsid w:val="004B516C"/>
    <w:rsid w:val="004B5AA8"/>
    <w:rsid w:val="004B5BD8"/>
    <w:rsid w:val="004B5CAF"/>
    <w:rsid w:val="004B64E6"/>
    <w:rsid w:val="004B6955"/>
    <w:rsid w:val="004B6AA1"/>
    <w:rsid w:val="004B7133"/>
    <w:rsid w:val="004B75C2"/>
    <w:rsid w:val="004B7BF5"/>
    <w:rsid w:val="004B7D13"/>
    <w:rsid w:val="004B7E7B"/>
    <w:rsid w:val="004B7E98"/>
    <w:rsid w:val="004C0108"/>
    <w:rsid w:val="004C05CA"/>
    <w:rsid w:val="004C0BEC"/>
    <w:rsid w:val="004C16C9"/>
    <w:rsid w:val="004C2D45"/>
    <w:rsid w:val="004C2FE5"/>
    <w:rsid w:val="004C335A"/>
    <w:rsid w:val="004C3B74"/>
    <w:rsid w:val="004C4135"/>
    <w:rsid w:val="004C421D"/>
    <w:rsid w:val="004C42D4"/>
    <w:rsid w:val="004C4523"/>
    <w:rsid w:val="004C494D"/>
    <w:rsid w:val="004C5162"/>
    <w:rsid w:val="004C5454"/>
    <w:rsid w:val="004C5995"/>
    <w:rsid w:val="004C5B0D"/>
    <w:rsid w:val="004C5B16"/>
    <w:rsid w:val="004C5D37"/>
    <w:rsid w:val="004C5D75"/>
    <w:rsid w:val="004C6163"/>
    <w:rsid w:val="004C64EA"/>
    <w:rsid w:val="004C69D6"/>
    <w:rsid w:val="004C6FC6"/>
    <w:rsid w:val="004C6FFF"/>
    <w:rsid w:val="004C731C"/>
    <w:rsid w:val="004C7869"/>
    <w:rsid w:val="004C7ACA"/>
    <w:rsid w:val="004C7D93"/>
    <w:rsid w:val="004C7E4B"/>
    <w:rsid w:val="004D00A9"/>
    <w:rsid w:val="004D0197"/>
    <w:rsid w:val="004D01CD"/>
    <w:rsid w:val="004D01DF"/>
    <w:rsid w:val="004D0DFF"/>
    <w:rsid w:val="004D1163"/>
    <w:rsid w:val="004D1541"/>
    <w:rsid w:val="004D1C93"/>
    <w:rsid w:val="004D1CFE"/>
    <w:rsid w:val="004D20E6"/>
    <w:rsid w:val="004D2151"/>
    <w:rsid w:val="004D232F"/>
    <w:rsid w:val="004D239A"/>
    <w:rsid w:val="004D23D5"/>
    <w:rsid w:val="004D2D52"/>
    <w:rsid w:val="004D2F76"/>
    <w:rsid w:val="004D30E5"/>
    <w:rsid w:val="004D35B1"/>
    <w:rsid w:val="004D3939"/>
    <w:rsid w:val="004D3C94"/>
    <w:rsid w:val="004D4347"/>
    <w:rsid w:val="004D4CE2"/>
    <w:rsid w:val="004D5144"/>
    <w:rsid w:val="004D53DB"/>
    <w:rsid w:val="004D58E9"/>
    <w:rsid w:val="004D5955"/>
    <w:rsid w:val="004D59B8"/>
    <w:rsid w:val="004D5E17"/>
    <w:rsid w:val="004D628C"/>
    <w:rsid w:val="004D6621"/>
    <w:rsid w:val="004D679D"/>
    <w:rsid w:val="004D6AC6"/>
    <w:rsid w:val="004D6BF0"/>
    <w:rsid w:val="004D6C13"/>
    <w:rsid w:val="004D709D"/>
    <w:rsid w:val="004D7243"/>
    <w:rsid w:val="004D725B"/>
    <w:rsid w:val="004D7A92"/>
    <w:rsid w:val="004E0089"/>
    <w:rsid w:val="004E0976"/>
    <w:rsid w:val="004E10D6"/>
    <w:rsid w:val="004E16AE"/>
    <w:rsid w:val="004E18B7"/>
    <w:rsid w:val="004E1E09"/>
    <w:rsid w:val="004E25F4"/>
    <w:rsid w:val="004E2717"/>
    <w:rsid w:val="004E28AB"/>
    <w:rsid w:val="004E2A23"/>
    <w:rsid w:val="004E3702"/>
    <w:rsid w:val="004E3908"/>
    <w:rsid w:val="004E3F79"/>
    <w:rsid w:val="004E424E"/>
    <w:rsid w:val="004E482E"/>
    <w:rsid w:val="004E487D"/>
    <w:rsid w:val="004E522B"/>
    <w:rsid w:val="004E52E8"/>
    <w:rsid w:val="004E57BD"/>
    <w:rsid w:val="004E5870"/>
    <w:rsid w:val="004E5AB0"/>
    <w:rsid w:val="004E5D02"/>
    <w:rsid w:val="004E6FC5"/>
    <w:rsid w:val="004E75F1"/>
    <w:rsid w:val="004E7736"/>
    <w:rsid w:val="004E77EF"/>
    <w:rsid w:val="004E7E8E"/>
    <w:rsid w:val="004F1A89"/>
    <w:rsid w:val="004F1CE2"/>
    <w:rsid w:val="004F207B"/>
    <w:rsid w:val="004F252D"/>
    <w:rsid w:val="004F2A25"/>
    <w:rsid w:val="004F2E28"/>
    <w:rsid w:val="004F303A"/>
    <w:rsid w:val="004F350E"/>
    <w:rsid w:val="004F354D"/>
    <w:rsid w:val="004F3ACE"/>
    <w:rsid w:val="004F3EBB"/>
    <w:rsid w:val="004F4339"/>
    <w:rsid w:val="004F4593"/>
    <w:rsid w:val="004F46DA"/>
    <w:rsid w:val="004F51AE"/>
    <w:rsid w:val="004F52C0"/>
    <w:rsid w:val="004F5856"/>
    <w:rsid w:val="004F5C58"/>
    <w:rsid w:val="004F6131"/>
    <w:rsid w:val="004F6173"/>
    <w:rsid w:val="004F62E1"/>
    <w:rsid w:val="004F64F9"/>
    <w:rsid w:val="004F6518"/>
    <w:rsid w:val="004F6651"/>
    <w:rsid w:val="004F68A7"/>
    <w:rsid w:val="004F6BF9"/>
    <w:rsid w:val="004F6F4A"/>
    <w:rsid w:val="004F6FA7"/>
    <w:rsid w:val="004F7491"/>
    <w:rsid w:val="004F7A9C"/>
    <w:rsid w:val="004F7C31"/>
    <w:rsid w:val="0050006E"/>
    <w:rsid w:val="005003FC"/>
    <w:rsid w:val="00500DB7"/>
    <w:rsid w:val="00500DC1"/>
    <w:rsid w:val="00500FD1"/>
    <w:rsid w:val="00501114"/>
    <w:rsid w:val="005012CF"/>
    <w:rsid w:val="005013E1"/>
    <w:rsid w:val="005014B8"/>
    <w:rsid w:val="0050152F"/>
    <w:rsid w:val="00501D80"/>
    <w:rsid w:val="005024A9"/>
    <w:rsid w:val="0050264F"/>
    <w:rsid w:val="005026CC"/>
    <w:rsid w:val="00502D30"/>
    <w:rsid w:val="00502E45"/>
    <w:rsid w:val="005033C1"/>
    <w:rsid w:val="00503BFD"/>
    <w:rsid w:val="00503EFF"/>
    <w:rsid w:val="0050423F"/>
    <w:rsid w:val="0050425A"/>
    <w:rsid w:val="005049B3"/>
    <w:rsid w:val="00504B13"/>
    <w:rsid w:val="00504B1D"/>
    <w:rsid w:val="005060E2"/>
    <w:rsid w:val="00506479"/>
    <w:rsid w:val="005064E4"/>
    <w:rsid w:val="00506942"/>
    <w:rsid w:val="00507122"/>
    <w:rsid w:val="005072B4"/>
    <w:rsid w:val="005079A6"/>
    <w:rsid w:val="00507C66"/>
    <w:rsid w:val="00507EA7"/>
    <w:rsid w:val="00510171"/>
    <w:rsid w:val="00510691"/>
    <w:rsid w:val="00510C26"/>
    <w:rsid w:val="00510CC5"/>
    <w:rsid w:val="00510E89"/>
    <w:rsid w:val="00510EDC"/>
    <w:rsid w:val="00510FD2"/>
    <w:rsid w:val="00511280"/>
    <w:rsid w:val="005116CE"/>
    <w:rsid w:val="00511932"/>
    <w:rsid w:val="005120A4"/>
    <w:rsid w:val="00512903"/>
    <w:rsid w:val="00512C4C"/>
    <w:rsid w:val="00512F20"/>
    <w:rsid w:val="00512F32"/>
    <w:rsid w:val="00512FC3"/>
    <w:rsid w:val="005130B3"/>
    <w:rsid w:val="0051323A"/>
    <w:rsid w:val="005134BD"/>
    <w:rsid w:val="00513542"/>
    <w:rsid w:val="00513731"/>
    <w:rsid w:val="00513909"/>
    <w:rsid w:val="00513F6C"/>
    <w:rsid w:val="00514049"/>
    <w:rsid w:val="005144C6"/>
    <w:rsid w:val="00515212"/>
    <w:rsid w:val="00515414"/>
    <w:rsid w:val="00516165"/>
    <w:rsid w:val="00516173"/>
    <w:rsid w:val="0051655E"/>
    <w:rsid w:val="00516870"/>
    <w:rsid w:val="00516ACE"/>
    <w:rsid w:val="00516DBC"/>
    <w:rsid w:val="00517A13"/>
    <w:rsid w:val="00517B6B"/>
    <w:rsid w:val="005200CE"/>
    <w:rsid w:val="005201B1"/>
    <w:rsid w:val="005212A2"/>
    <w:rsid w:val="005212BE"/>
    <w:rsid w:val="00521495"/>
    <w:rsid w:val="005217EC"/>
    <w:rsid w:val="00521B5D"/>
    <w:rsid w:val="00521F06"/>
    <w:rsid w:val="00521F94"/>
    <w:rsid w:val="00522321"/>
    <w:rsid w:val="0052292C"/>
    <w:rsid w:val="00522A9E"/>
    <w:rsid w:val="00522E0D"/>
    <w:rsid w:val="0052355A"/>
    <w:rsid w:val="00523D5C"/>
    <w:rsid w:val="00523FD1"/>
    <w:rsid w:val="005244AB"/>
    <w:rsid w:val="0052543F"/>
    <w:rsid w:val="00525509"/>
    <w:rsid w:val="005256E7"/>
    <w:rsid w:val="005260D9"/>
    <w:rsid w:val="005266C9"/>
    <w:rsid w:val="0052678A"/>
    <w:rsid w:val="005269C6"/>
    <w:rsid w:val="00526A1B"/>
    <w:rsid w:val="00526A3C"/>
    <w:rsid w:val="00526DA8"/>
    <w:rsid w:val="00527C88"/>
    <w:rsid w:val="00527D1C"/>
    <w:rsid w:val="00530B63"/>
    <w:rsid w:val="00531002"/>
    <w:rsid w:val="00531124"/>
    <w:rsid w:val="0053126D"/>
    <w:rsid w:val="0053147C"/>
    <w:rsid w:val="005318C9"/>
    <w:rsid w:val="005319B8"/>
    <w:rsid w:val="00531B80"/>
    <w:rsid w:val="00532289"/>
    <w:rsid w:val="00532629"/>
    <w:rsid w:val="005326C1"/>
    <w:rsid w:val="0053280D"/>
    <w:rsid w:val="00532DC6"/>
    <w:rsid w:val="00532E59"/>
    <w:rsid w:val="00533804"/>
    <w:rsid w:val="00533926"/>
    <w:rsid w:val="005346DF"/>
    <w:rsid w:val="00535138"/>
    <w:rsid w:val="005359D1"/>
    <w:rsid w:val="00535D09"/>
    <w:rsid w:val="00535E6C"/>
    <w:rsid w:val="00536186"/>
    <w:rsid w:val="005361B4"/>
    <w:rsid w:val="005362AE"/>
    <w:rsid w:val="00536597"/>
    <w:rsid w:val="00536B9B"/>
    <w:rsid w:val="00537823"/>
    <w:rsid w:val="005378C0"/>
    <w:rsid w:val="00537927"/>
    <w:rsid w:val="00537AD6"/>
    <w:rsid w:val="00537DA9"/>
    <w:rsid w:val="0054001C"/>
    <w:rsid w:val="0054031C"/>
    <w:rsid w:val="00540C51"/>
    <w:rsid w:val="00540D9F"/>
    <w:rsid w:val="005413DC"/>
    <w:rsid w:val="005416EC"/>
    <w:rsid w:val="0054172B"/>
    <w:rsid w:val="005417CF"/>
    <w:rsid w:val="00541D39"/>
    <w:rsid w:val="00541EFE"/>
    <w:rsid w:val="0054228A"/>
    <w:rsid w:val="00542764"/>
    <w:rsid w:val="00542AB0"/>
    <w:rsid w:val="00542AC1"/>
    <w:rsid w:val="00542B00"/>
    <w:rsid w:val="00542E54"/>
    <w:rsid w:val="00542FD4"/>
    <w:rsid w:val="00543584"/>
    <w:rsid w:val="005438A6"/>
    <w:rsid w:val="00543B25"/>
    <w:rsid w:val="00543CE4"/>
    <w:rsid w:val="0054437A"/>
    <w:rsid w:val="00544430"/>
    <w:rsid w:val="0054490D"/>
    <w:rsid w:val="00544B37"/>
    <w:rsid w:val="00544CAB"/>
    <w:rsid w:val="005457F3"/>
    <w:rsid w:val="00545C9B"/>
    <w:rsid w:val="00545DC5"/>
    <w:rsid w:val="00545F1D"/>
    <w:rsid w:val="00546923"/>
    <w:rsid w:val="0054697D"/>
    <w:rsid w:val="00547217"/>
    <w:rsid w:val="00547607"/>
    <w:rsid w:val="005476F9"/>
    <w:rsid w:val="00547A73"/>
    <w:rsid w:val="005504FB"/>
    <w:rsid w:val="005505DC"/>
    <w:rsid w:val="00550BDB"/>
    <w:rsid w:val="0055103B"/>
    <w:rsid w:val="00551637"/>
    <w:rsid w:val="00551D19"/>
    <w:rsid w:val="0055234A"/>
    <w:rsid w:val="00553260"/>
    <w:rsid w:val="005534D5"/>
    <w:rsid w:val="00553620"/>
    <w:rsid w:val="00553779"/>
    <w:rsid w:val="00553867"/>
    <w:rsid w:val="00553CBB"/>
    <w:rsid w:val="00553E24"/>
    <w:rsid w:val="00554083"/>
    <w:rsid w:val="0055423C"/>
    <w:rsid w:val="00554680"/>
    <w:rsid w:val="0055490D"/>
    <w:rsid w:val="00554A98"/>
    <w:rsid w:val="00554DF1"/>
    <w:rsid w:val="005550E0"/>
    <w:rsid w:val="005559F8"/>
    <w:rsid w:val="00556005"/>
    <w:rsid w:val="005560CB"/>
    <w:rsid w:val="005562CF"/>
    <w:rsid w:val="005562D7"/>
    <w:rsid w:val="0055652D"/>
    <w:rsid w:val="005569C3"/>
    <w:rsid w:val="00556C5A"/>
    <w:rsid w:val="00556CCB"/>
    <w:rsid w:val="005573E9"/>
    <w:rsid w:val="0055742D"/>
    <w:rsid w:val="00557B91"/>
    <w:rsid w:val="00557C7F"/>
    <w:rsid w:val="0056013B"/>
    <w:rsid w:val="00560433"/>
    <w:rsid w:val="0056048F"/>
    <w:rsid w:val="00560495"/>
    <w:rsid w:val="005609DB"/>
    <w:rsid w:val="00560AAD"/>
    <w:rsid w:val="005610DD"/>
    <w:rsid w:val="00561158"/>
    <w:rsid w:val="005611D0"/>
    <w:rsid w:val="005616D5"/>
    <w:rsid w:val="00562243"/>
    <w:rsid w:val="0056229F"/>
    <w:rsid w:val="00562394"/>
    <w:rsid w:val="0056254F"/>
    <w:rsid w:val="00562935"/>
    <w:rsid w:val="00562F3D"/>
    <w:rsid w:val="00563277"/>
    <w:rsid w:val="005633D2"/>
    <w:rsid w:val="0056384A"/>
    <w:rsid w:val="00563888"/>
    <w:rsid w:val="00563ABC"/>
    <w:rsid w:val="00563BEF"/>
    <w:rsid w:val="0056417C"/>
    <w:rsid w:val="00564906"/>
    <w:rsid w:val="00564A29"/>
    <w:rsid w:val="00564BBC"/>
    <w:rsid w:val="00564CE8"/>
    <w:rsid w:val="00564D6F"/>
    <w:rsid w:val="00565238"/>
    <w:rsid w:val="005656A2"/>
    <w:rsid w:val="00565984"/>
    <w:rsid w:val="00565A0F"/>
    <w:rsid w:val="00565E94"/>
    <w:rsid w:val="0056605C"/>
    <w:rsid w:val="0056633B"/>
    <w:rsid w:val="005666A4"/>
    <w:rsid w:val="00566954"/>
    <w:rsid w:val="00566D89"/>
    <w:rsid w:val="00566E25"/>
    <w:rsid w:val="00567270"/>
    <w:rsid w:val="0056729E"/>
    <w:rsid w:val="005673AA"/>
    <w:rsid w:val="0056753A"/>
    <w:rsid w:val="00567C9A"/>
    <w:rsid w:val="00567DDF"/>
    <w:rsid w:val="00567E50"/>
    <w:rsid w:val="0057010C"/>
    <w:rsid w:val="00570197"/>
    <w:rsid w:val="00570845"/>
    <w:rsid w:val="00570865"/>
    <w:rsid w:val="005709EE"/>
    <w:rsid w:val="00570FB1"/>
    <w:rsid w:val="005710EF"/>
    <w:rsid w:val="0057148D"/>
    <w:rsid w:val="00571673"/>
    <w:rsid w:val="005719AC"/>
    <w:rsid w:val="00572611"/>
    <w:rsid w:val="00572794"/>
    <w:rsid w:val="005729D9"/>
    <w:rsid w:val="00572E98"/>
    <w:rsid w:val="005731C7"/>
    <w:rsid w:val="00573351"/>
    <w:rsid w:val="00573A73"/>
    <w:rsid w:val="00573F85"/>
    <w:rsid w:val="005744D5"/>
    <w:rsid w:val="00574AF3"/>
    <w:rsid w:val="00574CB3"/>
    <w:rsid w:val="00574DB2"/>
    <w:rsid w:val="00574F8D"/>
    <w:rsid w:val="00575185"/>
    <w:rsid w:val="005751CA"/>
    <w:rsid w:val="00575312"/>
    <w:rsid w:val="00575604"/>
    <w:rsid w:val="00575957"/>
    <w:rsid w:val="0057611A"/>
    <w:rsid w:val="0057634E"/>
    <w:rsid w:val="00576769"/>
    <w:rsid w:val="00576C18"/>
    <w:rsid w:val="00577421"/>
    <w:rsid w:val="00577545"/>
    <w:rsid w:val="005779CD"/>
    <w:rsid w:val="00580441"/>
    <w:rsid w:val="00580FEB"/>
    <w:rsid w:val="00581170"/>
    <w:rsid w:val="005811B4"/>
    <w:rsid w:val="00581241"/>
    <w:rsid w:val="00581264"/>
    <w:rsid w:val="00581808"/>
    <w:rsid w:val="005818A9"/>
    <w:rsid w:val="00581AA1"/>
    <w:rsid w:val="00582111"/>
    <w:rsid w:val="00582183"/>
    <w:rsid w:val="005823A4"/>
    <w:rsid w:val="00582960"/>
    <w:rsid w:val="005829E1"/>
    <w:rsid w:val="00582B4F"/>
    <w:rsid w:val="00583600"/>
    <w:rsid w:val="00583616"/>
    <w:rsid w:val="00583757"/>
    <w:rsid w:val="00583E2F"/>
    <w:rsid w:val="00584116"/>
    <w:rsid w:val="00584941"/>
    <w:rsid w:val="005849C3"/>
    <w:rsid w:val="00584D82"/>
    <w:rsid w:val="00584F58"/>
    <w:rsid w:val="005851DF"/>
    <w:rsid w:val="005852AA"/>
    <w:rsid w:val="0058579A"/>
    <w:rsid w:val="00585B65"/>
    <w:rsid w:val="00585C22"/>
    <w:rsid w:val="005860D1"/>
    <w:rsid w:val="005863D1"/>
    <w:rsid w:val="0058659A"/>
    <w:rsid w:val="00586C48"/>
    <w:rsid w:val="00586D9C"/>
    <w:rsid w:val="00586E09"/>
    <w:rsid w:val="00586E46"/>
    <w:rsid w:val="00587ACA"/>
    <w:rsid w:val="005903A2"/>
    <w:rsid w:val="00590529"/>
    <w:rsid w:val="00590E1A"/>
    <w:rsid w:val="005910F6"/>
    <w:rsid w:val="005919AF"/>
    <w:rsid w:val="00591C11"/>
    <w:rsid w:val="00591DB2"/>
    <w:rsid w:val="0059241B"/>
    <w:rsid w:val="00592613"/>
    <w:rsid w:val="00592A92"/>
    <w:rsid w:val="00592BA3"/>
    <w:rsid w:val="00592E25"/>
    <w:rsid w:val="00593004"/>
    <w:rsid w:val="0059312F"/>
    <w:rsid w:val="0059327F"/>
    <w:rsid w:val="0059350D"/>
    <w:rsid w:val="005935EE"/>
    <w:rsid w:val="0059383B"/>
    <w:rsid w:val="00593859"/>
    <w:rsid w:val="00593A69"/>
    <w:rsid w:val="00593B1F"/>
    <w:rsid w:val="00593CA6"/>
    <w:rsid w:val="005949FC"/>
    <w:rsid w:val="00594F6D"/>
    <w:rsid w:val="005953DC"/>
    <w:rsid w:val="005955E7"/>
    <w:rsid w:val="0059572A"/>
    <w:rsid w:val="00595A90"/>
    <w:rsid w:val="00596017"/>
    <w:rsid w:val="005966EE"/>
    <w:rsid w:val="00596729"/>
    <w:rsid w:val="00596976"/>
    <w:rsid w:val="00596D60"/>
    <w:rsid w:val="00596E7C"/>
    <w:rsid w:val="00597449"/>
    <w:rsid w:val="0059745D"/>
    <w:rsid w:val="00597632"/>
    <w:rsid w:val="00597875"/>
    <w:rsid w:val="00597C5E"/>
    <w:rsid w:val="00597DF4"/>
    <w:rsid w:val="00597F51"/>
    <w:rsid w:val="005A0389"/>
    <w:rsid w:val="005A0549"/>
    <w:rsid w:val="005A0639"/>
    <w:rsid w:val="005A0710"/>
    <w:rsid w:val="005A0D70"/>
    <w:rsid w:val="005A0D8E"/>
    <w:rsid w:val="005A0E1F"/>
    <w:rsid w:val="005A0EDC"/>
    <w:rsid w:val="005A0FA0"/>
    <w:rsid w:val="005A10B4"/>
    <w:rsid w:val="005A185F"/>
    <w:rsid w:val="005A1A68"/>
    <w:rsid w:val="005A1B4F"/>
    <w:rsid w:val="005A2105"/>
    <w:rsid w:val="005A21E2"/>
    <w:rsid w:val="005A22B0"/>
    <w:rsid w:val="005A2347"/>
    <w:rsid w:val="005A2965"/>
    <w:rsid w:val="005A2F0C"/>
    <w:rsid w:val="005A35B8"/>
    <w:rsid w:val="005A39B9"/>
    <w:rsid w:val="005A3A80"/>
    <w:rsid w:val="005A3D77"/>
    <w:rsid w:val="005A3F15"/>
    <w:rsid w:val="005A4380"/>
    <w:rsid w:val="005A4489"/>
    <w:rsid w:val="005A4710"/>
    <w:rsid w:val="005A4D5A"/>
    <w:rsid w:val="005A4F19"/>
    <w:rsid w:val="005A50DD"/>
    <w:rsid w:val="005A51E8"/>
    <w:rsid w:val="005A548E"/>
    <w:rsid w:val="005A570D"/>
    <w:rsid w:val="005A67E3"/>
    <w:rsid w:val="005A6D6D"/>
    <w:rsid w:val="005A6F34"/>
    <w:rsid w:val="005A76E3"/>
    <w:rsid w:val="005A7B79"/>
    <w:rsid w:val="005B01D4"/>
    <w:rsid w:val="005B09EA"/>
    <w:rsid w:val="005B0A3B"/>
    <w:rsid w:val="005B0BF0"/>
    <w:rsid w:val="005B0EFB"/>
    <w:rsid w:val="005B1225"/>
    <w:rsid w:val="005B13EB"/>
    <w:rsid w:val="005B1743"/>
    <w:rsid w:val="005B199B"/>
    <w:rsid w:val="005B1A0A"/>
    <w:rsid w:val="005B1BA9"/>
    <w:rsid w:val="005B1D79"/>
    <w:rsid w:val="005B1DE7"/>
    <w:rsid w:val="005B1FD5"/>
    <w:rsid w:val="005B31BC"/>
    <w:rsid w:val="005B3D34"/>
    <w:rsid w:val="005B4202"/>
    <w:rsid w:val="005B46CE"/>
    <w:rsid w:val="005B47C5"/>
    <w:rsid w:val="005B496B"/>
    <w:rsid w:val="005B51E8"/>
    <w:rsid w:val="005B5450"/>
    <w:rsid w:val="005B54E6"/>
    <w:rsid w:val="005B59C4"/>
    <w:rsid w:val="005B5C1A"/>
    <w:rsid w:val="005B627D"/>
    <w:rsid w:val="005B63CF"/>
    <w:rsid w:val="005B648C"/>
    <w:rsid w:val="005B6D86"/>
    <w:rsid w:val="005B6F84"/>
    <w:rsid w:val="005B7708"/>
    <w:rsid w:val="005B7933"/>
    <w:rsid w:val="005B7EE8"/>
    <w:rsid w:val="005C053D"/>
    <w:rsid w:val="005C0637"/>
    <w:rsid w:val="005C06C0"/>
    <w:rsid w:val="005C0AC4"/>
    <w:rsid w:val="005C1736"/>
    <w:rsid w:val="005C1894"/>
    <w:rsid w:val="005C1A94"/>
    <w:rsid w:val="005C1B81"/>
    <w:rsid w:val="005C1C7C"/>
    <w:rsid w:val="005C1F78"/>
    <w:rsid w:val="005C2254"/>
    <w:rsid w:val="005C225E"/>
    <w:rsid w:val="005C25D5"/>
    <w:rsid w:val="005C2A0C"/>
    <w:rsid w:val="005C2A75"/>
    <w:rsid w:val="005C3076"/>
    <w:rsid w:val="005C3324"/>
    <w:rsid w:val="005C359A"/>
    <w:rsid w:val="005C3D99"/>
    <w:rsid w:val="005C40DD"/>
    <w:rsid w:val="005C432C"/>
    <w:rsid w:val="005C4346"/>
    <w:rsid w:val="005C45BB"/>
    <w:rsid w:val="005C4BF6"/>
    <w:rsid w:val="005C4D10"/>
    <w:rsid w:val="005C51AF"/>
    <w:rsid w:val="005C536C"/>
    <w:rsid w:val="005C57F7"/>
    <w:rsid w:val="005C5EF6"/>
    <w:rsid w:val="005C5F95"/>
    <w:rsid w:val="005C662A"/>
    <w:rsid w:val="005C6CD4"/>
    <w:rsid w:val="005C6E82"/>
    <w:rsid w:val="005C702A"/>
    <w:rsid w:val="005C706C"/>
    <w:rsid w:val="005C746C"/>
    <w:rsid w:val="005C7518"/>
    <w:rsid w:val="005C77F9"/>
    <w:rsid w:val="005C7DC4"/>
    <w:rsid w:val="005D01D8"/>
    <w:rsid w:val="005D0787"/>
    <w:rsid w:val="005D08C0"/>
    <w:rsid w:val="005D099E"/>
    <w:rsid w:val="005D0B49"/>
    <w:rsid w:val="005D0CA7"/>
    <w:rsid w:val="005D10C7"/>
    <w:rsid w:val="005D1153"/>
    <w:rsid w:val="005D16EC"/>
    <w:rsid w:val="005D1C5F"/>
    <w:rsid w:val="005D1E6F"/>
    <w:rsid w:val="005D22A8"/>
    <w:rsid w:val="005D290E"/>
    <w:rsid w:val="005D2C75"/>
    <w:rsid w:val="005D2EEC"/>
    <w:rsid w:val="005D30D6"/>
    <w:rsid w:val="005D3890"/>
    <w:rsid w:val="005D3BD9"/>
    <w:rsid w:val="005D3E9E"/>
    <w:rsid w:val="005D3EEE"/>
    <w:rsid w:val="005D4074"/>
    <w:rsid w:val="005D416B"/>
    <w:rsid w:val="005D4293"/>
    <w:rsid w:val="005D4670"/>
    <w:rsid w:val="005D4A31"/>
    <w:rsid w:val="005D5C0A"/>
    <w:rsid w:val="005D5F0F"/>
    <w:rsid w:val="005D5FAC"/>
    <w:rsid w:val="005D6166"/>
    <w:rsid w:val="005D6169"/>
    <w:rsid w:val="005D6268"/>
    <w:rsid w:val="005D6CA6"/>
    <w:rsid w:val="005D6D38"/>
    <w:rsid w:val="005D7C64"/>
    <w:rsid w:val="005E0371"/>
    <w:rsid w:val="005E0686"/>
    <w:rsid w:val="005E0C88"/>
    <w:rsid w:val="005E0DF3"/>
    <w:rsid w:val="005E0E53"/>
    <w:rsid w:val="005E1455"/>
    <w:rsid w:val="005E154B"/>
    <w:rsid w:val="005E159D"/>
    <w:rsid w:val="005E1BBB"/>
    <w:rsid w:val="005E1CDD"/>
    <w:rsid w:val="005E2197"/>
    <w:rsid w:val="005E2658"/>
    <w:rsid w:val="005E26F5"/>
    <w:rsid w:val="005E355B"/>
    <w:rsid w:val="005E3BC6"/>
    <w:rsid w:val="005E3EED"/>
    <w:rsid w:val="005E46A2"/>
    <w:rsid w:val="005E4C0D"/>
    <w:rsid w:val="005E4CCF"/>
    <w:rsid w:val="005E4F99"/>
    <w:rsid w:val="005E58A2"/>
    <w:rsid w:val="005E5AA0"/>
    <w:rsid w:val="005E5D26"/>
    <w:rsid w:val="005E5E98"/>
    <w:rsid w:val="005E64BE"/>
    <w:rsid w:val="005E6509"/>
    <w:rsid w:val="005E6B43"/>
    <w:rsid w:val="005E6CD0"/>
    <w:rsid w:val="005E6D67"/>
    <w:rsid w:val="005E6DD5"/>
    <w:rsid w:val="005E72A6"/>
    <w:rsid w:val="005E7366"/>
    <w:rsid w:val="005E7C05"/>
    <w:rsid w:val="005E7FE1"/>
    <w:rsid w:val="005F00A0"/>
    <w:rsid w:val="005F05F9"/>
    <w:rsid w:val="005F083F"/>
    <w:rsid w:val="005F08D5"/>
    <w:rsid w:val="005F09BD"/>
    <w:rsid w:val="005F10F6"/>
    <w:rsid w:val="005F112C"/>
    <w:rsid w:val="005F131F"/>
    <w:rsid w:val="005F15CA"/>
    <w:rsid w:val="005F186E"/>
    <w:rsid w:val="005F1938"/>
    <w:rsid w:val="005F19FE"/>
    <w:rsid w:val="005F1E20"/>
    <w:rsid w:val="005F2844"/>
    <w:rsid w:val="005F29A1"/>
    <w:rsid w:val="005F392A"/>
    <w:rsid w:val="005F3E99"/>
    <w:rsid w:val="005F441F"/>
    <w:rsid w:val="005F4425"/>
    <w:rsid w:val="005F4576"/>
    <w:rsid w:val="005F4BCC"/>
    <w:rsid w:val="005F5034"/>
    <w:rsid w:val="005F5264"/>
    <w:rsid w:val="005F5B21"/>
    <w:rsid w:val="005F5C34"/>
    <w:rsid w:val="005F5D21"/>
    <w:rsid w:val="005F75A9"/>
    <w:rsid w:val="005F76A3"/>
    <w:rsid w:val="005F7810"/>
    <w:rsid w:val="005F78D0"/>
    <w:rsid w:val="00600187"/>
    <w:rsid w:val="006003DC"/>
    <w:rsid w:val="0060086E"/>
    <w:rsid w:val="006008AA"/>
    <w:rsid w:val="00600B2E"/>
    <w:rsid w:val="00600E36"/>
    <w:rsid w:val="00600E91"/>
    <w:rsid w:val="00601165"/>
    <w:rsid w:val="00601750"/>
    <w:rsid w:val="00602260"/>
    <w:rsid w:val="0060230C"/>
    <w:rsid w:val="006023CC"/>
    <w:rsid w:val="00602ABC"/>
    <w:rsid w:val="00602C22"/>
    <w:rsid w:val="00602F63"/>
    <w:rsid w:val="00602FD1"/>
    <w:rsid w:val="00603060"/>
    <w:rsid w:val="00603433"/>
    <w:rsid w:val="00603A30"/>
    <w:rsid w:val="00603C15"/>
    <w:rsid w:val="00603F9F"/>
    <w:rsid w:val="00605450"/>
    <w:rsid w:val="00605573"/>
    <w:rsid w:val="00605A5B"/>
    <w:rsid w:val="00605CB8"/>
    <w:rsid w:val="006060D4"/>
    <w:rsid w:val="0060624C"/>
    <w:rsid w:val="00606659"/>
    <w:rsid w:val="006066DE"/>
    <w:rsid w:val="00606972"/>
    <w:rsid w:val="006072E9"/>
    <w:rsid w:val="0060742F"/>
    <w:rsid w:val="0060786B"/>
    <w:rsid w:val="00607964"/>
    <w:rsid w:val="00607B82"/>
    <w:rsid w:val="00607FB4"/>
    <w:rsid w:val="006104A5"/>
    <w:rsid w:val="00610A15"/>
    <w:rsid w:val="00610A6C"/>
    <w:rsid w:val="00610A6D"/>
    <w:rsid w:val="006112B4"/>
    <w:rsid w:val="00611940"/>
    <w:rsid w:val="006119B3"/>
    <w:rsid w:val="00611BE5"/>
    <w:rsid w:val="00612063"/>
    <w:rsid w:val="006128B9"/>
    <w:rsid w:val="00612EEE"/>
    <w:rsid w:val="00612F7F"/>
    <w:rsid w:val="00613457"/>
    <w:rsid w:val="0061362C"/>
    <w:rsid w:val="006137AA"/>
    <w:rsid w:val="006138C4"/>
    <w:rsid w:val="006138D0"/>
    <w:rsid w:val="006139B8"/>
    <w:rsid w:val="00613A5C"/>
    <w:rsid w:val="00613D3B"/>
    <w:rsid w:val="00613E76"/>
    <w:rsid w:val="00613EAC"/>
    <w:rsid w:val="006141E5"/>
    <w:rsid w:val="0061469F"/>
    <w:rsid w:val="006148F8"/>
    <w:rsid w:val="00615318"/>
    <w:rsid w:val="00615854"/>
    <w:rsid w:val="00615983"/>
    <w:rsid w:val="00615B21"/>
    <w:rsid w:val="00615D59"/>
    <w:rsid w:val="006164CD"/>
    <w:rsid w:val="00616A83"/>
    <w:rsid w:val="00617008"/>
    <w:rsid w:val="00617126"/>
    <w:rsid w:val="00617309"/>
    <w:rsid w:val="0061730F"/>
    <w:rsid w:val="0061760A"/>
    <w:rsid w:val="0062005E"/>
    <w:rsid w:val="0062043A"/>
    <w:rsid w:val="006205AA"/>
    <w:rsid w:val="00620E9C"/>
    <w:rsid w:val="0062157D"/>
    <w:rsid w:val="00621AD3"/>
    <w:rsid w:val="00621CBD"/>
    <w:rsid w:val="00621FB6"/>
    <w:rsid w:val="006221DF"/>
    <w:rsid w:val="00622280"/>
    <w:rsid w:val="00622560"/>
    <w:rsid w:val="006225B4"/>
    <w:rsid w:val="006225C9"/>
    <w:rsid w:val="00622F5F"/>
    <w:rsid w:val="00622FFC"/>
    <w:rsid w:val="0062300D"/>
    <w:rsid w:val="00623024"/>
    <w:rsid w:val="0062326A"/>
    <w:rsid w:val="006242F6"/>
    <w:rsid w:val="00624875"/>
    <w:rsid w:val="006249DA"/>
    <w:rsid w:val="006249E3"/>
    <w:rsid w:val="0062517C"/>
    <w:rsid w:val="00625643"/>
    <w:rsid w:val="0062573B"/>
    <w:rsid w:val="0062581B"/>
    <w:rsid w:val="00626140"/>
    <w:rsid w:val="00626725"/>
    <w:rsid w:val="00626B55"/>
    <w:rsid w:val="00626C19"/>
    <w:rsid w:val="00627118"/>
    <w:rsid w:val="00627447"/>
    <w:rsid w:val="0062766A"/>
    <w:rsid w:val="0062796A"/>
    <w:rsid w:val="00627CCA"/>
    <w:rsid w:val="00627E85"/>
    <w:rsid w:val="00630185"/>
    <w:rsid w:val="006304CB"/>
    <w:rsid w:val="00630770"/>
    <w:rsid w:val="00630825"/>
    <w:rsid w:val="006308EF"/>
    <w:rsid w:val="00630C48"/>
    <w:rsid w:val="00630D94"/>
    <w:rsid w:val="00630EA0"/>
    <w:rsid w:val="00631241"/>
    <w:rsid w:val="0063141C"/>
    <w:rsid w:val="00631446"/>
    <w:rsid w:val="00631750"/>
    <w:rsid w:val="006317EF"/>
    <w:rsid w:val="006319D1"/>
    <w:rsid w:val="00631A53"/>
    <w:rsid w:val="006329B0"/>
    <w:rsid w:val="00632CF2"/>
    <w:rsid w:val="0063319E"/>
    <w:rsid w:val="00633451"/>
    <w:rsid w:val="0063354F"/>
    <w:rsid w:val="0063388D"/>
    <w:rsid w:val="0063397C"/>
    <w:rsid w:val="0063399D"/>
    <w:rsid w:val="00633D03"/>
    <w:rsid w:val="006348A4"/>
    <w:rsid w:val="00634A5A"/>
    <w:rsid w:val="00634C6A"/>
    <w:rsid w:val="00634FF2"/>
    <w:rsid w:val="0063543D"/>
    <w:rsid w:val="00636414"/>
    <w:rsid w:val="00636925"/>
    <w:rsid w:val="0063707A"/>
    <w:rsid w:val="00637217"/>
    <w:rsid w:val="006376FF"/>
    <w:rsid w:val="00637A99"/>
    <w:rsid w:val="00637EC9"/>
    <w:rsid w:val="0064141A"/>
    <w:rsid w:val="00641486"/>
    <w:rsid w:val="00641515"/>
    <w:rsid w:val="006416CE"/>
    <w:rsid w:val="006420E3"/>
    <w:rsid w:val="006425C6"/>
    <w:rsid w:val="006428C9"/>
    <w:rsid w:val="00642C6F"/>
    <w:rsid w:val="00642D5B"/>
    <w:rsid w:val="00642EAA"/>
    <w:rsid w:val="00643045"/>
    <w:rsid w:val="0064381B"/>
    <w:rsid w:val="00644265"/>
    <w:rsid w:val="00644844"/>
    <w:rsid w:val="00644B4A"/>
    <w:rsid w:val="00644E36"/>
    <w:rsid w:val="00644F15"/>
    <w:rsid w:val="006454A5"/>
    <w:rsid w:val="006457D5"/>
    <w:rsid w:val="00645ABA"/>
    <w:rsid w:val="006463C8"/>
    <w:rsid w:val="0064677A"/>
    <w:rsid w:val="00646D66"/>
    <w:rsid w:val="00646FB3"/>
    <w:rsid w:val="00647389"/>
    <w:rsid w:val="00647395"/>
    <w:rsid w:val="00647984"/>
    <w:rsid w:val="00647CD8"/>
    <w:rsid w:val="00647F2C"/>
    <w:rsid w:val="006501BF"/>
    <w:rsid w:val="00650377"/>
    <w:rsid w:val="006505CC"/>
    <w:rsid w:val="006506BB"/>
    <w:rsid w:val="006507A9"/>
    <w:rsid w:val="00650A94"/>
    <w:rsid w:val="00650BE6"/>
    <w:rsid w:val="00650D92"/>
    <w:rsid w:val="006512DE"/>
    <w:rsid w:val="00651427"/>
    <w:rsid w:val="00651A39"/>
    <w:rsid w:val="00651C28"/>
    <w:rsid w:val="00651EC0"/>
    <w:rsid w:val="00652179"/>
    <w:rsid w:val="0065219D"/>
    <w:rsid w:val="00652667"/>
    <w:rsid w:val="006526A0"/>
    <w:rsid w:val="006526BF"/>
    <w:rsid w:val="006530C3"/>
    <w:rsid w:val="00653179"/>
    <w:rsid w:val="006536CA"/>
    <w:rsid w:val="0065435D"/>
    <w:rsid w:val="006544D7"/>
    <w:rsid w:val="006548E8"/>
    <w:rsid w:val="00654E82"/>
    <w:rsid w:val="00654EED"/>
    <w:rsid w:val="00655D95"/>
    <w:rsid w:val="00655F72"/>
    <w:rsid w:val="0065602D"/>
    <w:rsid w:val="00656358"/>
    <w:rsid w:val="00656B9A"/>
    <w:rsid w:val="00656BEA"/>
    <w:rsid w:val="00656BFD"/>
    <w:rsid w:val="0065745C"/>
    <w:rsid w:val="0065762B"/>
    <w:rsid w:val="00657A56"/>
    <w:rsid w:val="00657BDE"/>
    <w:rsid w:val="00657ECF"/>
    <w:rsid w:val="00660A8C"/>
    <w:rsid w:val="00660A8F"/>
    <w:rsid w:val="00661104"/>
    <w:rsid w:val="0066147C"/>
    <w:rsid w:val="0066169E"/>
    <w:rsid w:val="006619B6"/>
    <w:rsid w:val="0066265C"/>
    <w:rsid w:val="00662840"/>
    <w:rsid w:val="00662D97"/>
    <w:rsid w:val="00662F65"/>
    <w:rsid w:val="006632D4"/>
    <w:rsid w:val="00663D1C"/>
    <w:rsid w:val="00663D99"/>
    <w:rsid w:val="006641C7"/>
    <w:rsid w:val="00664A08"/>
    <w:rsid w:val="00665359"/>
    <w:rsid w:val="006655AA"/>
    <w:rsid w:val="006657C6"/>
    <w:rsid w:val="00665918"/>
    <w:rsid w:val="00665B2B"/>
    <w:rsid w:val="00665E43"/>
    <w:rsid w:val="00666001"/>
    <w:rsid w:val="006662AA"/>
    <w:rsid w:val="0066653C"/>
    <w:rsid w:val="00666740"/>
    <w:rsid w:val="0066697F"/>
    <w:rsid w:val="00666E02"/>
    <w:rsid w:val="006673A9"/>
    <w:rsid w:val="00667653"/>
    <w:rsid w:val="0066786B"/>
    <w:rsid w:val="00670006"/>
    <w:rsid w:val="006705B8"/>
    <w:rsid w:val="00670B8A"/>
    <w:rsid w:val="00670E0E"/>
    <w:rsid w:val="0067126E"/>
    <w:rsid w:val="00671349"/>
    <w:rsid w:val="006713F5"/>
    <w:rsid w:val="006714A0"/>
    <w:rsid w:val="0067162E"/>
    <w:rsid w:val="0067170A"/>
    <w:rsid w:val="0067189A"/>
    <w:rsid w:val="006718C9"/>
    <w:rsid w:val="006719E1"/>
    <w:rsid w:val="00671B0D"/>
    <w:rsid w:val="00671F8A"/>
    <w:rsid w:val="006721D8"/>
    <w:rsid w:val="0067259E"/>
    <w:rsid w:val="006725A2"/>
    <w:rsid w:val="00672C0A"/>
    <w:rsid w:val="00672E85"/>
    <w:rsid w:val="00672FB9"/>
    <w:rsid w:val="0067301A"/>
    <w:rsid w:val="006732BC"/>
    <w:rsid w:val="006738E7"/>
    <w:rsid w:val="00674590"/>
    <w:rsid w:val="00674C68"/>
    <w:rsid w:val="00674CE1"/>
    <w:rsid w:val="00674E62"/>
    <w:rsid w:val="0067514B"/>
    <w:rsid w:val="00675559"/>
    <w:rsid w:val="00675661"/>
    <w:rsid w:val="0067588E"/>
    <w:rsid w:val="006759DA"/>
    <w:rsid w:val="00675B3F"/>
    <w:rsid w:val="00675F0F"/>
    <w:rsid w:val="00676D49"/>
    <w:rsid w:val="00677181"/>
    <w:rsid w:val="00677313"/>
    <w:rsid w:val="00677617"/>
    <w:rsid w:val="00677886"/>
    <w:rsid w:val="0067791C"/>
    <w:rsid w:val="0067797D"/>
    <w:rsid w:val="00677A54"/>
    <w:rsid w:val="0068020B"/>
    <w:rsid w:val="006802E2"/>
    <w:rsid w:val="006804D7"/>
    <w:rsid w:val="006806DE"/>
    <w:rsid w:val="0068071F"/>
    <w:rsid w:val="0068092D"/>
    <w:rsid w:val="00680B29"/>
    <w:rsid w:val="00680F65"/>
    <w:rsid w:val="0068139C"/>
    <w:rsid w:val="006815AF"/>
    <w:rsid w:val="006815CF"/>
    <w:rsid w:val="006818AE"/>
    <w:rsid w:val="00681AC2"/>
    <w:rsid w:val="00681CE2"/>
    <w:rsid w:val="00681DC2"/>
    <w:rsid w:val="00681DEF"/>
    <w:rsid w:val="006822A3"/>
    <w:rsid w:val="00682EFB"/>
    <w:rsid w:val="006830C7"/>
    <w:rsid w:val="00683821"/>
    <w:rsid w:val="006838C8"/>
    <w:rsid w:val="00684140"/>
    <w:rsid w:val="006845E8"/>
    <w:rsid w:val="006845E9"/>
    <w:rsid w:val="006845EE"/>
    <w:rsid w:val="00684C35"/>
    <w:rsid w:val="00684FB5"/>
    <w:rsid w:val="0068531C"/>
    <w:rsid w:val="00685676"/>
    <w:rsid w:val="00685813"/>
    <w:rsid w:val="00685B3F"/>
    <w:rsid w:val="00685C84"/>
    <w:rsid w:val="00685D1B"/>
    <w:rsid w:val="00686364"/>
    <w:rsid w:val="006864D3"/>
    <w:rsid w:val="00686DC2"/>
    <w:rsid w:val="006871D4"/>
    <w:rsid w:val="00687529"/>
    <w:rsid w:val="00687A3A"/>
    <w:rsid w:val="00690CFE"/>
    <w:rsid w:val="006911EC"/>
    <w:rsid w:val="006912D7"/>
    <w:rsid w:val="006914DF"/>
    <w:rsid w:val="00691C3B"/>
    <w:rsid w:val="0069270D"/>
    <w:rsid w:val="006928BD"/>
    <w:rsid w:val="006929B2"/>
    <w:rsid w:val="00693ADC"/>
    <w:rsid w:val="00693B4D"/>
    <w:rsid w:val="00693D45"/>
    <w:rsid w:val="00693DBB"/>
    <w:rsid w:val="00693F06"/>
    <w:rsid w:val="006945A0"/>
    <w:rsid w:val="006945AF"/>
    <w:rsid w:val="00694AED"/>
    <w:rsid w:val="006953EE"/>
    <w:rsid w:val="00695913"/>
    <w:rsid w:val="00695F73"/>
    <w:rsid w:val="006960A8"/>
    <w:rsid w:val="006963FF"/>
    <w:rsid w:val="00696519"/>
    <w:rsid w:val="00697309"/>
    <w:rsid w:val="00697638"/>
    <w:rsid w:val="00697DD1"/>
    <w:rsid w:val="006A006A"/>
    <w:rsid w:val="006A0440"/>
    <w:rsid w:val="006A05F3"/>
    <w:rsid w:val="006A061C"/>
    <w:rsid w:val="006A069F"/>
    <w:rsid w:val="006A0C2A"/>
    <w:rsid w:val="006A0D13"/>
    <w:rsid w:val="006A0D74"/>
    <w:rsid w:val="006A0E88"/>
    <w:rsid w:val="006A12E4"/>
    <w:rsid w:val="006A14B1"/>
    <w:rsid w:val="006A159A"/>
    <w:rsid w:val="006A1838"/>
    <w:rsid w:val="006A1BFB"/>
    <w:rsid w:val="006A214F"/>
    <w:rsid w:val="006A261D"/>
    <w:rsid w:val="006A2782"/>
    <w:rsid w:val="006A2E22"/>
    <w:rsid w:val="006A2EFA"/>
    <w:rsid w:val="006A36B7"/>
    <w:rsid w:val="006A38E6"/>
    <w:rsid w:val="006A3DD1"/>
    <w:rsid w:val="006A4C0D"/>
    <w:rsid w:val="006A4E80"/>
    <w:rsid w:val="006A4ECF"/>
    <w:rsid w:val="006A4F96"/>
    <w:rsid w:val="006A5ABB"/>
    <w:rsid w:val="006A5BD0"/>
    <w:rsid w:val="006A6709"/>
    <w:rsid w:val="006A6E1B"/>
    <w:rsid w:val="006A72DF"/>
    <w:rsid w:val="006A759C"/>
    <w:rsid w:val="006A7AAD"/>
    <w:rsid w:val="006A7B29"/>
    <w:rsid w:val="006B01EF"/>
    <w:rsid w:val="006B01F5"/>
    <w:rsid w:val="006B0207"/>
    <w:rsid w:val="006B0444"/>
    <w:rsid w:val="006B070B"/>
    <w:rsid w:val="006B0960"/>
    <w:rsid w:val="006B1255"/>
    <w:rsid w:val="006B15F0"/>
    <w:rsid w:val="006B1810"/>
    <w:rsid w:val="006B181A"/>
    <w:rsid w:val="006B1A04"/>
    <w:rsid w:val="006B1B3A"/>
    <w:rsid w:val="006B1FA1"/>
    <w:rsid w:val="006B2075"/>
    <w:rsid w:val="006B29C6"/>
    <w:rsid w:val="006B2E41"/>
    <w:rsid w:val="006B31FF"/>
    <w:rsid w:val="006B3408"/>
    <w:rsid w:val="006B34DB"/>
    <w:rsid w:val="006B3604"/>
    <w:rsid w:val="006B39B5"/>
    <w:rsid w:val="006B3A86"/>
    <w:rsid w:val="006B3D80"/>
    <w:rsid w:val="006B481B"/>
    <w:rsid w:val="006B49AE"/>
    <w:rsid w:val="006B49D1"/>
    <w:rsid w:val="006B4A45"/>
    <w:rsid w:val="006B4C1D"/>
    <w:rsid w:val="006B5089"/>
    <w:rsid w:val="006B66E4"/>
    <w:rsid w:val="006B678D"/>
    <w:rsid w:val="006B69D0"/>
    <w:rsid w:val="006B6FFE"/>
    <w:rsid w:val="006B70F2"/>
    <w:rsid w:val="006B7425"/>
    <w:rsid w:val="006B7ADF"/>
    <w:rsid w:val="006C0533"/>
    <w:rsid w:val="006C0697"/>
    <w:rsid w:val="006C0922"/>
    <w:rsid w:val="006C0FB0"/>
    <w:rsid w:val="006C11C8"/>
    <w:rsid w:val="006C12AD"/>
    <w:rsid w:val="006C177E"/>
    <w:rsid w:val="006C1AF2"/>
    <w:rsid w:val="006C1F2D"/>
    <w:rsid w:val="006C230B"/>
    <w:rsid w:val="006C269E"/>
    <w:rsid w:val="006C2713"/>
    <w:rsid w:val="006C2D22"/>
    <w:rsid w:val="006C2D2F"/>
    <w:rsid w:val="006C2F9F"/>
    <w:rsid w:val="006C3111"/>
    <w:rsid w:val="006C34B5"/>
    <w:rsid w:val="006C3B94"/>
    <w:rsid w:val="006C3C09"/>
    <w:rsid w:val="006C3EC7"/>
    <w:rsid w:val="006C3F40"/>
    <w:rsid w:val="006C40A5"/>
    <w:rsid w:val="006C4373"/>
    <w:rsid w:val="006C4C66"/>
    <w:rsid w:val="006C4CA5"/>
    <w:rsid w:val="006C5247"/>
    <w:rsid w:val="006C54BA"/>
    <w:rsid w:val="006C6289"/>
    <w:rsid w:val="006C62BB"/>
    <w:rsid w:val="006C6FEB"/>
    <w:rsid w:val="006C7290"/>
    <w:rsid w:val="006C78E8"/>
    <w:rsid w:val="006C7A84"/>
    <w:rsid w:val="006C7D17"/>
    <w:rsid w:val="006C7D9C"/>
    <w:rsid w:val="006C7EEC"/>
    <w:rsid w:val="006D085F"/>
    <w:rsid w:val="006D0A9B"/>
    <w:rsid w:val="006D1458"/>
    <w:rsid w:val="006D156C"/>
    <w:rsid w:val="006D172C"/>
    <w:rsid w:val="006D34C5"/>
    <w:rsid w:val="006D3740"/>
    <w:rsid w:val="006D3A74"/>
    <w:rsid w:val="006D3EA7"/>
    <w:rsid w:val="006D402B"/>
    <w:rsid w:val="006D41A3"/>
    <w:rsid w:val="006D42B1"/>
    <w:rsid w:val="006D4798"/>
    <w:rsid w:val="006D4A45"/>
    <w:rsid w:val="006D4B63"/>
    <w:rsid w:val="006D53AB"/>
    <w:rsid w:val="006D5877"/>
    <w:rsid w:val="006D598A"/>
    <w:rsid w:val="006D5A1F"/>
    <w:rsid w:val="006D621C"/>
    <w:rsid w:val="006D6232"/>
    <w:rsid w:val="006D6347"/>
    <w:rsid w:val="006D6F18"/>
    <w:rsid w:val="006D6FFF"/>
    <w:rsid w:val="006D716A"/>
    <w:rsid w:val="006D72DB"/>
    <w:rsid w:val="006D7896"/>
    <w:rsid w:val="006D7CD5"/>
    <w:rsid w:val="006D7F29"/>
    <w:rsid w:val="006E06F7"/>
    <w:rsid w:val="006E0FCC"/>
    <w:rsid w:val="006E119B"/>
    <w:rsid w:val="006E11AC"/>
    <w:rsid w:val="006E11C0"/>
    <w:rsid w:val="006E1364"/>
    <w:rsid w:val="006E154E"/>
    <w:rsid w:val="006E156C"/>
    <w:rsid w:val="006E1E69"/>
    <w:rsid w:val="006E1ED5"/>
    <w:rsid w:val="006E20E4"/>
    <w:rsid w:val="006E2112"/>
    <w:rsid w:val="006E24C1"/>
    <w:rsid w:val="006E282E"/>
    <w:rsid w:val="006E2D9E"/>
    <w:rsid w:val="006E2FCC"/>
    <w:rsid w:val="006E38C9"/>
    <w:rsid w:val="006E3DF3"/>
    <w:rsid w:val="006E3DFB"/>
    <w:rsid w:val="006E432A"/>
    <w:rsid w:val="006E4339"/>
    <w:rsid w:val="006E44D4"/>
    <w:rsid w:val="006E4712"/>
    <w:rsid w:val="006E47AD"/>
    <w:rsid w:val="006E4D6A"/>
    <w:rsid w:val="006E540F"/>
    <w:rsid w:val="006E5F49"/>
    <w:rsid w:val="006E6057"/>
    <w:rsid w:val="006E6282"/>
    <w:rsid w:val="006E6B72"/>
    <w:rsid w:val="006E6CE6"/>
    <w:rsid w:val="006E72C4"/>
    <w:rsid w:val="006E7613"/>
    <w:rsid w:val="006E7A79"/>
    <w:rsid w:val="006E7DF3"/>
    <w:rsid w:val="006E7FD4"/>
    <w:rsid w:val="006F05B2"/>
    <w:rsid w:val="006F08F5"/>
    <w:rsid w:val="006F090B"/>
    <w:rsid w:val="006F0A0F"/>
    <w:rsid w:val="006F0E6C"/>
    <w:rsid w:val="006F1071"/>
    <w:rsid w:val="006F159F"/>
    <w:rsid w:val="006F1687"/>
    <w:rsid w:val="006F17AD"/>
    <w:rsid w:val="006F1D22"/>
    <w:rsid w:val="006F1D32"/>
    <w:rsid w:val="006F1F95"/>
    <w:rsid w:val="006F2555"/>
    <w:rsid w:val="006F2650"/>
    <w:rsid w:val="006F31BF"/>
    <w:rsid w:val="006F3EA4"/>
    <w:rsid w:val="006F3F06"/>
    <w:rsid w:val="006F4D2C"/>
    <w:rsid w:val="006F5041"/>
    <w:rsid w:val="006F532C"/>
    <w:rsid w:val="006F5663"/>
    <w:rsid w:val="006F5C71"/>
    <w:rsid w:val="006F5E5E"/>
    <w:rsid w:val="006F61CE"/>
    <w:rsid w:val="006F62A2"/>
    <w:rsid w:val="006F6843"/>
    <w:rsid w:val="006F6956"/>
    <w:rsid w:val="006F6F4F"/>
    <w:rsid w:val="006F74B2"/>
    <w:rsid w:val="006F75E9"/>
    <w:rsid w:val="006F7F01"/>
    <w:rsid w:val="006F7F3C"/>
    <w:rsid w:val="006FBE0D"/>
    <w:rsid w:val="00700093"/>
    <w:rsid w:val="007002EF"/>
    <w:rsid w:val="00700832"/>
    <w:rsid w:val="007009FF"/>
    <w:rsid w:val="0070135B"/>
    <w:rsid w:val="007017AA"/>
    <w:rsid w:val="00701942"/>
    <w:rsid w:val="00701D9A"/>
    <w:rsid w:val="00701DDB"/>
    <w:rsid w:val="00702206"/>
    <w:rsid w:val="00702321"/>
    <w:rsid w:val="007025A9"/>
    <w:rsid w:val="00702603"/>
    <w:rsid w:val="007026DC"/>
    <w:rsid w:val="00702838"/>
    <w:rsid w:val="007028BF"/>
    <w:rsid w:val="00702DC6"/>
    <w:rsid w:val="00702FA1"/>
    <w:rsid w:val="00703ACE"/>
    <w:rsid w:val="00703BE2"/>
    <w:rsid w:val="00703BE3"/>
    <w:rsid w:val="00703D0D"/>
    <w:rsid w:val="00703E42"/>
    <w:rsid w:val="007041D0"/>
    <w:rsid w:val="0070423C"/>
    <w:rsid w:val="007042CA"/>
    <w:rsid w:val="00705493"/>
    <w:rsid w:val="00705CA6"/>
    <w:rsid w:val="00705F7C"/>
    <w:rsid w:val="00706025"/>
    <w:rsid w:val="0070610C"/>
    <w:rsid w:val="0070617D"/>
    <w:rsid w:val="007062AC"/>
    <w:rsid w:val="007062E3"/>
    <w:rsid w:val="007065F6"/>
    <w:rsid w:val="0070661F"/>
    <w:rsid w:val="00706C50"/>
    <w:rsid w:val="00706C56"/>
    <w:rsid w:val="00706D3B"/>
    <w:rsid w:val="00706DA5"/>
    <w:rsid w:val="00707A86"/>
    <w:rsid w:val="00707B75"/>
    <w:rsid w:val="00707F03"/>
    <w:rsid w:val="007106D7"/>
    <w:rsid w:val="00710760"/>
    <w:rsid w:val="00710D06"/>
    <w:rsid w:val="00710FC1"/>
    <w:rsid w:val="0071179D"/>
    <w:rsid w:val="00711B3C"/>
    <w:rsid w:val="00711C9B"/>
    <w:rsid w:val="00711E28"/>
    <w:rsid w:val="00711F7B"/>
    <w:rsid w:val="00712282"/>
    <w:rsid w:val="00712421"/>
    <w:rsid w:val="00712713"/>
    <w:rsid w:val="00712D82"/>
    <w:rsid w:val="00712E8F"/>
    <w:rsid w:val="00712FC4"/>
    <w:rsid w:val="007130CB"/>
    <w:rsid w:val="007134C6"/>
    <w:rsid w:val="007134F5"/>
    <w:rsid w:val="007138EC"/>
    <w:rsid w:val="007139AD"/>
    <w:rsid w:val="00713BF2"/>
    <w:rsid w:val="00713DAB"/>
    <w:rsid w:val="007144A4"/>
    <w:rsid w:val="007146EB"/>
    <w:rsid w:val="00714738"/>
    <w:rsid w:val="00714B38"/>
    <w:rsid w:val="0071504E"/>
    <w:rsid w:val="00715B39"/>
    <w:rsid w:val="00715BFB"/>
    <w:rsid w:val="00715D48"/>
    <w:rsid w:val="007162BA"/>
    <w:rsid w:val="007163D6"/>
    <w:rsid w:val="00716A0D"/>
    <w:rsid w:val="00716CA4"/>
    <w:rsid w:val="00716D86"/>
    <w:rsid w:val="00717201"/>
    <w:rsid w:val="00717658"/>
    <w:rsid w:val="00717B8D"/>
    <w:rsid w:val="00717F33"/>
    <w:rsid w:val="00720B7C"/>
    <w:rsid w:val="0072126E"/>
    <w:rsid w:val="00721534"/>
    <w:rsid w:val="00721D3A"/>
    <w:rsid w:val="00721DA4"/>
    <w:rsid w:val="00721EBF"/>
    <w:rsid w:val="00722432"/>
    <w:rsid w:val="0072296C"/>
    <w:rsid w:val="0072296F"/>
    <w:rsid w:val="00722A89"/>
    <w:rsid w:val="00722B7E"/>
    <w:rsid w:val="00722E6A"/>
    <w:rsid w:val="00722EE0"/>
    <w:rsid w:val="007231FC"/>
    <w:rsid w:val="00723387"/>
    <w:rsid w:val="00723793"/>
    <w:rsid w:val="007237F3"/>
    <w:rsid w:val="00723911"/>
    <w:rsid w:val="00723A08"/>
    <w:rsid w:val="00723C0E"/>
    <w:rsid w:val="00723DCA"/>
    <w:rsid w:val="00724240"/>
    <w:rsid w:val="00724568"/>
    <w:rsid w:val="0072467C"/>
    <w:rsid w:val="0072483C"/>
    <w:rsid w:val="007248C3"/>
    <w:rsid w:val="007249A6"/>
    <w:rsid w:val="00724BB4"/>
    <w:rsid w:val="00724C84"/>
    <w:rsid w:val="00724E20"/>
    <w:rsid w:val="007252C6"/>
    <w:rsid w:val="00725CA3"/>
    <w:rsid w:val="007261A9"/>
    <w:rsid w:val="00726998"/>
    <w:rsid w:val="007269F9"/>
    <w:rsid w:val="00726B26"/>
    <w:rsid w:val="00727290"/>
    <w:rsid w:val="0072746E"/>
    <w:rsid w:val="00727B0F"/>
    <w:rsid w:val="00727CA9"/>
    <w:rsid w:val="0073005C"/>
    <w:rsid w:val="0073008E"/>
    <w:rsid w:val="00730370"/>
    <w:rsid w:val="0073062A"/>
    <w:rsid w:val="00730B51"/>
    <w:rsid w:val="00730FC5"/>
    <w:rsid w:val="00731257"/>
    <w:rsid w:val="007317C7"/>
    <w:rsid w:val="00731984"/>
    <w:rsid w:val="00731987"/>
    <w:rsid w:val="00731AA1"/>
    <w:rsid w:val="00731C62"/>
    <w:rsid w:val="00731D35"/>
    <w:rsid w:val="00731FA7"/>
    <w:rsid w:val="007320E3"/>
    <w:rsid w:val="0073258C"/>
    <w:rsid w:val="007327B0"/>
    <w:rsid w:val="00732AA7"/>
    <w:rsid w:val="00733146"/>
    <w:rsid w:val="00733857"/>
    <w:rsid w:val="0073391A"/>
    <w:rsid w:val="007339A1"/>
    <w:rsid w:val="00733A77"/>
    <w:rsid w:val="00733DE4"/>
    <w:rsid w:val="00734259"/>
    <w:rsid w:val="00734273"/>
    <w:rsid w:val="00734707"/>
    <w:rsid w:val="00734BBB"/>
    <w:rsid w:val="00734C7A"/>
    <w:rsid w:val="00734D7B"/>
    <w:rsid w:val="00735540"/>
    <w:rsid w:val="0073588E"/>
    <w:rsid w:val="0073601C"/>
    <w:rsid w:val="00736BAB"/>
    <w:rsid w:val="007371A0"/>
    <w:rsid w:val="0073726A"/>
    <w:rsid w:val="007378D5"/>
    <w:rsid w:val="00737C1E"/>
    <w:rsid w:val="00737DA5"/>
    <w:rsid w:val="00737DE1"/>
    <w:rsid w:val="00740408"/>
    <w:rsid w:val="00740CD0"/>
    <w:rsid w:val="00740D17"/>
    <w:rsid w:val="007411A6"/>
    <w:rsid w:val="007412AE"/>
    <w:rsid w:val="00741805"/>
    <w:rsid w:val="00741D27"/>
    <w:rsid w:val="0074325D"/>
    <w:rsid w:val="0074367A"/>
    <w:rsid w:val="00743DA2"/>
    <w:rsid w:val="007443E6"/>
    <w:rsid w:val="00744635"/>
    <w:rsid w:val="00744967"/>
    <w:rsid w:val="007455E3"/>
    <w:rsid w:val="00745720"/>
    <w:rsid w:val="007457BF"/>
    <w:rsid w:val="007458EC"/>
    <w:rsid w:val="00745A83"/>
    <w:rsid w:val="00745D8E"/>
    <w:rsid w:val="00745DBD"/>
    <w:rsid w:val="00745E03"/>
    <w:rsid w:val="007466DB"/>
    <w:rsid w:val="007466F9"/>
    <w:rsid w:val="00746751"/>
    <w:rsid w:val="00746840"/>
    <w:rsid w:val="00746850"/>
    <w:rsid w:val="00746BC4"/>
    <w:rsid w:val="00747088"/>
    <w:rsid w:val="00747094"/>
    <w:rsid w:val="00747163"/>
    <w:rsid w:val="007474CD"/>
    <w:rsid w:val="007474E0"/>
    <w:rsid w:val="00747566"/>
    <w:rsid w:val="00747AE0"/>
    <w:rsid w:val="007501C5"/>
    <w:rsid w:val="007505AB"/>
    <w:rsid w:val="00750988"/>
    <w:rsid w:val="00750CF3"/>
    <w:rsid w:val="00750D29"/>
    <w:rsid w:val="00750E0F"/>
    <w:rsid w:val="00750F9F"/>
    <w:rsid w:val="00751718"/>
    <w:rsid w:val="007518FC"/>
    <w:rsid w:val="00751C58"/>
    <w:rsid w:val="00751D6B"/>
    <w:rsid w:val="0075249D"/>
    <w:rsid w:val="00752718"/>
    <w:rsid w:val="007528C8"/>
    <w:rsid w:val="00753164"/>
    <w:rsid w:val="007532B6"/>
    <w:rsid w:val="00753322"/>
    <w:rsid w:val="0075387A"/>
    <w:rsid w:val="00753C68"/>
    <w:rsid w:val="00753D2D"/>
    <w:rsid w:val="00753E6F"/>
    <w:rsid w:val="0075407A"/>
    <w:rsid w:val="00754186"/>
    <w:rsid w:val="007542B4"/>
    <w:rsid w:val="00754D5B"/>
    <w:rsid w:val="007552FA"/>
    <w:rsid w:val="00755405"/>
    <w:rsid w:val="00755525"/>
    <w:rsid w:val="00755EA3"/>
    <w:rsid w:val="0075607A"/>
    <w:rsid w:val="007566A1"/>
    <w:rsid w:val="00757B07"/>
    <w:rsid w:val="00757C51"/>
    <w:rsid w:val="00757FA4"/>
    <w:rsid w:val="00760886"/>
    <w:rsid w:val="00760FF7"/>
    <w:rsid w:val="00761627"/>
    <w:rsid w:val="00762244"/>
    <w:rsid w:val="00762BFD"/>
    <w:rsid w:val="00762D30"/>
    <w:rsid w:val="00763694"/>
    <w:rsid w:val="00763724"/>
    <w:rsid w:val="007637FA"/>
    <w:rsid w:val="0076393F"/>
    <w:rsid w:val="00763B47"/>
    <w:rsid w:val="00763E7D"/>
    <w:rsid w:val="00763F6E"/>
    <w:rsid w:val="007645DE"/>
    <w:rsid w:val="00764825"/>
    <w:rsid w:val="00764FFB"/>
    <w:rsid w:val="00765A07"/>
    <w:rsid w:val="00765ADB"/>
    <w:rsid w:val="00766122"/>
    <w:rsid w:val="0076616E"/>
    <w:rsid w:val="0076618F"/>
    <w:rsid w:val="00766278"/>
    <w:rsid w:val="0076627F"/>
    <w:rsid w:val="00766D04"/>
    <w:rsid w:val="00767065"/>
    <w:rsid w:val="007670F2"/>
    <w:rsid w:val="007673E8"/>
    <w:rsid w:val="007674C0"/>
    <w:rsid w:val="007675F0"/>
    <w:rsid w:val="00767817"/>
    <w:rsid w:val="00770096"/>
    <w:rsid w:val="007704F3"/>
    <w:rsid w:val="007706D3"/>
    <w:rsid w:val="0077094A"/>
    <w:rsid w:val="00771E5F"/>
    <w:rsid w:val="007725F3"/>
    <w:rsid w:val="007728BA"/>
    <w:rsid w:val="00772AC3"/>
    <w:rsid w:val="00772BDB"/>
    <w:rsid w:val="00772E1C"/>
    <w:rsid w:val="00773518"/>
    <w:rsid w:val="00773CEB"/>
    <w:rsid w:val="007743C1"/>
    <w:rsid w:val="0077472D"/>
    <w:rsid w:val="00774A14"/>
    <w:rsid w:val="00774BA1"/>
    <w:rsid w:val="00774BA4"/>
    <w:rsid w:val="00774CC3"/>
    <w:rsid w:val="00774D13"/>
    <w:rsid w:val="00775190"/>
    <w:rsid w:val="0077537C"/>
    <w:rsid w:val="00775952"/>
    <w:rsid w:val="00775C3E"/>
    <w:rsid w:val="00776262"/>
    <w:rsid w:val="007764E6"/>
    <w:rsid w:val="00776649"/>
    <w:rsid w:val="00776956"/>
    <w:rsid w:val="00776988"/>
    <w:rsid w:val="00776A34"/>
    <w:rsid w:val="00776D8E"/>
    <w:rsid w:val="00777112"/>
    <w:rsid w:val="0077711D"/>
    <w:rsid w:val="0077766D"/>
    <w:rsid w:val="007776EA"/>
    <w:rsid w:val="0077771C"/>
    <w:rsid w:val="00777E15"/>
    <w:rsid w:val="00777E42"/>
    <w:rsid w:val="0078016B"/>
    <w:rsid w:val="0078019A"/>
    <w:rsid w:val="007806C1"/>
    <w:rsid w:val="0078086D"/>
    <w:rsid w:val="00780A19"/>
    <w:rsid w:val="00780EC9"/>
    <w:rsid w:val="007813C5"/>
    <w:rsid w:val="007818D8"/>
    <w:rsid w:val="00781C3A"/>
    <w:rsid w:val="007820A7"/>
    <w:rsid w:val="007825D2"/>
    <w:rsid w:val="00783BF4"/>
    <w:rsid w:val="007843AC"/>
    <w:rsid w:val="00784776"/>
    <w:rsid w:val="00784832"/>
    <w:rsid w:val="0078498F"/>
    <w:rsid w:val="00784C47"/>
    <w:rsid w:val="00785324"/>
    <w:rsid w:val="00785AFC"/>
    <w:rsid w:val="007867E3"/>
    <w:rsid w:val="007868FB"/>
    <w:rsid w:val="00786C1B"/>
    <w:rsid w:val="00786F61"/>
    <w:rsid w:val="00787453"/>
    <w:rsid w:val="00787997"/>
    <w:rsid w:val="00790037"/>
    <w:rsid w:val="007900E4"/>
    <w:rsid w:val="007902FC"/>
    <w:rsid w:val="0079099E"/>
    <w:rsid w:val="007909E5"/>
    <w:rsid w:val="00790BC4"/>
    <w:rsid w:val="00790D0C"/>
    <w:rsid w:val="007918C1"/>
    <w:rsid w:val="00791C44"/>
    <w:rsid w:val="00791E9B"/>
    <w:rsid w:val="00791FE5"/>
    <w:rsid w:val="00792326"/>
    <w:rsid w:val="00792A48"/>
    <w:rsid w:val="00793110"/>
    <w:rsid w:val="00793302"/>
    <w:rsid w:val="00793953"/>
    <w:rsid w:val="00793B80"/>
    <w:rsid w:val="00793DFD"/>
    <w:rsid w:val="00794015"/>
    <w:rsid w:val="0079456C"/>
    <w:rsid w:val="00794615"/>
    <w:rsid w:val="0079495C"/>
    <w:rsid w:val="0079505D"/>
    <w:rsid w:val="00795D25"/>
    <w:rsid w:val="00795F29"/>
    <w:rsid w:val="007963B1"/>
    <w:rsid w:val="0079656A"/>
    <w:rsid w:val="00796592"/>
    <w:rsid w:val="007966E3"/>
    <w:rsid w:val="00796705"/>
    <w:rsid w:val="00796873"/>
    <w:rsid w:val="00796A26"/>
    <w:rsid w:val="007970AF"/>
    <w:rsid w:val="0079748A"/>
    <w:rsid w:val="007977CD"/>
    <w:rsid w:val="00797E24"/>
    <w:rsid w:val="007A0287"/>
    <w:rsid w:val="007A0985"/>
    <w:rsid w:val="007A0D56"/>
    <w:rsid w:val="007A151F"/>
    <w:rsid w:val="007A1599"/>
    <w:rsid w:val="007A183D"/>
    <w:rsid w:val="007A184C"/>
    <w:rsid w:val="007A1AC1"/>
    <w:rsid w:val="007A1D69"/>
    <w:rsid w:val="007A215E"/>
    <w:rsid w:val="007A23CB"/>
    <w:rsid w:val="007A27F9"/>
    <w:rsid w:val="007A2A61"/>
    <w:rsid w:val="007A2B38"/>
    <w:rsid w:val="007A2B82"/>
    <w:rsid w:val="007A372B"/>
    <w:rsid w:val="007A3F6E"/>
    <w:rsid w:val="007A401F"/>
    <w:rsid w:val="007A4610"/>
    <w:rsid w:val="007A465F"/>
    <w:rsid w:val="007A49AF"/>
    <w:rsid w:val="007A4A85"/>
    <w:rsid w:val="007A4C2E"/>
    <w:rsid w:val="007A4DFA"/>
    <w:rsid w:val="007A4E97"/>
    <w:rsid w:val="007A572A"/>
    <w:rsid w:val="007A58CA"/>
    <w:rsid w:val="007A5980"/>
    <w:rsid w:val="007A5AC8"/>
    <w:rsid w:val="007A62BE"/>
    <w:rsid w:val="007A641A"/>
    <w:rsid w:val="007A655B"/>
    <w:rsid w:val="007A65F4"/>
    <w:rsid w:val="007A67DD"/>
    <w:rsid w:val="007A71B2"/>
    <w:rsid w:val="007A7380"/>
    <w:rsid w:val="007A78C0"/>
    <w:rsid w:val="007A7E77"/>
    <w:rsid w:val="007B037A"/>
    <w:rsid w:val="007B03A7"/>
    <w:rsid w:val="007B0B49"/>
    <w:rsid w:val="007B0DEE"/>
    <w:rsid w:val="007B102C"/>
    <w:rsid w:val="007B13B3"/>
    <w:rsid w:val="007B18C8"/>
    <w:rsid w:val="007B19B0"/>
    <w:rsid w:val="007B1E81"/>
    <w:rsid w:val="007B1F29"/>
    <w:rsid w:val="007B2486"/>
    <w:rsid w:val="007B2E12"/>
    <w:rsid w:val="007B328E"/>
    <w:rsid w:val="007B3625"/>
    <w:rsid w:val="007B3A20"/>
    <w:rsid w:val="007B4673"/>
    <w:rsid w:val="007B4763"/>
    <w:rsid w:val="007B48D5"/>
    <w:rsid w:val="007B4CF8"/>
    <w:rsid w:val="007B4EE1"/>
    <w:rsid w:val="007B4F6B"/>
    <w:rsid w:val="007B51B4"/>
    <w:rsid w:val="007B55B6"/>
    <w:rsid w:val="007B5767"/>
    <w:rsid w:val="007B57E4"/>
    <w:rsid w:val="007B5B9F"/>
    <w:rsid w:val="007B6189"/>
    <w:rsid w:val="007B6300"/>
    <w:rsid w:val="007B644B"/>
    <w:rsid w:val="007B67D1"/>
    <w:rsid w:val="007B6BC5"/>
    <w:rsid w:val="007B6C03"/>
    <w:rsid w:val="007B712A"/>
    <w:rsid w:val="007B77FB"/>
    <w:rsid w:val="007B78A5"/>
    <w:rsid w:val="007B7941"/>
    <w:rsid w:val="007B7A22"/>
    <w:rsid w:val="007B7C3D"/>
    <w:rsid w:val="007C0C27"/>
    <w:rsid w:val="007C0E3A"/>
    <w:rsid w:val="007C1061"/>
    <w:rsid w:val="007C12EE"/>
    <w:rsid w:val="007C131B"/>
    <w:rsid w:val="007C14AC"/>
    <w:rsid w:val="007C1742"/>
    <w:rsid w:val="007C1ACF"/>
    <w:rsid w:val="007C1BCB"/>
    <w:rsid w:val="007C21FA"/>
    <w:rsid w:val="007C2261"/>
    <w:rsid w:val="007C2322"/>
    <w:rsid w:val="007C2504"/>
    <w:rsid w:val="007C2935"/>
    <w:rsid w:val="007C303D"/>
    <w:rsid w:val="007C3C1F"/>
    <w:rsid w:val="007C3C34"/>
    <w:rsid w:val="007C3DFA"/>
    <w:rsid w:val="007C4437"/>
    <w:rsid w:val="007C46F8"/>
    <w:rsid w:val="007C49CD"/>
    <w:rsid w:val="007C4A56"/>
    <w:rsid w:val="007C4EE6"/>
    <w:rsid w:val="007C5157"/>
    <w:rsid w:val="007C555C"/>
    <w:rsid w:val="007C5736"/>
    <w:rsid w:val="007C6070"/>
    <w:rsid w:val="007C68A7"/>
    <w:rsid w:val="007C68D8"/>
    <w:rsid w:val="007C6FC9"/>
    <w:rsid w:val="007C72ED"/>
    <w:rsid w:val="007C7AFF"/>
    <w:rsid w:val="007C7F26"/>
    <w:rsid w:val="007D0361"/>
    <w:rsid w:val="007D0A89"/>
    <w:rsid w:val="007D1CBC"/>
    <w:rsid w:val="007D263D"/>
    <w:rsid w:val="007D2D75"/>
    <w:rsid w:val="007D2E92"/>
    <w:rsid w:val="007D392E"/>
    <w:rsid w:val="007D4078"/>
    <w:rsid w:val="007D4547"/>
    <w:rsid w:val="007D45C8"/>
    <w:rsid w:val="007D45DC"/>
    <w:rsid w:val="007D479C"/>
    <w:rsid w:val="007D487A"/>
    <w:rsid w:val="007D4FEE"/>
    <w:rsid w:val="007D50B4"/>
    <w:rsid w:val="007D5360"/>
    <w:rsid w:val="007D58BB"/>
    <w:rsid w:val="007D58D2"/>
    <w:rsid w:val="007D5985"/>
    <w:rsid w:val="007D5991"/>
    <w:rsid w:val="007D5C27"/>
    <w:rsid w:val="007D5E97"/>
    <w:rsid w:val="007D600B"/>
    <w:rsid w:val="007D652B"/>
    <w:rsid w:val="007D68E3"/>
    <w:rsid w:val="007D6C91"/>
    <w:rsid w:val="007D710F"/>
    <w:rsid w:val="007D7225"/>
    <w:rsid w:val="007D7244"/>
    <w:rsid w:val="007D7293"/>
    <w:rsid w:val="007D7457"/>
    <w:rsid w:val="007D787E"/>
    <w:rsid w:val="007D7DDE"/>
    <w:rsid w:val="007E00F9"/>
    <w:rsid w:val="007E0171"/>
    <w:rsid w:val="007E030B"/>
    <w:rsid w:val="007E0596"/>
    <w:rsid w:val="007E0626"/>
    <w:rsid w:val="007E10FE"/>
    <w:rsid w:val="007E1167"/>
    <w:rsid w:val="007E154F"/>
    <w:rsid w:val="007E1B96"/>
    <w:rsid w:val="007E1E1E"/>
    <w:rsid w:val="007E1EFE"/>
    <w:rsid w:val="007E2C81"/>
    <w:rsid w:val="007E2D15"/>
    <w:rsid w:val="007E2DBC"/>
    <w:rsid w:val="007E3252"/>
    <w:rsid w:val="007E348B"/>
    <w:rsid w:val="007E37D7"/>
    <w:rsid w:val="007E391B"/>
    <w:rsid w:val="007E3A12"/>
    <w:rsid w:val="007E3D4B"/>
    <w:rsid w:val="007E407F"/>
    <w:rsid w:val="007E40EB"/>
    <w:rsid w:val="007E4181"/>
    <w:rsid w:val="007E43D5"/>
    <w:rsid w:val="007E45BB"/>
    <w:rsid w:val="007E46E8"/>
    <w:rsid w:val="007E47A4"/>
    <w:rsid w:val="007E4E38"/>
    <w:rsid w:val="007E4EF2"/>
    <w:rsid w:val="007E513F"/>
    <w:rsid w:val="007E5374"/>
    <w:rsid w:val="007E548C"/>
    <w:rsid w:val="007E5642"/>
    <w:rsid w:val="007E5717"/>
    <w:rsid w:val="007E5E1C"/>
    <w:rsid w:val="007E665F"/>
    <w:rsid w:val="007E6E75"/>
    <w:rsid w:val="007E7380"/>
    <w:rsid w:val="007E759D"/>
    <w:rsid w:val="007E7A36"/>
    <w:rsid w:val="007F00DD"/>
    <w:rsid w:val="007F01F9"/>
    <w:rsid w:val="007F0367"/>
    <w:rsid w:val="007F09DC"/>
    <w:rsid w:val="007F0DFE"/>
    <w:rsid w:val="007F132D"/>
    <w:rsid w:val="007F151C"/>
    <w:rsid w:val="007F1562"/>
    <w:rsid w:val="007F1880"/>
    <w:rsid w:val="007F18E6"/>
    <w:rsid w:val="007F1A9D"/>
    <w:rsid w:val="007F1B87"/>
    <w:rsid w:val="007F205A"/>
    <w:rsid w:val="007F2327"/>
    <w:rsid w:val="007F2596"/>
    <w:rsid w:val="007F2A78"/>
    <w:rsid w:val="007F2ADE"/>
    <w:rsid w:val="007F2BC7"/>
    <w:rsid w:val="007F2D14"/>
    <w:rsid w:val="007F329B"/>
    <w:rsid w:val="007F3540"/>
    <w:rsid w:val="007F384A"/>
    <w:rsid w:val="007F44BF"/>
    <w:rsid w:val="007F478A"/>
    <w:rsid w:val="007F47BF"/>
    <w:rsid w:val="007F4A5F"/>
    <w:rsid w:val="007F4FAF"/>
    <w:rsid w:val="007F512C"/>
    <w:rsid w:val="007F5229"/>
    <w:rsid w:val="007F5D59"/>
    <w:rsid w:val="007F5E46"/>
    <w:rsid w:val="007F6914"/>
    <w:rsid w:val="007F6F4A"/>
    <w:rsid w:val="007F6FD7"/>
    <w:rsid w:val="007F7399"/>
    <w:rsid w:val="007F7450"/>
    <w:rsid w:val="007F75BF"/>
    <w:rsid w:val="0080004A"/>
    <w:rsid w:val="00800691"/>
    <w:rsid w:val="008006DA"/>
    <w:rsid w:val="00800EC4"/>
    <w:rsid w:val="00802053"/>
    <w:rsid w:val="008024BD"/>
    <w:rsid w:val="00802CCB"/>
    <w:rsid w:val="008030C6"/>
    <w:rsid w:val="00803368"/>
    <w:rsid w:val="008033FD"/>
    <w:rsid w:val="0080399A"/>
    <w:rsid w:val="00803B5E"/>
    <w:rsid w:val="00803E58"/>
    <w:rsid w:val="00803FCF"/>
    <w:rsid w:val="0080412A"/>
    <w:rsid w:val="00804640"/>
    <w:rsid w:val="0080477B"/>
    <w:rsid w:val="00805065"/>
    <w:rsid w:val="00805090"/>
    <w:rsid w:val="00805226"/>
    <w:rsid w:val="00805A59"/>
    <w:rsid w:val="00805E26"/>
    <w:rsid w:val="00805F56"/>
    <w:rsid w:val="008061AA"/>
    <w:rsid w:val="008066BB"/>
    <w:rsid w:val="00807928"/>
    <w:rsid w:val="008101A3"/>
    <w:rsid w:val="008101A5"/>
    <w:rsid w:val="00810379"/>
    <w:rsid w:val="008103A6"/>
    <w:rsid w:val="00810CCB"/>
    <w:rsid w:val="00810DAD"/>
    <w:rsid w:val="008110C9"/>
    <w:rsid w:val="0081186A"/>
    <w:rsid w:val="008123CB"/>
    <w:rsid w:val="00813487"/>
    <w:rsid w:val="0081366D"/>
    <w:rsid w:val="00813787"/>
    <w:rsid w:val="00813935"/>
    <w:rsid w:val="00813A94"/>
    <w:rsid w:val="00813D8D"/>
    <w:rsid w:val="00813E4F"/>
    <w:rsid w:val="00814170"/>
    <w:rsid w:val="00814306"/>
    <w:rsid w:val="0081448D"/>
    <w:rsid w:val="00814C39"/>
    <w:rsid w:val="00814E1B"/>
    <w:rsid w:val="008152EC"/>
    <w:rsid w:val="00815349"/>
    <w:rsid w:val="00815AAE"/>
    <w:rsid w:val="00815C51"/>
    <w:rsid w:val="00815C89"/>
    <w:rsid w:val="00816130"/>
    <w:rsid w:val="00816160"/>
    <w:rsid w:val="00816163"/>
    <w:rsid w:val="00816197"/>
    <w:rsid w:val="0081674A"/>
    <w:rsid w:val="008168ED"/>
    <w:rsid w:val="008169FB"/>
    <w:rsid w:val="00816E1D"/>
    <w:rsid w:val="008171AC"/>
    <w:rsid w:val="008173D2"/>
    <w:rsid w:val="00817424"/>
    <w:rsid w:val="00817998"/>
    <w:rsid w:val="00817BA7"/>
    <w:rsid w:val="00817C44"/>
    <w:rsid w:val="00817F18"/>
    <w:rsid w:val="008203A6"/>
    <w:rsid w:val="0082040A"/>
    <w:rsid w:val="00820C99"/>
    <w:rsid w:val="008211D2"/>
    <w:rsid w:val="008212A9"/>
    <w:rsid w:val="008213A4"/>
    <w:rsid w:val="00821477"/>
    <w:rsid w:val="00821744"/>
    <w:rsid w:val="008218FB"/>
    <w:rsid w:val="00821A16"/>
    <w:rsid w:val="00821A97"/>
    <w:rsid w:val="008223E2"/>
    <w:rsid w:val="0082294D"/>
    <w:rsid w:val="00822A94"/>
    <w:rsid w:val="0082369D"/>
    <w:rsid w:val="00824F1D"/>
    <w:rsid w:val="00824FF1"/>
    <w:rsid w:val="00825414"/>
    <w:rsid w:val="0082563C"/>
    <w:rsid w:val="00825813"/>
    <w:rsid w:val="00826B87"/>
    <w:rsid w:val="00827049"/>
    <w:rsid w:val="00827178"/>
    <w:rsid w:val="00827865"/>
    <w:rsid w:val="00827BEE"/>
    <w:rsid w:val="0083003B"/>
    <w:rsid w:val="00830EE5"/>
    <w:rsid w:val="008311B6"/>
    <w:rsid w:val="008313E9"/>
    <w:rsid w:val="0083158B"/>
    <w:rsid w:val="00831CC0"/>
    <w:rsid w:val="00831F05"/>
    <w:rsid w:val="008324BC"/>
    <w:rsid w:val="00832836"/>
    <w:rsid w:val="00833060"/>
    <w:rsid w:val="008336C9"/>
    <w:rsid w:val="00833CEC"/>
    <w:rsid w:val="00833E4F"/>
    <w:rsid w:val="00833EB6"/>
    <w:rsid w:val="0083421E"/>
    <w:rsid w:val="00834774"/>
    <w:rsid w:val="00834A2A"/>
    <w:rsid w:val="00834BDD"/>
    <w:rsid w:val="008352BB"/>
    <w:rsid w:val="00835733"/>
    <w:rsid w:val="00835F2A"/>
    <w:rsid w:val="00836055"/>
    <w:rsid w:val="00836166"/>
    <w:rsid w:val="00836428"/>
    <w:rsid w:val="00836611"/>
    <w:rsid w:val="008366A5"/>
    <w:rsid w:val="0083686F"/>
    <w:rsid w:val="00836B5D"/>
    <w:rsid w:val="00836C8B"/>
    <w:rsid w:val="00836EAF"/>
    <w:rsid w:val="00837326"/>
    <w:rsid w:val="008374DD"/>
    <w:rsid w:val="008377F9"/>
    <w:rsid w:val="008379F6"/>
    <w:rsid w:val="00837C72"/>
    <w:rsid w:val="00837D4A"/>
    <w:rsid w:val="00840407"/>
    <w:rsid w:val="008407ED"/>
    <w:rsid w:val="00840AE1"/>
    <w:rsid w:val="00840F46"/>
    <w:rsid w:val="00841523"/>
    <w:rsid w:val="0084185B"/>
    <w:rsid w:val="00841B84"/>
    <w:rsid w:val="00842079"/>
    <w:rsid w:val="0084219C"/>
    <w:rsid w:val="008421A7"/>
    <w:rsid w:val="00842951"/>
    <w:rsid w:val="00842C5E"/>
    <w:rsid w:val="00842F2F"/>
    <w:rsid w:val="008432FB"/>
    <w:rsid w:val="00843418"/>
    <w:rsid w:val="0084346B"/>
    <w:rsid w:val="00843590"/>
    <w:rsid w:val="008437EB"/>
    <w:rsid w:val="00843841"/>
    <w:rsid w:val="00843BE1"/>
    <w:rsid w:val="00843EDF"/>
    <w:rsid w:val="0084430B"/>
    <w:rsid w:val="008446E0"/>
    <w:rsid w:val="00844927"/>
    <w:rsid w:val="00844957"/>
    <w:rsid w:val="00844B7B"/>
    <w:rsid w:val="00844D29"/>
    <w:rsid w:val="008454B7"/>
    <w:rsid w:val="008456D0"/>
    <w:rsid w:val="008457E6"/>
    <w:rsid w:val="008457E9"/>
    <w:rsid w:val="008458BF"/>
    <w:rsid w:val="00845DDF"/>
    <w:rsid w:val="00846046"/>
    <w:rsid w:val="00846729"/>
    <w:rsid w:val="00846D08"/>
    <w:rsid w:val="008476BD"/>
    <w:rsid w:val="00847889"/>
    <w:rsid w:val="008500DA"/>
    <w:rsid w:val="0085033D"/>
    <w:rsid w:val="00850978"/>
    <w:rsid w:val="00851041"/>
    <w:rsid w:val="00851061"/>
    <w:rsid w:val="0085153E"/>
    <w:rsid w:val="00851BC8"/>
    <w:rsid w:val="00851CEA"/>
    <w:rsid w:val="0085260D"/>
    <w:rsid w:val="0085267A"/>
    <w:rsid w:val="00852853"/>
    <w:rsid w:val="00852910"/>
    <w:rsid w:val="008529E1"/>
    <w:rsid w:val="00852E1C"/>
    <w:rsid w:val="00853144"/>
    <w:rsid w:val="0085336B"/>
    <w:rsid w:val="00853428"/>
    <w:rsid w:val="00853D6A"/>
    <w:rsid w:val="00854139"/>
    <w:rsid w:val="00854158"/>
    <w:rsid w:val="008542C3"/>
    <w:rsid w:val="00854445"/>
    <w:rsid w:val="0085462D"/>
    <w:rsid w:val="00854A4F"/>
    <w:rsid w:val="008552FF"/>
    <w:rsid w:val="00855541"/>
    <w:rsid w:val="008557B8"/>
    <w:rsid w:val="008564F8"/>
    <w:rsid w:val="008566C5"/>
    <w:rsid w:val="00856FC4"/>
    <w:rsid w:val="008570A0"/>
    <w:rsid w:val="008572D7"/>
    <w:rsid w:val="008572E3"/>
    <w:rsid w:val="008573F8"/>
    <w:rsid w:val="0085783D"/>
    <w:rsid w:val="00857B2A"/>
    <w:rsid w:val="00857E99"/>
    <w:rsid w:val="00857F40"/>
    <w:rsid w:val="00857F6D"/>
    <w:rsid w:val="00860123"/>
    <w:rsid w:val="00860677"/>
    <w:rsid w:val="008606ED"/>
    <w:rsid w:val="00860A1E"/>
    <w:rsid w:val="00860F9F"/>
    <w:rsid w:val="00861602"/>
    <w:rsid w:val="0086201F"/>
    <w:rsid w:val="00862109"/>
    <w:rsid w:val="0086238C"/>
    <w:rsid w:val="008623C7"/>
    <w:rsid w:val="0086266D"/>
    <w:rsid w:val="00862A35"/>
    <w:rsid w:val="00862A6F"/>
    <w:rsid w:val="00862B47"/>
    <w:rsid w:val="00863085"/>
    <w:rsid w:val="00863674"/>
    <w:rsid w:val="008636FE"/>
    <w:rsid w:val="008638FC"/>
    <w:rsid w:val="00863C1D"/>
    <w:rsid w:val="00863EB6"/>
    <w:rsid w:val="00864121"/>
    <w:rsid w:val="008641B6"/>
    <w:rsid w:val="008647C0"/>
    <w:rsid w:val="00864C15"/>
    <w:rsid w:val="00864C48"/>
    <w:rsid w:val="008651B7"/>
    <w:rsid w:val="00865BE0"/>
    <w:rsid w:val="00866335"/>
    <w:rsid w:val="0086663B"/>
    <w:rsid w:val="0086667B"/>
    <w:rsid w:val="00866B0F"/>
    <w:rsid w:val="00866D14"/>
    <w:rsid w:val="00866D79"/>
    <w:rsid w:val="00866F1A"/>
    <w:rsid w:val="00867758"/>
    <w:rsid w:val="008704DF"/>
    <w:rsid w:val="00870DA4"/>
    <w:rsid w:val="00870FBD"/>
    <w:rsid w:val="008715CA"/>
    <w:rsid w:val="00871FAD"/>
    <w:rsid w:val="008720DA"/>
    <w:rsid w:val="00872183"/>
    <w:rsid w:val="00872FAF"/>
    <w:rsid w:val="0087319D"/>
    <w:rsid w:val="008736F3"/>
    <w:rsid w:val="00873DD7"/>
    <w:rsid w:val="008741F4"/>
    <w:rsid w:val="00874E47"/>
    <w:rsid w:val="00874EC9"/>
    <w:rsid w:val="0087524C"/>
    <w:rsid w:val="0087540B"/>
    <w:rsid w:val="00875773"/>
    <w:rsid w:val="008758C0"/>
    <w:rsid w:val="008758E6"/>
    <w:rsid w:val="0087596D"/>
    <w:rsid w:val="00875EE1"/>
    <w:rsid w:val="008761B1"/>
    <w:rsid w:val="008764B7"/>
    <w:rsid w:val="00876654"/>
    <w:rsid w:val="008766BE"/>
    <w:rsid w:val="00876A7B"/>
    <w:rsid w:val="00876D84"/>
    <w:rsid w:val="00876E6B"/>
    <w:rsid w:val="00877111"/>
    <w:rsid w:val="008773B8"/>
    <w:rsid w:val="008777A5"/>
    <w:rsid w:val="00877AFB"/>
    <w:rsid w:val="008803F6"/>
    <w:rsid w:val="00880B35"/>
    <w:rsid w:val="008816E2"/>
    <w:rsid w:val="008816E3"/>
    <w:rsid w:val="008818BA"/>
    <w:rsid w:val="00881AB2"/>
    <w:rsid w:val="00882026"/>
    <w:rsid w:val="008822D9"/>
    <w:rsid w:val="008825B3"/>
    <w:rsid w:val="00882D71"/>
    <w:rsid w:val="00883204"/>
    <w:rsid w:val="008835B7"/>
    <w:rsid w:val="008837C6"/>
    <w:rsid w:val="00883B0D"/>
    <w:rsid w:val="00884308"/>
    <w:rsid w:val="00884679"/>
    <w:rsid w:val="00884749"/>
    <w:rsid w:val="00884CCA"/>
    <w:rsid w:val="00884E8F"/>
    <w:rsid w:val="008855BC"/>
    <w:rsid w:val="00885BA2"/>
    <w:rsid w:val="00885C61"/>
    <w:rsid w:val="008866DD"/>
    <w:rsid w:val="00886861"/>
    <w:rsid w:val="008868BC"/>
    <w:rsid w:val="008868C1"/>
    <w:rsid w:val="0088736D"/>
    <w:rsid w:val="0088752F"/>
    <w:rsid w:val="0089036E"/>
    <w:rsid w:val="00890929"/>
    <w:rsid w:val="00890E3D"/>
    <w:rsid w:val="00891697"/>
    <w:rsid w:val="00891961"/>
    <w:rsid w:val="00891A0E"/>
    <w:rsid w:val="00891CD2"/>
    <w:rsid w:val="0089229A"/>
    <w:rsid w:val="008924C2"/>
    <w:rsid w:val="00892C66"/>
    <w:rsid w:val="00892D31"/>
    <w:rsid w:val="00893100"/>
    <w:rsid w:val="00893268"/>
    <w:rsid w:val="0089355A"/>
    <w:rsid w:val="0089386F"/>
    <w:rsid w:val="008941A4"/>
    <w:rsid w:val="0089444B"/>
    <w:rsid w:val="00894554"/>
    <w:rsid w:val="00894983"/>
    <w:rsid w:val="0089519E"/>
    <w:rsid w:val="0089563C"/>
    <w:rsid w:val="00895A19"/>
    <w:rsid w:val="00896340"/>
    <w:rsid w:val="008965A3"/>
    <w:rsid w:val="00896B49"/>
    <w:rsid w:val="00896DCA"/>
    <w:rsid w:val="00896DCD"/>
    <w:rsid w:val="00897267"/>
    <w:rsid w:val="00897A4C"/>
    <w:rsid w:val="008A001C"/>
    <w:rsid w:val="008A02B6"/>
    <w:rsid w:val="008A0467"/>
    <w:rsid w:val="008A0668"/>
    <w:rsid w:val="008A0BC2"/>
    <w:rsid w:val="008A0C62"/>
    <w:rsid w:val="008A1382"/>
    <w:rsid w:val="008A16BD"/>
    <w:rsid w:val="008A183E"/>
    <w:rsid w:val="008A1B1E"/>
    <w:rsid w:val="008A1C02"/>
    <w:rsid w:val="008A2148"/>
    <w:rsid w:val="008A255D"/>
    <w:rsid w:val="008A2D37"/>
    <w:rsid w:val="008A32CF"/>
    <w:rsid w:val="008A3349"/>
    <w:rsid w:val="008A3507"/>
    <w:rsid w:val="008A366A"/>
    <w:rsid w:val="008A384B"/>
    <w:rsid w:val="008A390D"/>
    <w:rsid w:val="008A3A31"/>
    <w:rsid w:val="008A3D0F"/>
    <w:rsid w:val="008A48A8"/>
    <w:rsid w:val="008A4A96"/>
    <w:rsid w:val="008A4AAD"/>
    <w:rsid w:val="008A4ACE"/>
    <w:rsid w:val="008A4CA1"/>
    <w:rsid w:val="008A4DA1"/>
    <w:rsid w:val="008A4F5F"/>
    <w:rsid w:val="008A5728"/>
    <w:rsid w:val="008A59F6"/>
    <w:rsid w:val="008A5A75"/>
    <w:rsid w:val="008A5AD0"/>
    <w:rsid w:val="008A5E9B"/>
    <w:rsid w:val="008A6091"/>
    <w:rsid w:val="008A651A"/>
    <w:rsid w:val="008A66FE"/>
    <w:rsid w:val="008A6B75"/>
    <w:rsid w:val="008A6D89"/>
    <w:rsid w:val="008A72CC"/>
    <w:rsid w:val="008A7683"/>
    <w:rsid w:val="008A7A47"/>
    <w:rsid w:val="008B0071"/>
    <w:rsid w:val="008B0AF4"/>
    <w:rsid w:val="008B0DED"/>
    <w:rsid w:val="008B0E75"/>
    <w:rsid w:val="008B135F"/>
    <w:rsid w:val="008B167D"/>
    <w:rsid w:val="008B194E"/>
    <w:rsid w:val="008B1B8B"/>
    <w:rsid w:val="008B2486"/>
    <w:rsid w:val="008B289B"/>
    <w:rsid w:val="008B2B0F"/>
    <w:rsid w:val="008B2BA5"/>
    <w:rsid w:val="008B2CDA"/>
    <w:rsid w:val="008B2F1D"/>
    <w:rsid w:val="008B3095"/>
    <w:rsid w:val="008B3780"/>
    <w:rsid w:val="008B4363"/>
    <w:rsid w:val="008B49A8"/>
    <w:rsid w:val="008B49F1"/>
    <w:rsid w:val="008B5071"/>
    <w:rsid w:val="008B5082"/>
    <w:rsid w:val="008B51EC"/>
    <w:rsid w:val="008B556A"/>
    <w:rsid w:val="008B5DB8"/>
    <w:rsid w:val="008B5E8B"/>
    <w:rsid w:val="008B5F5A"/>
    <w:rsid w:val="008B5F6C"/>
    <w:rsid w:val="008B6008"/>
    <w:rsid w:val="008B68E7"/>
    <w:rsid w:val="008B696E"/>
    <w:rsid w:val="008B6A4D"/>
    <w:rsid w:val="008B6CAD"/>
    <w:rsid w:val="008B7002"/>
    <w:rsid w:val="008B7A3D"/>
    <w:rsid w:val="008B7DB4"/>
    <w:rsid w:val="008B7EA2"/>
    <w:rsid w:val="008B7F96"/>
    <w:rsid w:val="008B7FD8"/>
    <w:rsid w:val="008C00A0"/>
    <w:rsid w:val="008C0751"/>
    <w:rsid w:val="008C095B"/>
    <w:rsid w:val="008C0C25"/>
    <w:rsid w:val="008C0E5C"/>
    <w:rsid w:val="008C0E64"/>
    <w:rsid w:val="008C1108"/>
    <w:rsid w:val="008C1145"/>
    <w:rsid w:val="008C1A11"/>
    <w:rsid w:val="008C1CC3"/>
    <w:rsid w:val="008C1E4F"/>
    <w:rsid w:val="008C1F44"/>
    <w:rsid w:val="008C24AA"/>
    <w:rsid w:val="008C294D"/>
    <w:rsid w:val="008C2AF7"/>
    <w:rsid w:val="008C2B22"/>
    <w:rsid w:val="008C2D17"/>
    <w:rsid w:val="008C38F5"/>
    <w:rsid w:val="008C3DBB"/>
    <w:rsid w:val="008C4A80"/>
    <w:rsid w:val="008C4BB4"/>
    <w:rsid w:val="008C4CA2"/>
    <w:rsid w:val="008C5192"/>
    <w:rsid w:val="008C51EB"/>
    <w:rsid w:val="008C525A"/>
    <w:rsid w:val="008C5684"/>
    <w:rsid w:val="008C6201"/>
    <w:rsid w:val="008C67E7"/>
    <w:rsid w:val="008C69F5"/>
    <w:rsid w:val="008C6A21"/>
    <w:rsid w:val="008C6A28"/>
    <w:rsid w:val="008C6EEE"/>
    <w:rsid w:val="008C709B"/>
    <w:rsid w:val="008C7171"/>
    <w:rsid w:val="008C7F9E"/>
    <w:rsid w:val="008D0234"/>
    <w:rsid w:val="008D04B6"/>
    <w:rsid w:val="008D1245"/>
    <w:rsid w:val="008D15CB"/>
    <w:rsid w:val="008D16FE"/>
    <w:rsid w:val="008D1FED"/>
    <w:rsid w:val="008D2139"/>
    <w:rsid w:val="008D22E8"/>
    <w:rsid w:val="008D2655"/>
    <w:rsid w:val="008D26E4"/>
    <w:rsid w:val="008D27F0"/>
    <w:rsid w:val="008D2C04"/>
    <w:rsid w:val="008D3129"/>
    <w:rsid w:val="008D313C"/>
    <w:rsid w:val="008D34B3"/>
    <w:rsid w:val="008D3C86"/>
    <w:rsid w:val="008D456D"/>
    <w:rsid w:val="008D464C"/>
    <w:rsid w:val="008D4788"/>
    <w:rsid w:val="008D49C1"/>
    <w:rsid w:val="008D4A5A"/>
    <w:rsid w:val="008D4B28"/>
    <w:rsid w:val="008D4B6B"/>
    <w:rsid w:val="008D4DC9"/>
    <w:rsid w:val="008D59CE"/>
    <w:rsid w:val="008D5CD4"/>
    <w:rsid w:val="008D5DFF"/>
    <w:rsid w:val="008D62B9"/>
    <w:rsid w:val="008D62ED"/>
    <w:rsid w:val="008D71E7"/>
    <w:rsid w:val="008D744A"/>
    <w:rsid w:val="008D7478"/>
    <w:rsid w:val="008D7492"/>
    <w:rsid w:val="008D7579"/>
    <w:rsid w:val="008D7712"/>
    <w:rsid w:val="008D790F"/>
    <w:rsid w:val="008E02D7"/>
    <w:rsid w:val="008E0579"/>
    <w:rsid w:val="008E07BB"/>
    <w:rsid w:val="008E0C50"/>
    <w:rsid w:val="008E1DCC"/>
    <w:rsid w:val="008E1E03"/>
    <w:rsid w:val="008E21C9"/>
    <w:rsid w:val="008E241E"/>
    <w:rsid w:val="008E25D0"/>
    <w:rsid w:val="008E295A"/>
    <w:rsid w:val="008E2AB7"/>
    <w:rsid w:val="008E2C61"/>
    <w:rsid w:val="008E2DBA"/>
    <w:rsid w:val="008E3BD6"/>
    <w:rsid w:val="008E3C0E"/>
    <w:rsid w:val="008E3CCE"/>
    <w:rsid w:val="008E4007"/>
    <w:rsid w:val="008E401D"/>
    <w:rsid w:val="008E4572"/>
    <w:rsid w:val="008E4A26"/>
    <w:rsid w:val="008E4A7C"/>
    <w:rsid w:val="008E4DDC"/>
    <w:rsid w:val="008E4F73"/>
    <w:rsid w:val="008E53AA"/>
    <w:rsid w:val="008E5555"/>
    <w:rsid w:val="008E5C23"/>
    <w:rsid w:val="008E61D8"/>
    <w:rsid w:val="008E6921"/>
    <w:rsid w:val="008E6ABC"/>
    <w:rsid w:val="008E6E59"/>
    <w:rsid w:val="008E7019"/>
    <w:rsid w:val="008E7024"/>
    <w:rsid w:val="008E716D"/>
    <w:rsid w:val="008E73EF"/>
    <w:rsid w:val="008E74C8"/>
    <w:rsid w:val="008E7553"/>
    <w:rsid w:val="008E77A4"/>
    <w:rsid w:val="008E7ABF"/>
    <w:rsid w:val="008E7E05"/>
    <w:rsid w:val="008F033E"/>
    <w:rsid w:val="008F03AE"/>
    <w:rsid w:val="008F0954"/>
    <w:rsid w:val="008F09F5"/>
    <w:rsid w:val="008F0D8D"/>
    <w:rsid w:val="008F104F"/>
    <w:rsid w:val="008F1479"/>
    <w:rsid w:val="008F17DC"/>
    <w:rsid w:val="008F1A0E"/>
    <w:rsid w:val="008F1AB7"/>
    <w:rsid w:val="008F1B73"/>
    <w:rsid w:val="008F1C58"/>
    <w:rsid w:val="008F1D6F"/>
    <w:rsid w:val="008F2637"/>
    <w:rsid w:val="008F293B"/>
    <w:rsid w:val="008F2C7C"/>
    <w:rsid w:val="008F2D8B"/>
    <w:rsid w:val="008F314E"/>
    <w:rsid w:val="008F33CF"/>
    <w:rsid w:val="008F35E8"/>
    <w:rsid w:val="008F36A6"/>
    <w:rsid w:val="008F3CCD"/>
    <w:rsid w:val="008F4648"/>
    <w:rsid w:val="008F551D"/>
    <w:rsid w:val="008F5C9E"/>
    <w:rsid w:val="008F5DDE"/>
    <w:rsid w:val="008F5E93"/>
    <w:rsid w:val="008F6000"/>
    <w:rsid w:val="008F697C"/>
    <w:rsid w:val="008F6A0C"/>
    <w:rsid w:val="008F6F26"/>
    <w:rsid w:val="008F727E"/>
    <w:rsid w:val="008F759A"/>
    <w:rsid w:val="009001A2"/>
    <w:rsid w:val="00900C20"/>
    <w:rsid w:val="009010F4"/>
    <w:rsid w:val="009011CB"/>
    <w:rsid w:val="0090130B"/>
    <w:rsid w:val="009015DA"/>
    <w:rsid w:val="00901B77"/>
    <w:rsid w:val="00901F17"/>
    <w:rsid w:val="0090204F"/>
    <w:rsid w:val="00902676"/>
    <w:rsid w:val="009029DF"/>
    <w:rsid w:val="00902D5F"/>
    <w:rsid w:val="009033B9"/>
    <w:rsid w:val="009035CC"/>
    <w:rsid w:val="009037F0"/>
    <w:rsid w:val="00903805"/>
    <w:rsid w:val="0090397A"/>
    <w:rsid w:val="00903E1F"/>
    <w:rsid w:val="00904066"/>
    <w:rsid w:val="00904100"/>
    <w:rsid w:val="009044B1"/>
    <w:rsid w:val="00904965"/>
    <w:rsid w:val="00904A90"/>
    <w:rsid w:val="00905362"/>
    <w:rsid w:val="0090549B"/>
    <w:rsid w:val="009054E0"/>
    <w:rsid w:val="00905523"/>
    <w:rsid w:val="00905896"/>
    <w:rsid w:val="00905A86"/>
    <w:rsid w:val="00906608"/>
    <w:rsid w:val="00906B02"/>
    <w:rsid w:val="00906CEC"/>
    <w:rsid w:val="00906F10"/>
    <w:rsid w:val="009070C6"/>
    <w:rsid w:val="009074E8"/>
    <w:rsid w:val="009076E7"/>
    <w:rsid w:val="00910373"/>
    <w:rsid w:val="00910505"/>
    <w:rsid w:val="00910575"/>
    <w:rsid w:val="00910594"/>
    <w:rsid w:val="00910714"/>
    <w:rsid w:val="00910A9B"/>
    <w:rsid w:val="009118EE"/>
    <w:rsid w:val="00911A1A"/>
    <w:rsid w:val="00911FF3"/>
    <w:rsid w:val="0091205D"/>
    <w:rsid w:val="0091297F"/>
    <w:rsid w:val="00913354"/>
    <w:rsid w:val="0091362F"/>
    <w:rsid w:val="009136A5"/>
    <w:rsid w:val="00913818"/>
    <w:rsid w:val="00913C36"/>
    <w:rsid w:val="00914104"/>
    <w:rsid w:val="009141E9"/>
    <w:rsid w:val="00914D6A"/>
    <w:rsid w:val="00915153"/>
    <w:rsid w:val="00915470"/>
    <w:rsid w:val="00916150"/>
    <w:rsid w:val="00916772"/>
    <w:rsid w:val="00916A35"/>
    <w:rsid w:val="00916AE7"/>
    <w:rsid w:val="00916EB4"/>
    <w:rsid w:val="00917108"/>
    <w:rsid w:val="0091744E"/>
    <w:rsid w:val="009174A2"/>
    <w:rsid w:val="009176DD"/>
    <w:rsid w:val="009179A6"/>
    <w:rsid w:val="00917AC5"/>
    <w:rsid w:val="00917C54"/>
    <w:rsid w:val="00917D22"/>
    <w:rsid w:val="00920168"/>
    <w:rsid w:val="00920C9E"/>
    <w:rsid w:val="00920D4E"/>
    <w:rsid w:val="009210FA"/>
    <w:rsid w:val="0092169C"/>
    <w:rsid w:val="00921C2C"/>
    <w:rsid w:val="00921F9F"/>
    <w:rsid w:val="009220A3"/>
    <w:rsid w:val="009223BA"/>
    <w:rsid w:val="00922C21"/>
    <w:rsid w:val="009232F4"/>
    <w:rsid w:val="00923745"/>
    <w:rsid w:val="00923AD6"/>
    <w:rsid w:val="00924213"/>
    <w:rsid w:val="0092441F"/>
    <w:rsid w:val="00924D4B"/>
    <w:rsid w:val="009254C2"/>
    <w:rsid w:val="009257A8"/>
    <w:rsid w:val="00925BB9"/>
    <w:rsid w:val="00926717"/>
    <w:rsid w:val="00926822"/>
    <w:rsid w:val="00926D52"/>
    <w:rsid w:val="00926E04"/>
    <w:rsid w:val="00926E09"/>
    <w:rsid w:val="00926E7C"/>
    <w:rsid w:val="009271A0"/>
    <w:rsid w:val="00927323"/>
    <w:rsid w:val="009275FF"/>
    <w:rsid w:val="00930170"/>
    <w:rsid w:val="00930715"/>
    <w:rsid w:val="0093093F"/>
    <w:rsid w:val="00930A24"/>
    <w:rsid w:val="00930BAD"/>
    <w:rsid w:val="00930C06"/>
    <w:rsid w:val="00931458"/>
    <w:rsid w:val="0093163D"/>
    <w:rsid w:val="00931651"/>
    <w:rsid w:val="0093186C"/>
    <w:rsid w:val="0093201A"/>
    <w:rsid w:val="00932075"/>
    <w:rsid w:val="0093225B"/>
    <w:rsid w:val="009325CC"/>
    <w:rsid w:val="009326F3"/>
    <w:rsid w:val="009329A8"/>
    <w:rsid w:val="00933257"/>
    <w:rsid w:val="0093334A"/>
    <w:rsid w:val="0093359F"/>
    <w:rsid w:val="009339D4"/>
    <w:rsid w:val="00933AC4"/>
    <w:rsid w:val="009341EE"/>
    <w:rsid w:val="009342EF"/>
    <w:rsid w:val="00934772"/>
    <w:rsid w:val="00934816"/>
    <w:rsid w:val="0093484C"/>
    <w:rsid w:val="00934965"/>
    <w:rsid w:val="00934A05"/>
    <w:rsid w:val="00934B7E"/>
    <w:rsid w:val="00934E2E"/>
    <w:rsid w:val="00934E2F"/>
    <w:rsid w:val="00935AE0"/>
    <w:rsid w:val="009361CA"/>
    <w:rsid w:val="0093669B"/>
    <w:rsid w:val="00936733"/>
    <w:rsid w:val="00936ABC"/>
    <w:rsid w:val="00936BCC"/>
    <w:rsid w:val="009375E0"/>
    <w:rsid w:val="00937652"/>
    <w:rsid w:val="0093769E"/>
    <w:rsid w:val="00937A59"/>
    <w:rsid w:val="00937BE2"/>
    <w:rsid w:val="009401A7"/>
    <w:rsid w:val="00940364"/>
    <w:rsid w:val="009407FB"/>
    <w:rsid w:val="00940F2C"/>
    <w:rsid w:val="009416EF"/>
    <w:rsid w:val="00942200"/>
    <w:rsid w:val="00942625"/>
    <w:rsid w:val="00942764"/>
    <w:rsid w:val="00942951"/>
    <w:rsid w:val="00942C2E"/>
    <w:rsid w:val="0094339E"/>
    <w:rsid w:val="00943423"/>
    <w:rsid w:val="009434E3"/>
    <w:rsid w:val="009436E1"/>
    <w:rsid w:val="009439A8"/>
    <w:rsid w:val="00943D0A"/>
    <w:rsid w:val="0094405E"/>
    <w:rsid w:val="00944174"/>
    <w:rsid w:val="009445F5"/>
    <w:rsid w:val="00944D7B"/>
    <w:rsid w:val="009451C4"/>
    <w:rsid w:val="009458F1"/>
    <w:rsid w:val="00945BBA"/>
    <w:rsid w:val="00945EFD"/>
    <w:rsid w:val="009462B9"/>
    <w:rsid w:val="00946500"/>
    <w:rsid w:val="00946626"/>
    <w:rsid w:val="009467C0"/>
    <w:rsid w:val="0094686B"/>
    <w:rsid w:val="00946B92"/>
    <w:rsid w:val="00946FD0"/>
    <w:rsid w:val="0094708E"/>
    <w:rsid w:val="0094749A"/>
    <w:rsid w:val="00947D70"/>
    <w:rsid w:val="009502B8"/>
    <w:rsid w:val="00950438"/>
    <w:rsid w:val="00950B96"/>
    <w:rsid w:val="00950D6A"/>
    <w:rsid w:val="00950EA9"/>
    <w:rsid w:val="00950F45"/>
    <w:rsid w:val="00951462"/>
    <w:rsid w:val="00951EC9"/>
    <w:rsid w:val="00951F5F"/>
    <w:rsid w:val="00951FC0"/>
    <w:rsid w:val="009527E4"/>
    <w:rsid w:val="00952822"/>
    <w:rsid w:val="0095307C"/>
    <w:rsid w:val="009532C6"/>
    <w:rsid w:val="0095343A"/>
    <w:rsid w:val="00953564"/>
    <w:rsid w:val="00953A48"/>
    <w:rsid w:val="00953A5E"/>
    <w:rsid w:val="00953C1C"/>
    <w:rsid w:val="00954228"/>
    <w:rsid w:val="009546B8"/>
    <w:rsid w:val="00954859"/>
    <w:rsid w:val="009548DF"/>
    <w:rsid w:val="00954958"/>
    <w:rsid w:val="00954982"/>
    <w:rsid w:val="00954A6D"/>
    <w:rsid w:val="00954E50"/>
    <w:rsid w:val="009553B5"/>
    <w:rsid w:val="009559DD"/>
    <w:rsid w:val="00955BE8"/>
    <w:rsid w:val="00955D6A"/>
    <w:rsid w:val="00956B21"/>
    <w:rsid w:val="0095723E"/>
    <w:rsid w:val="00957AF7"/>
    <w:rsid w:val="00957B5F"/>
    <w:rsid w:val="0096050B"/>
    <w:rsid w:val="0096065E"/>
    <w:rsid w:val="0096088D"/>
    <w:rsid w:val="009609AA"/>
    <w:rsid w:val="00960E0E"/>
    <w:rsid w:val="009611A1"/>
    <w:rsid w:val="009612D9"/>
    <w:rsid w:val="00961611"/>
    <w:rsid w:val="00961F09"/>
    <w:rsid w:val="00961F97"/>
    <w:rsid w:val="0096236F"/>
    <w:rsid w:val="00962895"/>
    <w:rsid w:val="00962A7A"/>
    <w:rsid w:val="00962AE5"/>
    <w:rsid w:val="00962B21"/>
    <w:rsid w:val="00962D4B"/>
    <w:rsid w:val="00963367"/>
    <w:rsid w:val="00963569"/>
    <w:rsid w:val="009636E7"/>
    <w:rsid w:val="0096393C"/>
    <w:rsid w:val="00963CB5"/>
    <w:rsid w:val="00964406"/>
    <w:rsid w:val="009644AF"/>
    <w:rsid w:val="009648FB"/>
    <w:rsid w:val="00964A30"/>
    <w:rsid w:val="00964A79"/>
    <w:rsid w:val="00964E8C"/>
    <w:rsid w:val="00964EB8"/>
    <w:rsid w:val="00965C50"/>
    <w:rsid w:val="00965D5A"/>
    <w:rsid w:val="0096631C"/>
    <w:rsid w:val="009664C6"/>
    <w:rsid w:val="00966CEC"/>
    <w:rsid w:val="009705DB"/>
    <w:rsid w:val="00970655"/>
    <w:rsid w:val="00970E50"/>
    <w:rsid w:val="00971167"/>
    <w:rsid w:val="009714C8"/>
    <w:rsid w:val="0097163B"/>
    <w:rsid w:val="00971673"/>
    <w:rsid w:val="00971BBC"/>
    <w:rsid w:val="00971EC0"/>
    <w:rsid w:val="009720FD"/>
    <w:rsid w:val="00972732"/>
    <w:rsid w:val="0097295B"/>
    <w:rsid w:val="00972C4D"/>
    <w:rsid w:val="00972E1F"/>
    <w:rsid w:val="00972FAB"/>
    <w:rsid w:val="00973638"/>
    <w:rsid w:val="00973766"/>
    <w:rsid w:val="00973BEA"/>
    <w:rsid w:val="009745EE"/>
    <w:rsid w:val="009748F8"/>
    <w:rsid w:val="00974A0C"/>
    <w:rsid w:val="00974BA6"/>
    <w:rsid w:val="00974DB4"/>
    <w:rsid w:val="00975037"/>
    <w:rsid w:val="0097524A"/>
    <w:rsid w:val="009753CB"/>
    <w:rsid w:val="00975783"/>
    <w:rsid w:val="009757DF"/>
    <w:rsid w:val="00975B9D"/>
    <w:rsid w:val="00975CFD"/>
    <w:rsid w:val="009761AA"/>
    <w:rsid w:val="00976422"/>
    <w:rsid w:val="009765F1"/>
    <w:rsid w:val="00976B0F"/>
    <w:rsid w:val="00976F68"/>
    <w:rsid w:val="009773E7"/>
    <w:rsid w:val="009778C0"/>
    <w:rsid w:val="009803E8"/>
    <w:rsid w:val="009805BA"/>
    <w:rsid w:val="00980DA9"/>
    <w:rsid w:val="00980FD7"/>
    <w:rsid w:val="00981009"/>
    <w:rsid w:val="0098141B"/>
    <w:rsid w:val="009817F4"/>
    <w:rsid w:val="009818F1"/>
    <w:rsid w:val="00981E0A"/>
    <w:rsid w:val="0098205C"/>
    <w:rsid w:val="0098216C"/>
    <w:rsid w:val="009822F6"/>
    <w:rsid w:val="00982874"/>
    <w:rsid w:val="00982FB6"/>
    <w:rsid w:val="009836A9"/>
    <w:rsid w:val="0098419E"/>
    <w:rsid w:val="00984D59"/>
    <w:rsid w:val="00984F62"/>
    <w:rsid w:val="00985048"/>
    <w:rsid w:val="00985093"/>
    <w:rsid w:val="00985182"/>
    <w:rsid w:val="00985315"/>
    <w:rsid w:val="009857ED"/>
    <w:rsid w:val="00985B52"/>
    <w:rsid w:val="00985E7E"/>
    <w:rsid w:val="00985E91"/>
    <w:rsid w:val="00985FB5"/>
    <w:rsid w:val="00986611"/>
    <w:rsid w:val="00986771"/>
    <w:rsid w:val="0098691B"/>
    <w:rsid w:val="00986D34"/>
    <w:rsid w:val="00986F3E"/>
    <w:rsid w:val="009870BD"/>
    <w:rsid w:val="00987989"/>
    <w:rsid w:val="00987C1C"/>
    <w:rsid w:val="00987D0E"/>
    <w:rsid w:val="00987DF1"/>
    <w:rsid w:val="00990074"/>
    <w:rsid w:val="009904B8"/>
    <w:rsid w:val="009904D6"/>
    <w:rsid w:val="009908DA"/>
    <w:rsid w:val="00990AD2"/>
    <w:rsid w:val="00990AE6"/>
    <w:rsid w:val="00990C21"/>
    <w:rsid w:val="00990E72"/>
    <w:rsid w:val="00991093"/>
    <w:rsid w:val="00991433"/>
    <w:rsid w:val="00991464"/>
    <w:rsid w:val="00991486"/>
    <w:rsid w:val="00991689"/>
    <w:rsid w:val="009916D4"/>
    <w:rsid w:val="00991A45"/>
    <w:rsid w:val="00991B3E"/>
    <w:rsid w:val="00991F97"/>
    <w:rsid w:val="00992336"/>
    <w:rsid w:val="00992AB2"/>
    <w:rsid w:val="00992B22"/>
    <w:rsid w:val="00992EAD"/>
    <w:rsid w:val="00993031"/>
    <w:rsid w:val="009934CC"/>
    <w:rsid w:val="00993ABF"/>
    <w:rsid w:val="00993BA4"/>
    <w:rsid w:val="00993DA7"/>
    <w:rsid w:val="0099400F"/>
    <w:rsid w:val="00994045"/>
    <w:rsid w:val="00994449"/>
    <w:rsid w:val="00994635"/>
    <w:rsid w:val="00995088"/>
    <w:rsid w:val="00995165"/>
    <w:rsid w:val="00995309"/>
    <w:rsid w:val="00995E94"/>
    <w:rsid w:val="00995FD1"/>
    <w:rsid w:val="009960BB"/>
    <w:rsid w:val="0099615A"/>
    <w:rsid w:val="00996474"/>
    <w:rsid w:val="00996869"/>
    <w:rsid w:val="00996E99"/>
    <w:rsid w:val="009975C9"/>
    <w:rsid w:val="00997659"/>
    <w:rsid w:val="00997754"/>
    <w:rsid w:val="0099797B"/>
    <w:rsid w:val="009A00D7"/>
    <w:rsid w:val="009A046A"/>
    <w:rsid w:val="009A048F"/>
    <w:rsid w:val="009A0805"/>
    <w:rsid w:val="009A0CDE"/>
    <w:rsid w:val="009A1505"/>
    <w:rsid w:val="009A1605"/>
    <w:rsid w:val="009A1C6F"/>
    <w:rsid w:val="009A1CD0"/>
    <w:rsid w:val="009A1CEB"/>
    <w:rsid w:val="009A1F19"/>
    <w:rsid w:val="009A2642"/>
    <w:rsid w:val="009A2D27"/>
    <w:rsid w:val="009A2D2C"/>
    <w:rsid w:val="009A33C1"/>
    <w:rsid w:val="009A349B"/>
    <w:rsid w:val="009A3BD6"/>
    <w:rsid w:val="009A3CC9"/>
    <w:rsid w:val="009A3E22"/>
    <w:rsid w:val="009A3E47"/>
    <w:rsid w:val="009A3F13"/>
    <w:rsid w:val="009A4D28"/>
    <w:rsid w:val="009A4E4E"/>
    <w:rsid w:val="009A4FDC"/>
    <w:rsid w:val="009A50EC"/>
    <w:rsid w:val="009A529F"/>
    <w:rsid w:val="009A53CE"/>
    <w:rsid w:val="009A541F"/>
    <w:rsid w:val="009A548C"/>
    <w:rsid w:val="009A5CB8"/>
    <w:rsid w:val="009A5F59"/>
    <w:rsid w:val="009A5F5F"/>
    <w:rsid w:val="009A6167"/>
    <w:rsid w:val="009A668F"/>
    <w:rsid w:val="009A6917"/>
    <w:rsid w:val="009A6CC5"/>
    <w:rsid w:val="009A6E16"/>
    <w:rsid w:val="009A70C3"/>
    <w:rsid w:val="009A763C"/>
    <w:rsid w:val="009A7F1B"/>
    <w:rsid w:val="009B0880"/>
    <w:rsid w:val="009B0E50"/>
    <w:rsid w:val="009B0EE0"/>
    <w:rsid w:val="009B0F93"/>
    <w:rsid w:val="009B0FC7"/>
    <w:rsid w:val="009B11BB"/>
    <w:rsid w:val="009B1753"/>
    <w:rsid w:val="009B1A43"/>
    <w:rsid w:val="009B1CE5"/>
    <w:rsid w:val="009B1ED3"/>
    <w:rsid w:val="009B3200"/>
    <w:rsid w:val="009B3476"/>
    <w:rsid w:val="009B374D"/>
    <w:rsid w:val="009B37B8"/>
    <w:rsid w:val="009B3ADE"/>
    <w:rsid w:val="009B3D88"/>
    <w:rsid w:val="009B3E30"/>
    <w:rsid w:val="009B3EB2"/>
    <w:rsid w:val="009B4043"/>
    <w:rsid w:val="009B4104"/>
    <w:rsid w:val="009B453F"/>
    <w:rsid w:val="009B474F"/>
    <w:rsid w:val="009B481D"/>
    <w:rsid w:val="009B4907"/>
    <w:rsid w:val="009B4960"/>
    <w:rsid w:val="009B4AFA"/>
    <w:rsid w:val="009B4C1A"/>
    <w:rsid w:val="009B4FF7"/>
    <w:rsid w:val="009B50F7"/>
    <w:rsid w:val="009B538C"/>
    <w:rsid w:val="009B53FC"/>
    <w:rsid w:val="009B5C20"/>
    <w:rsid w:val="009B5C4A"/>
    <w:rsid w:val="009B65A1"/>
    <w:rsid w:val="009B6918"/>
    <w:rsid w:val="009B69B8"/>
    <w:rsid w:val="009B6A38"/>
    <w:rsid w:val="009B6C53"/>
    <w:rsid w:val="009B72AD"/>
    <w:rsid w:val="009B7410"/>
    <w:rsid w:val="009B775F"/>
    <w:rsid w:val="009B79FD"/>
    <w:rsid w:val="009B7EA6"/>
    <w:rsid w:val="009C0C35"/>
    <w:rsid w:val="009C11F6"/>
    <w:rsid w:val="009C1C3A"/>
    <w:rsid w:val="009C2015"/>
    <w:rsid w:val="009C251E"/>
    <w:rsid w:val="009C25F7"/>
    <w:rsid w:val="009C26C8"/>
    <w:rsid w:val="009C2B81"/>
    <w:rsid w:val="009C2BEF"/>
    <w:rsid w:val="009C2E84"/>
    <w:rsid w:val="009C31B8"/>
    <w:rsid w:val="009C3584"/>
    <w:rsid w:val="009C3C38"/>
    <w:rsid w:val="009C3D25"/>
    <w:rsid w:val="009C3E39"/>
    <w:rsid w:val="009C4729"/>
    <w:rsid w:val="009C4A79"/>
    <w:rsid w:val="009C4AB8"/>
    <w:rsid w:val="009C4B18"/>
    <w:rsid w:val="009C4B43"/>
    <w:rsid w:val="009C4E68"/>
    <w:rsid w:val="009C536A"/>
    <w:rsid w:val="009C566B"/>
    <w:rsid w:val="009C5745"/>
    <w:rsid w:val="009C5ED3"/>
    <w:rsid w:val="009C62E4"/>
    <w:rsid w:val="009C662C"/>
    <w:rsid w:val="009C69F1"/>
    <w:rsid w:val="009C7217"/>
    <w:rsid w:val="009C7316"/>
    <w:rsid w:val="009C7525"/>
    <w:rsid w:val="009C7597"/>
    <w:rsid w:val="009C7740"/>
    <w:rsid w:val="009C79C3"/>
    <w:rsid w:val="009C7F21"/>
    <w:rsid w:val="009D0235"/>
    <w:rsid w:val="009D04E6"/>
    <w:rsid w:val="009D073E"/>
    <w:rsid w:val="009D09E0"/>
    <w:rsid w:val="009D0CD0"/>
    <w:rsid w:val="009D107B"/>
    <w:rsid w:val="009D13C8"/>
    <w:rsid w:val="009D1984"/>
    <w:rsid w:val="009D2130"/>
    <w:rsid w:val="009D3006"/>
    <w:rsid w:val="009D3514"/>
    <w:rsid w:val="009D398E"/>
    <w:rsid w:val="009D3E0A"/>
    <w:rsid w:val="009D40B4"/>
    <w:rsid w:val="009D418E"/>
    <w:rsid w:val="009D4BA1"/>
    <w:rsid w:val="009D4BB2"/>
    <w:rsid w:val="009D50EF"/>
    <w:rsid w:val="009D51A5"/>
    <w:rsid w:val="009D537B"/>
    <w:rsid w:val="009D60B1"/>
    <w:rsid w:val="009D6395"/>
    <w:rsid w:val="009D6BC3"/>
    <w:rsid w:val="009D6C6C"/>
    <w:rsid w:val="009D6C96"/>
    <w:rsid w:val="009D71A4"/>
    <w:rsid w:val="009D73D1"/>
    <w:rsid w:val="009D756C"/>
    <w:rsid w:val="009D7B2C"/>
    <w:rsid w:val="009D7F40"/>
    <w:rsid w:val="009E0FBE"/>
    <w:rsid w:val="009E12D4"/>
    <w:rsid w:val="009E1352"/>
    <w:rsid w:val="009E1829"/>
    <w:rsid w:val="009E223C"/>
    <w:rsid w:val="009E2A8D"/>
    <w:rsid w:val="009E3015"/>
    <w:rsid w:val="009E3AC2"/>
    <w:rsid w:val="009E3C8C"/>
    <w:rsid w:val="009E4BB9"/>
    <w:rsid w:val="009E5069"/>
    <w:rsid w:val="009E53F9"/>
    <w:rsid w:val="009E559E"/>
    <w:rsid w:val="009E5B3B"/>
    <w:rsid w:val="009E5B45"/>
    <w:rsid w:val="009E5CAB"/>
    <w:rsid w:val="009E5DA7"/>
    <w:rsid w:val="009E5FD7"/>
    <w:rsid w:val="009E6387"/>
    <w:rsid w:val="009E63D3"/>
    <w:rsid w:val="009E68CF"/>
    <w:rsid w:val="009E6B2A"/>
    <w:rsid w:val="009E6B4F"/>
    <w:rsid w:val="009E6CAB"/>
    <w:rsid w:val="009E6EB3"/>
    <w:rsid w:val="009E6FAF"/>
    <w:rsid w:val="009E7725"/>
    <w:rsid w:val="009E7A27"/>
    <w:rsid w:val="009E7B34"/>
    <w:rsid w:val="009F0423"/>
    <w:rsid w:val="009F04CE"/>
    <w:rsid w:val="009F0659"/>
    <w:rsid w:val="009F0935"/>
    <w:rsid w:val="009F0C10"/>
    <w:rsid w:val="009F0C88"/>
    <w:rsid w:val="009F0DE0"/>
    <w:rsid w:val="009F0E59"/>
    <w:rsid w:val="009F0FCB"/>
    <w:rsid w:val="009F1400"/>
    <w:rsid w:val="009F16BD"/>
    <w:rsid w:val="009F17E2"/>
    <w:rsid w:val="009F1EDF"/>
    <w:rsid w:val="009F23BB"/>
    <w:rsid w:val="009F2631"/>
    <w:rsid w:val="009F28EB"/>
    <w:rsid w:val="009F2C13"/>
    <w:rsid w:val="009F2F49"/>
    <w:rsid w:val="009F3028"/>
    <w:rsid w:val="009F3234"/>
    <w:rsid w:val="009F3C09"/>
    <w:rsid w:val="009F3D90"/>
    <w:rsid w:val="009F3E00"/>
    <w:rsid w:val="009F3E16"/>
    <w:rsid w:val="009F3E92"/>
    <w:rsid w:val="009F428E"/>
    <w:rsid w:val="009F4453"/>
    <w:rsid w:val="009F4507"/>
    <w:rsid w:val="009F48F8"/>
    <w:rsid w:val="009F4B5E"/>
    <w:rsid w:val="009F4BD0"/>
    <w:rsid w:val="009F5537"/>
    <w:rsid w:val="009F5796"/>
    <w:rsid w:val="009F593C"/>
    <w:rsid w:val="009F5B8E"/>
    <w:rsid w:val="009F6443"/>
    <w:rsid w:val="009F6536"/>
    <w:rsid w:val="009F6B63"/>
    <w:rsid w:val="009F6D74"/>
    <w:rsid w:val="009F725B"/>
    <w:rsid w:val="009F7721"/>
    <w:rsid w:val="009F7940"/>
    <w:rsid w:val="009F7BB7"/>
    <w:rsid w:val="009F7C65"/>
    <w:rsid w:val="009F7FA1"/>
    <w:rsid w:val="00A001F9"/>
    <w:rsid w:val="00A00510"/>
    <w:rsid w:val="00A0089E"/>
    <w:rsid w:val="00A00A85"/>
    <w:rsid w:val="00A00D16"/>
    <w:rsid w:val="00A00E54"/>
    <w:rsid w:val="00A00FA4"/>
    <w:rsid w:val="00A011AB"/>
    <w:rsid w:val="00A0121B"/>
    <w:rsid w:val="00A01264"/>
    <w:rsid w:val="00A0149F"/>
    <w:rsid w:val="00A01574"/>
    <w:rsid w:val="00A022E6"/>
    <w:rsid w:val="00A02464"/>
    <w:rsid w:val="00A024FB"/>
    <w:rsid w:val="00A026B5"/>
    <w:rsid w:val="00A02861"/>
    <w:rsid w:val="00A028A9"/>
    <w:rsid w:val="00A02B9E"/>
    <w:rsid w:val="00A02F98"/>
    <w:rsid w:val="00A03205"/>
    <w:rsid w:val="00A03906"/>
    <w:rsid w:val="00A03C06"/>
    <w:rsid w:val="00A03FFB"/>
    <w:rsid w:val="00A0417C"/>
    <w:rsid w:val="00A047C0"/>
    <w:rsid w:val="00A051A5"/>
    <w:rsid w:val="00A053AF"/>
    <w:rsid w:val="00A05772"/>
    <w:rsid w:val="00A057AC"/>
    <w:rsid w:val="00A05836"/>
    <w:rsid w:val="00A05E0A"/>
    <w:rsid w:val="00A06198"/>
    <w:rsid w:val="00A064A2"/>
    <w:rsid w:val="00A06995"/>
    <w:rsid w:val="00A06B49"/>
    <w:rsid w:val="00A06E61"/>
    <w:rsid w:val="00A075E8"/>
    <w:rsid w:val="00A078EE"/>
    <w:rsid w:val="00A07DDC"/>
    <w:rsid w:val="00A103B1"/>
    <w:rsid w:val="00A105F3"/>
    <w:rsid w:val="00A1128D"/>
    <w:rsid w:val="00A115A2"/>
    <w:rsid w:val="00A12207"/>
    <w:rsid w:val="00A130B3"/>
    <w:rsid w:val="00A13259"/>
    <w:rsid w:val="00A137F7"/>
    <w:rsid w:val="00A13C58"/>
    <w:rsid w:val="00A13C8D"/>
    <w:rsid w:val="00A13D46"/>
    <w:rsid w:val="00A140B5"/>
    <w:rsid w:val="00A14869"/>
    <w:rsid w:val="00A14B8A"/>
    <w:rsid w:val="00A14CE5"/>
    <w:rsid w:val="00A156D6"/>
    <w:rsid w:val="00A1587E"/>
    <w:rsid w:val="00A160CD"/>
    <w:rsid w:val="00A167ED"/>
    <w:rsid w:val="00A16D72"/>
    <w:rsid w:val="00A175F4"/>
    <w:rsid w:val="00A178FC"/>
    <w:rsid w:val="00A1792B"/>
    <w:rsid w:val="00A17AA6"/>
    <w:rsid w:val="00A20295"/>
    <w:rsid w:val="00A209E5"/>
    <w:rsid w:val="00A20A0B"/>
    <w:rsid w:val="00A20A12"/>
    <w:rsid w:val="00A20CDD"/>
    <w:rsid w:val="00A20E33"/>
    <w:rsid w:val="00A2104D"/>
    <w:rsid w:val="00A21068"/>
    <w:rsid w:val="00A210E5"/>
    <w:rsid w:val="00A212AB"/>
    <w:rsid w:val="00A223B5"/>
    <w:rsid w:val="00A22466"/>
    <w:rsid w:val="00A224F7"/>
    <w:rsid w:val="00A22B93"/>
    <w:rsid w:val="00A22F47"/>
    <w:rsid w:val="00A22F70"/>
    <w:rsid w:val="00A236D7"/>
    <w:rsid w:val="00A23712"/>
    <w:rsid w:val="00A23B29"/>
    <w:rsid w:val="00A23F7E"/>
    <w:rsid w:val="00A23F8B"/>
    <w:rsid w:val="00A24464"/>
    <w:rsid w:val="00A244A8"/>
    <w:rsid w:val="00A246BB"/>
    <w:rsid w:val="00A24903"/>
    <w:rsid w:val="00A25387"/>
    <w:rsid w:val="00A255B5"/>
    <w:rsid w:val="00A25661"/>
    <w:rsid w:val="00A2579E"/>
    <w:rsid w:val="00A25ACB"/>
    <w:rsid w:val="00A25E42"/>
    <w:rsid w:val="00A25EC9"/>
    <w:rsid w:val="00A26692"/>
    <w:rsid w:val="00A2682A"/>
    <w:rsid w:val="00A2779D"/>
    <w:rsid w:val="00A3001B"/>
    <w:rsid w:val="00A30347"/>
    <w:rsid w:val="00A305D8"/>
    <w:rsid w:val="00A30AF4"/>
    <w:rsid w:val="00A30AFA"/>
    <w:rsid w:val="00A30D0A"/>
    <w:rsid w:val="00A30FA0"/>
    <w:rsid w:val="00A312FD"/>
    <w:rsid w:val="00A31782"/>
    <w:rsid w:val="00A31862"/>
    <w:rsid w:val="00A31B10"/>
    <w:rsid w:val="00A31D67"/>
    <w:rsid w:val="00A31FEB"/>
    <w:rsid w:val="00A3228B"/>
    <w:rsid w:val="00A32295"/>
    <w:rsid w:val="00A32A82"/>
    <w:rsid w:val="00A32B6A"/>
    <w:rsid w:val="00A33119"/>
    <w:rsid w:val="00A335BE"/>
    <w:rsid w:val="00A33823"/>
    <w:rsid w:val="00A338CC"/>
    <w:rsid w:val="00A33D23"/>
    <w:rsid w:val="00A33F53"/>
    <w:rsid w:val="00A3452C"/>
    <w:rsid w:val="00A349C3"/>
    <w:rsid w:val="00A34CA8"/>
    <w:rsid w:val="00A34CFC"/>
    <w:rsid w:val="00A3514A"/>
    <w:rsid w:val="00A359F7"/>
    <w:rsid w:val="00A35A8C"/>
    <w:rsid w:val="00A35AF7"/>
    <w:rsid w:val="00A36370"/>
    <w:rsid w:val="00A365B2"/>
    <w:rsid w:val="00A36AEF"/>
    <w:rsid w:val="00A36C88"/>
    <w:rsid w:val="00A36E35"/>
    <w:rsid w:val="00A3721E"/>
    <w:rsid w:val="00A3722E"/>
    <w:rsid w:val="00A37300"/>
    <w:rsid w:val="00A37812"/>
    <w:rsid w:val="00A37850"/>
    <w:rsid w:val="00A37985"/>
    <w:rsid w:val="00A37D6C"/>
    <w:rsid w:val="00A40474"/>
    <w:rsid w:val="00A404B6"/>
    <w:rsid w:val="00A40FA5"/>
    <w:rsid w:val="00A41C87"/>
    <w:rsid w:val="00A4210B"/>
    <w:rsid w:val="00A423FD"/>
    <w:rsid w:val="00A42464"/>
    <w:rsid w:val="00A42616"/>
    <w:rsid w:val="00A42E44"/>
    <w:rsid w:val="00A42F37"/>
    <w:rsid w:val="00A431DC"/>
    <w:rsid w:val="00A433D8"/>
    <w:rsid w:val="00A43DFE"/>
    <w:rsid w:val="00A43F94"/>
    <w:rsid w:val="00A44113"/>
    <w:rsid w:val="00A44499"/>
    <w:rsid w:val="00A449D4"/>
    <w:rsid w:val="00A44B7C"/>
    <w:rsid w:val="00A44F13"/>
    <w:rsid w:val="00A4504C"/>
    <w:rsid w:val="00A45658"/>
    <w:rsid w:val="00A45B6B"/>
    <w:rsid w:val="00A45FF8"/>
    <w:rsid w:val="00A46726"/>
    <w:rsid w:val="00A46D33"/>
    <w:rsid w:val="00A46E7C"/>
    <w:rsid w:val="00A47609"/>
    <w:rsid w:val="00A47A91"/>
    <w:rsid w:val="00A50771"/>
    <w:rsid w:val="00A514C5"/>
    <w:rsid w:val="00A51637"/>
    <w:rsid w:val="00A51A7A"/>
    <w:rsid w:val="00A51CD0"/>
    <w:rsid w:val="00A51D51"/>
    <w:rsid w:val="00A51D54"/>
    <w:rsid w:val="00A51DA6"/>
    <w:rsid w:val="00A51F09"/>
    <w:rsid w:val="00A52082"/>
    <w:rsid w:val="00A5269B"/>
    <w:rsid w:val="00A52F61"/>
    <w:rsid w:val="00A532AC"/>
    <w:rsid w:val="00A533B9"/>
    <w:rsid w:val="00A53413"/>
    <w:rsid w:val="00A53952"/>
    <w:rsid w:val="00A53B72"/>
    <w:rsid w:val="00A542EF"/>
    <w:rsid w:val="00A54776"/>
    <w:rsid w:val="00A54A87"/>
    <w:rsid w:val="00A54DCB"/>
    <w:rsid w:val="00A553E6"/>
    <w:rsid w:val="00A55D3E"/>
    <w:rsid w:val="00A55EB2"/>
    <w:rsid w:val="00A5627F"/>
    <w:rsid w:val="00A5646D"/>
    <w:rsid w:val="00A56756"/>
    <w:rsid w:val="00A56B45"/>
    <w:rsid w:val="00A572EC"/>
    <w:rsid w:val="00A5735F"/>
    <w:rsid w:val="00A57396"/>
    <w:rsid w:val="00A6031B"/>
    <w:rsid w:val="00A60A0E"/>
    <w:rsid w:val="00A60A58"/>
    <w:rsid w:val="00A60B20"/>
    <w:rsid w:val="00A61260"/>
    <w:rsid w:val="00A62225"/>
    <w:rsid w:val="00A6239A"/>
    <w:rsid w:val="00A626F2"/>
    <w:rsid w:val="00A6291A"/>
    <w:rsid w:val="00A62BBB"/>
    <w:rsid w:val="00A62D54"/>
    <w:rsid w:val="00A62F99"/>
    <w:rsid w:val="00A6314D"/>
    <w:rsid w:val="00A6316F"/>
    <w:rsid w:val="00A633B7"/>
    <w:rsid w:val="00A636D7"/>
    <w:rsid w:val="00A63D1D"/>
    <w:rsid w:val="00A647F0"/>
    <w:rsid w:val="00A6480D"/>
    <w:rsid w:val="00A64A24"/>
    <w:rsid w:val="00A650B1"/>
    <w:rsid w:val="00A65147"/>
    <w:rsid w:val="00A65845"/>
    <w:rsid w:val="00A65920"/>
    <w:rsid w:val="00A65E65"/>
    <w:rsid w:val="00A6621A"/>
    <w:rsid w:val="00A66266"/>
    <w:rsid w:val="00A66905"/>
    <w:rsid w:val="00A66BED"/>
    <w:rsid w:val="00A66F27"/>
    <w:rsid w:val="00A675B0"/>
    <w:rsid w:val="00A67BC8"/>
    <w:rsid w:val="00A7045C"/>
    <w:rsid w:val="00A70563"/>
    <w:rsid w:val="00A70761"/>
    <w:rsid w:val="00A7084C"/>
    <w:rsid w:val="00A70A54"/>
    <w:rsid w:val="00A70C7E"/>
    <w:rsid w:val="00A710A3"/>
    <w:rsid w:val="00A71230"/>
    <w:rsid w:val="00A714B2"/>
    <w:rsid w:val="00A716D9"/>
    <w:rsid w:val="00A7171C"/>
    <w:rsid w:val="00A71730"/>
    <w:rsid w:val="00A720C8"/>
    <w:rsid w:val="00A724AA"/>
    <w:rsid w:val="00A72C03"/>
    <w:rsid w:val="00A72C41"/>
    <w:rsid w:val="00A72C4B"/>
    <w:rsid w:val="00A72D93"/>
    <w:rsid w:val="00A73717"/>
    <w:rsid w:val="00A738F3"/>
    <w:rsid w:val="00A73AC3"/>
    <w:rsid w:val="00A74025"/>
    <w:rsid w:val="00A74C71"/>
    <w:rsid w:val="00A7518C"/>
    <w:rsid w:val="00A7618D"/>
    <w:rsid w:val="00A76367"/>
    <w:rsid w:val="00A763CE"/>
    <w:rsid w:val="00A76626"/>
    <w:rsid w:val="00A77B25"/>
    <w:rsid w:val="00A77C66"/>
    <w:rsid w:val="00A77F59"/>
    <w:rsid w:val="00A8009A"/>
    <w:rsid w:val="00A8047F"/>
    <w:rsid w:val="00A807D2"/>
    <w:rsid w:val="00A80A63"/>
    <w:rsid w:val="00A80DB8"/>
    <w:rsid w:val="00A814B6"/>
    <w:rsid w:val="00A81811"/>
    <w:rsid w:val="00A81E06"/>
    <w:rsid w:val="00A826B9"/>
    <w:rsid w:val="00A827D6"/>
    <w:rsid w:val="00A829BD"/>
    <w:rsid w:val="00A82ABB"/>
    <w:rsid w:val="00A82BA9"/>
    <w:rsid w:val="00A82D24"/>
    <w:rsid w:val="00A82FDD"/>
    <w:rsid w:val="00A8340E"/>
    <w:rsid w:val="00A83638"/>
    <w:rsid w:val="00A83CA3"/>
    <w:rsid w:val="00A84302"/>
    <w:rsid w:val="00A84318"/>
    <w:rsid w:val="00A84C25"/>
    <w:rsid w:val="00A84FEE"/>
    <w:rsid w:val="00A85399"/>
    <w:rsid w:val="00A8548E"/>
    <w:rsid w:val="00A8561F"/>
    <w:rsid w:val="00A86129"/>
    <w:rsid w:val="00A86858"/>
    <w:rsid w:val="00A86C6D"/>
    <w:rsid w:val="00A87668"/>
    <w:rsid w:val="00A87A0F"/>
    <w:rsid w:val="00A87D8C"/>
    <w:rsid w:val="00A87EE1"/>
    <w:rsid w:val="00A87F32"/>
    <w:rsid w:val="00A90379"/>
    <w:rsid w:val="00A90880"/>
    <w:rsid w:val="00A90D62"/>
    <w:rsid w:val="00A91D1A"/>
    <w:rsid w:val="00A91E69"/>
    <w:rsid w:val="00A91FB4"/>
    <w:rsid w:val="00A91FBA"/>
    <w:rsid w:val="00A92379"/>
    <w:rsid w:val="00A924C4"/>
    <w:rsid w:val="00A92E8E"/>
    <w:rsid w:val="00A92EB8"/>
    <w:rsid w:val="00A9305F"/>
    <w:rsid w:val="00A9306D"/>
    <w:rsid w:val="00A93200"/>
    <w:rsid w:val="00A935C0"/>
    <w:rsid w:val="00A9378A"/>
    <w:rsid w:val="00A938D3"/>
    <w:rsid w:val="00A93ED0"/>
    <w:rsid w:val="00A941D6"/>
    <w:rsid w:val="00A94483"/>
    <w:rsid w:val="00A94722"/>
    <w:rsid w:val="00A94791"/>
    <w:rsid w:val="00A94847"/>
    <w:rsid w:val="00A948B0"/>
    <w:rsid w:val="00A94975"/>
    <w:rsid w:val="00A94A24"/>
    <w:rsid w:val="00A94BD6"/>
    <w:rsid w:val="00A94D49"/>
    <w:rsid w:val="00A95438"/>
    <w:rsid w:val="00A956CB"/>
    <w:rsid w:val="00A95BCD"/>
    <w:rsid w:val="00A95CD5"/>
    <w:rsid w:val="00A95FD7"/>
    <w:rsid w:val="00A96073"/>
    <w:rsid w:val="00A96140"/>
    <w:rsid w:val="00A9625F"/>
    <w:rsid w:val="00A9641C"/>
    <w:rsid w:val="00A967F6"/>
    <w:rsid w:val="00A96D74"/>
    <w:rsid w:val="00A96D81"/>
    <w:rsid w:val="00A96FC0"/>
    <w:rsid w:val="00A972BD"/>
    <w:rsid w:val="00A97527"/>
    <w:rsid w:val="00A9793C"/>
    <w:rsid w:val="00A97B30"/>
    <w:rsid w:val="00A97DF7"/>
    <w:rsid w:val="00AA10A4"/>
    <w:rsid w:val="00AA11A5"/>
    <w:rsid w:val="00AA139C"/>
    <w:rsid w:val="00AA14CC"/>
    <w:rsid w:val="00AA14F9"/>
    <w:rsid w:val="00AA1ACA"/>
    <w:rsid w:val="00AA1B04"/>
    <w:rsid w:val="00AA1C99"/>
    <w:rsid w:val="00AA1F6A"/>
    <w:rsid w:val="00AA217B"/>
    <w:rsid w:val="00AA2582"/>
    <w:rsid w:val="00AA328E"/>
    <w:rsid w:val="00AA343B"/>
    <w:rsid w:val="00AA37A6"/>
    <w:rsid w:val="00AA3844"/>
    <w:rsid w:val="00AA3909"/>
    <w:rsid w:val="00AA3A9F"/>
    <w:rsid w:val="00AA4351"/>
    <w:rsid w:val="00AA437B"/>
    <w:rsid w:val="00AA44D6"/>
    <w:rsid w:val="00AA4572"/>
    <w:rsid w:val="00AA4920"/>
    <w:rsid w:val="00AA4D34"/>
    <w:rsid w:val="00AA5290"/>
    <w:rsid w:val="00AA5B6E"/>
    <w:rsid w:val="00AA60BE"/>
    <w:rsid w:val="00AA6682"/>
    <w:rsid w:val="00AA68C3"/>
    <w:rsid w:val="00AA692A"/>
    <w:rsid w:val="00AA6C34"/>
    <w:rsid w:val="00AA6EB9"/>
    <w:rsid w:val="00AA7314"/>
    <w:rsid w:val="00AA759A"/>
    <w:rsid w:val="00AA777C"/>
    <w:rsid w:val="00AA7BB3"/>
    <w:rsid w:val="00AA7DB8"/>
    <w:rsid w:val="00AA7F2A"/>
    <w:rsid w:val="00AB02A4"/>
    <w:rsid w:val="00AB03CE"/>
    <w:rsid w:val="00AB1283"/>
    <w:rsid w:val="00AB1A1B"/>
    <w:rsid w:val="00AB1A40"/>
    <w:rsid w:val="00AB1C44"/>
    <w:rsid w:val="00AB296A"/>
    <w:rsid w:val="00AB3004"/>
    <w:rsid w:val="00AB33F3"/>
    <w:rsid w:val="00AB3455"/>
    <w:rsid w:val="00AB34E6"/>
    <w:rsid w:val="00AB35AB"/>
    <w:rsid w:val="00AB3AEE"/>
    <w:rsid w:val="00AB4197"/>
    <w:rsid w:val="00AB4237"/>
    <w:rsid w:val="00AB441A"/>
    <w:rsid w:val="00AB46D8"/>
    <w:rsid w:val="00AB4955"/>
    <w:rsid w:val="00AB4F80"/>
    <w:rsid w:val="00AB5190"/>
    <w:rsid w:val="00AB5526"/>
    <w:rsid w:val="00AB5A26"/>
    <w:rsid w:val="00AB604A"/>
    <w:rsid w:val="00AB6175"/>
    <w:rsid w:val="00AB681A"/>
    <w:rsid w:val="00AB79D6"/>
    <w:rsid w:val="00AB7D31"/>
    <w:rsid w:val="00AC02C8"/>
    <w:rsid w:val="00AC0365"/>
    <w:rsid w:val="00AC05C1"/>
    <w:rsid w:val="00AC0852"/>
    <w:rsid w:val="00AC09B6"/>
    <w:rsid w:val="00AC0AF8"/>
    <w:rsid w:val="00AC0E04"/>
    <w:rsid w:val="00AC1118"/>
    <w:rsid w:val="00AC16A5"/>
    <w:rsid w:val="00AC1785"/>
    <w:rsid w:val="00AC1984"/>
    <w:rsid w:val="00AC1A24"/>
    <w:rsid w:val="00AC1C1D"/>
    <w:rsid w:val="00AC1F57"/>
    <w:rsid w:val="00AC2268"/>
    <w:rsid w:val="00AC26A6"/>
    <w:rsid w:val="00AC26BC"/>
    <w:rsid w:val="00AC37A3"/>
    <w:rsid w:val="00AC3A66"/>
    <w:rsid w:val="00AC3E65"/>
    <w:rsid w:val="00AC3F50"/>
    <w:rsid w:val="00AC3FCD"/>
    <w:rsid w:val="00AC408D"/>
    <w:rsid w:val="00AC4AB6"/>
    <w:rsid w:val="00AC510E"/>
    <w:rsid w:val="00AC51AB"/>
    <w:rsid w:val="00AC53D0"/>
    <w:rsid w:val="00AC54A7"/>
    <w:rsid w:val="00AC55FA"/>
    <w:rsid w:val="00AC5BFB"/>
    <w:rsid w:val="00AC5D8C"/>
    <w:rsid w:val="00AC63B0"/>
    <w:rsid w:val="00AC6C8B"/>
    <w:rsid w:val="00AC6CE7"/>
    <w:rsid w:val="00AC6E80"/>
    <w:rsid w:val="00AC7649"/>
    <w:rsid w:val="00AD00F9"/>
    <w:rsid w:val="00AD03E2"/>
    <w:rsid w:val="00AD0473"/>
    <w:rsid w:val="00AD0865"/>
    <w:rsid w:val="00AD0C97"/>
    <w:rsid w:val="00AD0DC7"/>
    <w:rsid w:val="00AD1289"/>
    <w:rsid w:val="00AD1501"/>
    <w:rsid w:val="00AD230A"/>
    <w:rsid w:val="00AD26C9"/>
    <w:rsid w:val="00AD2EEC"/>
    <w:rsid w:val="00AD2FB8"/>
    <w:rsid w:val="00AD30E2"/>
    <w:rsid w:val="00AD31BC"/>
    <w:rsid w:val="00AD332B"/>
    <w:rsid w:val="00AD3B05"/>
    <w:rsid w:val="00AD3E4C"/>
    <w:rsid w:val="00AD476B"/>
    <w:rsid w:val="00AD4E01"/>
    <w:rsid w:val="00AD4EF1"/>
    <w:rsid w:val="00AD4F41"/>
    <w:rsid w:val="00AD51CC"/>
    <w:rsid w:val="00AD51F8"/>
    <w:rsid w:val="00AD5456"/>
    <w:rsid w:val="00AD552F"/>
    <w:rsid w:val="00AD59AE"/>
    <w:rsid w:val="00AD62D3"/>
    <w:rsid w:val="00AD6609"/>
    <w:rsid w:val="00AD6A18"/>
    <w:rsid w:val="00AD6D25"/>
    <w:rsid w:val="00AD6F8F"/>
    <w:rsid w:val="00AD7084"/>
    <w:rsid w:val="00AD76AC"/>
    <w:rsid w:val="00AD7D14"/>
    <w:rsid w:val="00AD7EF9"/>
    <w:rsid w:val="00AE0904"/>
    <w:rsid w:val="00AE0FA3"/>
    <w:rsid w:val="00AE17C0"/>
    <w:rsid w:val="00AE1ABE"/>
    <w:rsid w:val="00AE1AE6"/>
    <w:rsid w:val="00AE1FF2"/>
    <w:rsid w:val="00AE2150"/>
    <w:rsid w:val="00AE25B1"/>
    <w:rsid w:val="00AE2DFA"/>
    <w:rsid w:val="00AE351D"/>
    <w:rsid w:val="00AE372C"/>
    <w:rsid w:val="00AE37D9"/>
    <w:rsid w:val="00AE3B3E"/>
    <w:rsid w:val="00AE4135"/>
    <w:rsid w:val="00AE42C0"/>
    <w:rsid w:val="00AE4D22"/>
    <w:rsid w:val="00AE4ED6"/>
    <w:rsid w:val="00AE5183"/>
    <w:rsid w:val="00AE526C"/>
    <w:rsid w:val="00AE6066"/>
    <w:rsid w:val="00AE6794"/>
    <w:rsid w:val="00AE6897"/>
    <w:rsid w:val="00AE6F56"/>
    <w:rsid w:val="00AE7E13"/>
    <w:rsid w:val="00AE7E87"/>
    <w:rsid w:val="00AF0096"/>
    <w:rsid w:val="00AF1339"/>
    <w:rsid w:val="00AF1789"/>
    <w:rsid w:val="00AF1DAC"/>
    <w:rsid w:val="00AF2205"/>
    <w:rsid w:val="00AF2926"/>
    <w:rsid w:val="00AF2CE1"/>
    <w:rsid w:val="00AF367A"/>
    <w:rsid w:val="00AF3A58"/>
    <w:rsid w:val="00AF3B37"/>
    <w:rsid w:val="00AF3E12"/>
    <w:rsid w:val="00AF3EE6"/>
    <w:rsid w:val="00AF426A"/>
    <w:rsid w:val="00AF434C"/>
    <w:rsid w:val="00AF4865"/>
    <w:rsid w:val="00AF4C64"/>
    <w:rsid w:val="00AF4F18"/>
    <w:rsid w:val="00AF51B5"/>
    <w:rsid w:val="00AF544C"/>
    <w:rsid w:val="00AF579D"/>
    <w:rsid w:val="00AF59BA"/>
    <w:rsid w:val="00AF5A53"/>
    <w:rsid w:val="00AF5A97"/>
    <w:rsid w:val="00AF5BAA"/>
    <w:rsid w:val="00AF68EA"/>
    <w:rsid w:val="00AF6B40"/>
    <w:rsid w:val="00AF6D03"/>
    <w:rsid w:val="00AF6DF6"/>
    <w:rsid w:val="00AF6E3A"/>
    <w:rsid w:val="00AF71EC"/>
    <w:rsid w:val="00AF75E6"/>
    <w:rsid w:val="00AF76C2"/>
    <w:rsid w:val="00AF7816"/>
    <w:rsid w:val="00AF79CD"/>
    <w:rsid w:val="00AF7A24"/>
    <w:rsid w:val="00AF7B97"/>
    <w:rsid w:val="00B00191"/>
    <w:rsid w:val="00B0030D"/>
    <w:rsid w:val="00B00AD2"/>
    <w:rsid w:val="00B00B76"/>
    <w:rsid w:val="00B00F94"/>
    <w:rsid w:val="00B01311"/>
    <w:rsid w:val="00B015CD"/>
    <w:rsid w:val="00B0196E"/>
    <w:rsid w:val="00B02B41"/>
    <w:rsid w:val="00B0336E"/>
    <w:rsid w:val="00B033FF"/>
    <w:rsid w:val="00B038A6"/>
    <w:rsid w:val="00B03975"/>
    <w:rsid w:val="00B03AC8"/>
    <w:rsid w:val="00B03F64"/>
    <w:rsid w:val="00B04C1E"/>
    <w:rsid w:val="00B04D0B"/>
    <w:rsid w:val="00B05153"/>
    <w:rsid w:val="00B052C4"/>
    <w:rsid w:val="00B0552B"/>
    <w:rsid w:val="00B05634"/>
    <w:rsid w:val="00B05823"/>
    <w:rsid w:val="00B0592F"/>
    <w:rsid w:val="00B05D45"/>
    <w:rsid w:val="00B05E52"/>
    <w:rsid w:val="00B06A95"/>
    <w:rsid w:val="00B06DC1"/>
    <w:rsid w:val="00B06E04"/>
    <w:rsid w:val="00B071AC"/>
    <w:rsid w:val="00B07AF6"/>
    <w:rsid w:val="00B10C60"/>
    <w:rsid w:val="00B10F30"/>
    <w:rsid w:val="00B111F8"/>
    <w:rsid w:val="00B117C5"/>
    <w:rsid w:val="00B11C8F"/>
    <w:rsid w:val="00B11D0A"/>
    <w:rsid w:val="00B120C2"/>
    <w:rsid w:val="00B12458"/>
    <w:rsid w:val="00B125CA"/>
    <w:rsid w:val="00B12709"/>
    <w:rsid w:val="00B12B9F"/>
    <w:rsid w:val="00B13433"/>
    <w:rsid w:val="00B1358E"/>
    <w:rsid w:val="00B13D09"/>
    <w:rsid w:val="00B141B2"/>
    <w:rsid w:val="00B14254"/>
    <w:rsid w:val="00B145AD"/>
    <w:rsid w:val="00B14929"/>
    <w:rsid w:val="00B14AFA"/>
    <w:rsid w:val="00B14B22"/>
    <w:rsid w:val="00B14C6A"/>
    <w:rsid w:val="00B14D8D"/>
    <w:rsid w:val="00B14DBD"/>
    <w:rsid w:val="00B14E66"/>
    <w:rsid w:val="00B14F00"/>
    <w:rsid w:val="00B14FBA"/>
    <w:rsid w:val="00B15317"/>
    <w:rsid w:val="00B15399"/>
    <w:rsid w:val="00B15A0A"/>
    <w:rsid w:val="00B15E59"/>
    <w:rsid w:val="00B16284"/>
    <w:rsid w:val="00B1637B"/>
    <w:rsid w:val="00B1655E"/>
    <w:rsid w:val="00B168FE"/>
    <w:rsid w:val="00B16938"/>
    <w:rsid w:val="00B1695E"/>
    <w:rsid w:val="00B16D38"/>
    <w:rsid w:val="00B170D8"/>
    <w:rsid w:val="00B1770F"/>
    <w:rsid w:val="00B17B58"/>
    <w:rsid w:val="00B17D68"/>
    <w:rsid w:val="00B17F79"/>
    <w:rsid w:val="00B2068E"/>
    <w:rsid w:val="00B20802"/>
    <w:rsid w:val="00B20BD7"/>
    <w:rsid w:val="00B20C72"/>
    <w:rsid w:val="00B21042"/>
    <w:rsid w:val="00B21E2A"/>
    <w:rsid w:val="00B22046"/>
    <w:rsid w:val="00B22284"/>
    <w:rsid w:val="00B22815"/>
    <w:rsid w:val="00B22F27"/>
    <w:rsid w:val="00B23053"/>
    <w:rsid w:val="00B23542"/>
    <w:rsid w:val="00B23934"/>
    <w:rsid w:val="00B23A66"/>
    <w:rsid w:val="00B23ED4"/>
    <w:rsid w:val="00B24032"/>
    <w:rsid w:val="00B24509"/>
    <w:rsid w:val="00B24D6C"/>
    <w:rsid w:val="00B25127"/>
    <w:rsid w:val="00B25265"/>
    <w:rsid w:val="00B25448"/>
    <w:rsid w:val="00B25BF6"/>
    <w:rsid w:val="00B25FF2"/>
    <w:rsid w:val="00B266CA"/>
    <w:rsid w:val="00B26881"/>
    <w:rsid w:val="00B26BBC"/>
    <w:rsid w:val="00B26C09"/>
    <w:rsid w:val="00B26C6F"/>
    <w:rsid w:val="00B27647"/>
    <w:rsid w:val="00B2796E"/>
    <w:rsid w:val="00B27B02"/>
    <w:rsid w:val="00B27DFC"/>
    <w:rsid w:val="00B27F9E"/>
    <w:rsid w:val="00B30A3F"/>
    <w:rsid w:val="00B30B26"/>
    <w:rsid w:val="00B30B4F"/>
    <w:rsid w:val="00B30DF4"/>
    <w:rsid w:val="00B322D5"/>
    <w:rsid w:val="00B324E1"/>
    <w:rsid w:val="00B32745"/>
    <w:rsid w:val="00B32B28"/>
    <w:rsid w:val="00B33651"/>
    <w:rsid w:val="00B3373D"/>
    <w:rsid w:val="00B33824"/>
    <w:rsid w:val="00B346D7"/>
    <w:rsid w:val="00B34D90"/>
    <w:rsid w:val="00B34EAA"/>
    <w:rsid w:val="00B35262"/>
    <w:rsid w:val="00B35994"/>
    <w:rsid w:val="00B35BA1"/>
    <w:rsid w:val="00B35CC3"/>
    <w:rsid w:val="00B35F50"/>
    <w:rsid w:val="00B360C7"/>
    <w:rsid w:val="00B36AB8"/>
    <w:rsid w:val="00B36C84"/>
    <w:rsid w:val="00B3705A"/>
    <w:rsid w:val="00B37781"/>
    <w:rsid w:val="00B37F2E"/>
    <w:rsid w:val="00B40239"/>
    <w:rsid w:val="00B40AA9"/>
    <w:rsid w:val="00B41250"/>
    <w:rsid w:val="00B414F2"/>
    <w:rsid w:val="00B4156B"/>
    <w:rsid w:val="00B41D8A"/>
    <w:rsid w:val="00B41E67"/>
    <w:rsid w:val="00B4211C"/>
    <w:rsid w:val="00B425C6"/>
    <w:rsid w:val="00B42619"/>
    <w:rsid w:val="00B42A0F"/>
    <w:rsid w:val="00B42C4D"/>
    <w:rsid w:val="00B431CA"/>
    <w:rsid w:val="00B432A3"/>
    <w:rsid w:val="00B43585"/>
    <w:rsid w:val="00B439DD"/>
    <w:rsid w:val="00B43B03"/>
    <w:rsid w:val="00B43DC6"/>
    <w:rsid w:val="00B43FD9"/>
    <w:rsid w:val="00B440FA"/>
    <w:rsid w:val="00B44102"/>
    <w:rsid w:val="00B44372"/>
    <w:rsid w:val="00B44450"/>
    <w:rsid w:val="00B454C5"/>
    <w:rsid w:val="00B4587F"/>
    <w:rsid w:val="00B45A5C"/>
    <w:rsid w:val="00B46678"/>
    <w:rsid w:val="00B4672C"/>
    <w:rsid w:val="00B47449"/>
    <w:rsid w:val="00B47505"/>
    <w:rsid w:val="00B475BD"/>
    <w:rsid w:val="00B50422"/>
    <w:rsid w:val="00B50815"/>
    <w:rsid w:val="00B51CB6"/>
    <w:rsid w:val="00B51FD7"/>
    <w:rsid w:val="00B520A0"/>
    <w:rsid w:val="00B524B3"/>
    <w:rsid w:val="00B525DA"/>
    <w:rsid w:val="00B529FB"/>
    <w:rsid w:val="00B52BED"/>
    <w:rsid w:val="00B52BFD"/>
    <w:rsid w:val="00B52D0C"/>
    <w:rsid w:val="00B52D32"/>
    <w:rsid w:val="00B53334"/>
    <w:rsid w:val="00B5334D"/>
    <w:rsid w:val="00B5336A"/>
    <w:rsid w:val="00B53428"/>
    <w:rsid w:val="00B53B47"/>
    <w:rsid w:val="00B53E88"/>
    <w:rsid w:val="00B5414A"/>
    <w:rsid w:val="00B54790"/>
    <w:rsid w:val="00B550C0"/>
    <w:rsid w:val="00B5529B"/>
    <w:rsid w:val="00B553D2"/>
    <w:rsid w:val="00B55479"/>
    <w:rsid w:val="00B5584D"/>
    <w:rsid w:val="00B55A46"/>
    <w:rsid w:val="00B55DAF"/>
    <w:rsid w:val="00B56B5C"/>
    <w:rsid w:val="00B56E85"/>
    <w:rsid w:val="00B57414"/>
    <w:rsid w:val="00B57672"/>
    <w:rsid w:val="00B5772A"/>
    <w:rsid w:val="00B57B9A"/>
    <w:rsid w:val="00B57DCA"/>
    <w:rsid w:val="00B57F46"/>
    <w:rsid w:val="00B60228"/>
    <w:rsid w:val="00B60BA2"/>
    <w:rsid w:val="00B610A4"/>
    <w:rsid w:val="00B614AA"/>
    <w:rsid w:val="00B61590"/>
    <w:rsid w:val="00B61FB1"/>
    <w:rsid w:val="00B62291"/>
    <w:rsid w:val="00B623AD"/>
    <w:rsid w:val="00B6241D"/>
    <w:rsid w:val="00B62AD1"/>
    <w:rsid w:val="00B62EC4"/>
    <w:rsid w:val="00B63242"/>
    <w:rsid w:val="00B635C7"/>
    <w:rsid w:val="00B63846"/>
    <w:rsid w:val="00B63940"/>
    <w:rsid w:val="00B63ADD"/>
    <w:rsid w:val="00B641EF"/>
    <w:rsid w:val="00B6467C"/>
    <w:rsid w:val="00B64D35"/>
    <w:rsid w:val="00B64DB0"/>
    <w:rsid w:val="00B64F1D"/>
    <w:rsid w:val="00B65319"/>
    <w:rsid w:val="00B6536D"/>
    <w:rsid w:val="00B6661C"/>
    <w:rsid w:val="00B66AE0"/>
    <w:rsid w:val="00B66B87"/>
    <w:rsid w:val="00B673EA"/>
    <w:rsid w:val="00B679A7"/>
    <w:rsid w:val="00B679EB"/>
    <w:rsid w:val="00B67C77"/>
    <w:rsid w:val="00B7082A"/>
    <w:rsid w:val="00B708F2"/>
    <w:rsid w:val="00B70AC5"/>
    <w:rsid w:val="00B70CDC"/>
    <w:rsid w:val="00B70E08"/>
    <w:rsid w:val="00B71039"/>
    <w:rsid w:val="00B71227"/>
    <w:rsid w:val="00B713E4"/>
    <w:rsid w:val="00B71501"/>
    <w:rsid w:val="00B715E2"/>
    <w:rsid w:val="00B71C00"/>
    <w:rsid w:val="00B71F47"/>
    <w:rsid w:val="00B7218A"/>
    <w:rsid w:val="00B721AA"/>
    <w:rsid w:val="00B7229F"/>
    <w:rsid w:val="00B724E5"/>
    <w:rsid w:val="00B72977"/>
    <w:rsid w:val="00B72B6F"/>
    <w:rsid w:val="00B7332E"/>
    <w:rsid w:val="00B7358E"/>
    <w:rsid w:val="00B73B58"/>
    <w:rsid w:val="00B73B92"/>
    <w:rsid w:val="00B7404C"/>
    <w:rsid w:val="00B749B7"/>
    <w:rsid w:val="00B74CB5"/>
    <w:rsid w:val="00B74ED6"/>
    <w:rsid w:val="00B7507F"/>
    <w:rsid w:val="00B752D5"/>
    <w:rsid w:val="00B753E4"/>
    <w:rsid w:val="00B75B9E"/>
    <w:rsid w:val="00B75BE1"/>
    <w:rsid w:val="00B75F86"/>
    <w:rsid w:val="00B75F8D"/>
    <w:rsid w:val="00B76539"/>
    <w:rsid w:val="00B767A7"/>
    <w:rsid w:val="00B76BC4"/>
    <w:rsid w:val="00B76F99"/>
    <w:rsid w:val="00B770C5"/>
    <w:rsid w:val="00B77211"/>
    <w:rsid w:val="00B77555"/>
    <w:rsid w:val="00B7790F"/>
    <w:rsid w:val="00B77E16"/>
    <w:rsid w:val="00B77F08"/>
    <w:rsid w:val="00B80810"/>
    <w:rsid w:val="00B8090D"/>
    <w:rsid w:val="00B80B81"/>
    <w:rsid w:val="00B80DD6"/>
    <w:rsid w:val="00B81113"/>
    <w:rsid w:val="00B81439"/>
    <w:rsid w:val="00B816A1"/>
    <w:rsid w:val="00B81F75"/>
    <w:rsid w:val="00B829D9"/>
    <w:rsid w:val="00B83152"/>
    <w:rsid w:val="00B8336B"/>
    <w:rsid w:val="00B83B58"/>
    <w:rsid w:val="00B8413D"/>
    <w:rsid w:val="00B84185"/>
    <w:rsid w:val="00B842A5"/>
    <w:rsid w:val="00B842F0"/>
    <w:rsid w:val="00B84F4E"/>
    <w:rsid w:val="00B859B2"/>
    <w:rsid w:val="00B8639C"/>
    <w:rsid w:val="00B866CB"/>
    <w:rsid w:val="00B868AF"/>
    <w:rsid w:val="00B86BC6"/>
    <w:rsid w:val="00B87418"/>
    <w:rsid w:val="00B87C5F"/>
    <w:rsid w:val="00B9035E"/>
    <w:rsid w:val="00B90492"/>
    <w:rsid w:val="00B90804"/>
    <w:rsid w:val="00B908BF"/>
    <w:rsid w:val="00B90CFA"/>
    <w:rsid w:val="00B9162E"/>
    <w:rsid w:val="00B91E27"/>
    <w:rsid w:val="00B91EBA"/>
    <w:rsid w:val="00B91FBB"/>
    <w:rsid w:val="00B922F1"/>
    <w:rsid w:val="00B9251C"/>
    <w:rsid w:val="00B92A47"/>
    <w:rsid w:val="00B92E8C"/>
    <w:rsid w:val="00B92F4D"/>
    <w:rsid w:val="00B9300D"/>
    <w:rsid w:val="00B93E55"/>
    <w:rsid w:val="00B94990"/>
    <w:rsid w:val="00B94C9B"/>
    <w:rsid w:val="00B94E14"/>
    <w:rsid w:val="00B94F3B"/>
    <w:rsid w:val="00B95374"/>
    <w:rsid w:val="00B954AF"/>
    <w:rsid w:val="00B956A8"/>
    <w:rsid w:val="00B95AFB"/>
    <w:rsid w:val="00B95FAD"/>
    <w:rsid w:val="00B960EA"/>
    <w:rsid w:val="00B9629D"/>
    <w:rsid w:val="00B96560"/>
    <w:rsid w:val="00B96A34"/>
    <w:rsid w:val="00B96A44"/>
    <w:rsid w:val="00B96BCB"/>
    <w:rsid w:val="00B96C30"/>
    <w:rsid w:val="00B96DE3"/>
    <w:rsid w:val="00B97766"/>
    <w:rsid w:val="00B97AC8"/>
    <w:rsid w:val="00B97F9B"/>
    <w:rsid w:val="00BA051A"/>
    <w:rsid w:val="00BA0B18"/>
    <w:rsid w:val="00BA0C19"/>
    <w:rsid w:val="00BA1A94"/>
    <w:rsid w:val="00BA28D0"/>
    <w:rsid w:val="00BA2AAB"/>
    <w:rsid w:val="00BA40D3"/>
    <w:rsid w:val="00BA41E2"/>
    <w:rsid w:val="00BA4912"/>
    <w:rsid w:val="00BA4C00"/>
    <w:rsid w:val="00BA4CF9"/>
    <w:rsid w:val="00BA4D39"/>
    <w:rsid w:val="00BA5290"/>
    <w:rsid w:val="00BA5482"/>
    <w:rsid w:val="00BA5706"/>
    <w:rsid w:val="00BA59A9"/>
    <w:rsid w:val="00BA5EF4"/>
    <w:rsid w:val="00BA64BD"/>
    <w:rsid w:val="00BA6951"/>
    <w:rsid w:val="00BA6A50"/>
    <w:rsid w:val="00BA7404"/>
    <w:rsid w:val="00BA751B"/>
    <w:rsid w:val="00BA7EC0"/>
    <w:rsid w:val="00BB09B2"/>
    <w:rsid w:val="00BB0FDF"/>
    <w:rsid w:val="00BB11F4"/>
    <w:rsid w:val="00BB1327"/>
    <w:rsid w:val="00BB16D9"/>
    <w:rsid w:val="00BB192B"/>
    <w:rsid w:val="00BB1A01"/>
    <w:rsid w:val="00BB1BFE"/>
    <w:rsid w:val="00BB2674"/>
    <w:rsid w:val="00BB279C"/>
    <w:rsid w:val="00BB314F"/>
    <w:rsid w:val="00BB32E0"/>
    <w:rsid w:val="00BB3F4A"/>
    <w:rsid w:val="00BB4644"/>
    <w:rsid w:val="00BB4C44"/>
    <w:rsid w:val="00BB5123"/>
    <w:rsid w:val="00BB566D"/>
    <w:rsid w:val="00BB5B42"/>
    <w:rsid w:val="00BB645F"/>
    <w:rsid w:val="00BB68DA"/>
    <w:rsid w:val="00BB69D9"/>
    <w:rsid w:val="00BB69F7"/>
    <w:rsid w:val="00BB6AB0"/>
    <w:rsid w:val="00BB7134"/>
    <w:rsid w:val="00BB7D0E"/>
    <w:rsid w:val="00BC0013"/>
    <w:rsid w:val="00BC08DA"/>
    <w:rsid w:val="00BC135C"/>
    <w:rsid w:val="00BC16B7"/>
    <w:rsid w:val="00BC18B1"/>
    <w:rsid w:val="00BC1B0D"/>
    <w:rsid w:val="00BC1FE7"/>
    <w:rsid w:val="00BC21EE"/>
    <w:rsid w:val="00BC2842"/>
    <w:rsid w:val="00BC2F0D"/>
    <w:rsid w:val="00BC2F63"/>
    <w:rsid w:val="00BC2FC5"/>
    <w:rsid w:val="00BC3369"/>
    <w:rsid w:val="00BC34C2"/>
    <w:rsid w:val="00BC3BFB"/>
    <w:rsid w:val="00BC40F6"/>
    <w:rsid w:val="00BC44B6"/>
    <w:rsid w:val="00BC457A"/>
    <w:rsid w:val="00BC47F5"/>
    <w:rsid w:val="00BC4843"/>
    <w:rsid w:val="00BC495C"/>
    <w:rsid w:val="00BC4D33"/>
    <w:rsid w:val="00BC5902"/>
    <w:rsid w:val="00BC5D3D"/>
    <w:rsid w:val="00BC5F69"/>
    <w:rsid w:val="00BC621E"/>
    <w:rsid w:val="00BC6299"/>
    <w:rsid w:val="00BC6627"/>
    <w:rsid w:val="00BC6AAD"/>
    <w:rsid w:val="00BC6E2D"/>
    <w:rsid w:val="00BC72FF"/>
    <w:rsid w:val="00BD0196"/>
    <w:rsid w:val="00BD0998"/>
    <w:rsid w:val="00BD0B31"/>
    <w:rsid w:val="00BD119C"/>
    <w:rsid w:val="00BD1448"/>
    <w:rsid w:val="00BD1AC7"/>
    <w:rsid w:val="00BD1E05"/>
    <w:rsid w:val="00BD1F93"/>
    <w:rsid w:val="00BD214A"/>
    <w:rsid w:val="00BD24AB"/>
    <w:rsid w:val="00BD2588"/>
    <w:rsid w:val="00BD274C"/>
    <w:rsid w:val="00BD2AB6"/>
    <w:rsid w:val="00BD3194"/>
    <w:rsid w:val="00BD333B"/>
    <w:rsid w:val="00BD3556"/>
    <w:rsid w:val="00BD35DD"/>
    <w:rsid w:val="00BD3F59"/>
    <w:rsid w:val="00BD421A"/>
    <w:rsid w:val="00BD4BCE"/>
    <w:rsid w:val="00BD4F15"/>
    <w:rsid w:val="00BD5422"/>
    <w:rsid w:val="00BD5D97"/>
    <w:rsid w:val="00BD62BF"/>
    <w:rsid w:val="00BD6432"/>
    <w:rsid w:val="00BD6507"/>
    <w:rsid w:val="00BD695C"/>
    <w:rsid w:val="00BD6BD5"/>
    <w:rsid w:val="00BD6E63"/>
    <w:rsid w:val="00BD7090"/>
    <w:rsid w:val="00BD7F7F"/>
    <w:rsid w:val="00BE0193"/>
    <w:rsid w:val="00BE0743"/>
    <w:rsid w:val="00BE0915"/>
    <w:rsid w:val="00BE0E20"/>
    <w:rsid w:val="00BE158C"/>
    <w:rsid w:val="00BE1AAB"/>
    <w:rsid w:val="00BE1C42"/>
    <w:rsid w:val="00BE1F4C"/>
    <w:rsid w:val="00BE2494"/>
    <w:rsid w:val="00BE24A1"/>
    <w:rsid w:val="00BE24C1"/>
    <w:rsid w:val="00BE2857"/>
    <w:rsid w:val="00BE2867"/>
    <w:rsid w:val="00BE29D4"/>
    <w:rsid w:val="00BE2F7F"/>
    <w:rsid w:val="00BE2FD1"/>
    <w:rsid w:val="00BE385C"/>
    <w:rsid w:val="00BE3FD4"/>
    <w:rsid w:val="00BE4277"/>
    <w:rsid w:val="00BE4610"/>
    <w:rsid w:val="00BE4847"/>
    <w:rsid w:val="00BE4A2C"/>
    <w:rsid w:val="00BE4B13"/>
    <w:rsid w:val="00BE4DCF"/>
    <w:rsid w:val="00BE4DD3"/>
    <w:rsid w:val="00BE5030"/>
    <w:rsid w:val="00BE5236"/>
    <w:rsid w:val="00BE529F"/>
    <w:rsid w:val="00BE5B3E"/>
    <w:rsid w:val="00BE5F24"/>
    <w:rsid w:val="00BE6C06"/>
    <w:rsid w:val="00BE6CBD"/>
    <w:rsid w:val="00BE6F33"/>
    <w:rsid w:val="00BE71A7"/>
    <w:rsid w:val="00BE7584"/>
    <w:rsid w:val="00BE76F3"/>
    <w:rsid w:val="00BE7BF7"/>
    <w:rsid w:val="00BE7D37"/>
    <w:rsid w:val="00BE7E6A"/>
    <w:rsid w:val="00BF0436"/>
    <w:rsid w:val="00BF0537"/>
    <w:rsid w:val="00BF0CD8"/>
    <w:rsid w:val="00BF0E85"/>
    <w:rsid w:val="00BF0F7C"/>
    <w:rsid w:val="00BF120B"/>
    <w:rsid w:val="00BF153D"/>
    <w:rsid w:val="00BF17BD"/>
    <w:rsid w:val="00BF1890"/>
    <w:rsid w:val="00BF1C00"/>
    <w:rsid w:val="00BF20F7"/>
    <w:rsid w:val="00BF24FF"/>
    <w:rsid w:val="00BF2545"/>
    <w:rsid w:val="00BF25FB"/>
    <w:rsid w:val="00BF2984"/>
    <w:rsid w:val="00BF2B96"/>
    <w:rsid w:val="00BF2EC2"/>
    <w:rsid w:val="00BF30DD"/>
    <w:rsid w:val="00BF32B1"/>
    <w:rsid w:val="00BF34AF"/>
    <w:rsid w:val="00BF3FB9"/>
    <w:rsid w:val="00BF4285"/>
    <w:rsid w:val="00BF43CD"/>
    <w:rsid w:val="00BF44D9"/>
    <w:rsid w:val="00BF48F6"/>
    <w:rsid w:val="00BF4CA5"/>
    <w:rsid w:val="00BF4F1B"/>
    <w:rsid w:val="00BF5995"/>
    <w:rsid w:val="00BF5F16"/>
    <w:rsid w:val="00BF6413"/>
    <w:rsid w:val="00BF64E0"/>
    <w:rsid w:val="00BF6702"/>
    <w:rsid w:val="00BF6846"/>
    <w:rsid w:val="00BF72D4"/>
    <w:rsid w:val="00BF746E"/>
    <w:rsid w:val="00BF7490"/>
    <w:rsid w:val="00BF7981"/>
    <w:rsid w:val="00BF7EA0"/>
    <w:rsid w:val="00BF7F31"/>
    <w:rsid w:val="00C00791"/>
    <w:rsid w:val="00C00DC5"/>
    <w:rsid w:val="00C00E35"/>
    <w:rsid w:val="00C00ED4"/>
    <w:rsid w:val="00C0114A"/>
    <w:rsid w:val="00C01517"/>
    <w:rsid w:val="00C01836"/>
    <w:rsid w:val="00C01865"/>
    <w:rsid w:val="00C01981"/>
    <w:rsid w:val="00C022B6"/>
    <w:rsid w:val="00C0232D"/>
    <w:rsid w:val="00C0239A"/>
    <w:rsid w:val="00C02473"/>
    <w:rsid w:val="00C02629"/>
    <w:rsid w:val="00C028FB"/>
    <w:rsid w:val="00C03C77"/>
    <w:rsid w:val="00C03DE1"/>
    <w:rsid w:val="00C03FBE"/>
    <w:rsid w:val="00C04161"/>
    <w:rsid w:val="00C04595"/>
    <w:rsid w:val="00C04612"/>
    <w:rsid w:val="00C04866"/>
    <w:rsid w:val="00C04D7E"/>
    <w:rsid w:val="00C05143"/>
    <w:rsid w:val="00C05205"/>
    <w:rsid w:val="00C052A7"/>
    <w:rsid w:val="00C05ABD"/>
    <w:rsid w:val="00C05D6D"/>
    <w:rsid w:val="00C05E7D"/>
    <w:rsid w:val="00C063A9"/>
    <w:rsid w:val="00C06BBA"/>
    <w:rsid w:val="00C0774D"/>
    <w:rsid w:val="00C07C5B"/>
    <w:rsid w:val="00C07D16"/>
    <w:rsid w:val="00C10677"/>
    <w:rsid w:val="00C1088E"/>
    <w:rsid w:val="00C10B71"/>
    <w:rsid w:val="00C10D2A"/>
    <w:rsid w:val="00C12084"/>
    <w:rsid w:val="00C121CC"/>
    <w:rsid w:val="00C123CB"/>
    <w:rsid w:val="00C12579"/>
    <w:rsid w:val="00C125EF"/>
    <w:rsid w:val="00C12B8A"/>
    <w:rsid w:val="00C12DF3"/>
    <w:rsid w:val="00C13062"/>
    <w:rsid w:val="00C13269"/>
    <w:rsid w:val="00C13623"/>
    <w:rsid w:val="00C13850"/>
    <w:rsid w:val="00C139E7"/>
    <w:rsid w:val="00C13C17"/>
    <w:rsid w:val="00C13E63"/>
    <w:rsid w:val="00C14274"/>
    <w:rsid w:val="00C15075"/>
    <w:rsid w:val="00C1585F"/>
    <w:rsid w:val="00C15979"/>
    <w:rsid w:val="00C1597B"/>
    <w:rsid w:val="00C15B09"/>
    <w:rsid w:val="00C15D0B"/>
    <w:rsid w:val="00C15E4A"/>
    <w:rsid w:val="00C16165"/>
    <w:rsid w:val="00C161B3"/>
    <w:rsid w:val="00C1651A"/>
    <w:rsid w:val="00C16655"/>
    <w:rsid w:val="00C166BC"/>
    <w:rsid w:val="00C16B20"/>
    <w:rsid w:val="00C16DD7"/>
    <w:rsid w:val="00C16F13"/>
    <w:rsid w:val="00C16F2E"/>
    <w:rsid w:val="00C16F45"/>
    <w:rsid w:val="00C16F79"/>
    <w:rsid w:val="00C172B3"/>
    <w:rsid w:val="00C172F5"/>
    <w:rsid w:val="00C201F6"/>
    <w:rsid w:val="00C20453"/>
    <w:rsid w:val="00C2058B"/>
    <w:rsid w:val="00C205D5"/>
    <w:rsid w:val="00C205F0"/>
    <w:rsid w:val="00C20ACE"/>
    <w:rsid w:val="00C20C3A"/>
    <w:rsid w:val="00C20F36"/>
    <w:rsid w:val="00C21102"/>
    <w:rsid w:val="00C21384"/>
    <w:rsid w:val="00C2176B"/>
    <w:rsid w:val="00C218BA"/>
    <w:rsid w:val="00C21916"/>
    <w:rsid w:val="00C21A37"/>
    <w:rsid w:val="00C21ED0"/>
    <w:rsid w:val="00C2238C"/>
    <w:rsid w:val="00C2244E"/>
    <w:rsid w:val="00C23452"/>
    <w:rsid w:val="00C23DDE"/>
    <w:rsid w:val="00C23F35"/>
    <w:rsid w:val="00C24355"/>
    <w:rsid w:val="00C24B5A"/>
    <w:rsid w:val="00C24F6B"/>
    <w:rsid w:val="00C2538B"/>
    <w:rsid w:val="00C255DC"/>
    <w:rsid w:val="00C257A2"/>
    <w:rsid w:val="00C25A55"/>
    <w:rsid w:val="00C25D2B"/>
    <w:rsid w:val="00C25E16"/>
    <w:rsid w:val="00C25F58"/>
    <w:rsid w:val="00C2642D"/>
    <w:rsid w:val="00C26614"/>
    <w:rsid w:val="00C26CEC"/>
    <w:rsid w:val="00C26DC4"/>
    <w:rsid w:val="00C26DF6"/>
    <w:rsid w:val="00C27441"/>
    <w:rsid w:val="00C2780C"/>
    <w:rsid w:val="00C27A64"/>
    <w:rsid w:val="00C30092"/>
    <w:rsid w:val="00C30807"/>
    <w:rsid w:val="00C30A39"/>
    <w:rsid w:val="00C31019"/>
    <w:rsid w:val="00C31043"/>
    <w:rsid w:val="00C3109F"/>
    <w:rsid w:val="00C31276"/>
    <w:rsid w:val="00C31595"/>
    <w:rsid w:val="00C315F2"/>
    <w:rsid w:val="00C31C57"/>
    <w:rsid w:val="00C31E57"/>
    <w:rsid w:val="00C31FD2"/>
    <w:rsid w:val="00C32B35"/>
    <w:rsid w:val="00C33255"/>
    <w:rsid w:val="00C33704"/>
    <w:rsid w:val="00C3417E"/>
    <w:rsid w:val="00C3470A"/>
    <w:rsid w:val="00C347C9"/>
    <w:rsid w:val="00C3493C"/>
    <w:rsid w:val="00C34D86"/>
    <w:rsid w:val="00C3504E"/>
    <w:rsid w:val="00C35108"/>
    <w:rsid w:val="00C359A0"/>
    <w:rsid w:val="00C359F5"/>
    <w:rsid w:val="00C35AB8"/>
    <w:rsid w:val="00C35EC7"/>
    <w:rsid w:val="00C35EDE"/>
    <w:rsid w:val="00C3601C"/>
    <w:rsid w:val="00C365BC"/>
    <w:rsid w:val="00C365F2"/>
    <w:rsid w:val="00C36600"/>
    <w:rsid w:val="00C36E27"/>
    <w:rsid w:val="00C37414"/>
    <w:rsid w:val="00C3785C"/>
    <w:rsid w:val="00C40001"/>
    <w:rsid w:val="00C40455"/>
    <w:rsid w:val="00C40900"/>
    <w:rsid w:val="00C41052"/>
    <w:rsid w:val="00C4158F"/>
    <w:rsid w:val="00C419F0"/>
    <w:rsid w:val="00C41F2B"/>
    <w:rsid w:val="00C420A5"/>
    <w:rsid w:val="00C42DAB"/>
    <w:rsid w:val="00C42DC8"/>
    <w:rsid w:val="00C433AD"/>
    <w:rsid w:val="00C435CB"/>
    <w:rsid w:val="00C43CD3"/>
    <w:rsid w:val="00C43D1D"/>
    <w:rsid w:val="00C4416C"/>
    <w:rsid w:val="00C44205"/>
    <w:rsid w:val="00C442C2"/>
    <w:rsid w:val="00C4431A"/>
    <w:rsid w:val="00C447F1"/>
    <w:rsid w:val="00C44D6E"/>
    <w:rsid w:val="00C452CE"/>
    <w:rsid w:val="00C4567B"/>
    <w:rsid w:val="00C463E0"/>
    <w:rsid w:val="00C4738E"/>
    <w:rsid w:val="00C473B6"/>
    <w:rsid w:val="00C4764D"/>
    <w:rsid w:val="00C477A7"/>
    <w:rsid w:val="00C47BDD"/>
    <w:rsid w:val="00C47D22"/>
    <w:rsid w:val="00C50E2F"/>
    <w:rsid w:val="00C51654"/>
    <w:rsid w:val="00C51671"/>
    <w:rsid w:val="00C521DF"/>
    <w:rsid w:val="00C52BA8"/>
    <w:rsid w:val="00C531F0"/>
    <w:rsid w:val="00C53A77"/>
    <w:rsid w:val="00C53B8A"/>
    <w:rsid w:val="00C545A6"/>
    <w:rsid w:val="00C54F94"/>
    <w:rsid w:val="00C553C8"/>
    <w:rsid w:val="00C556D4"/>
    <w:rsid w:val="00C55972"/>
    <w:rsid w:val="00C55D00"/>
    <w:rsid w:val="00C55EA0"/>
    <w:rsid w:val="00C56C51"/>
    <w:rsid w:val="00C57299"/>
    <w:rsid w:val="00C57305"/>
    <w:rsid w:val="00C57350"/>
    <w:rsid w:val="00C5740B"/>
    <w:rsid w:val="00C57B6E"/>
    <w:rsid w:val="00C57ECA"/>
    <w:rsid w:val="00C602BF"/>
    <w:rsid w:val="00C603E6"/>
    <w:rsid w:val="00C6097F"/>
    <w:rsid w:val="00C60B40"/>
    <w:rsid w:val="00C60F00"/>
    <w:rsid w:val="00C61367"/>
    <w:rsid w:val="00C61D85"/>
    <w:rsid w:val="00C621B6"/>
    <w:rsid w:val="00C62313"/>
    <w:rsid w:val="00C6253D"/>
    <w:rsid w:val="00C6275F"/>
    <w:rsid w:val="00C62A51"/>
    <w:rsid w:val="00C62DB5"/>
    <w:rsid w:val="00C62ED4"/>
    <w:rsid w:val="00C63138"/>
    <w:rsid w:val="00C63213"/>
    <w:rsid w:val="00C63388"/>
    <w:rsid w:val="00C633EA"/>
    <w:rsid w:val="00C635E3"/>
    <w:rsid w:val="00C6374A"/>
    <w:rsid w:val="00C6382B"/>
    <w:rsid w:val="00C63A74"/>
    <w:rsid w:val="00C63B8F"/>
    <w:rsid w:val="00C63EDF"/>
    <w:rsid w:val="00C640B9"/>
    <w:rsid w:val="00C6448A"/>
    <w:rsid w:val="00C647D4"/>
    <w:rsid w:val="00C648E1"/>
    <w:rsid w:val="00C649B4"/>
    <w:rsid w:val="00C64ABB"/>
    <w:rsid w:val="00C64D6A"/>
    <w:rsid w:val="00C64E5D"/>
    <w:rsid w:val="00C64F0E"/>
    <w:rsid w:val="00C652B9"/>
    <w:rsid w:val="00C65309"/>
    <w:rsid w:val="00C655E4"/>
    <w:rsid w:val="00C65BF0"/>
    <w:rsid w:val="00C6613B"/>
    <w:rsid w:val="00C66194"/>
    <w:rsid w:val="00C66232"/>
    <w:rsid w:val="00C66D85"/>
    <w:rsid w:val="00C67349"/>
    <w:rsid w:val="00C674E2"/>
    <w:rsid w:val="00C677E4"/>
    <w:rsid w:val="00C679F7"/>
    <w:rsid w:val="00C67A30"/>
    <w:rsid w:val="00C67AEF"/>
    <w:rsid w:val="00C70216"/>
    <w:rsid w:val="00C70286"/>
    <w:rsid w:val="00C705D0"/>
    <w:rsid w:val="00C70659"/>
    <w:rsid w:val="00C71431"/>
    <w:rsid w:val="00C71571"/>
    <w:rsid w:val="00C715EB"/>
    <w:rsid w:val="00C71B6A"/>
    <w:rsid w:val="00C71F3E"/>
    <w:rsid w:val="00C71F62"/>
    <w:rsid w:val="00C72401"/>
    <w:rsid w:val="00C728E2"/>
    <w:rsid w:val="00C72E2E"/>
    <w:rsid w:val="00C7302A"/>
    <w:rsid w:val="00C73469"/>
    <w:rsid w:val="00C73871"/>
    <w:rsid w:val="00C73BB7"/>
    <w:rsid w:val="00C74834"/>
    <w:rsid w:val="00C74A9D"/>
    <w:rsid w:val="00C74BE4"/>
    <w:rsid w:val="00C75131"/>
    <w:rsid w:val="00C7599D"/>
    <w:rsid w:val="00C759DD"/>
    <w:rsid w:val="00C75FA3"/>
    <w:rsid w:val="00C763E5"/>
    <w:rsid w:val="00C764F1"/>
    <w:rsid w:val="00C765B6"/>
    <w:rsid w:val="00C76736"/>
    <w:rsid w:val="00C768B9"/>
    <w:rsid w:val="00C77BE1"/>
    <w:rsid w:val="00C77C41"/>
    <w:rsid w:val="00C8008E"/>
    <w:rsid w:val="00C80310"/>
    <w:rsid w:val="00C80D23"/>
    <w:rsid w:val="00C8120C"/>
    <w:rsid w:val="00C8125C"/>
    <w:rsid w:val="00C8189E"/>
    <w:rsid w:val="00C81B94"/>
    <w:rsid w:val="00C81FF3"/>
    <w:rsid w:val="00C8203A"/>
    <w:rsid w:val="00C82320"/>
    <w:rsid w:val="00C825D3"/>
    <w:rsid w:val="00C82DF5"/>
    <w:rsid w:val="00C82DFE"/>
    <w:rsid w:val="00C83549"/>
    <w:rsid w:val="00C83638"/>
    <w:rsid w:val="00C83DD8"/>
    <w:rsid w:val="00C8437B"/>
    <w:rsid w:val="00C84C34"/>
    <w:rsid w:val="00C85670"/>
    <w:rsid w:val="00C8587B"/>
    <w:rsid w:val="00C85D14"/>
    <w:rsid w:val="00C85F86"/>
    <w:rsid w:val="00C879D3"/>
    <w:rsid w:val="00C87D79"/>
    <w:rsid w:val="00C9090E"/>
    <w:rsid w:val="00C90C63"/>
    <w:rsid w:val="00C90DC7"/>
    <w:rsid w:val="00C90F44"/>
    <w:rsid w:val="00C90FDB"/>
    <w:rsid w:val="00C91216"/>
    <w:rsid w:val="00C913A8"/>
    <w:rsid w:val="00C917F0"/>
    <w:rsid w:val="00C918A5"/>
    <w:rsid w:val="00C91A81"/>
    <w:rsid w:val="00C91BB7"/>
    <w:rsid w:val="00C91EE6"/>
    <w:rsid w:val="00C91FE9"/>
    <w:rsid w:val="00C91FF6"/>
    <w:rsid w:val="00C92243"/>
    <w:rsid w:val="00C9228F"/>
    <w:rsid w:val="00C922E1"/>
    <w:rsid w:val="00C9255C"/>
    <w:rsid w:val="00C92B25"/>
    <w:rsid w:val="00C937B1"/>
    <w:rsid w:val="00C93AE0"/>
    <w:rsid w:val="00C93CDA"/>
    <w:rsid w:val="00C947E8"/>
    <w:rsid w:val="00C948D9"/>
    <w:rsid w:val="00C94C3B"/>
    <w:rsid w:val="00C94EE1"/>
    <w:rsid w:val="00C9515A"/>
    <w:rsid w:val="00C9549C"/>
    <w:rsid w:val="00C96334"/>
    <w:rsid w:val="00C96ABC"/>
    <w:rsid w:val="00C96B16"/>
    <w:rsid w:val="00C97073"/>
    <w:rsid w:val="00C971EE"/>
    <w:rsid w:val="00C97237"/>
    <w:rsid w:val="00C97AA6"/>
    <w:rsid w:val="00C97D11"/>
    <w:rsid w:val="00C97F73"/>
    <w:rsid w:val="00CA0164"/>
    <w:rsid w:val="00CA08A4"/>
    <w:rsid w:val="00CA0CC9"/>
    <w:rsid w:val="00CA12F5"/>
    <w:rsid w:val="00CA1409"/>
    <w:rsid w:val="00CA1553"/>
    <w:rsid w:val="00CA15EF"/>
    <w:rsid w:val="00CA19F6"/>
    <w:rsid w:val="00CA1C40"/>
    <w:rsid w:val="00CA2516"/>
    <w:rsid w:val="00CA28DB"/>
    <w:rsid w:val="00CA3E86"/>
    <w:rsid w:val="00CA40A8"/>
    <w:rsid w:val="00CA40EE"/>
    <w:rsid w:val="00CA4441"/>
    <w:rsid w:val="00CA451E"/>
    <w:rsid w:val="00CA4AE3"/>
    <w:rsid w:val="00CA4EF4"/>
    <w:rsid w:val="00CA5038"/>
    <w:rsid w:val="00CA50DF"/>
    <w:rsid w:val="00CA5121"/>
    <w:rsid w:val="00CA5476"/>
    <w:rsid w:val="00CA54AA"/>
    <w:rsid w:val="00CA5818"/>
    <w:rsid w:val="00CA5CEC"/>
    <w:rsid w:val="00CA62B1"/>
    <w:rsid w:val="00CA6367"/>
    <w:rsid w:val="00CA6716"/>
    <w:rsid w:val="00CA6759"/>
    <w:rsid w:val="00CA70B2"/>
    <w:rsid w:val="00CA72C8"/>
    <w:rsid w:val="00CA731E"/>
    <w:rsid w:val="00CA7322"/>
    <w:rsid w:val="00CA7692"/>
    <w:rsid w:val="00CB0342"/>
    <w:rsid w:val="00CB0BFD"/>
    <w:rsid w:val="00CB0EAF"/>
    <w:rsid w:val="00CB2077"/>
    <w:rsid w:val="00CB222E"/>
    <w:rsid w:val="00CB27E9"/>
    <w:rsid w:val="00CB2999"/>
    <w:rsid w:val="00CB2A41"/>
    <w:rsid w:val="00CB2CF1"/>
    <w:rsid w:val="00CB2ED9"/>
    <w:rsid w:val="00CB3BB2"/>
    <w:rsid w:val="00CB3E7D"/>
    <w:rsid w:val="00CB43E5"/>
    <w:rsid w:val="00CB482A"/>
    <w:rsid w:val="00CB4877"/>
    <w:rsid w:val="00CB48FB"/>
    <w:rsid w:val="00CB4940"/>
    <w:rsid w:val="00CB4F97"/>
    <w:rsid w:val="00CB54FD"/>
    <w:rsid w:val="00CB56BD"/>
    <w:rsid w:val="00CB58D5"/>
    <w:rsid w:val="00CB5A97"/>
    <w:rsid w:val="00CB5BF9"/>
    <w:rsid w:val="00CB5DF2"/>
    <w:rsid w:val="00CB6248"/>
    <w:rsid w:val="00CB66B3"/>
    <w:rsid w:val="00CB6F9E"/>
    <w:rsid w:val="00CB6FEC"/>
    <w:rsid w:val="00CB7101"/>
    <w:rsid w:val="00CB7464"/>
    <w:rsid w:val="00CB7854"/>
    <w:rsid w:val="00CB7BBF"/>
    <w:rsid w:val="00CB7F79"/>
    <w:rsid w:val="00CC06E5"/>
    <w:rsid w:val="00CC070E"/>
    <w:rsid w:val="00CC0A83"/>
    <w:rsid w:val="00CC0CB4"/>
    <w:rsid w:val="00CC107C"/>
    <w:rsid w:val="00CC11A1"/>
    <w:rsid w:val="00CC1661"/>
    <w:rsid w:val="00CC16C2"/>
    <w:rsid w:val="00CC1AD5"/>
    <w:rsid w:val="00CC1B3C"/>
    <w:rsid w:val="00CC1BCF"/>
    <w:rsid w:val="00CC2518"/>
    <w:rsid w:val="00CC27BC"/>
    <w:rsid w:val="00CC2A87"/>
    <w:rsid w:val="00CC2B1A"/>
    <w:rsid w:val="00CC2E35"/>
    <w:rsid w:val="00CC2E7C"/>
    <w:rsid w:val="00CC307B"/>
    <w:rsid w:val="00CC3726"/>
    <w:rsid w:val="00CC43CB"/>
    <w:rsid w:val="00CC43F6"/>
    <w:rsid w:val="00CC4750"/>
    <w:rsid w:val="00CC47CD"/>
    <w:rsid w:val="00CC486A"/>
    <w:rsid w:val="00CC4A96"/>
    <w:rsid w:val="00CC5134"/>
    <w:rsid w:val="00CC52F6"/>
    <w:rsid w:val="00CC53B5"/>
    <w:rsid w:val="00CC53DA"/>
    <w:rsid w:val="00CC56F6"/>
    <w:rsid w:val="00CC595B"/>
    <w:rsid w:val="00CC5C9D"/>
    <w:rsid w:val="00CC6594"/>
    <w:rsid w:val="00CC6722"/>
    <w:rsid w:val="00CC7083"/>
    <w:rsid w:val="00CC770B"/>
    <w:rsid w:val="00CC79C9"/>
    <w:rsid w:val="00CC7EAD"/>
    <w:rsid w:val="00CD04A2"/>
    <w:rsid w:val="00CD109F"/>
    <w:rsid w:val="00CD11AF"/>
    <w:rsid w:val="00CD1699"/>
    <w:rsid w:val="00CD19B2"/>
    <w:rsid w:val="00CD1C1C"/>
    <w:rsid w:val="00CD1DF6"/>
    <w:rsid w:val="00CD1FA3"/>
    <w:rsid w:val="00CD2110"/>
    <w:rsid w:val="00CD246A"/>
    <w:rsid w:val="00CD28E0"/>
    <w:rsid w:val="00CD2991"/>
    <w:rsid w:val="00CD2B48"/>
    <w:rsid w:val="00CD2B9C"/>
    <w:rsid w:val="00CD30C7"/>
    <w:rsid w:val="00CD33A2"/>
    <w:rsid w:val="00CD33AE"/>
    <w:rsid w:val="00CD366F"/>
    <w:rsid w:val="00CD37D6"/>
    <w:rsid w:val="00CD3A99"/>
    <w:rsid w:val="00CD3C24"/>
    <w:rsid w:val="00CD3EFA"/>
    <w:rsid w:val="00CD4395"/>
    <w:rsid w:val="00CD44EE"/>
    <w:rsid w:val="00CD45B0"/>
    <w:rsid w:val="00CD4B82"/>
    <w:rsid w:val="00CD4D66"/>
    <w:rsid w:val="00CD4EC3"/>
    <w:rsid w:val="00CD54C9"/>
    <w:rsid w:val="00CD558F"/>
    <w:rsid w:val="00CD55B1"/>
    <w:rsid w:val="00CD5658"/>
    <w:rsid w:val="00CD57ED"/>
    <w:rsid w:val="00CD592D"/>
    <w:rsid w:val="00CD5CB0"/>
    <w:rsid w:val="00CD62E2"/>
    <w:rsid w:val="00CD6B33"/>
    <w:rsid w:val="00CD6F19"/>
    <w:rsid w:val="00CD6FCD"/>
    <w:rsid w:val="00CD72D3"/>
    <w:rsid w:val="00CD7EFE"/>
    <w:rsid w:val="00CE02CE"/>
    <w:rsid w:val="00CE04EE"/>
    <w:rsid w:val="00CE05E0"/>
    <w:rsid w:val="00CE09AA"/>
    <w:rsid w:val="00CE09D0"/>
    <w:rsid w:val="00CE15D3"/>
    <w:rsid w:val="00CE15D9"/>
    <w:rsid w:val="00CE18CF"/>
    <w:rsid w:val="00CE191F"/>
    <w:rsid w:val="00CE2096"/>
    <w:rsid w:val="00CE21C7"/>
    <w:rsid w:val="00CE24B6"/>
    <w:rsid w:val="00CE2C00"/>
    <w:rsid w:val="00CE3132"/>
    <w:rsid w:val="00CE33D3"/>
    <w:rsid w:val="00CE3478"/>
    <w:rsid w:val="00CE3FC7"/>
    <w:rsid w:val="00CE4CB9"/>
    <w:rsid w:val="00CE4F27"/>
    <w:rsid w:val="00CE52BC"/>
    <w:rsid w:val="00CE5A00"/>
    <w:rsid w:val="00CE5A68"/>
    <w:rsid w:val="00CE5C9A"/>
    <w:rsid w:val="00CE5D0C"/>
    <w:rsid w:val="00CE5F13"/>
    <w:rsid w:val="00CE6212"/>
    <w:rsid w:val="00CE6643"/>
    <w:rsid w:val="00CE6705"/>
    <w:rsid w:val="00CE6990"/>
    <w:rsid w:val="00CE6C07"/>
    <w:rsid w:val="00CE735A"/>
    <w:rsid w:val="00CE7582"/>
    <w:rsid w:val="00CE763B"/>
    <w:rsid w:val="00CF070E"/>
    <w:rsid w:val="00CF0F76"/>
    <w:rsid w:val="00CF15EE"/>
    <w:rsid w:val="00CF1ACB"/>
    <w:rsid w:val="00CF1B35"/>
    <w:rsid w:val="00CF1C8C"/>
    <w:rsid w:val="00CF1EBB"/>
    <w:rsid w:val="00CF2415"/>
    <w:rsid w:val="00CF2505"/>
    <w:rsid w:val="00CF25AE"/>
    <w:rsid w:val="00CF2A71"/>
    <w:rsid w:val="00CF318D"/>
    <w:rsid w:val="00CF33A3"/>
    <w:rsid w:val="00CF3469"/>
    <w:rsid w:val="00CF362A"/>
    <w:rsid w:val="00CF38C5"/>
    <w:rsid w:val="00CF3B70"/>
    <w:rsid w:val="00CF3BE5"/>
    <w:rsid w:val="00CF40F7"/>
    <w:rsid w:val="00CF4550"/>
    <w:rsid w:val="00CF4B6D"/>
    <w:rsid w:val="00CF5206"/>
    <w:rsid w:val="00CF5238"/>
    <w:rsid w:val="00CF52E3"/>
    <w:rsid w:val="00CF5532"/>
    <w:rsid w:val="00CF5834"/>
    <w:rsid w:val="00CF59F0"/>
    <w:rsid w:val="00CF5CD9"/>
    <w:rsid w:val="00CF6638"/>
    <w:rsid w:val="00CF69C4"/>
    <w:rsid w:val="00CF6B1E"/>
    <w:rsid w:val="00CF6C26"/>
    <w:rsid w:val="00CF705D"/>
    <w:rsid w:val="00CF7096"/>
    <w:rsid w:val="00CF7842"/>
    <w:rsid w:val="00CF7C7B"/>
    <w:rsid w:val="00D001A4"/>
    <w:rsid w:val="00D00577"/>
    <w:rsid w:val="00D005EE"/>
    <w:rsid w:val="00D00890"/>
    <w:rsid w:val="00D008EB"/>
    <w:rsid w:val="00D00DD1"/>
    <w:rsid w:val="00D00F48"/>
    <w:rsid w:val="00D00FBC"/>
    <w:rsid w:val="00D01516"/>
    <w:rsid w:val="00D0167D"/>
    <w:rsid w:val="00D018D3"/>
    <w:rsid w:val="00D01E90"/>
    <w:rsid w:val="00D0241E"/>
    <w:rsid w:val="00D02602"/>
    <w:rsid w:val="00D029AE"/>
    <w:rsid w:val="00D02A8F"/>
    <w:rsid w:val="00D03242"/>
    <w:rsid w:val="00D03DCE"/>
    <w:rsid w:val="00D03E66"/>
    <w:rsid w:val="00D04277"/>
    <w:rsid w:val="00D04326"/>
    <w:rsid w:val="00D04413"/>
    <w:rsid w:val="00D044B4"/>
    <w:rsid w:val="00D044D2"/>
    <w:rsid w:val="00D045BA"/>
    <w:rsid w:val="00D047F0"/>
    <w:rsid w:val="00D049AE"/>
    <w:rsid w:val="00D04BAF"/>
    <w:rsid w:val="00D0521C"/>
    <w:rsid w:val="00D0555B"/>
    <w:rsid w:val="00D06A66"/>
    <w:rsid w:val="00D06BEF"/>
    <w:rsid w:val="00D07170"/>
    <w:rsid w:val="00D07A34"/>
    <w:rsid w:val="00D07EA6"/>
    <w:rsid w:val="00D1045D"/>
    <w:rsid w:val="00D10628"/>
    <w:rsid w:val="00D10745"/>
    <w:rsid w:val="00D10829"/>
    <w:rsid w:val="00D10A1A"/>
    <w:rsid w:val="00D1107F"/>
    <w:rsid w:val="00D11470"/>
    <w:rsid w:val="00D116CF"/>
    <w:rsid w:val="00D11E06"/>
    <w:rsid w:val="00D1213C"/>
    <w:rsid w:val="00D12436"/>
    <w:rsid w:val="00D12A3C"/>
    <w:rsid w:val="00D12FCA"/>
    <w:rsid w:val="00D13050"/>
    <w:rsid w:val="00D13169"/>
    <w:rsid w:val="00D13378"/>
    <w:rsid w:val="00D138D2"/>
    <w:rsid w:val="00D13CDA"/>
    <w:rsid w:val="00D13D7E"/>
    <w:rsid w:val="00D1451C"/>
    <w:rsid w:val="00D147AA"/>
    <w:rsid w:val="00D14BA1"/>
    <w:rsid w:val="00D15636"/>
    <w:rsid w:val="00D15F6B"/>
    <w:rsid w:val="00D16556"/>
    <w:rsid w:val="00D16622"/>
    <w:rsid w:val="00D1670A"/>
    <w:rsid w:val="00D16D25"/>
    <w:rsid w:val="00D16E57"/>
    <w:rsid w:val="00D16E9B"/>
    <w:rsid w:val="00D1796D"/>
    <w:rsid w:val="00D17AE9"/>
    <w:rsid w:val="00D17D71"/>
    <w:rsid w:val="00D20265"/>
    <w:rsid w:val="00D20445"/>
    <w:rsid w:val="00D21185"/>
    <w:rsid w:val="00D21622"/>
    <w:rsid w:val="00D2168D"/>
    <w:rsid w:val="00D21D98"/>
    <w:rsid w:val="00D21DB3"/>
    <w:rsid w:val="00D21E3D"/>
    <w:rsid w:val="00D21F80"/>
    <w:rsid w:val="00D21FE6"/>
    <w:rsid w:val="00D221D4"/>
    <w:rsid w:val="00D22580"/>
    <w:rsid w:val="00D22636"/>
    <w:rsid w:val="00D22656"/>
    <w:rsid w:val="00D227A5"/>
    <w:rsid w:val="00D22952"/>
    <w:rsid w:val="00D22D70"/>
    <w:rsid w:val="00D22F17"/>
    <w:rsid w:val="00D231C7"/>
    <w:rsid w:val="00D2392A"/>
    <w:rsid w:val="00D23F43"/>
    <w:rsid w:val="00D2407A"/>
    <w:rsid w:val="00D2459A"/>
    <w:rsid w:val="00D245D8"/>
    <w:rsid w:val="00D24D61"/>
    <w:rsid w:val="00D24DC4"/>
    <w:rsid w:val="00D2551C"/>
    <w:rsid w:val="00D255F7"/>
    <w:rsid w:val="00D2598B"/>
    <w:rsid w:val="00D25A78"/>
    <w:rsid w:val="00D25DE8"/>
    <w:rsid w:val="00D2661D"/>
    <w:rsid w:val="00D2670B"/>
    <w:rsid w:val="00D2678A"/>
    <w:rsid w:val="00D271D0"/>
    <w:rsid w:val="00D272B0"/>
    <w:rsid w:val="00D27A64"/>
    <w:rsid w:val="00D27E57"/>
    <w:rsid w:val="00D304E1"/>
    <w:rsid w:val="00D3086F"/>
    <w:rsid w:val="00D308E4"/>
    <w:rsid w:val="00D3098C"/>
    <w:rsid w:val="00D3118F"/>
    <w:rsid w:val="00D314C5"/>
    <w:rsid w:val="00D3254F"/>
    <w:rsid w:val="00D329A6"/>
    <w:rsid w:val="00D332B1"/>
    <w:rsid w:val="00D336BA"/>
    <w:rsid w:val="00D33918"/>
    <w:rsid w:val="00D34431"/>
    <w:rsid w:val="00D345E6"/>
    <w:rsid w:val="00D34626"/>
    <w:rsid w:val="00D34BC1"/>
    <w:rsid w:val="00D352A6"/>
    <w:rsid w:val="00D355D2"/>
    <w:rsid w:val="00D35BAB"/>
    <w:rsid w:val="00D3601B"/>
    <w:rsid w:val="00D373F6"/>
    <w:rsid w:val="00D374E2"/>
    <w:rsid w:val="00D37747"/>
    <w:rsid w:val="00D378E2"/>
    <w:rsid w:val="00D379D6"/>
    <w:rsid w:val="00D37A40"/>
    <w:rsid w:val="00D37A72"/>
    <w:rsid w:val="00D400F2"/>
    <w:rsid w:val="00D4065E"/>
    <w:rsid w:val="00D409E0"/>
    <w:rsid w:val="00D40BC2"/>
    <w:rsid w:val="00D40CE1"/>
    <w:rsid w:val="00D40F35"/>
    <w:rsid w:val="00D411FF"/>
    <w:rsid w:val="00D41320"/>
    <w:rsid w:val="00D4172D"/>
    <w:rsid w:val="00D417B0"/>
    <w:rsid w:val="00D417C4"/>
    <w:rsid w:val="00D41987"/>
    <w:rsid w:val="00D419F6"/>
    <w:rsid w:val="00D41CA4"/>
    <w:rsid w:val="00D42042"/>
    <w:rsid w:val="00D42512"/>
    <w:rsid w:val="00D4273C"/>
    <w:rsid w:val="00D428C0"/>
    <w:rsid w:val="00D42AA2"/>
    <w:rsid w:val="00D42D60"/>
    <w:rsid w:val="00D42FCD"/>
    <w:rsid w:val="00D43118"/>
    <w:rsid w:val="00D434DB"/>
    <w:rsid w:val="00D43A56"/>
    <w:rsid w:val="00D43D39"/>
    <w:rsid w:val="00D45A22"/>
    <w:rsid w:val="00D46358"/>
    <w:rsid w:val="00D469B6"/>
    <w:rsid w:val="00D469CB"/>
    <w:rsid w:val="00D46A77"/>
    <w:rsid w:val="00D4763E"/>
    <w:rsid w:val="00D47C3A"/>
    <w:rsid w:val="00D47C45"/>
    <w:rsid w:val="00D47FA2"/>
    <w:rsid w:val="00D50081"/>
    <w:rsid w:val="00D50554"/>
    <w:rsid w:val="00D506C2"/>
    <w:rsid w:val="00D508B6"/>
    <w:rsid w:val="00D50BE7"/>
    <w:rsid w:val="00D50C0E"/>
    <w:rsid w:val="00D50E54"/>
    <w:rsid w:val="00D50EC3"/>
    <w:rsid w:val="00D513E4"/>
    <w:rsid w:val="00D51D7C"/>
    <w:rsid w:val="00D51DD7"/>
    <w:rsid w:val="00D51F7E"/>
    <w:rsid w:val="00D5269F"/>
    <w:rsid w:val="00D52D91"/>
    <w:rsid w:val="00D52F48"/>
    <w:rsid w:val="00D53156"/>
    <w:rsid w:val="00D5315C"/>
    <w:rsid w:val="00D53212"/>
    <w:rsid w:val="00D533A7"/>
    <w:rsid w:val="00D537D4"/>
    <w:rsid w:val="00D5390B"/>
    <w:rsid w:val="00D53E5A"/>
    <w:rsid w:val="00D542A9"/>
    <w:rsid w:val="00D54316"/>
    <w:rsid w:val="00D54590"/>
    <w:rsid w:val="00D54F0A"/>
    <w:rsid w:val="00D54FB2"/>
    <w:rsid w:val="00D55634"/>
    <w:rsid w:val="00D55657"/>
    <w:rsid w:val="00D557CD"/>
    <w:rsid w:val="00D563AA"/>
    <w:rsid w:val="00D56507"/>
    <w:rsid w:val="00D56598"/>
    <w:rsid w:val="00D56640"/>
    <w:rsid w:val="00D56936"/>
    <w:rsid w:val="00D56D72"/>
    <w:rsid w:val="00D56F5A"/>
    <w:rsid w:val="00D5747B"/>
    <w:rsid w:val="00D57621"/>
    <w:rsid w:val="00D57637"/>
    <w:rsid w:val="00D577D2"/>
    <w:rsid w:val="00D57CC6"/>
    <w:rsid w:val="00D57F04"/>
    <w:rsid w:val="00D57F8A"/>
    <w:rsid w:val="00D6031F"/>
    <w:rsid w:val="00D60352"/>
    <w:rsid w:val="00D60510"/>
    <w:rsid w:val="00D60A7A"/>
    <w:rsid w:val="00D60AC5"/>
    <w:rsid w:val="00D60FF5"/>
    <w:rsid w:val="00D6148A"/>
    <w:rsid w:val="00D618D1"/>
    <w:rsid w:val="00D618D5"/>
    <w:rsid w:val="00D61941"/>
    <w:rsid w:val="00D61C02"/>
    <w:rsid w:val="00D6225A"/>
    <w:rsid w:val="00D622B0"/>
    <w:rsid w:val="00D62C5B"/>
    <w:rsid w:val="00D6335B"/>
    <w:rsid w:val="00D633C4"/>
    <w:rsid w:val="00D63755"/>
    <w:rsid w:val="00D63950"/>
    <w:rsid w:val="00D63AD9"/>
    <w:rsid w:val="00D63B02"/>
    <w:rsid w:val="00D63BEA"/>
    <w:rsid w:val="00D63D92"/>
    <w:rsid w:val="00D642CB"/>
    <w:rsid w:val="00D6496B"/>
    <w:rsid w:val="00D6595F"/>
    <w:rsid w:val="00D66100"/>
    <w:rsid w:val="00D666D9"/>
    <w:rsid w:val="00D66D93"/>
    <w:rsid w:val="00D6704E"/>
    <w:rsid w:val="00D6765B"/>
    <w:rsid w:val="00D67D2F"/>
    <w:rsid w:val="00D703B3"/>
    <w:rsid w:val="00D70AFD"/>
    <w:rsid w:val="00D70C8A"/>
    <w:rsid w:val="00D7104B"/>
    <w:rsid w:val="00D712E5"/>
    <w:rsid w:val="00D712E9"/>
    <w:rsid w:val="00D71A39"/>
    <w:rsid w:val="00D71EC1"/>
    <w:rsid w:val="00D71EDF"/>
    <w:rsid w:val="00D721EB"/>
    <w:rsid w:val="00D73346"/>
    <w:rsid w:val="00D734D6"/>
    <w:rsid w:val="00D739A1"/>
    <w:rsid w:val="00D73AD2"/>
    <w:rsid w:val="00D74515"/>
    <w:rsid w:val="00D74772"/>
    <w:rsid w:val="00D747D4"/>
    <w:rsid w:val="00D74A41"/>
    <w:rsid w:val="00D74B29"/>
    <w:rsid w:val="00D74CE3"/>
    <w:rsid w:val="00D750CF"/>
    <w:rsid w:val="00D758E6"/>
    <w:rsid w:val="00D75C63"/>
    <w:rsid w:val="00D75DE1"/>
    <w:rsid w:val="00D76354"/>
    <w:rsid w:val="00D76D74"/>
    <w:rsid w:val="00D76D9A"/>
    <w:rsid w:val="00D76ED3"/>
    <w:rsid w:val="00D7739A"/>
    <w:rsid w:val="00D773A5"/>
    <w:rsid w:val="00D777CB"/>
    <w:rsid w:val="00D77956"/>
    <w:rsid w:val="00D80133"/>
    <w:rsid w:val="00D80259"/>
    <w:rsid w:val="00D806C6"/>
    <w:rsid w:val="00D806E2"/>
    <w:rsid w:val="00D80922"/>
    <w:rsid w:val="00D80B06"/>
    <w:rsid w:val="00D80C5D"/>
    <w:rsid w:val="00D8117E"/>
    <w:rsid w:val="00D811E8"/>
    <w:rsid w:val="00D814D4"/>
    <w:rsid w:val="00D8164F"/>
    <w:rsid w:val="00D818FE"/>
    <w:rsid w:val="00D81F5F"/>
    <w:rsid w:val="00D81F7C"/>
    <w:rsid w:val="00D82287"/>
    <w:rsid w:val="00D82D5D"/>
    <w:rsid w:val="00D82ED3"/>
    <w:rsid w:val="00D83451"/>
    <w:rsid w:val="00D835D9"/>
    <w:rsid w:val="00D83E0F"/>
    <w:rsid w:val="00D83E8B"/>
    <w:rsid w:val="00D83EA0"/>
    <w:rsid w:val="00D84158"/>
    <w:rsid w:val="00D844CD"/>
    <w:rsid w:val="00D84923"/>
    <w:rsid w:val="00D84952"/>
    <w:rsid w:val="00D84CB2"/>
    <w:rsid w:val="00D84EB8"/>
    <w:rsid w:val="00D85506"/>
    <w:rsid w:val="00D8565A"/>
    <w:rsid w:val="00D85ED3"/>
    <w:rsid w:val="00D86223"/>
    <w:rsid w:val="00D8625D"/>
    <w:rsid w:val="00D86468"/>
    <w:rsid w:val="00D8670C"/>
    <w:rsid w:val="00D87282"/>
    <w:rsid w:val="00D87FA3"/>
    <w:rsid w:val="00D902CB"/>
    <w:rsid w:val="00D90C06"/>
    <w:rsid w:val="00D912D9"/>
    <w:rsid w:val="00D9138A"/>
    <w:rsid w:val="00D91613"/>
    <w:rsid w:val="00D9263A"/>
    <w:rsid w:val="00D93199"/>
    <w:rsid w:val="00D931EF"/>
    <w:rsid w:val="00D93390"/>
    <w:rsid w:val="00D933D2"/>
    <w:rsid w:val="00D9360D"/>
    <w:rsid w:val="00D936C2"/>
    <w:rsid w:val="00D93760"/>
    <w:rsid w:val="00D93A84"/>
    <w:rsid w:val="00D93E9F"/>
    <w:rsid w:val="00D9477F"/>
    <w:rsid w:val="00D94972"/>
    <w:rsid w:val="00D94B8B"/>
    <w:rsid w:val="00D95023"/>
    <w:rsid w:val="00D95220"/>
    <w:rsid w:val="00D953C4"/>
    <w:rsid w:val="00D9552F"/>
    <w:rsid w:val="00D959D0"/>
    <w:rsid w:val="00D95A15"/>
    <w:rsid w:val="00D95E61"/>
    <w:rsid w:val="00D960C3"/>
    <w:rsid w:val="00D96145"/>
    <w:rsid w:val="00D96328"/>
    <w:rsid w:val="00D965FC"/>
    <w:rsid w:val="00D96778"/>
    <w:rsid w:val="00D96825"/>
    <w:rsid w:val="00D96BD1"/>
    <w:rsid w:val="00D96E11"/>
    <w:rsid w:val="00D971C1"/>
    <w:rsid w:val="00D97609"/>
    <w:rsid w:val="00DA07B3"/>
    <w:rsid w:val="00DA0804"/>
    <w:rsid w:val="00DA0BAE"/>
    <w:rsid w:val="00DA0C56"/>
    <w:rsid w:val="00DA1001"/>
    <w:rsid w:val="00DA15BD"/>
    <w:rsid w:val="00DA1902"/>
    <w:rsid w:val="00DA1B96"/>
    <w:rsid w:val="00DA1C66"/>
    <w:rsid w:val="00DA27E9"/>
    <w:rsid w:val="00DA315A"/>
    <w:rsid w:val="00DA35B4"/>
    <w:rsid w:val="00DA37BB"/>
    <w:rsid w:val="00DA3B92"/>
    <w:rsid w:val="00DA3C5F"/>
    <w:rsid w:val="00DA3DF5"/>
    <w:rsid w:val="00DA3FEF"/>
    <w:rsid w:val="00DA40A0"/>
    <w:rsid w:val="00DA445E"/>
    <w:rsid w:val="00DA4891"/>
    <w:rsid w:val="00DA4A2E"/>
    <w:rsid w:val="00DA4DEC"/>
    <w:rsid w:val="00DA6367"/>
    <w:rsid w:val="00DA7154"/>
    <w:rsid w:val="00DA7DEE"/>
    <w:rsid w:val="00DA7E28"/>
    <w:rsid w:val="00DA7E7F"/>
    <w:rsid w:val="00DB0297"/>
    <w:rsid w:val="00DB02C8"/>
    <w:rsid w:val="00DB1476"/>
    <w:rsid w:val="00DB14FC"/>
    <w:rsid w:val="00DB18DF"/>
    <w:rsid w:val="00DB1B2B"/>
    <w:rsid w:val="00DB2281"/>
    <w:rsid w:val="00DB2357"/>
    <w:rsid w:val="00DB2457"/>
    <w:rsid w:val="00DB280D"/>
    <w:rsid w:val="00DB2BB5"/>
    <w:rsid w:val="00DB3516"/>
    <w:rsid w:val="00DB3C19"/>
    <w:rsid w:val="00DB3DFC"/>
    <w:rsid w:val="00DB442E"/>
    <w:rsid w:val="00DB454B"/>
    <w:rsid w:val="00DB4722"/>
    <w:rsid w:val="00DB475D"/>
    <w:rsid w:val="00DB4C43"/>
    <w:rsid w:val="00DB4F44"/>
    <w:rsid w:val="00DB50EC"/>
    <w:rsid w:val="00DB52F1"/>
    <w:rsid w:val="00DB5A42"/>
    <w:rsid w:val="00DB5BC0"/>
    <w:rsid w:val="00DB6045"/>
    <w:rsid w:val="00DB6299"/>
    <w:rsid w:val="00DB6EA8"/>
    <w:rsid w:val="00DB732E"/>
    <w:rsid w:val="00DB78DB"/>
    <w:rsid w:val="00DB7B04"/>
    <w:rsid w:val="00DB7EDF"/>
    <w:rsid w:val="00DB7F50"/>
    <w:rsid w:val="00DC07B4"/>
    <w:rsid w:val="00DC0F91"/>
    <w:rsid w:val="00DC10CE"/>
    <w:rsid w:val="00DC1178"/>
    <w:rsid w:val="00DC1253"/>
    <w:rsid w:val="00DC212A"/>
    <w:rsid w:val="00DC22BF"/>
    <w:rsid w:val="00DC28E6"/>
    <w:rsid w:val="00DC2B04"/>
    <w:rsid w:val="00DC2C53"/>
    <w:rsid w:val="00DC2CEF"/>
    <w:rsid w:val="00DC33F9"/>
    <w:rsid w:val="00DC3637"/>
    <w:rsid w:val="00DC391E"/>
    <w:rsid w:val="00DC3AA2"/>
    <w:rsid w:val="00DC3AF8"/>
    <w:rsid w:val="00DC3CA6"/>
    <w:rsid w:val="00DC40F4"/>
    <w:rsid w:val="00DC4147"/>
    <w:rsid w:val="00DC4258"/>
    <w:rsid w:val="00DC4508"/>
    <w:rsid w:val="00DC45AB"/>
    <w:rsid w:val="00DC48FC"/>
    <w:rsid w:val="00DC4A5F"/>
    <w:rsid w:val="00DC4D87"/>
    <w:rsid w:val="00DC4D95"/>
    <w:rsid w:val="00DC526B"/>
    <w:rsid w:val="00DC5551"/>
    <w:rsid w:val="00DC61F6"/>
    <w:rsid w:val="00DC6425"/>
    <w:rsid w:val="00DC651A"/>
    <w:rsid w:val="00DC683E"/>
    <w:rsid w:val="00DC6971"/>
    <w:rsid w:val="00DC6BFE"/>
    <w:rsid w:val="00DC6E1F"/>
    <w:rsid w:val="00DD00C4"/>
    <w:rsid w:val="00DD02E8"/>
    <w:rsid w:val="00DD07DF"/>
    <w:rsid w:val="00DD0897"/>
    <w:rsid w:val="00DD0BC9"/>
    <w:rsid w:val="00DD0D78"/>
    <w:rsid w:val="00DD0D86"/>
    <w:rsid w:val="00DD10C4"/>
    <w:rsid w:val="00DD1A58"/>
    <w:rsid w:val="00DD1C28"/>
    <w:rsid w:val="00DD1D8C"/>
    <w:rsid w:val="00DD2040"/>
    <w:rsid w:val="00DD2275"/>
    <w:rsid w:val="00DD2493"/>
    <w:rsid w:val="00DD2AEB"/>
    <w:rsid w:val="00DD2BE8"/>
    <w:rsid w:val="00DD2C66"/>
    <w:rsid w:val="00DD2EBD"/>
    <w:rsid w:val="00DD3C0D"/>
    <w:rsid w:val="00DD3D83"/>
    <w:rsid w:val="00DD43CA"/>
    <w:rsid w:val="00DD4954"/>
    <w:rsid w:val="00DD5730"/>
    <w:rsid w:val="00DD5AC9"/>
    <w:rsid w:val="00DD5C70"/>
    <w:rsid w:val="00DD5D25"/>
    <w:rsid w:val="00DD5EBE"/>
    <w:rsid w:val="00DD64A0"/>
    <w:rsid w:val="00DD6F80"/>
    <w:rsid w:val="00DD7C3C"/>
    <w:rsid w:val="00DD7F45"/>
    <w:rsid w:val="00DD7F91"/>
    <w:rsid w:val="00DE0177"/>
    <w:rsid w:val="00DE0906"/>
    <w:rsid w:val="00DE0CBD"/>
    <w:rsid w:val="00DE1126"/>
    <w:rsid w:val="00DE138E"/>
    <w:rsid w:val="00DE1402"/>
    <w:rsid w:val="00DE1647"/>
    <w:rsid w:val="00DE1745"/>
    <w:rsid w:val="00DE17AF"/>
    <w:rsid w:val="00DE1D67"/>
    <w:rsid w:val="00DE1EE4"/>
    <w:rsid w:val="00DE1F25"/>
    <w:rsid w:val="00DE2463"/>
    <w:rsid w:val="00DE2611"/>
    <w:rsid w:val="00DE278E"/>
    <w:rsid w:val="00DE2BEA"/>
    <w:rsid w:val="00DE2FB9"/>
    <w:rsid w:val="00DE31C7"/>
    <w:rsid w:val="00DE3205"/>
    <w:rsid w:val="00DE36A1"/>
    <w:rsid w:val="00DE39DF"/>
    <w:rsid w:val="00DE3B55"/>
    <w:rsid w:val="00DE3E64"/>
    <w:rsid w:val="00DE4139"/>
    <w:rsid w:val="00DE4373"/>
    <w:rsid w:val="00DE44DC"/>
    <w:rsid w:val="00DE4676"/>
    <w:rsid w:val="00DE5400"/>
    <w:rsid w:val="00DE636C"/>
    <w:rsid w:val="00DE684A"/>
    <w:rsid w:val="00DE6C57"/>
    <w:rsid w:val="00DE752A"/>
    <w:rsid w:val="00DF04BD"/>
    <w:rsid w:val="00DF0A52"/>
    <w:rsid w:val="00DF12A6"/>
    <w:rsid w:val="00DF131F"/>
    <w:rsid w:val="00DF1748"/>
    <w:rsid w:val="00DF1A7E"/>
    <w:rsid w:val="00DF1B59"/>
    <w:rsid w:val="00DF2040"/>
    <w:rsid w:val="00DF2114"/>
    <w:rsid w:val="00DF27E1"/>
    <w:rsid w:val="00DF2D3E"/>
    <w:rsid w:val="00DF31DD"/>
    <w:rsid w:val="00DF328A"/>
    <w:rsid w:val="00DF35BF"/>
    <w:rsid w:val="00DF37EF"/>
    <w:rsid w:val="00DF384F"/>
    <w:rsid w:val="00DF39C8"/>
    <w:rsid w:val="00DF4014"/>
    <w:rsid w:val="00DF426D"/>
    <w:rsid w:val="00DF42A8"/>
    <w:rsid w:val="00DF525B"/>
    <w:rsid w:val="00DF55FE"/>
    <w:rsid w:val="00DF59BD"/>
    <w:rsid w:val="00DF6069"/>
    <w:rsid w:val="00DF6275"/>
    <w:rsid w:val="00DF67F8"/>
    <w:rsid w:val="00DF69A0"/>
    <w:rsid w:val="00DF71AA"/>
    <w:rsid w:val="00DF72BB"/>
    <w:rsid w:val="00DF7434"/>
    <w:rsid w:val="00DF77AA"/>
    <w:rsid w:val="00E0072C"/>
    <w:rsid w:val="00E009B7"/>
    <w:rsid w:val="00E00DDC"/>
    <w:rsid w:val="00E00FDB"/>
    <w:rsid w:val="00E011E2"/>
    <w:rsid w:val="00E0130E"/>
    <w:rsid w:val="00E0168D"/>
    <w:rsid w:val="00E016DE"/>
    <w:rsid w:val="00E018D7"/>
    <w:rsid w:val="00E01AB1"/>
    <w:rsid w:val="00E01FA3"/>
    <w:rsid w:val="00E01FB5"/>
    <w:rsid w:val="00E02279"/>
    <w:rsid w:val="00E02573"/>
    <w:rsid w:val="00E0270B"/>
    <w:rsid w:val="00E02A77"/>
    <w:rsid w:val="00E03065"/>
    <w:rsid w:val="00E030C3"/>
    <w:rsid w:val="00E03DAC"/>
    <w:rsid w:val="00E03DD7"/>
    <w:rsid w:val="00E04016"/>
    <w:rsid w:val="00E040F9"/>
    <w:rsid w:val="00E0410E"/>
    <w:rsid w:val="00E0454B"/>
    <w:rsid w:val="00E049B7"/>
    <w:rsid w:val="00E04D04"/>
    <w:rsid w:val="00E0530E"/>
    <w:rsid w:val="00E059F7"/>
    <w:rsid w:val="00E05CEE"/>
    <w:rsid w:val="00E05DE8"/>
    <w:rsid w:val="00E06603"/>
    <w:rsid w:val="00E06D45"/>
    <w:rsid w:val="00E076AB"/>
    <w:rsid w:val="00E07965"/>
    <w:rsid w:val="00E07A7A"/>
    <w:rsid w:val="00E07A7D"/>
    <w:rsid w:val="00E07A85"/>
    <w:rsid w:val="00E07BE9"/>
    <w:rsid w:val="00E07C26"/>
    <w:rsid w:val="00E07CBA"/>
    <w:rsid w:val="00E100BA"/>
    <w:rsid w:val="00E10288"/>
    <w:rsid w:val="00E102C0"/>
    <w:rsid w:val="00E1037C"/>
    <w:rsid w:val="00E10523"/>
    <w:rsid w:val="00E10567"/>
    <w:rsid w:val="00E1057C"/>
    <w:rsid w:val="00E11AEA"/>
    <w:rsid w:val="00E11C42"/>
    <w:rsid w:val="00E11F8A"/>
    <w:rsid w:val="00E127E8"/>
    <w:rsid w:val="00E12C7F"/>
    <w:rsid w:val="00E12DEE"/>
    <w:rsid w:val="00E12EFE"/>
    <w:rsid w:val="00E130E7"/>
    <w:rsid w:val="00E1327D"/>
    <w:rsid w:val="00E1339A"/>
    <w:rsid w:val="00E137C2"/>
    <w:rsid w:val="00E14205"/>
    <w:rsid w:val="00E1452C"/>
    <w:rsid w:val="00E14AF0"/>
    <w:rsid w:val="00E14B6B"/>
    <w:rsid w:val="00E1525C"/>
    <w:rsid w:val="00E15572"/>
    <w:rsid w:val="00E159AF"/>
    <w:rsid w:val="00E15A13"/>
    <w:rsid w:val="00E169F8"/>
    <w:rsid w:val="00E17399"/>
    <w:rsid w:val="00E17532"/>
    <w:rsid w:val="00E176F2"/>
    <w:rsid w:val="00E1775E"/>
    <w:rsid w:val="00E179ED"/>
    <w:rsid w:val="00E17A26"/>
    <w:rsid w:val="00E201BE"/>
    <w:rsid w:val="00E207AA"/>
    <w:rsid w:val="00E20A76"/>
    <w:rsid w:val="00E20A78"/>
    <w:rsid w:val="00E20AB4"/>
    <w:rsid w:val="00E20AE1"/>
    <w:rsid w:val="00E2104B"/>
    <w:rsid w:val="00E2157F"/>
    <w:rsid w:val="00E21942"/>
    <w:rsid w:val="00E22202"/>
    <w:rsid w:val="00E22CD0"/>
    <w:rsid w:val="00E230CC"/>
    <w:rsid w:val="00E232E9"/>
    <w:rsid w:val="00E2344E"/>
    <w:rsid w:val="00E23503"/>
    <w:rsid w:val="00E23543"/>
    <w:rsid w:val="00E23C48"/>
    <w:rsid w:val="00E23F9A"/>
    <w:rsid w:val="00E24523"/>
    <w:rsid w:val="00E2489B"/>
    <w:rsid w:val="00E249FB"/>
    <w:rsid w:val="00E25159"/>
    <w:rsid w:val="00E252DE"/>
    <w:rsid w:val="00E25457"/>
    <w:rsid w:val="00E25660"/>
    <w:rsid w:val="00E25670"/>
    <w:rsid w:val="00E256B8"/>
    <w:rsid w:val="00E25884"/>
    <w:rsid w:val="00E25B3C"/>
    <w:rsid w:val="00E262A1"/>
    <w:rsid w:val="00E2659C"/>
    <w:rsid w:val="00E26811"/>
    <w:rsid w:val="00E276CF"/>
    <w:rsid w:val="00E27A35"/>
    <w:rsid w:val="00E27A63"/>
    <w:rsid w:val="00E27FEF"/>
    <w:rsid w:val="00E30586"/>
    <w:rsid w:val="00E30593"/>
    <w:rsid w:val="00E30A85"/>
    <w:rsid w:val="00E30EFF"/>
    <w:rsid w:val="00E3110E"/>
    <w:rsid w:val="00E31339"/>
    <w:rsid w:val="00E317A3"/>
    <w:rsid w:val="00E31B26"/>
    <w:rsid w:val="00E31B81"/>
    <w:rsid w:val="00E321F1"/>
    <w:rsid w:val="00E3300A"/>
    <w:rsid w:val="00E33416"/>
    <w:rsid w:val="00E33B83"/>
    <w:rsid w:val="00E33BA4"/>
    <w:rsid w:val="00E33F46"/>
    <w:rsid w:val="00E33FB8"/>
    <w:rsid w:val="00E34D5A"/>
    <w:rsid w:val="00E34EFF"/>
    <w:rsid w:val="00E3536A"/>
    <w:rsid w:val="00E35469"/>
    <w:rsid w:val="00E35991"/>
    <w:rsid w:val="00E3623F"/>
    <w:rsid w:val="00E36293"/>
    <w:rsid w:val="00E362AF"/>
    <w:rsid w:val="00E362F6"/>
    <w:rsid w:val="00E36BE0"/>
    <w:rsid w:val="00E37A2C"/>
    <w:rsid w:val="00E37CC9"/>
    <w:rsid w:val="00E40116"/>
    <w:rsid w:val="00E401C9"/>
    <w:rsid w:val="00E40822"/>
    <w:rsid w:val="00E40953"/>
    <w:rsid w:val="00E4096C"/>
    <w:rsid w:val="00E409C7"/>
    <w:rsid w:val="00E415AD"/>
    <w:rsid w:val="00E420BC"/>
    <w:rsid w:val="00E4241C"/>
    <w:rsid w:val="00E42EF1"/>
    <w:rsid w:val="00E442ED"/>
    <w:rsid w:val="00E4464A"/>
    <w:rsid w:val="00E449DB"/>
    <w:rsid w:val="00E44BB1"/>
    <w:rsid w:val="00E44CCB"/>
    <w:rsid w:val="00E44FCE"/>
    <w:rsid w:val="00E45103"/>
    <w:rsid w:val="00E45930"/>
    <w:rsid w:val="00E46041"/>
    <w:rsid w:val="00E469A0"/>
    <w:rsid w:val="00E46A13"/>
    <w:rsid w:val="00E46C14"/>
    <w:rsid w:val="00E46C19"/>
    <w:rsid w:val="00E478DE"/>
    <w:rsid w:val="00E47999"/>
    <w:rsid w:val="00E47E02"/>
    <w:rsid w:val="00E50141"/>
    <w:rsid w:val="00E5042B"/>
    <w:rsid w:val="00E50F52"/>
    <w:rsid w:val="00E51091"/>
    <w:rsid w:val="00E510DA"/>
    <w:rsid w:val="00E51323"/>
    <w:rsid w:val="00E5157A"/>
    <w:rsid w:val="00E518FA"/>
    <w:rsid w:val="00E51D70"/>
    <w:rsid w:val="00E51F15"/>
    <w:rsid w:val="00E5207E"/>
    <w:rsid w:val="00E522DC"/>
    <w:rsid w:val="00E52557"/>
    <w:rsid w:val="00E525DE"/>
    <w:rsid w:val="00E529AF"/>
    <w:rsid w:val="00E52F04"/>
    <w:rsid w:val="00E52F5C"/>
    <w:rsid w:val="00E53272"/>
    <w:rsid w:val="00E5349D"/>
    <w:rsid w:val="00E535A1"/>
    <w:rsid w:val="00E53807"/>
    <w:rsid w:val="00E53ABD"/>
    <w:rsid w:val="00E53F28"/>
    <w:rsid w:val="00E53F33"/>
    <w:rsid w:val="00E54169"/>
    <w:rsid w:val="00E559AF"/>
    <w:rsid w:val="00E55CE1"/>
    <w:rsid w:val="00E5682E"/>
    <w:rsid w:val="00E569F5"/>
    <w:rsid w:val="00E57071"/>
    <w:rsid w:val="00E57180"/>
    <w:rsid w:val="00E571A2"/>
    <w:rsid w:val="00E5739E"/>
    <w:rsid w:val="00E57760"/>
    <w:rsid w:val="00E577DD"/>
    <w:rsid w:val="00E57AC3"/>
    <w:rsid w:val="00E57C3B"/>
    <w:rsid w:val="00E57FB7"/>
    <w:rsid w:val="00E60137"/>
    <w:rsid w:val="00E606B3"/>
    <w:rsid w:val="00E60C45"/>
    <w:rsid w:val="00E60CF7"/>
    <w:rsid w:val="00E60F8A"/>
    <w:rsid w:val="00E613A0"/>
    <w:rsid w:val="00E61CF5"/>
    <w:rsid w:val="00E61D14"/>
    <w:rsid w:val="00E61E97"/>
    <w:rsid w:val="00E621CB"/>
    <w:rsid w:val="00E626ED"/>
    <w:rsid w:val="00E6281A"/>
    <w:rsid w:val="00E62D51"/>
    <w:rsid w:val="00E62DAF"/>
    <w:rsid w:val="00E62DFA"/>
    <w:rsid w:val="00E636CF"/>
    <w:rsid w:val="00E63CFC"/>
    <w:rsid w:val="00E64102"/>
    <w:rsid w:val="00E642BC"/>
    <w:rsid w:val="00E64931"/>
    <w:rsid w:val="00E64B25"/>
    <w:rsid w:val="00E64B79"/>
    <w:rsid w:val="00E64D24"/>
    <w:rsid w:val="00E64E93"/>
    <w:rsid w:val="00E65109"/>
    <w:rsid w:val="00E65293"/>
    <w:rsid w:val="00E65660"/>
    <w:rsid w:val="00E65698"/>
    <w:rsid w:val="00E66781"/>
    <w:rsid w:val="00E66935"/>
    <w:rsid w:val="00E66A5E"/>
    <w:rsid w:val="00E66C42"/>
    <w:rsid w:val="00E66E1C"/>
    <w:rsid w:val="00E6714B"/>
    <w:rsid w:val="00E674A0"/>
    <w:rsid w:val="00E676A2"/>
    <w:rsid w:val="00E67A6A"/>
    <w:rsid w:val="00E67CA6"/>
    <w:rsid w:val="00E67E13"/>
    <w:rsid w:val="00E67E2E"/>
    <w:rsid w:val="00E67FB6"/>
    <w:rsid w:val="00E70451"/>
    <w:rsid w:val="00E70C2B"/>
    <w:rsid w:val="00E718A2"/>
    <w:rsid w:val="00E718E0"/>
    <w:rsid w:val="00E71D0B"/>
    <w:rsid w:val="00E71D74"/>
    <w:rsid w:val="00E7201E"/>
    <w:rsid w:val="00E720D1"/>
    <w:rsid w:val="00E725A9"/>
    <w:rsid w:val="00E731C7"/>
    <w:rsid w:val="00E73281"/>
    <w:rsid w:val="00E73D82"/>
    <w:rsid w:val="00E7416B"/>
    <w:rsid w:val="00E749D1"/>
    <w:rsid w:val="00E74CC0"/>
    <w:rsid w:val="00E74CC1"/>
    <w:rsid w:val="00E74E02"/>
    <w:rsid w:val="00E74E2A"/>
    <w:rsid w:val="00E74F62"/>
    <w:rsid w:val="00E75212"/>
    <w:rsid w:val="00E75399"/>
    <w:rsid w:val="00E7539F"/>
    <w:rsid w:val="00E754F4"/>
    <w:rsid w:val="00E75752"/>
    <w:rsid w:val="00E75D24"/>
    <w:rsid w:val="00E7620A"/>
    <w:rsid w:val="00E76426"/>
    <w:rsid w:val="00E76480"/>
    <w:rsid w:val="00E766F6"/>
    <w:rsid w:val="00E7678C"/>
    <w:rsid w:val="00E7689B"/>
    <w:rsid w:val="00E76A82"/>
    <w:rsid w:val="00E76AEB"/>
    <w:rsid w:val="00E76E2B"/>
    <w:rsid w:val="00E77BB2"/>
    <w:rsid w:val="00E77CD3"/>
    <w:rsid w:val="00E800D9"/>
    <w:rsid w:val="00E801B0"/>
    <w:rsid w:val="00E8032D"/>
    <w:rsid w:val="00E804A4"/>
    <w:rsid w:val="00E804AD"/>
    <w:rsid w:val="00E804B9"/>
    <w:rsid w:val="00E808CC"/>
    <w:rsid w:val="00E80932"/>
    <w:rsid w:val="00E80E52"/>
    <w:rsid w:val="00E8104C"/>
    <w:rsid w:val="00E811D7"/>
    <w:rsid w:val="00E8127E"/>
    <w:rsid w:val="00E81573"/>
    <w:rsid w:val="00E81715"/>
    <w:rsid w:val="00E81A37"/>
    <w:rsid w:val="00E81F2B"/>
    <w:rsid w:val="00E8218D"/>
    <w:rsid w:val="00E82421"/>
    <w:rsid w:val="00E826E5"/>
    <w:rsid w:val="00E82B50"/>
    <w:rsid w:val="00E8320F"/>
    <w:rsid w:val="00E835AA"/>
    <w:rsid w:val="00E83828"/>
    <w:rsid w:val="00E83856"/>
    <w:rsid w:val="00E83CF0"/>
    <w:rsid w:val="00E83E49"/>
    <w:rsid w:val="00E83E53"/>
    <w:rsid w:val="00E84925"/>
    <w:rsid w:val="00E849C6"/>
    <w:rsid w:val="00E84DC5"/>
    <w:rsid w:val="00E84FEE"/>
    <w:rsid w:val="00E85161"/>
    <w:rsid w:val="00E851F0"/>
    <w:rsid w:val="00E859E3"/>
    <w:rsid w:val="00E85A3A"/>
    <w:rsid w:val="00E86091"/>
    <w:rsid w:val="00E86104"/>
    <w:rsid w:val="00E868C3"/>
    <w:rsid w:val="00E86CDA"/>
    <w:rsid w:val="00E87049"/>
    <w:rsid w:val="00E879E1"/>
    <w:rsid w:val="00E9031F"/>
    <w:rsid w:val="00E9034B"/>
    <w:rsid w:val="00E904ED"/>
    <w:rsid w:val="00E9059C"/>
    <w:rsid w:val="00E9061D"/>
    <w:rsid w:val="00E90B74"/>
    <w:rsid w:val="00E90CD6"/>
    <w:rsid w:val="00E90F1F"/>
    <w:rsid w:val="00E90F91"/>
    <w:rsid w:val="00E91042"/>
    <w:rsid w:val="00E9125F"/>
    <w:rsid w:val="00E91595"/>
    <w:rsid w:val="00E9196D"/>
    <w:rsid w:val="00E91D71"/>
    <w:rsid w:val="00E91F5B"/>
    <w:rsid w:val="00E922A0"/>
    <w:rsid w:val="00E92831"/>
    <w:rsid w:val="00E9293A"/>
    <w:rsid w:val="00E929B6"/>
    <w:rsid w:val="00E92D59"/>
    <w:rsid w:val="00E92D94"/>
    <w:rsid w:val="00E933E9"/>
    <w:rsid w:val="00E9378F"/>
    <w:rsid w:val="00E93AD0"/>
    <w:rsid w:val="00E93DF7"/>
    <w:rsid w:val="00E93E91"/>
    <w:rsid w:val="00E944FA"/>
    <w:rsid w:val="00E9491B"/>
    <w:rsid w:val="00E951CF"/>
    <w:rsid w:val="00E955CE"/>
    <w:rsid w:val="00E9574A"/>
    <w:rsid w:val="00E95FE5"/>
    <w:rsid w:val="00E960EE"/>
    <w:rsid w:val="00E9627E"/>
    <w:rsid w:val="00E9699E"/>
    <w:rsid w:val="00E969AA"/>
    <w:rsid w:val="00E96AC1"/>
    <w:rsid w:val="00E9707D"/>
    <w:rsid w:val="00E97191"/>
    <w:rsid w:val="00E972A8"/>
    <w:rsid w:val="00E974BF"/>
    <w:rsid w:val="00E97F47"/>
    <w:rsid w:val="00EA02BB"/>
    <w:rsid w:val="00EA03E9"/>
    <w:rsid w:val="00EA0AE6"/>
    <w:rsid w:val="00EA0B7E"/>
    <w:rsid w:val="00EA0C13"/>
    <w:rsid w:val="00EA0DD1"/>
    <w:rsid w:val="00EA18FC"/>
    <w:rsid w:val="00EA19F9"/>
    <w:rsid w:val="00EA2016"/>
    <w:rsid w:val="00EA2B3B"/>
    <w:rsid w:val="00EA2B51"/>
    <w:rsid w:val="00EA2E3D"/>
    <w:rsid w:val="00EA2F84"/>
    <w:rsid w:val="00EA304B"/>
    <w:rsid w:val="00EA33C6"/>
    <w:rsid w:val="00EA3751"/>
    <w:rsid w:val="00EA3E46"/>
    <w:rsid w:val="00EA43EE"/>
    <w:rsid w:val="00EA4411"/>
    <w:rsid w:val="00EA452D"/>
    <w:rsid w:val="00EA4C33"/>
    <w:rsid w:val="00EA502D"/>
    <w:rsid w:val="00EA520C"/>
    <w:rsid w:val="00EA5804"/>
    <w:rsid w:val="00EA5C17"/>
    <w:rsid w:val="00EA5C9E"/>
    <w:rsid w:val="00EA764A"/>
    <w:rsid w:val="00EA7679"/>
    <w:rsid w:val="00EA7888"/>
    <w:rsid w:val="00EB08BD"/>
    <w:rsid w:val="00EB0922"/>
    <w:rsid w:val="00EB0C06"/>
    <w:rsid w:val="00EB1109"/>
    <w:rsid w:val="00EB14A5"/>
    <w:rsid w:val="00EB14C7"/>
    <w:rsid w:val="00EB1550"/>
    <w:rsid w:val="00EB15A6"/>
    <w:rsid w:val="00EB1693"/>
    <w:rsid w:val="00EB17DD"/>
    <w:rsid w:val="00EB1B90"/>
    <w:rsid w:val="00EB2212"/>
    <w:rsid w:val="00EB236F"/>
    <w:rsid w:val="00EB23A1"/>
    <w:rsid w:val="00EB26CC"/>
    <w:rsid w:val="00EB2C0B"/>
    <w:rsid w:val="00EB2DF4"/>
    <w:rsid w:val="00EB3BC4"/>
    <w:rsid w:val="00EB5100"/>
    <w:rsid w:val="00EB5176"/>
    <w:rsid w:val="00EB51B3"/>
    <w:rsid w:val="00EB52FB"/>
    <w:rsid w:val="00EB5315"/>
    <w:rsid w:val="00EB5973"/>
    <w:rsid w:val="00EB5D6F"/>
    <w:rsid w:val="00EB63DC"/>
    <w:rsid w:val="00EB6480"/>
    <w:rsid w:val="00EB64B2"/>
    <w:rsid w:val="00EB6771"/>
    <w:rsid w:val="00EB6C12"/>
    <w:rsid w:val="00EB6CB5"/>
    <w:rsid w:val="00EB6D58"/>
    <w:rsid w:val="00EB7D12"/>
    <w:rsid w:val="00EC0109"/>
    <w:rsid w:val="00EC0B1E"/>
    <w:rsid w:val="00EC0D72"/>
    <w:rsid w:val="00EC133B"/>
    <w:rsid w:val="00EC145A"/>
    <w:rsid w:val="00EC1661"/>
    <w:rsid w:val="00EC16E4"/>
    <w:rsid w:val="00EC1F05"/>
    <w:rsid w:val="00EC1F08"/>
    <w:rsid w:val="00EC23EE"/>
    <w:rsid w:val="00EC374B"/>
    <w:rsid w:val="00EC3984"/>
    <w:rsid w:val="00EC4264"/>
    <w:rsid w:val="00EC43CA"/>
    <w:rsid w:val="00EC4510"/>
    <w:rsid w:val="00EC4BD9"/>
    <w:rsid w:val="00EC4EDF"/>
    <w:rsid w:val="00EC5BA1"/>
    <w:rsid w:val="00EC5FF1"/>
    <w:rsid w:val="00EC6089"/>
    <w:rsid w:val="00EC6235"/>
    <w:rsid w:val="00EC66EB"/>
    <w:rsid w:val="00EC68EC"/>
    <w:rsid w:val="00EC6963"/>
    <w:rsid w:val="00EC6D5F"/>
    <w:rsid w:val="00EC7143"/>
    <w:rsid w:val="00EC7513"/>
    <w:rsid w:val="00EC753A"/>
    <w:rsid w:val="00EC75FC"/>
    <w:rsid w:val="00EC78B7"/>
    <w:rsid w:val="00EC7B56"/>
    <w:rsid w:val="00ED001B"/>
    <w:rsid w:val="00ED00DC"/>
    <w:rsid w:val="00ED014E"/>
    <w:rsid w:val="00ED098C"/>
    <w:rsid w:val="00ED0CC6"/>
    <w:rsid w:val="00ED0F2A"/>
    <w:rsid w:val="00ED10FC"/>
    <w:rsid w:val="00ED11CE"/>
    <w:rsid w:val="00ED1361"/>
    <w:rsid w:val="00ED15AF"/>
    <w:rsid w:val="00ED1B5D"/>
    <w:rsid w:val="00ED1FCB"/>
    <w:rsid w:val="00ED2285"/>
    <w:rsid w:val="00ED31B7"/>
    <w:rsid w:val="00ED3744"/>
    <w:rsid w:val="00ED38D7"/>
    <w:rsid w:val="00ED3F6E"/>
    <w:rsid w:val="00ED3FD4"/>
    <w:rsid w:val="00ED4B3B"/>
    <w:rsid w:val="00ED4C63"/>
    <w:rsid w:val="00ED4FA7"/>
    <w:rsid w:val="00ED5158"/>
    <w:rsid w:val="00ED52CC"/>
    <w:rsid w:val="00ED5E43"/>
    <w:rsid w:val="00ED60FF"/>
    <w:rsid w:val="00ED6692"/>
    <w:rsid w:val="00ED6A86"/>
    <w:rsid w:val="00ED6DE6"/>
    <w:rsid w:val="00ED6FFC"/>
    <w:rsid w:val="00ED7050"/>
    <w:rsid w:val="00ED7478"/>
    <w:rsid w:val="00ED7789"/>
    <w:rsid w:val="00ED7A7E"/>
    <w:rsid w:val="00ED7D96"/>
    <w:rsid w:val="00ED7E34"/>
    <w:rsid w:val="00EE0173"/>
    <w:rsid w:val="00EE03AC"/>
    <w:rsid w:val="00EE042F"/>
    <w:rsid w:val="00EE0CFC"/>
    <w:rsid w:val="00EE0D24"/>
    <w:rsid w:val="00EE119A"/>
    <w:rsid w:val="00EE1594"/>
    <w:rsid w:val="00EE1B8D"/>
    <w:rsid w:val="00EE1E60"/>
    <w:rsid w:val="00EE2081"/>
    <w:rsid w:val="00EE23F7"/>
    <w:rsid w:val="00EE2418"/>
    <w:rsid w:val="00EE253A"/>
    <w:rsid w:val="00EE294A"/>
    <w:rsid w:val="00EE2F21"/>
    <w:rsid w:val="00EE3298"/>
    <w:rsid w:val="00EE349C"/>
    <w:rsid w:val="00EE38DB"/>
    <w:rsid w:val="00EE434B"/>
    <w:rsid w:val="00EE47BA"/>
    <w:rsid w:val="00EE4B22"/>
    <w:rsid w:val="00EE5190"/>
    <w:rsid w:val="00EE58D9"/>
    <w:rsid w:val="00EE59FB"/>
    <w:rsid w:val="00EE5C04"/>
    <w:rsid w:val="00EE5D9B"/>
    <w:rsid w:val="00EE67F3"/>
    <w:rsid w:val="00EE6B24"/>
    <w:rsid w:val="00EE6D18"/>
    <w:rsid w:val="00EE6D45"/>
    <w:rsid w:val="00EE706D"/>
    <w:rsid w:val="00EE7179"/>
    <w:rsid w:val="00EE729E"/>
    <w:rsid w:val="00EE7549"/>
    <w:rsid w:val="00EE77CF"/>
    <w:rsid w:val="00EE7807"/>
    <w:rsid w:val="00EF0141"/>
    <w:rsid w:val="00EF035A"/>
    <w:rsid w:val="00EF1DD1"/>
    <w:rsid w:val="00EF1DEF"/>
    <w:rsid w:val="00EF1EC4"/>
    <w:rsid w:val="00EF2958"/>
    <w:rsid w:val="00EF2E5A"/>
    <w:rsid w:val="00EF39AB"/>
    <w:rsid w:val="00EF3C21"/>
    <w:rsid w:val="00EF41AE"/>
    <w:rsid w:val="00EF452A"/>
    <w:rsid w:val="00EF452F"/>
    <w:rsid w:val="00EF459B"/>
    <w:rsid w:val="00EF4A83"/>
    <w:rsid w:val="00EF4CA7"/>
    <w:rsid w:val="00EF4E35"/>
    <w:rsid w:val="00EF4E7A"/>
    <w:rsid w:val="00EF501E"/>
    <w:rsid w:val="00EF5FA6"/>
    <w:rsid w:val="00EF67F6"/>
    <w:rsid w:val="00EF70A9"/>
    <w:rsid w:val="00EF796F"/>
    <w:rsid w:val="00EF7F37"/>
    <w:rsid w:val="00F00076"/>
    <w:rsid w:val="00F003DF"/>
    <w:rsid w:val="00F009E3"/>
    <w:rsid w:val="00F00E2B"/>
    <w:rsid w:val="00F012EB"/>
    <w:rsid w:val="00F01B8F"/>
    <w:rsid w:val="00F0280E"/>
    <w:rsid w:val="00F03001"/>
    <w:rsid w:val="00F0322A"/>
    <w:rsid w:val="00F03B23"/>
    <w:rsid w:val="00F03B57"/>
    <w:rsid w:val="00F0407F"/>
    <w:rsid w:val="00F040AF"/>
    <w:rsid w:val="00F044F0"/>
    <w:rsid w:val="00F0455E"/>
    <w:rsid w:val="00F04828"/>
    <w:rsid w:val="00F04A3A"/>
    <w:rsid w:val="00F04A58"/>
    <w:rsid w:val="00F04D20"/>
    <w:rsid w:val="00F0547C"/>
    <w:rsid w:val="00F060DA"/>
    <w:rsid w:val="00F06168"/>
    <w:rsid w:val="00F06234"/>
    <w:rsid w:val="00F0642D"/>
    <w:rsid w:val="00F0645F"/>
    <w:rsid w:val="00F0722A"/>
    <w:rsid w:val="00F07A9E"/>
    <w:rsid w:val="00F07E2B"/>
    <w:rsid w:val="00F07E56"/>
    <w:rsid w:val="00F07E94"/>
    <w:rsid w:val="00F090AE"/>
    <w:rsid w:val="00F1045C"/>
    <w:rsid w:val="00F107FA"/>
    <w:rsid w:val="00F1095A"/>
    <w:rsid w:val="00F11003"/>
    <w:rsid w:val="00F1151A"/>
    <w:rsid w:val="00F1176B"/>
    <w:rsid w:val="00F117C5"/>
    <w:rsid w:val="00F119B5"/>
    <w:rsid w:val="00F11A09"/>
    <w:rsid w:val="00F120EA"/>
    <w:rsid w:val="00F12723"/>
    <w:rsid w:val="00F12867"/>
    <w:rsid w:val="00F12B60"/>
    <w:rsid w:val="00F12CB3"/>
    <w:rsid w:val="00F12FC0"/>
    <w:rsid w:val="00F13359"/>
    <w:rsid w:val="00F13563"/>
    <w:rsid w:val="00F13AA6"/>
    <w:rsid w:val="00F13B4D"/>
    <w:rsid w:val="00F13DE4"/>
    <w:rsid w:val="00F1420C"/>
    <w:rsid w:val="00F142DF"/>
    <w:rsid w:val="00F15154"/>
    <w:rsid w:val="00F15656"/>
    <w:rsid w:val="00F1576C"/>
    <w:rsid w:val="00F158EF"/>
    <w:rsid w:val="00F1590E"/>
    <w:rsid w:val="00F15AAC"/>
    <w:rsid w:val="00F16444"/>
    <w:rsid w:val="00F16564"/>
    <w:rsid w:val="00F16B06"/>
    <w:rsid w:val="00F16F44"/>
    <w:rsid w:val="00F17010"/>
    <w:rsid w:val="00F1713D"/>
    <w:rsid w:val="00F172E7"/>
    <w:rsid w:val="00F17A32"/>
    <w:rsid w:val="00F17BF8"/>
    <w:rsid w:val="00F17CB1"/>
    <w:rsid w:val="00F200C2"/>
    <w:rsid w:val="00F20633"/>
    <w:rsid w:val="00F208F0"/>
    <w:rsid w:val="00F209D4"/>
    <w:rsid w:val="00F20AF9"/>
    <w:rsid w:val="00F20EEF"/>
    <w:rsid w:val="00F21576"/>
    <w:rsid w:val="00F218B6"/>
    <w:rsid w:val="00F21A75"/>
    <w:rsid w:val="00F21D37"/>
    <w:rsid w:val="00F21E38"/>
    <w:rsid w:val="00F220EF"/>
    <w:rsid w:val="00F224B7"/>
    <w:rsid w:val="00F226EB"/>
    <w:rsid w:val="00F22B83"/>
    <w:rsid w:val="00F22E74"/>
    <w:rsid w:val="00F23287"/>
    <w:rsid w:val="00F2338F"/>
    <w:rsid w:val="00F23812"/>
    <w:rsid w:val="00F239CA"/>
    <w:rsid w:val="00F2401B"/>
    <w:rsid w:val="00F249E1"/>
    <w:rsid w:val="00F24E41"/>
    <w:rsid w:val="00F2535E"/>
    <w:rsid w:val="00F253AD"/>
    <w:rsid w:val="00F25657"/>
    <w:rsid w:val="00F256C2"/>
    <w:rsid w:val="00F2625B"/>
    <w:rsid w:val="00F26501"/>
    <w:rsid w:val="00F26836"/>
    <w:rsid w:val="00F26A22"/>
    <w:rsid w:val="00F26ADB"/>
    <w:rsid w:val="00F27018"/>
    <w:rsid w:val="00F273E6"/>
    <w:rsid w:val="00F27690"/>
    <w:rsid w:val="00F277E4"/>
    <w:rsid w:val="00F27BF7"/>
    <w:rsid w:val="00F304F4"/>
    <w:rsid w:val="00F30BF1"/>
    <w:rsid w:val="00F30BF7"/>
    <w:rsid w:val="00F30FC3"/>
    <w:rsid w:val="00F31172"/>
    <w:rsid w:val="00F3120C"/>
    <w:rsid w:val="00F3123B"/>
    <w:rsid w:val="00F31B64"/>
    <w:rsid w:val="00F32465"/>
    <w:rsid w:val="00F3261F"/>
    <w:rsid w:val="00F32672"/>
    <w:rsid w:val="00F3269D"/>
    <w:rsid w:val="00F32738"/>
    <w:rsid w:val="00F32948"/>
    <w:rsid w:val="00F32B05"/>
    <w:rsid w:val="00F32C6F"/>
    <w:rsid w:val="00F32D94"/>
    <w:rsid w:val="00F32F28"/>
    <w:rsid w:val="00F3323E"/>
    <w:rsid w:val="00F337BE"/>
    <w:rsid w:val="00F33B05"/>
    <w:rsid w:val="00F33D1C"/>
    <w:rsid w:val="00F33D9E"/>
    <w:rsid w:val="00F34117"/>
    <w:rsid w:val="00F341B5"/>
    <w:rsid w:val="00F34236"/>
    <w:rsid w:val="00F34EFC"/>
    <w:rsid w:val="00F3533E"/>
    <w:rsid w:val="00F354E6"/>
    <w:rsid w:val="00F354EC"/>
    <w:rsid w:val="00F3559E"/>
    <w:rsid w:val="00F35798"/>
    <w:rsid w:val="00F35DD6"/>
    <w:rsid w:val="00F362F3"/>
    <w:rsid w:val="00F3667E"/>
    <w:rsid w:val="00F36707"/>
    <w:rsid w:val="00F3692C"/>
    <w:rsid w:val="00F36971"/>
    <w:rsid w:val="00F36F45"/>
    <w:rsid w:val="00F37B07"/>
    <w:rsid w:val="00F37CE2"/>
    <w:rsid w:val="00F37F06"/>
    <w:rsid w:val="00F4011F"/>
    <w:rsid w:val="00F40255"/>
    <w:rsid w:val="00F402E1"/>
    <w:rsid w:val="00F40459"/>
    <w:rsid w:val="00F405B1"/>
    <w:rsid w:val="00F4067E"/>
    <w:rsid w:val="00F406DA"/>
    <w:rsid w:val="00F4077B"/>
    <w:rsid w:val="00F4088C"/>
    <w:rsid w:val="00F40AFA"/>
    <w:rsid w:val="00F40E17"/>
    <w:rsid w:val="00F4152B"/>
    <w:rsid w:val="00F415BD"/>
    <w:rsid w:val="00F4199B"/>
    <w:rsid w:val="00F41E6D"/>
    <w:rsid w:val="00F4220C"/>
    <w:rsid w:val="00F422C8"/>
    <w:rsid w:val="00F425B4"/>
    <w:rsid w:val="00F42AA5"/>
    <w:rsid w:val="00F42ECC"/>
    <w:rsid w:val="00F42ED8"/>
    <w:rsid w:val="00F43786"/>
    <w:rsid w:val="00F43CD6"/>
    <w:rsid w:val="00F44431"/>
    <w:rsid w:val="00F45256"/>
    <w:rsid w:val="00F4539D"/>
    <w:rsid w:val="00F4574D"/>
    <w:rsid w:val="00F458FF"/>
    <w:rsid w:val="00F45A20"/>
    <w:rsid w:val="00F45C69"/>
    <w:rsid w:val="00F461AF"/>
    <w:rsid w:val="00F466B6"/>
    <w:rsid w:val="00F47609"/>
    <w:rsid w:val="00F47628"/>
    <w:rsid w:val="00F4789A"/>
    <w:rsid w:val="00F478A0"/>
    <w:rsid w:val="00F47C65"/>
    <w:rsid w:val="00F47D20"/>
    <w:rsid w:val="00F500E2"/>
    <w:rsid w:val="00F501D7"/>
    <w:rsid w:val="00F508B3"/>
    <w:rsid w:val="00F50DBC"/>
    <w:rsid w:val="00F51149"/>
    <w:rsid w:val="00F51250"/>
    <w:rsid w:val="00F51296"/>
    <w:rsid w:val="00F514EB"/>
    <w:rsid w:val="00F51596"/>
    <w:rsid w:val="00F51ACB"/>
    <w:rsid w:val="00F51BF7"/>
    <w:rsid w:val="00F52643"/>
    <w:rsid w:val="00F52A94"/>
    <w:rsid w:val="00F52C69"/>
    <w:rsid w:val="00F52E59"/>
    <w:rsid w:val="00F53064"/>
    <w:rsid w:val="00F5345B"/>
    <w:rsid w:val="00F53500"/>
    <w:rsid w:val="00F53509"/>
    <w:rsid w:val="00F53580"/>
    <w:rsid w:val="00F53709"/>
    <w:rsid w:val="00F537F8"/>
    <w:rsid w:val="00F53FDD"/>
    <w:rsid w:val="00F543EE"/>
    <w:rsid w:val="00F544F6"/>
    <w:rsid w:val="00F547D8"/>
    <w:rsid w:val="00F5489F"/>
    <w:rsid w:val="00F54C87"/>
    <w:rsid w:val="00F54C8D"/>
    <w:rsid w:val="00F551C0"/>
    <w:rsid w:val="00F5556A"/>
    <w:rsid w:val="00F55A64"/>
    <w:rsid w:val="00F55D51"/>
    <w:rsid w:val="00F55EF7"/>
    <w:rsid w:val="00F56249"/>
    <w:rsid w:val="00F563A8"/>
    <w:rsid w:val="00F56404"/>
    <w:rsid w:val="00F5649A"/>
    <w:rsid w:val="00F56502"/>
    <w:rsid w:val="00F5687D"/>
    <w:rsid w:val="00F5761E"/>
    <w:rsid w:val="00F57817"/>
    <w:rsid w:val="00F57E5F"/>
    <w:rsid w:val="00F601B6"/>
    <w:rsid w:val="00F603E1"/>
    <w:rsid w:val="00F6088D"/>
    <w:rsid w:val="00F60BC2"/>
    <w:rsid w:val="00F610AD"/>
    <w:rsid w:val="00F6154B"/>
    <w:rsid w:val="00F621F5"/>
    <w:rsid w:val="00F6220D"/>
    <w:rsid w:val="00F627CB"/>
    <w:rsid w:val="00F6283F"/>
    <w:rsid w:val="00F62D77"/>
    <w:rsid w:val="00F62FE1"/>
    <w:rsid w:val="00F630E4"/>
    <w:rsid w:val="00F631D9"/>
    <w:rsid w:val="00F6346E"/>
    <w:rsid w:val="00F63659"/>
    <w:rsid w:val="00F63942"/>
    <w:rsid w:val="00F639C9"/>
    <w:rsid w:val="00F639EF"/>
    <w:rsid w:val="00F642F8"/>
    <w:rsid w:val="00F64494"/>
    <w:rsid w:val="00F64824"/>
    <w:rsid w:val="00F64BE7"/>
    <w:rsid w:val="00F64F1B"/>
    <w:rsid w:val="00F655E7"/>
    <w:rsid w:val="00F65641"/>
    <w:rsid w:val="00F665D3"/>
    <w:rsid w:val="00F66847"/>
    <w:rsid w:val="00F66A7D"/>
    <w:rsid w:val="00F66A96"/>
    <w:rsid w:val="00F67444"/>
    <w:rsid w:val="00F675EF"/>
    <w:rsid w:val="00F679A9"/>
    <w:rsid w:val="00F67A4E"/>
    <w:rsid w:val="00F67BFB"/>
    <w:rsid w:val="00F70072"/>
    <w:rsid w:val="00F704A7"/>
    <w:rsid w:val="00F709F6"/>
    <w:rsid w:val="00F70DC5"/>
    <w:rsid w:val="00F70E7B"/>
    <w:rsid w:val="00F71460"/>
    <w:rsid w:val="00F719A7"/>
    <w:rsid w:val="00F71A42"/>
    <w:rsid w:val="00F71DA5"/>
    <w:rsid w:val="00F7205B"/>
    <w:rsid w:val="00F7234A"/>
    <w:rsid w:val="00F7257B"/>
    <w:rsid w:val="00F7266B"/>
    <w:rsid w:val="00F72954"/>
    <w:rsid w:val="00F732BD"/>
    <w:rsid w:val="00F73613"/>
    <w:rsid w:val="00F739AB"/>
    <w:rsid w:val="00F73B53"/>
    <w:rsid w:val="00F73BCE"/>
    <w:rsid w:val="00F74435"/>
    <w:rsid w:val="00F7463E"/>
    <w:rsid w:val="00F74E84"/>
    <w:rsid w:val="00F74F07"/>
    <w:rsid w:val="00F74FB9"/>
    <w:rsid w:val="00F751CB"/>
    <w:rsid w:val="00F7552A"/>
    <w:rsid w:val="00F7579C"/>
    <w:rsid w:val="00F758C1"/>
    <w:rsid w:val="00F75984"/>
    <w:rsid w:val="00F75AF4"/>
    <w:rsid w:val="00F75B54"/>
    <w:rsid w:val="00F75EB9"/>
    <w:rsid w:val="00F76453"/>
    <w:rsid w:val="00F768F9"/>
    <w:rsid w:val="00F76BF6"/>
    <w:rsid w:val="00F76CE7"/>
    <w:rsid w:val="00F76FAA"/>
    <w:rsid w:val="00F77052"/>
    <w:rsid w:val="00F77154"/>
    <w:rsid w:val="00F77351"/>
    <w:rsid w:val="00F77BD7"/>
    <w:rsid w:val="00F8012E"/>
    <w:rsid w:val="00F8017D"/>
    <w:rsid w:val="00F802D8"/>
    <w:rsid w:val="00F80BB5"/>
    <w:rsid w:val="00F80D33"/>
    <w:rsid w:val="00F80EDF"/>
    <w:rsid w:val="00F80F48"/>
    <w:rsid w:val="00F812FF"/>
    <w:rsid w:val="00F8147D"/>
    <w:rsid w:val="00F81673"/>
    <w:rsid w:val="00F81A8E"/>
    <w:rsid w:val="00F81B7E"/>
    <w:rsid w:val="00F81D9C"/>
    <w:rsid w:val="00F82075"/>
    <w:rsid w:val="00F8259B"/>
    <w:rsid w:val="00F82B85"/>
    <w:rsid w:val="00F82F99"/>
    <w:rsid w:val="00F83142"/>
    <w:rsid w:val="00F831CA"/>
    <w:rsid w:val="00F832CC"/>
    <w:rsid w:val="00F8398B"/>
    <w:rsid w:val="00F83C7C"/>
    <w:rsid w:val="00F83D02"/>
    <w:rsid w:val="00F84337"/>
    <w:rsid w:val="00F847C3"/>
    <w:rsid w:val="00F849B4"/>
    <w:rsid w:val="00F84CF1"/>
    <w:rsid w:val="00F84DF7"/>
    <w:rsid w:val="00F854FF"/>
    <w:rsid w:val="00F85C43"/>
    <w:rsid w:val="00F8672F"/>
    <w:rsid w:val="00F86980"/>
    <w:rsid w:val="00F86FD1"/>
    <w:rsid w:val="00F870D5"/>
    <w:rsid w:val="00F873C3"/>
    <w:rsid w:val="00F8776F"/>
    <w:rsid w:val="00F87EB3"/>
    <w:rsid w:val="00F900B8"/>
    <w:rsid w:val="00F90133"/>
    <w:rsid w:val="00F91A10"/>
    <w:rsid w:val="00F91BE8"/>
    <w:rsid w:val="00F921EE"/>
    <w:rsid w:val="00F9245E"/>
    <w:rsid w:val="00F9263B"/>
    <w:rsid w:val="00F92BD4"/>
    <w:rsid w:val="00F92E7F"/>
    <w:rsid w:val="00F930CB"/>
    <w:rsid w:val="00F9354D"/>
    <w:rsid w:val="00F937B6"/>
    <w:rsid w:val="00F93E55"/>
    <w:rsid w:val="00F93ED8"/>
    <w:rsid w:val="00F93F18"/>
    <w:rsid w:val="00F93F5F"/>
    <w:rsid w:val="00F93FCF"/>
    <w:rsid w:val="00F944C0"/>
    <w:rsid w:val="00F94512"/>
    <w:rsid w:val="00F94E8A"/>
    <w:rsid w:val="00F954D8"/>
    <w:rsid w:val="00F96A31"/>
    <w:rsid w:val="00F96F4A"/>
    <w:rsid w:val="00F97017"/>
    <w:rsid w:val="00F9718D"/>
    <w:rsid w:val="00F97455"/>
    <w:rsid w:val="00F97641"/>
    <w:rsid w:val="00FA044C"/>
    <w:rsid w:val="00FA055C"/>
    <w:rsid w:val="00FA0564"/>
    <w:rsid w:val="00FA0B8C"/>
    <w:rsid w:val="00FA0EA4"/>
    <w:rsid w:val="00FA0ED3"/>
    <w:rsid w:val="00FA0F40"/>
    <w:rsid w:val="00FA2236"/>
    <w:rsid w:val="00FA2416"/>
    <w:rsid w:val="00FA26D6"/>
    <w:rsid w:val="00FA4054"/>
    <w:rsid w:val="00FA46CA"/>
    <w:rsid w:val="00FA47AE"/>
    <w:rsid w:val="00FA4BAF"/>
    <w:rsid w:val="00FA4C50"/>
    <w:rsid w:val="00FA4CA6"/>
    <w:rsid w:val="00FA4DCE"/>
    <w:rsid w:val="00FA5385"/>
    <w:rsid w:val="00FA553D"/>
    <w:rsid w:val="00FA57C0"/>
    <w:rsid w:val="00FA59DB"/>
    <w:rsid w:val="00FA5B62"/>
    <w:rsid w:val="00FA5ED6"/>
    <w:rsid w:val="00FA5F6F"/>
    <w:rsid w:val="00FA61E6"/>
    <w:rsid w:val="00FA6372"/>
    <w:rsid w:val="00FA6759"/>
    <w:rsid w:val="00FA6B0E"/>
    <w:rsid w:val="00FA6E13"/>
    <w:rsid w:val="00FA7F14"/>
    <w:rsid w:val="00FB07CF"/>
    <w:rsid w:val="00FB0808"/>
    <w:rsid w:val="00FB0B3D"/>
    <w:rsid w:val="00FB15CB"/>
    <w:rsid w:val="00FB166E"/>
    <w:rsid w:val="00FB1A68"/>
    <w:rsid w:val="00FB1E8F"/>
    <w:rsid w:val="00FB1EE3"/>
    <w:rsid w:val="00FB3390"/>
    <w:rsid w:val="00FB34D8"/>
    <w:rsid w:val="00FB3888"/>
    <w:rsid w:val="00FB3D77"/>
    <w:rsid w:val="00FB40A9"/>
    <w:rsid w:val="00FB43BD"/>
    <w:rsid w:val="00FB44D6"/>
    <w:rsid w:val="00FB48A4"/>
    <w:rsid w:val="00FB4F0E"/>
    <w:rsid w:val="00FB4F9B"/>
    <w:rsid w:val="00FB507A"/>
    <w:rsid w:val="00FB536E"/>
    <w:rsid w:val="00FB53FF"/>
    <w:rsid w:val="00FB5A97"/>
    <w:rsid w:val="00FB5AA8"/>
    <w:rsid w:val="00FB5E9D"/>
    <w:rsid w:val="00FB5F67"/>
    <w:rsid w:val="00FB7983"/>
    <w:rsid w:val="00FB7C9C"/>
    <w:rsid w:val="00FB7CA2"/>
    <w:rsid w:val="00FB7D3F"/>
    <w:rsid w:val="00FC011A"/>
    <w:rsid w:val="00FC0623"/>
    <w:rsid w:val="00FC06A0"/>
    <w:rsid w:val="00FC0E61"/>
    <w:rsid w:val="00FC1234"/>
    <w:rsid w:val="00FC1A30"/>
    <w:rsid w:val="00FC1C1C"/>
    <w:rsid w:val="00FC1D11"/>
    <w:rsid w:val="00FC21A2"/>
    <w:rsid w:val="00FC30A5"/>
    <w:rsid w:val="00FC3592"/>
    <w:rsid w:val="00FC3A9C"/>
    <w:rsid w:val="00FC3CCE"/>
    <w:rsid w:val="00FC3DFD"/>
    <w:rsid w:val="00FC42F5"/>
    <w:rsid w:val="00FC519D"/>
    <w:rsid w:val="00FC51CA"/>
    <w:rsid w:val="00FC5780"/>
    <w:rsid w:val="00FC5865"/>
    <w:rsid w:val="00FC59FA"/>
    <w:rsid w:val="00FC5BBD"/>
    <w:rsid w:val="00FC5E71"/>
    <w:rsid w:val="00FC6315"/>
    <w:rsid w:val="00FC6A20"/>
    <w:rsid w:val="00FC6FD0"/>
    <w:rsid w:val="00FC7366"/>
    <w:rsid w:val="00FC76B3"/>
    <w:rsid w:val="00FC7703"/>
    <w:rsid w:val="00FC7A14"/>
    <w:rsid w:val="00FD0128"/>
    <w:rsid w:val="00FD08AC"/>
    <w:rsid w:val="00FD0A9A"/>
    <w:rsid w:val="00FD0BA1"/>
    <w:rsid w:val="00FD0C45"/>
    <w:rsid w:val="00FD12CF"/>
    <w:rsid w:val="00FD13D3"/>
    <w:rsid w:val="00FD18C1"/>
    <w:rsid w:val="00FD1C9A"/>
    <w:rsid w:val="00FD1CD0"/>
    <w:rsid w:val="00FD1D9C"/>
    <w:rsid w:val="00FD26C1"/>
    <w:rsid w:val="00FD2EFC"/>
    <w:rsid w:val="00FD3AC8"/>
    <w:rsid w:val="00FD3B94"/>
    <w:rsid w:val="00FD4B25"/>
    <w:rsid w:val="00FD4F19"/>
    <w:rsid w:val="00FD4FBE"/>
    <w:rsid w:val="00FD52C0"/>
    <w:rsid w:val="00FD55DA"/>
    <w:rsid w:val="00FD5DE2"/>
    <w:rsid w:val="00FD6033"/>
    <w:rsid w:val="00FD62D0"/>
    <w:rsid w:val="00FD67BF"/>
    <w:rsid w:val="00FD708C"/>
    <w:rsid w:val="00FD70E9"/>
    <w:rsid w:val="00FD7423"/>
    <w:rsid w:val="00FD743E"/>
    <w:rsid w:val="00FD74A5"/>
    <w:rsid w:val="00FD772D"/>
    <w:rsid w:val="00FD7FC1"/>
    <w:rsid w:val="00FE0C11"/>
    <w:rsid w:val="00FE0DFD"/>
    <w:rsid w:val="00FE1065"/>
    <w:rsid w:val="00FE151F"/>
    <w:rsid w:val="00FE1E6B"/>
    <w:rsid w:val="00FE2078"/>
    <w:rsid w:val="00FE21A5"/>
    <w:rsid w:val="00FE257E"/>
    <w:rsid w:val="00FE2AEF"/>
    <w:rsid w:val="00FE2BB2"/>
    <w:rsid w:val="00FE2C7F"/>
    <w:rsid w:val="00FE2DA2"/>
    <w:rsid w:val="00FE2F33"/>
    <w:rsid w:val="00FE4217"/>
    <w:rsid w:val="00FE44EB"/>
    <w:rsid w:val="00FE4DD8"/>
    <w:rsid w:val="00FE4E01"/>
    <w:rsid w:val="00FE50C1"/>
    <w:rsid w:val="00FE55D5"/>
    <w:rsid w:val="00FE6137"/>
    <w:rsid w:val="00FE6332"/>
    <w:rsid w:val="00FE63FB"/>
    <w:rsid w:val="00FE65F5"/>
    <w:rsid w:val="00FE7A11"/>
    <w:rsid w:val="00FE7B82"/>
    <w:rsid w:val="00FE7D20"/>
    <w:rsid w:val="00FE7F9C"/>
    <w:rsid w:val="00FE7FBF"/>
    <w:rsid w:val="00FF0024"/>
    <w:rsid w:val="00FF0784"/>
    <w:rsid w:val="00FF08C7"/>
    <w:rsid w:val="00FF0E55"/>
    <w:rsid w:val="00FF1144"/>
    <w:rsid w:val="00FF1210"/>
    <w:rsid w:val="00FF1420"/>
    <w:rsid w:val="00FF15A3"/>
    <w:rsid w:val="00FF193B"/>
    <w:rsid w:val="00FF1A36"/>
    <w:rsid w:val="00FF1C43"/>
    <w:rsid w:val="00FF1F8A"/>
    <w:rsid w:val="00FF216A"/>
    <w:rsid w:val="00FF2576"/>
    <w:rsid w:val="00FF26BE"/>
    <w:rsid w:val="00FF2794"/>
    <w:rsid w:val="00FF33FA"/>
    <w:rsid w:val="00FF3479"/>
    <w:rsid w:val="00FF35F2"/>
    <w:rsid w:val="00FF3659"/>
    <w:rsid w:val="00FF3B32"/>
    <w:rsid w:val="00FF3C88"/>
    <w:rsid w:val="00FF47C1"/>
    <w:rsid w:val="00FF48B3"/>
    <w:rsid w:val="00FF4D26"/>
    <w:rsid w:val="00FF4E24"/>
    <w:rsid w:val="00FF5394"/>
    <w:rsid w:val="00FF59F4"/>
    <w:rsid w:val="00FF5B48"/>
    <w:rsid w:val="00FF6247"/>
    <w:rsid w:val="00FF6498"/>
    <w:rsid w:val="00FF674E"/>
    <w:rsid w:val="00FF7274"/>
    <w:rsid w:val="00FF7297"/>
    <w:rsid w:val="00FF737C"/>
    <w:rsid w:val="00FF7422"/>
    <w:rsid w:val="00FF74DA"/>
    <w:rsid w:val="00FF7BF2"/>
    <w:rsid w:val="011FC8DE"/>
    <w:rsid w:val="013DAC00"/>
    <w:rsid w:val="0145BB0E"/>
    <w:rsid w:val="01582FDE"/>
    <w:rsid w:val="01A9A370"/>
    <w:rsid w:val="01CA1EB4"/>
    <w:rsid w:val="01D847D5"/>
    <w:rsid w:val="02216211"/>
    <w:rsid w:val="025FA47A"/>
    <w:rsid w:val="02608576"/>
    <w:rsid w:val="02C0CB49"/>
    <w:rsid w:val="02C1F233"/>
    <w:rsid w:val="0338DC34"/>
    <w:rsid w:val="033F5FFF"/>
    <w:rsid w:val="036116F7"/>
    <w:rsid w:val="03816291"/>
    <w:rsid w:val="03DCB72D"/>
    <w:rsid w:val="03E25888"/>
    <w:rsid w:val="043DAF73"/>
    <w:rsid w:val="046BD81A"/>
    <w:rsid w:val="04BFA086"/>
    <w:rsid w:val="04F7F9CB"/>
    <w:rsid w:val="0543D685"/>
    <w:rsid w:val="05533105"/>
    <w:rsid w:val="056C5B36"/>
    <w:rsid w:val="05896F84"/>
    <w:rsid w:val="05B0DE5B"/>
    <w:rsid w:val="0603F179"/>
    <w:rsid w:val="060A8C19"/>
    <w:rsid w:val="06F9AF69"/>
    <w:rsid w:val="0756FD7E"/>
    <w:rsid w:val="077EB5DC"/>
    <w:rsid w:val="07E3E353"/>
    <w:rsid w:val="07F31DFB"/>
    <w:rsid w:val="08031A05"/>
    <w:rsid w:val="08138B8E"/>
    <w:rsid w:val="081C8EAD"/>
    <w:rsid w:val="0822468C"/>
    <w:rsid w:val="088C4D77"/>
    <w:rsid w:val="08C9E646"/>
    <w:rsid w:val="090217F2"/>
    <w:rsid w:val="090EE547"/>
    <w:rsid w:val="091C6D0B"/>
    <w:rsid w:val="099393A9"/>
    <w:rsid w:val="0A121DA4"/>
    <w:rsid w:val="0A274E66"/>
    <w:rsid w:val="0A290D54"/>
    <w:rsid w:val="0A2FA5BC"/>
    <w:rsid w:val="0AA1C340"/>
    <w:rsid w:val="0ADDFD3C"/>
    <w:rsid w:val="0B3280FF"/>
    <w:rsid w:val="0B438C10"/>
    <w:rsid w:val="0BB6AF71"/>
    <w:rsid w:val="0BE5C4F2"/>
    <w:rsid w:val="0C2CEA23"/>
    <w:rsid w:val="0C2F89B6"/>
    <w:rsid w:val="0C4F2860"/>
    <w:rsid w:val="0C7C77C8"/>
    <w:rsid w:val="0C80959F"/>
    <w:rsid w:val="0CC3EE90"/>
    <w:rsid w:val="0D14A188"/>
    <w:rsid w:val="0D3B77EC"/>
    <w:rsid w:val="0D466467"/>
    <w:rsid w:val="0E2D649A"/>
    <w:rsid w:val="0E624FA2"/>
    <w:rsid w:val="0EB5BEE1"/>
    <w:rsid w:val="0EF666C6"/>
    <w:rsid w:val="0F432CDA"/>
    <w:rsid w:val="0FD40B24"/>
    <w:rsid w:val="1022B6FA"/>
    <w:rsid w:val="1034E5AD"/>
    <w:rsid w:val="104729C6"/>
    <w:rsid w:val="1094BFC9"/>
    <w:rsid w:val="10EC078C"/>
    <w:rsid w:val="116B80EE"/>
    <w:rsid w:val="1195AD1B"/>
    <w:rsid w:val="11966394"/>
    <w:rsid w:val="12AE3837"/>
    <w:rsid w:val="131B0C2E"/>
    <w:rsid w:val="138DBEDF"/>
    <w:rsid w:val="13EFE60F"/>
    <w:rsid w:val="13F07EF7"/>
    <w:rsid w:val="146E7647"/>
    <w:rsid w:val="14E7D32D"/>
    <w:rsid w:val="15499C82"/>
    <w:rsid w:val="154ABA14"/>
    <w:rsid w:val="1592F96F"/>
    <w:rsid w:val="15F32FAD"/>
    <w:rsid w:val="15FE149A"/>
    <w:rsid w:val="160697F9"/>
    <w:rsid w:val="1619C48B"/>
    <w:rsid w:val="167BC9A4"/>
    <w:rsid w:val="16A2CBD8"/>
    <w:rsid w:val="1717B479"/>
    <w:rsid w:val="1794481F"/>
    <w:rsid w:val="18277416"/>
    <w:rsid w:val="18A09BF7"/>
    <w:rsid w:val="18E8653C"/>
    <w:rsid w:val="190CC3DF"/>
    <w:rsid w:val="191DB3EA"/>
    <w:rsid w:val="19288069"/>
    <w:rsid w:val="194000B4"/>
    <w:rsid w:val="19408A09"/>
    <w:rsid w:val="1999ED95"/>
    <w:rsid w:val="19A76F0B"/>
    <w:rsid w:val="1AB44DF8"/>
    <w:rsid w:val="1AD00630"/>
    <w:rsid w:val="1AD70D72"/>
    <w:rsid w:val="1AFBAE35"/>
    <w:rsid w:val="1B474C0D"/>
    <w:rsid w:val="1B810DD9"/>
    <w:rsid w:val="1C18AFFE"/>
    <w:rsid w:val="1C938AC1"/>
    <w:rsid w:val="1CCCD8D7"/>
    <w:rsid w:val="1CF9189B"/>
    <w:rsid w:val="1D001038"/>
    <w:rsid w:val="1D275B76"/>
    <w:rsid w:val="1D535CD9"/>
    <w:rsid w:val="1D68BCD1"/>
    <w:rsid w:val="1D92B3EF"/>
    <w:rsid w:val="1E080E43"/>
    <w:rsid w:val="1E0F8FB2"/>
    <w:rsid w:val="1E502B14"/>
    <w:rsid w:val="1F469DCD"/>
    <w:rsid w:val="1FB6CBD6"/>
    <w:rsid w:val="1FC9A5D7"/>
    <w:rsid w:val="1FEF7489"/>
    <w:rsid w:val="20474579"/>
    <w:rsid w:val="208DFC30"/>
    <w:rsid w:val="20C0C1CE"/>
    <w:rsid w:val="20D64D7E"/>
    <w:rsid w:val="217976D9"/>
    <w:rsid w:val="218684E5"/>
    <w:rsid w:val="21FF3294"/>
    <w:rsid w:val="22505752"/>
    <w:rsid w:val="2282845B"/>
    <w:rsid w:val="234BC19B"/>
    <w:rsid w:val="236F20B5"/>
    <w:rsid w:val="23B2DCDA"/>
    <w:rsid w:val="23E2B1A1"/>
    <w:rsid w:val="23E31D14"/>
    <w:rsid w:val="23FC99BE"/>
    <w:rsid w:val="24219B7F"/>
    <w:rsid w:val="2471476D"/>
    <w:rsid w:val="249EEF28"/>
    <w:rsid w:val="24A76C25"/>
    <w:rsid w:val="24D0152F"/>
    <w:rsid w:val="24D77490"/>
    <w:rsid w:val="252DE9B1"/>
    <w:rsid w:val="2539ACE8"/>
    <w:rsid w:val="2572E0A0"/>
    <w:rsid w:val="257C9E2B"/>
    <w:rsid w:val="25BC1E56"/>
    <w:rsid w:val="25DB54EF"/>
    <w:rsid w:val="25F07BF8"/>
    <w:rsid w:val="27031DB7"/>
    <w:rsid w:val="2754D19B"/>
    <w:rsid w:val="28156FEE"/>
    <w:rsid w:val="282CAEEF"/>
    <w:rsid w:val="28D2EF33"/>
    <w:rsid w:val="28D5C40F"/>
    <w:rsid w:val="28FA5D79"/>
    <w:rsid w:val="292D7ED4"/>
    <w:rsid w:val="295CA220"/>
    <w:rsid w:val="2963928C"/>
    <w:rsid w:val="298C94DD"/>
    <w:rsid w:val="2A0CD0B4"/>
    <w:rsid w:val="2A719470"/>
    <w:rsid w:val="2AC9E776"/>
    <w:rsid w:val="2AF2E6DA"/>
    <w:rsid w:val="2B162D6A"/>
    <w:rsid w:val="2B19398C"/>
    <w:rsid w:val="2C06B6D1"/>
    <w:rsid w:val="2C772F4E"/>
    <w:rsid w:val="2CE3D0BE"/>
    <w:rsid w:val="2D13B384"/>
    <w:rsid w:val="2D1EE2AD"/>
    <w:rsid w:val="2D6EB356"/>
    <w:rsid w:val="2D77E0E9"/>
    <w:rsid w:val="2DB791EB"/>
    <w:rsid w:val="2E0B5F59"/>
    <w:rsid w:val="2E95A217"/>
    <w:rsid w:val="2EC865CB"/>
    <w:rsid w:val="2EDDAFFD"/>
    <w:rsid w:val="2F52DDD5"/>
    <w:rsid w:val="2F6835AD"/>
    <w:rsid w:val="2F9C2421"/>
    <w:rsid w:val="2FAC4718"/>
    <w:rsid w:val="2FCBCEC4"/>
    <w:rsid w:val="2FEA5DC9"/>
    <w:rsid w:val="2FED3A3F"/>
    <w:rsid w:val="2FF11739"/>
    <w:rsid w:val="2FFBB231"/>
    <w:rsid w:val="30177822"/>
    <w:rsid w:val="30263417"/>
    <w:rsid w:val="306CC3C3"/>
    <w:rsid w:val="3074151E"/>
    <w:rsid w:val="3127E7F8"/>
    <w:rsid w:val="3167B405"/>
    <w:rsid w:val="31819E70"/>
    <w:rsid w:val="318C0A90"/>
    <w:rsid w:val="31B465A9"/>
    <w:rsid w:val="31D43F1C"/>
    <w:rsid w:val="3203F278"/>
    <w:rsid w:val="325AEF5D"/>
    <w:rsid w:val="3272C8BA"/>
    <w:rsid w:val="328BA617"/>
    <w:rsid w:val="32B0AC9F"/>
    <w:rsid w:val="335154C7"/>
    <w:rsid w:val="3369896F"/>
    <w:rsid w:val="33E465FB"/>
    <w:rsid w:val="343C0B77"/>
    <w:rsid w:val="3460B6CC"/>
    <w:rsid w:val="3496394C"/>
    <w:rsid w:val="34B5AF90"/>
    <w:rsid w:val="34B83546"/>
    <w:rsid w:val="351836DD"/>
    <w:rsid w:val="354DFDD7"/>
    <w:rsid w:val="35DD9A9E"/>
    <w:rsid w:val="35E30728"/>
    <w:rsid w:val="35F45E1F"/>
    <w:rsid w:val="361729CC"/>
    <w:rsid w:val="368588C9"/>
    <w:rsid w:val="379CCC0B"/>
    <w:rsid w:val="37AA9F5C"/>
    <w:rsid w:val="37E73E85"/>
    <w:rsid w:val="3801CD22"/>
    <w:rsid w:val="38A9D56A"/>
    <w:rsid w:val="38C87DA6"/>
    <w:rsid w:val="38D4EA8B"/>
    <w:rsid w:val="39291B5F"/>
    <w:rsid w:val="395608CC"/>
    <w:rsid w:val="3971A6D7"/>
    <w:rsid w:val="3994E6CE"/>
    <w:rsid w:val="39D46B70"/>
    <w:rsid w:val="3A13D43E"/>
    <w:rsid w:val="3ABFB998"/>
    <w:rsid w:val="3B336D54"/>
    <w:rsid w:val="3B40F0D5"/>
    <w:rsid w:val="3B6C8315"/>
    <w:rsid w:val="3B798A1D"/>
    <w:rsid w:val="3B8C3E13"/>
    <w:rsid w:val="3BC22D18"/>
    <w:rsid w:val="3BCA2EF6"/>
    <w:rsid w:val="3C0E8B1E"/>
    <w:rsid w:val="3C7A9670"/>
    <w:rsid w:val="3D6055ED"/>
    <w:rsid w:val="3D85B32F"/>
    <w:rsid w:val="3E0075AA"/>
    <w:rsid w:val="3E1B2A80"/>
    <w:rsid w:val="3EBE8151"/>
    <w:rsid w:val="3EF36F7A"/>
    <w:rsid w:val="3F0BFB0D"/>
    <w:rsid w:val="3F0ECCE8"/>
    <w:rsid w:val="3F270DC0"/>
    <w:rsid w:val="3F47FD76"/>
    <w:rsid w:val="3F6A0135"/>
    <w:rsid w:val="3FB6CF41"/>
    <w:rsid w:val="3FBC3058"/>
    <w:rsid w:val="40791CB3"/>
    <w:rsid w:val="40CF3C30"/>
    <w:rsid w:val="40D35C4E"/>
    <w:rsid w:val="40EE6C47"/>
    <w:rsid w:val="4102633C"/>
    <w:rsid w:val="4113F8A8"/>
    <w:rsid w:val="413F7885"/>
    <w:rsid w:val="419C9C76"/>
    <w:rsid w:val="41AEA4D6"/>
    <w:rsid w:val="41B1E85B"/>
    <w:rsid w:val="41B2086B"/>
    <w:rsid w:val="41E73D30"/>
    <w:rsid w:val="4255BF08"/>
    <w:rsid w:val="425F40CD"/>
    <w:rsid w:val="42D8F1D1"/>
    <w:rsid w:val="42EE8362"/>
    <w:rsid w:val="4328B5DF"/>
    <w:rsid w:val="437514D2"/>
    <w:rsid w:val="43C353BE"/>
    <w:rsid w:val="44286385"/>
    <w:rsid w:val="44437A0E"/>
    <w:rsid w:val="4470ABA1"/>
    <w:rsid w:val="449D8AEC"/>
    <w:rsid w:val="45367110"/>
    <w:rsid w:val="454C7DF9"/>
    <w:rsid w:val="4555AB53"/>
    <w:rsid w:val="45693B39"/>
    <w:rsid w:val="45C57BB9"/>
    <w:rsid w:val="45DCA1D7"/>
    <w:rsid w:val="45DEED49"/>
    <w:rsid w:val="45EF7342"/>
    <w:rsid w:val="461E342F"/>
    <w:rsid w:val="468EBC7B"/>
    <w:rsid w:val="46D27FFC"/>
    <w:rsid w:val="46E3AB2F"/>
    <w:rsid w:val="4749C479"/>
    <w:rsid w:val="47971A5E"/>
    <w:rsid w:val="47976ED2"/>
    <w:rsid w:val="47AB96D5"/>
    <w:rsid w:val="485B1716"/>
    <w:rsid w:val="487E2A6E"/>
    <w:rsid w:val="4899C649"/>
    <w:rsid w:val="48BEA2AD"/>
    <w:rsid w:val="48EF9744"/>
    <w:rsid w:val="48F69A71"/>
    <w:rsid w:val="4902E72F"/>
    <w:rsid w:val="490522F4"/>
    <w:rsid w:val="4935DFE9"/>
    <w:rsid w:val="49676518"/>
    <w:rsid w:val="4997A4B2"/>
    <w:rsid w:val="49ACFE8C"/>
    <w:rsid w:val="49EF50F5"/>
    <w:rsid w:val="4A09DB3A"/>
    <w:rsid w:val="4A1C3A45"/>
    <w:rsid w:val="4A648E90"/>
    <w:rsid w:val="4A66D56A"/>
    <w:rsid w:val="4AAAB625"/>
    <w:rsid w:val="4B7AD86C"/>
    <w:rsid w:val="4B81B3FF"/>
    <w:rsid w:val="4B9F1090"/>
    <w:rsid w:val="4B9F4DF9"/>
    <w:rsid w:val="4C0221E6"/>
    <w:rsid w:val="4C11453E"/>
    <w:rsid w:val="4C3C6EEC"/>
    <w:rsid w:val="4CABDB5C"/>
    <w:rsid w:val="4CDCE499"/>
    <w:rsid w:val="4D1C3DB5"/>
    <w:rsid w:val="4D91D6C0"/>
    <w:rsid w:val="4DAD45C9"/>
    <w:rsid w:val="4DB2C790"/>
    <w:rsid w:val="4DC3AA77"/>
    <w:rsid w:val="4E07350D"/>
    <w:rsid w:val="4E5F17C3"/>
    <w:rsid w:val="4EAC09D1"/>
    <w:rsid w:val="4EE2F1CA"/>
    <w:rsid w:val="4EF921BB"/>
    <w:rsid w:val="4F36999C"/>
    <w:rsid w:val="4F3C6476"/>
    <w:rsid w:val="4F80D8AB"/>
    <w:rsid w:val="4F9DB76C"/>
    <w:rsid w:val="502A3B5D"/>
    <w:rsid w:val="503C2608"/>
    <w:rsid w:val="503D06A8"/>
    <w:rsid w:val="50D52124"/>
    <w:rsid w:val="51A6D49F"/>
    <w:rsid w:val="522B65A8"/>
    <w:rsid w:val="5379239F"/>
    <w:rsid w:val="53816ABF"/>
    <w:rsid w:val="53A2270A"/>
    <w:rsid w:val="53BED9CA"/>
    <w:rsid w:val="53CDE46C"/>
    <w:rsid w:val="53E03B72"/>
    <w:rsid w:val="53E8ADCF"/>
    <w:rsid w:val="53F2A116"/>
    <w:rsid w:val="53FC5990"/>
    <w:rsid w:val="5411CEA5"/>
    <w:rsid w:val="542D5ACE"/>
    <w:rsid w:val="54327BC1"/>
    <w:rsid w:val="543C6185"/>
    <w:rsid w:val="54469F00"/>
    <w:rsid w:val="5452C618"/>
    <w:rsid w:val="54862105"/>
    <w:rsid w:val="54ABF111"/>
    <w:rsid w:val="54EA574F"/>
    <w:rsid w:val="54EDE3CC"/>
    <w:rsid w:val="5523C1BF"/>
    <w:rsid w:val="556D4B3A"/>
    <w:rsid w:val="55C58A0C"/>
    <w:rsid w:val="55E7D3E1"/>
    <w:rsid w:val="55F9B60D"/>
    <w:rsid w:val="5627BB41"/>
    <w:rsid w:val="566F54A7"/>
    <w:rsid w:val="56722666"/>
    <w:rsid w:val="56876291"/>
    <w:rsid w:val="569299C4"/>
    <w:rsid w:val="570B56DD"/>
    <w:rsid w:val="57132BCC"/>
    <w:rsid w:val="571D3B98"/>
    <w:rsid w:val="576EA02D"/>
    <w:rsid w:val="578C5B16"/>
    <w:rsid w:val="580880FF"/>
    <w:rsid w:val="586C70A8"/>
    <w:rsid w:val="589F51E4"/>
    <w:rsid w:val="58A294A2"/>
    <w:rsid w:val="58D09BDC"/>
    <w:rsid w:val="58FAD92B"/>
    <w:rsid w:val="5910EF8A"/>
    <w:rsid w:val="592370DB"/>
    <w:rsid w:val="59406792"/>
    <w:rsid w:val="59A7EBD9"/>
    <w:rsid w:val="59FFE18D"/>
    <w:rsid w:val="5A69F018"/>
    <w:rsid w:val="5A80811F"/>
    <w:rsid w:val="5A9EA885"/>
    <w:rsid w:val="5AAE7028"/>
    <w:rsid w:val="5ADE36E1"/>
    <w:rsid w:val="5B343F66"/>
    <w:rsid w:val="5B73D3D8"/>
    <w:rsid w:val="5B8D861A"/>
    <w:rsid w:val="5C54165B"/>
    <w:rsid w:val="5C6063B1"/>
    <w:rsid w:val="5C75FF3E"/>
    <w:rsid w:val="5CB41265"/>
    <w:rsid w:val="5D89208E"/>
    <w:rsid w:val="5DA19CB6"/>
    <w:rsid w:val="5DA8C4D3"/>
    <w:rsid w:val="5DC1DCFD"/>
    <w:rsid w:val="5DFD400E"/>
    <w:rsid w:val="5E3E2AFA"/>
    <w:rsid w:val="5E4D18E0"/>
    <w:rsid w:val="5E4EA732"/>
    <w:rsid w:val="5E8E741D"/>
    <w:rsid w:val="5E8FDF7B"/>
    <w:rsid w:val="5E910C51"/>
    <w:rsid w:val="5EA7EA3F"/>
    <w:rsid w:val="5EACF3A4"/>
    <w:rsid w:val="5ECC24DB"/>
    <w:rsid w:val="5F3D0D50"/>
    <w:rsid w:val="5F6C0EB8"/>
    <w:rsid w:val="5FBB32D4"/>
    <w:rsid w:val="5FBC4B21"/>
    <w:rsid w:val="5FBEDBD2"/>
    <w:rsid w:val="60044745"/>
    <w:rsid w:val="600A0204"/>
    <w:rsid w:val="600E2D4A"/>
    <w:rsid w:val="602F4C89"/>
    <w:rsid w:val="604A1D40"/>
    <w:rsid w:val="605F7BD1"/>
    <w:rsid w:val="606C1344"/>
    <w:rsid w:val="60B45D07"/>
    <w:rsid w:val="60B9B0D4"/>
    <w:rsid w:val="60FCF18E"/>
    <w:rsid w:val="61068B9D"/>
    <w:rsid w:val="6119C130"/>
    <w:rsid w:val="612A88B1"/>
    <w:rsid w:val="61563597"/>
    <w:rsid w:val="61A72B06"/>
    <w:rsid w:val="61CBD65B"/>
    <w:rsid w:val="61D3A0ED"/>
    <w:rsid w:val="61E0E31F"/>
    <w:rsid w:val="61FADBF8"/>
    <w:rsid w:val="62005BC1"/>
    <w:rsid w:val="62458581"/>
    <w:rsid w:val="627C68C7"/>
    <w:rsid w:val="6284451F"/>
    <w:rsid w:val="62AF7959"/>
    <w:rsid w:val="63152B99"/>
    <w:rsid w:val="634AAB0F"/>
    <w:rsid w:val="634E6581"/>
    <w:rsid w:val="63AAB92F"/>
    <w:rsid w:val="63CA7D7A"/>
    <w:rsid w:val="641F6B58"/>
    <w:rsid w:val="6467A261"/>
    <w:rsid w:val="6496C6F6"/>
    <w:rsid w:val="64C15D2A"/>
    <w:rsid w:val="64CDF598"/>
    <w:rsid w:val="650C814C"/>
    <w:rsid w:val="6517EC69"/>
    <w:rsid w:val="652BF396"/>
    <w:rsid w:val="65D68F14"/>
    <w:rsid w:val="65DCF39B"/>
    <w:rsid w:val="66132581"/>
    <w:rsid w:val="6648C3CE"/>
    <w:rsid w:val="669EB5E1"/>
    <w:rsid w:val="66C72AD9"/>
    <w:rsid w:val="670BEACD"/>
    <w:rsid w:val="67198E1C"/>
    <w:rsid w:val="6735F81C"/>
    <w:rsid w:val="67BD26AC"/>
    <w:rsid w:val="686B7F3D"/>
    <w:rsid w:val="6877EF72"/>
    <w:rsid w:val="68895D1A"/>
    <w:rsid w:val="68C9940A"/>
    <w:rsid w:val="68E7FB82"/>
    <w:rsid w:val="6911014C"/>
    <w:rsid w:val="694C06F2"/>
    <w:rsid w:val="6983560E"/>
    <w:rsid w:val="69836AEC"/>
    <w:rsid w:val="698B73A2"/>
    <w:rsid w:val="699C912B"/>
    <w:rsid w:val="69E27C10"/>
    <w:rsid w:val="69F57041"/>
    <w:rsid w:val="69F62CAE"/>
    <w:rsid w:val="6A19240E"/>
    <w:rsid w:val="6A242DF5"/>
    <w:rsid w:val="6A73F1D2"/>
    <w:rsid w:val="6A8B7E6F"/>
    <w:rsid w:val="6B18CD7A"/>
    <w:rsid w:val="6BE4EEAB"/>
    <w:rsid w:val="6BEDFB5E"/>
    <w:rsid w:val="6C0CF514"/>
    <w:rsid w:val="6CA44F46"/>
    <w:rsid w:val="6CB17431"/>
    <w:rsid w:val="6CE7F451"/>
    <w:rsid w:val="6CF8B297"/>
    <w:rsid w:val="6D2A6098"/>
    <w:rsid w:val="6D42A9C1"/>
    <w:rsid w:val="6D722D79"/>
    <w:rsid w:val="6D97EF45"/>
    <w:rsid w:val="6D9DA0E4"/>
    <w:rsid w:val="6E17500A"/>
    <w:rsid w:val="6E196AE6"/>
    <w:rsid w:val="6E19D5AE"/>
    <w:rsid w:val="6E66C435"/>
    <w:rsid w:val="6E6C064A"/>
    <w:rsid w:val="6E761486"/>
    <w:rsid w:val="6E96A0AC"/>
    <w:rsid w:val="6EE0D446"/>
    <w:rsid w:val="6F6229C3"/>
    <w:rsid w:val="6FA6C272"/>
    <w:rsid w:val="6FEADCDC"/>
    <w:rsid w:val="70046EA6"/>
    <w:rsid w:val="7028C970"/>
    <w:rsid w:val="70368284"/>
    <w:rsid w:val="70E9E659"/>
    <w:rsid w:val="70EFAB22"/>
    <w:rsid w:val="712064F8"/>
    <w:rsid w:val="7130AE48"/>
    <w:rsid w:val="714E5954"/>
    <w:rsid w:val="71529811"/>
    <w:rsid w:val="715E0094"/>
    <w:rsid w:val="71993558"/>
    <w:rsid w:val="71D22014"/>
    <w:rsid w:val="7217FB0D"/>
    <w:rsid w:val="726CB5E7"/>
    <w:rsid w:val="72902EB1"/>
    <w:rsid w:val="72A60254"/>
    <w:rsid w:val="72C1C4FF"/>
    <w:rsid w:val="732FA7F2"/>
    <w:rsid w:val="73C2FD74"/>
    <w:rsid w:val="73D9BEC3"/>
    <w:rsid w:val="73F885A8"/>
    <w:rsid w:val="747D0928"/>
    <w:rsid w:val="74BBE7B3"/>
    <w:rsid w:val="7500FACA"/>
    <w:rsid w:val="754EFA73"/>
    <w:rsid w:val="756C35CB"/>
    <w:rsid w:val="75734121"/>
    <w:rsid w:val="75AA148A"/>
    <w:rsid w:val="75B01F88"/>
    <w:rsid w:val="75DE57E7"/>
    <w:rsid w:val="75DF0E74"/>
    <w:rsid w:val="75E2CD1A"/>
    <w:rsid w:val="76172C6A"/>
    <w:rsid w:val="768B402A"/>
    <w:rsid w:val="771FFA73"/>
    <w:rsid w:val="77359B26"/>
    <w:rsid w:val="774DD176"/>
    <w:rsid w:val="77AD7EBE"/>
    <w:rsid w:val="77CAB7A7"/>
    <w:rsid w:val="77E5F59B"/>
    <w:rsid w:val="781C8962"/>
    <w:rsid w:val="782EF7D1"/>
    <w:rsid w:val="7833909D"/>
    <w:rsid w:val="795951BE"/>
    <w:rsid w:val="798B6DB9"/>
    <w:rsid w:val="7A2BD73B"/>
    <w:rsid w:val="7A5D784E"/>
    <w:rsid w:val="7ADDBCB5"/>
    <w:rsid w:val="7AE20087"/>
    <w:rsid w:val="7B048E10"/>
    <w:rsid w:val="7B48DE31"/>
    <w:rsid w:val="7B77DF57"/>
    <w:rsid w:val="7BC6EEE1"/>
    <w:rsid w:val="7BEFEEF9"/>
    <w:rsid w:val="7C18CE73"/>
    <w:rsid w:val="7C4CEF32"/>
    <w:rsid w:val="7C630591"/>
    <w:rsid w:val="7CA9ACBD"/>
    <w:rsid w:val="7CB19948"/>
    <w:rsid w:val="7CCF1136"/>
    <w:rsid w:val="7CD6DD10"/>
    <w:rsid w:val="7D57E149"/>
    <w:rsid w:val="7D8709DA"/>
    <w:rsid w:val="7DA0EB89"/>
    <w:rsid w:val="7DA722A3"/>
    <w:rsid w:val="7E12587E"/>
    <w:rsid w:val="7E2DBDD5"/>
    <w:rsid w:val="7E686306"/>
    <w:rsid w:val="7EFCBD48"/>
    <w:rsid w:val="7F2891B8"/>
    <w:rsid w:val="7F622E0B"/>
    <w:rsid w:val="7F8ADE78"/>
    <w:rsid w:val="7FB89FC2"/>
    <w:rsid w:val="7FC9FE4B"/>
    <w:rsid w:val="7FDC1CEC"/>
  </w:rsids>
  <m:mathPr>
    <m:mathFont m:val="Cambria Math"/>
    <m:brkBin m:val="before"/>
    <m:brkBinSub m:val="--"/>
    <m:smallFrac m:val="0"/>
    <m:dispDef/>
    <m:lMargin m:val="0"/>
    <m:rMargin m:val="0"/>
    <m:defJc m:val="centerGroup"/>
    <m:wrapIndent m:val="1440"/>
    <m:intLim m:val="subSup"/>
    <m:naryLim m:val="undOvr"/>
  </m:mathPr>
  <w:themeFontLang w:val="es-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25698"/>
  <w15:docId w15:val="{B560B48A-5AAA-4453-8962-BC27A42436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s-ES" w:eastAsia="es-US" w:bidi="ar-SA"/>
      </w:rPr>
    </w:rPrDefault>
    <w:pPrDefault>
      <w:pPr>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35F2A"/>
  </w:style>
  <w:style w:type="paragraph" w:styleId="Heading1">
    <w:name w:val="heading 1"/>
    <w:basedOn w:val="Normal"/>
    <w:next w:val="Normal"/>
    <w:uiPriority w:val="9"/>
    <w:qFormat/>
    <w:pPr>
      <w:keepNext/>
      <w:keepLines/>
      <w:spacing w:before="360" w:after="240"/>
      <w:ind w:left="567" w:hanging="567"/>
      <w:jc w:val="left"/>
      <w:outlineLvl w:val="0"/>
    </w:pPr>
    <w:rPr>
      <w:b/>
      <w:sz w:val="24"/>
      <w:szCs w:val="24"/>
    </w:rPr>
  </w:style>
  <w:style w:type="paragraph" w:styleId="Heading2">
    <w:name w:val="heading 2"/>
    <w:basedOn w:val="Normal"/>
    <w:next w:val="Normal"/>
    <w:unhideWhenUsed/>
    <w:qFormat/>
    <w:pPr>
      <w:keepNext/>
      <w:keepLines/>
      <w:spacing w:before="360" w:after="160"/>
      <w:ind w:left="567" w:hanging="567"/>
      <w:jc w:val="left"/>
      <w:outlineLvl w:val="1"/>
    </w:pPr>
    <w:rPr>
      <w:b/>
    </w:rPr>
  </w:style>
  <w:style w:type="paragraph" w:styleId="Heading3">
    <w:name w:val="heading 3"/>
    <w:basedOn w:val="Normal"/>
    <w:next w:val="Normal"/>
    <w:uiPriority w:val="9"/>
    <w:unhideWhenUsed/>
    <w:qFormat/>
    <w:pPr>
      <w:spacing w:before="360"/>
      <w:ind w:firstLine="0"/>
      <w:outlineLvl w:val="2"/>
    </w:pPr>
  </w:style>
  <w:style w:type="paragraph" w:styleId="Heading4">
    <w:name w:val="heading 4"/>
    <w:basedOn w:val="Normal"/>
    <w:next w:val="Normal"/>
    <w:uiPriority w:val="9"/>
    <w:unhideWhenUsed/>
    <w:qFormat/>
    <w:pPr>
      <w:spacing w:before="240"/>
      <w:ind w:firstLine="0"/>
      <w:outlineLvl w:val="3"/>
    </w:pPr>
  </w:style>
  <w:style w:type="paragraph" w:styleId="Heading5">
    <w:name w:val="heading 5"/>
    <w:basedOn w:val="Normal"/>
    <w:next w:val="Normal"/>
    <w:uiPriority w:val="9"/>
    <w:semiHidden/>
    <w:unhideWhenUsed/>
    <w:qFormat/>
    <w:pPr>
      <w:keepNext/>
      <w:keepLines/>
      <w:spacing w:before="40"/>
      <w:outlineLvl w:val="4"/>
    </w:pPr>
    <w:rPr>
      <w:rFonts w:ascii="Cambria" w:hAnsi="Cambria" w:eastAsia="Cambria" w:cs="Cambria"/>
      <w:color w:val="366091"/>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0"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1"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paragraph" w:styleId="Footer">
    <w:name w:val="footer"/>
    <w:basedOn w:val="Normal"/>
    <w:link w:val="FooterChar"/>
    <w:uiPriority w:val="99"/>
    <w:unhideWhenUsed/>
    <w:rsid w:val="000479BE"/>
    <w:pPr>
      <w:tabs>
        <w:tab w:val="center" w:pos="4419"/>
        <w:tab w:val="right" w:pos="8838"/>
      </w:tabs>
    </w:pPr>
  </w:style>
  <w:style w:type="character" w:styleId="FooterChar" w:customStyle="1">
    <w:name w:val="Footer Char"/>
    <w:basedOn w:val="DefaultParagraphFont"/>
    <w:link w:val="Footer"/>
    <w:uiPriority w:val="99"/>
    <w:rsid w:val="000479BE"/>
  </w:style>
  <w:style w:type="paragraph" w:styleId="Header">
    <w:name w:val="header"/>
    <w:basedOn w:val="Normal"/>
    <w:link w:val="HeaderChar"/>
    <w:uiPriority w:val="99"/>
    <w:unhideWhenUsed/>
    <w:rsid w:val="000479BE"/>
    <w:pPr>
      <w:tabs>
        <w:tab w:val="center" w:pos="4419"/>
        <w:tab w:val="right" w:pos="8838"/>
      </w:tabs>
    </w:pPr>
  </w:style>
  <w:style w:type="character" w:styleId="HeaderChar" w:customStyle="1">
    <w:name w:val="Header Char"/>
    <w:basedOn w:val="DefaultParagraphFont"/>
    <w:link w:val="Header"/>
    <w:uiPriority w:val="99"/>
    <w:rsid w:val="000479BE"/>
  </w:style>
  <w:style w:type="paragraph" w:styleId="ListParagraph">
    <w:name w:val="List Paragraph"/>
    <w:basedOn w:val="Normal"/>
    <w:uiPriority w:val="34"/>
    <w:qFormat/>
    <w:rsid w:val="000479BE"/>
    <w:pPr>
      <w:ind w:left="720"/>
      <w:contextualSpacing/>
    </w:pPr>
  </w:style>
  <w:style w:type="paragraph" w:styleId="NormalWeb">
    <w:name w:val="Normal (Web)"/>
    <w:basedOn w:val="Normal"/>
    <w:uiPriority w:val="99"/>
    <w:unhideWhenUsed/>
    <w:rsid w:val="00DB2457"/>
    <w:pPr>
      <w:spacing w:before="100" w:beforeAutospacing="1" w:after="100" w:afterAutospacing="1"/>
      <w:ind w:firstLine="0"/>
      <w:jc w:val="left"/>
    </w:pPr>
    <w:rPr>
      <w:sz w:val="24"/>
      <w:szCs w:val="24"/>
      <w:lang w:val="es-US"/>
    </w:rPr>
  </w:style>
  <w:style w:type="character" w:styleId="Cuerpodeltexto8pto" w:customStyle="1">
    <w:name w:val="Cuerpo del texto + 8 pto"/>
    <w:basedOn w:val="DefaultParagraphFont"/>
    <w:qFormat/>
    <w:rsid w:val="001C7391"/>
    <w:rPr>
      <w:rFonts w:ascii="Times New Roman" w:hAnsi="Times New Roman" w:eastAsia="Times New Roman" w:cs="Times New Roman"/>
      <w:b w:val="0"/>
      <w:bCs w:val="0"/>
      <w:i w:val="0"/>
      <w:iCs w:val="0"/>
      <w:strike w:val="0"/>
      <w:dstrike w:val="0"/>
      <w:color w:val="000000"/>
      <w:spacing w:val="0"/>
      <w:w w:val="100"/>
      <w:position w:val="0"/>
      <w:sz w:val="16"/>
      <w:szCs w:val="16"/>
      <w:u w:val="none"/>
      <w:shd w:val="clear" w:color="auto" w:fill="FFFFFF"/>
      <w:vertAlign w:val="baseline"/>
      <w:lang w:val="es-ES"/>
    </w:rPr>
  </w:style>
  <w:style w:type="paragraph" w:styleId="TableTitle" w:customStyle="1">
    <w:name w:val="Table Title"/>
    <w:basedOn w:val="Normal"/>
    <w:rsid w:val="001C7391"/>
    <w:pPr>
      <w:ind w:firstLine="0"/>
      <w:jc w:val="center"/>
    </w:pPr>
    <w:rPr>
      <w:smallCaps/>
      <w:sz w:val="16"/>
      <w:szCs w:val="16"/>
      <w:lang w:val="es-EC" w:eastAsia="en-US"/>
    </w:rPr>
  </w:style>
  <w:style w:type="paragraph" w:styleId="Normal1" w:customStyle="1">
    <w:name w:val="Normal1"/>
    <w:rsid w:val="001C7391"/>
    <w:pPr>
      <w:spacing w:after="200" w:line="276" w:lineRule="auto"/>
      <w:ind w:firstLine="0"/>
      <w:jc w:val="left"/>
    </w:pPr>
    <w:rPr>
      <w:rFonts w:ascii="Calibri" w:hAnsi="Calibri" w:eastAsia="Calibri" w:cs="Calibri"/>
      <w:color w:val="000000"/>
      <w:sz w:val="22"/>
      <w:lang w:eastAsia="es-ES"/>
    </w:rPr>
  </w:style>
  <w:style w:type="table" w:styleId="GridTable1Light">
    <w:name w:val="Grid Table 1 Light"/>
    <w:basedOn w:val="TableNormal"/>
    <w:uiPriority w:val="46"/>
    <w:rsid w:val="001C7391"/>
    <w:pPr>
      <w:ind w:firstLine="0"/>
      <w:jc w:val="left"/>
    </w:pPr>
    <w:rPr>
      <w:lang w:val="en-US" w:eastAsia="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PlaceholderText">
    <w:name w:val="Placeholder Text"/>
    <w:basedOn w:val="DefaultParagraphFont"/>
    <w:semiHidden/>
    <w:rsid w:val="00FC011A"/>
    <w:rPr>
      <w:color w:val="808080"/>
    </w:rPr>
  </w:style>
  <w:style w:type="character" w:styleId="Strong">
    <w:name w:val="Strong"/>
    <w:basedOn w:val="DefaultParagraphFont"/>
    <w:uiPriority w:val="22"/>
    <w:qFormat/>
    <w:rsid w:val="00157D14"/>
    <w:rPr>
      <w:b/>
      <w:bCs/>
    </w:rPr>
  </w:style>
  <w:style w:type="character" w:styleId="Emphasis">
    <w:name w:val="Emphasis"/>
    <w:basedOn w:val="DefaultParagraphFont"/>
    <w:uiPriority w:val="20"/>
    <w:qFormat/>
    <w:rsid w:val="00157D14"/>
    <w:rPr>
      <w:i/>
      <w:iCs/>
    </w:rPr>
  </w:style>
  <w:style w:type="character" w:styleId="Hyperlink">
    <w:name w:val="Hyperlink"/>
    <w:basedOn w:val="DefaultParagraphFont"/>
    <w:uiPriority w:val="99"/>
    <w:unhideWhenUsed/>
    <w:rsid w:val="00157D14"/>
    <w:rPr>
      <w:color w:val="0000FF"/>
      <w:u w:val="single"/>
    </w:rPr>
  </w:style>
  <w:style w:type="character" w:styleId="CommentReference">
    <w:name w:val="annotation reference"/>
    <w:basedOn w:val="DefaultParagraphFont"/>
    <w:uiPriority w:val="99"/>
    <w:semiHidden/>
    <w:unhideWhenUsed/>
    <w:rsid w:val="00945EFD"/>
    <w:rPr>
      <w:sz w:val="16"/>
      <w:szCs w:val="16"/>
    </w:rPr>
  </w:style>
  <w:style w:type="paragraph" w:styleId="CommentText">
    <w:name w:val="annotation text"/>
    <w:basedOn w:val="Normal"/>
    <w:link w:val="CommentTextChar"/>
    <w:uiPriority w:val="99"/>
    <w:unhideWhenUsed/>
    <w:rsid w:val="00945EFD"/>
  </w:style>
  <w:style w:type="character" w:styleId="CommentTextChar" w:customStyle="1">
    <w:name w:val="Comment Text Char"/>
    <w:basedOn w:val="DefaultParagraphFont"/>
    <w:link w:val="CommentText"/>
    <w:uiPriority w:val="99"/>
    <w:rsid w:val="00945EFD"/>
  </w:style>
  <w:style w:type="paragraph" w:styleId="CommentSubject">
    <w:name w:val="annotation subject"/>
    <w:basedOn w:val="CommentText"/>
    <w:next w:val="CommentText"/>
    <w:link w:val="CommentSubjectChar"/>
    <w:uiPriority w:val="99"/>
    <w:semiHidden/>
    <w:unhideWhenUsed/>
    <w:rsid w:val="00945EFD"/>
    <w:rPr>
      <w:b/>
      <w:bCs/>
    </w:rPr>
  </w:style>
  <w:style w:type="character" w:styleId="CommentSubjectChar" w:customStyle="1">
    <w:name w:val="Comment Subject Char"/>
    <w:basedOn w:val="CommentTextChar"/>
    <w:link w:val="CommentSubject"/>
    <w:uiPriority w:val="99"/>
    <w:semiHidden/>
    <w:rsid w:val="00945EFD"/>
    <w:rPr>
      <w:b/>
      <w:bCs/>
    </w:rPr>
  </w:style>
  <w:style w:type="character" w:styleId="q4iawc" w:customStyle="1">
    <w:name w:val="q4iawc"/>
    <w:basedOn w:val="DefaultParagraphFont"/>
    <w:rsid w:val="006B29C6"/>
  </w:style>
  <w:style w:type="paragraph" w:styleId="TableParagraph" w:customStyle="1">
    <w:name w:val="Table Paragraph"/>
    <w:basedOn w:val="Normal"/>
    <w:uiPriority w:val="1"/>
    <w:qFormat/>
    <w:rsid w:val="004F6BF9"/>
    <w:pPr>
      <w:widowControl w:val="0"/>
      <w:autoSpaceDE w:val="0"/>
      <w:autoSpaceDN w:val="0"/>
      <w:ind w:left="107" w:firstLine="0"/>
      <w:jc w:val="left"/>
    </w:pPr>
    <w:rPr>
      <w:sz w:val="22"/>
      <w:szCs w:val="22"/>
      <w:lang w:eastAsia="en-US"/>
    </w:rPr>
  </w:style>
  <w:style w:type="character" w:styleId="Mencinsinresolver1" w:customStyle="1">
    <w:name w:val="Mención sin resolver1"/>
    <w:basedOn w:val="DefaultParagraphFont"/>
    <w:uiPriority w:val="99"/>
    <w:semiHidden/>
    <w:unhideWhenUsed/>
    <w:rsid w:val="001E7062"/>
    <w:rPr>
      <w:color w:val="605E5C"/>
      <w:shd w:val="clear" w:color="auto" w:fill="E1DFDD"/>
    </w:rPr>
  </w:style>
  <w:style w:type="table" w:styleId="TableGrid">
    <w:name w:val="Table Grid"/>
    <w:basedOn w:val="TableNormal"/>
    <w:uiPriority w:val="39"/>
    <w:rsid w:val="00031F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1a" w:customStyle="1">
    <w:name w:val="p1a"/>
    <w:basedOn w:val="Normal"/>
    <w:next w:val="Normal"/>
    <w:rsid w:val="00647984"/>
    <w:pPr>
      <w:overflowPunct w:val="0"/>
      <w:autoSpaceDE w:val="0"/>
      <w:autoSpaceDN w:val="0"/>
      <w:adjustRightInd w:val="0"/>
      <w:spacing w:line="240" w:lineRule="atLeast"/>
      <w:ind w:firstLine="0"/>
    </w:pPr>
    <w:rPr>
      <w:lang w:val="en-US" w:eastAsia="en-US"/>
    </w:rPr>
  </w:style>
  <w:style w:type="character" w:styleId="FollowedHyperlink">
    <w:name w:val="FollowedHyperlink"/>
    <w:basedOn w:val="DefaultParagraphFont"/>
    <w:uiPriority w:val="99"/>
    <w:semiHidden/>
    <w:unhideWhenUsed/>
    <w:rsid w:val="00E96AC1"/>
    <w:rPr>
      <w:color w:val="800080" w:themeColor="followedHyperlink"/>
      <w:u w:val="single"/>
    </w:rPr>
  </w:style>
  <w:style w:type="paragraph" w:styleId="List">
    <w:name w:val="List"/>
    <w:basedOn w:val="Normal"/>
    <w:uiPriority w:val="99"/>
    <w:unhideWhenUsed/>
    <w:rsid w:val="00963569"/>
    <w:pPr>
      <w:ind w:left="360" w:hanging="360"/>
      <w:contextualSpacing/>
    </w:pPr>
  </w:style>
  <w:style w:type="paragraph" w:styleId="List2">
    <w:name w:val="List 2"/>
    <w:basedOn w:val="Normal"/>
    <w:uiPriority w:val="99"/>
    <w:unhideWhenUsed/>
    <w:rsid w:val="00963569"/>
    <w:pPr>
      <w:ind w:left="720" w:hanging="360"/>
      <w:contextualSpacing/>
    </w:pPr>
  </w:style>
  <w:style w:type="paragraph" w:styleId="ListContinue">
    <w:name w:val="List Continue"/>
    <w:basedOn w:val="Normal"/>
    <w:uiPriority w:val="99"/>
    <w:unhideWhenUsed/>
    <w:rsid w:val="00963569"/>
    <w:pPr>
      <w:spacing w:after="120"/>
      <w:ind w:left="360"/>
      <w:contextualSpacing/>
    </w:pPr>
  </w:style>
  <w:style w:type="paragraph" w:styleId="BodyText">
    <w:name w:val="Body Text"/>
    <w:basedOn w:val="Normal"/>
    <w:link w:val="BodyTextChar"/>
    <w:uiPriority w:val="99"/>
    <w:unhideWhenUsed/>
    <w:rsid w:val="00963569"/>
    <w:pPr>
      <w:spacing w:after="120"/>
    </w:pPr>
  </w:style>
  <w:style w:type="character" w:styleId="BodyTextChar" w:customStyle="1">
    <w:name w:val="Body Text Char"/>
    <w:basedOn w:val="DefaultParagraphFont"/>
    <w:link w:val="BodyText"/>
    <w:uiPriority w:val="99"/>
    <w:rsid w:val="00963569"/>
  </w:style>
  <w:style w:type="paragraph" w:styleId="BodyTextFirstIndent">
    <w:name w:val="Body Text First Indent"/>
    <w:basedOn w:val="BodyText"/>
    <w:link w:val="BodyTextFirstIndentChar"/>
    <w:uiPriority w:val="99"/>
    <w:unhideWhenUsed/>
    <w:rsid w:val="00963569"/>
    <w:pPr>
      <w:spacing w:after="0"/>
      <w:ind w:firstLine="360"/>
    </w:pPr>
  </w:style>
  <w:style w:type="character" w:styleId="BodyTextFirstIndentChar" w:customStyle="1">
    <w:name w:val="Body Text First Indent Char"/>
    <w:basedOn w:val="BodyTextChar"/>
    <w:link w:val="BodyTextFirstIndent"/>
    <w:uiPriority w:val="99"/>
    <w:rsid w:val="00963569"/>
  </w:style>
  <w:style w:type="paragraph" w:styleId="BodyTextIndent">
    <w:name w:val="Body Text Indent"/>
    <w:basedOn w:val="Normal"/>
    <w:link w:val="BodyTextIndentChar"/>
    <w:uiPriority w:val="99"/>
    <w:unhideWhenUsed/>
    <w:rsid w:val="00963569"/>
    <w:pPr>
      <w:spacing w:after="120"/>
      <w:ind w:left="360"/>
    </w:pPr>
  </w:style>
  <w:style w:type="character" w:styleId="BodyTextIndentChar" w:customStyle="1">
    <w:name w:val="Body Text Indent Char"/>
    <w:basedOn w:val="DefaultParagraphFont"/>
    <w:link w:val="BodyTextIndent"/>
    <w:uiPriority w:val="99"/>
    <w:rsid w:val="00963569"/>
  </w:style>
  <w:style w:type="paragraph" w:styleId="BodyTextFirstIndent2">
    <w:name w:val="Body Text First Indent 2"/>
    <w:basedOn w:val="BodyTextIndent"/>
    <w:link w:val="BodyTextFirstIndent2Char"/>
    <w:uiPriority w:val="99"/>
    <w:unhideWhenUsed/>
    <w:rsid w:val="00963569"/>
    <w:pPr>
      <w:spacing w:after="0"/>
      <w:ind w:firstLine="360"/>
    </w:pPr>
  </w:style>
  <w:style w:type="character" w:styleId="BodyTextFirstIndent2Char" w:customStyle="1">
    <w:name w:val="Body Text First Indent 2 Char"/>
    <w:basedOn w:val="BodyTextIndentChar"/>
    <w:link w:val="BodyTextFirstIndent2"/>
    <w:uiPriority w:val="99"/>
    <w:rsid w:val="00963569"/>
  </w:style>
  <w:style w:type="paragraph" w:styleId="Caption">
    <w:name w:val="caption"/>
    <w:basedOn w:val="Normal"/>
    <w:next w:val="Normal"/>
    <w:uiPriority w:val="35"/>
    <w:unhideWhenUsed/>
    <w:qFormat/>
    <w:rsid w:val="0027345D"/>
    <w:pPr>
      <w:widowControl w:val="0"/>
      <w:autoSpaceDE w:val="0"/>
      <w:autoSpaceDN w:val="0"/>
      <w:spacing w:after="200"/>
      <w:ind w:firstLine="0"/>
      <w:jc w:val="left"/>
    </w:pPr>
    <w:rPr>
      <w:i/>
      <w:iCs/>
      <w:color w:val="1F497D" w:themeColor="text2"/>
      <w:sz w:val="18"/>
      <w:szCs w:val="18"/>
      <w:lang w:eastAsia="en-US"/>
    </w:rPr>
  </w:style>
  <w:style w:type="table" w:styleId="PlainTable2">
    <w:name w:val="Plain Table 2"/>
    <w:basedOn w:val="TableNormal"/>
    <w:uiPriority w:val="42"/>
    <w:rsid w:val="0027345D"/>
    <w:pPr>
      <w:widowControl w:val="0"/>
      <w:autoSpaceDE w:val="0"/>
      <w:autoSpaceDN w:val="0"/>
      <w:ind w:firstLine="0"/>
      <w:jc w:val="left"/>
    </w:pPr>
    <w:rPr>
      <w:rFonts w:asciiTheme="minorHAnsi" w:hAnsiTheme="minorHAnsi" w:eastAsiaTheme="minorHAnsi" w:cstheme="minorBidi"/>
      <w:sz w:val="22"/>
      <w:szCs w:val="22"/>
      <w:lang w:val="en-US" w:eastAsia="en-US"/>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auto" w:sz="12"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Text" w:customStyle="1">
    <w:name w:val="Text"/>
    <w:basedOn w:val="Normal"/>
    <w:rsid w:val="00BA6A50"/>
    <w:pPr>
      <w:widowControl w:val="0"/>
      <w:spacing w:line="252" w:lineRule="auto"/>
      <w:ind w:firstLine="202"/>
    </w:pPr>
    <w:rPr>
      <w:lang w:val="es-US" w:eastAsia="en-US"/>
    </w:rPr>
  </w:style>
  <w:style w:type="paragraph" w:styleId="heading10" w:customStyle="1">
    <w:name w:val="heading1"/>
    <w:basedOn w:val="Normal"/>
    <w:next w:val="p1a"/>
    <w:qFormat/>
    <w:rsid w:val="004640A8"/>
    <w:pPr>
      <w:keepNext/>
      <w:keepLines/>
      <w:suppressAutoHyphens/>
      <w:overflowPunct w:val="0"/>
      <w:autoSpaceDE w:val="0"/>
      <w:autoSpaceDN w:val="0"/>
      <w:adjustRightInd w:val="0"/>
      <w:spacing w:before="360" w:after="240" w:line="300" w:lineRule="atLeast"/>
      <w:ind w:right="567" w:firstLine="0"/>
      <w:jc w:val="left"/>
      <w:textAlignment w:val="baseline"/>
      <w:outlineLvl w:val="0"/>
    </w:pPr>
    <w:rPr>
      <w:b/>
      <w:sz w:val="24"/>
      <w:lang w:val="en-US" w:eastAsia="en-US"/>
    </w:rPr>
  </w:style>
  <w:style w:type="paragraph" w:styleId="heading20" w:customStyle="1">
    <w:name w:val="heading2"/>
    <w:basedOn w:val="Normal"/>
    <w:next w:val="p1a"/>
    <w:qFormat/>
    <w:rsid w:val="004640A8"/>
    <w:pPr>
      <w:keepNext/>
      <w:keepLines/>
      <w:suppressAutoHyphens/>
      <w:overflowPunct w:val="0"/>
      <w:autoSpaceDE w:val="0"/>
      <w:autoSpaceDN w:val="0"/>
      <w:adjustRightInd w:val="0"/>
      <w:spacing w:before="360" w:after="160" w:line="240" w:lineRule="atLeast"/>
      <w:ind w:right="567" w:firstLine="0"/>
      <w:jc w:val="left"/>
      <w:textAlignment w:val="baseline"/>
      <w:outlineLvl w:val="1"/>
    </w:pPr>
    <w:rPr>
      <w:b/>
      <w:lang w:val="en-US" w:eastAsia="en-US"/>
    </w:rPr>
  </w:style>
  <w:style w:type="numbering" w:styleId="headings" w:customStyle="1">
    <w:name w:val="headings"/>
    <w:basedOn w:val="NoList"/>
    <w:rsid w:val="004640A8"/>
    <w:pPr>
      <w:numPr>
        <w:numId w:val="2"/>
      </w:numPr>
    </w:pPr>
  </w:style>
  <w:style w:type="character" w:styleId="ORCID" w:customStyle="1">
    <w:name w:val="ORCID"/>
    <w:basedOn w:val="DefaultParagraphFont"/>
    <w:rsid w:val="00A542EF"/>
    <w:rPr>
      <w:position w:val="0"/>
      <w:vertAlign w:val="superscript"/>
    </w:rPr>
  </w:style>
  <w:style w:type="paragraph" w:styleId="FootnoteText">
    <w:name w:val="footnote text"/>
    <w:basedOn w:val="Normal"/>
    <w:link w:val="FootnoteTextChar"/>
    <w:uiPriority w:val="99"/>
    <w:semiHidden/>
    <w:unhideWhenUsed/>
    <w:rsid w:val="00481519"/>
  </w:style>
  <w:style w:type="character" w:styleId="FootnoteTextChar" w:customStyle="1">
    <w:name w:val="Footnote Text Char"/>
    <w:basedOn w:val="DefaultParagraphFont"/>
    <w:link w:val="FootnoteText"/>
    <w:uiPriority w:val="99"/>
    <w:semiHidden/>
    <w:rsid w:val="00481519"/>
  </w:style>
  <w:style w:type="character" w:styleId="FootnoteReference">
    <w:name w:val="footnote reference"/>
    <w:basedOn w:val="DefaultParagraphFont"/>
    <w:uiPriority w:val="99"/>
    <w:semiHidden/>
    <w:unhideWhenUsed/>
    <w:rsid w:val="00481519"/>
    <w:rPr>
      <w:vertAlign w:val="superscript"/>
    </w:rPr>
  </w:style>
  <w:style w:type="character" w:styleId="UnresolvedMention">
    <w:name w:val="Unresolved Mention"/>
    <w:basedOn w:val="DefaultParagraphFont"/>
    <w:uiPriority w:val="99"/>
    <w:semiHidden/>
    <w:unhideWhenUsed/>
    <w:rsid w:val="000E7A0E"/>
    <w:rPr>
      <w:color w:val="605E5C"/>
      <w:shd w:val="clear" w:color="auto" w:fill="E1DFDD"/>
    </w:rPr>
  </w:style>
  <w:style w:type="paragraph" w:styleId="address" w:customStyle="1">
    <w:name w:val="address"/>
    <w:basedOn w:val="Normal"/>
    <w:rsid w:val="002A795E"/>
    <w:pPr>
      <w:overflowPunct w:val="0"/>
      <w:autoSpaceDE w:val="0"/>
      <w:autoSpaceDN w:val="0"/>
      <w:adjustRightInd w:val="0"/>
      <w:spacing w:after="200" w:line="220" w:lineRule="atLeast"/>
      <w:ind w:firstLine="0"/>
      <w:contextualSpacing/>
      <w:jc w:val="center"/>
      <w:textAlignment w:val="baseline"/>
    </w:pPr>
    <w:rPr>
      <w:sz w:val="18"/>
      <w:lang w:val="en-US" w:eastAsia="en-US"/>
    </w:rPr>
  </w:style>
  <w:style w:type="character" w:styleId="e-mail" w:customStyle="1">
    <w:name w:val="e-mail"/>
    <w:basedOn w:val="DefaultParagraphFont"/>
    <w:rsid w:val="002A795E"/>
    <w:rPr>
      <w:rFonts w:ascii="Courier" w:hAnsi="Courier"/>
      <w:noProof/>
    </w:rPr>
  </w:style>
  <w:style w:type="table" w:styleId="TableNormal1" w:customStyle="1">
    <w:name w:val="Table Normal1"/>
    <w:uiPriority w:val="2"/>
    <w:qFormat/>
    <w:rsid w:val="00C61D85"/>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8B7FD8"/>
  </w:style>
  <w:style w:type="character" w:styleId="EndnoteTextChar" w:customStyle="1">
    <w:name w:val="Endnote Text Char"/>
    <w:basedOn w:val="DefaultParagraphFont"/>
    <w:link w:val="EndnoteText"/>
    <w:uiPriority w:val="99"/>
    <w:semiHidden/>
    <w:rsid w:val="008B7FD8"/>
  </w:style>
  <w:style w:type="character" w:styleId="EndnoteReference">
    <w:name w:val="endnote reference"/>
    <w:basedOn w:val="DefaultParagraphFont"/>
    <w:uiPriority w:val="99"/>
    <w:semiHidden/>
    <w:unhideWhenUsed/>
    <w:rsid w:val="008B7FD8"/>
    <w:rPr>
      <w:vertAlign w:val="superscript"/>
    </w:rPr>
  </w:style>
  <w:style w:type="paragraph" w:styleId="Tabla" w:customStyle="1">
    <w:name w:val="Tabla"/>
    <w:basedOn w:val="Normal"/>
    <w:link w:val="TablaCar"/>
    <w:qFormat/>
    <w:rsid w:val="00A73717"/>
    <w:pPr>
      <w:tabs>
        <w:tab w:val="left" w:pos="284"/>
      </w:tabs>
      <w:ind w:firstLine="0"/>
      <w:jc w:val="center"/>
    </w:pPr>
    <w:rPr>
      <w:sz w:val="18"/>
      <w:lang w:eastAsia="es-ES"/>
    </w:rPr>
  </w:style>
  <w:style w:type="table" w:styleId="TableNormal2" w:customStyle="1">
    <w:name w:val="Table Normal2"/>
    <w:uiPriority w:val="2"/>
    <w:semiHidden/>
    <w:unhideWhenUsed/>
    <w:qFormat/>
    <w:rsid w:val="00B92E8C"/>
    <w:pPr>
      <w:widowControl w:val="0"/>
      <w:autoSpaceDE w:val="0"/>
      <w:autoSpaceDN w:val="0"/>
      <w:ind w:firstLine="0"/>
      <w:jc w:val="left"/>
    </w:pPr>
    <w:rPr>
      <w:rFonts w:ascii="Calibri" w:hAnsi="Calibri" w:eastAsia="Calibri"/>
      <w:sz w:val="22"/>
      <w:szCs w:val="22"/>
      <w:lang w:val="en-US" w:eastAsia="en-US"/>
    </w:rPr>
    <w:tblPr>
      <w:tblInd w:w="0" w:type="dxa"/>
      <w:tblCellMar>
        <w:top w:w="0" w:type="dxa"/>
        <w:left w:w="0" w:type="dxa"/>
        <w:bottom w:w="0" w:type="dxa"/>
        <w:right w:w="0" w:type="dxa"/>
      </w:tblCellMar>
    </w:tblPr>
  </w:style>
  <w:style w:type="character" w:styleId="TablaCar" w:customStyle="1">
    <w:name w:val="Tabla Car"/>
    <w:basedOn w:val="DefaultParagraphFont"/>
    <w:link w:val="Tabla"/>
    <w:rsid w:val="00A73717"/>
    <w:rPr>
      <w:sz w:val="18"/>
      <w:lang w:eastAsia="es-ES"/>
    </w:rPr>
  </w:style>
  <w:style w:type="table" w:styleId="PlainTable3">
    <w:name w:val="Plain Table 3"/>
    <w:basedOn w:val="TableNormal"/>
    <w:uiPriority w:val="43"/>
    <w:rsid w:val="00A73717"/>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00EC4"/>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gura" w:customStyle="1">
    <w:name w:val="Figura"/>
    <w:basedOn w:val="Normal"/>
    <w:link w:val="FiguraCar"/>
    <w:qFormat/>
    <w:rsid w:val="006454A5"/>
    <w:pPr>
      <w:keepNext/>
      <w:keepLines/>
      <w:suppressAutoHyphens/>
      <w:spacing w:before="120" w:after="240"/>
      <w:ind w:firstLine="0"/>
      <w:jc w:val="center"/>
    </w:pPr>
    <w:rPr>
      <w:sz w:val="18"/>
      <w:lang w:eastAsia="es-ES"/>
    </w:rPr>
  </w:style>
  <w:style w:type="character" w:styleId="FiguraCar" w:customStyle="1">
    <w:name w:val="Figura Car"/>
    <w:basedOn w:val="DefaultParagraphFont"/>
    <w:link w:val="Figura"/>
    <w:rsid w:val="006454A5"/>
    <w:rPr>
      <w:sz w:val="18"/>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679689">
      <w:bodyDiv w:val="1"/>
      <w:marLeft w:val="0"/>
      <w:marRight w:val="0"/>
      <w:marTop w:val="0"/>
      <w:marBottom w:val="0"/>
      <w:divBdr>
        <w:top w:val="none" w:sz="0" w:space="0" w:color="auto"/>
        <w:left w:val="none" w:sz="0" w:space="0" w:color="auto"/>
        <w:bottom w:val="none" w:sz="0" w:space="0" w:color="auto"/>
        <w:right w:val="none" w:sz="0" w:space="0" w:color="auto"/>
      </w:divBdr>
    </w:div>
    <w:div w:id="378747111">
      <w:bodyDiv w:val="1"/>
      <w:marLeft w:val="0"/>
      <w:marRight w:val="0"/>
      <w:marTop w:val="0"/>
      <w:marBottom w:val="0"/>
      <w:divBdr>
        <w:top w:val="none" w:sz="0" w:space="0" w:color="auto"/>
        <w:left w:val="none" w:sz="0" w:space="0" w:color="auto"/>
        <w:bottom w:val="none" w:sz="0" w:space="0" w:color="auto"/>
        <w:right w:val="none" w:sz="0" w:space="0" w:color="auto"/>
      </w:divBdr>
    </w:div>
    <w:div w:id="968439836">
      <w:bodyDiv w:val="1"/>
      <w:marLeft w:val="0"/>
      <w:marRight w:val="0"/>
      <w:marTop w:val="0"/>
      <w:marBottom w:val="0"/>
      <w:divBdr>
        <w:top w:val="none" w:sz="0" w:space="0" w:color="auto"/>
        <w:left w:val="none" w:sz="0" w:space="0" w:color="auto"/>
        <w:bottom w:val="none" w:sz="0" w:space="0" w:color="auto"/>
        <w:right w:val="none" w:sz="0" w:space="0" w:color="auto"/>
      </w:divBdr>
    </w:div>
    <w:div w:id="1256934617">
      <w:bodyDiv w:val="1"/>
      <w:marLeft w:val="0"/>
      <w:marRight w:val="0"/>
      <w:marTop w:val="0"/>
      <w:marBottom w:val="0"/>
      <w:divBdr>
        <w:top w:val="none" w:sz="0" w:space="0" w:color="auto"/>
        <w:left w:val="none" w:sz="0" w:space="0" w:color="auto"/>
        <w:bottom w:val="none" w:sz="0" w:space="0" w:color="auto"/>
        <w:right w:val="none" w:sz="0" w:space="0" w:color="auto"/>
      </w:divBdr>
    </w:div>
    <w:div w:id="1335257622">
      <w:bodyDiv w:val="1"/>
      <w:marLeft w:val="0"/>
      <w:marRight w:val="0"/>
      <w:marTop w:val="0"/>
      <w:marBottom w:val="0"/>
      <w:divBdr>
        <w:top w:val="none" w:sz="0" w:space="0" w:color="auto"/>
        <w:left w:val="none" w:sz="0" w:space="0" w:color="auto"/>
        <w:bottom w:val="none" w:sz="0" w:space="0" w:color="auto"/>
        <w:right w:val="none" w:sz="0" w:space="0" w:color="auto"/>
      </w:divBdr>
    </w:div>
    <w:div w:id="1433817385">
      <w:bodyDiv w:val="1"/>
      <w:marLeft w:val="0"/>
      <w:marRight w:val="0"/>
      <w:marTop w:val="0"/>
      <w:marBottom w:val="0"/>
      <w:divBdr>
        <w:top w:val="none" w:sz="0" w:space="0" w:color="auto"/>
        <w:left w:val="none" w:sz="0" w:space="0" w:color="auto"/>
        <w:bottom w:val="none" w:sz="0" w:space="0" w:color="auto"/>
        <w:right w:val="none" w:sz="0" w:space="0" w:color="auto"/>
      </w:divBdr>
    </w:div>
    <w:div w:id="1456368178">
      <w:bodyDiv w:val="1"/>
      <w:marLeft w:val="0"/>
      <w:marRight w:val="0"/>
      <w:marTop w:val="0"/>
      <w:marBottom w:val="0"/>
      <w:divBdr>
        <w:top w:val="none" w:sz="0" w:space="0" w:color="auto"/>
        <w:left w:val="none" w:sz="0" w:space="0" w:color="auto"/>
        <w:bottom w:val="none" w:sz="0" w:space="0" w:color="auto"/>
        <w:right w:val="none" w:sz="0" w:space="0" w:color="auto"/>
      </w:divBdr>
    </w:div>
    <w:div w:id="1498691039">
      <w:bodyDiv w:val="1"/>
      <w:marLeft w:val="0"/>
      <w:marRight w:val="0"/>
      <w:marTop w:val="0"/>
      <w:marBottom w:val="0"/>
      <w:divBdr>
        <w:top w:val="none" w:sz="0" w:space="0" w:color="auto"/>
        <w:left w:val="none" w:sz="0" w:space="0" w:color="auto"/>
        <w:bottom w:val="none" w:sz="0" w:space="0" w:color="auto"/>
        <w:right w:val="none" w:sz="0" w:space="0" w:color="auto"/>
      </w:divBdr>
    </w:div>
    <w:div w:id="1535191888">
      <w:bodyDiv w:val="1"/>
      <w:marLeft w:val="0"/>
      <w:marRight w:val="0"/>
      <w:marTop w:val="0"/>
      <w:marBottom w:val="0"/>
      <w:divBdr>
        <w:top w:val="none" w:sz="0" w:space="0" w:color="auto"/>
        <w:left w:val="none" w:sz="0" w:space="0" w:color="auto"/>
        <w:bottom w:val="none" w:sz="0" w:space="0" w:color="auto"/>
        <w:right w:val="none" w:sz="0" w:space="0" w:color="auto"/>
      </w:divBdr>
    </w:div>
    <w:div w:id="1855530612">
      <w:bodyDiv w:val="1"/>
      <w:marLeft w:val="0"/>
      <w:marRight w:val="0"/>
      <w:marTop w:val="0"/>
      <w:marBottom w:val="0"/>
      <w:divBdr>
        <w:top w:val="none" w:sz="0" w:space="0" w:color="auto"/>
        <w:left w:val="none" w:sz="0" w:space="0" w:color="auto"/>
        <w:bottom w:val="none" w:sz="0" w:space="0" w:color="auto"/>
        <w:right w:val="none" w:sz="0" w:space="0" w:color="auto"/>
      </w:divBdr>
    </w:div>
    <w:div w:id="1885479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about:blank" TargetMode="External" Id="rId8" /><Relationship Type="http://schemas.openxmlformats.org/officeDocument/2006/relationships/image" Target="media/image5.png" Id="rId13" /><Relationship Type="http://schemas.openxmlformats.org/officeDocument/2006/relationships/header" Target="header1.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2.png" Id="rId10" /><Relationship Type="http://schemas.openxmlformats.org/officeDocument/2006/relationships/header" Target="header2.xml" Id="rId19" /><Relationship Type="http://schemas.openxmlformats.org/officeDocument/2006/relationships/settings" Target="settings.xml" Id="rId4" /><Relationship Type="http://schemas.openxmlformats.org/officeDocument/2006/relationships/image" Target="media/image1.jpeg" Id="rId9" /><Relationship Type="http://schemas.openxmlformats.org/officeDocument/2006/relationships/image" Target="media/image6.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4175B-F410-4E2E-A8DF-33B369F5E1B0}">
  <we:reference id="wa104382081" version="1.55.1.0" store="es-ES" storeType="OMEX"/>
  <we:alternateReferences>
    <we:reference id="WA104382081" version="1.55.1.0" store="es-E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ra22</b:Tag>
    <b:SourceType>InternetSite</b:SourceType>
    <b:Guid>{E00A6600-0965-41E4-B5B3-66E8AE7A3A9D}</b:Guid>
    <b:Title>MySQL</b:Title>
    <b:Author>
      <b:Author>
        <b:Corporate>Oracle</b:Corporate>
      </b:Author>
    </b:Author>
    <b:ProductionCompany>Oracle</b:ProductionCompany>
    <b:YearAccessed>2022</b:YearAccessed>
    <b:MonthAccessed>Julio</b:MonthAccessed>
    <b:DayAccessed>31</b:DayAccessed>
    <b:URL>https://www.mysql.com</b:URL>
    <b:RefOrder>1</b:RefOrder>
  </b:Source>
</b:Sources>
</file>

<file path=customXml/itemProps1.xml><?xml version="1.0" encoding="utf-8"?>
<ds:datastoreItem xmlns:ds="http://schemas.openxmlformats.org/officeDocument/2006/customXml" ds:itemID="{3877AF34-244C-43DE-9A6B-002FAEC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9</TotalTime>
  <Pages>1</Pages>
  <Words>40170</Words>
  <Characters>228973</Characters>
  <Application>Microsoft Office Word</Application>
  <DocSecurity>4</DocSecurity>
  <Lines>1908</Lines>
  <Paragraphs>5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606</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O ANTONIO ARIAS LAAZ</dc:creator>
  <cp:keywords/>
  <cp:lastModifiedBy>ERICKSSON EDUARDO ESTEVEZ ESCOBAR</cp:lastModifiedBy>
  <cp:revision>2972</cp:revision>
  <dcterms:created xsi:type="dcterms:W3CDTF">2022-11-14T13:57:00Z</dcterms:created>
  <dcterms:modified xsi:type="dcterms:W3CDTF">2023-04-17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c2c8c-fbd7-3951-aaf9-dc41b308c593</vt:lpwstr>
  </property>
  <property fmtid="{D5CDD505-2E9C-101B-9397-08002B2CF9AE}" pid="24" name="Mendeley Citation Style_1">
    <vt:lpwstr>http://www.zotero.org/styles/ieee</vt:lpwstr>
  </property>
</Properties>
</file>